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8F0FFA" w14:textId="77777777" w:rsidR="006B74E6" w:rsidRPr="00FF5C11" w:rsidRDefault="006B74E6">
      <w:pPr>
        <w:pBdr>
          <w:top w:val="nil"/>
          <w:left w:val="nil"/>
          <w:bottom w:val="nil"/>
          <w:right w:val="nil"/>
          <w:between w:val="nil"/>
        </w:pBdr>
        <w:spacing w:before="2640"/>
        <w:rPr>
          <w:b/>
          <w:color w:val="000000"/>
          <w:sz w:val="28"/>
          <w:szCs w:val="28"/>
          <w:lang w:val="sl-SI"/>
        </w:rPr>
      </w:pPr>
    </w:p>
    <w:p w14:paraId="54C0019B" w14:textId="39175ACB" w:rsidR="009262E7" w:rsidRPr="00FF5C11" w:rsidRDefault="00783D03">
      <w:pPr>
        <w:pBdr>
          <w:top w:val="nil"/>
          <w:left w:val="nil"/>
          <w:bottom w:val="nil"/>
          <w:right w:val="nil"/>
          <w:between w:val="nil"/>
        </w:pBdr>
        <w:rPr>
          <w:b/>
          <w:color w:val="000000"/>
          <w:sz w:val="36"/>
          <w:szCs w:val="28"/>
          <w:lang w:val="sl-SI"/>
        </w:rPr>
      </w:pPr>
      <w:r w:rsidRPr="00FF5C11">
        <w:rPr>
          <w:b/>
          <w:color w:val="000000"/>
          <w:sz w:val="36"/>
          <w:szCs w:val="28"/>
          <w:lang w:val="sl-SI"/>
        </w:rPr>
        <w:t xml:space="preserve">O3 – </w:t>
      </w:r>
      <w:r w:rsidR="00CC06A9" w:rsidRPr="00FF5C11">
        <w:rPr>
          <w:b/>
          <w:color w:val="000000"/>
          <w:sz w:val="36"/>
          <w:szCs w:val="28"/>
          <w:lang w:val="sl-SI"/>
        </w:rPr>
        <w:t>Izobraževalne</w:t>
      </w:r>
      <w:r w:rsidR="009262E7" w:rsidRPr="00FF5C11">
        <w:rPr>
          <w:b/>
          <w:color w:val="000000"/>
          <w:sz w:val="36"/>
          <w:szCs w:val="28"/>
          <w:lang w:val="sl-SI"/>
        </w:rPr>
        <w:t xml:space="preserve"> vsebin</w:t>
      </w:r>
      <w:r w:rsidR="00855D05" w:rsidRPr="00FF5C11">
        <w:rPr>
          <w:b/>
          <w:color w:val="000000"/>
          <w:sz w:val="36"/>
          <w:szCs w:val="28"/>
          <w:lang w:val="sl-SI"/>
        </w:rPr>
        <w:t>e za učitelje</w:t>
      </w:r>
    </w:p>
    <w:p w14:paraId="622B341A" w14:textId="75AFE0AA" w:rsidR="006B74E6" w:rsidRPr="00FF5C11" w:rsidRDefault="00855D05" w:rsidP="00855D05">
      <w:pPr>
        <w:pBdr>
          <w:top w:val="nil"/>
          <w:left w:val="nil"/>
          <w:bottom w:val="nil"/>
          <w:right w:val="nil"/>
          <w:between w:val="nil"/>
        </w:pBdr>
        <w:shd w:val="clear" w:color="auto" w:fill="C00000"/>
        <w:spacing w:before="100" w:line="276" w:lineRule="auto"/>
        <w:rPr>
          <w:b/>
          <w:smallCaps/>
          <w:color w:val="FFFFFF"/>
          <w:sz w:val="36"/>
          <w:szCs w:val="36"/>
          <w:lang w:val="sl-SI"/>
        </w:rPr>
      </w:pPr>
      <w:r w:rsidRPr="00FF5C11">
        <w:rPr>
          <w:b/>
          <w:smallCaps/>
          <w:color w:val="FFFFFF"/>
          <w:sz w:val="36"/>
          <w:szCs w:val="36"/>
          <w:lang w:val="sl-SI"/>
        </w:rPr>
        <w:t xml:space="preserve">Zbirka učnih scenarijev za učenje programiranja na osnovi oblikovanja iger </w:t>
      </w:r>
    </w:p>
    <w:p w14:paraId="2E7AC1C8" w14:textId="77777777" w:rsidR="006B74E6" w:rsidRPr="00FF5C11" w:rsidRDefault="00783D03">
      <w:pPr>
        <w:rPr>
          <w:color w:val="FFFFFF"/>
          <w:lang w:val="sl-SI"/>
        </w:rPr>
      </w:pPr>
      <w:r w:rsidRPr="00FF5C11">
        <w:rPr>
          <w:lang w:val="sl-SI"/>
        </w:rPr>
        <w:br w:type="page"/>
      </w:r>
    </w:p>
    <w:p w14:paraId="3668E48F" w14:textId="2E048E0F" w:rsidR="006B74E6" w:rsidRPr="00FF5C11" w:rsidRDefault="00855D05">
      <w:pPr>
        <w:keepNext/>
        <w:keepLines/>
        <w:pBdr>
          <w:top w:val="nil"/>
          <w:left w:val="nil"/>
          <w:bottom w:val="nil"/>
          <w:right w:val="nil"/>
          <w:between w:val="nil"/>
        </w:pBdr>
        <w:spacing w:line="276" w:lineRule="auto"/>
        <w:rPr>
          <w:b/>
          <w:color w:val="C00000"/>
          <w:lang w:val="sl-SI"/>
        </w:rPr>
      </w:pPr>
      <w:bookmarkStart w:id="0" w:name="_heading=h.gjdgxs" w:colFirst="0" w:colLast="0"/>
      <w:bookmarkEnd w:id="0"/>
      <w:r w:rsidRPr="00FF5C11">
        <w:rPr>
          <w:b/>
          <w:color w:val="C00000"/>
          <w:lang w:val="sl-SI"/>
        </w:rPr>
        <w:lastRenderedPageBreak/>
        <w:t>Podatki o dokumentu</w:t>
      </w:r>
    </w:p>
    <w:p w14:paraId="7114FFB0" w14:textId="77777777" w:rsidR="006B74E6" w:rsidRPr="00FF5C11" w:rsidRDefault="006B74E6">
      <w:pPr>
        <w:rPr>
          <w:b/>
          <w:lang w:val="sl-SI"/>
        </w:rPr>
      </w:pPr>
      <w:bookmarkStart w:id="1" w:name="_heading=h.30j0zll" w:colFirst="0" w:colLast="0"/>
      <w:bookmarkEnd w:id="1"/>
    </w:p>
    <w:p w14:paraId="369432F3" w14:textId="60276F8A" w:rsidR="00855D05" w:rsidRPr="00FF5C11" w:rsidRDefault="00855D05">
      <w:pPr>
        <w:rPr>
          <w:lang w:val="sl-SI"/>
        </w:rPr>
      </w:pPr>
      <w:r w:rsidRPr="00FF5C11">
        <w:rPr>
          <w:b/>
          <w:lang w:val="sl-SI"/>
        </w:rPr>
        <w:t>Rezultat</w:t>
      </w:r>
      <w:r w:rsidR="00783D03" w:rsidRPr="00FF5C11">
        <w:rPr>
          <w:lang w:val="sl-SI"/>
        </w:rPr>
        <w:t xml:space="preserve">: O3/A1 </w:t>
      </w:r>
      <w:r w:rsidRPr="00FF5C11">
        <w:rPr>
          <w:lang w:val="sl-SI"/>
        </w:rPr>
        <w:t>–</w:t>
      </w:r>
      <w:r w:rsidR="00783D03" w:rsidRPr="00FF5C11">
        <w:rPr>
          <w:lang w:val="sl-SI"/>
        </w:rPr>
        <w:t xml:space="preserve"> </w:t>
      </w:r>
      <w:r w:rsidRPr="00FF5C11">
        <w:rPr>
          <w:lang w:val="sl-SI"/>
        </w:rPr>
        <w:t>Zbirka učnih scenarijev za učenje programiranja na osnovi oblikovanja iger</w:t>
      </w:r>
    </w:p>
    <w:p w14:paraId="597C638D" w14:textId="7FE34B1F" w:rsidR="006B74E6" w:rsidRPr="00FF5C11" w:rsidRDefault="00855D05">
      <w:pPr>
        <w:rPr>
          <w:lang w:val="sl-SI"/>
        </w:rPr>
      </w:pPr>
      <w:r w:rsidRPr="00FF5C11">
        <w:rPr>
          <w:b/>
          <w:lang w:val="sl-SI"/>
        </w:rPr>
        <w:t>Intelektualni rezultat:</w:t>
      </w:r>
      <w:r w:rsidR="00783D03" w:rsidRPr="00FF5C11">
        <w:rPr>
          <w:lang w:val="sl-SI"/>
        </w:rPr>
        <w:t xml:space="preserve"> O3 –</w:t>
      </w:r>
      <w:r w:rsidR="00CC06A9" w:rsidRPr="00FF5C11">
        <w:rPr>
          <w:lang w:val="sl-SI"/>
        </w:rPr>
        <w:t xml:space="preserve"> Izobraževalne vsebine za učitelje</w:t>
      </w:r>
    </w:p>
    <w:p w14:paraId="1403FA62" w14:textId="2070F470" w:rsidR="006B74E6" w:rsidRPr="00FF5C11" w:rsidRDefault="00855D05">
      <w:pPr>
        <w:rPr>
          <w:lang w:val="sl-SI"/>
        </w:rPr>
      </w:pPr>
      <w:r w:rsidRPr="00FF5C11">
        <w:rPr>
          <w:b/>
          <w:lang w:val="sl-SI"/>
        </w:rPr>
        <w:t>Odgovorni partner</w:t>
      </w:r>
      <w:r w:rsidR="00783D03" w:rsidRPr="00FF5C11">
        <w:rPr>
          <w:b/>
          <w:lang w:val="sl-SI"/>
        </w:rPr>
        <w:t>:</w:t>
      </w:r>
      <w:r w:rsidR="00783D03" w:rsidRPr="00FF5C11">
        <w:rPr>
          <w:lang w:val="sl-SI"/>
        </w:rPr>
        <w:t xml:space="preserve"> South-West University “Neofit Rilski” (</w:t>
      </w:r>
      <w:r w:rsidRPr="00FF5C11">
        <w:rPr>
          <w:lang w:val="sl-SI"/>
        </w:rPr>
        <w:t>Bolgarija</w:t>
      </w:r>
      <w:r w:rsidR="00783D03" w:rsidRPr="00FF5C11">
        <w:rPr>
          <w:lang w:val="sl-SI"/>
        </w:rPr>
        <w:t>)</w:t>
      </w:r>
    </w:p>
    <w:p w14:paraId="77A93320" w14:textId="655C07E0" w:rsidR="006B74E6" w:rsidRPr="00FF5C11" w:rsidRDefault="00855D05">
      <w:pPr>
        <w:rPr>
          <w:lang w:val="sl-SI"/>
        </w:rPr>
      </w:pPr>
      <w:r w:rsidRPr="00FF5C11">
        <w:rPr>
          <w:b/>
          <w:lang w:val="sl-SI"/>
        </w:rPr>
        <w:t>Sodelujoči partnerji:</w:t>
      </w:r>
      <w:r w:rsidR="00783D03" w:rsidRPr="00FF5C11">
        <w:rPr>
          <w:lang w:val="sl-SI"/>
        </w:rPr>
        <w:t xml:space="preserve"> </w:t>
      </w:r>
      <w:r w:rsidRPr="00FF5C11">
        <w:rPr>
          <w:lang w:val="sl-SI"/>
        </w:rPr>
        <w:t>Univerza v Ljubljani</w:t>
      </w:r>
      <w:r w:rsidR="00783D03" w:rsidRPr="00FF5C11">
        <w:rPr>
          <w:lang w:val="sl-SI"/>
        </w:rPr>
        <w:t xml:space="preserve"> (Sloveni</w:t>
      </w:r>
      <w:r w:rsidRPr="00FF5C11">
        <w:rPr>
          <w:lang w:val="sl-SI"/>
        </w:rPr>
        <w:t>j</w:t>
      </w:r>
      <w:r w:rsidR="00783D03" w:rsidRPr="00FF5C11">
        <w:rPr>
          <w:lang w:val="sl-SI"/>
        </w:rPr>
        <w:t xml:space="preserve">a), </w:t>
      </w:r>
      <w:r w:rsidRPr="00FF5C11">
        <w:rPr>
          <w:lang w:val="sl-SI"/>
        </w:rPr>
        <w:t>Univerza na Reki</w:t>
      </w:r>
      <w:r w:rsidR="00783D03" w:rsidRPr="00FF5C11">
        <w:rPr>
          <w:lang w:val="sl-SI"/>
        </w:rPr>
        <w:t xml:space="preserve"> (</w:t>
      </w:r>
      <w:r w:rsidRPr="00FF5C11">
        <w:rPr>
          <w:lang w:val="sl-SI"/>
        </w:rPr>
        <w:t>Hrvaška</w:t>
      </w:r>
      <w:r w:rsidR="00783D03" w:rsidRPr="00FF5C11">
        <w:rPr>
          <w:lang w:val="sl-SI"/>
        </w:rPr>
        <w:t>)</w:t>
      </w:r>
    </w:p>
    <w:p w14:paraId="311B554D" w14:textId="77777777" w:rsidR="006B74E6" w:rsidRPr="00FF5C11" w:rsidRDefault="006B74E6">
      <w:pPr>
        <w:rPr>
          <w:lang w:val="sl-SI"/>
        </w:rPr>
      </w:pPr>
    </w:p>
    <w:p w14:paraId="00A43C6D" w14:textId="77777777" w:rsidR="006B74E6" w:rsidRPr="00FF5C11" w:rsidRDefault="006B74E6">
      <w:pPr>
        <w:rPr>
          <w:lang w:val="sl-SI"/>
        </w:rPr>
      </w:pPr>
    </w:p>
    <w:p w14:paraId="37AEBFB8" w14:textId="77777777" w:rsidR="006B74E6" w:rsidRPr="00FF5C11" w:rsidRDefault="006B74E6">
      <w:pPr>
        <w:rPr>
          <w:lang w:val="sl-SI"/>
        </w:rPr>
      </w:pPr>
    </w:p>
    <w:p w14:paraId="45FDD06F" w14:textId="77777777" w:rsidR="006B74E6" w:rsidRPr="00FF5C11" w:rsidRDefault="006B74E6">
      <w:pPr>
        <w:rPr>
          <w:lang w:val="sl-SI"/>
        </w:rPr>
      </w:pPr>
    </w:p>
    <w:p w14:paraId="3532086B" w14:textId="77777777" w:rsidR="006B74E6" w:rsidRPr="00FF5C11" w:rsidRDefault="006B74E6">
      <w:pPr>
        <w:rPr>
          <w:lang w:val="sl-SI"/>
        </w:rPr>
      </w:pPr>
    </w:p>
    <w:p w14:paraId="5B79BF65" w14:textId="77777777" w:rsidR="006B74E6" w:rsidRPr="00FF5C11" w:rsidRDefault="006B74E6">
      <w:pPr>
        <w:rPr>
          <w:lang w:val="sl-SI"/>
        </w:rPr>
      </w:pPr>
    </w:p>
    <w:p w14:paraId="68B06D51" w14:textId="77777777" w:rsidR="006B74E6" w:rsidRPr="00FF5C11" w:rsidRDefault="006B74E6">
      <w:pPr>
        <w:rPr>
          <w:lang w:val="sl-SI"/>
        </w:rPr>
      </w:pPr>
    </w:p>
    <w:p w14:paraId="535E9E48" w14:textId="77777777" w:rsidR="006B74E6" w:rsidRPr="00FF5C11" w:rsidRDefault="006B74E6">
      <w:pPr>
        <w:rPr>
          <w:lang w:val="sl-SI"/>
        </w:rPr>
      </w:pPr>
    </w:p>
    <w:p w14:paraId="6FEB1289" w14:textId="77777777" w:rsidR="006B74E6" w:rsidRPr="00FF5C11" w:rsidRDefault="006B74E6">
      <w:pPr>
        <w:rPr>
          <w:lang w:val="sl-SI"/>
        </w:rPr>
      </w:pPr>
    </w:p>
    <w:p w14:paraId="2832FE91" w14:textId="77777777" w:rsidR="006B74E6" w:rsidRPr="00FF5C11" w:rsidRDefault="006B74E6">
      <w:pPr>
        <w:rPr>
          <w:lang w:val="sl-SI"/>
        </w:rPr>
      </w:pPr>
    </w:p>
    <w:p w14:paraId="475CD0A0" w14:textId="77777777" w:rsidR="006B74E6" w:rsidRPr="00FF5C11" w:rsidRDefault="006B74E6">
      <w:pPr>
        <w:rPr>
          <w:lang w:val="sl-SI"/>
        </w:rPr>
      </w:pPr>
    </w:p>
    <w:p w14:paraId="469EC3C2" w14:textId="77777777" w:rsidR="006B74E6" w:rsidRPr="00FF5C11" w:rsidRDefault="006B74E6">
      <w:pPr>
        <w:rPr>
          <w:lang w:val="sl-SI"/>
        </w:rPr>
      </w:pPr>
    </w:p>
    <w:p w14:paraId="10554CE9" w14:textId="77777777" w:rsidR="00AD5229" w:rsidRPr="00FF5C11" w:rsidRDefault="00AD5229">
      <w:pPr>
        <w:rPr>
          <w:b/>
          <w:lang w:val="sl-SI"/>
        </w:rPr>
      </w:pPr>
    </w:p>
    <w:p w14:paraId="53C8B18F" w14:textId="68D063FF" w:rsidR="006B74E6" w:rsidRPr="00FF5C11" w:rsidRDefault="00227C58">
      <w:pPr>
        <w:rPr>
          <w:b/>
          <w:lang w:val="sl-SI"/>
        </w:rPr>
      </w:pPr>
      <w:r w:rsidRPr="00FF5C11">
        <w:rPr>
          <w:b/>
          <w:lang w:val="sl-SI"/>
        </w:rPr>
        <w:t>Izjava o omejitvi odgovornosti</w:t>
      </w:r>
    </w:p>
    <w:p w14:paraId="4A367AF9" w14:textId="77777777" w:rsidR="00227C58" w:rsidRPr="00FF5C11" w:rsidRDefault="00227C58" w:rsidP="00227C58">
      <w:pPr>
        <w:rPr>
          <w:lang w:val="sl-SI"/>
        </w:rPr>
      </w:pPr>
      <w:r w:rsidRPr="00FF5C11">
        <w:rPr>
          <w:lang w:val="sl-SI"/>
        </w:rPr>
        <w:t>Projekt CODING4GIRLS je financiran iz programa Erasmus+ Evropske unije.</w:t>
      </w:r>
    </w:p>
    <w:p w14:paraId="0DE7AC63" w14:textId="0B3A5A6A" w:rsidR="006B74E6" w:rsidRPr="00FF5C11" w:rsidRDefault="00AD5229" w:rsidP="00227C58">
      <w:pPr>
        <w:rPr>
          <w:lang w:val="sl-SI"/>
        </w:rPr>
      </w:pPr>
      <w:r w:rsidRPr="00FF5C11">
        <w:rPr>
          <w:lang w:val="sl-SI"/>
        </w:rPr>
        <w:t>Za vsebino tega dokumenta so odgovorni izključno avtorji. Vsebina ne odraža nujno mnenja Evropskih skupnosti. Evropska komisija ne prevzema odgovornosti za kakršnokoli uporabo informacij, ki jih ta dokument vsebuje.</w:t>
      </w:r>
    </w:p>
    <w:p w14:paraId="0BCD1421" w14:textId="6B021255" w:rsidR="006B74E6" w:rsidRDefault="00783D03">
      <w:pPr>
        <w:rPr>
          <w:lang w:val="sl-SI"/>
        </w:rPr>
      </w:pPr>
      <w:r w:rsidRPr="00FF5C11">
        <w:rPr>
          <w:lang w:val="sl-SI"/>
        </w:rPr>
        <w:t xml:space="preserve"> Coding4Girls, 2018-2020</w:t>
      </w:r>
    </w:p>
    <w:p w14:paraId="498629AC" w14:textId="77777777" w:rsidR="00E92EEF" w:rsidRDefault="00E92EEF">
      <w:pPr>
        <w:rPr>
          <w:lang w:val="sl-SI"/>
        </w:rPr>
      </w:pPr>
    </w:p>
    <w:p w14:paraId="3D66FBEB" w14:textId="77777777" w:rsidR="00E92EEF" w:rsidRDefault="00E92EEF" w:rsidP="00E92EEF">
      <w:bookmarkStart w:id="2" w:name="_GoBack"/>
      <w:r>
        <w:rPr>
          <w:noProof/>
          <w:color w:val="000000"/>
          <w:bdr w:val="none" w:sz="0" w:space="0" w:color="auto" w:frame="1"/>
          <w:lang w:eastAsia="it-IT"/>
        </w:rPr>
        <w:drawing>
          <wp:inline distT="0" distB="0" distL="0" distR="0" wp14:anchorId="017BCD30" wp14:editId="057B6C9A">
            <wp:extent cx="838200" cy="297180"/>
            <wp:effectExtent l="0" t="0" r="0" b="7620"/>
            <wp:docPr id="196" name="Immagine 196" descr="https://licensebuttons.net/l/by-sa/3.0/88x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icensebuttons.net/l/by-sa/3.0/88x3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200" cy="297180"/>
                    </a:xfrm>
                    <a:prstGeom prst="rect">
                      <a:avLst/>
                    </a:prstGeom>
                    <a:noFill/>
                    <a:ln>
                      <a:noFill/>
                    </a:ln>
                  </pic:spPr>
                </pic:pic>
              </a:graphicData>
            </a:graphic>
          </wp:inline>
        </w:drawing>
      </w:r>
      <w:bookmarkEnd w:id="2"/>
    </w:p>
    <w:p w14:paraId="32DB2E74" w14:textId="77777777" w:rsidR="00E92EEF" w:rsidRDefault="00E92EEF" w:rsidP="00E92EEF">
      <w:pPr>
        <w:pStyle w:val="Titolo2"/>
        <w:shd w:val="clear" w:color="auto" w:fill="FFFFFF"/>
        <w:spacing w:before="0" w:after="0" w:line="276" w:lineRule="auto"/>
        <w:rPr>
          <w:rFonts w:eastAsiaTheme="minorHAnsi"/>
          <w:color w:val="000000"/>
          <w:sz w:val="22"/>
          <w:szCs w:val="22"/>
        </w:rPr>
      </w:pPr>
      <w:r w:rsidRPr="007D1FED">
        <w:rPr>
          <w:rFonts w:eastAsiaTheme="minorHAnsi"/>
          <w:color w:val="000000"/>
          <w:sz w:val="22"/>
          <w:szCs w:val="22"/>
        </w:rPr>
        <w:t xml:space="preserve">Creative Commons Attribution-ShareAlike 4.0 </w:t>
      </w:r>
    </w:p>
    <w:p w14:paraId="1D91E7F1" w14:textId="77777777" w:rsidR="00E92EEF" w:rsidRPr="007D1FED" w:rsidRDefault="00E92EEF" w:rsidP="00E92EEF">
      <w:pPr>
        <w:pStyle w:val="Titolo2"/>
        <w:shd w:val="clear" w:color="auto" w:fill="FFFFFF"/>
        <w:spacing w:before="0" w:after="0" w:line="276" w:lineRule="auto"/>
        <w:rPr>
          <w:rFonts w:eastAsiaTheme="minorHAnsi"/>
          <w:color w:val="000000"/>
          <w:sz w:val="22"/>
          <w:szCs w:val="22"/>
        </w:rPr>
      </w:pPr>
      <w:r w:rsidRPr="007D1FED">
        <w:rPr>
          <w:rFonts w:eastAsiaTheme="minorHAnsi"/>
          <w:color w:val="000000"/>
          <w:sz w:val="22"/>
          <w:szCs w:val="22"/>
        </w:rPr>
        <w:t>International Public License (</w:t>
      </w:r>
      <w:hyperlink r:id="rId11" w:history="1">
        <w:r w:rsidRPr="000517D5">
          <w:rPr>
            <w:rStyle w:val="Collegamentoipertestuale"/>
            <w:rFonts w:eastAsiaTheme="minorHAnsi"/>
            <w:sz w:val="22"/>
            <w:szCs w:val="22"/>
          </w:rPr>
          <w:t>CC BY-SA 4.0</w:t>
        </w:r>
      </w:hyperlink>
      <w:r w:rsidRPr="007D1FED">
        <w:rPr>
          <w:rFonts w:eastAsiaTheme="minorHAnsi"/>
          <w:color w:val="000000"/>
          <w:sz w:val="22"/>
          <w:szCs w:val="22"/>
        </w:rPr>
        <w:t>)</w:t>
      </w:r>
    </w:p>
    <w:p w14:paraId="0A4969A8" w14:textId="77777777" w:rsidR="00E92EEF" w:rsidRPr="00E92EEF" w:rsidRDefault="00E92EEF"/>
    <w:p w14:paraId="290A522B" w14:textId="63A00D23" w:rsidR="006B74E6" w:rsidRPr="00FF5C11" w:rsidRDefault="00AD5229">
      <w:pPr>
        <w:pBdr>
          <w:top w:val="nil"/>
          <w:left w:val="nil"/>
          <w:bottom w:val="nil"/>
          <w:right w:val="nil"/>
          <w:between w:val="nil"/>
        </w:pBdr>
        <w:shd w:val="clear" w:color="auto" w:fill="C00000"/>
        <w:spacing w:before="100" w:line="276" w:lineRule="auto"/>
        <w:rPr>
          <w:b/>
          <w:smallCaps/>
          <w:color w:val="FFFFFF"/>
          <w:sz w:val="32"/>
          <w:szCs w:val="32"/>
          <w:lang w:val="sl-SI"/>
        </w:rPr>
      </w:pPr>
      <w:bookmarkStart w:id="3" w:name="_heading=h.1fob9te" w:colFirst="0" w:colLast="0"/>
      <w:bookmarkEnd w:id="3"/>
      <w:r w:rsidRPr="00FF5C11">
        <w:rPr>
          <w:b/>
          <w:smallCaps/>
          <w:color w:val="FFFFFF"/>
          <w:sz w:val="32"/>
          <w:szCs w:val="32"/>
          <w:lang w:val="sl-SI"/>
        </w:rPr>
        <w:lastRenderedPageBreak/>
        <w:t>KAZALO</w:t>
      </w:r>
    </w:p>
    <w:p w14:paraId="685CCAC9" w14:textId="77777777" w:rsidR="00B66396" w:rsidRPr="00FF5C11" w:rsidRDefault="00B66396">
      <w:pPr>
        <w:spacing w:line="240" w:lineRule="auto"/>
        <w:jc w:val="left"/>
        <w:rPr>
          <w:color w:val="FFFFFF"/>
          <w:sz w:val="32"/>
          <w:szCs w:val="32"/>
          <w:lang w:val="sl-SI"/>
        </w:rPr>
      </w:pPr>
      <w:bookmarkStart w:id="4" w:name="_heading=h.2et92p0" w:colFirst="0" w:colLast="0"/>
      <w:bookmarkEnd w:id="4"/>
    </w:p>
    <w:sdt>
      <w:sdtPr>
        <w:rPr>
          <w:rFonts w:ascii="Calibri" w:eastAsia="Calibri" w:hAnsi="Calibri" w:cs="Calibri"/>
          <w:color w:val="auto"/>
          <w:sz w:val="24"/>
          <w:szCs w:val="24"/>
          <w:lang w:val="sl-SI" w:eastAsia="en-GB"/>
        </w:rPr>
        <w:id w:val="-69266913"/>
        <w:docPartObj>
          <w:docPartGallery w:val="Table of Contents"/>
          <w:docPartUnique/>
        </w:docPartObj>
      </w:sdtPr>
      <w:sdtEndPr>
        <w:rPr>
          <w:b/>
          <w:bCs/>
          <w:noProof/>
        </w:rPr>
      </w:sdtEndPr>
      <w:sdtContent>
        <w:p w14:paraId="4D9866E1" w14:textId="40A18D1A" w:rsidR="00B66396" w:rsidRPr="00FF5C11" w:rsidRDefault="00B66396">
          <w:pPr>
            <w:pStyle w:val="Titolosommario"/>
            <w:rPr>
              <w:lang w:val="sl-SI"/>
            </w:rPr>
          </w:pPr>
        </w:p>
        <w:p w14:paraId="0D5A182B" w14:textId="77777777" w:rsidR="00641D4E" w:rsidRDefault="00B66396">
          <w:pPr>
            <w:pStyle w:val="Sommario1"/>
            <w:tabs>
              <w:tab w:val="left" w:pos="480"/>
              <w:tab w:val="right" w:leader="dot" w:pos="9010"/>
            </w:tabs>
            <w:rPr>
              <w:rFonts w:eastAsiaTheme="minorEastAsia" w:cstheme="minorBidi"/>
              <w:b w:val="0"/>
              <w:noProof/>
            </w:rPr>
          </w:pPr>
          <w:r w:rsidRPr="00FF5C11">
            <w:rPr>
              <w:b w:val="0"/>
              <w:lang w:val="sl-SI"/>
            </w:rPr>
            <w:fldChar w:fldCharType="begin"/>
          </w:r>
          <w:r w:rsidRPr="00FF5C11">
            <w:rPr>
              <w:lang w:val="sl-SI"/>
            </w:rPr>
            <w:instrText xml:space="preserve"> TOC \o "1-3" \h \z \u </w:instrText>
          </w:r>
          <w:r w:rsidRPr="00FF5C11">
            <w:rPr>
              <w:b w:val="0"/>
              <w:lang w:val="sl-SI"/>
            </w:rPr>
            <w:fldChar w:fldCharType="separate"/>
          </w:r>
          <w:hyperlink w:anchor="_Toc46233838" w:history="1">
            <w:r w:rsidR="00641D4E" w:rsidRPr="00690EA1">
              <w:rPr>
                <w:rStyle w:val="Collegamentoipertestuale"/>
                <w:noProof/>
                <w:lang w:val="sl-SI"/>
              </w:rPr>
              <w:t>1.</w:t>
            </w:r>
            <w:r w:rsidR="00641D4E">
              <w:rPr>
                <w:rFonts w:eastAsiaTheme="minorEastAsia" w:cstheme="minorBidi"/>
                <w:b w:val="0"/>
                <w:noProof/>
              </w:rPr>
              <w:tab/>
            </w:r>
            <w:r w:rsidR="00641D4E" w:rsidRPr="00690EA1">
              <w:rPr>
                <w:rStyle w:val="Collegamentoipertestuale"/>
                <w:noProof/>
                <w:lang w:val="sl-SI"/>
              </w:rPr>
              <w:t>UVOD</w:t>
            </w:r>
            <w:r w:rsidR="00641D4E">
              <w:rPr>
                <w:noProof/>
                <w:webHidden/>
              </w:rPr>
              <w:tab/>
            </w:r>
            <w:r w:rsidR="00641D4E">
              <w:rPr>
                <w:noProof/>
                <w:webHidden/>
              </w:rPr>
              <w:fldChar w:fldCharType="begin"/>
            </w:r>
            <w:r w:rsidR="00641D4E">
              <w:rPr>
                <w:noProof/>
                <w:webHidden/>
              </w:rPr>
              <w:instrText xml:space="preserve"> PAGEREF _Toc46233838 \h </w:instrText>
            </w:r>
            <w:r w:rsidR="00641D4E">
              <w:rPr>
                <w:noProof/>
                <w:webHidden/>
              </w:rPr>
            </w:r>
            <w:r w:rsidR="00641D4E">
              <w:rPr>
                <w:noProof/>
                <w:webHidden/>
              </w:rPr>
              <w:fldChar w:fldCharType="separate"/>
            </w:r>
            <w:r w:rsidR="007826F5">
              <w:rPr>
                <w:noProof/>
                <w:webHidden/>
              </w:rPr>
              <w:t>4</w:t>
            </w:r>
            <w:r w:rsidR="00641D4E">
              <w:rPr>
                <w:noProof/>
                <w:webHidden/>
              </w:rPr>
              <w:fldChar w:fldCharType="end"/>
            </w:r>
          </w:hyperlink>
        </w:p>
        <w:p w14:paraId="545DE138" w14:textId="77777777" w:rsidR="00641D4E" w:rsidRDefault="00C82EDB">
          <w:pPr>
            <w:pStyle w:val="Sommario1"/>
            <w:tabs>
              <w:tab w:val="left" w:pos="480"/>
              <w:tab w:val="right" w:leader="dot" w:pos="9010"/>
            </w:tabs>
            <w:rPr>
              <w:rFonts w:eastAsiaTheme="minorEastAsia" w:cstheme="minorBidi"/>
              <w:b w:val="0"/>
              <w:noProof/>
            </w:rPr>
          </w:pPr>
          <w:hyperlink w:anchor="_Toc46233839" w:history="1">
            <w:r w:rsidR="00641D4E" w:rsidRPr="00690EA1">
              <w:rPr>
                <w:rStyle w:val="Collegamentoipertestuale"/>
                <w:noProof/>
                <w:lang w:val="sl-SI"/>
              </w:rPr>
              <w:t>2.</w:t>
            </w:r>
            <w:r w:rsidR="00641D4E">
              <w:rPr>
                <w:rFonts w:eastAsiaTheme="minorEastAsia" w:cstheme="minorBidi"/>
                <w:b w:val="0"/>
                <w:noProof/>
              </w:rPr>
              <w:tab/>
            </w:r>
            <w:r w:rsidR="00641D4E" w:rsidRPr="00690EA1">
              <w:rPr>
                <w:rStyle w:val="Collegamentoipertestuale"/>
                <w:noProof/>
                <w:lang w:val="sl-SI"/>
              </w:rPr>
              <w:t>UČNI SCENARIJI</w:t>
            </w:r>
            <w:r w:rsidR="00641D4E">
              <w:rPr>
                <w:noProof/>
                <w:webHidden/>
              </w:rPr>
              <w:tab/>
            </w:r>
            <w:r w:rsidR="00641D4E">
              <w:rPr>
                <w:noProof/>
                <w:webHidden/>
              </w:rPr>
              <w:fldChar w:fldCharType="begin"/>
            </w:r>
            <w:r w:rsidR="00641D4E">
              <w:rPr>
                <w:noProof/>
                <w:webHidden/>
              </w:rPr>
              <w:instrText xml:space="preserve"> PAGEREF _Toc46233839 \h </w:instrText>
            </w:r>
            <w:r w:rsidR="00641D4E">
              <w:rPr>
                <w:noProof/>
                <w:webHidden/>
              </w:rPr>
            </w:r>
            <w:r w:rsidR="00641D4E">
              <w:rPr>
                <w:noProof/>
                <w:webHidden/>
              </w:rPr>
              <w:fldChar w:fldCharType="separate"/>
            </w:r>
            <w:r w:rsidR="007826F5">
              <w:rPr>
                <w:noProof/>
                <w:webHidden/>
              </w:rPr>
              <w:t>5</w:t>
            </w:r>
            <w:r w:rsidR="00641D4E">
              <w:rPr>
                <w:noProof/>
                <w:webHidden/>
              </w:rPr>
              <w:fldChar w:fldCharType="end"/>
            </w:r>
          </w:hyperlink>
        </w:p>
        <w:p w14:paraId="3095F2A4" w14:textId="77777777" w:rsidR="00641D4E" w:rsidRDefault="00C82EDB">
          <w:pPr>
            <w:pStyle w:val="Sommario3"/>
            <w:tabs>
              <w:tab w:val="right" w:leader="dot" w:pos="9010"/>
            </w:tabs>
            <w:rPr>
              <w:rFonts w:eastAsiaTheme="minorEastAsia" w:cstheme="minorBidi"/>
              <w:noProof/>
              <w:sz w:val="24"/>
              <w:szCs w:val="24"/>
            </w:rPr>
          </w:pPr>
          <w:hyperlink w:anchor="_Toc46233840" w:history="1">
            <w:r w:rsidR="00641D4E" w:rsidRPr="00690EA1">
              <w:rPr>
                <w:rStyle w:val="Collegamentoipertestuale"/>
                <w:noProof/>
              </w:rPr>
              <w:t>OSNOVNI UČNI SCENARIJI</w:t>
            </w:r>
            <w:r w:rsidR="00641D4E">
              <w:rPr>
                <w:noProof/>
                <w:webHidden/>
              </w:rPr>
              <w:tab/>
            </w:r>
            <w:r w:rsidR="00641D4E">
              <w:rPr>
                <w:noProof/>
                <w:webHidden/>
              </w:rPr>
              <w:fldChar w:fldCharType="begin"/>
            </w:r>
            <w:r w:rsidR="00641D4E">
              <w:rPr>
                <w:noProof/>
                <w:webHidden/>
              </w:rPr>
              <w:instrText xml:space="preserve"> PAGEREF _Toc46233840 \h </w:instrText>
            </w:r>
            <w:r w:rsidR="00641D4E">
              <w:rPr>
                <w:noProof/>
                <w:webHidden/>
              </w:rPr>
            </w:r>
            <w:r w:rsidR="00641D4E">
              <w:rPr>
                <w:noProof/>
                <w:webHidden/>
              </w:rPr>
              <w:fldChar w:fldCharType="separate"/>
            </w:r>
            <w:r w:rsidR="007826F5">
              <w:rPr>
                <w:noProof/>
                <w:webHidden/>
              </w:rPr>
              <w:t>6</w:t>
            </w:r>
            <w:r w:rsidR="00641D4E">
              <w:rPr>
                <w:noProof/>
                <w:webHidden/>
              </w:rPr>
              <w:fldChar w:fldCharType="end"/>
            </w:r>
          </w:hyperlink>
        </w:p>
        <w:p w14:paraId="038A5A7E" w14:textId="77777777" w:rsidR="00641D4E" w:rsidRDefault="00C82EDB">
          <w:pPr>
            <w:pStyle w:val="Sommario3"/>
            <w:tabs>
              <w:tab w:val="right" w:leader="dot" w:pos="9010"/>
            </w:tabs>
            <w:rPr>
              <w:rFonts w:eastAsiaTheme="minorEastAsia" w:cstheme="minorBidi"/>
              <w:noProof/>
              <w:sz w:val="24"/>
              <w:szCs w:val="24"/>
            </w:rPr>
          </w:pPr>
          <w:hyperlink w:anchor="_Toc46233841" w:history="1">
            <w:r w:rsidR="00641D4E" w:rsidRPr="00690EA1">
              <w:rPr>
                <w:rStyle w:val="Collegamentoipertestuale"/>
                <w:noProof/>
              </w:rPr>
              <w:t>Učni scenarij 1 – Uvod v okolje Snap!</w:t>
            </w:r>
            <w:r w:rsidR="00641D4E">
              <w:rPr>
                <w:noProof/>
                <w:webHidden/>
              </w:rPr>
              <w:tab/>
            </w:r>
            <w:r w:rsidR="00641D4E">
              <w:rPr>
                <w:noProof/>
                <w:webHidden/>
              </w:rPr>
              <w:fldChar w:fldCharType="begin"/>
            </w:r>
            <w:r w:rsidR="00641D4E">
              <w:rPr>
                <w:noProof/>
                <w:webHidden/>
              </w:rPr>
              <w:instrText xml:space="preserve"> PAGEREF _Toc46233841 \h </w:instrText>
            </w:r>
            <w:r w:rsidR="00641D4E">
              <w:rPr>
                <w:noProof/>
                <w:webHidden/>
              </w:rPr>
            </w:r>
            <w:r w:rsidR="00641D4E">
              <w:rPr>
                <w:noProof/>
                <w:webHidden/>
              </w:rPr>
              <w:fldChar w:fldCharType="separate"/>
            </w:r>
            <w:r w:rsidR="007826F5">
              <w:rPr>
                <w:noProof/>
                <w:webHidden/>
              </w:rPr>
              <w:t>6</w:t>
            </w:r>
            <w:r w:rsidR="00641D4E">
              <w:rPr>
                <w:noProof/>
                <w:webHidden/>
              </w:rPr>
              <w:fldChar w:fldCharType="end"/>
            </w:r>
          </w:hyperlink>
        </w:p>
        <w:p w14:paraId="6DBE503D" w14:textId="77777777" w:rsidR="00641D4E" w:rsidRDefault="00C82EDB">
          <w:pPr>
            <w:pStyle w:val="Sommario3"/>
            <w:tabs>
              <w:tab w:val="right" w:leader="dot" w:pos="9010"/>
            </w:tabs>
            <w:rPr>
              <w:rFonts w:eastAsiaTheme="minorEastAsia" w:cstheme="minorBidi"/>
              <w:noProof/>
              <w:sz w:val="24"/>
              <w:szCs w:val="24"/>
            </w:rPr>
          </w:pPr>
          <w:hyperlink w:anchor="_Toc46233842" w:history="1">
            <w:r w:rsidR="00641D4E" w:rsidRPr="00690EA1">
              <w:rPr>
                <w:rStyle w:val="Collegamentoipertestuale"/>
                <w:noProof/>
              </w:rPr>
              <w:t>Učni scenarij 2 – Lik oživi</w:t>
            </w:r>
            <w:r w:rsidR="00641D4E">
              <w:rPr>
                <w:noProof/>
                <w:webHidden/>
              </w:rPr>
              <w:tab/>
            </w:r>
            <w:r w:rsidR="00641D4E">
              <w:rPr>
                <w:noProof/>
                <w:webHidden/>
              </w:rPr>
              <w:fldChar w:fldCharType="begin"/>
            </w:r>
            <w:r w:rsidR="00641D4E">
              <w:rPr>
                <w:noProof/>
                <w:webHidden/>
              </w:rPr>
              <w:instrText xml:space="preserve"> PAGEREF _Toc46233842 \h </w:instrText>
            </w:r>
            <w:r w:rsidR="00641D4E">
              <w:rPr>
                <w:noProof/>
                <w:webHidden/>
              </w:rPr>
            </w:r>
            <w:r w:rsidR="00641D4E">
              <w:rPr>
                <w:noProof/>
                <w:webHidden/>
              </w:rPr>
              <w:fldChar w:fldCharType="separate"/>
            </w:r>
            <w:r w:rsidR="007826F5">
              <w:rPr>
                <w:noProof/>
                <w:webHidden/>
              </w:rPr>
              <w:t>11</w:t>
            </w:r>
            <w:r w:rsidR="00641D4E">
              <w:rPr>
                <w:noProof/>
                <w:webHidden/>
              </w:rPr>
              <w:fldChar w:fldCharType="end"/>
            </w:r>
          </w:hyperlink>
        </w:p>
        <w:p w14:paraId="39192467" w14:textId="77777777" w:rsidR="00641D4E" w:rsidRDefault="00C82EDB">
          <w:pPr>
            <w:pStyle w:val="Sommario3"/>
            <w:tabs>
              <w:tab w:val="right" w:leader="dot" w:pos="9010"/>
            </w:tabs>
            <w:rPr>
              <w:rFonts w:eastAsiaTheme="minorEastAsia" w:cstheme="minorBidi"/>
              <w:noProof/>
              <w:sz w:val="24"/>
              <w:szCs w:val="24"/>
            </w:rPr>
          </w:pPr>
          <w:hyperlink w:anchor="_Toc46233843" w:history="1">
            <w:r w:rsidR="00641D4E" w:rsidRPr="00690EA1">
              <w:rPr>
                <w:rStyle w:val="Collegamentoipertestuale"/>
                <w:noProof/>
              </w:rPr>
              <w:t>Učni scenarij 3 – Premikanje po odru</w:t>
            </w:r>
            <w:r w:rsidR="00641D4E">
              <w:rPr>
                <w:noProof/>
                <w:webHidden/>
              </w:rPr>
              <w:tab/>
            </w:r>
            <w:r w:rsidR="00641D4E">
              <w:rPr>
                <w:noProof/>
                <w:webHidden/>
              </w:rPr>
              <w:fldChar w:fldCharType="begin"/>
            </w:r>
            <w:r w:rsidR="00641D4E">
              <w:rPr>
                <w:noProof/>
                <w:webHidden/>
              </w:rPr>
              <w:instrText xml:space="preserve"> PAGEREF _Toc46233843 \h </w:instrText>
            </w:r>
            <w:r w:rsidR="00641D4E">
              <w:rPr>
                <w:noProof/>
                <w:webHidden/>
              </w:rPr>
            </w:r>
            <w:r w:rsidR="00641D4E">
              <w:rPr>
                <w:noProof/>
                <w:webHidden/>
              </w:rPr>
              <w:fldChar w:fldCharType="separate"/>
            </w:r>
            <w:r w:rsidR="007826F5">
              <w:rPr>
                <w:noProof/>
                <w:webHidden/>
              </w:rPr>
              <w:t>15</w:t>
            </w:r>
            <w:r w:rsidR="00641D4E">
              <w:rPr>
                <w:noProof/>
                <w:webHidden/>
              </w:rPr>
              <w:fldChar w:fldCharType="end"/>
            </w:r>
          </w:hyperlink>
        </w:p>
        <w:p w14:paraId="14966128" w14:textId="77777777" w:rsidR="00641D4E" w:rsidRDefault="00C82EDB">
          <w:pPr>
            <w:pStyle w:val="Sommario3"/>
            <w:tabs>
              <w:tab w:val="right" w:leader="dot" w:pos="9010"/>
            </w:tabs>
            <w:rPr>
              <w:rFonts w:eastAsiaTheme="minorEastAsia" w:cstheme="minorBidi"/>
              <w:noProof/>
              <w:sz w:val="24"/>
              <w:szCs w:val="24"/>
            </w:rPr>
          </w:pPr>
          <w:hyperlink w:anchor="_Toc46233844" w:history="1">
            <w:r w:rsidR="00641D4E" w:rsidRPr="00690EA1">
              <w:rPr>
                <w:rStyle w:val="Collegamentoipertestuale"/>
                <w:noProof/>
              </w:rPr>
              <w:t>Učni scenarij 4 – Menjava obleke in obrat</w:t>
            </w:r>
            <w:r w:rsidR="00641D4E">
              <w:rPr>
                <w:noProof/>
                <w:webHidden/>
              </w:rPr>
              <w:tab/>
            </w:r>
            <w:r w:rsidR="00641D4E">
              <w:rPr>
                <w:noProof/>
                <w:webHidden/>
              </w:rPr>
              <w:fldChar w:fldCharType="begin"/>
            </w:r>
            <w:r w:rsidR="00641D4E">
              <w:rPr>
                <w:noProof/>
                <w:webHidden/>
              </w:rPr>
              <w:instrText xml:space="preserve"> PAGEREF _Toc46233844 \h </w:instrText>
            </w:r>
            <w:r w:rsidR="00641D4E">
              <w:rPr>
                <w:noProof/>
                <w:webHidden/>
              </w:rPr>
            </w:r>
            <w:r w:rsidR="00641D4E">
              <w:rPr>
                <w:noProof/>
                <w:webHidden/>
              </w:rPr>
              <w:fldChar w:fldCharType="separate"/>
            </w:r>
            <w:r w:rsidR="007826F5">
              <w:rPr>
                <w:noProof/>
                <w:webHidden/>
              </w:rPr>
              <w:t>21</w:t>
            </w:r>
            <w:r w:rsidR="00641D4E">
              <w:rPr>
                <w:noProof/>
                <w:webHidden/>
              </w:rPr>
              <w:fldChar w:fldCharType="end"/>
            </w:r>
          </w:hyperlink>
        </w:p>
        <w:p w14:paraId="6819F7EC" w14:textId="77777777" w:rsidR="00641D4E" w:rsidRDefault="00C82EDB">
          <w:pPr>
            <w:pStyle w:val="Sommario3"/>
            <w:tabs>
              <w:tab w:val="right" w:leader="dot" w:pos="9010"/>
            </w:tabs>
            <w:rPr>
              <w:rFonts w:eastAsiaTheme="minorEastAsia" w:cstheme="minorBidi"/>
              <w:noProof/>
              <w:sz w:val="24"/>
              <w:szCs w:val="24"/>
            </w:rPr>
          </w:pPr>
          <w:hyperlink w:anchor="_Toc46233845" w:history="1">
            <w:r w:rsidR="00641D4E" w:rsidRPr="00690EA1">
              <w:rPr>
                <w:rStyle w:val="Collegamentoipertestuale"/>
                <w:noProof/>
              </w:rPr>
              <w:t>Učni scenarij 5 – Zvoki na kmetiji</w:t>
            </w:r>
            <w:r w:rsidR="00641D4E">
              <w:rPr>
                <w:noProof/>
                <w:webHidden/>
              </w:rPr>
              <w:tab/>
            </w:r>
            <w:r w:rsidR="00641D4E">
              <w:rPr>
                <w:noProof/>
                <w:webHidden/>
              </w:rPr>
              <w:fldChar w:fldCharType="begin"/>
            </w:r>
            <w:r w:rsidR="00641D4E">
              <w:rPr>
                <w:noProof/>
                <w:webHidden/>
              </w:rPr>
              <w:instrText xml:space="preserve"> PAGEREF _Toc46233845 \h </w:instrText>
            </w:r>
            <w:r w:rsidR="00641D4E">
              <w:rPr>
                <w:noProof/>
                <w:webHidden/>
              </w:rPr>
            </w:r>
            <w:r w:rsidR="00641D4E">
              <w:rPr>
                <w:noProof/>
                <w:webHidden/>
              </w:rPr>
              <w:fldChar w:fldCharType="separate"/>
            </w:r>
            <w:r w:rsidR="007826F5">
              <w:rPr>
                <w:noProof/>
                <w:webHidden/>
              </w:rPr>
              <w:t>28</w:t>
            </w:r>
            <w:r w:rsidR="00641D4E">
              <w:rPr>
                <w:noProof/>
                <w:webHidden/>
              </w:rPr>
              <w:fldChar w:fldCharType="end"/>
            </w:r>
          </w:hyperlink>
        </w:p>
        <w:p w14:paraId="47490202" w14:textId="77777777" w:rsidR="00641D4E" w:rsidRDefault="00C82EDB">
          <w:pPr>
            <w:pStyle w:val="Sommario3"/>
            <w:tabs>
              <w:tab w:val="right" w:leader="dot" w:pos="9010"/>
            </w:tabs>
            <w:rPr>
              <w:rFonts w:eastAsiaTheme="minorEastAsia" w:cstheme="minorBidi"/>
              <w:noProof/>
              <w:sz w:val="24"/>
              <w:szCs w:val="24"/>
            </w:rPr>
          </w:pPr>
          <w:hyperlink w:anchor="_Toc46233846" w:history="1">
            <w:r w:rsidR="00641D4E" w:rsidRPr="00690EA1">
              <w:rPr>
                <w:rStyle w:val="Collegamentoipertestuale"/>
                <w:noProof/>
              </w:rPr>
              <w:t>Učni scenarij 6 – Kameleon na počitnicah</w:t>
            </w:r>
            <w:r w:rsidR="00641D4E">
              <w:rPr>
                <w:noProof/>
                <w:webHidden/>
              </w:rPr>
              <w:tab/>
            </w:r>
            <w:r w:rsidR="00641D4E">
              <w:rPr>
                <w:noProof/>
                <w:webHidden/>
              </w:rPr>
              <w:fldChar w:fldCharType="begin"/>
            </w:r>
            <w:r w:rsidR="00641D4E">
              <w:rPr>
                <w:noProof/>
                <w:webHidden/>
              </w:rPr>
              <w:instrText xml:space="preserve"> PAGEREF _Toc46233846 \h </w:instrText>
            </w:r>
            <w:r w:rsidR="00641D4E">
              <w:rPr>
                <w:noProof/>
                <w:webHidden/>
              </w:rPr>
            </w:r>
            <w:r w:rsidR="00641D4E">
              <w:rPr>
                <w:noProof/>
                <w:webHidden/>
              </w:rPr>
              <w:fldChar w:fldCharType="separate"/>
            </w:r>
            <w:r w:rsidR="007826F5">
              <w:rPr>
                <w:noProof/>
                <w:webHidden/>
              </w:rPr>
              <w:t>36</w:t>
            </w:r>
            <w:r w:rsidR="00641D4E">
              <w:rPr>
                <w:noProof/>
                <w:webHidden/>
              </w:rPr>
              <w:fldChar w:fldCharType="end"/>
            </w:r>
          </w:hyperlink>
        </w:p>
        <w:p w14:paraId="56DEE86F" w14:textId="77777777" w:rsidR="00641D4E" w:rsidRDefault="00C82EDB">
          <w:pPr>
            <w:pStyle w:val="Sommario3"/>
            <w:tabs>
              <w:tab w:val="right" w:leader="dot" w:pos="9010"/>
            </w:tabs>
            <w:rPr>
              <w:rFonts w:eastAsiaTheme="minorEastAsia" w:cstheme="minorBidi"/>
              <w:noProof/>
              <w:sz w:val="24"/>
              <w:szCs w:val="24"/>
            </w:rPr>
          </w:pPr>
          <w:hyperlink w:anchor="_Toc46233847" w:history="1">
            <w:r w:rsidR="00641D4E" w:rsidRPr="00690EA1">
              <w:rPr>
                <w:rStyle w:val="Collegamentoipertestuale"/>
                <w:noProof/>
              </w:rPr>
              <w:t>Učni scenarij 7 – Pomagaj princu in princeski najti svoje živali</w:t>
            </w:r>
            <w:r w:rsidR="00641D4E">
              <w:rPr>
                <w:noProof/>
                <w:webHidden/>
              </w:rPr>
              <w:tab/>
            </w:r>
            <w:r w:rsidR="00641D4E">
              <w:rPr>
                <w:noProof/>
                <w:webHidden/>
              </w:rPr>
              <w:fldChar w:fldCharType="begin"/>
            </w:r>
            <w:r w:rsidR="00641D4E">
              <w:rPr>
                <w:noProof/>
                <w:webHidden/>
              </w:rPr>
              <w:instrText xml:space="preserve"> PAGEREF _Toc46233847 \h </w:instrText>
            </w:r>
            <w:r w:rsidR="00641D4E">
              <w:rPr>
                <w:noProof/>
                <w:webHidden/>
              </w:rPr>
            </w:r>
            <w:r w:rsidR="00641D4E">
              <w:rPr>
                <w:noProof/>
                <w:webHidden/>
              </w:rPr>
              <w:fldChar w:fldCharType="separate"/>
            </w:r>
            <w:r w:rsidR="007826F5">
              <w:rPr>
                <w:noProof/>
                <w:webHidden/>
              </w:rPr>
              <w:t>46</w:t>
            </w:r>
            <w:r w:rsidR="00641D4E">
              <w:rPr>
                <w:noProof/>
                <w:webHidden/>
              </w:rPr>
              <w:fldChar w:fldCharType="end"/>
            </w:r>
          </w:hyperlink>
        </w:p>
        <w:p w14:paraId="4087BEC5" w14:textId="77777777" w:rsidR="00641D4E" w:rsidRDefault="00C82EDB">
          <w:pPr>
            <w:pStyle w:val="Sommario3"/>
            <w:tabs>
              <w:tab w:val="right" w:leader="dot" w:pos="9010"/>
            </w:tabs>
            <w:rPr>
              <w:rFonts w:eastAsiaTheme="minorEastAsia" w:cstheme="minorBidi"/>
              <w:noProof/>
              <w:sz w:val="24"/>
              <w:szCs w:val="24"/>
            </w:rPr>
          </w:pPr>
          <w:hyperlink w:anchor="_Toc46233848" w:history="1">
            <w:r w:rsidR="00641D4E" w:rsidRPr="00690EA1">
              <w:rPr>
                <w:rStyle w:val="Collegamentoipertestuale"/>
                <w:noProof/>
              </w:rPr>
              <w:t>Učni scenarij 8 – Risanje s kredo</w:t>
            </w:r>
            <w:r w:rsidR="00641D4E">
              <w:rPr>
                <w:noProof/>
                <w:webHidden/>
              </w:rPr>
              <w:tab/>
            </w:r>
            <w:r w:rsidR="00641D4E">
              <w:rPr>
                <w:noProof/>
                <w:webHidden/>
              </w:rPr>
              <w:fldChar w:fldCharType="begin"/>
            </w:r>
            <w:r w:rsidR="00641D4E">
              <w:rPr>
                <w:noProof/>
                <w:webHidden/>
              </w:rPr>
              <w:instrText xml:space="preserve"> PAGEREF _Toc46233848 \h </w:instrText>
            </w:r>
            <w:r w:rsidR="00641D4E">
              <w:rPr>
                <w:noProof/>
                <w:webHidden/>
              </w:rPr>
            </w:r>
            <w:r w:rsidR="00641D4E">
              <w:rPr>
                <w:noProof/>
                <w:webHidden/>
              </w:rPr>
              <w:fldChar w:fldCharType="separate"/>
            </w:r>
            <w:r w:rsidR="007826F5">
              <w:rPr>
                <w:noProof/>
                <w:webHidden/>
              </w:rPr>
              <w:t>53</w:t>
            </w:r>
            <w:r w:rsidR="00641D4E">
              <w:rPr>
                <w:noProof/>
                <w:webHidden/>
              </w:rPr>
              <w:fldChar w:fldCharType="end"/>
            </w:r>
          </w:hyperlink>
        </w:p>
        <w:p w14:paraId="32AE5A3E" w14:textId="77777777" w:rsidR="00641D4E" w:rsidRDefault="00C82EDB">
          <w:pPr>
            <w:pStyle w:val="Sommario3"/>
            <w:tabs>
              <w:tab w:val="right" w:leader="dot" w:pos="9010"/>
            </w:tabs>
            <w:rPr>
              <w:rFonts w:eastAsiaTheme="minorEastAsia" w:cstheme="minorBidi"/>
              <w:noProof/>
              <w:sz w:val="24"/>
              <w:szCs w:val="24"/>
            </w:rPr>
          </w:pPr>
          <w:hyperlink w:anchor="_Toc46233849" w:history="1">
            <w:r w:rsidR="00641D4E" w:rsidRPr="00690EA1">
              <w:rPr>
                <w:rStyle w:val="Collegamentoipertestuale"/>
                <w:noProof/>
              </w:rPr>
              <w:t>Učni scenarij 9 – Pobiranje smeti in čiščenje parka</w:t>
            </w:r>
            <w:r w:rsidR="00641D4E">
              <w:rPr>
                <w:noProof/>
                <w:webHidden/>
              </w:rPr>
              <w:tab/>
            </w:r>
            <w:r w:rsidR="00641D4E">
              <w:rPr>
                <w:noProof/>
                <w:webHidden/>
              </w:rPr>
              <w:fldChar w:fldCharType="begin"/>
            </w:r>
            <w:r w:rsidR="00641D4E">
              <w:rPr>
                <w:noProof/>
                <w:webHidden/>
              </w:rPr>
              <w:instrText xml:space="preserve"> PAGEREF _Toc46233849 \h </w:instrText>
            </w:r>
            <w:r w:rsidR="00641D4E">
              <w:rPr>
                <w:noProof/>
                <w:webHidden/>
              </w:rPr>
            </w:r>
            <w:r w:rsidR="00641D4E">
              <w:rPr>
                <w:noProof/>
                <w:webHidden/>
              </w:rPr>
              <w:fldChar w:fldCharType="separate"/>
            </w:r>
            <w:r w:rsidR="007826F5">
              <w:rPr>
                <w:noProof/>
                <w:webHidden/>
              </w:rPr>
              <w:t>63</w:t>
            </w:r>
            <w:r w:rsidR="00641D4E">
              <w:rPr>
                <w:noProof/>
                <w:webHidden/>
              </w:rPr>
              <w:fldChar w:fldCharType="end"/>
            </w:r>
          </w:hyperlink>
        </w:p>
        <w:p w14:paraId="65C8CBB8" w14:textId="77777777" w:rsidR="00641D4E" w:rsidRDefault="00C82EDB">
          <w:pPr>
            <w:pStyle w:val="Sommario3"/>
            <w:tabs>
              <w:tab w:val="right" w:leader="dot" w:pos="9010"/>
            </w:tabs>
            <w:rPr>
              <w:rFonts w:eastAsiaTheme="minorEastAsia" w:cstheme="minorBidi"/>
              <w:noProof/>
              <w:sz w:val="24"/>
              <w:szCs w:val="24"/>
            </w:rPr>
          </w:pPr>
          <w:hyperlink w:anchor="_Toc46233850" w:history="1">
            <w:r w:rsidR="00641D4E" w:rsidRPr="00690EA1">
              <w:rPr>
                <w:rStyle w:val="Collegamentoipertestuale"/>
                <w:noProof/>
              </w:rPr>
              <w:t>Učni scenarij 10 – Nahrani mačke</w:t>
            </w:r>
            <w:r w:rsidR="00641D4E">
              <w:rPr>
                <w:noProof/>
                <w:webHidden/>
              </w:rPr>
              <w:tab/>
            </w:r>
            <w:r w:rsidR="00641D4E">
              <w:rPr>
                <w:noProof/>
                <w:webHidden/>
              </w:rPr>
              <w:fldChar w:fldCharType="begin"/>
            </w:r>
            <w:r w:rsidR="00641D4E">
              <w:rPr>
                <w:noProof/>
                <w:webHidden/>
              </w:rPr>
              <w:instrText xml:space="preserve"> PAGEREF _Toc46233850 \h </w:instrText>
            </w:r>
            <w:r w:rsidR="00641D4E">
              <w:rPr>
                <w:noProof/>
                <w:webHidden/>
              </w:rPr>
            </w:r>
            <w:r w:rsidR="00641D4E">
              <w:rPr>
                <w:noProof/>
                <w:webHidden/>
              </w:rPr>
              <w:fldChar w:fldCharType="separate"/>
            </w:r>
            <w:r w:rsidR="007826F5">
              <w:rPr>
                <w:noProof/>
                <w:webHidden/>
              </w:rPr>
              <w:t>71</w:t>
            </w:r>
            <w:r w:rsidR="00641D4E">
              <w:rPr>
                <w:noProof/>
                <w:webHidden/>
              </w:rPr>
              <w:fldChar w:fldCharType="end"/>
            </w:r>
          </w:hyperlink>
        </w:p>
        <w:p w14:paraId="633C51D2" w14:textId="77777777" w:rsidR="00641D4E" w:rsidRDefault="00C82EDB">
          <w:pPr>
            <w:pStyle w:val="Sommario3"/>
            <w:tabs>
              <w:tab w:val="right" w:leader="dot" w:pos="9010"/>
            </w:tabs>
            <w:rPr>
              <w:rFonts w:eastAsiaTheme="minorEastAsia" w:cstheme="minorBidi"/>
              <w:noProof/>
              <w:sz w:val="24"/>
              <w:szCs w:val="24"/>
            </w:rPr>
          </w:pPr>
          <w:hyperlink w:anchor="_Toc46233851" w:history="1">
            <w:r w:rsidR="00641D4E" w:rsidRPr="00690EA1">
              <w:rPr>
                <w:rStyle w:val="Collegamentoipertestuale"/>
                <w:noProof/>
              </w:rPr>
              <w:t>Učni scenarij 11 – Mačje zavetišče</w:t>
            </w:r>
            <w:r w:rsidR="00641D4E">
              <w:rPr>
                <w:noProof/>
                <w:webHidden/>
              </w:rPr>
              <w:tab/>
            </w:r>
            <w:r w:rsidR="00641D4E">
              <w:rPr>
                <w:noProof/>
                <w:webHidden/>
              </w:rPr>
              <w:fldChar w:fldCharType="begin"/>
            </w:r>
            <w:r w:rsidR="00641D4E">
              <w:rPr>
                <w:noProof/>
                <w:webHidden/>
              </w:rPr>
              <w:instrText xml:space="preserve"> PAGEREF _Toc46233851 \h </w:instrText>
            </w:r>
            <w:r w:rsidR="00641D4E">
              <w:rPr>
                <w:noProof/>
                <w:webHidden/>
              </w:rPr>
            </w:r>
            <w:r w:rsidR="00641D4E">
              <w:rPr>
                <w:noProof/>
                <w:webHidden/>
              </w:rPr>
              <w:fldChar w:fldCharType="separate"/>
            </w:r>
            <w:r w:rsidR="007826F5">
              <w:rPr>
                <w:noProof/>
                <w:webHidden/>
              </w:rPr>
              <w:t>79</w:t>
            </w:r>
            <w:r w:rsidR="00641D4E">
              <w:rPr>
                <w:noProof/>
                <w:webHidden/>
              </w:rPr>
              <w:fldChar w:fldCharType="end"/>
            </w:r>
          </w:hyperlink>
        </w:p>
        <w:p w14:paraId="1C1BC86C" w14:textId="77777777" w:rsidR="00641D4E" w:rsidRDefault="00C82EDB">
          <w:pPr>
            <w:pStyle w:val="Sommario3"/>
            <w:tabs>
              <w:tab w:val="right" w:leader="dot" w:pos="9010"/>
            </w:tabs>
            <w:rPr>
              <w:rFonts w:eastAsiaTheme="minorEastAsia" w:cstheme="minorBidi"/>
              <w:noProof/>
              <w:sz w:val="24"/>
              <w:szCs w:val="24"/>
            </w:rPr>
          </w:pPr>
          <w:hyperlink w:anchor="_Toc46233852" w:history="1">
            <w:r w:rsidR="00641D4E" w:rsidRPr="00690EA1">
              <w:rPr>
                <w:rStyle w:val="Collegamentoipertestuale"/>
                <w:noProof/>
              </w:rPr>
              <w:t>NAPREDNEJŠI UČNI SCENARIJI</w:t>
            </w:r>
            <w:r w:rsidR="00641D4E">
              <w:rPr>
                <w:noProof/>
                <w:webHidden/>
              </w:rPr>
              <w:tab/>
            </w:r>
            <w:r w:rsidR="00641D4E">
              <w:rPr>
                <w:noProof/>
                <w:webHidden/>
              </w:rPr>
              <w:fldChar w:fldCharType="begin"/>
            </w:r>
            <w:r w:rsidR="00641D4E">
              <w:rPr>
                <w:noProof/>
                <w:webHidden/>
              </w:rPr>
              <w:instrText xml:space="preserve"> PAGEREF _Toc46233852 \h </w:instrText>
            </w:r>
            <w:r w:rsidR="00641D4E">
              <w:rPr>
                <w:noProof/>
                <w:webHidden/>
              </w:rPr>
            </w:r>
            <w:r w:rsidR="00641D4E">
              <w:rPr>
                <w:noProof/>
                <w:webHidden/>
              </w:rPr>
              <w:fldChar w:fldCharType="separate"/>
            </w:r>
            <w:r w:rsidR="007826F5">
              <w:rPr>
                <w:noProof/>
                <w:webHidden/>
              </w:rPr>
              <w:t>88</w:t>
            </w:r>
            <w:r w:rsidR="00641D4E">
              <w:rPr>
                <w:noProof/>
                <w:webHidden/>
              </w:rPr>
              <w:fldChar w:fldCharType="end"/>
            </w:r>
          </w:hyperlink>
        </w:p>
        <w:p w14:paraId="70E4969F" w14:textId="77777777" w:rsidR="00641D4E" w:rsidRDefault="00C82EDB">
          <w:pPr>
            <w:pStyle w:val="Sommario3"/>
            <w:tabs>
              <w:tab w:val="right" w:leader="dot" w:pos="9010"/>
            </w:tabs>
            <w:rPr>
              <w:rFonts w:eastAsiaTheme="minorEastAsia" w:cstheme="minorBidi"/>
              <w:noProof/>
              <w:sz w:val="24"/>
              <w:szCs w:val="24"/>
            </w:rPr>
          </w:pPr>
          <w:hyperlink w:anchor="_Toc46233853" w:history="1">
            <w:r w:rsidR="00641D4E" w:rsidRPr="00690EA1">
              <w:rPr>
                <w:rStyle w:val="Collegamentoipertestuale"/>
                <w:noProof/>
              </w:rPr>
              <w:t>Učni scenarij 12 – Lovljenje zdrave hrane</w:t>
            </w:r>
            <w:r w:rsidR="00641D4E">
              <w:rPr>
                <w:noProof/>
                <w:webHidden/>
              </w:rPr>
              <w:tab/>
            </w:r>
            <w:r w:rsidR="00641D4E">
              <w:rPr>
                <w:noProof/>
                <w:webHidden/>
              </w:rPr>
              <w:fldChar w:fldCharType="begin"/>
            </w:r>
            <w:r w:rsidR="00641D4E">
              <w:rPr>
                <w:noProof/>
                <w:webHidden/>
              </w:rPr>
              <w:instrText xml:space="preserve"> PAGEREF _Toc46233853 \h </w:instrText>
            </w:r>
            <w:r w:rsidR="00641D4E">
              <w:rPr>
                <w:noProof/>
                <w:webHidden/>
              </w:rPr>
            </w:r>
            <w:r w:rsidR="00641D4E">
              <w:rPr>
                <w:noProof/>
                <w:webHidden/>
              </w:rPr>
              <w:fldChar w:fldCharType="separate"/>
            </w:r>
            <w:r w:rsidR="007826F5">
              <w:rPr>
                <w:noProof/>
                <w:webHidden/>
              </w:rPr>
              <w:t>88</w:t>
            </w:r>
            <w:r w:rsidR="00641D4E">
              <w:rPr>
                <w:noProof/>
                <w:webHidden/>
              </w:rPr>
              <w:fldChar w:fldCharType="end"/>
            </w:r>
          </w:hyperlink>
        </w:p>
        <w:p w14:paraId="0C73453B" w14:textId="77777777" w:rsidR="00641D4E" w:rsidRDefault="00C82EDB">
          <w:pPr>
            <w:pStyle w:val="Sommario3"/>
            <w:tabs>
              <w:tab w:val="right" w:leader="dot" w:pos="9010"/>
            </w:tabs>
            <w:rPr>
              <w:rFonts w:eastAsiaTheme="minorEastAsia" w:cstheme="minorBidi"/>
              <w:noProof/>
              <w:sz w:val="24"/>
              <w:szCs w:val="24"/>
            </w:rPr>
          </w:pPr>
          <w:hyperlink w:anchor="_Toc46233854" w:history="1">
            <w:r w:rsidR="00641D4E" w:rsidRPr="00690EA1">
              <w:rPr>
                <w:rStyle w:val="Collegamentoipertestuale"/>
                <w:noProof/>
              </w:rPr>
              <w:t>Učni scenarij 13 – Sestavi zgodbo</w:t>
            </w:r>
            <w:r w:rsidR="00641D4E">
              <w:rPr>
                <w:noProof/>
                <w:webHidden/>
              </w:rPr>
              <w:tab/>
            </w:r>
            <w:r w:rsidR="00641D4E">
              <w:rPr>
                <w:noProof/>
                <w:webHidden/>
              </w:rPr>
              <w:fldChar w:fldCharType="begin"/>
            </w:r>
            <w:r w:rsidR="00641D4E">
              <w:rPr>
                <w:noProof/>
                <w:webHidden/>
              </w:rPr>
              <w:instrText xml:space="preserve"> PAGEREF _Toc46233854 \h </w:instrText>
            </w:r>
            <w:r w:rsidR="00641D4E">
              <w:rPr>
                <w:noProof/>
                <w:webHidden/>
              </w:rPr>
            </w:r>
            <w:r w:rsidR="00641D4E">
              <w:rPr>
                <w:noProof/>
                <w:webHidden/>
              </w:rPr>
              <w:fldChar w:fldCharType="separate"/>
            </w:r>
            <w:r w:rsidR="007826F5">
              <w:rPr>
                <w:noProof/>
                <w:webHidden/>
              </w:rPr>
              <w:t>96</w:t>
            </w:r>
            <w:r w:rsidR="00641D4E">
              <w:rPr>
                <w:noProof/>
                <w:webHidden/>
              </w:rPr>
              <w:fldChar w:fldCharType="end"/>
            </w:r>
          </w:hyperlink>
        </w:p>
        <w:p w14:paraId="3D339877" w14:textId="77777777" w:rsidR="00641D4E" w:rsidRDefault="00C82EDB">
          <w:pPr>
            <w:pStyle w:val="Sommario3"/>
            <w:tabs>
              <w:tab w:val="right" w:leader="dot" w:pos="9010"/>
            </w:tabs>
            <w:rPr>
              <w:rFonts w:eastAsiaTheme="minorEastAsia" w:cstheme="minorBidi"/>
              <w:noProof/>
              <w:sz w:val="24"/>
              <w:szCs w:val="24"/>
            </w:rPr>
          </w:pPr>
          <w:hyperlink w:anchor="_Toc46233855" w:history="1">
            <w:r w:rsidR="00641D4E" w:rsidRPr="00690EA1">
              <w:rPr>
                <w:rStyle w:val="Collegamentoipertestuale"/>
                <w:noProof/>
              </w:rPr>
              <w:t>Učni scenarij 14 – Onesnažen zrak</w:t>
            </w:r>
            <w:r w:rsidR="00641D4E">
              <w:rPr>
                <w:noProof/>
                <w:webHidden/>
              </w:rPr>
              <w:tab/>
            </w:r>
            <w:r w:rsidR="00641D4E">
              <w:rPr>
                <w:noProof/>
                <w:webHidden/>
              </w:rPr>
              <w:fldChar w:fldCharType="begin"/>
            </w:r>
            <w:r w:rsidR="00641D4E">
              <w:rPr>
                <w:noProof/>
                <w:webHidden/>
              </w:rPr>
              <w:instrText xml:space="preserve"> PAGEREF _Toc46233855 \h </w:instrText>
            </w:r>
            <w:r w:rsidR="00641D4E">
              <w:rPr>
                <w:noProof/>
                <w:webHidden/>
              </w:rPr>
            </w:r>
            <w:r w:rsidR="00641D4E">
              <w:rPr>
                <w:noProof/>
                <w:webHidden/>
              </w:rPr>
              <w:fldChar w:fldCharType="separate"/>
            </w:r>
            <w:r w:rsidR="007826F5">
              <w:rPr>
                <w:noProof/>
                <w:webHidden/>
              </w:rPr>
              <w:t>106</w:t>
            </w:r>
            <w:r w:rsidR="00641D4E">
              <w:rPr>
                <w:noProof/>
                <w:webHidden/>
              </w:rPr>
              <w:fldChar w:fldCharType="end"/>
            </w:r>
          </w:hyperlink>
        </w:p>
        <w:p w14:paraId="7F6CD143" w14:textId="77777777" w:rsidR="00641D4E" w:rsidRDefault="00C82EDB">
          <w:pPr>
            <w:pStyle w:val="Sommario3"/>
            <w:tabs>
              <w:tab w:val="right" w:leader="dot" w:pos="9010"/>
            </w:tabs>
            <w:rPr>
              <w:rFonts w:eastAsiaTheme="minorEastAsia" w:cstheme="minorBidi"/>
              <w:noProof/>
              <w:sz w:val="24"/>
              <w:szCs w:val="24"/>
            </w:rPr>
          </w:pPr>
          <w:hyperlink w:anchor="_Toc46233856" w:history="1">
            <w:r w:rsidR="00641D4E" w:rsidRPr="00690EA1">
              <w:rPr>
                <w:rStyle w:val="Collegamentoipertestuale"/>
                <w:noProof/>
              </w:rPr>
              <w:t>Učni scenarij 15 – Ulovi miš</w:t>
            </w:r>
            <w:r w:rsidR="00641D4E">
              <w:rPr>
                <w:noProof/>
                <w:webHidden/>
              </w:rPr>
              <w:tab/>
            </w:r>
            <w:r w:rsidR="00641D4E">
              <w:rPr>
                <w:noProof/>
                <w:webHidden/>
              </w:rPr>
              <w:fldChar w:fldCharType="begin"/>
            </w:r>
            <w:r w:rsidR="00641D4E">
              <w:rPr>
                <w:noProof/>
                <w:webHidden/>
              </w:rPr>
              <w:instrText xml:space="preserve"> PAGEREF _Toc46233856 \h </w:instrText>
            </w:r>
            <w:r w:rsidR="00641D4E">
              <w:rPr>
                <w:noProof/>
                <w:webHidden/>
              </w:rPr>
            </w:r>
            <w:r w:rsidR="00641D4E">
              <w:rPr>
                <w:noProof/>
                <w:webHidden/>
              </w:rPr>
              <w:fldChar w:fldCharType="separate"/>
            </w:r>
            <w:r w:rsidR="007826F5">
              <w:rPr>
                <w:noProof/>
                <w:webHidden/>
              </w:rPr>
              <w:t>117</w:t>
            </w:r>
            <w:r w:rsidR="00641D4E">
              <w:rPr>
                <w:noProof/>
                <w:webHidden/>
              </w:rPr>
              <w:fldChar w:fldCharType="end"/>
            </w:r>
          </w:hyperlink>
        </w:p>
        <w:p w14:paraId="0CA4F4D9" w14:textId="77777777" w:rsidR="00641D4E" w:rsidRDefault="00C82EDB">
          <w:pPr>
            <w:pStyle w:val="Sommario3"/>
            <w:tabs>
              <w:tab w:val="right" w:leader="dot" w:pos="9010"/>
            </w:tabs>
            <w:rPr>
              <w:rFonts w:eastAsiaTheme="minorEastAsia" w:cstheme="minorBidi"/>
              <w:noProof/>
              <w:sz w:val="24"/>
              <w:szCs w:val="24"/>
            </w:rPr>
          </w:pPr>
          <w:hyperlink w:anchor="_Toc46233857" w:history="1">
            <w:r w:rsidR="00641D4E" w:rsidRPr="00690EA1">
              <w:rPr>
                <w:rStyle w:val="Collegamentoipertestuale"/>
                <w:noProof/>
              </w:rPr>
              <w:t>Učni scenarij 16 – Kupovanje hrane za piknik</w:t>
            </w:r>
            <w:r w:rsidR="00641D4E">
              <w:rPr>
                <w:noProof/>
                <w:webHidden/>
              </w:rPr>
              <w:tab/>
            </w:r>
            <w:r w:rsidR="00641D4E">
              <w:rPr>
                <w:noProof/>
                <w:webHidden/>
              </w:rPr>
              <w:fldChar w:fldCharType="begin"/>
            </w:r>
            <w:r w:rsidR="00641D4E">
              <w:rPr>
                <w:noProof/>
                <w:webHidden/>
              </w:rPr>
              <w:instrText xml:space="preserve"> PAGEREF _Toc46233857 \h </w:instrText>
            </w:r>
            <w:r w:rsidR="00641D4E">
              <w:rPr>
                <w:noProof/>
                <w:webHidden/>
              </w:rPr>
            </w:r>
            <w:r w:rsidR="00641D4E">
              <w:rPr>
                <w:noProof/>
                <w:webHidden/>
              </w:rPr>
              <w:fldChar w:fldCharType="separate"/>
            </w:r>
            <w:r w:rsidR="007826F5">
              <w:rPr>
                <w:noProof/>
                <w:webHidden/>
              </w:rPr>
              <w:t>125</w:t>
            </w:r>
            <w:r w:rsidR="00641D4E">
              <w:rPr>
                <w:noProof/>
                <w:webHidden/>
              </w:rPr>
              <w:fldChar w:fldCharType="end"/>
            </w:r>
          </w:hyperlink>
        </w:p>
        <w:p w14:paraId="2F51E5E6" w14:textId="77777777" w:rsidR="00641D4E" w:rsidRDefault="00C82EDB">
          <w:pPr>
            <w:pStyle w:val="Sommario3"/>
            <w:tabs>
              <w:tab w:val="right" w:leader="dot" w:pos="9010"/>
            </w:tabs>
            <w:rPr>
              <w:rFonts w:eastAsiaTheme="minorEastAsia" w:cstheme="minorBidi"/>
              <w:noProof/>
              <w:sz w:val="24"/>
              <w:szCs w:val="24"/>
            </w:rPr>
          </w:pPr>
          <w:hyperlink w:anchor="_Toc46233858" w:history="1">
            <w:r w:rsidR="00641D4E" w:rsidRPr="00690EA1">
              <w:rPr>
                <w:rStyle w:val="Collegamentoipertestuale"/>
                <w:noProof/>
              </w:rPr>
              <w:t>Učni scenarij 17 – Računanje</w:t>
            </w:r>
            <w:r w:rsidR="00641D4E">
              <w:rPr>
                <w:noProof/>
                <w:webHidden/>
              </w:rPr>
              <w:tab/>
            </w:r>
            <w:r w:rsidR="00641D4E">
              <w:rPr>
                <w:noProof/>
                <w:webHidden/>
              </w:rPr>
              <w:fldChar w:fldCharType="begin"/>
            </w:r>
            <w:r w:rsidR="00641D4E">
              <w:rPr>
                <w:noProof/>
                <w:webHidden/>
              </w:rPr>
              <w:instrText xml:space="preserve"> PAGEREF _Toc46233858 \h </w:instrText>
            </w:r>
            <w:r w:rsidR="00641D4E">
              <w:rPr>
                <w:noProof/>
                <w:webHidden/>
              </w:rPr>
            </w:r>
            <w:r w:rsidR="00641D4E">
              <w:rPr>
                <w:noProof/>
                <w:webHidden/>
              </w:rPr>
              <w:fldChar w:fldCharType="separate"/>
            </w:r>
            <w:r w:rsidR="007826F5">
              <w:rPr>
                <w:noProof/>
                <w:webHidden/>
              </w:rPr>
              <w:t>133</w:t>
            </w:r>
            <w:r w:rsidR="00641D4E">
              <w:rPr>
                <w:noProof/>
                <w:webHidden/>
              </w:rPr>
              <w:fldChar w:fldCharType="end"/>
            </w:r>
          </w:hyperlink>
        </w:p>
        <w:p w14:paraId="73ED83D1" w14:textId="77777777" w:rsidR="00641D4E" w:rsidRDefault="00C82EDB">
          <w:pPr>
            <w:pStyle w:val="Sommario3"/>
            <w:tabs>
              <w:tab w:val="right" w:leader="dot" w:pos="9010"/>
            </w:tabs>
            <w:rPr>
              <w:rFonts w:eastAsiaTheme="minorEastAsia" w:cstheme="minorBidi"/>
              <w:noProof/>
              <w:sz w:val="24"/>
              <w:szCs w:val="24"/>
            </w:rPr>
          </w:pPr>
          <w:hyperlink w:anchor="_Toc46233859" w:history="1">
            <w:r w:rsidR="00641D4E" w:rsidRPr="00690EA1">
              <w:rPr>
                <w:rStyle w:val="Collegamentoipertestuale"/>
                <w:noProof/>
              </w:rPr>
              <w:t>Učni scenarij 18 – Recikliranje</w:t>
            </w:r>
            <w:r w:rsidR="00641D4E">
              <w:rPr>
                <w:noProof/>
                <w:webHidden/>
              </w:rPr>
              <w:tab/>
            </w:r>
            <w:r w:rsidR="00641D4E">
              <w:rPr>
                <w:noProof/>
                <w:webHidden/>
              </w:rPr>
              <w:fldChar w:fldCharType="begin"/>
            </w:r>
            <w:r w:rsidR="00641D4E">
              <w:rPr>
                <w:noProof/>
                <w:webHidden/>
              </w:rPr>
              <w:instrText xml:space="preserve"> PAGEREF _Toc46233859 \h </w:instrText>
            </w:r>
            <w:r w:rsidR="00641D4E">
              <w:rPr>
                <w:noProof/>
                <w:webHidden/>
              </w:rPr>
            </w:r>
            <w:r w:rsidR="00641D4E">
              <w:rPr>
                <w:noProof/>
                <w:webHidden/>
              </w:rPr>
              <w:fldChar w:fldCharType="separate"/>
            </w:r>
            <w:r w:rsidR="007826F5">
              <w:rPr>
                <w:noProof/>
                <w:webHidden/>
              </w:rPr>
              <w:t>141</w:t>
            </w:r>
            <w:r w:rsidR="00641D4E">
              <w:rPr>
                <w:noProof/>
                <w:webHidden/>
              </w:rPr>
              <w:fldChar w:fldCharType="end"/>
            </w:r>
          </w:hyperlink>
        </w:p>
        <w:p w14:paraId="79E6CBE7" w14:textId="77777777" w:rsidR="00641D4E" w:rsidRDefault="00C82EDB">
          <w:pPr>
            <w:pStyle w:val="Sommario3"/>
            <w:tabs>
              <w:tab w:val="right" w:leader="dot" w:pos="9010"/>
            </w:tabs>
            <w:rPr>
              <w:rFonts w:eastAsiaTheme="minorEastAsia" w:cstheme="minorBidi"/>
              <w:noProof/>
              <w:sz w:val="24"/>
              <w:szCs w:val="24"/>
            </w:rPr>
          </w:pPr>
          <w:hyperlink w:anchor="_Toc46233860" w:history="1">
            <w:r w:rsidR="00641D4E" w:rsidRPr="00690EA1">
              <w:rPr>
                <w:rStyle w:val="Collegamentoipertestuale"/>
                <w:noProof/>
              </w:rPr>
              <w:t>Učni scenarij 19.1 – Zaigraj na klavir 1</w:t>
            </w:r>
            <w:r w:rsidR="00641D4E">
              <w:rPr>
                <w:noProof/>
                <w:webHidden/>
              </w:rPr>
              <w:tab/>
            </w:r>
            <w:r w:rsidR="00641D4E">
              <w:rPr>
                <w:noProof/>
                <w:webHidden/>
              </w:rPr>
              <w:fldChar w:fldCharType="begin"/>
            </w:r>
            <w:r w:rsidR="00641D4E">
              <w:rPr>
                <w:noProof/>
                <w:webHidden/>
              </w:rPr>
              <w:instrText xml:space="preserve"> PAGEREF _Toc46233860 \h </w:instrText>
            </w:r>
            <w:r w:rsidR="00641D4E">
              <w:rPr>
                <w:noProof/>
                <w:webHidden/>
              </w:rPr>
            </w:r>
            <w:r w:rsidR="00641D4E">
              <w:rPr>
                <w:noProof/>
                <w:webHidden/>
              </w:rPr>
              <w:fldChar w:fldCharType="separate"/>
            </w:r>
            <w:r w:rsidR="007826F5">
              <w:rPr>
                <w:noProof/>
                <w:webHidden/>
              </w:rPr>
              <w:t>144</w:t>
            </w:r>
            <w:r w:rsidR="00641D4E">
              <w:rPr>
                <w:noProof/>
                <w:webHidden/>
              </w:rPr>
              <w:fldChar w:fldCharType="end"/>
            </w:r>
          </w:hyperlink>
        </w:p>
        <w:p w14:paraId="26295B2D" w14:textId="77777777" w:rsidR="00641D4E" w:rsidRDefault="00C82EDB">
          <w:pPr>
            <w:pStyle w:val="Sommario3"/>
            <w:tabs>
              <w:tab w:val="right" w:leader="dot" w:pos="9010"/>
            </w:tabs>
            <w:rPr>
              <w:rFonts w:eastAsiaTheme="minorEastAsia" w:cstheme="minorBidi"/>
              <w:noProof/>
              <w:sz w:val="24"/>
              <w:szCs w:val="24"/>
            </w:rPr>
          </w:pPr>
          <w:hyperlink w:anchor="_Toc46233861" w:history="1">
            <w:r w:rsidR="00641D4E" w:rsidRPr="00690EA1">
              <w:rPr>
                <w:rStyle w:val="Collegamentoipertestuale"/>
                <w:noProof/>
              </w:rPr>
              <w:t>Učni scenarij 19.2 – Zaigraj na klavir 2</w:t>
            </w:r>
            <w:r w:rsidR="00641D4E">
              <w:rPr>
                <w:noProof/>
                <w:webHidden/>
              </w:rPr>
              <w:tab/>
            </w:r>
            <w:r w:rsidR="00641D4E">
              <w:rPr>
                <w:noProof/>
                <w:webHidden/>
              </w:rPr>
              <w:fldChar w:fldCharType="begin"/>
            </w:r>
            <w:r w:rsidR="00641D4E">
              <w:rPr>
                <w:noProof/>
                <w:webHidden/>
              </w:rPr>
              <w:instrText xml:space="preserve"> PAGEREF _Toc46233861 \h </w:instrText>
            </w:r>
            <w:r w:rsidR="00641D4E">
              <w:rPr>
                <w:noProof/>
                <w:webHidden/>
              </w:rPr>
            </w:r>
            <w:r w:rsidR="00641D4E">
              <w:rPr>
                <w:noProof/>
                <w:webHidden/>
              </w:rPr>
              <w:fldChar w:fldCharType="separate"/>
            </w:r>
            <w:r w:rsidR="007826F5">
              <w:rPr>
                <w:noProof/>
                <w:webHidden/>
              </w:rPr>
              <w:t>151</w:t>
            </w:r>
            <w:r w:rsidR="00641D4E">
              <w:rPr>
                <w:noProof/>
                <w:webHidden/>
              </w:rPr>
              <w:fldChar w:fldCharType="end"/>
            </w:r>
          </w:hyperlink>
        </w:p>
        <w:p w14:paraId="1B9B8360" w14:textId="77777777" w:rsidR="00641D4E" w:rsidRDefault="00C82EDB">
          <w:pPr>
            <w:pStyle w:val="Sommario3"/>
            <w:tabs>
              <w:tab w:val="right" w:leader="dot" w:pos="9010"/>
            </w:tabs>
            <w:rPr>
              <w:rFonts w:eastAsiaTheme="minorEastAsia" w:cstheme="minorBidi"/>
              <w:noProof/>
              <w:sz w:val="24"/>
              <w:szCs w:val="24"/>
            </w:rPr>
          </w:pPr>
          <w:hyperlink w:anchor="_Toc46233862" w:history="1">
            <w:r w:rsidR="00641D4E" w:rsidRPr="00690EA1">
              <w:rPr>
                <w:rStyle w:val="Collegamentoipertestuale"/>
                <w:noProof/>
              </w:rPr>
              <w:t>Učni scenarij 20 – Test</w:t>
            </w:r>
            <w:r w:rsidR="00641D4E">
              <w:rPr>
                <w:noProof/>
                <w:webHidden/>
              </w:rPr>
              <w:tab/>
            </w:r>
            <w:r w:rsidR="00641D4E">
              <w:rPr>
                <w:noProof/>
                <w:webHidden/>
              </w:rPr>
              <w:fldChar w:fldCharType="begin"/>
            </w:r>
            <w:r w:rsidR="00641D4E">
              <w:rPr>
                <w:noProof/>
                <w:webHidden/>
              </w:rPr>
              <w:instrText xml:space="preserve"> PAGEREF _Toc46233862 \h </w:instrText>
            </w:r>
            <w:r w:rsidR="00641D4E">
              <w:rPr>
                <w:noProof/>
                <w:webHidden/>
              </w:rPr>
            </w:r>
            <w:r w:rsidR="00641D4E">
              <w:rPr>
                <w:noProof/>
                <w:webHidden/>
              </w:rPr>
              <w:fldChar w:fldCharType="separate"/>
            </w:r>
            <w:r w:rsidR="007826F5">
              <w:rPr>
                <w:noProof/>
                <w:webHidden/>
              </w:rPr>
              <w:t>158</w:t>
            </w:r>
            <w:r w:rsidR="00641D4E">
              <w:rPr>
                <w:noProof/>
                <w:webHidden/>
              </w:rPr>
              <w:fldChar w:fldCharType="end"/>
            </w:r>
          </w:hyperlink>
        </w:p>
        <w:p w14:paraId="380BABEE" w14:textId="77777777" w:rsidR="00641D4E" w:rsidRDefault="00C82EDB">
          <w:pPr>
            <w:pStyle w:val="Sommario3"/>
            <w:tabs>
              <w:tab w:val="right" w:leader="dot" w:pos="9010"/>
            </w:tabs>
            <w:rPr>
              <w:rFonts w:eastAsiaTheme="minorEastAsia" w:cstheme="minorBidi"/>
              <w:noProof/>
              <w:sz w:val="24"/>
              <w:szCs w:val="24"/>
            </w:rPr>
          </w:pPr>
          <w:hyperlink w:anchor="_Toc46233863" w:history="1">
            <w:r w:rsidR="00641D4E" w:rsidRPr="00690EA1">
              <w:rPr>
                <w:rStyle w:val="Collegamentoipertestuale"/>
                <w:noProof/>
              </w:rPr>
              <w:t>Učni scenarij 21 – Enostavni PACMAN</w:t>
            </w:r>
            <w:r w:rsidR="00641D4E">
              <w:rPr>
                <w:noProof/>
                <w:webHidden/>
              </w:rPr>
              <w:tab/>
            </w:r>
            <w:r w:rsidR="00641D4E">
              <w:rPr>
                <w:noProof/>
                <w:webHidden/>
              </w:rPr>
              <w:fldChar w:fldCharType="begin"/>
            </w:r>
            <w:r w:rsidR="00641D4E">
              <w:rPr>
                <w:noProof/>
                <w:webHidden/>
              </w:rPr>
              <w:instrText xml:space="preserve"> PAGEREF _Toc46233863 \h </w:instrText>
            </w:r>
            <w:r w:rsidR="00641D4E">
              <w:rPr>
                <w:noProof/>
                <w:webHidden/>
              </w:rPr>
            </w:r>
            <w:r w:rsidR="00641D4E">
              <w:rPr>
                <w:noProof/>
                <w:webHidden/>
              </w:rPr>
              <w:fldChar w:fldCharType="separate"/>
            </w:r>
            <w:r w:rsidR="007826F5">
              <w:rPr>
                <w:noProof/>
                <w:webHidden/>
              </w:rPr>
              <w:t>161</w:t>
            </w:r>
            <w:r w:rsidR="00641D4E">
              <w:rPr>
                <w:noProof/>
                <w:webHidden/>
              </w:rPr>
              <w:fldChar w:fldCharType="end"/>
            </w:r>
          </w:hyperlink>
        </w:p>
        <w:p w14:paraId="32CF89D3" w14:textId="77777777" w:rsidR="00641D4E" w:rsidRDefault="00C82EDB">
          <w:pPr>
            <w:pStyle w:val="Sommario1"/>
            <w:tabs>
              <w:tab w:val="left" w:pos="480"/>
              <w:tab w:val="right" w:leader="dot" w:pos="9010"/>
            </w:tabs>
            <w:rPr>
              <w:rFonts w:eastAsiaTheme="minorEastAsia" w:cstheme="minorBidi"/>
              <w:b w:val="0"/>
              <w:noProof/>
            </w:rPr>
          </w:pPr>
          <w:hyperlink w:anchor="_Toc46233864" w:history="1">
            <w:r w:rsidR="00641D4E" w:rsidRPr="00690EA1">
              <w:rPr>
                <w:rStyle w:val="Collegamentoipertestuale"/>
                <w:noProof/>
                <w:lang w:val="sl-SI"/>
              </w:rPr>
              <w:t>3.</w:t>
            </w:r>
            <w:r w:rsidR="00641D4E">
              <w:rPr>
                <w:rFonts w:eastAsiaTheme="minorEastAsia" w:cstheme="minorBidi"/>
                <w:b w:val="0"/>
                <w:noProof/>
              </w:rPr>
              <w:tab/>
            </w:r>
            <w:r w:rsidR="00641D4E" w:rsidRPr="00690EA1">
              <w:rPr>
                <w:rStyle w:val="Collegamentoipertestuale"/>
                <w:noProof/>
                <w:lang w:val="sl-SI"/>
              </w:rPr>
              <w:t>VIRI</w:t>
            </w:r>
            <w:r w:rsidR="00641D4E">
              <w:rPr>
                <w:noProof/>
                <w:webHidden/>
              </w:rPr>
              <w:tab/>
            </w:r>
            <w:r w:rsidR="00641D4E">
              <w:rPr>
                <w:noProof/>
                <w:webHidden/>
              </w:rPr>
              <w:fldChar w:fldCharType="begin"/>
            </w:r>
            <w:r w:rsidR="00641D4E">
              <w:rPr>
                <w:noProof/>
                <w:webHidden/>
              </w:rPr>
              <w:instrText xml:space="preserve"> PAGEREF _Toc46233864 \h </w:instrText>
            </w:r>
            <w:r w:rsidR="00641D4E">
              <w:rPr>
                <w:noProof/>
                <w:webHidden/>
              </w:rPr>
            </w:r>
            <w:r w:rsidR="00641D4E">
              <w:rPr>
                <w:noProof/>
                <w:webHidden/>
              </w:rPr>
              <w:fldChar w:fldCharType="separate"/>
            </w:r>
            <w:r w:rsidR="007826F5">
              <w:rPr>
                <w:noProof/>
                <w:webHidden/>
              </w:rPr>
              <w:t>168</w:t>
            </w:r>
            <w:r w:rsidR="00641D4E">
              <w:rPr>
                <w:noProof/>
                <w:webHidden/>
              </w:rPr>
              <w:fldChar w:fldCharType="end"/>
            </w:r>
          </w:hyperlink>
        </w:p>
        <w:p w14:paraId="6AAFA233" w14:textId="0C582AF7" w:rsidR="00B66396" w:rsidRPr="00FF5C11" w:rsidRDefault="00B66396">
          <w:pPr>
            <w:rPr>
              <w:lang w:val="sl-SI"/>
            </w:rPr>
          </w:pPr>
          <w:r w:rsidRPr="00FF5C11">
            <w:rPr>
              <w:b/>
              <w:bCs/>
              <w:noProof/>
              <w:lang w:val="sl-SI"/>
            </w:rPr>
            <w:fldChar w:fldCharType="end"/>
          </w:r>
        </w:p>
      </w:sdtContent>
    </w:sdt>
    <w:p w14:paraId="6B7C15D5" w14:textId="77777777" w:rsidR="006B74E6" w:rsidRPr="00FF5C11" w:rsidRDefault="00783D03">
      <w:pPr>
        <w:spacing w:line="240" w:lineRule="auto"/>
        <w:jc w:val="left"/>
        <w:rPr>
          <w:lang w:val="sl-SI"/>
        </w:rPr>
      </w:pPr>
      <w:r w:rsidRPr="00FF5C11">
        <w:rPr>
          <w:lang w:val="sl-SI"/>
        </w:rPr>
        <w:br w:type="page"/>
      </w:r>
    </w:p>
    <w:p w14:paraId="125E89E3" w14:textId="3FCD946D" w:rsidR="006B74E6" w:rsidRPr="00FF5C11" w:rsidRDefault="00AD5229" w:rsidP="00B66396">
      <w:pPr>
        <w:pStyle w:val="C4G1"/>
        <w:rPr>
          <w:lang w:val="sl-SI"/>
        </w:rPr>
      </w:pPr>
      <w:bookmarkStart w:id="5" w:name="_Toc45031934"/>
      <w:bookmarkStart w:id="6" w:name="_Toc46233838"/>
      <w:r w:rsidRPr="00FF5C11">
        <w:rPr>
          <w:lang w:val="sl-SI"/>
        </w:rPr>
        <w:lastRenderedPageBreak/>
        <w:t>UVOD</w:t>
      </w:r>
      <w:bookmarkEnd w:id="5"/>
      <w:bookmarkEnd w:id="6"/>
    </w:p>
    <w:p w14:paraId="4FDC8688" w14:textId="77777777" w:rsidR="006B74E6" w:rsidRPr="00FF5C11" w:rsidRDefault="006B74E6">
      <w:pPr>
        <w:spacing w:line="240" w:lineRule="auto"/>
        <w:jc w:val="left"/>
        <w:rPr>
          <w:lang w:val="sl-SI"/>
        </w:rPr>
      </w:pPr>
    </w:p>
    <w:p w14:paraId="5A21EAAB" w14:textId="2A81C69E" w:rsidR="006B74E6" w:rsidRPr="00FF5C11" w:rsidRDefault="00B97C69" w:rsidP="00335C46">
      <w:pPr>
        <w:spacing w:line="240" w:lineRule="auto"/>
        <w:rPr>
          <w:lang w:val="sl-SI"/>
        </w:rPr>
      </w:pPr>
      <w:r w:rsidRPr="00FF5C11">
        <w:rPr>
          <w:lang w:val="sl-SI"/>
        </w:rPr>
        <w:t>Vodilni psiholog prejšnjega stoletja</w:t>
      </w:r>
      <w:r w:rsidR="00AA2541" w:rsidRPr="00FF5C11">
        <w:rPr>
          <w:lang w:val="sl-SI"/>
        </w:rPr>
        <w:t xml:space="preserve"> je identificiral igro kot eno najpomembnejših aktivnosti za razvoj pomembnih življenjskih veščin, ne glede na starost ali stopnjo razvoja. Otrok se skozi igro hitro prilagaja in sprejema nove okoliščine. Med igro </w:t>
      </w:r>
      <w:r w:rsidR="00335C46" w:rsidRPr="00FF5C11">
        <w:rPr>
          <w:lang w:val="sl-SI"/>
        </w:rPr>
        <w:t>odkriva osnovne pojme iz resničnega sveta in na ta način se oblikujejo prvi odnosi med njima.</w:t>
      </w:r>
    </w:p>
    <w:p w14:paraId="62348519" w14:textId="77777777" w:rsidR="006B74E6" w:rsidRPr="00FF5C11" w:rsidRDefault="006B74E6">
      <w:pPr>
        <w:spacing w:line="240" w:lineRule="auto"/>
        <w:rPr>
          <w:lang w:val="sl-SI"/>
        </w:rPr>
      </w:pPr>
    </w:p>
    <w:p w14:paraId="19F3B946" w14:textId="44BDBDC8" w:rsidR="00335C46" w:rsidRPr="00FF5C11" w:rsidRDefault="00335C46">
      <w:pPr>
        <w:spacing w:line="240" w:lineRule="auto"/>
        <w:rPr>
          <w:lang w:val="sl-SI"/>
        </w:rPr>
      </w:pPr>
      <w:r w:rsidRPr="00FF5C11">
        <w:rPr>
          <w:lang w:val="sl-SI"/>
        </w:rPr>
        <w:t>Dandanes se igre najpogosteje uporabljajo v zgodnjih fazah otrokovega razvoja doma in v vrtcu</w:t>
      </w:r>
      <w:r w:rsidR="00FD3F87" w:rsidRPr="00FF5C11">
        <w:rPr>
          <w:lang w:val="sl-SI"/>
        </w:rPr>
        <w:t xml:space="preserve">, v šoli pa učenje </w:t>
      </w:r>
      <w:r w:rsidRPr="00FF5C11">
        <w:rPr>
          <w:lang w:val="sl-SI"/>
        </w:rPr>
        <w:t>še vedno prepogosto temelji na tradicionalnem prenosu znanja z učiteljem v glavni vlogi in pasivnimi učenci. Po drugi strani pa teorije učenja, razvite v prejšnjem s</w:t>
      </w:r>
      <w:r w:rsidR="005D00AB" w:rsidRPr="00FF5C11">
        <w:rPr>
          <w:lang w:val="sl-SI"/>
        </w:rPr>
        <w:t>toletju, spodbujajo k novim pristopom</w:t>
      </w:r>
      <w:r w:rsidRPr="00FF5C11">
        <w:rPr>
          <w:lang w:val="sl-SI"/>
        </w:rPr>
        <w:t xml:space="preserve"> </w:t>
      </w:r>
      <w:r w:rsidR="005D00AB" w:rsidRPr="00FF5C11">
        <w:rPr>
          <w:lang w:val="sl-SI"/>
        </w:rPr>
        <w:t xml:space="preserve">učenja in poučevanja, </w:t>
      </w:r>
      <w:r w:rsidR="000F17ED" w:rsidRPr="00FF5C11">
        <w:rPr>
          <w:lang w:val="sl-SI"/>
        </w:rPr>
        <w:t xml:space="preserve">ki so </w:t>
      </w:r>
      <w:r w:rsidR="005D00AB" w:rsidRPr="00FF5C11">
        <w:rPr>
          <w:lang w:val="sl-SI"/>
        </w:rPr>
        <w:t>usmerjen</w:t>
      </w:r>
      <w:r w:rsidR="000F17ED" w:rsidRPr="00FF5C11">
        <w:rPr>
          <w:lang w:val="sl-SI"/>
        </w:rPr>
        <w:t>i</w:t>
      </w:r>
      <w:r w:rsidR="005D00AB" w:rsidRPr="00FF5C11">
        <w:rPr>
          <w:lang w:val="sl-SI"/>
        </w:rPr>
        <w:t xml:space="preserve"> na učenca, </w:t>
      </w:r>
      <w:r w:rsidR="000F17ED" w:rsidRPr="00FF5C11">
        <w:rPr>
          <w:lang w:val="sl-SI"/>
        </w:rPr>
        <w:t>temeljijo na reševanju problemov,</w:t>
      </w:r>
      <w:r w:rsidR="005D00AB" w:rsidRPr="00FF5C11">
        <w:rPr>
          <w:lang w:val="sl-SI"/>
        </w:rPr>
        <w:t xml:space="preserve"> </w:t>
      </w:r>
      <w:r w:rsidR="000F17ED" w:rsidRPr="00FF5C11">
        <w:rPr>
          <w:lang w:val="sl-SI"/>
        </w:rPr>
        <w:t xml:space="preserve">so usmerjeni </w:t>
      </w:r>
      <w:r w:rsidR="00967B9C" w:rsidRPr="00FF5C11">
        <w:rPr>
          <w:lang w:val="sl-SI"/>
        </w:rPr>
        <w:t xml:space="preserve">k </w:t>
      </w:r>
      <w:r w:rsidR="005D00AB" w:rsidRPr="00FF5C11">
        <w:rPr>
          <w:lang w:val="sl-SI"/>
        </w:rPr>
        <w:t>doseganju višjih taksonomskih ravni</w:t>
      </w:r>
      <w:r w:rsidR="000F17ED" w:rsidRPr="00FF5C11">
        <w:rPr>
          <w:lang w:val="sl-SI"/>
        </w:rPr>
        <w:t>, predstavljajo motivacijo za učence in so pogosto podprt</w:t>
      </w:r>
      <w:r w:rsidR="00967B9C" w:rsidRPr="00FF5C11">
        <w:rPr>
          <w:lang w:val="sl-SI"/>
        </w:rPr>
        <w:t>i</w:t>
      </w:r>
      <w:r w:rsidR="000F17ED" w:rsidRPr="00FF5C11">
        <w:rPr>
          <w:lang w:val="sl-SI"/>
        </w:rPr>
        <w:t xml:space="preserve"> z informacijsko-komunikacijsko tehnologijo (IKT).</w:t>
      </w:r>
    </w:p>
    <w:p w14:paraId="08A6F5B0" w14:textId="77777777" w:rsidR="006B74E6" w:rsidRPr="00FF5C11" w:rsidRDefault="006B74E6">
      <w:pPr>
        <w:spacing w:line="240" w:lineRule="auto"/>
        <w:rPr>
          <w:lang w:val="sl-SI"/>
        </w:rPr>
      </w:pPr>
    </w:p>
    <w:p w14:paraId="6FA42A9A" w14:textId="58482D54" w:rsidR="0032723A" w:rsidRPr="00FF5C11" w:rsidRDefault="00611CDC" w:rsidP="00FD3F87">
      <w:pPr>
        <w:spacing w:line="240" w:lineRule="auto"/>
        <w:rPr>
          <w:lang w:val="sl-SI"/>
        </w:rPr>
      </w:pPr>
      <w:r w:rsidRPr="00FF5C11">
        <w:rPr>
          <w:lang w:val="sl-SI"/>
        </w:rPr>
        <w:t>S p</w:t>
      </w:r>
      <w:r w:rsidR="004E5D8D" w:rsidRPr="00FF5C11">
        <w:rPr>
          <w:lang w:val="sl-SI"/>
        </w:rPr>
        <w:t>ristop</w:t>
      </w:r>
      <w:r w:rsidRPr="00FF5C11">
        <w:rPr>
          <w:lang w:val="sl-SI"/>
        </w:rPr>
        <w:t>om</w:t>
      </w:r>
      <w:r w:rsidR="004E5D8D" w:rsidRPr="00FF5C11">
        <w:rPr>
          <w:lang w:val="sl-SI"/>
        </w:rPr>
        <w:t xml:space="preserve"> CODING4GIRLS bo</w:t>
      </w:r>
      <w:r w:rsidRPr="00FF5C11">
        <w:rPr>
          <w:lang w:val="sl-SI"/>
        </w:rPr>
        <w:t>mo</w:t>
      </w:r>
      <w:r w:rsidR="004E5D8D" w:rsidRPr="00FF5C11">
        <w:rPr>
          <w:lang w:val="sl-SI"/>
        </w:rPr>
        <w:t xml:space="preserve"> učence spodbudil k sodelovanju v programerskih aktivnostih, kjer bodo najprej reševali lažje primere, kasneje pa bodo prešli na čedalje zahtevnejše izzive, namenjene predvsem uspešnejšim učencem (</w:t>
      </w:r>
      <w:r w:rsidR="004E5D8D" w:rsidRPr="00FF5C11">
        <w:rPr>
          <w:i/>
          <w:lang w:val="sl-SI"/>
        </w:rPr>
        <w:t>low entry - high ceiling approach</w:t>
      </w:r>
      <w:r w:rsidR="004E5D8D" w:rsidRPr="00FF5C11">
        <w:rPr>
          <w:lang w:val="sl-SI"/>
        </w:rPr>
        <w:t>). Učence bomo spodbudili k dokončevanju delnih rešitev ali k ustvarjanju popolnoma novih. Aktivnosti si sledijo po težavnosti: od osnovnih z enim programerskim konceptom do zahtevnejši z več programerskimi koncepti. Pripravljene aktivnosti v vizualnem programskem jeziku Snap! s</w:t>
      </w:r>
      <w:r w:rsidR="00FD3F87" w:rsidRPr="00FF5C11">
        <w:rPr>
          <w:lang w:val="sl-SI"/>
        </w:rPr>
        <w:t>m</w:t>
      </w:r>
      <w:r w:rsidR="004E5D8D" w:rsidRPr="00FF5C11">
        <w:rPr>
          <w:lang w:val="sl-SI"/>
        </w:rPr>
        <w:t>o</w:t>
      </w:r>
      <w:r w:rsidR="00FD3F87" w:rsidRPr="00FF5C11">
        <w:rPr>
          <w:lang w:val="sl-SI"/>
        </w:rPr>
        <w:t xml:space="preserve"> poskušali povezati z resničnimi problemi ter upoštevati preference deklet pri igranju iger.</w:t>
      </w:r>
    </w:p>
    <w:p w14:paraId="0F167999" w14:textId="77777777" w:rsidR="004E5D8D" w:rsidRPr="00FF5C11" w:rsidRDefault="004E5D8D">
      <w:pPr>
        <w:spacing w:line="240" w:lineRule="auto"/>
        <w:rPr>
          <w:lang w:val="sl-SI"/>
        </w:rPr>
      </w:pPr>
    </w:p>
    <w:p w14:paraId="32096EB1" w14:textId="77777777" w:rsidR="002A56F7" w:rsidRPr="00FF5C11" w:rsidRDefault="00D657FE" w:rsidP="002A56F7">
      <w:pPr>
        <w:spacing w:line="240" w:lineRule="auto"/>
        <w:rPr>
          <w:color w:val="000000"/>
          <w:lang w:val="sl-SI"/>
        </w:rPr>
      </w:pPr>
      <w:r w:rsidRPr="00FF5C11">
        <w:rPr>
          <w:lang w:val="sl-SI"/>
        </w:rPr>
        <w:t>Pripravljeni</w:t>
      </w:r>
      <w:r w:rsidR="00FD3F87" w:rsidRPr="00FF5C11">
        <w:rPr>
          <w:lang w:val="sl-SI"/>
        </w:rPr>
        <w:t xml:space="preserve"> učni scenariji vsebujejo vse informacije</w:t>
      </w:r>
      <w:r w:rsidR="0023177D" w:rsidRPr="00FF5C11">
        <w:rPr>
          <w:lang w:val="sl-SI"/>
        </w:rPr>
        <w:t xml:space="preserve">, ki </w:t>
      </w:r>
      <w:r w:rsidRPr="00FF5C11">
        <w:rPr>
          <w:lang w:val="sl-SI"/>
        </w:rPr>
        <w:t>jih potrebujejo učitelji za uporabo pristopa učenja programiranja z izdelavo iger in s tem gradnje programerskih veščin za deklice in dečke. V učnih scenarijih so na voljo:</w:t>
      </w:r>
    </w:p>
    <w:p w14:paraId="3070B7E0" w14:textId="77777777" w:rsidR="002A56F7" w:rsidRPr="00FF5C11" w:rsidRDefault="002A56F7" w:rsidP="00B66396">
      <w:pPr>
        <w:pStyle w:val="Paragrafoelenco"/>
        <w:numPr>
          <w:ilvl w:val="0"/>
          <w:numId w:val="3"/>
        </w:numPr>
        <w:spacing w:line="240" w:lineRule="auto"/>
        <w:rPr>
          <w:color w:val="000000"/>
          <w:lang w:val="sl-SI"/>
        </w:rPr>
      </w:pPr>
      <w:r w:rsidRPr="00FF5C11">
        <w:rPr>
          <w:color w:val="000000"/>
          <w:lang w:val="sl-SI"/>
        </w:rPr>
        <w:t>pričakovano predznanje,</w:t>
      </w:r>
    </w:p>
    <w:p w14:paraId="2FD53132" w14:textId="77777777" w:rsidR="002A56F7" w:rsidRPr="00FF5C11" w:rsidRDefault="002A56F7" w:rsidP="00B66396">
      <w:pPr>
        <w:pStyle w:val="Paragrafoelenco"/>
        <w:numPr>
          <w:ilvl w:val="0"/>
          <w:numId w:val="3"/>
        </w:numPr>
        <w:spacing w:line="240" w:lineRule="auto"/>
        <w:rPr>
          <w:color w:val="000000"/>
          <w:lang w:val="sl-SI"/>
        </w:rPr>
      </w:pPr>
      <w:r w:rsidRPr="00FF5C11">
        <w:rPr>
          <w:color w:val="000000"/>
          <w:lang w:val="sl-SI"/>
        </w:rPr>
        <w:t>splošni učni cilji,</w:t>
      </w:r>
    </w:p>
    <w:p w14:paraId="69CD5F50" w14:textId="77777777" w:rsidR="002A56F7" w:rsidRPr="00FF5C11" w:rsidRDefault="002A56F7" w:rsidP="00B66396">
      <w:pPr>
        <w:pStyle w:val="Paragrafoelenco"/>
        <w:numPr>
          <w:ilvl w:val="0"/>
          <w:numId w:val="3"/>
        </w:numPr>
        <w:spacing w:line="240" w:lineRule="auto"/>
        <w:rPr>
          <w:color w:val="000000"/>
          <w:lang w:val="sl-SI"/>
        </w:rPr>
      </w:pPr>
      <w:r w:rsidRPr="00FF5C11">
        <w:rPr>
          <w:color w:val="000000"/>
          <w:lang w:val="sl-SI"/>
        </w:rPr>
        <w:t>koncepti, ki jih aktivnost pokriva,</w:t>
      </w:r>
    </w:p>
    <w:p w14:paraId="0384920E" w14:textId="77777777" w:rsidR="002A56F7" w:rsidRPr="00FF5C11" w:rsidRDefault="002A56F7" w:rsidP="00B66396">
      <w:pPr>
        <w:pStyle w:val="Paragrafoelenco"/>
        <w:numPr>
          <w:ilvl w:val="0"/>
          <w:numId w:val="3"/>
        </w:numPr>
        <w:spacing w:line="240" w:lineRule="auto"/>
        <w:rPr>
          <w:color w:val="000000"/>
          <w:lang w:val="sl-SI"/>
        </w:rPr>
      </w:pPr>
      <w:r w:rsidRPr="00FF5C11">
        <w:rPr>
          <w:color w:val="000000"/>
          <w:lang w:val="sl-SI"/>
        </w:rPr>
        <w:t>specifični učni cilji,</w:t>
      </w:r>
    </w:p>
    <w:p w14:paraId="099993EF" w14:textId="77777777" w:rsidR="002A56F7" w:rsidRPr="00FF5C11" w:rsidRDefault="002A56F7" w:rsidP="00B66396">
      <w:pPr>
        <w:pStyle w:val="Paragrafoelenco"/>
        <w:numPr>
          <w:ilvl w:val="0"/>
          <w:numId w:val="3"/>
        </w:numPr>
        <w:spacing w:line="240" w:lineRule="auto"/>
        <w:rPr>
          <w:color w:val="000000"/>
          <w:lang w:val="sl-SI"/>
        </w:rPr>
      </w:pPr>
      <w:r w:rsidRPr="00FF5C11">
        <w:rPr>
          <w:color w:val="000000"/>
          <w:lang w:val="sl-SI"/>
        </w:rPr>
        <w:t>pričakovani rezultati,</w:t>
      </w:r>
    </w:p>
    <w:p w14:paraId="177FA9BE" w14:textId="0A8761C5" w:rsidR="002A56F7" w:rsidRPr="00FF5C11" w:rsidRDefault="002A56F7" w:rsidP="00B66396">
      <w:pPr>
        <w:pStyle w:val="Paragrafoelenco"/>
        <w:numPr>
          <w:ilvl w:val="0"/>
          <w:numId w:val="3"/>
        </w:numPr>
        <w:spacing w:line="240" w:lineRule="auto"/>
        <w:rPr>
          <w:color w:val="000000"/>
          <w:lang w:val="sl-SI"/>
        </w:rPr>
      </w:pPr>
      <w:r w:rsidRPr="00FF5C11">
        <w:rPr>
          <w:color w:val="000000"/>
          <w:lang w:val="sl-SI"/>
        </w:rPr>
        <w:t xml:space="preserve">navodila po korakih </w:t>
      </w:r>
      <w:r w:rsidR="00947E74" w:rsidRPr="00FF5C11">
        <w:rPr>
          <w:color w:val="000000"/>
          <w:lang w:val="sl-SI"/>
        </w:rPr>
        <w:t xml:space="preserve">za izvedbo Coding4Girls </w:t>
      </w:r>
      <w:r w:rsidRPr="00FF5C11">
        <w:rPr>
          <w:color w:val="000000"/>
          <w:lang w:val="sl-SI"/>
        </w:rPr>
        <w:t>pristopa učenja z izdelavo iger,</w:t>
      </w:r>
    </w:p>
    <w:p w14:paraId="5DC8F759" w14:textId="179F9BC4" w:rsidR="002A56F7" w:rsidRPr="00FF5C11" w:rsidRDefault="002A56F7" w:rsidP="00B66396">
      <w:pPr>
        <w:pStyle w:val="Paragrafoelenco"/>
        <w:numPr>
          <w:ilvl w:val="0"/>
          <w:numId w:val="3"/>
        </w:numPr>
        <w:spacing w:line="240" w:lineRule="auto"/>
        <w:rPr>
          <w:color w:val="000000"/>
          <w:lang w:val="sl-SI"/>
        </w:rPr>
      </w:pPr>
      <w:r w:rsidRPr="00FF5C11">
        <w:rPr>
          <w:color w:val="000000"/>
          <w:lang w:val="sl-SI"/>
        </w:rPr>
        <w:t>vprašanja za spodbujanje razprave med učenci v razredu.</w:t>
      </w:r>
    </w:p>
    <w:p w14:paraId="3E47E6F1" w14:textId="77777777" w:rsidR="006B74E6" w:rsidRPr="00FF5C11" w:rsidRDefault="006B74E6">
      <w:pPr>
        <w:spacing w:line="240" w:lineRule="auto"/>
        <w:rPr>
          <w:lang w:val="sl-SI"/>
        </w:rPr>
      </w:pPr>
    </w:p>
    <w:p w14:paraId="0EA976B1" w14:textId="4D7DF3E2" w:rsidR="002A56F7" w:rsidRPr="00FF5C11" w:rsidRDefault="002A56F7" w:rsidP="002A56F7">
      <w:pPr>
        <w:spacing w:line="240" w:lineRule="auto"/>
        <w:rPr>
          <w:lang w:val="sl-SI"/>
        </w:rPr>
      </w:pPr>
      <w:r w:rsidRPr="00FF5C11">
        <w:rPr>
          <w:lang w:val="sl-SI"/>
        </w:rPr>
        <w:t>Pripravili smo več kot 20 učnih scenarijev. Učitelji lahko uporabijo scenarije v predlaganem zaporedju ali pa jih prilagodijo svojim željam in potrebam. Scenariji opisujejo splošno funkcionalnost predlagane izobraževalne igre, na</w:t>
      </w:r>
      <w:r w:rsidR="00947E74" w:rsidRPr="00FF5C11">
        <w:rPr>
          <w:lang w:val="sl-SI"/>
        </w:rPr>
        <w:t xml:space="preserve">čine interakcije z uporabniki, </w:t>
      </w:r>
      <w:r w:rsidRPr="00FF5C11">
        <w:rPr>
          <w:lang w:val="sl-SI"/>
        </w:rPr>
        <w:t>povratne informacije in opise učnih aktivnosti v predlagani igri. </w:t>
      </w:r>
    </w:p>
    <w:p w14:paraId="371ACD96" w14:textId="77777777" w:rsidR="004328BF" w:rsidRPr="00FF5C11" w:rsidRDefault="004328BF" w:rsidP="002A56F7">
      <w:pPr>
        <w:spacing w:line="240" w:lineRule="auto"/>
        <w:rPr>
          <w:lang w:val="sl-SI"/>
        </w:rPr>
      </w:pPr>
    </w:p>
    <w:p w14:paraId="57D0C7FB" w14:textId="47B65D92" w:rsidR="006B74E6" w:rsidRPr="00FF5C11" w:rsidRDefault="002A56F7" w:rsidP="002A56F7">
      <w:pPr>
        <w:spacing w:line="240" w:lineRule="auto"/>
        <w:rPr>
          <w:lang w:val="sl-SI"/>
        </w:rPr>
      </w:pPr>
      <w:r w:rsidRPr="00FF5C11">
        <w:rPr>
          <w:lang w:val="sl-SI"/>
        </w:rPr>
        <w:t>Učni scenariji so na voljo v angleškem, bolgarskem, grškem, hrvaškem, italijanskem, portugalskem, turškem in slovenskem jeziku</w:t>
      </w:r>
      <w:r w:rsidR="00783D03" w:rsidRPr="00FF5C11">
        <w:rPr>
          <w:lang w:val="sl-SI"/>
        </w:rPr>
        <w:t>.</w:t>
      </w:r>
    </w:p>
    <w:p w14:paraId="3A30957D" w14:textId="77777777" w:rsidR="00DC3DA9" w:rsidRPr="00FF5C11" w:rsidRDefault="00DC3DA9" w:rsidP="002A56F7">
      <w:pPr>
        <w:spacing w:line="240" w:lineRule="auto"/>
        <w:rPr>
          <w:lang w:val="sl-SI"/>
        </w:rPr>
      </w:pPr>
    </w:p>
    <w:p w14:paraId="74E3A204" w14:textId="77777777" w:rsidR="00DC3DA9" w:rsidRPr="00FF5C11" w:rsidRDefault="00DC3DA9" w:rsidP="002A56F7">
      <w:pPr>
        <w:spacing w:line="240" w:lineRule="auto"/>
        <w:rPr>
          <w:lang w:val="sl-SI"/>
        </w:rPr>
      </w:pPr>
    </w:p>
    <w:p w14:paraId="06BE85C8" w14:textId="77777777" w:rsidR="00947E74" w:rsidRPr="00FF5C11" w:rsidRDefault="00947E74" w:rsidP="002A56F7">
      <w:pPr>
        <w:spacing w:line="240" w:lineRule="auto"/>
        <w:rPr>
          <w:lang w:val="sl-SI"/>
        </w:rPr>
      </w:pPr>
    </w:p>
    <w:p w14:paraId="7F94BCED" w14:textId="72F550AE" w:rsidR="006B74E6" w:rsidRPr="00FF5C11" w:rsidRDefault="00D657FE" w:rsidP="00B66396">
      <w:pPr>
        <w:pStyle w:val="C4G1"/>
        <w:rPr>
          <w:lang w:val="sl-SI"/>
        </w:rPr>
      </w:pPr>
      <w:bookmarkStart w:id="7" w:name="_Toc45031935"/>
      <w:bookmarkStart w:id="8" w:name="_Toc46233839"/>
      <w:r w:rsidRPr="00FF5C11">
        <w:rPr>
          <w:lang w:val="sl-SI"/>
        </w:rPr>
        <w:lastRenderedPageBreak/>
        <w:t>UČNI SCENARIJI</w:t>
      </w:r>
      <w:bookmarkEnd w:id="7"/>
      <w:bookmarkEnd w:id="8"/>
    </w:p>
    <w:p w14:paraId="0820BAA6" w14:textId="77777777" w:rsidR="006B74E6" w:rsidRPr="00FF5C11" w:rsidRDefault="006B74E6">
      <w:pPr>
        <w:spacing w:line="240" w:lineRule="auto"/>
        <w:jc w:val="left"/>
        <w:rPr>
          <w:lang w:val="sl-SI"/>
        </w:rPr>
      </w:pPr>
    </w:p>
    <w:p w14:paraId="6AA5312B" w14:textId="4B27F1FF" w:rsidR="006B74E6" w:rsidRPr="00FF5C11" w:rsidRDefault="00DC3DA9" w:rsidP="00947E74">
      <w:pPr>
        <w:spacing w:line="240" w:lineRule="auto"/>
        <w:rPr>
          <w:lang w:val="sl-SI"/>
        </w:rPr>
      </w:pPr>
      <w:r w:rsidRPr="00FF5C11">
        <w:rPr>
          <w:lang w:val="sl-SI"/>
        </w:rPr>
        <w:t xml:space="preserve">Pripravljeni </w:t>
      </w:r>
      <w:r w:rsidR="00B14DDD" w:rsidRPr="00FF5C11">
        <w:rPr>
          <w:lang w:val="sl-SI"/>
        </w:rPr>
        <w:t xml:space="preserve">učni scenariji </w:t>
      </w:r>
      <w:r w:rsidR="00947E74" w:rsidRPr="00FF5C11">
        <w:rPr>
          <w:lang w:val="sl-SI"/>
        </w:rPr>
        <w:t>so razvrščeni v dva dela: osnovni učni scenariji pokrivajo en programerski koncept, naprednejši pa več. Spodnja tabela prikazuje predlagan vrstni red aktivnosti.</w:t>
      </w:r>
    </w:p>
    <w:p w14:paraId="5E5C27AB" w14:textId="77777777" w:rsidR="006B74E6" w:rsidRPr="00FF5C11" w:rsidRDefault="006B74E6">
      <w:pPr>
        <w:spacing w:line="240" w:lineRule="auto"/>
        <w:jc w:val="left"/>
        <w:rPr>
          <w:lang w:val="sl-SI"/>
        </w:rPr>
      </w:pPr>
    </w:p>
    <w:tbl>
      <w:tblPr>
        <w:tblStyle w:val="aff3"/>
        <w:tblW w:w="90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4"/>
        <w:gridCol w:w="7512"/>
        <w:gridCol w:w="793"/>
      </w:tblGrid>
      <w:tr w:rsidR="006B74E6" w:rsidRPr="00FF5C11" w14:paraId="6A12D753" w14:textId="77777777" w:rsidTr="00870699">
        <w:trPr>
          <w:trHeight w:val="397"/>
        </w:trPr>
        <w:tc>
          <w:tcPr>
            <w:tcW w:w="9009" w:type="dxa"/>
            <w:gridSpan w:val="3"/>
            <w:shd w:val="clear" w:color="auto" w:fill="C00000"/>
          </w:tcPr>
          <w:p w14:paraId="106ABE4A" w14:textId="5F694216" w:rsidR="006B74E6" w:rsidRPr="00FF5C11" w:rsidRDefault="00947E74">
            <w:pPr>
              <w:spacing w:line="240" w:lineRule="auto"/>
              <w:jc w:val="left"/>
              <w:rPr>
                <w:b/>
                <w:color w:val="FFFFFF"/>
                <w:lang w:val="sl-SI"/>
              </w:rPr>
            </w:pPr>
            <w:bookmarkStart w:id="9" w:name="_heading=h.1t3h5sf" w:colFirst="0" w:colLast="0"/>
            <w:bookmarkEnd w:id="9"/>
            <w:r w:rsidRPr="00FF5C11">
              <w:rPr>
                <w:b/>
                <w:color w:val="FFFFFF"/>
                <w:lang w:val="sl-SI"/>
              </w:rPr>
              <w:t>OSNOVNI UČNI SCENARIJI</w:t>
            </w:r>
          </w:p>
        </w:tc>
      </w:tr>
      <w:tr w:rsidR="006B74E6" w:rsidRPr="00FF5C11" w14:paraId="06058C43" w14:textId="77777777" w:rsidTr="00870699">
        <w:trPr>
          <w:trHeight w:val="397"/>
        </w:trPr>
        <w:tc>
          <w:tcPr>
            <w:tcW w:w="704" w:type="dxa"/>
            <w:vAlign w:val="center"/>
          </w:tcPr>
          <w:p w14:paraId="6FDB7F10" w14:textId="77777777" w:rsidR="006B74E6" w:rsidRPr="00FF5C11" w:rsidRDefault="00783D03" w:rsidP="00870699">
            <w:pPr>
              <w:spacing w:line="240" w:lineRule="auto"/>
              <w:jc w:val="center"/>
              <w:rPr>
                <w:lang w:val="sl-SI"/>
              </w:rPr>
            </w:pPr>
            <w:r w:rsidRPr="00FF5C11">
              <w:rPr>
                <w:lang w:val="sl-SI"/>
              </w:rPr>
              <w:t>1</w:t>
            </w:r>
          </w:p>
        </w:tc>
        <w:tc>
          <w:tcPr>
            <w:tcW w:w="7512" w:type="dxa"/>
          </w:tcPr>
          <w:p w14:paraId="59E05067" w14:textId="1969330F" w:rsidR="006B74E6" w:rsidRPr="00FF5C11" w:rsidRDefault="0003287E" w:rsidP="00870699">
            <w:pPr>
              <w:spacing w:line="240" w:lineRule="auto"/>
              <w:jc w:val="left"/>
              <w:rPr>
                <w:lang w:val="sl-SI"/>
              </w:rPr>
            </w:pPr>
            <w:bookmarkStart w:id="10" w:name="_heading=h.4d34og8" w:colFirst="0" w:colLast="0"/>
            <w:bookmarkEnd w:id="10"/>
            <w:r w:rsidRPr="00FF5C11">
              <w:rPr>
                <w:b/>
                <w:color w:val="000000"/>
                <w:lang w:val="sl-SI"/>
              </w:rPr>
              <w:t xml:space="preserve">Uvod v </w:t>
            </w:r>
            <w:r w:rsidR="00B66396" w:rsidRPr="00FF5C11">
              <w:rPr>
                <w:b/>
                <w:color w:val="000000"/>
                <w:lang w:val="sl-SI"/>
              </w:rPr>
              <w:t xml:space="preserve">okolje </w:t>
            </w:r>
            <w:r w:rsidRPr="00FF5C11">
              <w:rPr>
                <w:b/>
                <w:color w:val="000000"/>
                <w:lang w:val="sl-SI"/>
              </w:rPr>
              <w:t>Snap!</w:t>
            </w:r>
          </w:p>
        </w:tc>
        <w:tc>
          <w:tcPr>
            <w:tcW w:w="793" w:type="dxa"/>
            <w:vAlign w:val="center"/>
          </w:tcPr>
          <w:p w14:paraId="0D796ADE" w14:textId="77777777" w:rsidR="006B74E6" w:rsidRPr="00FF5C11" w:rsidRDefault="00783D03" w:rsidP="00870699">
            <w:pPr>
              <w:spacing w:line="240" w:lineRule="auto"/>
              <w:jc w:val="center"/>
              <w:rPr>
                <w:lang w:val="sl-SI"/>
              </w:rPr>
            </w:pPr>
            <w:r w:rsidRPr="00FF5C11">
              <w:rPr>
                <w:lang w:val="sl-SI"/>
              </w:rPr>
              <w:t>UL</w:t>
            </w:r>
          </w:p>
        </w:tc>
      </w:tr>
      <w:tr w:rsidR="006B74E6" w:rsidRPr="00FF5C11" w14:paraId="0888C3FF" w14:textId="77777777" w:rsidTr="00870699">
        <w:trPr>
          <w:trHeight w:val="397"/>
        </w:trPr>
        <w:tc>
          <w:tcPr>
            <w:tcW w:w="704" w:type="dxa"/>
            <w:vAlign w:val="center"/>
          </w:tcPr>
          <w:p w14:paraId="1DE29001" w14:textId="77777777" w:rsidR="006B74E6" w:rsidRPr="00FF5C11" w:rsidRDefault="00783D03" w:rsidP="00870699">
            <w:pPr>
              <w:spacing w:line="240" w:lineRule="auto"/>
              <w:jc w:val="center"/>
              <w:rPr>
                <w:lang w:val="sl-SI"/>
              </w:rPr>
            </w:pPr>
            <w:r w:rsidRPr="00FF5C11">
              <w:rPr>
                <w:lang w:val="sl-SI"/>
              </w:rPr>
              <w:t>2</w:t>
            </w:r>
          </w:p>
        </w:tc>
        <w:tc>
          <w:tcPr>
            <w:tcW w:w="7512" w:type="dxa"/>
          </w:tcPr>
          <w:p w14:paraId="02356F4C" w14:textId="6B4C90DE" w:rsidR="006B74E6" w:rsidRPr="00FF5C11" w:rsidRDefault="0003287E" w:rsidP="00870699">
            <w:pPr>
              <w:spacing w:line="240" w:lineRule="auto"/>
              <w:jc w:val="left"/>
              <w:rPr>
                <w:lang w:val="sl-SI"/>
              </w:rPr>
            </w:pPr>
            <w:r w:rsidRPr="00FF5C11">
              <w:rPr>
                <w:b/>
                <w:color w:val="000000"/>
                <w:lang w:val="sl-SI"/>
              </w:rPr>
              <w:t>Lik oživi</w:t>
            </w:r>
          </w:p>
        </w:tc>
        <w:tc>
          <w:tcPr>
            <w:tcW w:w="793" w:type="dxa"/>
            <w:vAlign w:val="center"/>
          </w:tcPr>
          <w:p w14:paraId="56FB7A1E" w14:textId="77777777" w:rsidR="006B74E6" w:rsidRPr="00FF5C11" w:rsidRDefault="00783D03" w:rsidP="00870699">
            <w:pPr>
              <w:spacing w:line="240" w:lineRule="auto"/>
              <w:jc w:val="center"/>
              <w:rPr>
                <w:lang w:val="sl-SI"/>
              </w:rPr>
            </w:pPr>
            <w:r w:rsidRPr="00FF5C11">
              <w:rPr>
                <w:lang w:val="sl-SI"/>
              </w:rPr>
              <w:t>UL</w:t>
            </w:r>
          </w:p>
        </w:tc>
      </w:tr>
      <w:tr w:rsidR="006B74E6" w:rsidRPr="00FF5C11" w14:paraId="6FADA42C" w14:textId="77777777" w:rsidTr="00870699">
        <w:trPr>
          <w:trHeight w:val="397"/>
        </w:trPr>
        <w:tc>
          <w:tcPr>
            <w:tcW w:w="704" w:type="dxa"/>
            <w:vAlign w:val="center"/>
          </w:tcPr>
          <w:p w14:paraId="01D3B1C2" w14:textId="77777777" w:rsidR="006B74E6" w:rsidRPr="00FF5C11" w:rsidRDefault="00783D03" w:rsidP="00870699">
            <w:pPr>
              <w:spacing w:line="240" w:lineRule="auto"/>
              <w:jc w:val="center"/>
              <w:rPr>
                <w:lang w:val="sl-SI"/>
              </w:rPr>
            </w:pPr>
            <w:r w:rsidRPr="00FF5C11">
              <w:rPr>
                <w:lang w:val="sl-SI"/>
              </w:rPr>
              <w:t>3</w:t>
            </w:r>
          </w:p>
        </w:tc>
        <w:tc>
          <w:tcPr>
            <w:tcW w:w="7512" w:type="dxa"/>
          </w:tcPr>
          <w:p w14:paraId="71E9CA0F" w14:textId="53908BB5" w:rsidR="006B74E6" w:rsidRPr="00FF5C11" w:rsidRDefault="0003287E" w:rsidP="00870699">
            <w:pPr>
              <w:spacing w:line="240" w:lineRule="auto"/>
              <w:jc w:val="left"/>
              <w:rPr>
                <w:lang w:val="sl-SI"/>
              </w:rPr>
            </w:pPr>
            <w:r w:rsidRPr="00FF5C11">
              <w:rPr>
                <w:b/>
                <w:color w:val="000000"/>
                <w:lang w:val="sl-SI"/>
              </w:rPr>
              <w:t>Premikanje po odru</w:t>
            </w:r>
          </w:p>
        </w:tc>
        <w:tc>
          <w:tcPr>
            <w:tcW w:w="793" w:type="dxa"/>
            <w:vAlign w:val="center"/>
          </w:tcPr>
          <w:p w14:paraId="30F9869B" w14:textId="77777777" w:rsidR="006B74E6" w:rsidRPr="00FF5C11" w:rsidRDefault="00783D03" w:rsidP="00870699">
            <w:pPr>
              <w:spacing w:line="240" w:lineRule="auto"/>
              <w:jc w:val="center"/>
              <w:rPr>
                <w:lang w:val="sl-SI"/>
              </w:rPr>
            </w:pPr>
            <w:r w:rsidRPr="00FF5C11">
              <w:rPr>
                <w:lang w:val="sl-SI"/>
              </w:rPr>
              <w:t>UL</w:t>
            </w:r>
          </w:p>
        </w:tc>
      </w:tr>
      <w:tr w:rsidR="006B74E6" w:rsidRPr="00FF5C11" w14:paraId="1F4C49C7" w14:textId="77777777" w:rsidTr="00870699">
        <w:trPr>
          <w:trHeight w:val="397"/>
        </w:trPr>
        <w:tc>
          <w:tcPr>
            <w:tcW w:w="704" w:type="dxa"/>
            <w:vAlign w:val="center"/>
          </w:tcPr>
          <w:p w14:paraId="73803134" w14:textId="77777777" w:rsidR="006B74E6" w:rsidRPr="00FF5C11" w:rsidRDefault="00783D03" w:rsidP="00870699">
            <w:pPr>
              <w:spacing w:line="240" w:lineRule="auto"/>
              <w:jc w:val="center"/>
              <w:rPr>
                <w:lang w:val="sl-SI"/>
              </w:rPr>
            </w:pPr>
            <w:r w:rsidRPr="00FF5C11">
              <w:rPr>
                <w:lang w:val="sl-SI"/>
              </w:rPr>
              <w:t>4</w:t>
            </w:r>
          </w:p>
        </w:tc>
        <w:tc>
          <w:tcPr>
            <w:tcW w:w="7512" w:type="dxa"/>
          </w:tcPr>
          <w:p w14:paraId="17EC9699" w14:textId="39DA9DBA" w:rsidR="006B74E6" w:rsidRPr="00FF5C11" w:rsidRDefault="0003287E" w:rsidP="00870699">
            <w:pPr>
              <w:spacing w:line="240" w:lineRule="auto"/>
              <w:jc w:val="left"/>
              <w:rPr>
                <w:b/>
                <w:lang w:val="sl-SI"/>
              </w:rPr>
            </w:pPr>
            <w:r w:rsidRPr="00FF5C11">
              <w:rPr>
                <w:b/>
                <w:color w:val="000000"/>
                <w:lang w:val="sl-SI"/>
              </w:rPr>
              <w:t>Menjava obleke in obrat</w:t>
            </w:r>
          </w:p>
        </w:tc>
        <w:tc>
          <w:tcPr>
            <w:tcW w:w="793" w:type="dxa"/>
            <w:vAlign w:val="center"/>
          </w:tcPr>
          <w:p w14:paraId="6A5A250D" w14:textId="77777777" w:rsidR="006B74E6" w:rsidRPr="00FF5C11" w:rsidRDefault="00783D03" w:rsidP="00870699">
            <w:pPr>
              <w:spacing w:line="240" w:lineRule="auto"/>
              <w:jc w:val="center"/>
              <w:rPr>
                <w:lang w:val="sl-SI"/>
              </w:rPr>
            </w:pPr>
            <w:r w:rsidRPr="00FF5C11">
              <w:rPr>
                <w:lang w:val="sl-SI"/>
              </w:rPr>
              <w:t>UL</w:t>
            </w:r>
          </w:p>
        </w:tc>
      </w:tr>
      <w:tr w:rsidR="006B74E6" w:rsidRPr="00FF5C11" w14:paraId="55234D11" w14:textId="77777777" w:rsidTr="00870699">
        <w:trPr>
          <w:trHeight w:val="397"/>
        </w:trPr>
        <w:tc>
          <w:tcPr>
            <w:tcW w:w="704" w:type="dxa"/>
            <w:vAlign w:val="center"/>
          </w:tcPr>
          <w:p w14:paraId="4CB719E7" w14:textId="77777777" w:rsidR="006B74E6" w:rsidRPr="00FF5C11" w:rsidRDefault="00783D03" w:rsidP="00870699">
            <w:pPr>
              <w:spacing w:line="240" w:lineRule="auto"/>
              <w:jc w:val="center"/>
              <w:rPr>
                <w:lang w:val="sl-SI"/>
              </w:rPr>
            </w:pPr>
            <w:r w:rsidRPr="00FF5C11">
              <w:rPr>
                <w:lang w:val="sl-SI"/>
              </w:rPr>
              <w:t>5</w:t>
            </w:r>
          </w:p>
        </w:tc>
        <w:tc>
          <w:tcPr>
            <w:tcW w:w="7512" w:type="dxa"/>
          </w:tcPr>
          <w:p w14:paraId="1A0A0077" w14:textId="0EA463AD" w:rsidR="006B74E6" w:rsidRPr="00FF5C11" w:rsidRDefault="0003287E" w:rsidP="00870699">
            <w:pPr>
              <w:spacing w:line="240" w:lineRule="auto"/>
              <w:jc w:val="left"/>
              <w:rPr>
                <w:lang w:val="sl-SI"/>
              </w:rPr>
            </w:pPr>
            <w:r w:rsidRPr="00FF5C11">
              <w:rPr>
                <w:b/>
                <w:color w:val="000000"/>
                <w:lang w:val="sl-SI"/>
              </w:rPr>
              <w:t>Zvoki na kmetiji</w:t>
            </w:r>
          </w:p>
        </w:tc>
        <w:tc>
          <w:tcPr>
            <w:tcW w:w="793" w:type="dxa"/>
            <w:vAlign w:val="center"/>
          </w:tcPr>
          <w:p w14:paraId="0CC0A269" w14:textId="77777777" w:rsidR="006B74E6" w:rsidRPr="00FF5C11" w:rsidRDefault="00783D03" w:rsidP="00870699">
            <w:pPr>
              <w:spacing w:line="240" w:lineRule="auto"/>
              <w:jc w:val="center"/>
              <w:rPr>
                <w:lang w:val="sl-SI"/>
              </w:rPr>
            </w:pPr>
            <w:r w:rsidRPr="00FF5C11">
              <w:rPr>
                <w:lang w:val="sl-SI"/>
              </w:rPr>
              <w:t>UL</w:t>
            </w:r>
          </w:p>
        </w:tc>
      </w:tr>
      <w:tr w:rsidR="006B74E6" w:rsidRPr="00FF5C11" w14:paraId="0489E6E7" w14:textId="77777777" w:rsidTr="00870699">
        <w:trPr>
          <w:trHeight w:val="397"/>
        </w:trPr>
        <w:tc>
          <w:tcPr>
            <w:tcW w:w="704" w:type="dxa"/>
            <w:vAlign w:val="center"/>
          </w:tcPr>
          <w:p w14:paraId="4650647C" w14:textId="77777777" w:rsidR="006B74E6" w:rsidRPr="00FF5C11" w:rsidRDefault="00783D03" w:rsidP="00870699">
            <w:pPr>
              <w:spacing w:line="240" w:lineRule="auto"/>
              <w:jc w:val="center"/>
              <w:rPr>
                <w:lang w:val="sl-SI"/>
              </w:rPr>
            </w:pPr>
            <w:r w:rsidRPr="00FF5C11">
              <w:rPr>
                <w:lang w:val="sl-SI"/>
              </w:rPr>
              <w:t>6</w:t>
            </w:r>
          </w:p>
        </w:tc>
        <w:tc>
          <w:tcPr>
            <w:tcW w:w="7512" w:type="dxa"/>
          </w:tcPr>
          <w:p w14:paraId="4B254D08" w14:textId="53AF7EE8" w:rsidR="006B74E6" w:rsidRPr="00FF5C11" w:rsidRDefault="0003287E" w:rsidP="00870699">
            <w:pPr>
              <w:spacing w:line="240" w:lineRule="auto"/>
              <w:jc w:val="left"/>
              <w:rPr>
                <w:lang w:val="sl-SI"/>
              </w:rPr>
            </w:pPr>
            <w:r w:rsidRPr="00FF5C11">
              <w:rPr>
                <w:b/>
                <w:color w:val="000000"/>
                <w:lang w:val="sl-SI"/>
              </w:rPr>
              <w:t>Kameleon na počitnicah</w:t>
            </w:r>
          </w:p>
        </w:tc>
        <w:tc>
          <w:tcPr>
            <w:tcW w:w="793" w:type="dxa"/>
            <w:vAlign w:val="center"/>
          </w:tcPr>
          <w:p w14:paraId="7109157A" w14:textId="77777777" w:rsidR="006B74E6" w:rsidRPr="00FF5C11" w:rsidRDefault="00783D03" w:rsidP="00870699">
            <w:pPr>
              <w:spacing w:line="240" w:lineRule="auto"/>
              <w:jc w:val="center"/>
              <w:rPr>
                <w:lang w:val="sl-SI"/>
              </w:rPr>
            </w:pPr>
            <w:r w:rsidRPr="00FF5C11">
              <w:rPr>
                <w:lang w:val="sl-SI"/>
              </w:rPr>
              <w:t>UL</w:t>
            </w:r>
          </w:p>
        </w:tc>
      </w:tr>
      <w:tr w:rsidR="006B74E6" w:rsidRPr="00FF5C11" w14:paraId="31A34848" w14:textId="77777777" w:rsidTr="00870699">
        <w:trPr>
          <w:trHeight w:val="397"/>
        </w:trPr>
        <w:tc>
          <w:tcPr>
            <w:tcW w:w="704" w:type="dxa"/>
            <w:vAlign w:val="center"/>
          </w:tcPr>
          <w:p w14:paraId="396BEFE1" w14:textId="77777777" w:rsidR="006B74E6" w:rsidRPr="00FF5C11" w:rsidRDefault="00783D03" w:rsidP="00870699">
            <w:pPr>
              <w:spacing w:line="240" w:lineRule="auto"/>
              <w:jc w:val="center"/>
              <w:rPr>
                <w:lang w:val="sl-SI"/>
              </w:rPr>
            </w:pPr>
            <w:r w:rsidRPr="00FF5C11">
              <w:rPr>
                <w:lang w:val="sl-SI"/>
              </w:rPr>
              <w:t>7</w:t>
            </w:r>
          </w:p>
        </w:tc>
        <w:tc>
          <w:tcPr>
            <w:tcW w:w="7512" w:type="dxa"/>
          </w:tcPr>
          <w:p w14:paraId="7952841E" w14:textId="58F8966B" w:rsidR="006B74E6" w:rsidRPr="00FF5C11" w:rsidRDefault="0003287E" w:rsidP="00870699">
            <w:pPr>
              <w:spacing w:line="240" w:lineRule="auto"/>
              <w:jc w:val="left"/>
              <w:rPr>
                <w:lang w:val="sl-SI"/>
              </w:rPr>
            </w:pPr>
            <w:r w:rsidRPr="00FF5C11">
              <w:rPr>
                <w:b/>
                <w:color w:val="000000"/>
                <w:lang w:val="sl-SI"/>
              </w:rPr>
              <w:t>Pomagaj princu in princeski najti svoje živali</w:t>
            </w:r>
          </w:p>
        </w:tc>
        <w:tc>
          <w:tcPr>
            <w:tcW w:w="793" w:type="dxa"/>
            <w:vAlign w:val="center"/>
          </w:tcPr>
          <w:p w14:paraId="6DA36D41" w14:textId="77777777" w:rsidR="006B74E6" w:rsidRPr="00FF5C11" w:rsidRDefault="00783D03" w:rsidP="00870699">
            <w:pPr>
              <w:spacing w:line="240" w:lineRule="auto"/>
              <w:jc w:val="center"/>
              <w:rPr>
                <w:lang w:val="sl-SI"/>
              </w:rPr>
            </w:pPr>
            <w:r w:rsidRPr="00FF5C11">
              <w:rPr>
                <w:lang w:val="sl-SI"/>
              </w:rPr>
              <w:t>UL</w:t>
            </w:r>
          </w:p>
        </w:tc>
      </w:tr>
      <w:tr w:rsidR="006B74E6" w:rsidRPr="00FF5C11" w14:paraId="0184F404" w14:textId="77777777" w:rsidTr="00870699">
        <w:trPr>
          <w:trHeight w:val="397"/>
        </w:trPr>
        <w:tc>
          <w:tcPr>
            <w:tcW w:w="704" w:type="dxa"/>
            <w:vAlign w:val="center"/>
          </w:tcPr>
          <w:p w14:paraId="6018BAC3" w14:textId="77777777" w:rsidR="006B74E6" w:rsidRPr="00FF5C11" w:rsidRDefault="00783D03" w:rsidP="00870699">
            <w:pPr>
              <w:spacing w:line="240" w:lineRule="auto"/>
              <w:jc w:val="center"/>
              <w:rPr>
                <w:lang w:val="sl-SI"/>
              </w:rPr>
            </w:pPr>
            <w:r w:rsidRPr="00FF5C11">
              <w:rPr>
                <w:lang w:val="sl-SI"/>
              </w:rPr>
              <w:t>8</w:t>
            </w:r>
          </w:p>
        </w:tc>
        <w:tc>
          <w:tcPr>
            <w:tcW w:w="7512" w:type="dxa"/>
          </w:tcPr>
          <w:p w14:paraId="32E5D83D" w14:textId="525D1B99" w:rsidR="006B74E6" w:rsidRPr="00FF5C11" w:rsidRDefault="0003287E" w:rsidP="00870699">
            <w:pPr>
              <w:spacing w:line="240" w:lineRule="auto"/>
              <w:jc w:val="left"/>
              <w:rPr>
                <w:color w:val="000000"/>
                <w:lang w:val="sl-SI"/>
              </w:rPr>
            </w:pPr>
            <w:r w:rsidRPr="00FF5C11">
              <w:rPr>
                <w:b/>
                <w:color w:val="000000"/>
                <w:lang w:val="sl-SI"/>
              </w:rPr>
              <w:t>Risanje s kredo</w:t>
            </w:r>
          </w:p>
        </w:tc>
        <w:tc>
          <w:tcPr>
            <w:tcW w:w="793" w:type="dxa"/>
            <w:vAlign w:val="center"/>
          </w:tcPr>
          <w:p w14:paraId="36A560F2" w14:textId="77777777" w:rsidR="006B74E6" w:rsidRPr="00FF5C11" w:rsidRDefault="00783D03" w:rsidP="00870699">
            <w:pPr>
              <w:spacing w:line="240" w:lineRule="auto"/>
              <w:jc w:val="center"/>
              <w:rPr>
                <w:lang w:val="sl-SI"/>
              </w:rPr>
            </w:pPr>
            <w:r w:rsidRPr="00FF5C11">
              <w:rPr>
                <w:lang w:val="sl-SI"/>
              </w:rPr>
              <w:t>UL</w:t>
            </w:r>
          </w:p>
        </w:tc>
      </w:tr>
      <w:tr w:rsidR="006B74E6" w:rsidRPr="00FF5C11" w14:paraId="0E29EC1E" w14:textId="77777777" w:rsidTr="00870699">
        <w:trPr>
          <w:trHeight w:val="397"/>
        </w:trPr>
        <w:tc>
          <w:tcPr>
            <w:tcW w:w="704" w:type="dxa"/>
            <w:vAlign w:val="center"/>
          </w:tcPr>
          <w:p w14:paraId="6491F798" w14:textId="77777777" w:rsidR="006B74E6" w:rsidRPr="00FF5C11" w:rsidRDefault="00783D03" w:rsidP="00870699">
            <w:pPr>
              <w:spacing w:line="240" w:lineRule="auto"/>
              <w:jc w:val="center"/>
              <w:rPr>
                <w:lang w:val="sl-SI"/>
              </w:rPr>
            </w:pPr>
            <w:r w:rsidRPr="00FF5C11">
              <w:rPr>
                <w:lang w:val="sl-SI"/>
              </w:rPr>
              <w:t>9</w:t>
            </w:r>
          </w:p>
        </w:tc>
        <w:tc>
          <w:tcPr>
            <w:tcW w:w="7512" w:type="dxa"/>
          </w:tcPr>
          <w:p w14:paraId="49574979" w14:textId="62F0FE6A" w:rsidR="006B74E6" w:rsidRPr="00FF5C11" w:rsidRDefault="00783D03" w:rsidP="00870699">
            <w:pPr>
              <w:spacing w:line="240" w:lineRule="auto"/>
              <w:jc w:val="left"/>
              <w:rPr>
                <w:lang w:val="sl-SI"/>
              </w:rPr>
            </w:pPr>
            <w:r w:rsidRPr="00FF5C11">
              <w:rPr>
                <w:b/>
                <w:color w:val="000000"/>
                <w:lang w:val="sl-SI"/>
              </w:rPr>
              <w:t>P</w:t>
            </w:r>
            <w:r w:rsidR="0003287E" w:rsidRPr="00FF5C11">
              <w:rPr>
                <w:b/>
                <w:color w:val="000000"/>
                <w:lang w:val="sl-SI"/>
              </w:rPr>
              <w:t>obiranje smeti in čiščenje parka</w:t>
            </w:r>
          </w:p>
        </w:tc>
        <w:tc>
          <w:tcPr>
            <w:tcW w:w="793" w:type="dxa"/>
            <w:vAlign w:val="center"/>
          </w:tcPr>
          <w:p w14:paraId="34AA8E82" w14:textId="77777777" w:rsidR="006B74E6" w:rsidRPr="00FF5C11" w:rsidRDefault="00783D03" w:rsidP="00870699">
            <w:pPr>
              <w:spacing w:line="240" w:lineRule="auto"/>
              <w:jc w:val="center"/>
              <w:rPr>
                <w:lang w:val="sl-SI"/>
              </w:rPr>
            </w:pPr>
            <w:r w:rsidRPr="00FF5C11">
              <w:rPr>
                <w:lang w:val="sl-SI"/>
              </w:rPr>
              <w:t>UL</w:t>
            </w:r>
          </w:p>
        </w:tc>
      </w:tr>
      <w:tr w:rsidR="006B74E6" w:rsidRPr="00FF5C11" w14:paraId="3D372253" w14:textId="77777777" w:rsidTr="00870699">
        <w:trPr>
          <w:trHeight w:val="397"/>
        </w:trPr>
        <w:tc>
          <w:tcPr>
            <w:tcW w:w="704" w:type="dxa"/>
            <w:vAlign w:val="center"/>
          </w:tcPr>
          <w:p w14:paraId="7953FB09" w14:textId="77777777" w:rsidR="006B74E6" w:rsidRPr="00FF5C11" w:rsidRDefault="00783D03" w:rsidP="00870699">
            <w:pPr>
              <w:spacing w:line="240" w:lineRule="auto"/>
              <w:jc w:val="center"/>
              <w:rPr>
                <w:lang w:val="sl-SI"/>
              </w:rPr>
            </w:pPr>
            <w:r w:rsidRPr="00FF5C11">
              <w:rPr>
                <w:lang w:val="sl-SI"/>
              </w:rPr>
              <w:t>10</w:t>
            </w:r>
          </w:p>
        </w:tc>
        <w:tc>
          <w:tcPr>
            <w:tcW w:w="7512" w:type="dxa"/>
          </w:tcPr>
          <w:p w14:paraId="15D37DD9" w14:textId="522EA807" w:rsidR="006B74E6" w:rsidRPr="00FF5C11" w:rsidRDefault="0003287E" w:rsidP="00870699">
            <w:pPr>
              <w:tabs>
                <w:tab w:val="left" w:pos="3190"/>
              </w:tabs>
              <w:spacing w:line="240" w:lineRule="auto"/>
              <w:jc w:val="left"/>
              <w:rPr>
                <w:lang w:val="sl-SI"/>
              </w:rPr>
            </w:pPr>
            <w:r w:rsidRPr="00FF5C11">
              <w:rPr>
                <w:b/>
                <w:color w:val="000000"/>
                <w:lang w:val="sl-SI"/>
              </w:rPr>
              <w:t>Nahrani mucke</w:t>
            </w:r>
            <w:r w:rsidR="00783D03" w:rsidRPr="00FF5C11">
              <w:rPr>
                <w:b/>
                <w:color w:val="000000"/>
                <w:lang w:val="sl-SI"/>
              </w:rPr>
              <w:tab/>
            </w:r>
          </w:p>
        </w:tc>
        <w:tc>
          <w:tcPr>
            <w:tcW w:w="793" w:type="dxa"/>
            <w:vAlign w:val="center"/>
          </w:tcPr>
          <w:p w14:paraId="6D8FB59C" w14:textId="77777777" w:rsidR="006B74E6" w:rsidRPr="00FF5C11" w:rsidRDefault="00783D03" w:rsidP="00870699">
            <w:pPr>
              <w:spacing w:line="240" w:lineRule="auto"/>
              <w:jc w:val="center"/>
              <w:rPr>
                <w:lang w:val="sl-SI"/>
              </w:rPr>
            </w:pPr>
            <w:r w:rsidRPr="00FF5C11">
              <w:rPr>
                <w:lang w:val="sl-SI"/>
              </w:rPr>
              <w:t>UL</w:t>
            </w:r>
          </w:p>
        </w:tc>
      </w:tr>
      <w:tr w:rsidR="006B74E6" w:rsidRPr="00FF5C11" w14:paraId="258D3A30" w14:textId="77777777" w:rsidTr="00870699">
        <w:trPr>
          <w:trHeight w:val="397"/>
        </w:trPr>
        <w:tc>
          <w:tcPr>
            <w:tcW w:w="704" w:type="dxa"/>
            <w:vAlign w:val="center"/>
          </w:tcPr>
          <w:p w14:paraId="072C9F59" w14:textId="77777777" w:rsidR="006B74E6" w:rsidRPr="00FF5C11" w:rsidRDefault="00783D03" w:rsidP="00870699">
            <w:pPr>
              <w:spacing w:line="240" w:lineRule="auto"/>
              <w:jc w:val="center"/>
              <w:rPr>
                <w:lang w:val="sl-SI"/>
              </w:rPr>
            </w:pPr>
            <w:r w:rsidRPr="00FF5C11">
              <w:rPr>
                <w:lang w:val="sl-SI"/>
              </w:rPr>
              <w:t>11</w:t>
            </w:r>
          </w:p>
        </w:tc>
        <w:tc>
          <w:tcPr>
            <w:tcW w:w="7512" w:type="dxa"/>
          </w:tcPr>
          <w:p w14:paraId="08683016" w14:textId="1874C177" w:rsidR="006B74E6" w:rsidRPr="00FF5C11" w:rsidRDefault="0003287E" w:rsidP="00870699">
            <w:pPr>
              <w:spacing w:line="240" w:lineRule="auto"/>
              <w:jc w:val="left"/>
              <w:rPr>
                <w:lang w:val="sl-SI"/>
              </w:rPr>
            </w:pPr>
            <w:r w:rsidRPr="00FF5C11">
              <w:rPr>
                <w:b/>
                <w:color w:val="000000"/>
                <w:lang w:val="sl-SI"/>
              </w:rPr>
              <w:t>Mačje zavetišče</w:t>
            </w:r>
          </w:p>
        </w:tc>
        <w:tc>
          <w:tcPr>
            <w:tcW w:w="793" w:type="dxa"/>
            <w:vAlign w:val="center"/>
          </w:tcPr>
          <w:p w14:paraId="200972FE" w14:textId="77777777" w:rsidR="006B74E6" w:rsidRPr="00FF5C11" w:rsidRDefault="00783D03" w:rsidP="00870699">
            <w:pPr>
              <w:spacing w:line="240" w:lineRule="auto"/>
              <w:jc w:val="center"/>
              <w:rPr>
                <w:lang w:val="sl-SI"/>
              </w:rPr>
            </w:pPr>
            <w:r w:rsidRPr="00FF5C11">
              <w:rPr>
                <w:lang w:val="sl-SI"/>
              </w:rPr>
              <w:t>UL</w:t>
            </w:r>
          </w:p>
        </w:tc>
      </w:tr>
      <w:tr w:rsidR="006B74E6" w:rsidRPr="00FF5C11" w14:paraId="705CE279" w14:textId="77777777" w:rsidTr="00870699">
        <w:trPr>
          <w:trHeight w:val="397"/>
        </w:trPr>
        <w:tc>
          <w:tcPr>
            <w:tcW w:w="9009" w:type="dxa"/>
            <w:gridSpan w:val="3"/>
            <w:shd w:val="clear" w:color="auto" w:fill="C00000"/>
          </w:tcPr>
          <w:p w14:paraId="35FE1AF4" w14:textId="3442D067" w:rsidR="006B74E6" w:rsidRPr="00FF5C11" w:rsidRDefault="00947E74" w:rsidP="00870699">
            <w:pPr>
              <w:spacing w:line="240" w:lineRule="auto"/>
              <w:jc w:val="left"/>
              <w:rPr>
                <w:lang w:val="sl-SI"/>
              </w:rPr>
            </w:pPr>
            <w:r w:rsidRPr="00FF5C11">
              <w:rPr>
                <w:b/>
                <w:color w:val="FFFFFF"/>
                <w:lang w:val="sl-SI"/>
              </w:rPr>
              <w:t>NAPREDNEJŠI UČNI SCENARIJI</w:t>
            </w:r>
          </w:p>
        </w:tc>
      </w:tr>
      <w:tr w:rsidR="006B74E6" w:rsidRPr="00FF5C11" w14:paraId="526BAF89" w14:textId="77777777" w:rsidTr="00870699">
        <w:trPr>
          <w:trHeight w:val="397"/>
        </w:trPr>
        <w:tc>
          <w:tcPr>
            <w:tcW w:w="704" w:type="dxa"/>
            <w:vAlign w:val="center"/>
          </w:tcPr>
          <w:p w14:paraId="36692203" w14:textId="77777777" w:rsidR="006B74E6" w:rsidRPr="00FF5C11" w:rsidRDefault="00783D03" w:rsidP="00870699">
            <w:pPr>
              <w:spacing w:line="240" w:lineRule="auto"/>
              <w:jc w:val="center"/>
              <w:rPr>
                <w:lang w:val="sl-SI"/>
              </w:rPr>
            </w:pPr>
            <w:r w:rsidRPr="00FF5C11">
              <w:rPr>
                <w:lang w:val="sl-SI"/>
              </w:rPr>
              <w:t>12</w:t>
            </w:r>
          </w:p>
        </w:tc>
        <w:tc>
          <w:tcPr>
            <w:tcW w:w="7512" w:type="dxa"/>
          </w:tcPr>
          <w:p w14:paraId="197D71F8" w14:textId="57C3EACD" w:rsidR="006B74E6" w:rsidRPr="00FF5C11" w:rsidRDefault="00870699" w:rsidP="00870699">
            <w:pPr>
              <w:spacing w:line="240" w:lineRule="auto"/>
              <w:jc w:val="left"/>
              <w:rPr>
                <w:lang w:val="sl-SI"/>
              </w:rPr>
            </w:pPr>
            <w:r w:rsidRPr="00FF5C11">
              <w:rPr>
                <w:b/>
                <w:color w:val="000000"/>
                <w:lang w:val="sl-SI"/>
              </w:rPr>
              <w:t>Lovljenje zdrave hrane</w:t>
            </w:r>
          </w:p>
        </w:tc>
        <w:tc>
          <w:tcPr>
            <w:tcW w:w="793" w:type="dxa"/>
            <w:vAlign w:val="center"/>
          </w:tcPr>
          <w:p w14:paraId="7C89ED90" w14:textId="77777777" w:rsidR="006B74E6" w:rsidRPr="00FF5C11" w:rsidRDefault="00783D03" w:rsidP="00870699">
            <w:pPr>
              <w:spacing w:line="240" w:lineRule="auto"/>
              <w:jc w:val="center"/>
              <w:rPr>
                <w:lang w:val="sl-SI"/>
              </w:rPr>
            </w:pPr>
            <w:r w:rsidRPr="00FF5C11">
              <w:rPr>
                <w:lang w:val="sl-SI"/>
              </w:rPr>
              <w:t>UL</w:t>
            </w:r>
          </w:p>
        </w:tc>
      </w:tr>
      <w:tr w:rsidR="006B74E6" w:rsidRPr="00FF5C11" w14:paraId="491C6AD5" w14:textId="77777777" w:rsidTr="00870699">
        <w:trPr>
          <w:trHeight w:val="397"/>
        </w:trPr>
        <w:tc>
          <w:tcPr>
            <w:tcW w:w="704" w:type="dxa"/>
            <w:vAlign w:val="center"/>
          </w:tcPr>
          <w:p w14:paraId="083A0F49" w14:textId="77777777" w:rsidR="006B74E6" w:rsidRPr="00FF5C11" w:rsidRDefault="00783D03" w:rsidP="00870699">
            <w:pPr>
              <w:spacing w:line="240" w:lineRule="auto"/>
              <w:jc w:val="center"/>
              <w:rPr>
                <w:lang w:val="sl-SI"/>
              </w:rPr>
            </w:pPr>
            <w:r w:rsidRPr="00FF5C11">
              <w:rPr>
                <w:lang w:val="sl-SI"/>
              </w:rPr>
              <w:t>13</w:t>
            </w:r>
          </w:p>
        </w:tc>
        <w:tc>
          <w:tcPr>
            <w:tcW w:w="7512" w:type="dxa"/>
          </w:tcPr>
          <w:p w14:paraId="3669284E" w14:textId="524BACED" w:rsidR="006B74E6" w:rsidRPr="00FF5C11" w:rsidRDefault="00870699" w:rsidP="00870699">
            <w:pPr>
              <w:spacing w:line="240" w:lineRule="auto"/>
              <w:jc w:val="left"/>
              <w:rPr>
                <w:b/>
                <w:lang w:val="sl-SI"/>
              </w:rPr>
            </w:pPr>
            <w:r w:rsidRPr="00FF5C11">
              <w:rPr>
                <w:b/>
                <w:color w:val="000000"/>
                <w:lang w:val="sl-SI"/>
              </w:rPr>
              <w:t>Sestavi zgodbo</w:t>
            </w:r>
          </w:p>
        </w:tc>
        <w:tc>
          <w:tcPr>
            <w:tcW w:w="793" w:type="dxa"/>
            <w:vAlign w:val="center"/>
          </w:tcPr>
          <w:p w14:paraId="7B3C086E" w14:textId="77777777" w:rsidR="006B74E6" w:rsidRPr="00FF5C11" w:rsidRDefault="00783D03" w:rsidP="00870699">
            <w:pPr>
              <w:spacing w:line="240" w:lineRule="auto"/>
              <w:jc w:val="center"/>
              <w:rPr>
                <w:lang w:val="sl-SI"/>
              </w:rPr>
            </w:pPr>
            <w:r w:rsidRPr="00FF5C11">
              <w:rPr>
                <w:lang w:val="sl-SI"/>
              </w:rPr>
              <w:t>SWU</w:t>
            </w:r>
          </w:p>
        </w:tc>
      </w:tr>
      <w:tr w:rsidR="006B74E6" w:rsidRPr="00FF5C11" w14:paraId="14F9DAD5" w14:textId="77777777" w:rsidTr="00870699">
        <w:trPr>
          <w:trHeight w:val="397"/>
        </w:trPr>
        <w:tc>
          <w:tcPr>
            <w:tcW w:w="704" w:type="dxa"/>
            <w:vAlign w:val="center"/>
          </w:tcPr>
          <w:p w14:paraId="623B456B" w14:textId="77777777" w:rsidR="006B74E6" w:rsidRPr="00FF5C11" w:rsidRDefault="00783D03" w:rsidP="00870699">
            <w:pPr>
              <w:spacing w:line="240" w:lineRule="auto"/>
              <w:jc w:val="center"/>
              <w:rPr>
                <w:lang w:val="sl-SI"/>
              </w:rPr>
            </w:pPr>
            <w:r w:rsidRPr="00FF5C11">
              <w:rPr>
                <w:lang w:val="sl-SI"/>
              </w:rPr>
              <w:t>14</w:t>
            </w:r>
          </w:p>
        </w:tc>
        <w:tc>
          <w:tcPr>
            <w:tcW w:w="7512" w:type="dxa"/>
          </w:tcPr>
          <w:p w14:paraId="16E3041F" w14:textId="7883A307" w:rsidR="006B74E6" w:rsidRPr="00FF5C11" w:rsidRDefault="00870699" w:rsidP="00870699">
            <w:pPr>
              <w:spacing w:line="240" w:lineRule="auto"/>
              <w:jc w:val="left"/>
              <w:rPr>
                <w:lang w:val="sl-SI"/>
              </w:rPr>
            </w:pPr>
            <w:r w:rsidRPr="00FF5C11">
              <w:rPr>
                <w:b/>
                <w:color w:val="000000"/>
                <w:lang w:val="sl-SI"/>
              </w:rPr>
              <w:t>Onesnažen zrak</w:t>
            </w:r>
          </w:p>
        </w:tc>
        <w:tc>
          <w:tcPr>
            <w:tcW w:w="793" w:type="dxa"/>
            <w:vAlign w:val="center"/>
          </w:tcPr>
          <w:p w14:paraId="1E21E278" w14:textId="77777777" w:rsidR="006B74E6" w:rsidRPr="00FF5C11" w:rsidRDefault="00783D03" w:rsidP="00870699">
            <w:pPr>
              <w:spacing w:line="240" w:lineRule="auto"/>
              <w:jc w:val="center"/>
              <w:rPr>
                <w:lang w:val="sl-SI"/>
              </w:rPr>
            </w:pPr>
            <w:r w:rsidRPr="00FF5C11">
              <w:rPr>
                <w:lang w:val="sl-SI"/>
              </w:rPr>
              <w:t>UNIRI</w:t>
            </w:r>
          </w:p>
        </w:tc>
      </w:tr>
      <w:tr w:rsidR="006B74E6" w:rsidRPr="00FF5C11" w14:paraId="7B2C437E" w14:textId="77777777" w:rsidTr="00870699">
        <w:trPr>
          <w:trHeight w:val="397"/>
        </w:trPr>
        <w:tc>
          <w:tcPr>
            <w:tcW w:w="704" w:type="dxa"/>
            <w:vAlign w:val="center"/>
          </w:tcPr>
          <w:p w14:paraId="504CCA8F" w14:textId="77777777" w:rsidR="006B74E6" w:rsidRPr="00FF5C11" w:rsidRDefault="00783D03" w:rsidP="00870699">
            <w:pPr>
              <w:spacing w:line="240" w:lineRule="auto"/>
              <w:jc w:val="center"/>
              <w:rPr>
                <w:lang w:val="sl-SI"/>
              </w:rPr>
            </w:pPr>
            <w:r w:rsidRPr="00FF5C11">
              <w:rPr>
                <w:lang w:val="sl-SI"/>
              </w:rPr>
              <w:t>15</w:t>
            </w:r>
          </w:p>
        </w:tc>
        <w:tc>
          <w:tcPr>
            <w:tcW w:w="7512" w:type="dxa"/>
          </w:tcPr>
          <w:p w14:paraId="03A07903" w14:textId="1D54C2DA" w:rsidR="006B74E6" w:rsidRPr="00FF5C11" w:rsidRDefault="00870699" w:rsidP="00870699">
            <w:pPr>
              <w:spacing w:line="240" w:lineRule="auto"/>
              <w:jc w:val="left"/>
              <w:rPr>
                <w:color w:val="000000"/>
                <w:lang w:val="sl-SI"/>
              </w:rPr>
            </w:pPr>
            <w:r w:rsidRPr="00FF5C11">
              <w:rPr>
                <w:b/>
                <w:color w:val="000000"/>
                <w:lang w:val="sl-SI"/>
              </w:rPr>
              <w:t>Ulovi miš</w:t>
            </w:r>
          </w:p>
        </w:tc>
        <w:tc>
          <w:tcPr>
            <w:tcW w:w="793" w:type="dxa"/>
            <w:vAlign w:val="center"/>
          </w:tcPr>
          <w:p w14:paraId="3E4F16D8" w14:textId="77777777" w:rsidR="006B74E6" w:rsidRPr="00FF5C11" w:rsidRDefault="00783D03" w:rsidP="00870699">
            <w:pPr>
              <w:spacing w:line="240" w:lineRule="auto"/>
              <w:jc w:val="center"/>
              <w:rPr>
                <w:lang w:val="sl-SI"/>
              </w:rPr>
            </w:pPr>
            <w:r w:rsidRPr="00FF5C11">
              <w:rPr>
                <w:lang w:val="sl-SI"/>
              </w:rPr>
              <w:t>UL</w:t>
            </w:r>
          </w:p>
        </w:tc>
      </w:tr>
      <w:tr w:rsidR="006B74E6" w:rsidRPr="00FF5C11" w14:paraId="110B49F9" w14:textId="77777777" w:rsidTr="00870699">
        <w:trPr>
          <w:trHeight w:val="397"/>
        </w:trPr>
        <w:tc>
          <w:tcPr>
            <w:tcW w:w="704" w:type="dxa"/>
            <w:vAlign w:val="center"/>
          </w:tcPr>
          <w:p w14:paraId="6C262F9B" w14:textId="77777777" w:rsidR="006B74E6" w:rsidRPr="00FF5C11" w:rsidRDefault="00783D03" w:rsidP="00870699">
            <w:pPr>
              <w:spacing w:line="240" w:lineRule="auto"/>
              <w:jc w:val="center"/>
              <w:rPr>
                <w:lang w:val="sl-SI"/>
              </w:rPr>
            </w:pPr>
            <w:r w:rsidRPr="00FF5C11">
              <w:rPr>
                <w:lang w:val="sl-SI"/>
              </w:rPr>
              <w:t>16</w:t>
            </w:r>
          </w:p>
        </w:tc>
        <w:tc>
          <w:tcPr>
            <w:tcW w:w="7512" w:type="dxa"/>
          </w:tcPr>
          <w:p w14:paraId="0411E6A6" w14:textId="3F30533A" w:rsidR="006B74E6" w:rsidRPr="00FF5C11" w:rsidRDefault="00870699" w:rsidP="00870699">
            <w:pPr>
              <w:spacing w:line="240" w:lineRule="auto"/>
              <w:jc w:val="left"/>
              <w:rPr>
                <w:lang w:val="sl-SI"/>
              </w:rPr>
            </w:pPr>
            <w:r w:rsidRPr="00FF5C11">
              <w:rPr>
                <w:b/>
                <w:color w:val="000000"/>
                <w:lang w:val="sl-SI"/>
              </w:rPr>
              <w:t>Kupovanje hrane za piknik</w:t>
            </w:r>
          </w:p>
        </w:tc>
        <w:tc>
          <w:tcPr>
            <w:tcW w:w="793" w:type="dxa"/>
            <w:vAlign w:val="center"/>
          </w:tcPr>
          <w:p w14:paraId="3DCA32CA" w14:textId="77777777" w:rsidR="006B74E6" w:rsidRPr="00FF5C11" w:rsidRDefault="00783D03" w:rsidP="00870699">
            <w:pPr>
              <w:spacing w:line="240" w:lineRule="auto"/>
              <w:jc w:val="center"/>
              <w:rPr>
                <w:lang w:val="sl-SI"/>
              </w:rPr>
            </w:pPr>
            <w:r w:rsidRPr="00FF5C11">
              <w:rPr>
                <w:lang w:val="sl-SI"/>
              </w:rPr>
              <w:t>UL</w:t>
            </w:r>
          </w:p>
        </w:tc>
      </w:tr>
      <w:tr w:rsidR="006B74E6" w:rsidRPr="00FF5C11" w14:paraId="72EC4ECA" w14:textId="77777777" w:rsidTr="00870699">
        <w:trPr>
          <w:trHeight w:val="397"/>
        </w:trPr>
        <w:tc>
          <w:tcPr>
            <w:tcW w:w="704" w:type="dxa"/>
            <w:vAlign w:val="center"/>
          </w:tcPr>
          <w:p w14:paraId="7921A015" w14:textId="77777777" w:rsidR="006B74E6" w:rsidRPr="00FF5C11" w:rsidRDefault="00783D03" w:rsidP="00870699">
            <w:pPr>
              <w:spacing w:line="240" w:lineRule="auto"/>
              <w:jc w:val="center"/>
              <w:rPr>
                <w:lang w:val="sl-SI"/>
              </w:rPr>
            </w:pPr>
            <w:r w:rsidRPr="00FF5C11">
              <w:rPr>
                <w:lang w:val="sl-SI"/>
              </w:rPr>
              <w:t>17</w:t>
            </w:r>
          </w:p>
        </w:tc>
        <w:tc>
          <w:tcPr>
            <w:tcW w:w="7512" w:type="dxa"/>
          </w:tcPr>
          <w:p w14:paraId="1A074289" w14:textId="58A92C7E" w:rsidR="006B74E6" w:rsidRPr="00FF5C11" w:rsidRDefault="00870699" w:rsidP="00870699">
            <w:pPr>
              <w:spacing w:line="240" w:lineRule="auto"/>
              <w:jc w:val="left"/>
              <w:rPr>
                <w:b/>
                <w:lang w:val="sl-SI"/>
              </w:rPr>
            </w:pPr>
            <w:r w:rsidRPr="00FF5C11">
              <w:rPr>
                <w:b/>
                <w:color w:val="000000"/>
                <w:lang w:val="sl-SI"/>
              </w:rPr>
              <w:t>Računanje</w:t>
            </w:r>
          </w:p>
        </w:tc>
        <w:tc>
          <w:tcPr>
            <w:tcW w:w="793" w:type="dxa"/>
            <w:vAlign w:val="center"/>
          </w:tcPr>
          <w:p w14:paraId="239053D1" w14:textId="77777777" w:rsidR="006B74E6" w:rsidRPr="00FF5C11" w:rsidRDefault="00783D03" w:rsidP="00870699">
            <w:pPr>
              <w:spacing w:line="240" w:lineRule="auto"/>
              <w:jc w:val="center"/>
              <w:rPr>
                <w:lang w:val="sl-SI"/>
              </w:rPr>
            </w:pPr>
            <w:r w:rsidRPr="00FF5C11">
              <w:rPr>
                <w:lang w:val="sl-SI"/>
              </w:rPr>
              <w:t>SWU</w:t>
            </w:r>
          </w:p>
        </w:tc>
      </w:tr>
      <w:tr w:rsidR="006B74E6" w:rsidRPr="00FF5C11" w14:paraId="320D6FEB" w14:textId="77777777" w:rsidTr="00870699">
        <w:trPr>
          <w:trHeight w:val="397"/>
        </w:trPr>
        <w:tc>
          <w:tcPr>
            <w:tcW w:w="704" w:type="dxa"/>
            <w:vAlign w:val="center"/>
          </w:tcPr>
          <w:p w14:paraId="6E97A1BA" w14:textId="77777777" w:rsidR="006B74E6" w:rsidRPr="00FF5C11" w:rsidRDefault="00783D03" w:rsidP="00870699">
            <w:pPr>
              <w:spacing w:line="240" w:lineRule="auto"/>
              <w:jc w:val="center"/>
              <w:rPr>
                <w:lang w:val="sl-SI"/>
              </w:rPr>
            </w:pPr>
            <w:r w:rsidRPr="00FF5C11">
              <w:rPr>
                <w:lang w:val="sl-SI"/>
              </w:rPr>
              <w:t>18</w:t>
            </w:r>
          </w:p>
        </w:tc>
        <w:tc>
          <w:tcPr>
            <w:tcW w:w="7512" w:type="dxa"/>
          </w:tcPr>
          <w:p w14:paraId="4A2450A2" w14:textId="02ED8601" w:rsidR="006B74E6" w:rsidRPr="00FF5C11" w:rsidRDefault="00870699" w:rsidP="00870699">
            <w:pPr>
              <w:spacing w:line="240" w:lineRule="auto"/>
              <w:jc w:val="left"/>
              <w:rPr>
                <w:b/>
                <w:lang w:val="sl-SI"/>
              </w:rPr>
            </w:pPr>
            <w:r w:rsidRPr="00FF5C11">
              <w:rPr>
                <w:b/>
                <w:color w:val="000000"/>
                <w:lang w:val="sl-SI"/>
              </w:rPr>
              <w:t>Recikliranje</w:t>
            </w:r>
          </w:p>
        </w:tc>
        <w:tc>
          <w:tcPr>
            <w:tcW w:w="793" w:type="dxa"/>
            <w:vAlign w:val="center"/>
          </w:tcPr>
          <w:p w14:paraId="6E363EA0" w14:textId="77777777" w:rsidR="006B74E6" w:rsidRPr="00FF5C11" w:rsidRDefault="00783D03" w:rsidP="00870699">
            <w:pPr>
              <w:spacing w:line="240" w:lineRule="auto"/>
              <w:jc w:val="center"/>
              <w:rPr>
                <w:lang w:val="sl-SI"/>
              </w:rPr>
            </w:pPr>
            <w:r w:rsidRPr="00FF5C11">
              <w:rPr>
                <w:lang w:val="sl-SI"/>
              </w:rPr>
              <w:t>SWU</w:t>
            </w:r>
          </w:p>
        </w:tc>
      </w:tr>
      <w:tr w:rsidR="006B74E6" w:rsidRPr="00FF5C11" w14:paraId="54E3A177" w14:textId="77777777" w:rsidTr="00870699">
        <w:trPr>
          <w:trHeight w:val="397"/>
        </w:trPr>
        <w:tc>
          <w:tcPr>
            <w:tcW w:w="704" w:type="dxa"/>
            <w:vAlign w:val="center"/>
          </w:tcPr>
          <w:p w14:paraId="488B6482" w14:textId="77777777" w:rsidR="006B74E6" w:rsidRPr="00FF5C11" w:rsidRDefault="00783D03" w:rsidP="00870699">
            <w:pPr>
              <w:spacing w:line="240" w:lineRule="auto"/>
              <w:jc w:val="center"/>
              <w:rPr>
                <w:lang w:val="sl-SI"/>
              </w:rPr>
            </w:pPr>
            <w:r w:rsidRPr="00FF5C11">
              <w:rPr>
                <w:lang w:val="sl-SI"/>
              </w:rPr>
              <w:t>19.1</w:t>
            </w:r>
          </w:p>
        </w:tc>
        <w:tc>
          <w:tcPr>
            <w:tcW w:w="7512" w:type="dxa"/>
          </w:tcPr>
          <w:p w14:paraId="269BBCC6" w14:textId="772FAF29" w:rsidR="006B74E6" w:rsidRPr="00FF5C11" w:rsidRDefault="00870699" w:rsidP="00870699">
            <w:pPr>
              <w:spacing w:line="240" w:lineRule="auto"/>
              <w:jc w:val="left"/>
              <w:rPr>
                <w:b/>
                <w:lang w:val="sl-SI"/>
              </w:rPr>
            </w:pPr>
            <w:r w:rsidRPr="00FF5C11">
              <w:rPr>
                <w:b/>
                <w:color w:val="000000"/>
                <w:lang w:val="sl-SI"/>
              </w:rPr>
              <w:t>Zaigraj na klavir</w:t>
            </w:r>
            <w:r w:rsidR="00783D03" w:rsidRPr="00FF5C11">
              <w:rPr>
                <w:b/>
                <w:color w:val="000000"/>
                <w:lang w:val="sl-SI"/>
              </w:rPr>
              <w:t xml:space="preserve"> 1</w:t>
            </w:r>
          </w:p>
        </w:tc>
        <w:tc>
          <w:tcPr>
            <w:tcW w:w="793" w:type="dxa"/>
            <w:vAlign w:val="center"/>
          </w:tcPr>
          <w:p w14:paraId="3FA5C0D6" w14:textId="77777777" w:rsidR="006B74E6" w:rsidRPr="00FF5C11" w:rsidRDefault="00783D03" w:rsidP="00870699">
            <w:pPr>
              <w:spacing w:line="240" w:lineRule="auto"/>
              <w:jc w:val="center"/>
              <w:rPr>
                <w:lang w:val="sl-SI"/>
              </w:rPr>
            </w:pPr>
            <w:r w:rsidRPr="00FF5C11">
              <w:rPr>
                <w:lang w:val="sl-SI"/>
              </w:rPr>
              <w:t>SWU</w:t>
            </w:r>
          </w:p>
        </w:tc>
      </w:tr>
      <w:tr w:rsidR="006B74E6" w:rsidRPr="00FF5C11" w14:paraId="3E8AC387" w14:textId="77777777" w:rsidTr="00870699">
        <w:trPr>
          <w:trHeight w:val="397"/>
        </w:trPr>
        <w:tc>
          <w:tcPr>
            <w:tcW w:w="704" w:type="dxa"/>
            <w:vAlign w:val="center"/>
          </w:tcPr>
          <w:p w14:paraId="3BB63643" w14:textId="77777777" w:rsidR="006B74E6" w:rsidRPr="00FF5C11" w:rsidRDefault="00783D03" w:rsidP="00870699">
            <w:pPr>
              <w:spacing w:line="240" w:lineRule="auto"/>
              <w:jc w:val="center"/>
              <w:rPr>
                <w:lang w:val="sl-SI"/>
              </w:rPr>
            </w:pPr>
            <w:r w:rsidRPr="00FF5C11">
              <w:rPr>
                <w:lang w:val="sl-SI"/>
              </w:rPr>
              <w:t>19.2</w:t>
            </w:r>
          </w:p>
        </w:tc>
        <w:tc>
          <w:tcPr>
            <w:tcW w:w="7512" w:type="dxa"/>
          </w:tcPr>
          <w:p w14:paraId="584C6E9F" w14:textId="1F4C49AE" w:rsidR="006B74E6" w:rsidRPr="00FF5C11" w:rsidRDefault="00870699" w:rsidP="00870699">
            <w:pPr>
              <w:spacing w:line="240" w:lineRule="auto"/>
              <w:jc w:val="left"/>
              <w:rPr>
                <w:b/>
                <w:lang w:val="sl-SI"/>
              </w:rPr>
            </w:pPr>
            <w:r w:rsidRPr="00FF5C11">
              <w:rPr>
                <w:b/>
                <w:color w:val="000000"/>
                <w:lang w:val="sl-SI"/>
              </w:rPr>
              <w:t>Zaigraj na klavir</w:t>
            </w:r>
            <w:r w:rsidR="00783D03" w:rsidRPr="00FF5C11">
              <w:rPr>
                <w:b/>
                <w:color w:val="000000"/>
                <w:lang w:val="sl-SI"/>
              </w:rPr>
              <w:t xml:space="preserve"> 2</w:t>
            </w:r>
          </w:p>
        </w:tc>
        <w:tc>
          <w:tcPr>
            <w:tcW w:w="793" w:type="dxa"/>
            <w:vAlign w:val="center"/>
          </w:tcPr>
          <w:p w14:paraId="073CB224" w14:textId="77777777" w:rsidR="006B74E6" w:rsidRPr="00FF5C11" w:rsidRDefault="00783D03" w:rsidP="00870699">
            <w:pPr>
              <w:spacing w:line="240" w:lineRule="auto"/>
              <w:jc w:val="center"/>
              <w:rPr>
                <w:lang w:val="sl-SI"/>
              </w:rPr>
            </w:pPr>
            <w:r w:rsidRPr="00FF5C11">
              <w:rPr>
                <w:lang w:val="sl-SI"/>
              </w:rPr>
              <w:t>UNIRI</w:t>
            </w:r>
          </w:p>
        </w:tc>
      </w:tr>
      <w:tr w:rsidR="006B74E6" w:rsidRPr="00FF5C11" w14:paraId="42D4F62A" w14:textId="77777777" w:rsidTr="00870699">
        <w:trPr>
          <w:trHeight w:val="397"/>
        </w:trPr>
        <w:tc>
          <w:tcPr>
            <w:tcW w:w="704" w:type="dxa"/>
            <w:vAlign w:val="center"/>
          </w:tcPr>
          <w:p w14:paraId="6C7BF193" w14:textId="77777777" w:rsidR="006B74E6" w:rsidRPr="00FF5C11" w:rsidRDefault="00783D03" w:rsidP="00870699">
            <w:pPr>
              <w:spacing w:line="240" w:lineRule="auto"/>
              <w:jc w:val="center"/>
              <w:rPr>
                <w:lang w:val="sl-SI"/>
              </w:rPr>
            </w:pPr>
            <w:r w:rsidRPr="00FF5C11">
              <w:rPr>
                <w:lang w:val="sl-SI"/>
              </w:rPr>
              <w:t>20</w:t>
            </w:r>
          </w:p>
        </w:tc>
        <w:tc>
          <w:tcPr>
            <w:tcW w:w="7512" w:type="dxa"/>
          </w:tcPr>
          <w:p w14:paraId="69EF84F1" w14:textId="77777777" w:rsidR="006B74E6" w:rsidRPr="00FF5C11" w:rsidRDefault="00783D03" w:rsidP="00870699">
            <w:pPr>
              <w:spacing w:line="240" w:lineRule="auto"/>
              <w:jc w:val="left"/>
              <w:rPr>
                <w:b/>
                <w:lang w:val="sl-SI"/>
              </w:rPr>
            </w:pPr>
            <w:r w:rsidRPr="00FF5C11">
              <w:rPr>
                <w:b/>
                <w:color w:val="000000"/>
                <w:lang w:val="sl-SI"/>
              </w:rPr>
              <w:t>Test</w:t>
            </w:r>
          </w:p>
        </w:tc>
        <w:tc>
          <w:tcPr>
            <w:tcW w:w="793" w:type="dxa"/>
            <w:vAlign w:val="center"/>
          </w:tcPr>
          <w:p w14:paraId="24CC0B29" w14:textId="77777777" w:rsidR="006B74E6" w:rsidRPr="00FF5C11" w:rsidRDefault="00783D03" w:rsidP="00870699">
            <w:pPr>
              <w:spacing w:line="240" w:lineRule="auto"/>
              <w:jc w:val="center"/>
              <w:rPr>
                <w:lang w:val="sl-SI"/>
              </w:rPr>
            </w:pPr>
            <w:r w:rsidRPr="00FF5C11">
              <w:rPr>
                <w:lang w:val="sl-SI"/>
              </w:rPr>
              <w:t>SWU</w:t>
            </w:r>
          </w:p>
        </w:tc>
      </w:tr>
      <w:tr w:rsidR="006B74E6" w:rsidRPr="00FF5C11" w14:paraId="48508680" w14:textId="77777777" w:rsidTr="00870699">
        <w:trPr>
          <w:trHeight w:val="397"/>
        </w:trPr>
        <w:tc>
          <w:tcPr>
            <w:tcW w:w="704" w:type="dxa"/>
            <w:vAlign w:val="center"/>
          </w:tcPr>
          <w:p w14:paraId="7EF49407" w14:textId="77777777" w:rsidR="006B74E6" w:rsidRPr="00FF5C11" w:rsidRDefault="00783D03" w:rsidP="00870699">
            <w:pPr>
              <w:spacing w:line="240" w:lineRule="auto"/>
              <w:jc w:val="center"/>
              <w:rPr>
                <w:lang w:val="sl-SI"/>
              </w:rPr>
            </w:pPr>
            <w:r w:rsidRPr="00FF5C11">
              <w:rPr>
                <w:lang w:val="sl-SI"/>
              </w:rPr>
              <w:t>21</w:t>
            </w:r>
          </w:p>
        </w:tc>
        <w:tc>
          <w:tcPr>
            <w:tcW w:w="7512" w:type="dxa"/>
          </w:tcPr>
          <w:p w14:paraId="2F696BCB" w14:textId="2A09D704" w:rsidR="006B74E6" w:rsidRPr="00FF5C11" w:rsidRDefault="00870699" w:rsidP="00870699">
            <w:pPr>
              <w:spacing w:line="240" w:lineRule="auto"/>
              <w:jc w:val="left"/>
              <w:rPr>
                <w:lang w:val="sl-SI"/>
              </w:rPr>
            </w:pPr>
            <w:r w:rsidRPr="00FF5C11">
              <w:rPr>
                <w:b/>
                <w:color w:val="000000"/>
                <w:lang w:val="sl-SI"/>
              </w:rPr>
              <w:t>Enostavni</w:t>
            </w:r>
            <w:r w:rsidR="00783D03" w:rsidRPr="00FF5C11">
              <w:rPr>
                <w:b/>
                <w:color w:val="000000"/>
                <w:lang w:val="sl-SI"/>
              </w:rPr>
              <w:t xml:space="preserve"> P</w:t>
            </w:r>
            <w:r w:rsidR="00381CD9">
              <w:rPr>
                <w:b/>
                <w:color w:val="000000"/>
                <w:lang w:val="sl-SI"/>
              </w:rPr>
              <w:t>ac</w:t>
            </w:r>
            <w:r w:rsidRPr="00FF5C11">
              <w:rPr>
                <w:b/>
                <w:color w:val="000000"/>
                <w:lang w:val="sl-SI"/>
              </w:rPr>
              <w:t>man</w:t>
            </w:r>
          </w:p>
        </w:tc>
        <w:tc>
          <w:tcPr>
            <w:tcW w:w="793" w:type="dxa"/>
            <w:vAlign w:val="center"/>
          </w:tcPr>
          <w:p w14:paraId="7A5920E9" w14:textId="77777777" w:rsidR="006B74E6" w:rsidRPr="00FF5C11" w:rsidRDefault="00783D03" w:rsidP="00870699">
            <w:pPr>
              <w:spacing w:line="240" w:lineRule="auto"/>
              <w:jc w:val="center"/>
              <w:rPr>
                <w:lang w:val="sl-SI"/>
              </w:rPr>
            </w:pPr>
            <w:r w:rsidRPr="00FF5C11">
              <w:rPr>
                <w:lang w:val="sl-SI"/>
              </w:rPr>
              <w:t>UL</w:t>
            </w:r>
          </w:p>
        </w:tc>
      </w:tr>
    </w:tbl>
    <w:p w14:paraId="5444C014" w14:textId="77777777" w:rsidR="006B74E6" w:rsidRPr="00FF5C11" w:rsidRDefault="006B74E6">
      <w:pPr>
        <w:spacing w:line="240" w:lineRule="auto"/>
        <w:jc w:val="left"/>
        <w:rPr>
          <w:lang w:val="sl-SI"/>
        </w:rPr>
      </w:pPr>
    </w:p>
    <w:p w14:paraId="6C89A876" w14:textId="77777777" w:rsidR="006B74E6" w:rsidRPr="00FF5C11" w:rsidRDefault="00783D03">
      <w:pPr>
        <w:rPr>
          <w:lang w:val="sl-SI"/>
        </w:rPr>
      </w:pPr>
      <w:r w:rsidRPr="00FF5C11">
        <w:rPr>
          <w:lang w:val="sl-SI"/>
        </w:rPr>
        <w:br w:type="page"/>
      </w:r>
    </w:p>
    <w:p w14:paraId="7810B7F7" w14:textId="7D00614A" w:rsidR="006B74E6" w:rsidRPr="00FF5C11" w:rsidRDefault="00870699" w:rsidP="00B66396">
      <w:pPr>
        <w:pStyle w:val="C4G2"/>
      </w:pPr>
      <w:bookmarkStart w:id="11" w:name="_Toc46233840"/>
      <w:r w:rsidRPr="00FF5C11">
        <w:lastRenderedPageBreak/>
        <w:t>OSNOVNI UČNI SCENARIJI</w:t>
      </w:r>
      <w:bookmarkEnd w:id="11"/>
    </w:p>
    <w:p w14:paraId="6C757E50" w14:textId="77777777" w:rsidR="00B66396" w:rsidRPr="00FF5C11" w:rsidRDefault="00B66396" w:rsidP="00B66396">
      <w:pPr>
        <w:pStyle w:val="C4G3"/>
      </w:pPr>
    </w:p>
    <w:p w14:paraId="346E7DBC" w14:textId="73D89798" w:rsidR="006B74E6" w:rsidRPr="00FF5C11" w:rsidRDefault="00B66396" w:rsidP="00B66396">
      <w:pPr>
        <w:pStyle w:val="C4G3"/>
      </w:pPr>
      <w:bookmarkStart w:id="12" w:name="_Toc45031936"/>
      <w:bookmarkStart w:id="13" w:name="_Toc46233841"/>
      <w:r w:rsidRPr="00FF5C11">
        <w:t>Učni scenarij</w:t>
      </w:r>
      <w:r w:rsidR="00783D03" w:rsidRPr="00FF5C11">
        <w:t xml:space="preserve"> 1 </w:t>
      </w:r>
      <w:r w:rsidRPr="00FF5C11">
        <w:t>–</w:t>
      </w:r>
      <w:r w:rsidR="00783D03" w:rsidRPr="00FF5C11">
        <w:t xml:space="preserve"> </w:t>
      </w:r>
      <w:r w:rsidRPr="00FF5C11">
        <w:t>Uvod v okolje Snap!</w:t>
      </w:r>
      <w:bookmarkEnd w:id="12"/>
      <w:bookmarkEnd w:id="13"/>
    </w:p>
    <w:p w14:paraId="186447EC" w14:textId="77777777" w:rsidR="00724B18" w:rsidRPr="00FF5C11" w:rsidRDefault="00724B18" w:rsidP="00724B18">
      <w:pPr>
        <w:jc w:val="center"/>
        <w:rPr>
          <w:b/>
          <w:lang w:val="sl-SI"/>
        </w:rPr>
      </w:pPr>
      <w:bookmarkStart w:id="14" w:name="_gjdgxs" w:colFirst="0" w:colLast="0"/>
      <w:bookmarkEnd w:id="14"/>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724B18" w:rsidRPr="00FF5C11" w14:paraId="6A6EC214" w14:textId="77777777" w:rsidTr="0098055B">
        <w:tc>
          <w:tcPr>
            <w:tcW w:w="2405" w:type="dxa"/>
          </w:tcPr>
          <w:p w14:paraId="5A27F037" w14:textId="77777777" w:rsidR="00724B18" w:rsidRPr="00FF5C11" w:rsidRDefault="00724B18" w:rsidP="0098055B">
            <w:pPr>
              <w:jc w:val="left"/>
              <w:rPr>
                <w:rFonts w:ascii="Times New Roman" w:eastAsia="Times New Roman" w:hAnsi="Times New Roman" w:cs="Times New Roman"/>
                <w:lang w:val="sl-SI"/>
              </w:rPr>
            </w:pPr>
            <w:r w:rsidRPr="00FF5C11">
              <w:rPr>
                <w:b/>
                <w:color w:val="000000"/>
                <w:lang w:val="sl-SI"/>
              </w:rPr>
              <w:t>Naslov učnega scenarija</w:t>
            </w:r>
          </w:p>
        </w:tc>
        <w:tc>
          <w:tcPr>
            <w:tcW w:w="7088" w:type="dxa"/>
          </w:tcPr>
          <w:p w14:paraId="493752C2" w14:textId="77777777" w:rsidR="00724B18" w:rsidRPr="00FF5C11" w:rsidRDefault="00724B18" w:rsidP="0098055B">
            <w:pPr>
              <w:rPr>
                <w:lang w:val="sl-SI"/>
              </w:rPr>
            </w:pPr>
            <w:r w:rsidRPr="00FF5C11">
              <w:rPr>
                <w:lang w:val="sl-SI"/>
              </w:rPr>
              <w:t>Uvod v okolje Snap!</w:t>
            </w:r>
          </w:p>
        </w:tc>
      </w:tr>
      <w:tr w:rsidR="00724B18" w:rsidRPr="00FF5C11" w14:paraId="2B55D2C3" w14:textId="77777777" w:rsidTr="0098055B">
        <w:tc>
          <w:tcPr>
            <w:tcW w:w="2405" w:type="dxa"/>
          </w:tcPr>
          <w:p w14:paraId="5FF9704E" w14:textId="7D254230" w:rsidR="00724B18" w:rsidRPr="00FF5C11" w:rsidRDefault="00724B18" w:rsidP="0098055B">
            <w:pPr>
              <w:jc w:val="left"/>
              <w:rPr>
                <w:rFonts w:ascii="Times New Roman" w:eastAsia="Times New Roman" w:hAnsi="Times New Roman" w:cs="Times New Roman"/>
                <w:lang w:val="sl-SI"/>
              </w:rPr>
            </w:pPr>
            <w:r w:rsidRPr="00FF5C11">
              <w:rPr>
                <w:b/>
                <w:color w:val="000000"/>
                <w:lang w:val="sl-SI"/>
              </w:rPr>
              <w:t>Pričakovano programersko predznanje</w:t>
            </w:r>
          </w:p>
        </w:tc>
        <w:tc>
          <w:tcPr>
            <w:tcW w:w="7088" w:type="dxa"/>
          </w:tcPr>
          <w:p w14:paraId="7F564303" w14:textId="77777777" w:rsidR="00724B18" w:rsidRPr="00FF5C11" w:rsidRDefault="00724B18" w:rsidP="0098055B">
            <w:pPr>
              <w:rPr>
                <w:lang w:val="sl-SI"/>
              </w:rPr>
            </w:pPr>
            <w:r w:rsidRPr="00FF5C11">
              <w:rPr>
                <w:lang w:val="sl-SI"/>
              </w:rPr>
              <w:t>/</w:t>
            </w:r>
          </w:p>
        </w:tc>
      </w:tr>
      <w:tr w:rsidR="00724B18" w:rsidRPr="00E92EEF" w14:paraId="5974C4C7" w14:textId="77777777" w:rsidTr="0098055B">
        <w:tc>
          <w:tcPr>
            <w:tcW w:w="2405" w:type="dxa"/>
          </w:tcPr>
          <w:p w14:paraId="1683424F" w14:textId="77777777" w:rsidR="00724B18" w:rsidRPr="00FF5C11" w:rsidRDefault="00724B18" w:rsidP="0098055B">
            <w:pPr>
              <w:jc w:val="left"/>
              <w:rPr>
                <w:rFonts w:ascii="Times New Roman" w:eastAsia="Times New Roman" w:hAnsi="Times New Roman" w:cs="Times New Roman"/>
                <w:lang w:val="sl-SI"/>
              </w:rPr>
            </w:pPr>
            <w:r w:rsidRPr="00FF5C11">
              <w:rPr>
                <w:b/>
                <w:color w:val="000000"/>
                <w:lang w:val="sl-SI"/>
              </w:rPr>
              <w:t>Učni cilji</w:t>
            </w:r>
          </w:p>
          <w:p w14:paraId="44937E68" w14:textId="77777777" w:rsidR="00724B18" w:rsidRPr="00FF5C11" w:rsidRDefault="00724B18" w:rsidP="0098055B">
            <w:pPr>
              <w:jc w:val="left"/>
              <w:rPr>
                <w:b/>
                <w:lang w:val="sl-SI"/>
              </w:rPr>
            </w:pPr>
            <w:r w:rsidRPr="00FF5C11">
              <w:rPr>
                <w:b/>
                <w:lang w:val="sl-SI"/>
              </w:rPr>
              <w:t xml:space="preserve"> </w:t>
            </w:r>
          </w:p>
          <w:p w14:paraId="69652DFA" w14:textId="77777777" w:rsidR="00724B18" w:rsidRPr="00FF5C11" w:rsidRDefault="00724B18" w:rsidP="0098055B">
            <w:pPr>
              <w:jc w:val="left"/>
              <w:rPr>
                <w:b/>
                <w:lang w:val="sl-SI"/>
              </w:rPr>
            </w:pPr>
          </w:p>
        </w:tc>
        <w:tc>
          <w:tcPr>
            <w:tcW w:w="7088" w:type="dxa"/>
          </w:tcPr>
          <w:p w14:paraId="69A1B39F" w14:textId="77777777" w:rsidR="00724B18" w:rsidRPr="00FF5C11" w:rsidRDefault="00724B18" w:rsidP="0098055B">
            <w:pPr>
              <w:pBdr>
                <w:top w:val="nil"/>
                <w:left w:val="nil"/>
                <w:bottom w:val="nil"/>
                <w:right w:val="nil"/>
                <w:between w:val="nil"/>
              </w:pBdr>
              <w:rPr>
                <w:rFonts w:ascii="Times New Roman" w:eastAsia="Times New Roman" w:hAnsi="Times New Roman" w:cs="Times New Roman"/>
                <w:color w:val="000000"/>
                <w:lang w:val="sl-SI"/>
              </w:rPr>
            </w:pPr>
            <w:r w:rsidRPr="00FF5C11">
              <w:rPr>
                <w:color w:val="000000"/>
                <w:lang w:val="sl-SI"/>
              </w:rPr>
              <w:t>Splošni učni cilji:</w:t>
            </w:r>
          </w:p>
          <w:p w14:paraId="7B74D8DD" w14:textId="77777777" w:rsidR="00724B18" w:rsidRPr="00FF5C11" w:rsidRDefault="00724B18" w:rsidP="00776BA4">
            <w:pPr>
              <w:numPr>
                <w:ilvl w:val="0"/>
                <w:numId w:val="4"/>
              </w:numPr>
              <w:pBdr>
                <w:top w:val="nil"/>
                <w:left w:val="nil"/>
                <w:bottom w:val="nil"/>
                <w:right w:val="nil"/>
                <w:between w:val="nil"/>
              </w:pBdr>
              <w:spacing w:line="240" w:lineRule="auto"/>
              <w:rPr>
                <w:color w:val="000000"/>
                <w:lang w:val="sl-SI"/>
              </w:rPr>
            </w:pPr>
            <w:r w:rsidRPr="00FF5C11">
              <w:rPr>
                <w:lang w:val="sl-SI"/>
              </w:rPr>
              <w:t>seznanitev z vizualnim programskim okoljem Snap!</w:t>
            </w:r>
          </w:p>
          <w:p w14:paraId="573C978E" w14:textId="77777777" w:rsidR="00B66396" w:rsidRPr="00FF5C11" w:rsidRDefault="00B66396" w:rsidP="0098055B">
            <w:pPr>
              <w:pBdr>
                <w:top w:val="nil"/>
                <w:left w:val="nil"/>
                <w:bottom w:val="nil"/>
                <w:right w:val="nil"/>
                <w:between w:val="nil"/>
              </w:pBdr>
              <w:rPr>
                <w:color w:val="000000"/>
                <w:lang w:val="sl-SI"/>
              </w:rPr>
            </w:pPr>
          </w:p>
          <w:p w14:paraId="4CB08B06" w14:textId="77777777" w:rsidR="00724B18" w:rsidRPr="00FF5C11" w:rsidRDefault="00724B18" w:rsidP="0098055B">
            <w:pPr>
              <w:pBdr>
                <w:top w:val="nil"/>
                <w:left w:val="nil"/>
                <w:bottom w:val="nil"/>
                <w:right w:val="nil"/>
                <w:between w:val="nil"/>
              </w:pBdr>
              <w:rPr>
                <w:rFonts w:ascii="Times New Roman" w:eastAsia="Times New Roman" w:hAnsi="Times New Roman" w:cs="Times New Roman"/>
                <w:color w:val="000000"/>
                <w:lang w:val="sl-SI"/>
              </w:rPr>
            </w:pPr>
            <w:r w:rsidRPr="00FF5C11">
              <w:rPr>
                <w:color w:val="000000"/>
                <w:lang w:val="sl-SI"/>
              </w:rPr>
              <w:t>Specifični učni cilji, ki so osredotočeni na algoritmično mišljenje:</w:t>
            </w:r>
          </w:p>
          <w:p w14:paraId="2BD23F05" w14:textId="77777777" w:rsidR="00724B18" w:rsidRPr="00FF5C11" w:rsidRDefault="00724B18" w:rsidP="00776BA4">
            <w:pPr>
              <w:numPr>
                <w:ilvl w:val="0"/>
                <w:numId w:val="5"/>
              </w:numPr>
              <w:pBdr>
                <w:top w:val="nil"/>
                <w:left w:val="nil"/>
                <w:bottom w:val="nil"/>
                <w:right w:val="nil"/>
                <w:between w:val="nil"/>
              </w:pBdr>
              <w:spacing w:line="240" w:lineRule="auto"/>
              <w:rPr>
                <w:color w:val="000000"/>
                <w:lang w:val="sl-SI"/>
              </w:rPr>
            </w:pPr>
            <w:r w:rsidRPr="00FF5C11">
              <w:rPr>
                <w:lang w:val="sl-SI"/>
              </w:rPr>
              <w:t>Učenec zna dodati nov lik</w:t>
            </w:r>
          </w:p>
          <w:p w14:paraId="3BC8747D" w14:textId="77777777" w:rsidR="00724B18" w:rsidRPr="00FF5C11" w:rsidRDefault="00724B18" w:rsidP="00776BA4">
            <w:pPr>
              <w:numPr>
                <w:ilvl w:val="0"/>
                <w:numId w:val="5"/>
              </w:numPr>
              <w:pBdr>
                <w:top w:val="nil"/>
                <w:left w:val="nil"/>
                <w:bottom w:val="nil"/>
                <w:right w:val="nil"/>
                <w:between w:val="nil"/>
              </w:pBdr>
              <w:spacing w:line="240" w:lineRule="auto"/>
              <w:rPr>
                <w:lang w:val="sl-SI"/>
              </w:rPr>
            </w:pPr>
            <w:r w:rsidRPr="00FF5C11">
              <w:rPr>
                <w:lang w:val="sl-SI"/>
              </w:rPr>
              <w:t>Učenec zna liku dodati novo obleko in jo urediti</w:t>
            </w:r>
          </w:p>
          <w:p w14:paraId="1429B8CD" w14:textId="77777777" w:rsidR="00724B18" w:rsidRPr="00FF5C11" w:rsidRDefault="00724B18" w:rsidP="00776BA4">
            <w:pPr>
              <w:numPr>
                <w:ilvl w:val="0"/>
                <w:numId w:val="5"/>
              </w:numPr>
              <w:pBdr>
                <w:top w:val="nil"/>
                <w:left w:val="nil"/>
                <w:bottom w:val="nil"/>
                <w:right w:val="nil"/>
                <w:between w:val="nil"/>
              </w:pBdr>
              <w:spacing w:line="240" w:lineRule="auto"/>
              <w:rPr>
                <w:lang w:val="sl-SI"/>
              </w:rPr>
            </w:pPr>
            <w:r w:rsidRPr="00FF5C11">
              <w:rPr>
                <w:lang w:val="sl-SI"/>
              </w:rPr>
              <w:t>Učenec zna nastaviti središče vrtenja lika tako, da zgleda njegovo vrtenje čim bolj naravno</w:t>
            </w:r>
          </w:p>
          <w:p w14:paraId="1FA35EB3" w14:textId="77777777" w:rsidR="00724B18" w:rsidRPr="00FF5C11" w:rsidRDefault="00724B18" w:rsidP="00776BA4">
            <w:pPr>
              <w:numPr>
                <w:ilvl w:val="0"/>
                <w:numId w:val="5"/>
              </w:numPr>
              <w:pBdr>
                <w:top w:val="nil"/>
                <w:left w:val="nil"/>
                <w:bottom w:val="nil"/>
                <w:right w:val="nil"/>
                <w:between w:val="nil"/>
              </w:pBdr>
              <w:spacing w:line="240" w:lineRule="auto"/>
              <w:rPr>
                <w:lang w:val="sl-SI"/>
              </w:rPr>
            </w:pPr>
            <w:r w:rsidRPr="00FF5C11">
              <w:rPr>
                <w:lang w:val="sl-SI"/>
              </w:rPr>
              <w:t>Učenec zna na oder dodati novo ozadje in ga urediti</w:t>
            </w:r>
          </w:p>
        </w:tc>
      </w:tr>
      <w:tr w:rsidR="00724B18" w:rsidRPr="00E92EEF" w14:paraId="6D6F8A64" w14:textId="77777777" w:rsidTr="0098055B">
        <w:tc>
          <w:tcPr>
            <w:tcW w:w="2405" w:type="dxa"/>
          </w:tcPr>
          <w:p w14:paraId="6FADF8A2" w14:textId="77777777" w:rsidR="00724B18" w:rsidRPr="00FF5C11" w:rsidRDefault="00724B18" w:rsidP="0098055B">
            <w:pPr>
              <w:jc w:val="left"/>
              <w:rPr>
                <w:rFonts w:ascii="Times New Roman" w:eastAsia="Times New Roman" w:hAnsi="Times New Roman" w:cs="Times New Roman"/>
                <w:lang w:val="sl-SI"/>
              </w:rPr>
            </w:pPr>
            <w:r w:rsidRPr="00FF5C11">
              <w:rPr>
                <w:b/>
                <w:color w:val="000000"/>
                <w:lang w:val="sl-SI"/>
              </w:rPr>
              <w:t>Cilji, naloge in kratek opis aktivnosti</w:t>
            </w:r>
          </w:p>
          <w:p w14:paraId="00283FBD" w14:textId="77777777" w:rsidR="00724B18" w:rsidRPr="00FF5C11" w:rsidRDefault="00724B18" w:rsidP="0098055B">
            <w:pPr>
              <w:jc w:val="left"/>
              <w:rPr>
                <w:b/>
                <w:lang w:val="sl-SI"/>
              </w:rPr>
            </w:pPr>
          </w:p>
        </w:tc>
        <w:tc>
          <w:tcPr>
            <w:tcW w:w="7088" w:type="dxa"/>
          </w:tcPr>
          <w:p w14:paraId="2321E3E5" w14:textId="77777777" w:rsidR="00724B18" w:rsidRPr="00FF5C11" w:rsidRDefault="00724B18" w:rsidP="0098055B">
            <w:pPr>
              <w:rPr>
                <w:lang w:val="sl-SI"/>
              </w:rPr>
            </w:pPr>
            <w:r w:rsidRPr="00FF5C11">
              <w:rPr>
                <w:lang w:val="sl-SI"/>
              </w:rPr>
              <w:t>Učenec doda nov lik, ki mu doda obleko. Obleko uredi in izbriše enega od njih. Učenec ustvari novo ozadje in izbriše neželjenjega</w:t>
            </w:r>
          </w:p>
          <w:p w14:paraId="66307E70" w14:textId="77777777" w:rsidR="00724B18" w:rsidRPr="00FF5C11" w:rsidRDefault="00724B18" w:rsidP="0098055B">
            <w:pPr>
              <w:rPr>
                <w:b/>
                <w:lang w:val="sl-SI"/>
              </w:rPr>
            </w:pPr>
            <w:r w:rsidRPr="00FF5C11">
              <w:rPr>
                <w:b/>
                <w:lang w:val="sl-SI"/>
              </w:rPr>
              <w:t>Cilji: Ob koncu učne ure bo učenec narisal svoj izbrani lik in okolje v katerem živi, resnično ali izmišljeno, da bi ga v nadaljevanju lahko uporabil v igri. Študije so pokazale, da je na ciljno skupino ustvarjanje lastnih likov deluje motivacijsko.</w:t>
            </w:r>
          </w:p>
        </w:tc>
      </w:tr>
      <w:tr w:rsidR="00724B18" w:rsidRPr="00FF5C11" w14:paraId="5842EC59" w14:textId="77777777" w:rsidTr="0098055B">
        <w:tc>
          <w:tcPr>
            <w:tcW w:w="2405" w:type="dxa"/>
          </w:tcPr>
          <w:p w14:paraId="56854099" w14:textId="56982E17" w:rsidR="00724B18" w:rsidRPr="00FF5C11" w:rsidRDefault="00724B18" w:rsidP="0098055B">
            <w:pPr>
              <w:jc w:val="left"/>
              <w:rPr>
                <w:rFonts w:ascii="Times New Roman" w:eastAsia="Times New Roman" w:hAnsi="Times New Roman" w:cs="Times New Roman"/>
                <w:lang w:val="sl-SI"/>
              </w:rPr>
            </w:pPr>
            <w:r w:rsidRPr="00FF5C11">
              <w:rPr>
                <w:b/>
                <w:color w:val="000000"/>
                <w:lang w:val="sl-SI"/>
              </w:rPr>
              <w:t>Trajanje aktivnosti</w:t>
            </w:r>
          </w:p>
        </w:tc>
        <w:tc>
          <w:tcPr>
            <w:tcW w:w="7088" w:type="dxa"/>
          </w:tcPr>
          <w:p w14:paraId="510C19B4" w14:textId="77777777" w:rsidR="00724B18" w:rsidRPr="00FF5C11" w:rsidRDefault="00724B18" w:rsidP="0098055B">
            <w:pPr>
              <w:rPr>
                <w:lang w:val="sl-SI"/>
              </w:rPr>
            </w:pPr>
            <w:r w:rsidRPr="00FF5C11">
              <w:rPr>
                <w:lang w:val="sl-SI"/>
              </w:rPr>
              <w:t>45 minut</w:t>
            </w:r>
          </w:p>
        </w:tc>
      </w:tr>
      <w:tr w:rsidR="00724B18" w:rsidRPr="00FF5C11" w14:paraId="16EAA77C" w14:textId="77777777" w:rsidTr="0098055B">
        <w:tc>
          <w:tcPr>
            <w:tcW w:w="2405" w:type="dxa"/>
          </w:tcPr>
          <w:p w14:paraId="23F63230" w14:textId="4A8F0DCF" w:rsidR="00724B18" w:rsidRPr="00FF5C11" w:rsidRDefault="00724B18" w:rsidP="0098055B">
            <w:pPr>
              <w:jc w:val="left"/>
              <w:rPr>
                <w:rFonts w:ascii="Times New Roman" w:eastAsia="Times New Roman" w:hAnsi="Times New Roman" w:cs="Times New Roman"/>
                <w:lang w:val="sl-SI"/>
              </w:rPr>
            </w:pPr>
            <w:r w:rsidRPr="00FF5C11">
              <w:rPr>
                <w:b/>
                <w:color w:val="000000"/>
                <w:lang w:val="sl-SI"/>
              </w:rPr>
              <w:t>Učne strategije in metode</w:t>
            </w:r>
          </w:p>
        </w:tc>
        <w:tc>
          <w:tcPr>
            <w:tcW w:w="7088" w:type="dxa"/>
          </w:tcPr>
          <w:p w14:paraId="36F017E8" w14:textId="77777777" w:rsidR="00724B18" w:rsidRPr="00FF5C11" w:rsidRDefault="00724B18" w:rsidP="0098055B">
            <w:pPr>
              <w:rPr>
                <w:lang w:val="sl-SI"/>
              </w:rPr>
            </w:pPr>
            <w:r w:rsidRPr="00FF5C11">
              <w:rPr>
                <w:lang w:val="sl-SI"/>
              </w:rPr>
              <w:t>Demonstracija</w:t>
            </w:r>
          </w:p>
          <w:p w14:paraId="33D1E929" w14:textId="77777777" w:rsidR="00724B18" w:rsidRPr="00FF5C11" w:rsidRDefault="00724B18" w:rsidP="0098055B">
            <w:pPr>
              <w:rPr>
                <w:lang w:val="sl-SI"/>
              </w:rPr>
            </w:pPr>
            <w:r w:rsidRPr="00FF5C11">
              <w:rPr>
                <w:lang w:val="sl-SI"/>
              </w:rPr>
              <w:t>Individualno delo</w:t>
            </w:r>
          </w:p>
        </w:tc>
      </w:tr>
      <w:tr w:rsidR="00724B18" w:rsidRPr="00FF5C11" w14:paraId="550C2CA6" w14:textId="77777777" w:rsidTr="0098055B">
        <w:trPr>
          <w:trHeight w:val="850"/>
        </w:trPr>
        <w:tc>
          <w:tcPr>
            <w:tcW w:w="2405" w:type="dxa"/>
          </w:tcPr>
          <w:p w14:paraId="4327EE81" w14:textId="77777777" w:rsidR="00724B18" w:rsidRPr="00FF5C11" w:rsidRDefault="00724B18" w:rsidP="0098055B">
            <w:pPr>
              <w:jc w:val="left"/>
              <w:rPr>
                <w:rFonts w:ascii="Times New Roman" w:eastAsia="Times New Roman" w:hAnsi="Times New Roman" w:cs="Times New Roman"/>
                <w:lang w:val="sl-SI"/>
              </w:rPr>
            </w:pPr>
            <w:r w:rsidRPr="00FF5C11">
              <w:rPr>
                <w:b/>
                <w:color w:val="000000"/>
                <w:lang w:val="sl-SI"/>
              </w:rPr>
              <w:t>Učne oblike</w:t>
            </w:r>
          </w:p>
          <w:p w14:paraId="0188F86A" w14:textId="6D119543" w:rsidR="00724B18" w:rsidRPr="00FF5C11" w:rsidRDefault="00724B18" w:rsidP="0098055B">
            <w:pPr>
              <w:jc w:val="left"/>
              <w:rPr>
                <w:b/>
                <w:lang w:val="sl-SI"/>
              </w:rPr>
            </w:pPr>
            <w:r w:rsidRPr="00FF5C11">
              <w:rPr>
                <w:b/>
                <w:lang w:val="sl-SI"/>
              </w:rPr>
              <w:t xml:space="preserve"> </w:t>
            </w:r>
          </w:p>
        </w:tc>
        <w:tc>
          <w:tcPr>
            <w:tcW w:w="7088" w:type="dxa"/>
          </w:tcPr>
          <w:p w14:paraId="7EAEAFC7" w14:textId="77777777" w:rsidR="00724B18" w:rsidRPr="00FF5C11" w:rsidRDefault="00724B18" w:rsidP="0098055B">
            <w:pPr>
              <w:rPr>
                <w:lang w:val="sl-SI"/>
              </w:rPr>
            </w:pPr>
            <w:r w:rsidRPr="00FF5C11">
              <w:rPr>
                <w:lang w:val="sl-SI"/>
              </w:rPr>
              <w:t>Frontalno delo</w:t>
            </w:r>
          </w:p>
          <w:p w14:paraId="0E9A6B1F" w14:textId="77777777" w:rsidR="00724B18" w:rsidRPr="00FF5C11" w:rsidRDefault="00724B18" w:rsidP="0098055B">
            <w:pPr>
              <w:rPr>
                <w:lang w:val="sl-SI"/>
              </w:rPr>
            </w:pPr>
            <w:r w:rsidRPr="00FF5C11">
              <w:rPr>
                <w:lang w:val="sl-SI"/>
              </w:rPr>
              <w:t>Individualno delo</w:t>
            </w:r>
          </w:p>
        </w:tc>
      </w:tr>
      <w:tr w:rsidR="00724B18" w:rsidRPr="00FF5C11" w14:paraId="6FB90CA7" w14:textId="77777777" w:rsidTr="00381CD9">
        <w:trPr>
          <w:trHeight w:val="1653"/>
        </w:trPr>
        <w:tc>
          <w:tcPr>
            <w:tcW w:w="2405" w:type="dxa"/>
          </w:tcPr>
          <w:p w14:paraId="27E0A174" w14:textId="4FE612E0" w:rsidR="00724B18" w:rsidRPr="00FF5C11" w:rsidRDefault="00724B18" w:rsidP="0098055B">
            <w:pPr>
              <w:jc w:val="left"/>
              <w:rPr>
                <w:rFonts w:ascii="Times New Roman" w:eastAsia="Times New Roman" w:hAnsi="Times New Roman" w:cs="Times New Roman"/>
                <w:lang w:val="sl-SI"/>
              </w:rPr>
            </w:pPr>
            <w:r w:rsidRPr="00FF5C11">
              <w:rPr>
                <w:b/>
                <w:color w:val="000000"/>
                <w:lang w:val="sl-SI"/>
              </w:rPr>
              <w:t>Povzetek učnega procesa</w:t>
            </w:r>
          </w:p>
        </w:tc>
        <w:tc>
          <w:tcPr>
            <w:tcW w:w="7088" w:type="dxa"/>
          </w:tcPr>
          <w:p w14:paraId="1088BC0A" w14:textId="77777777" w:rsidR="00762773" w:rsidRDefault="00724B18" w:rsidP="0098055B">
            <w:pPr>
              <w:jc w:val="left"/>
              <w:rPr>
                <w:rFonts w:ascii="Times New Roman" w:eastAsia="Times New Roman" w:hAnsi="Times New Roman" w:cs="Times New Roman"/>
                <w:lang w:val="sl-SI"/>
              </w:rPr>
            </w:pPr>
            <w:r w:rsidRPr="00FF5C11">
              <w:rPr>
                <w:color w:val="000000"/>
                <w:lang w:val="sl-SI"/>
              </w:rPr>
              <w:t>(Motivacija-uvod, Implementacija, Refleksija in vrednotenje)</w:t>
            </w:r>
            <w:r w:rsidR="00762773">
              <w:rPr>
                <w:rFonts w:ascii="Times New Roman" w:eastAsia="Times New Roman" w:hAnsi="Times New Roman" w:cs="Times New Roman"/>
                <w:lang w:val="sl-SI"/>
              </w:rPr>
              <w:br/>
            </w:r>
          </w:p>
          <w:p w14:paraId="32DE5863" w14:textId="5A79DFBA" w:rsidR="00724B18" w:rsidRPr="00762773" w:rsidRDefault="00724B18" w:rsidP="0098055B">
            <w:pPr>
              <w:jc w:val="left"/>
              <w:rPr>
                <w:rFonts w:ascii="Times New Roman" w:eastAsia="Times New Roman" w:hAnsi="Times New Roman" w:cs="Times New Roman"/>
                <w:lang w:val="sl-SI"/>
              </w:rPr>
            </w:pPr>
            <w:r w:rsidRPr="00FF5C11">
              <w:rPr>
                <w:lang w:val="sl-SI"/>
              </w:rPr>
              <w:t xml:space="preserve">Ob koncu učne ure bodo učenci narisali svoj najljubši lik in okolje, v </w:t>
            </w:r>
            <w:r w:rsidRPr="00FF5C11">
              <w:rPr>
                <w:lang w:val="sl-SI"/>
              </w:rPr>
              <w:lastRenderedPageBreak/>
              <w:t>katerem živi, resnično ali izmišljeno, da bi ga kasneje lahko uporabili v igri.</w:t>
            </w:r>
          </w:p>
          <w:p w14:paraId="16F1ACE7" w14:textId="77777777" w:rsidR="00724B18" w:rsidRPr="00FF5C11" w:rsidRDefault="00724B18" w:rsidP="0098055B">
            <w:pPr>
              <w:jc w:val="left"/>
              <w:rPr>
                <w:lang w:val="sl-SI"/>
              </w:rPr>
            </w:pPr>
          </w:p>
          <w:p w14:paraId="5082D2B7" w14:textId="77777777" w:rsidR="00724B18" w:rsidRPr="00FF5C11" w:rsidRDefault="00724B18" w:rsidP="0098055B">
            <w:pPr>
              <w:jc w:val="left"/>
              <w:rPr>
                <w:lang w:val="sl-SI"/>
              </w:rPr>
            </w:pPr>
            <w:r w:rsidRPr="00FF5C11">
              <w:rPr>
                <w:lang w:val="sl-SI"/>
              </w:rPr>
              <w:t>[1. korak]</w:t>
            </w:r>
          </w:p>
          <w:p w14:paraId="45DA842E" w14:textId="7D2145E1" w:rsidR="00724B18" w:rsidRPr="00FF5C11" w:rsidRDefault="00724B18" w:rsidP="0098055B">
            <w:pPr>
              <w:jc w:val="left"/>
              <w:rPr>
                <w:lang w:val="sl-SI"/>
              </w:rPr>
            </w:pPr>
            <w:r w:rsidRPr="00FF5C11">
              <w:rPr>
                <w:lang w:val="sl-SI"/>
              </w:rPr>
              <w:t>Pokažite učencem, kje lahko najdejo Snap! (</w:t>
            </w:r>
            <w:hyperlink r:id="rId12">
              <w:r w:rsidRPr="00FF5C11">
                <w:rPr>
                  <w:color w:val="0000FF"/>
                  <w:u w:val="single"/>
                  <w:lang w:val="sl-SI"/>
                </w:rPr>
                <w:t>https://snap.berkeley.edu/</w:t>
              </w:r>
            </w:hyperlink>
            <w:r w:rsidRPr="00FF5C11">
              <w:rPr>
                <w:lang w:val="sl-SI"/>
              </w:rPr>
              <w:t>). Pokažite jim različne dele uporabniškega vmesnika: predel, kjer najdejo različne delčke kode, predel, kjer sestavljajo svoj program,/ spreminjajo obleke/dodajo zvok, oder, na katerem je lik, seznam likov.</w:t>
            </w:r>
          </w:p>
          <w:p w14:paraId="6B0DC069" w14:textId="77777777" w:rsidR="00724B18" w:rsidRPr="00FF5C11" w:rsidRDefault="00724B18" w:rsidP="0098055B">
            <w:pPr>
              <w:jc w:val="left"/>
              <w:rPr>
                <w:lang w:val="sl-SI"/>
              </w:rPr>
            </w:pPr>
            <w:r w:rsidRPr="00FF5C11">
              <w:rPr>
                <w:noProof/>
                <w:lang w:val="it-IT" w:eastAsia="it-IT"/>
              </w:rPr>
              <w:drawing>
                <wp:inline distT="114300" distB="114300" distL="114300" distR="114300" wp14:anchorId="6FC4C236" wp14:editId="0D270C2C">
                  <wp:extent cx="3366135" cy="2766687"/>
                  <wp:effectExtent l="0" t="0" r="0" b="2540"/>
                  <wp:docPr id="1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srcRect/>
                          <a:stretch>
                            <a:fillRect/>
                          </a:stretch>
                        </pic:blipFill>
                        <pic:spPr>
                          <a:xfrm>
                            <a:off x="0" y="0"/>
                            <a:ext cx="3399573" cy="2794170"/>
                          </a:xfrm>
                          <a:prstGeom prst="rect">
                            <a:avLst/>
                          </a:prstGeom>
                          <a:ln/>
                        </pic:spPr>
                      </pic:pic>
                    </a:graphicData>
                  </a:graphic>
                </wp:inline>
              </w:drawing>
            </w:r>
          </w:p>
          <w:p w14:paraId="099B64F9" w14:textId="77777777" w:rsidR="00724B18" w:rsidRPr="00FF5C11" w:rsidRDefault="00724B18" w:rsidP="0098055B">
            <w:pPr>
              <w:jc w:val="left"/>
              <w:rPr>
                <w:lang w:val="sl-SI"/>
              </w:rPr>
            </w:pPr>
            <w:r w:rsidRPr="00FF5C11">
              <w:rPr>
                <w:lang w:val="sl-SI"/>
              </w:rPr>
              <w:t>[2. korak]</w:t>
            </w:r>
          </w:p>
          <w:p w14:paraId="297D5C6E" w14:textId="77777777" w:rsidR="00724B18" w:rsidRPr="00FF5C11" w:rsidRDefault="00724B18" w:rsidP="0098055B">
            <w:pPr>
              <w:jc w:val="left"/>
              <w:rPr>
                <w:lang w:val="sl-SI"/>
              </w:rPr>
            </w:pPr>
            <w:r w:rsidRPr="00FF5C11">
              <w:rPr>
                <w:lang w:val="sl-SI"/>
              </w:rPr>
              <w:t>Nov lik lahko ustvariš s klikom na enega od treh gumbov:</w:t>
            </w:r>
          </w:p>
          <w:p w14:paraId="494FB5BC" w14:textId="77777777" w:rsidR="00724B18" w:rsidRPr="00FF5C11" w:rsidRDefault="00724B18" w:rsidP="0098055B">
            <w:pPr>
              <w:jc w:val="left"/>
              <w:rPr>
                <w:lang w:val="sl-SI"/>
              </w:rPr>
            </w:pPr>
            <w:r w:rsidRPr="00FF5C11">
              <w:rPr>
                <w:noProof/>
                <w:lang w:val="it-IT" w:eastAsia="it-IT"/>
              </w:rPr>
              <w:drawing>
                <wp:inline distT="114300" distB="114300" distL="114300" distR="114300" wp14:anchorId="5252A0F0" wp14:editId="45BB8766">
                  <wp:extent cx="1537335" cy="1985397"/>
                  <wp:effectExtent l="0" t="0" r="12065" b="0"/>
                  <wp:docPr id="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1541897" cy="1991288"/>
                          </a:xfrm>
                          <a:prstGeom prst="rect">
                            <a:avLst/>
                          </a:prstGeom>
                          <a:ln/>
                        </pic:spPr>
                      </pic:pic>
                    </a:graphicData>
                  </a:graphic>
                </wp:inline>
              </w:drawing>
            </w:r>
          </w:p>
          <w:p w14:paraId="11FBDBF8" w14:textId="77777777" w:rsidR="00724B18" w:rsidRPr="00FF5C11" w:rsidRDefault="00724B18" w:rsidP="0098055B">
            <w:pPr>
              <w:jc w:val="left"/>
              <w:rPr>
                <w:lang w:val="sl-SI"/>
              </w:rPr>
            </w:pPr>
            <w:r w:rsidRPr="00FF5C11">
              <w:rPr>
                <w:lang w:val="sl-SI"/>
              </w:rPr>
              <w:t>Ker boste narisali svoj lik, kliknete na čopič in odprl se bo urejevalnik slik, ki je podoben Risarju.</w:t>
            </w:r>
          </w:p>
          <w:p w14:paraId="06327770" w14:textId="77777777" w:rsidR="00724B18" w:rsidRPr="00FF5C11" w:rsidRDefault="00724B18" w:rsidP="0098055B">
            <w:pPr>
              <w:jc w:val="left"/>
              <w:rPr>
                <w:lang w:val="sl-SI"/>
              </w:rPr>
            </w:pPr>
            <w:r w:rsidRPr="00FF5C11">
              <w:rPr>
                <w:lang w:val="sl-SI"/>
              </w:rPr>
              <w:lastRenderedPageBreak/>
              <w:t>Naloga za učence: Narišite svoj prvi lik. Na voljo imate 10 minut.</w:t>
            </w:r>
          </w:p>
          <w:p w14:paraId="591CBBF5" w14:textId="77777777" w:rsidR="00724B18" w:rsidRPr="00FF5C11" w:rsidRDefault="00724B18" w:rsidP="0098055B">
            <w:pPr>
              <w:jc w:val="left"/>
              <w:rPr>
                <w:lang w:val="sl-SI"/>
              </w:rPr>
            </w:pPr>
            <w:r w:rsidRPr="00FF5C11">
              <w:rPr>
                <w:lang w:val="sl-SI"/>
              </w:rPr>
              <w:t xml:space="preserve">Ko narišejo lik, morajo preveriti, da je središče vrtenja njihovega lika na pravem mestu. Za to naj uporabijo orodje </w:t>
            </w:r>
            <w:r w:rsidRPr="00FF5C11">
              <w:rPr>
                <w:noProof/>
                <w:lang w:val="it-IT" w:eastAsia="it-IT"/>
              </w:rPr>
              <w:drawing>
                <wp:inline distT="114300" distB="114300" distL="114300" distR="114300" wp14:anchorId="3DAA0CE6" wp14:editId="3FBD95CB">
                  <wp:extent cx="295275" cy="295275"/>
                  <wp:effectExtent l="0" t="0" r="0" b="0"/>
                  <wp:docPr id="6"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5"/>
                          <a:srcRect/>
                          <a:stretch>
                            <a:fillRect/>
                          </a:stretch>
                        </pic:blipFill>
                        <pic:spPr>
                          <a:xfrm>
                            <a:off x="0" y="0"/>
                            <a:ext cx="295275" cy="295275"/>
                          </a:xfrm>
                          <a:prstGeom prst="rect">
                            <a:avLst/>
                          </a:prstGeom>
                          <a:ln/>
                        </pic:spPr>
                      </pic:pic>
                    </a:graphicData>
                  </a:graphic>
                </wp:inline>
              </w:drawing>
            </w:r>
            <w:r w:rsidRPr="00FF5C11">
              <w:rPr>
                <w:lang w:val="sl-SI"/>
              </w:rPr>
              <w:t xml:space="preserve">. </w:t>
            </w:r>
          </w:p>
          <w:p w14:paraId="3E638FA7" w14:textId="77777777" w:rsidR="00724B18" w:rsidRPr="00FF5C11" w:rsidRDefault="00724B18" w:rsidP="0098055B">
            <w:pPr>
              <w:jc w:val="left"/>
              <w:rPr>
                <w:lang w:val="sl-SI"/>
              </w:rPr>
            </w:pPr>
            <w:r w:rsidRPr="00FF5C11">
              <w:rPr>
                <w:lang w:val="sl-SI"/>
              </w:rPr>
              <w:t>Naloga za učence: določite točko, okoli katere se bo vrtel vaš lik.</w:t>
            </w:r>
          </w:p>
          <w:p w14:paraId="0C8AD7DB" w14:textId="77777777" w:rsidR="00724B18" w:rsidRPr="00FF5C11" w:rsidRDefault="00724B18" w:rsidP="0098055B">
            <w:pPr>
              <w:jc w:val="left"/>
              <w:rPr>
                <w:lang w:val="sl-SI"/>
              </w:rPr>
            </w:pPr>
          </w:p>
          <w:p w14:paraId="4587AC66" w14:textId="77777777" w:rsidR="00724B18" w:rsidRPr="00FF5C11" w:rsidRDefault="00724B18" w:rsidP="0098055B">
            <w:pPr>
              <w:jc w:val="left"/>
              <w:rPr>
                <w:lang w:val="sl-SI"/>
              </w:rPr>
            </w:pPr>
            <w:r w:rsidRPr="00FF5C11">
              <w:rPr>
                <w:lang w:val="sl-SI"/>
              </w:rPr>
              <w:t>[3. korak]</w:t>
            </w:r>
          </w:p>
          <w:p w14:paraId="00ED959B" w14:textId="77777777" w:rsidR="00724B18" w:rsidRPr="00FF5C11" w:rsidRDefault="00724B18" w:rsidP="0098055B">
            <w:pPr>
              <w:jc w:val="left"/>
              <w:rPr>
                <w:lang w:val="sl-SI"/>
              </w:rPr>
            </w:pPr>
            <w:r w:rsidRPr="00FF5C11">
              <w:rPr>
                <w:lang w:val="sl-SI"/>
              </w:rPr>
              <w:t>Za urejanje lika izberite zavihek obleke, ki je viden le, če je trenutno izbran lik. Po desnem kliku na obleko, ki jo želite urediti, se odpre spustni seznam, v katerem izberete uredi. Obleko lahko v istem seznamu tudi podvojite ali izbrišete.</w:t>
            </w:r>
          </w:p>
          <w:p w14:paraId="359118E7" w14:textId="77777777" w:rsidR="00724B18" w:rsidRPr="00FF5C11" w:rsidRDefault="00724B18" w:rsidP="0098055B">
            <w:pPr>
              <w:jc w:val="left"/>
              <w:rPr>
                <w:lang w:val="sl-SI"/>
              </w:rPr>
            </w:pPr>
            <w:r w:rsidRPr="00FF5C11">
              <w:rPr>
                <w:noProof/>
                <w:lang w:val="it-IT" w:eastAsia="it-IT"/>
              </w:rPr>
              <w:drawing>
                <wp:inline distT="114300" distB="114300" distL="114300" distR="114300" wp14:anchorId="67285619" wp14:editId="117BF69E">
                  <wp:extent cx="1466850" cy="2409825"/>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srcRect/>
                          <a:stretch>
                            <a:fillRect/>
                          </a:stretch>
                        </pic:blipFill>
                        <pic:spPr>
                          <a:xfrm>
                            <a:off x="0" y="0"/>
                            <a:ext cx="1466850" cy="2409825"/>
                          </a:xfrm>
                          <a:prstGeom prst="rect">
                            <a:avLst/>
                          </a:prstGeom>
                          <a:ln/>
                        </pic:spPr>
                      </pic:pic>
                    </a:graphicData>
                  </a:graphic>
                </wp:inline>
              </w:drawing>
            </w:r>
          </w:p>
          <w:p w14:paraId="1A75153C" w14:textId="77777777" w:rsidR="00724B18" w:rsidRPr="00FF5C11" w:rsidRDefault="00724B18" w:rsidP="0098055B">
            <w:pPr>
              <w:jc w:val="left"/>
              <w:rPr>
                <w:lang w:val="sl-SI"/>
              </w:rPr>
            </w:pPr>
            <w:r w:rsidRPr="00FF5C11">
              <w:rPr>
                <w:lang w:val="sl-SI"/>
              </w:rPr>
              <w:t>[4. korak]</w:t>
            </w:r>
          </w:p>
          <w:p w14:paraId="18BC7066" w14:textId="77777777" w:rsidR="00724B18" w:rsidRPr="00FF5C11" w:rsidRDefault="00724B18" w:rsidP="0098055B">
            <w:pPr>
              <w:jc w:val="left"/>
              <w:rPr>
                <w:lang w:val="sl-SI"/>
              </w:rPr>
            </w:pPr>
            <w:r w:rsidRPr="00FF5C11">
              <w:rPr>
                <w:lang w:val="sl-SI"/>
              </w:rPr>
              <w:t>Za uvoz že predpripravljene obleke, kliknite na ikono, ki izgleda kot list papirja, in izberite Obleke…</w:t>
            </w:r>
          </w:p>
          <w:p w14:paraId="1030A51E" w14:textId="77777777" w:rsidR="00724B18" w:rsidRPr="00FF5C11" w:rsidRDefault="00724B18" w:rsidP="0098055B">
            <w:pPr>
              <w:jc w:val="left"/>
              <w:rPr>
                <w:lang w:val="sl-SI"/>
              </w:rPr>
            </w:pPr>
            <w:r w:rsidRPr="00FF5C11">
              <w:rPr>
                <w:noProof/>
                <w:lang w:val="it-IT" w:eastAsia="it-IT"/>
              </w:rPr>
              <w:drawing>
                <wp:inline distT="114300" distB="114300" distL="114300" distR="114300" wp14:anchorId="5BB0D6B3" wp14:editId="2A297FEC">
                  <wp:extent cx="2771775" cy="2114550"/>
                  <wp:effectExtent l="0" t="0" r="0" b="0"/>
                  <wp:docPr id="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7"/>
                          <a:srcRect/>
                          <a:stretch>
                            <a:fillRect/>
                          </a:stretch>
                        </pic:blipFill>
                        <pic:spPr>
                          <a:xfrm>
                            <a:off x="0" y="0"/>
                            <a:ext cx="2771775" cy="2114550"/>
                          </a:xfrm>
                          <a:prstGeom prst="rect">
                            <a:avLst/>
                          </a:prstGeom>
                          <a:ln/>
                        </pic:spPr>
                      </pic:pic>
                    </a:graphicData>
                  </a:graphic>
                </wp:inline>
              </w:drawing>
            </w:r>
          </w:p>
          <w:p w14:paraId="353B1BE2" w14:textId="77777777" w:rsidR="00724B18" w:rsidRPr="00FF5C11" w:rsidRDefault="00724B18" w:rsidP="0098055B">
            <w:pPr>
              <w:jc w:val="left"/>
              <w:rPr>
                <w:lang w:val="sl-SI"/>
              </w:rPr>
            </w:pPr>
            <w:r w:rsidRPr="00FF5C11">
              <w:rPr>
                <w:lang w:val="sl-SI"/>
              </w:rPr>
              <w:lastRenderedPageBreak/>
              <w:t>Tudi tokrat velja, da se ta možnost pojavi le, če je trenutno izbran lik.</w:t>
            </w:r>
          </w:p>
          <w:p w14:paraId="37A9787B" w14:textId="77777777" w:rsidR="00724B18" w:rsidRPr="00FF5C11" w:rsidRDefault="00724B18" w:rsidP="0098055B">
            <w:pPr>
              <w:jc w:val="left"/>
              <w:rPr>
                <w:lang w:val="sl-SI"/>
              </w:rPr>
            </w:pPr>
            <w:r w:rsidRPr="00FF5C11">
              <w:rPr>
                <w:lang w:val="sl-SI"/>
              </w:rPr>
              <w:t>Naloga za učence: izberite si eno obleko in jo dodajte svojemu liku.</w:t>
            </w:r>
          </w:p>
          <w:p w14:paraId="7B7FD62E" w14:textId="77777777" w:rsidR="00724B18" w:rsidRPr="00FF5C11" w:rsidRDefault="00724B18" w:rsidP="0098055B">
            <w:pPr>
              <w:jc w:val="left"/>
              <w:rPr>
                <w:lang w:val="sl-SI"/>
              </w:rPr>
            </w:pPr>
            <w:r w:rsidRPr="00FF5C11">
              <w:rPr>
                <w:lang w:val="sl-SI"/>
              </w:rPr>
              <w:t>[5. korak]</w:t>
            </w:r>
          </w:p>
          <w:p w14:paraId="72489832" w14:textId="77777777" w:rsidR="00724B18" w:rsidRPr="00FF5C11" w:rsidRDefault="00724B18" w:rsidP="0098055B">
            <w:pPr>
              <w:jc w:val="left"/>
              <w:rPr>
                <w:lang w:val="sl-SI"/>
              </w:rPr>
            </w:pPr>
            <w:r w:rsidRPr="00FF5C11">
              <w:rPr>
                <w:lang w:val="sl-SI"/>
              </w:rPr>
              <w:t>Zdaj ko imate svoje like, jim boste dodali še ozadje. Najprej pod odrom namesto na lik,  kliknite na Oder. Da bi dodali novo ozadje, izberite zavihek Backgrounds:</w:t>
            </w:r>
          </w:p>
          <w:p w14:paraId="6603AF2C" w14:textId="77777777" w:rsidR="00724B18" w:rsidRPr="00FF5C11" w:rsidRDefault="00724B18" w:rsidP="0098055B">
            <w:pPr>
              <w:spacing w:before="240" w:after="240"/>
              <w:jc w:val="left"/>
              <w:rPr>
                <w:lang w:val="sl-SI"/>
              </w:rPr>
            </w:pPr>
            <w:r w:rsidRPr="00FF5C11">
              <w:rPr>
                <w:lang w:val="sl-SI"/>
              </w:rPr>
              <w:t xml:space="preserve"> </w:t>
            </w:r>
            <w:r w:rsidRPr="00FF5C11">
              <w:rPr>
                <w:noProof/>
                <w:lang w:val="it-IT" w:eastAsia="it-IT"/>
              </w:rPr>
              <w:drawing>
                <wp:inline distT="114300" distB="114300" distL="114300" distR="114300" wp14:anchorId="151D53FC" wp14:editId="212B9675">
                  <wp:extent cx="1943100" cy="1571625"/>
                  <wp:effectExtent l="0" t="0" r="0" b="0"/>
                  <wp:docPr id="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8"/>
                          <a:srcRect/>
                          <a:stretch>
                            <a:fillRect/>
                          </a:stretch>
                        </pic:blipFill>
                        <pic:spPr>
                          <a:xfrm>
                            <a:off x="0" y="0"/>
                            <a:ext cx="1943100" cy="1571625"/>
                          </a:xfrm>
                          <a:prstGeom prst="rect">
                            <a:avLst/>
                          </a:prstGeom>
                          <a:ln/>
                        </pic:spPr>
                      </pic:pic>
                    </a:graphicData>
                  </a:graphic>
                </wp:inline>
              </w:drawing>
            </w:r>
            <w:r w:rsidRPr="00FF5C11">
              <w:rPr>
                <w:lang w:val="sl-SI"/>
              </w:rPr>
              <w:t xml:space="preserve"> </w:t>
            </w:r>
            <w:r w:rsidRPr="00FF5C11">
              <w:rPr>
                <w:noProof/>
                <w:lang w:val="it-IT" w:eastAsia="it-IT"/>
              </w:rPr>
              <w:drawing>
                <wp:inline distT="114300" distB="114300" distL="114300" distR="114300" wp14:anchorId="2037CAEA" wp14:editId="177046A1">
                  <wp:extent cx="2105025" cy="1876425"/>
                  <wp:effectExtent l="0" t="0" r="0" b="0"/>
                  <wp:docPr id="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9"/>
                          <a:srcRect/>
                          <a:stretch>
                            <a:fillRect/>
                          </a:stretch>
                        </pic:blipFill>
                        <pic:spPr>
                          <a:xfrm>
                            <a:off x="0" y="0"/>
                            <a:ext cx="2105025" cy="1876425"/>
                          </a:xfrm>
                          <a:prstGeom prst="rect">
                            <a:avLst/>
                          </a:prstGeom>
                          <a:ln/>
                        </pic:spPr>
                      </pic:pic>
                    </a:graphicData>
                  </a:graphic>
                </wp:inline>
              </w:drawing>
            </w:r>
          </w:p>
          <w:p w14:paraId="36641250" w14:textId="77777777" w:rsidR="00724B18" w:rsidRPr="00FF5C11" w:rsidRDefault="00724B18" w:rsidP="0098055B">
            <w:pPr>
              <w:spacing w:before="240" w:after="240"/>
              <w:jc w:val="left"/>
              <w:rPr>
                <w:lang w:val="sl-SI"/>
              </w:rPr>
            </w:pPr>
            <w:r w:rsidRPr="00FF5C11">
              <w:rPr>
                <w:lang w:val="sl-SI"/>
              </w:rPr>
              <w:t>Naloga za učence: nariši svoje ozadje.</w:t>
            </w:r>
          </w:p>
          <w:p w14:paraId="381F4D0C" w14:textId="77777777" w:rsidR="00724B18" w:rsidRPr="00FF5C11" w:rsidRDefault="00724B18" w:rsidP="0098055B">
            <w:pPr>
              <w:spacing w:before="240" w:after="240"/>
              <w:jc w:val="left"/>
              <w:rPr>
                <w:lang w:val="sl-SI"/>
              </w:rPr>
            </w:pPr>
            <w:r w:rsidRPr="00FF5C11">
              <w:rPr>
                <w:lang w:val="sl-SI"/>
              </w:rPr>
              <w:t>Naloga za učence: dodaj še eno od vnaprej pripravljenih ozadij, da boš imel dve. Najdeš jih na podoben način kot prej obleke za lik</w:t>
            </w:r>
          </w:p>
          <w:p w14:paraId="23DB91DD" w14:textId="77777777" w:rsidR="00724B18" w:rsidRDefault="00724B18" w:rsidP="0098055B">
            <w:pPr>
              <w:spacing w:before="240" w:after="240"/>
              <w:jc w:val="left"/>
              <w:rPr>
                <w:lang w:val="sl-SI"/>
              </w:rPr>
            </w:pPr>
            <w:r w:rsidRPr="00FF5C11">
              <w:rPr>
                <w:lang w:val="sl-SI"/>
              </w:rPr>
              <w:t>Naloga za učence: poišči način, kako lahko urediš ozadje in kako ga izbrišeš</w:t>
            </w:r>
            <w:r w:rsidR="00381CD9">
              <w:rPr>
                <w:lang w:val="sl-SI"/>
              </w:rPr>
              <w:t>.</w:t>
            </w:r>
          </w:p>
          <w:p w14:paraId="2E0AAD75" w14:textId="77777777" w:rsidR="00381CD9" w:rsidRPr="00FF5C11" w:rsidRDefault="00381CD9" w:rsidP="0098055B">
            <w:pPr>
              <w:spacing w:before="240" w:after="240"/>
              <w:jc w:val="left"/>
              <w:rPr>
                <w:lang w:val="sl-SI"/>
              </w:rPr>
            </w:pPr>
          </w:p>
          <w:p w14:paraId="39779038" w14:textId="77777777" w:rsidR="00724B18" w:rsidRPr="00FF5C11" w:rsidRDefault="00724B18" w:rsidP="0098055B">
            <w:pPr>
              <w:spacing w:before="240" w:after="240"/>
              <w:jc w:val="left"/>
              <w:rPr>
                <w:lang w:val="sl-SI"/>
              </w:rPr>
            </w:pPr>
            <w:r w:rsidRPr="00FF5C11">
              <w:rPr>
                <w:lang w:val="sl-SI"/>
              </w:rPr>
              <w:t>(Refleksija in evalvacija)</w:t>
            </w:r>
          </w:p>
          <w:p w14:paraId="6DD06B80" w14:textId="272D00D9" w:rsidR="00724B18" w:rsidRPr="00FF5C11" w:rsidRDefault="00724B18" w:rsidP="00B66396">
            <w:pPr>
              <w:spacing w:before="240" w:after="240"/>
              <w:jc w:val="left"/>
              <w:rPr>
                <w:lang w:val="sl-SI"/>
              </w:rPr>
            </w:pPr>
            <w:r w:rsidRPr="00FF5C11">
              <w:rPr>
                <w:lang w:val="sl-SI"/>
              </w:rPr>
              <w:t>Ali so učenci uspeli narisati svoj lik in ozadje? So imeli kakšne težave? Kako so jih reševali?</w:t>
            </w:r>
          </w:p>
        </w:tc>
      </w:tr>
      <w:tr w:rsidR="00724B18" w:rsidRPr="00FF5C11" w14:paraId="5032DD94" w14:textId="77777777" w:rsidTr="00381CD9">
        <w:trPr>
          <w:trHeight w:val="940"/>
        </w:trPr>
        <w:tc>
          <w:tcPr>
            <w:tcW w:w="2405" w:type="dxa"/>
          </w:tcPr>
          <w:p w14:paraId="62B348AD" w14:textId="68A27A76" w:rsidR="00724B18" w:rsidRPr="00FF5C11" w:rsidRDefault="00724B18" w:rsidP="0098055B">
            <w:pPr>
              <w:jc w:val="left"/>
              <w:rPr>
                <w:b/>
                <w:lang w:val="sl-SI"/>
              </w:rPr>
            </w:pPr>
            <w:r w:rsidRPr="00FF5C11">
              <w:rPr>
                <w:b/>
                <w:lang w:val="sl-SI"/>
              </w:rPr>
              <w:lastRenderedPageBreak/>
              <w:t>Učni pripomočki, sredstva za učitelja</w:t>
            </w:r>
          </w:p>
        </w:tc>
        <w:tc>
          <w:tcPr>
            <w:tcW w:w="7088" w:type="dxa"/>
          </w:tcPr>
          <w:p w14:paraId="12F8070B" w14:textId="53B0A414" w:rsidR="00724B18" w:rsidRPr="00FF5C11" w:rsidRDefault="00C82EDB" w:rsidP="00B66396">
            <w:pPr>
              <w:pBdr>
                <w:top w:val="nil"/>
                <w:left w:val="nil"/>
                <w:bottom w:val="nil"/>
                <w:right w:val="nil"/>
                <w:between w:val="nil"/>
              </w:pBdr>
              <w:spacing w:after="120" w:line="240" w:lineRule="auto"/>
              <w:jc w:val="left"/>
              <w:rPr>
                <w:color w:val="000000"/>
                <w:lang w:val="sl-SI"/>
              </w:rPr>
            </w:pPr>
            <w:hyperlink r:id="rId20">
              <w:r w:rsidR="00724B18" w:rsidRPr="00FF5C11">
                <w:rPr>
                  <w:color w:val="0000FF"/>
                  <w:u w:val="single"/>
                  <w:lang w:val="sl-SI"/>
                </w:rPr>
                <w:t>https://snap.berkeley.edu/</w:t>
              </w:r>
            </w:hyperlink>
          </w:p>
        </w:tc>
      </w:tr>
      <w:tr w:rsidR="00724B18" w:rsidRPr="00E92EEF" w14:paraId="75F8674E" w14:textId="77777777" w:rsidTr="0098055B">
        <w:trPr>
          <w:trHeight w:val="963"/>
        </w:trPr>
        <w:tc>
          <w:tcPr>
            <w:tcW w:w="2405" w:type="dxa"/>
          </w:tcPr>
          <w:p w14:paraId="4A6B5387" w14:textId="77777777" w:rsidR="00724B18" w:rsidRPr="00FF5C11" w:rsidRDefault="00724B18" w:rsidP="0098055B">
            <w:pPr>
              <w:jc w:val="left"/>
              <w:rPr>
                <w:b/>
                <w:lang w:val="sl-SI"/>
              </w:rPr>
            </w:pPr>
            <w:r w:rsidRPr="00FF5C11">
              <w:rPr>
                <w:b/>
                <w:lang w:val="sl-SI"/>
              </w:rPr>
              <w:t>Učni pripomočki za učenca</w:t>
            </w:r>
          </w:p>
        </w:tc>
        <w:tc>
          <w:tcPr>
            <w:tcW w:w="7088" w:type="dxa"/>
          </w:tcPr>
          <w:p w14:paraId="127036F1" w14:textId="77777777" w:rsidR="00724B18" w:rsidRPr="00FF5C11" w:rsidRDefault="00724B18" w:rsidP="00B66396">
            <w:pPr>
              <w:pBdr>
                <w:top w:val="nil"/>
                <w:left w:val="nil"/>
                <w:bottom w:val="nil"/>
                <w:right w:val="nil"/>
                <w:between w:val="nil"/>
              </w:pBdr>
              <w:spacing w:after="120" w:line="240" w:lineRule="auto"/>
              <w:rPr>
                <w:color w:val="000000"/>
                <w:lang w:val="sl-SI"/>
              </w:rPr>
            </w:pPr>
            <w:r w:rsidRPr="00FF5C11">
              <w:rPr>
                <w:color w:val="000000"/>
                <w:lang w:val="sl-SI"/>
              </w:rPr>
              <w:t>Navodila za učenca (C</w:t>
            </w:r>
            <w:r w:rsidRPr="00FF5C11">
              <w:rPr>
                <w:lang w:val="sl-SI"/>
              </w:rPr>
              <w:t>4G1_</w:t>
            </w:r>
            <w:r w:rsidRPr="00FF5C11">
              <w:rPr>
                <w:color w:val="000000"/>
                <w:lang w:val="sl-SI"/>
              </w:rPr>
              <w:t>NavodilaZaUcenca.docx)</w:t>
            </w:r>
          </w:p>
        </w:tc>
      </w:tr>
    </w:tbl>
    <w:p w14:paraId="55A01E89" w14:textId="77777777" w:rsidR="00724B18" w:rsidRPr="00FF5C11" w:rsidRDefault="00724B18" w:rsidP="00724B18">
      <w:pPr>
        <w:rPr>
          <w:lang w:val="sl-SI"/>
        </w:rPr>
      </w:pPr>
    </w:p>
    <w:p w14:paraId="7AC049B4" w14:textId="77777777" w:rsidR="00724B18" w:rsidRPr="00FF5C11" w:rsidRDefault="00724B18" w:rsidP="00724B18">
      <w:pPr>
        <w:jc w:val="left"/>
        <w:rPr>
          <w:lang w:val="sl-SI"/>
        </w:rPr>
      </w:pPr>
    </w:p>
    <w:p w14:paraId="4F58B12A" w14:textId="421020CD" w:rsidR="00724B18" w:rsidRPr="00FF5C11" w:rsidRDefault="00AE47FA" w:rsidP="00B419B8">
      <w:pPr>
        <w:rPr>
          <w:lang w:val="sl-SI"/>
        </w:rPr>
      </w:pPr>
      <w:r w:rsidRPr="00FF5C11">
        <w:rPr>
          <w:lang w:val="sl-SI"/>
        </w:rPr>
        <w:br w:type="page"/>
      </w:r>
    </w:p>
    <w:p w14:paraId="62AC3FD7" w14:textId="7A26EAF1" w:rsidR="00B419B8" w:rsidRPr="00FF5C11" w:rsidRDefault="00B419B8" w:rsidP="00B419B8">
      <w:pPr>
        <w:pStyle w:val="C4G3"/>
      </w:pPr>
      <w:bookmarkStart w:id="15" w:name="_Toc46233842"/>
      <w:r w:rsidRPr="00FF5C11">
        <w:lastRenderedPageBreak/>
        <w:t>Učni scenarij 2 – Lik oživi</w:t>
      </w:r>
      <w:bookmarkEnd w:id="15"/>
    </w:p>
    <w:p w14:paraId="051A1325" w14:textId="77777777" w:rsidR="00B419B8" w:rsidRPr="00FF5C11" w:rsidRDefault="00B419B8" w:rsidP="00B419B8">
      <w:pPr>
        <w:jc w:val="center"/>
        <w:rPr>
          <w:rFonts w:asciiTheme="minorHAnsi" w:hAnsiTheme="minorHAnsi"/>
          <w:b/>
          <w:lang w:val="sl-SI"/>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B419B8" w:rsidRPr="00FF5C11" w14:paraId="23A4560B" w14:textId="77777777" w:rsidTr="0098055B">
        <w:tc>
          <w:tcPr>
            <w:tcW w:w="2405" w:type="dxa"/>
          </w:tcPr>
          <w:p w14:paraId="545D2577" w14:textId="77777777" w:rsidR="00B419B8" w:rsidRPr="00FF5C11" w:rsidRDefault="00B419B8" w:rsidP="0098055B">
            <w:pPr>
              <w:jc w:val="left"/>
              <w:rPr>
                <w:rFonts w:asciiTheme="minorHAnsi" w:eastAsia="Times New Roman" w:hAnsiTheme="minorHAnsi" w:cs="Times New Roman"/>
                <w:lang w:val="sl-SI"/>
              </w:rPr>
            </w:pPr>
            <w:r w:rsidRPr="00FF5C11">
              <w:rPr>
                <w:rFonts w:asciiTheme="minorHAnsi" w:hAnsiTheme="minorHAnsi"/>
                <w:b/>
                <w:color w:val="000000"/>
                <w:lang w:val="sl-SI"/>
              </w:rPr>
              <w:t>Naslov učnega scenarija</w:t>
            </w:r>
          </w:p>
        </w:tc>
        <w:tc>
          <w:tcPr>
            <w:tcW w:w="7088" w:type="dxa"/>
          </w:tcPr>
          <w:p w14:paraId="14733AD2" w14:textId="77777777" w:rsidR="00B419B8" w:rsidRPr="00FF5C11" w:rsidRDefault="00B419B8" w:rsidP="0098055B">
            <w:pPr>
              <w:rPr>
                <w:rFonts w:asciiTheme="minorHAnsi" w:hAnsiTheme="minorHAnsi"/>
                <w:lang w:val="sl-SI"/>
              </w:rPr>
            </w:pPr>
            <w:r w:rsidRPr="00FF5C11">
              <w:rPr>
                <w:rFonts w:asciiTheme="minorHAnsi" w:hAnsiTheme="minorHAnsi"/>
                <w:lang w:val="sl-SI"/>
              </w:rPr>
              <w:t>Lik oživi</w:t>
            </w:r>
          </w:p>
        </w:tc>
      </w:tr>
      <w:tr w:rsidR="00B419B8" w:rsidRPr="00FF5C11" w14:paraId="2C580B24" w14:textId="77777777" w:rsidTr="0098055B">
        <w:tc>
          <w:tcPr>
            <w:tcW w:w="2405" w:type="dxa"/>
          </w:tcPr>
          <w:p w14:paraId="0DBCC458" w14:textId="7FC73F0C" w:rsidR="00B419B8" w:rsidRPr="00FF5C11" w:rsidRDefault="00B419B8" w:rsidP="0098055B">
            <w:pPr>
              <w:jc w:val="left"/>
              <w:rPr>
                <w:rFonts w:asciiTheme="minorHAnsi" w:eastAsia="Times New Roman" w:hAnsiTheme="minorHAnsi" w:cs="Times New Roman"/>
                <w:lang w:val="sl-SI"/>
              </w:rPr>
            </w:pPr>
            <w:r w:rsidRPr="00FF5C11">
              <w:rPr>
                <w:rFonts w:asciiTheme="minorHAnsi" w:hAnsiTheme="minorHAnsi"/>
                <w:b/>
                <w:color w:val="000000"/>
                <w:lang w:val="sl-SI"/>
              </w:rPr>
              <w:t>Pričakovano programersko predznanje</w:t>
            </w:r>
          </w:p>
        </w:tc>
        <w:tc>
          <w:tcPr>
            <w:tcW w:w="7088" w:type="dxa"/>
          </w:tcPr>
          <w:p w14:paraId="1DC51234" w14:textId="77777777" w:rsidR="00B419B8" w:rsidRPr="00FF5C11" w:rsidRDefault="00B419B8" w:rsidP="0098055B">
            <w:pPr>
              <w:rPr>
                <w:rFonts w:asciiTheme="minorHAnsi" w:hAnsiTheme="minorHAnsi"/>
                <w:lang w:val="sl-SI"/>
              </w:rPr>
            </w:pPr>
            <w:r w:rsidRPr="00FF5C11">
              <w:rPr>
                <w:rFonts w:asciiTheme="minorHAnsi" w:hAnsiTheme="minorHAnsi"/>
                <w:lang w:val="sl-SI"/>
              </w:rPr>
              <w:t>/</w:t>
            </w:r>
          </w:p>
        </w:tc>
      </w:tr>
      <w:tr w:rsidR="00B419B8" w:rsidRPr="00FF5C11" w14:paraId="70EBD09E" w14:textId="77777777" w:rsidTr="0098055B">
        <w:tc>
          <w:tcPr>
            <w:tcW w:w="2405" w:type="dxa"/>
          </w:tcPr>
          <w:p w14:paraId="48B02B09" w14:textId="77777777" w:rsidR="00B419B8" w:rsidRPr="00FF5C11" w:rsidRDefault="00B419B8" w:rsidP="0098055B">
            <w:pPr>
              <w:jc w:val="left"/>
              <w:rPr>
                <w:rFonts w:asciiTheme="minorHAnsi" w:eastAsia="Times New Roman" w:hAnsiTheme="minorHAnsi" w:cs="Times New Roman"/>
                <w:lang w:val="sl-SI"/>
              </w:rPr>
            </w:pPr>
            <w:r w:rsidRPr="00FF5C11">
              <w:rPr>
                <w:rFonts w:asciiTheme="minorHAnsi" w:hAnsiTheme="minorHAnsi"/>
                <w:b/>
                <w:color w:val="000000"/>
                <w:lang w:val="sl-SI"/>
              </w:rPr>
              <w:t>Učni cilji</w:t>
            </w:r>
          </w:p>
          <w:p w14:paraId="296FD2A2" w14:textId="77777777" w:rsidR="00B419B8" w:rsidRPr="00FF5C11" w:rsidRDefault="00B419B8" w:rsidP="0098055B">
            <w:pPr>
              <w:jc w:val="left"/>
              <w:rPr>
                <w:rFonts w:asciiTheme="minorHAnsi" w:hAnsiTheme="minorHAnsi"/>
                <w:b/>
                <w:lang w:val="sl-SI"/>
              </w:rPr>
            </w:pPr>
            <w:r w:rsidRPr="00FF5C11">
              <w:rPr>
                <w:rFonts w:asciiTheme="minorHAnsi" w:hAnsiTheme="minorHAnsi"/>
                <w:b/>
                <w:lang w:val="sl-SI"/>
              </w:rPr>
              <w:t xml:space="preserve"> </w:t>
            </w:r>
          </w:p>
          <w:p w14:paraId="41F06CF0" w14:textId="77777777" w:rsidR="00B419B8" w:rsidRPr="00FF5C11" w:rsidRDefault="00B419B8" w:rsidP="0098055B">
            <w:pPr>
              <w:jc w:val="left"/>
              <w:rPr>
                <w:rFonts w:asciiTheme="minorHAnsi" w:hAnsiTheme="minorHAnsi"/>
                <w:b/>
                <w:lang w:val="sl-SI"/>
              </w:rPr>
            </w:pPr>
          </w:p>
        </w:tc>
        <w:tc>
          <w:tcPr>
            <w:tcW w:w="7088" w:type="dxa"/>
          </w:tcPr>
          <w:p w14:paraId="3F901618" w14:textId="77777777" w:rsidR="00B419B8" w:rsidRPr="00FF5C11" w:rsidRDefault="00B419B8" w:rsidP="0098055B">
            <w:pPr>
              <w:pBdr>
                <w:top w:val="nil"/>
                <w:left w:val="nil"/>
                <w:bottom w:val="nil"/>
                <w:right w:val="nil"/>
                <w:between w:val="nil"/>
              </w:pBdr>
              <w:rPr>
                <w:rFonts w:asciiTheme="minorHAnsi" w:eastAsia="Times New Roman" w:hAnsiTheme="minorHAnsi" w:cs="Times New Roman"/>
                <w:color w:val="000000"/>
                <w:lang w:val="sl-SI"/>
              </w:rPr>
            </w:pPr>
            <w:r w:rsidRPr="00FF5C11">
              <w:rPr>
                <w:rFonts w:asciiTheme="minorHAnsi" w:hAnsiTheme="minorHAnsi"/>
                <w:color w:val="000000"/>
                <w:lang w:val="sl-SI"/>
              </w:rPr>
              <w:t>Splošni učni cilji:</w:t>
            </w:r>
          </w:p>
          <w:p w14:paraId="15AC6792" w14:textId="77777777" w:rsidR="00B419B8" w:rsidRPr="00FF5C11" w:rsidRDefault="00B419B8" w:rsidP="00776BA4">
            <w:pPr>
              <w:numPr>
                <w:ilvl w:val="0"/>
                <w:numId w:val="7"/>
              </w:numPr>
              <w:pBdr>
                <w:top w:val="nil"/>
                <w:left w:val="nil"/>
                <w:bottom w:val="nil"/>
                <w:right w:val="nil"/>
                <w:between w:val="nil"/>
              </w:pBdr>
              <w:spacing w:line="240" w:lineRule="auto"/>
              <w:rPr>
                <w:rFonts w:asciiTheme="minorHAnsi" w:hAnsiTheme="minorHAnsi"/>
                <w:color w:val="000000"/>
                <w:lang w:val="sl-SI"/>
              </w:rPr>
            </w:pPr>
            <w:r w:rsidRPr="00FF5C11">
              <w:rPr>
                <w:rFonts w:asciiTheme="minorHAnsi" w:hAnsiTheme="minorHAnsi"/>
                <w:color w:val="000000"/>
                <w:lang w:val="sl-SI"/>
              </w:rPr>
              <w:t>Učenec ve, kje v programskem vmesniku lahko najde delčke in kako jih poveže v zaporedje</w:t>
            </w:r>
          </w:p>
          <w:p w14:paraId="120DFF25" w14:textId="77777777" w:rsidR="00B419B8" w:rsidRPr="00FF5C11" w:rsidRDefault="00B419B8" w:rsidP="00776BA4">
            <w:pPr>
              <w:numPr>
                <w:ilvl w:val="0"/>
                <w:numId w:val="7"/>
              </w:numPr>
              <w:pBdr>
                <w:top w:val="nil"/>
                <w:left w:val="nil"/>
                <w:bottom w:val="nil"/>
                <w:right w:val="nil"/>
                <w:between w:val="nil"/>
              </w:pBdr>
              <w:spacing w:after="120" w:line="240" w:lineRule="auto"/>
              <w:rPr>
                <w:rFonts w:asciiTheme="minorHAnsi" w:hAnsiTheme="minorHAnsi"/>
                <w:color w:val="000000"/>
                <w:lang w:val="sl-SI"/>
              </w:rPr>
            </w:pPr>
            <w:r w:rsidRPr="00FF5C11">
              <w:rPr>
                <w:rFonts w:asciiTheme="minorHAnsi" w:hAnsiTheme="minorHAnsi"/>
                <w:color w:val="000000"/>
                <w:lang w:val="sl-SI"/>
              </w:rPr>
              <w:t>Učenec zna sestaviti zaporedje delčkov za premikanje lika</w:t>
            </w:r>
          </w:p>
          <w:p w14:paraId="3E01DD46" w14:textId="77777777" w:rsidR="00B419B8" w:rsidRPr="00FF5C11" w:rsidRDefault="00B419B8" w:rsidP="00776BA4">
            <w:pPr>
              <w:numPr>
                <w:ilvl w:val="0"/>
                <w:numId w:val="7"/>
              </w:numPr>
              <w:pBdr>
                <w:top w:val="nil"/>
                <w:left w:val="nil"/>
                <w:bottom w:val="nil"/>
                <w:right w:val="nil"/>
                <w:between w:val="nil"/>
              </w:pBdr>
              <w:spacing w:after="120" w:line="240" w:lineRule="auto"/>
              <w:rPr>
                <w:rFonts w:asciiTheme="minorHAnsi" w:hAnsiTheme="minorHAnsi"/>
                <w:color w:val="000000"/>
                <w:lang w:val="sl-SI"/>
              </w:rPr>
            </w:pPr>
            <w:r w:rsidRPr="00FF5C11">
              <w:rPr>
                <w:rFonts w:asciiTheme="minorHAnsi" w:hAnsiTheme="minorHAnsi"/>
                <w:color w:val="000000"/>
                <w:lang w:val="sl-SI"/>
              </w:rPr>
              <w:t>Učenec zna uporabiti delček reci</w:t>
            </w:r>
          </w:p>
          <w:p w14:paraId="68928E0F" w14:textId="77777777" w:rsidR="00B419B8" w:rsidRPr="00FF5C11" w:rsidRDefault="00B419B8" w:rsidP="0098055B">
            <w:pPr>
              <w:pBdr>
                <w:top w:val="nil"/>
                <w:left w:val="nil"/>
                <w:bottom w:val="nil"/>
                <w:right w:val="nil"/>
                <w:between w:val="nil"/>
              </w:pBdr>
              <w:rPr>
                <w:rFonts w:asciiTheme="minorHAnsi" w:eastAsia="Times New Roman" w:hAnsiTheme="minorHAnsi" w:cs="Times New Roman"/>
                <w:color w:val="000000"/>
                <w:lang w:val="sl-SI"/>
              </w:rPr>
            </w:pPr>
            <w:r w:rsidRPr="00FF5C11">
              <w:rPr>
                <w:rFonts w:asciiTheme="minorHAnsi" w:hAnsiTheme="minorHAnsi"/>
                <w:color w:val="000000"/>
                <w:lang w:val="sl-SI"/>
              </w:rPr>
              <w:t>Specifični učni cilji, ki so osredotočeni na algoritmično mišljenje:</w:t>
            </w:r>
          </w:p>
          <w:p w14:paraId="5960C82A" w14:textId="77777777" w:rsidR="00B419B8" w:rsidRPr="00FF5C11" w:rsidRDefault="00B419B8" w:rsidP="00776BA4">
            <w:pPr>
              <w:numPr>
                <w:ilvl w:val="0"/>
                <w:numId w:val="8"/>
              </w:numPr>
              <w:pBdr>
                <w:top w:val="nil"/>
                <w:left w:val="nil"/>
                <w:bottom w:val="nil"/>
                <w:right w:val="nil"/>
                <w:between w:val="nil"/>
              </w:pBdr>
              <w:spacing w:line="240" w:lineRule="auto"/>
              <w:rPr>
                <w:rFonts w:asciiTheme="minorHAnsi" w:hAnsiTheme="minorHAnsi"/>
                <w:color w:val="000000"/>
                <w:lang w:val="sl-SI"/>
              </w:rPr>
            </w:pPr>
            <w:r w:rsidRPr="00FF5C11">
              <w:rPr>
                <w:rFonts w:asciiTheme="minorHAnsi" w:hAnsiTheme="minorHAnsi"/>
                <w:color w:val="000000"/>
                <w:lang w:val="sl-SI"/>
              </w:rPr>
              <w:t>Sestaviti ustrezno zaporedje delčkov</w:t>
            </w:r>
          </w:p>
        </w:tc>
      </w:tr>
      <w:tr w:rsidR="00B419B8" w:rsidRPr="00E92EEF" w14:paraId="5DC9C357" w14:textId="77777777" w:rsidTr="0098055B">
        <w:tc>
          <w:tcPr>
            <w:tcW w:w="2405" w:type="dxa"/>
          </w:tcPr>
          <w:p w14:paraId="21AF23AE" w14:textId="77777777" w:rsidR="00B419B8" w:rsidRPr="00FF5C11" w:rsidRDefault="00B419B8" w:rsidP="0098055B">
            <w:pPr>
              <w:jc w:val="left"/>
              <w:rPr>
                <w:rFonts w:asciiTheme="minorHAnsi" w:eastAsia="Times New Roman" w:hAnsiTheme="minorHAnsi" w:cs="Times New Roman"/>
                <w:lang w:val="sl-SI"/>
              </w:rPr>
            </w:pPr>
            <w:r w:rsidRPr="00FF5C11">
              <w:rPr>
                <w:rFonts w:asciiTheme="minorHAnsi" w:hAnsiTheme="minorHAnsi"/>
                <w:b/>
                <w:color w:val="000000"/>
                <w:lang w:val="sl-SI"/>
              </w:rPr>
              <w:t>Cilji, naloge in kratek opis aktivnosti</w:t>
            </w:r>
          </w:p>
          <w:p w14:paraId="56F87B70" w14:textId="77777777" w:rsidR="00B419B8" w:rsidRPr="00FF5C11" w:rsidRDefault="00B419B8" w:rsidP="0098055B">
            <w:pPr>
              <w:jc w:val="left"/>
              <w:rPr>
                <w:rFonts w:asciiTheme="minorHAnsi" w:hAnsiTheme="minorHAnsi"/>
                <w:b/>
                <w:lang w:val="sl-SI"/>
              </w:rPr>
            </w:pPr>
          </w:p>
        </w:tc>
        <w:tc>
          <w:tcPr>
            <w:tcW w:w="7088" w:type="dxa"/>
          </w:tcPr>
          <w:p w14:paraId="15A45E7E" w14:textId="77777777" w:rsidR="00B419B8" w:rsidRPr="00FF5C11" w:rsidRDefault="00B419B8" w:rsidP="0098055B">
            <w:pPr>
              <w:rPr>
                <w:rFonts w:asciiTheme="minorHAnsi" w:hAnsiTheme="minorHAnsi"/>
                <w:b/>
                <w:lang w:val="sl-SI"/>
              </w:rPr>
            </w:pPr>
            <w:r w:rsidRPr="00FF5C11">
              <w:rPr>
                <w:rFonts w:asciiTheme="minorHAnsi" w:hAnsiTheme="minorHAnsi"/>
                <w:b/>
                <w:lang w:val="sl-SI"/>
              </w:rPr>
              <w:t>Učenci izvejo, kje so shranjeni programski delčki in kako najdejo ustreznega, katere kategorije delčkov poznamo in kako jih povežemo v smiselno zaporedje</w:t>
            </w:r>
          </w:p>
        </w:tc>
      </w:tr>
      <w:tr w:rsidR="00B419B8" w:rsidRPr="00FF5C11" w14:paraId="3037C9CD" w14:textId="77777777" w:rsidTr="0098055B">
        <w:tc>
          <w:tcPr>
            <w:tcW w:w="2405" w:type="dxa"/>
          </w:tcPr>
          <w:p w14:paraId="62EB7E50" w14:textId="19CAA2C0" w:rsidR="00B419B8" w:rsidRPr="00FF5C11" w:rsidRDefault="00B419B8" w:rsidP="0098055B">
            <w:pPr>
              <w:jc w:val="left"/>
              <w:rPr>
                <w:rFonts w:asciiTheme="minorHAnsi" w:eastAsia="Times New Roman" w:hAnsiTheme="minorHAnsi" w:cs="Times New Roman"/>
                <w:lang w:val="sl-SI"/>
              </w:rPr>
            </w:pPr>
            <w:r w:rsidRPr="00FF5C11">
              <w:rPr>
                <w:rFonts w:asciiTheme="minorHAnsi" w:hAnsiTheme="minorHAnsi"/>
                <w:b/>
                <w:color w:val="000000"/>
                <w:lang w:val="sl-SI"/>
              </w:rPr>
              <w:t>Trajanje aktivnosti</w:t>
            </w:r>
          </w:p>
        </w:tc>
        <w:tc>
          <w:tcPr>
            <w:tcW w:w="7088" w:type="dxa"/>
          </w:tcPr>
          <w:p w14:paraId="7F59B9BF" w14:textId="77777777" w:rsidR="00B419B8" w:rsidRPr="00FF5C11" w:rsidRDefault="00B419B8" w:rsidP="0098055B">
            <w:pPr>
              <w:rPr>
                <w:rFonts w:asciiTheme="minorHAnsi" w:hAnsiTheme="minorHAnsi"/>
                <w:lang w:val="sl-SI"/>
              </w:rPr>
            </w:pPr>
            <w:r w:rsidRPr="00FF5C11">
              <w:rPr>
                <w:rFonts w:asciiTheme="minorHAnsi" w:hAnsiTheme="minorHAnsi"/>
                <w:lang w:val="sl-SI"/>
              </w:rPr>
              <w:t>45 minut</w:t>
            </w:r>
          </w:p>
        </w:tc>
      </w:tr>
      <w:tr w:rsidR="00B419B8" w:rsidRPr="00FF5C11" w14:paraId="23EABD83" w14:textId="77777777" w:rsidTr="0098055B">
        <w:tc>
          <w:tcPr>
            <w:tcW w:w="2405" w:type="dxa"/>
          </w:tcPr>
          <w:p w14:paraId="71AE420B" w14:textId="0DD26F1A" w:rsidR="00B419B8" w:rsidRPr="00FF5C11" w:rsidRDefault="00B419B8" w:rsidP="0098055B">
            <w:pPr>
              <w:jc w:val="left"/>
              <w:rPr>
                <w:rFonts w:asciiTheme="minorHAnsi" w:eastAsia="Times New Roman" w:hAnsiTheme="minorHAnsi" w:cs="Times New Roman"/>
                <w:lang w:val="sl-SI"/>
              </w:rPr>
            </w:pPr>
            <w:r w:rsidRPr="00FF5C11">
              <w:rPr>
                <w:rFonts w:asciiTheme="minorHAnsi" w:hAnsiTheme="minorHAnsi"/>
                <w:b/>
                <w:color w:val="000000"/>
                <w:lang w:val="sl-SI"/>
              </w:rPr>
              <w:t>Učne strategije in metode</w:t>
            </w:r>
          </w:p>
        </w:tc>
        <w:tc>
          <w:tcPr>
            <w:tcW w:w="7088" w:type="dxa"/>
          </w:tcPr>
          <w:p w14:paraId="4528A73E" w14:textId="77777777" w:rsidR="00B419B8" w:rsidRPr="00FF5C11" w:rsidRDefault="00B419B8" w:rsidP="0098055B">
            <w:pPr>
              <w:rPr>
                <w:rFonts w:asciiTheme="minorHAnsi" w:hAnsiTheme="minorHAnsi"/>
                <w:lang w:val="sl-SI"/>
              </w:rPr>
            </w:pPr>
            <w:r w:rsidRPr="00FF5C11">
              <w:rPr>
                <w:rFonts w:asciiTheme="minorHAnsi" w:hAnsiTheme="minorHAnsi"/>
                <w:lang w:val="sl-SI"/>
              </w:rPr>
              <w:t>Demonstracija</w:t>
            </w:r>
          </w:p>
          <w:p w14:paraId="43A4CA1E" w14:textId="77777777" w:rsidR="00B419B8" w:rsidRPr="00FF5C11" w:rsidRDefault="00B419B8" w:rsidP="0098055B">
            <w:pPr>
              <w:rPr>
                <w:rFonts w:asciiTheme="minorHAnsi" w:hAnsiTheme="minorHAnsi"/>
                <w:lang w:val="sl-SI"/>
              </w:rPr>
            </w:pPr>
            <w:r w:rsidRPr="00FF5C11">
              <w:rPr>
                <w:rFonts w:asciiTheme="minorHAnsi" w:hAnsiTheme="minorHAnsi"/>
                <w:lang w:val="sl-SI"/>
              </w:rPr>
              <w:t>Individualno delo</w:t>
            </w:r>
          </w:p>
        </w:tc>
      </w:tr>
      <w:tr w:rsidR="00B419B8" w:rsidRPr="00FF5C11" w14:paraId="56423AD2" w14:textId="77777777" w:rsidTr="0098055B">
        <w:trPr>
          <w:trHeight w:val="850"/>
        </w:trPr>
        <w:tc>
          <w:tcPr>
            <w:tcW w:w="2405" w:type="dxa"/>
          </w:tcPr>
          <w:p w14:paraId="7F75118B" w14:textId="77777777" w:rsidR="00B419B8" w:rsidRPr="00FF5C11" w:rsidRDefault="00B419B8" w:rsidP="0098055B">
            <w:pPr>
              <w:jc w:val="left"/>
              <w:rPr>
                <w:rFonts w:asciiTheme="minorHAnsi" w:eastAsia="Times New Roman" w:hAnsiTheme="minorHAnsi" w:cs="Times New Roman"/>
                <w:lang w:val="sl-SI"/>
              </w:rPr>
            </w:pPr>
            <w:r w:rsidRPr="00FF5C11">
              <w:rPr>
                <w:rFonts w:asciiTheme="minorHAnsi" w:hAnsiTheme="minorHAnsi"/>
                <w:b/>
                <w:color w:val="000000"/>
                <w:lang w:val="sl-SI"/>
              </w:rPr>
              <w:t>Učne oblike</w:t>
            </w:r>
          </w:p>
          <w:p w14:paraId="2B7520F2" w14:textId="5CFCF9A2" w:rsidR="00B419B8" w:rsidRPr="00FF5C11" w:rsidRDefault="00B419B8" w:rsidP="0098055B">
            <w:pPr>
              <w:jc w:val="left"/>
              <w:rPr>
                <w:rFonts w:asciiTheme="minorHAnsi" w:hAnsiTheme="minorHAnsi"/>
                <w:b/>
                <w:lang w:val="sl-SI"/>
              </w:rPr>
            </w:pPr>
            <w:r w:rsidRPr="00FF5C11">
              <w:rPr>
                <w:rFonts w:asciiTheme="minorHAnsi" w:hAnsiTheme="minorHAnsi"/>
                <w:b/>
                <w:lang w:val="sl-SI"/>
              </w:rPr>
              <w:t xml:space="preserve"> </w:t>
            </w:r>
          </w:p>
        </w:tc>
        <w:tc>
          <w:tcPr>
            <w:tcW w:w="7088" w:type="dxa"/>
          </w:tcPr>
          <w:p w14:paraId="477DAE65" w14:textId="77777777" w:rsidR="00B419B8" w:rsidRPr="00FF5C11" w:rsidRDefault="00B419B8" w:rsidP="0098055B">
            <w:pPr>
              <w:rPr>
                <w:rFonts w:asciiTheme="minorHAnsi" w:hAnsiTheme="minorHAnsi"/>
                <w:lang w:val="sl-SI"/>
              </w:rPr>
            </w:pPr>
            <w:r w:rsidRPr="00FF5C11">
              <w:rPr>
                <w:rFonts w:asciiTheme="minorHAnsi" w:hAnsiTheme="minorHAnsi"/>
                <w:lang w:val="sl-SI"/>
              </w:rPr>
              <w:t>Frontalno delo</w:t>
            </w:r>
          </w:p>
          <w:p w14:paraId="3B98214C" w14:textId="77777777" w:rsidR="00B419B8" w:rsidRPr="00FF5C11" w:rsidRDefault="00B419B8" w:rsidP="0098055B">
            <w:pPr>
              <w:rPr>
                <w:rFonts w:asciiTheme="minorHAnsi" w:hAnsiTheme="minorHAnsi"/>
                <w:lang w:val="sl-SI"/>
              </w:rPr>
            </w:pPr>
            <w:r w:rsidRPr="00FF5C11">
              <w:rPr>
                <w:rFonts w:asciiTheme="minorHAnsi" w:hAnsiTheme="minorHAnsi"/>
                <w:lang w:val="sl-SI"/>
              </w:rPr>
              <w:t>Individualno delo</w:t>
            </w:r>
          </w:p>
        </w:tc>
      </w:tr>
      <w:tr w:rsidR="00B419B8" w:rsidRPr="00FF5C11" w14:paraId="56272949" w14:textId="77777777" w:rsidTr="0098055B">
        <w:trPr>
          <w:trHeight w:val="3464"/>
        </w:trPr>
        <w:tc>
          <w:tcPr>
            <w:tcW w:w="2405" w:type="dxa"/>
          </w:tcPr>
          <w:p w14:paraId="45D77ECD" w14:textId="77777777" w:rsidR="00B419B8" w:rsidRPr="00FF5C11" w:rsidRDefault="00B419B8" w:rsidP="0098055B">
            <w:pPr>
              <w:jc w:val="left"/>
              <w:rPr>
                <w:rFonts w:asciiTheme="minorHAnsi" w:eastAsia="Times New Roman" w:hAnsiTheme="minorHAnsi" w:cs="Times New Roman"/>
                <w:lang w:val="sl-SI"/>
              </w:rPr>
            </w:pPr>
            <w:r w:rsidRPr="00FF5C11">
              <w:rPr>
                <w:rFonts w:asciiTheme="minorHAnsi" w:hAnsiTheme="minorHAnsi"/>
                <w:b/>
                <w:color w:val="000000"/>
                <w:lang w:val="sl-SI"/>
              </w:rPr>
              <w:t>Povzetek učnega procesa</w:t>
            </w:r>
          </w:p>
          <w:p w14:paraId="7728699E" w14:textId="77777777" w:rsidR="00B419B8" w:rsidRPr="00FF5C11" w:rsidRDefault="00B419B8" w:rsidP="0098055B">
            <w:pPr>
              <w:jc w:val="left"/>
              <w:rPr>
                <w:rFonts w:asciiTheme="minorHAnsi" w:hAnsiTheme="minorHAnsi"/>
                <w:b/>
                <w:lang w:val="sl-SI"/>
              </w:rPr>
            </w:pPr>
          </w:p>
        </w:tc>
        <w:tc>
          <w:tcPr>
            <w:tcW w:w="7088" w:type="dxa"/>
          </w:tcPr>
          <w:p w14:paraId="6468C8DC" w14:textId="77777777" w:rsidR="00B419B8" w:rsidRPr="00FF5C11" w:rsidRDefault="00B419B8" w:rsidP="0098055B">
            <w:pPr>
              <w:jc w:val="left"/>
              <w:rPr>
                <w:rFonts w:asciiTheme="minorHAnsi" w:eastAsia="Times New Roman" w:hAnsiTheme="minorHAnsi" w:cs="Times New Roman"/>
                <w:lang w:val="sl-SI"/>
              </w:rPr>
            </w:pPr>
            <w:r w:rsidRPr="00FF5C11">
              <w:rPr>
                <w:rFonts w:asciiTheme="minorHAnsi" w:hAnsiTheme="minorHAnsi"/>
                <w:color w:val="000000"/>
                <w:lang w:val="sl-SI"/>
              </w:rPr>
              <w:t>(Motivacija-uvod, Implementacija, Refleksija in vrednotenje)</w:t>
            </w:r>
          </w:p>
          <w:p w14:paraId="22EE8082" w14:textId="77777777" w:rsidR="00B419B8" w:rsidRPr="00FF5C11" w:rsidRDefault="00B419B8" w:rsidP="0098055B">
            <w:pPr>
              <w:jc w:val="left"/>
              <w:rPr>
                <w:rFonts w:asciiTheme="minorHAnsi" w:hAnsiTheme="minorHAnsi"/>
                <w:lang w:val="sl-SI"/>
              </w:rPr>
            </w:pPr>
            <w:r w:rsidRPr="00FF5C11">
              <w:rPr>
                <w:rFonts w:asciiTheme="minorHAnsi" w:hAnsiTheme="minorHAnsi"/>
                <w:lang w:val="sl-SI"/>
              </w:rPr>
              <w:t>To uro boste spoznali, kako z bloki likom naročimo naj se premikajo po odru in govorijo.</w:t>
            </w:r>
          </w:p>
          <w:p w14:paraId="32C4B3E0" w14:textId="77777777" w:rsidR="00B419B8" w:rsidRPr="00FF5C11" w:rsidRDefault="00B419B8" w:rsidP="0098055B">
            <w:pPr>
              <w:jc w:val="left"/>
              <w:rPr>
                <w:rFonts w:asciiTheme="minorHAnsi" w:hAnsiTheme="minorHAnsi"/>
                <w:lang w:val="sl-SI"/>
              </w:rPr>
            </w:pPr>
            <w:r w:rsidRPr="00FF5C11">
              <w:rPr>
                <w:rFonts w:asciiTheme="minorHAnsi" w:hAnsiTheme="minorHAnsi"/>
                <w:lang w:val="sl-SI"/>
              </w:rPr>
              <w:t>Učencem lahko pokažete primer programa, ki ga bodo znali ob koncu ure narediti.</w:t>
            </w:r>
          </w:p>
          <w:p w14:paraId="3F355824" w14:textId="77777777" w:rsidR="00B419B8" w:rsidRPr="00FF5C11" w:rsidRDefault="00B419B8" w:rsidP="0098055B">
            <w:pPr>
              <w:jc w:val="left"/>
              <w:rPr>
                <w:rFonts w:asciiTheme="minorHAnsi" w:hAnsiTheme="minorHAnsi"/>
                <w:lang w:val="sl-SI"/>
              </w:rPr>
            </w:pPr>
            <w:r w:rsidRPr="00FF5C11">
              <w:rPr>
                <w:rFonts w:asciiTheme="minorHAnsi" w:hAnsiTheme="minorHAnsi"/>
                <w:lang w:val="sl-SI"/>
              </w:rPr>
              <w:t>[1. korak]</w:t>
            </w:r>
          </w:p>
          <w:p w14:paraId="7C8326A8" w14:textId="77777777" w:rsidR="00B419B8" w:rsidRPr="00FF5C11" w:rsidRDefault="00B419B8" w:rsidP="0098055B">
            <w:pPr>
              <w:jc w:val="left"/>
              <w:rPr>
                <w:rFonts w:asciiTheme="minorHAnsi" w:hAnsiTheme="minorHAnsi"/>
                <w:lang w:val="sl-SI"/>
              </w:rPr>
            </w:pPr>
            <w:r w:rsidRPr="00FF5C11">
              <w:rPr>
                <w:rFonts w:asciiTheme="minorHAnsi" w:hAnsiTheme="minorHAnsi"/>
                <w:lang w:val="sl-SI"/>
              </w:rPr>
              <w:t>Najprej na zaslonu poiščite, kje najdete delčke kode, ki jih lahko uporabite za sestavljanje svojega programa. Kje se nahajajo?</w:t>
            </w:r>
          </w:p>
          <w:p w14:paraId="4E6EE31B" w14:textId="77777777" w:rsidR="00B419B8" w:rsidRPr="00FF5C11" w:rsidRDefault="00B419B8" w:rsidP="0098055B">
            <w:pPr>
              <w:jc w:val="left"/>
              <w:rPr>
                <w:rFonts w:asciiTheme="minorHAnsi" w:hAnsiTheme="minorHAnsi"/>
                <w:lang w:val="sl-SI"/>
              </w:rPr>
            </w:pPr>
            <w:r w:rsidRPr="00FF5C11">
              <w:rPr>
                <w:rFonts w:asciiTheme="minorHAnsi" w:hAnsiTheme="minorHAnsi"/>
                <w:lang w:val="sl-SI"/>
              </w:rPr>
              <w:t>Na levi strani, nad delčki, lahko vidite, da imate različne kategorije delčkov:</w:t>
            </w:r>
          </w:p>
          <w:p w14:paraId="0F0B6831" w14:textId="77777777" w:rsidR="00B419B8" w:rsidRPr="00FF5C11" w:rsidRDefault="00B419B8" w:rsidP="0098055B">
            <w:pPr>
              <w:jc w:val="left"/>
              <w:rPr>
                <w:rFonts w:asciiTheme="minorHAnsi" w:hAnsiTheme="minorHAnsi"/>
                <w:lang w:val="sl-SI"/>
              </w:rPr>
            </w:pPr>
            <w:r w:rsidRPr="00FF5C11">
              <w:rPr>
                <w:rFonts w:asciiTheme="minorHAnsi" w:hAnsiTheme="minorHAnsi"/>
                <w:lang w:val="sl-SI"/>
              </w:rPr>
              <w:lastRenderedPageBreak/>
              <w:t>premikanje, izgled, zvok, svinčnik, krmiljenje, zaznavanje, operatorji in spremenljivke.</w:t>
            </w:r>
          </w:p>
          <w:p w14:paraId="43A8CA0F" w14:textId="77777777" w:rsidR="00B419B8" w:rsidRPr="00FF5C11" w:rsidRDefault="00B419B8" w:rsidP="0098055B">
            <w:pPr>
              <w:jc w:val="left"/>
              <w:rPr>
                <w:rFonts w:asciiTheme="minorHAnsi" w:hAnsiTheme="minorHAnsi"/>
                <w:lang w:val="sl-SI"/>
              </w:rPr>
            </w:pPr>
            <w:r w:rsidRPr="00FF5C11">
              <w:rPr>
                <w:rFonts w:asciiTheme="minorHAnsi" w:hAnsiTheme="minorHAnsi"/>
                <w:lang w:val="sl-SI"/>
              </w:rPr>
              <w:t xml:space="preserve"> </w:t>
            </w:r>
            <w:r w:rsidRPr="00FF5C11">
              <w:rPr>
                <w:rFonts w:asciiTheme="minorHAnsi" w:hAnsiTheme="minorHAnsi"/>
                <w:noProof/>
                <w:lang w:val="it-IT" w:eastAsia="it-IT"/>
              </w:rPr>
              <w:drawing>
                <wp:inline distT="0" distB="0" distL="0" distR="0" wp14:anchorId="04E311B0" wp14:editId="162A4943">
                  <wp:extent cx="1801082" cy="1649730"/>
                  <wp:effectExtent l="0" t="0" r="8890" b="7620"/>
                  <wp:docPr id="3" name="Slik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11109" cy="1658915"/>
                          </a:xfrm>
                          <a:prstGeom prst="rect">
                            <a:avLst/>
                          </a:prstGeom>
                        </pic:spPr>
                      </pic:pic>
                    </a:graphicData>
                  </a:graphic>
                </wp:inline>
              </w:drawing>
            </w:r>
          </w:p>
          <w:p w14:paraId="3D5C8C5F" w14:textId="77777777" w:rsidR="00B419B8" w:rsidRPr="00FF5C11" w:rsidRDefault="00B419B8" w:rsidP="0098055B">
            <w:pPr>
              <w:jc w:val="left"/>
              <w:rPr>
                <w:rFonts w:asciiTheme="minorHAnsi" w:hAnsiTheme="minorHAnsi"/>
                <w:lang w:val="sl-SI"/>
              </w:rPr>
            </w:pPr>
            <w:r w:rsidRPr="00FF5C11">
              <w:rPr>
                <w:rFonts w:asciiTheme="minorHAnsi" w:hAnsiTheme="minorHAnsi"/>
                <w:lang w:val="sl-SI"/>
              </w:rPr>
              <w:t xml:space="preserve">Ti delčki so obarvani z različnimi barvami in s tem povezani v skupine, na primer vsi delčki za premikanje so modre barve. </w:t>
            </w:r>
          </w:p>
          <w:p w14:paraId="2281FA12" w14:textId="77777777" w:rsidR="00B419B8" w:rsidRPr="00FF5C11" w:rsidRDefault="00B419B8" w:rsidP="0098055B">
            <w:pPr>
              <w:jc w:val="left"/>
              <w:rPr>
                <w:rFonts w:asciiTheme="minorHAnsi" w:hAnsiTheme="minorHAnsi"/>
                <w:lang w:val="sl-SI"/>
              </w:rPr>
            </w:pPr>
            <w:r w:rsidRPr="00FF5C11">
              <w:rPr>
                <w:rFonts w:asciiTheme="minorHAnsi" w:hAnsiTheme="minorHAnsi"/>
                <w:lang w:val="sl-SI"/>
              </w:rPr>
              <w:t>Naloga za učence: Najprej poiščite delček za premikanje in dvakrat kliknite nanj. Kaj se je zgodilo?</w:t>
            </w:r>
          </w:p>
          <w:p w14:paraId="6F634B0B" w14:textId="77777777" w:rsidR="00B419B8" w:rsidRPr="00FF5C11" w:rsidRDefault="00B419B8" w:rsidP="0098055B">
            <w:pPr>
              <w:jc w:val="left"/>
              <w:rPr>
                <w:rFonts w:asciiTheme="minorHAnsi" w:hAnsiTheme="minorHAnsi"/>
                <w:lang w:val="sl-SI"/>
              </w:rPr>
            </w:pPr>
            <w:r w:rsidRPr="00FF5C11">
              <w:rPr>
                <w:rFonts w:asciiTheme="minorHAnsi" w:hAnsiTheme="minorHAnsi"/>
                <w:lang w:val="sl-SI"/>
              </w:rPr>
              <w:t>[2. korak]</w:t>
            </w:r>
          </w:p>
          <w:p w14:paraId="4F42E247" w14:textId="77777777" w:rsidR="00B419B8" w:rsidRPr="00FF5C11" w:rsidRDefault="00B419B8" w:rsidP="0098055B">
            <w:pPr>
              <w:jc w:val="left"/>
              <w:rPr>
                <w:rFonts w:asciiTheme="minorHAnsi" w:hAnsiTheme="minorHAnsi"/>
                <w:lang w:val="sl-SI"/>
              </w:rPr>
            </w:pPr>
            <w:r w:rsidRPr="00FF5C11">
              <w:rPr>
                <w:rFonts w:asciiTheme="minorHAnsi" w:hAnsiTheme="minorHAnsi"/>
                <w:lang w:val="sl-SI"/>
              </w:rPr>
              <w:t xml:space="preserve">Da se bo lik premikal naprej, moramo najprej povleči in izpustiti delček </w:t>
            </w:r>
            <w:r w:rsidRPr="00FF5C11">
              <w:rPr>
                <w:rFonts w:asciiTheme="minorHAnsi" w:hAnsiTheme="minorHAnsi"/>
                <w:noProof/>
                <w:lang w:val="it-IT" w:eastAsia="it-IT"/>
              </w:rPr>
              <w:drawing>
                <wp:inline distT="0" distB="0" distL="0" distR="0" wp14:anchorId="6F493BE9" wp14:editId="678C4D85">
                  <wp:extent cx="1573530" cy="228600"/>
                  <wp:effectExtent l="0" t="0" r="7620" b="0"/>
                  <wp:docPr id="4" name="Slika 10" descr="C:\Users\Špela\Downloads\C4G_sprite_background script 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Špela\Downloads\C4G_sprite_background script pic.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92983" cy="231426"/>
                          </a:xfrm>
                          <a:prstGeom prst="rect">
                            <a:avLst/>
                          </a:prstGeom>
                          <a:noFill/>
                          <a:ln>
                            <a:noFill/>
                          </a:ln>
                        </pic:spPr>
                      </pic:pic>
                    </a:graphicData>
                  </a:graphic>
                </wp:inline>
              </w:drawing>
            </w:r>
            <w:r w:rsidRPr="00FF5C11">
              <w:rPr>
                <w:rFonts w:asciiTheme="minorHAnsi" w:hAnsiTheme="minorHAnsi"/>
                <w:lang w:val="sl-SI"/>
              </w:rPr>
              <w:t xml:space="preserve"> z levega dela okna na del, ki je namenjen sestavljanju skript, to je delčkov programa:</w:t>
            </w:r>
          </w:p>
          <w:p w14:paraId="53EF8C3E" w14:textId="77777777" w:rsidR="00B419B8" w:rsidRPr="00FF5C11" w:rsidRDefault="00B419B8" w:rsidP="0098055B">
            <w:pPr>
              <w:jc w:val="left"/>
              <w:rPr>
                <w:rFonts w:asciiTheme="minorHAnsi" w:hAnsiTheme="minorHAnsi"/>
                <w:lang w:val="sl-SI"/>
              </w:rPr>
            </w:pPr>
            <w:r w:rsidRPr="00FF5C11">
              <w:rPr>
                <w:rFonts w:asciiTheme="minorHAnsi" w:hAnsiTheme="minorHAnsi"/>
                <w:noProof/>
                <w:lang w:val="it-IT" w:eastAsia="it-IT"/>
              </w:rPr>
              <w:drawing>
                <wp:inline distT="0" distB="0" distL="0" distR="0" wp14:anchorId="0C86D0E5" wp14:editId="2B08920C">
                  <wp:extent cx="4221480" cy="1389444"/>
                  <wp:effectExtent l="0" t="0" r="7620" b="1270"/>
                  <wp:docPr id="7"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82357" cy="1409481"/>
                          </a:xfrm>
                          <a:prstGeom prst="rect">
                            <a:avLst/>
                          </a:prstGeom>
                        </pic:spPr>
                      </pic:pic>
                    </a:graphicData>
                  </a:graphic>
                </wp:inline>
              </w:drawing>
            </w:r>
          </w:p>
          <w:p w14:paraId="27E4072F" w14:textId="77777777" w:rsidR="00B419B8" w:rsidRPr="00FF5C11" w:rsidRDefault="00B419B8" w:rsidP="0098055B">
            <w:pPr>
              <w:jc w:val="left"/>
              <w:rPr>
                <w:rFonts w:asciiTheme="minorHAnsi" w:hAnsiTheme="minorHAnsi"/>
                <w:lang w:val="sl-SI"/>
              </w:rPr>
            </w:pPr>
            <w:r w:rsidRPr="00FF5C11">
              <w:rPr>
                <w:rFonts w:asciiTheme="minorHAnsi" w:hAnsiTheme="minorHAnsi"/>
                <w:lang w:val="sl-SI"/>
              </w:rPr>
              <w:t xml:space="preserve">Če sedaj dvakrat kliknete na delček </w:t>
            </w:r>
            <w:r w:rsidRPr="00FF5C11">
              <w:rPr>
                <w:rFonts w:asciiTheme="minorHAnsi" w:hAnsiTheme="minorHAnsi"/>
                <w:noProof/>
                <w:lang w:val="it-IT" w:eastAsia="it-IT"/>
              </w:rPr>
              <w:drawing>
                <wp:inline distT="0" distB="0" distL="0" distR="0" wp14:anchorId="02D79A53" wp14:editId="24480BF7">
                  <wp:extent cx="1573530" cy="228600"/>
                  <wp:effectExtent l="0" t="0" r="7620" b="0"/>
                  <wp:docPr id="11" name="Slika 2" descr="C:\Users\Špela\Downloads\C4G_sprite_background script 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Špela\Downloads\C4G_sprite_background script pic.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92983" cy="231426"/>
                          </a:xfrm>
                          <a:prstGeom prst="rect">
                            <a:avLst/>
                          </a:prstGeom>
                          <a:noFill/>
                          <a:ln>
                            <a:noFill/>
                          </a:ln>
                        </pic:spPr>
                      </pic:pic>
                    </a:graphicData>
                  </a:graphic>
                </wp:inline>
              </w:drawing>
            </w:r>
            <w:r w:rsidRPr="00FF5C11">
              <w:rPr>
                <w:rFonts w:asciiTheme="minorHAnsi" w:hAnsiTheme="minorHAnsi"/>
                <w:lang w:val="sl-SI"/>
              </w:rPr>
              <w:t>, se bo vaš lik premaknil za 10 korakov.</w:t>
            </w:r>
          </w:p>
          <w:p w14:paraId="71F455B0" w14:textId="77777777" w:rsidR="00B419B8" w:rsidRPr="00FF5C11" w:rsidRDefault="00B419B8" w:rsidP="0098055B">
            <w:pPr>
              <w:jc w:val="left"/>
              <w:rPr>
                <w:rFonts w:asciiTheme="minorHAnsi" w:hAnsiTheme="minorHAnsi"/>
                <w:lang w:val="sl-SI"/>
              </w:rPr>
            </w:pPr>
            <w:r w:rsidRPr="00FF5C11">
              <w:rPr>
                <w:rFonts w:asciiTheme="minorHAnsi" w:hAnsiTheme="minorHAnsi"/>
                <w:lang w:val="sl-SI"/>
              </w:rPr>
              <w:t>[3. korak]</w:t>
            </w:r>
          </w:p>
          <w:p w14:paraId="458822F2" w14:textId="77777777" w:rsidR="00B419B8" w:rsidRPr="00FF5C11" w:rsidRDefault="00B419B8" w:rsidP="0098055B">
            <w:pPr>
              <w:jc w:val="left"/>
              <w:rPr>
                <w:rFonts w:asciiTheme="minorHAnsi" w:hAnsiTheme="minorHAnsi"/>
                <w:lang w:val="sl-SI"/>
              </w:rPr>
            </w:pPr>
            <w:r w:rsidRPr="00FF5C11">
              <w:rPr>
                <w:rFonts w:asciiTheme="minorHAnsi" w:hAnsiTheme="minorHAnsi"/>
                <w:lang w:val="sl-SI"/>
              </w:rPr>
              <w:t xml:space="preserve">Program v Snap!-u se običajno začnejo s klikom na zeleno zastavico. </w:t>
            </w:r>
          </w:p>
          <w:p w14:paraId="12B167DF" w14:textId="77777777" w:rsidR="00B419B8" w:rsidRDefault="00B419B8" w:rsidP="0098055B">
            <w:pPr>
              <w:jc w:val="left"/>
              <w:rPr>
                <w:rFonts w:asciiTheme="minorHAnsi" w:hAnsiTheme="minorHAnsi"/>
                <w:lang w:val="sl-SI"/>
              </w:rPr>
            </w:pPr>
            <w:r w:rsidRPr="00FF5C11">
              <w:rPr>
                <w:rFonts w:asciiTheme="minorHAnsi" w:hAnsiTheme="minorHAnsi"/>
                <w:lang w:val="sl-SI"/>
              </w:rPr>
              <w:t>Naloga za učence: poglejte v različne kategorije in poiščite delček, s katerim se bo program začel izvajati, ko kliknemo na zeleno zastavico. Povlecite ga med skripte.</w:t>
            </w:r>
          </w:p>
          <w:p w14:paraId="5CCF9A8E" w14:textId="77777777" w:rsidR="00C16368" w:rsidRPr="00FF5C11" w:rsidRDefault="00C16368" w:rsidP="0098055B">
            <w:pPr>
              <w:jc w:val="left"/>
              <w:rPr>
                <w:rFonts w:asciiTheme="minorHAnsi" w:hAnsiTheme="minorHAnsi"/>
                <w:lang w:val="sl-SI"/>
              </w:rPr>
            </w:pPr>
          </w:p>
          <w:p w14:paraId="3AEA9434" w14:textId="77777777" w:rsidR="00B419B8" w:rsidRPr="00FF5C11" w:rsidRDefault="00B419B8" w:rsidP="0098055B">
            <w:pPr>
              <w:jc w:val="left"/>
              <w:rPr>
                <w:rFonts w:asciiTheme="minorHAnsi" w:hAnsiTheme="minorHAnsi"/>
                <w:lang w:val="sl-SI"/>
              </w:rPr>
            </w:pPr>
            <w:r w:rsidRPr="00FF5C11">
              <w:rPr>
                <w:rFonts w:asciiTheme="minorHAnsi" w:hAnsiTheme="minorHAnsi"/>
                <w:lang w:val="sl-SI"/>
              </w:rPr>
              <w:lastRenderedPageBreak/>
              <w:t>Rešitev:</w:t>
            </w:r>
          </w:p>
          <w:p w14:paraId="54445F96" w14:textId="77777777" w:rsidR="00B419B8" w:rsidRPr="00FF5C11" w:rsidRDefault="00B419B8" w:rsidP="0098055B">
            <w:pPr>
              <w:jc w:val="left"/>
              <w:rPr>
                <w:rFonts w:asciiTheme="minorHAnsi" w:hAnsiTheme="minorHAnsi"/>
                <w:lang w:val="sl-SI"/>
              </w:rPr>
            </w:pPr>
            <w:r w:rsidRPr="00FF5C11">
              <w:rPr>
                <w:rFonts w:asciiTheme="minorHAnsi" w:hAnsiTheme="minorHAnsi"/>
                <w:noProof/>
                <w:lang w:val="it-IT" w:eastAsia="it-IT"/>
              </w:rPr>
              <w:drawing>
                <wp:inline distT="0" distB="0" distL="0" distR="0" wp14:anchorId="7AFFC3D8" wp14:editId="41092064">
                  <wp:extent cx="3145156" cy="1600168"/>
                  <wp:effectExtent l="0" t="0" r="0" b="635"/>
                  <wp:docPr id="19" name="Slika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66454" cy="1611004"/>
                          </a:xfrm>
                          <a:prstGeom prst="rect">
                            <a:avLst/>
                          </a:prstGeom>
                        </pic:spPr>
                      </pic:pic>
                    </a:graphicData>
                  </a:graphic>
                </wp:inline>
              </w:drawing>
            </w:r>
          </w:p>
          <w:p w14:paraId="5E13EF62" w14:textId="77777777" w:rsidR="00B419B8" w:rsidRPr="00FF5C11" w:rsidRDefault="00B419B8" w:rsidP="0098055B">
            <w:pPr>
              <w:jc w:val="left"/>
              <w:rPr>
                <w:rFonts w:asciiTheme="minorHAnsi" w:hAnsiTheme="minorHAnsi"/>
                <w:lang w:val="sl-SI"/>
              </w:rPr>
            </w:pPr>
            <w:r w:rsidRPr="00FF5C11">
              <w:rPr>
                <w:rFonts w:asciiTheme="minorHAnsi" w:hAnsiTheme="minorHAnsi"/>
                <w:lang w:val="sl-SI"/>
              </w:rPr>
              <w:t xml:space="preserve">Če želite, da bo progam ukaze izvajal v pravilnem vrstnem redu, morate delčke med seboj povezati kot pri sestavljenki. Tako: </w:t>
            </w:r>
          </w:p>
          <w:p w14:paraId="3DD3600A" w14:textId="77777777" w:rsidR="00B419B8" w:rsidRPr="00FF5C11" w:rsidRDefault="00B419B8" w:rsidP="0098055B">
            <w:pPr>
              <w:jc w:val="left"/>
              <w:rPr>
                <w:rFonts w:asciiTheme="minorHAnsi" w:hAnsiTheme="minorHAnsi"/>
                <w:lang w:val="sl-SI"/>
              </w:rPr>
            </w:pPr>
            <w:r w:rsidRPr="00FF5C11">
              <w:rPr>
                <w:rFonts w:asciiTheme="minorHAnsi" w:hAnsiTheme="minorHAnsi"/>
                <w:noProof/>
                <w:lang w:val="it-IT" w:eastAsia="it-IT"/>
              </w:rPr>
              <w:drawing>
                <wp:inline distT="0" distB="0" distL="0" distR="0" wp14:anchorId="162C7DF6" wp14:editId="43E913D8">
                  <wp:extent cx="1638300" cy="587090"/>
                  <wp:effectExtent l="0" t="0" r="0" b="3810"/>
                  <wp:docPr id="20" name="Slika 20" descr="C:\Users\Špela\Downloads\C4G_sprite_background script pic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Špela\Downloads\C4G_sprite_background script pic (2).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696350" cy="607892"/>
                          </a:xfrm>
                          <a:prstGeom prst="rect">
                            <a:avLst/>
                          </a:prstGeom>
                          <a:noFill/>
                          <a:ln>
                            <a:noFill/>
                          </a:ln>
                        </pic:spPr>
                      </pic:pic>
                    </a:graphicData>
                  </a:graphic>
                </wp:inline>
              </w:drawing>
            </w:r>
          </w:p>
          <w:p w14:paraId="71182683" w14:textId="77777777" w:rsidR="00B419B8" w:rsidRPr="00FF5C11" w:rsidRDefault="00B419B8" w:rsidP="0098055B">
            <w:pPr>
              <w:jc w:val="left"/>
              <w:rPr>
                <w:rFonts w:asciiTheme="minorHAnsi" w:hAnsiTheme="minorHAnsi"/>
                <w:lang w:val="sl-SI"/>
              </w:rPr>
            </w:pPr>
            <w:r w:rsidRPr="00FF5C11">
              <w:rPr>
                <w:rFonts w:asciiTheme="minorHAnsi" w:hAnsiTheme="minorHAnsi"/>
                <w:lang w:val="sl-SI"/>
              </w:rPr>
              <w:t>Zdaj se bo vaš lik vsakič, ko pritisnete na zeleno zastavico premaknil za 10 korakov, vedno s točke, na kateri se v tistem trenutku nahaja.</w:t>
            </w:r>
          </w:p>
          <w:p w14:paraId="468A6959" w14:textId="77777777" w:rsidR="00B419B8" w:rsidRPr="00FF5C11" w:rsidRDefault="00B419B8" w:rsidP="0098055B">
            <w:pPr>
              <w:jc w:val="left"/>
              <w:rPr>
                <w:rFonts w:asciiTheme="minorHAnsi" w:hAnsiTheme="minorHAnsi"/>
                <w:lang w:val="sl-SI"/>
              </w:rPr>
            </w:pPr>
            <w:r w:rsidRPr="00FF5C11">
              <w:rPr>
                <w:rFonts w:asciiTheme="minorHAnsi" w:hAnsiTheme="minorHAnsi"/>
                <w:lang w:val="sl-SI"/>
              </w:rPr>
              <w:t>[4. korak]</w:t>
            </w:r>
          </w:p>
          <w:p w14:paraId="46F85B9D" w14:textId="77777777" w:rsidR="00B419B8" w:rsidRPr="00FF5C11" w:rsidRDefault="00B419B8" w:rsidP="0098055B">
            <w:pPr>
              <w:jc w:val="left"/>
              <w:rPr>
                <w:rFonts w:asciiTheme="minorHAnsi" w:hAnsiTheme="minorHAnsi"/>
                <w:lang w:val="sl-SI"/>
              </w:rPr>
            </w:pPr>
            <w:r w:rsidRPr="00FF5C11">
              <w:rPr>
                <w:rFonts w:asciiTheme="minorHAnsi" w:hAnsiTheme="minorHAnsi"/>
                <w:lang w:val="sl-SI"/>
              </w:rPr>
              <w:t>Če je na delčku bel prostor, lahko spremeniš številke ali črke napisane na njem.</w:t>
            </w:r>
          </w:p>
          <w:p w14:paraId="40DF7F89" w14:textId="77777777" w:rsidR="00B419B8" w:rsidRPr="00FF5C11" w:rsidRDefault="00B419B8" w:rsidP="0098055B">
            <w:pPr>
              <w:jc w:val="left"/>
              <w:rPr>
                <w:rFonts w:asciiTheme="minorHAnsi" w:hAnsiTheme="minorHAnsi"/>
                <w:lang w:val="sl-SI"/>
              </w:rPr>
            </w:pPr>
            <w:r w:rsidRPr="00FF5C11">
              <w:rPr>
                <w:rFonts w:asciiTheme="minorHAnsi" w:hAnsiTheme="minorHAnsi"/>
                <w:lang w:val="sl-SI"/>
              </w:rPr>
              <w:t>Naloga za učence: Poskrbite, da se bo lik premaknil za 30 korakov naenkrat, in ne 10 kot se je doslej.</w:t>
            </w:r>
          </w:p>
          <w:p w14:paraId="592C7B04" w14:textId="77777777" w:rsidR="00B419B8" w:rsidRPr="00FF5C11" w:rsidRDefault="00B419B8" w:rsidP="0098055B">
            <w:pPr>
              <w:jc w:val="left"/>
              <w:rPr>
                <w:rFonts w:asciiTheme="minorHAnsi" w:hAnsiTheme="minorHAnsi"/>
                <w:lang w:val="sl-SI"/>
              </w:rPr>
            </w:pPr>
            <w:r w:rsidRPr="00FF5C11">
              <w:rPr>
                <w:rFonts w:asciiTheme="minorHAnsi" w:hAnsiTheme="minorHAnsi"/>
                <w:lang w:val="sl-SI"/>
              </w:rPr>
              <w:t>[5. korak]</w:t>
            </w:r>
          </w:p>
          <w:p w14:paraId="1A7836E6" w14:textId="77777777" w:rsidR="00B419B8" w:rsidRPr="00FF5C11" w:rsidRDefault="00B419B8" w:rsidP="0098055B">
            <w:pPr>
              <w:jc w:val="left"/>
              <w:rPr>
                <w:rFonts w:asciiTheme="minorHAnsi" w:hAnsiTheme="minorHAnsi"/>
                <w:lang w:val="sl-SI"/>
              </w:rPr>
            </w:pPr>
            <w:r w:rsidRPr="00FF5C11">
              <w:rPr>
                <w:rFonts w:asciiTheme="minorHAnsi" w:hAnsiTheme="minorHAnsi"/>
                <w:lang w:val="sl-SI"/>
              </w:rPr>
              <w:t xml:space="preserve">Poskrbi, da bo tvoj lik nekaj rekel. Kje boste našli delček reci? Poskusite v čem je razlika med delčkom </w:t>
            </w:r>
            <w:r w:rsidRPr="00FF5C11">
              <w:rPr>
                <w:rFonts w:asciiTheme="minorHAnsi" w:hAnsiTheme="minorHAnsi"/>
                <w:noProof/>
                <w:lang w:val="it-IT" w:eastAsia="it-IT"/>
              </w:rPr>
              <w:drawing>
                <wp:inline distT="0" distB="0" distL="0" distR="0" wp14:anchorId="5FAB1843" wp14:editId="41CEB787">
                  <wp:extent cx="716280" cy="265289"/>
                  <wp:effectExtent l="0" t="0" r="7620" b="1905"/>
                  <wp:docPr id="12" name="Slika 3" descr="C:\Users\Špela\Downloads\Neimenovano script pic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Špela\Downloads\Neimenovano script pic (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753742" cy="279164"/>
                          </a:xfrm>
                          <a:prstGeom prst="rect">
                            <a:avLst/>
                          </a:prstGeom>
                          <a:noFill/>
                          <a:ln>
                            <a:noFill/>
                          </a:ln>
                        </pic:spPr>
                      </pic:pic>
                    </a:graphicData>
                  </a:graphic>
                </wp:inline>
              </w:drawing>
            </w:r>
            <w:r w:rsidRPr="00FF5C11">
              <w:rPr>
                <w:rFonts w:asciiTheme="minorHAnsi" w:hAnsiTheme="minorHAnsi"/>
                <w:lang w:val="sl-SI"/>
              </w:rPr>
              <w:t xml:space="preserve"> in </w:t>
            </w:r>
            <w:r w:rsidRPr="00FF5C11">
              <w:rPr>
                <w:rFonts w:asciiTheme="minorHAnsi" w:hAnsiTheme="minorHAnsi"/>
                <w:noProof/>
                <w:lang w:val="it-IT" w:eastAsia="it-IT"/>
              </w:rPr>
              <w:drawing>
                <wp:inline distT="0" distB="0" distL="0" distR="0" wp14:anchorId="3263932E" wp14:editId="31121D16">
                  <wp:extent cx="1546860" cy="234966"/>
                  <wp:effectExtent l="0" t="0" r="0" b="0"/>
                  <wp:docPr id="21" name="Slika 21" descr="C:\Users\Špela\Downloads\C4G_sprite_background script pic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Špela\Downloads\C4G_sprite_background script pic (3).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625391" cy="246895"/>
                          </a:xfrm>
                          <a:prstGeom prst="rect">
                            <a:avLst/>
                          </a:prstGeom>
                          <a:noFill/>
                          <a:ln>
                            <a:noFill/>
                          </a:ln>
                        </pic:spPr>
                      </pic:pic>
                    </a:graphicData>
                  </a:graphic>
                </wp:inline>
              </w:drawing>
            </w:r>
            <w:r w:rsidRPr="00FF5C11">
              <w:rPr>
                <w:rFonts w:asciiTheme="minorHAnsi" w:hAnsiTheme="minorHAnsi"/>
                <w:lang w:val="sl-SI"/>
              </w:rPr>
              <w:t>. O razliki se pogovori s sošolcem.</w:t>
            </w:r>
          </w:p>
          <w:p w14:paraId="10DEE55B" w14:textId="77777777" w:rsidR="00B419B8" w:rsidRPr="00FF5C11" w:rsidRDefault="00B419B8" w:rsidP="0098055B">
            <w:pPr>
              <w:jc w:val="left"/>
              <w:rPr>
                <w:rFonts w:asciiTheme="minorHAnsi" w:hAnsiTheme="minorHAnsi"/>
                <w:lang w:val="sl-SI"/>
              </w:rPr>
            </w:pPr>
            <w:r w:rsidRPr="00FF5C11">
              <w:rPr>
                <w:rFonts w:asciiTheme="minorHAnsi" w:hAnsiTheme="minorHAnsi"/>
                <w:lang w:val="sl-SI"/>
              </w:rPr>
              <w:t>[6. korak]</w:t>
            </w:r>
          </w:p>
          <w:p w14:paraId="521198B1" w14:textId="77777777" w:rsidR="00B419B8" w:rsidRDefault="00B419B8" w:rsidP="0098055B">
            <w:pPr>
              <w:jc w:val="left"/>
              <w:rPr>
                <w:rFonts w:asciiTheme="minorHAnsi" w:hAnsiTheme="minorHAnsi"/>
                <w:lang w:val="sl-SI"/>
              </w:rPr>
            </w:pPr>
            <w:r w:rsidRPr="00FF5C11">
              <w:rPr>
                <w:rFonts w:asciiTheme="minorHAnsi" w:hAnsiTheme="minorHAnsi"/>
                <w:lang w:val="sl-SI"/>
              </w:rPr>
              <w:t xml:space="preserve">Oba delčka reci ste našli v kategoriji Izgled. Glavna razlika med njima je, da pri delčku </w:t>
            </w:r>
            <w:r w:rsidRPr="00FF5C11">
              <w:rPr>
                <w:rFonts w:asciiTheme="minorHAnsi" w:hAnsiTheme="minorHAnsi"/>
                <w:noProof/>
                <w:lang w:val="it-IT" w:eastAsia="it-IT"/>
              </w:rPr>
              <w:drawing>
                <wp:inline distT="0" distB="0" distL="0" distR="0" wp14:anchorId="1EF29283" wp14:editId="5AEB63EF">
                  <wp:extent cx="716280" cy="265289"/>
                  <wp:effectExtent l="0" t="0" r="7620" b="1905"/>
                  <wp:docPr id="13" name="Slika 4" descr="C:\Users\Špela\Downloads\Neimenovano script pic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Špela\Downloads\Neimenovano script pic (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753742" cy="279164"/>
                          </a:xfrm>
                          <a:prstGeom prst="rect">
                            <a:avLst/>
                          </a:prstGeom>
                          <a:noFill/>
                          <a:ln>
                            <a:noFill/>
                          </a:ln>
                        </pic:spPr>
                      </pic:pic>
                    </a:graphicData>
                  </a:graphic>
                </wp:inline>
              </w:drawing>
            </w:r>
            <w:r w:rsidRPr="00FF5C11">
              <w:rPr>
                <w:rFonts w:asciiTheme="minorHAnsi" w:hAnsiTheme="minorHAnsi"/>
                <w:lang w:val="sl-SI"/>
              </w:rPr>
              <w:t xml:space="preserve"> programu ne poveš, kako dolgo naj počaka preden izvede naslednji ukaz ali da mora kadarkoli prekiniti z izvajanjem tega ukaza.</w:t>
            </w:r>
          </w:p>
          <w:p w14:paraId="23691586" w14:textId="77777777" w:rsidR="00C16368" w:rsidRDefault="00C16368" w:rsidP="0098055B">
            <w:pPr>
              <w:jc w:val="left"/>
              <w:rPr>
                <w:rFonts w:asciiTheme="minorHAnsi" w:hAnsiTheme="minorHAnsi"/>
                <w:lang w:val="sl-SI"/>
              </w:rPr>
            </w:pPr>
          </w:p>
          <w:p w14:paraId="116B8AA7" w14:textId="77777777" w:rsidR="00C16368" w:rsidRPr="00FF5C11" w:rsidRDefault="00C16368" w:rsidP="0098055B">
            <w:pPr>
              <w:jc w:val="left"/>
              <w:rPr>
                <w:rFonts w:asciiTheme="minorHAnsi" w:hAnsiTheme="minorHAnsi"/>
                <w:lang w:val="sl-SI"/>
              </w:rPr>
            </w:pPr>
          </w:p>
          <w:p w14:paraId="081BA6D4" w14:textId="77777777" w:rsidR="00B419B8" w:rsidRPr="00FF5C11" w:rsidRDefault="00B419B8" w:rsidP="0098055B">
            <w:pPr>
              <w:jc w:val="left"/>
              <w:rPr>
                <w:rFonts w:asciiTheme="minorHAnsi" w:hAnsiTheme="minorHAnsi"/>
                <w:lang w:val="sl-SI"/>
              </w:rPr>
            </w:pPr>
            <w:r w:rsidRPr="00FF5C11">
              <w:rPr>
                <w:rFonts w:asciiTheme="minorHAnsi" w:hAnsiTheme="minorHAnsi"/>
                <w:lang w:val="sl-SI"/>
              </w:rPr>
              <w:lastRenderedPageBreak/>
              <w:t>[7. korak]</w:t>
            </w:r>
          </w:p>
          <w:p w14:paraId="27DBD567" w14:textId="77777777" w:rsidR="00B419B8" w:rsidRPr="00FF5C11" w:rsidRDefault="00B419B8" w:rsidP="0098055B">
            <w:pPr>
              <w:jc w:val="left"/>
              <w:rPr>
                <w:rFonts w:asciiTheme="minorHAnsi" w:hAnsiTheme="minorHAnsi"/>
                <w:lang w:val="sl-SI"/>
              </w:rPr>
            </w:pPr>
            <w:r w:rsidRPr="00FF5C11">
              <w:rPr>
                <w:rFonts w:asciiTheme="minorHAnsi" w:hAnsiTheme="minorHAnsi"/>
                <w:lang w:val="sl-SI"/>
              </w:rPr>
              <w:t>Naloga za učence: Odprite program, ki ste ga ustvarili prejšnjo uro. Svoj lik povlecite na levi del odra in sestavite program, ki poskrbi, da se vaš lik premika z izbrane točke na levi proti desni strani odra. Po vsakem premiku naj nekaj pove. Narediti more več kot le en premik. Program večkrat poženite. Ali lik po vsakič vedno konča na isti točki? Poiščite delček, ki poskrbi, da se bo lik vedno najprej vrnil na začetno točko in ne bo pobegnil z zaslona.</w:t>
            </w:r>
          </w:p>
          <w:p w14:paraId="3796A7B6" w14:textId="77777777" w:rsidR="00B419B8" w:rsidRPr="00FF5C11" w:rsidRDefault="00B419B8" w:rsidP="0098055B">
            <w:pPr>
              <w:jc w:val="left"/>
              <w:rPr>
                <w:rFonts w:asciiTheme="minorHAnsi" w:hAnsiTheme="minorHAnsi"/>
                <w:lang w:val="sl-SI"/>
              </w:rPr>
            </w:pPr>
            <w:r w:rsidRPr="00FF5C11">
              <w:rPr>
                <w:rFonts w:asciiTheme="minorHAnsi" w:hAnsiTheme="minorHAnsi"/>
                <w:lang w:val="sl-SI"/>
              </w:rPr>
              <w:t>Namig za učitelja. Če lik pobegne z zaslona, ga pokličite nazaj tako, da ga poiščete med liki in z desnim miškinim gumbom kliknete nanj. V seznamu izberite prikaži.</w:t>
            </w:r>
          </w:p>
          <w:p w14:paraId="29ACBC0C" w14:textId="77777777" w:rsidR="00B419B8" w:rsidRPr="00FF5C11" w:rsidRDefault="00B419B8" w:rsidP="0098055B">
            <w:pPr>
              <w:jc w:val="left"/>
              <w:rPr>
                <w:rFonts w:asciiTheme="minorHAnsi" w:hAnsiTheme="minorHAnsi"/>
                <w:lang w:val="sl-SI"/>
              </w:rPr>
            </w:pPr>
            <w:r w:rsidRPr="00FF5C11">
              <w:rPr>
                <w:rFonts w:asciiTheme="minorHAnsi" w:hAnsiTheme="minorHAnsi"/>
                <w:lang w:val="sl-SI"/>
              </w:rPr>
              <w:t xml:space="preserve">Delček, ki ste ga iskali je </w:t>
            </w:r>
            <w:r w:rsidRPr="00FF5C11">
              <w:rPr>
                <w:rFonts w:asciiTheme="minorHAnsi" w:hAnsiTheme="minorHAnsi"/>
                <w:noProof/>
                <w:lang w:val="it-IT" w:eastAsia="it-IT"/>
              </w:rPr>
              <w:drawing>
                <wp:inline distT="0" distB="0" distL="0" distR="0" wp14:anchorId="1365B872" wp14:editId="4061A11D">
                  <wp:extent cx="1653540" cy="240224"/>
                  <wp:effectExtent l="0" t="0" r="3810" b="7620"/>
                  <wp:docPr id="26" name="Slika 26" descr="C:\Users\Špela\Downloads\C4G_sprite_background script pic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Špela\Downloads\C4G_sprite_background script pic (5).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57451" cy="269848"/>
                          </a:xfrm>
                          <a:prstGeom prst="rect">
                            <a:avLst/>
                          </a:prstGeom>
                          <a:noFill/>
                          <a:ln>
                            <a:noFill/>
                          </a:ln>
                        </pic:spPr>
                      </pic:pic>
                    </a:graphicData>
                  </a:graphic>
                </wp:inline>
              </w:drawing>
            </w:r>
            <w:r w:rsidRPr="00FF5C11">
              <w:rPr>
                <w:rFonts w:asciiTheme="minorHAnsi" w:hAnsiTheme="minorHAnsi"/>
                <w:lang w:val="sl-SI"/>
              </w:rPr>
              <w:t>. Za določitev pravega x in y, lahko najprej premaknete svoj lik na željeno točko in pod delčki v kategoriji Premikanje odkljukate okence pri položaj x in položaj y, da se vam izpiše trenutni položaj lika. Ti dve vrednosti vpišeš v prostorčka za x in y.</w:t>
            </w:r>
          </w:p>
          <w:p w14:paraId="62B6E469" w14:textId="77777777" w:rsidR="00B419B8" w:rsidRPr="00FF5C11" w:rsidRDefault="00B419B8" w:rsidP="0098055B">
            <w:pPr>
              <w:jc w:val="left"/>
              <w:rPr>
                <w:rFonts w:asciiTheme="minorHAnsi" w:hAnsiTheme="minorHAnsi"/>
                <w:lang w:val="sl-SI"/>
              </w:rPr>
            </w:pPr>
          </w:p>
          <w:p w14:paraId="1D6577FF" w14:textId="77777777" w:rsidR="00B419B8" w:rsidRPr="00FF5C11" w:rsidRDefault="00B419B8" w:rsidP="0098055B">
            <w:pPr>
              <w:jc w:val="left"/>
              <w:rPr>
                <w:rFonts w:asciiTheme="minorHAnsi" w:hAnsiTheme="minorHAnsi"/>
                <w:lang w:val="sl-SI"/>
              </w:rPr>
            </w:pPr>
            <w:r w:rsidRPr="00FF5C11">
              <w:rPr>
                <w:rFonts w:asciiTheme="minorHAnsi" w:hAnsiTheme="minorHAnsi"/>
                <w:lang w:val="sl-SI"/>
              </w:rPr>
              <w:t>(Refleksija in vrednotenje)</w:t>
            </w:r>
          </w:p>
          <w:p w14:paraId="58B94209" w14:textId="77777777" w:rsidR="00B419B8" w:rsidRPr="00FF5C11" w:rsidRDefault="00B419B8" w:rsidP="0098055B">
            <w:pPr>
              <w:jc w:val="left"/>
              <w:rPr>
                <w:rFonts w:asciiTheme="minorHAnsi" w:hAnsiTheme="minorHAnsi"/>
                <w:lang w:val="sl-SI"/>
              </w:rPr>
            </w:pPr>
            <w:r w:rsidRPr="00FF5C11">
              <w:rPr>
                <w:rFonts w:asciiTheme="minorHAnsi" w:hAnsiTheme="minorHAnsi"/>
                <w:lang w:val="sl-SI"/>
              </w:rPr>
              <w:t>Kolikokrat je moral vaš lik ponoviti zaporedje premikanja in govorjenja, da je opravil nalogo? Ste vsi v razredu naredili enako število ponovitev? Zakaj?</w:t>
            </w:r>
          </w:p>
        </w:tc>
      </w:tr>
      <w:tr w:rsidR="00B419B8" w:rsidRPr="00E92EEF" w14:paraId="3D69F3B3" w14:textId="77777777" w:rsidTr="0098055B">
        <w:trPr>
          <w:trHeight w:val="1206"/>
        </w:trPr>
        <w:tc>
          <w:tcPr>
            <w:tcW w:w="2405" w:type="dxa"/>
          </w:tcPr>
          <w:p w14:paraId="3767C371" w14:textId="77777777" w:rsidR="00B419B8" w:rsidRPr="00FF5C11" w:rsidRDefault="00B419B8" w:rsidP="0098055B">
            <w:pPr>
              <w:jc w:val="left"/>
              <w:rPr>
                <w:rFonts w:asciiTheme="minorHAnsi" w:hAnsiTheme="minorHAnsi"/>
                <w:b/>
                <w:lang w:val="sl-SI"/>
              </w:rPr>
            </w:pPr>
            <w:r w:rsidRPr="00FF5C11">
              <w:rPr>
                <w:rFonts w:asciiTheme="minorHAnsi" w:hAnsiTheme="minorHAnsi"/>
                <w:b/>
                <w:lang w:val="sl-SI"/>
              </w:rPr>
              <w:lastRenderedPageBreak/>
              <w:t>Učni pripomočki, sredstva za učitelja</w:t>
            </w:r>
          </w:p>
          <w:p w14:paraId="22C18B70" w14:textId="77777777" w:rsidR="00B419B8" w:rsidRPr="00FF5C11" w:rsidRDefault="00B419B8" w:rsidP="0098055B">
            <w:pPr>
              <w:jc w:val="left"/>
              <w:rPr>
                <w:rFonts w:asciiTheme="minorHAnsi" w:hAnsiTheme="minorHAnsi"/>
                <w:b/>
                <w:lang w:val="sl-SI"/>
              </w:rPr>
            </w:pPr>
          </w:p>
        </w:tc>
        <w:tc>
          <w:tcPr>
            <w:tcW w:w="7088" w:type="dxa"/>
          </w:tcPr>
          <w:p w14:paraId="760F02CE" w14:textId="77777777" w:rsidR="00B419B8" w:rsidRPr="00FF5C11" w:rsidRDefault="00B419B8" w:rsidP="0098055B">
            <w:pPr>
              <w:pBdr>
                <w:top w:val="nil"/>
                <w:left w:val="nil"/>
                <w:bottom w:val="nil"/>
                <w:right w:val="nil"/>
                <w:between w:val="nil"/>
              </w:pBdr>
              <w:jc w:val="left"/>
              <w:rPr>
                <w:rFonts w:asciiTheme="minorHAnsi" w:hAnsiTheme="minorHAnsi"/>
                <w:color w:val="000000"/>
                <w:lang w:val="sl-SI"/>
              </w:rPr>
            </w:pPr>
            <w:r w:rsidRPr="00FF5C11">
              <w:rPr>
                <w:rFonts w:asciiTheme="minorHAnsi" w:hAnsiTheme="minorHAnsi"/>
                <w:color w:val="000000"/>
                <w:lang w:val="sl-SI"/>
              </w:rPr>
              <w:t>Primer programa:</w:t>
            </w:r>
          </w:p>
          <w:p w14:paraId="38EB7EBD" w14:textId="3B250485" w:rsidR="00B419B8" w:rsidRPr="00FF5C11" w:rsidRDefault="00C82EDB" w:rsidP="0098055B">
            <w:pPr>
              <w:pBdr>
                <w:top w:val="nil"/>
                <w:left w:val="nil"/>
                <w:bottom w:val="nil"/>
                <w:right w:val="nil"/>
                <w:between w:val="nil"/>
              </w:pBdr>
              <w:jc w:val="left"/>
              <w:rPr>
                <w:rFonts w:asciiTheme="minorHAnsi" w:hAnsiTheme="minorHAnsi"/>
                <w:color w:val="000000"/>
                <w:lang w:val="sl-SI"/>
              </w:rPr>
            </w:pPr>
            <w:hyperlink r:id="rId29" w:history="1">
              <w:r w:rsidR="00B419B8" w:rsidRPr="00FF5C11">
                <w:rPr>
                  <w:rStyle w:val="Collegamentoipertestuale"/>
                  <w:rFonts w:asciiTheme="minorHAnsi" w:hAnsiTheme="minorHAnsi" w:cs="Arial"/>
                  <w:lang w:val="sl-SI"/>
                </w:rPr>
                <w:t>https://snap.berkeley.edu/project?user=mateja&amp;project=C4G2_KuzaGreDomov</w:t>
              </w:r>
            </w:hyperlink>
          </w:p>
        </w:tc>
      </w:tr>
      <w:tr w:rsidR="00B419B8" w:rsidRPr="00E92EEF" w14:paraId="6DFFB937" w14:textId="77777777" w:rsidTr="0098055B">
        <w:trPr>
          <w:trHeight w:val="963"/>
        </w:trPr>
        <w:tc>
          <w:tcPr>
            <w:tcW w:w="2405" w:type="dxa"/>
          </w:tcPr>
          <w:p w14:paraId="24B6E81B" w14:textId="77777777" w:rsidR="00B419B8" w:rsidRPr="00FF5C11" w:rsidRDefault="00B419B8" w:rsidP="0098055B">
            <w:pPr>
              <w:jc w:val="left"/>
              <w:rPr>
                <w:rFonts w:asciiTheme="minorHAnsi" w:hAnsiTheme="minorHAnsi"/>
                <w:b/>
                <w:lang w:val="sl-SI"/>
              </w:rPr>
            </w:pPr>
            <w:r w:rsidRPr="00FF5C11">
              <w:rPr>
                <w:rFonts w:asciiTheme="minorHAnsi" w:hAnsiTheme="minorHAnsi"/>
                <w:b/>
                <w:lang w:val="sl-SI"/>
              </w:rPr>
              <w:t>Učni pripomočki za učenca</w:t>
            </w:r>
          </w:p>
        </w:tc>
        <w:tc>
          <w:tcPr>
            <w:tcW w:w="7088" w:type="dxa"/>
          </w:tcPr>
          <w:p w14:paraId="17F311A1" w14:textId="77777777" w:rsidR="00B419B8" w:rsidRPr="00FF5C11" w:rsidRDefault="00B419B8" w:rsidP="0098055B">
            <w:pPr>
              <w:pBdr>
                <w:top w:val="nil"/>
                <w:left w:val="nil"/>
                <w:bottom w:val="nil"/>
                <w:right w:val="nil"/>
                <w:between w:val="nil"/>
              </w:pBdr>
              <w:rPr>
                <w:rFonts w:asciiTheme="minorHAnsi" w:hAnsiTheme="minorHAnsi"/>
                <w:color w:val="000000"/>
                <w:lang w:val="sl-SI"/>
              </w:rPr>
            </w:pPr>
            <w:r w:rsidRPr="00FF5C11">
              <w:rPr>
                <w:rFonts w:asciiTheme="minorHAnsi" w:hAnsiTheme="minorHAnsi"/>
                <w:color w:val="000000"/>
                <w:lang w:val="sl-SI"/>
              </w:rPr>
              <w:t>Učenci, ki prejšnjo uro niso izdelali svoje lika in ozadja, lahko uporabijo:</w:t>
            </w:r>
          </w:p>
          <w:p w14:paraId="62F7FB58" w14:textId="0B4B0903" w:rsidR="00B419B8" w:rsidRPr="00FF5C11" w:rsidRDefault="00B419B8" w:rsidP="00C16368">
            <w:pPr>
              <w:numPr>
                <w:ilvl w:val="0"/>
                <w:numId w:val="6"/>
              </w:numPr>
              <w:pBdr>
                <w:top w:val="nil"/>
                <w:left w:val="nil"/>
                <w:bottom w:val="nil"/>
                <w:right w:val="nil"/>
                <w:between w:val="nil"/>
              </w:pBdr>
              <w:spacing w:line="240" w:lineRule="auto"/>
              <w:jc w:val="left"/>
              <w:rPr>
                <w:rStyle w:val="Collegamentoipertestuale"/>
                <w:rFonts w:asciiTheme="minorHAnsi" w:hAnsiTheme="minorHAnsi"/>
                <w:color w:val="000000"/>
                <w:u w:val="none"/>
                <w:lang w:val="sl-SI"/>
              </w:rPr>
            </w:pPr>
            <w:r w:rsidRPr="00FF5C11">
              <w:rPr>
                <w:rFonts w:asciiTheme="minorHAnsi" w:hAnsiTheme="minorHAnsi"/>
                <w:color w:val="000000"/>
                <w:lang w:val="sl-SI"/>
              </w:rPr>
              <w:t xml:space="preserve">Predloga aktivnosti v Snap!-u: </w:t>
            </w:r>
            <w:hyperlink r:id="rId30" w:history="1">
              <w:r w:rsidRPr="00FF5C11">
                <w:rPr>
                  <w:rStyle w:val="Collegamentoipertestuale"/>
                  <w:rFonts w:asciiTheme="minorHAnsi" w:hAnsiTheme="minorHAnsi" w:cs="Arial"/>
                  <w:lang w:val="sl-SI"/>
                </w:rPr>
                <w:t>https://snap.berkeley.edu/project?user=mateja&amp;project=C4G2_KuzaGreDomov_tmp</w:t>
              </w:r>
            </w:hyperlink>
          </w:p>
          <w:p w14:paraId="700196BD" w14:textId="77777777" w:rsidR="00B419B8" w:rsidRPr="00FF5C11" w:rsidRDefault="00B419B8" w:rsidP="00B419B8">
            <w:pPr>
              <w:pBdr>
                <w:top w:val="nil"/>
                <w:left w:val="nil"/>
                <w:bottom w:val="nil"/>
                <w:right w:val="nil"/>
                <w:between w:val="nil"/>
              </w:pBdr>
              <w:spacing w:line="240" w:lineRule="auto"/>
              <w:ind w:left="720"/>
              <w:rPr>
                <w:rFonts w:asciiTheme="minorHAnsi" w:hAnsiTheme="minorHAnsi"/>
                <w:color w:val="000000"/>
                <w:lang w:val="sl-SI"/>
              </w:rPr>
            </w:pPr>
          </w:p>
          <w:p w14:paraId="5E723F1A" w14:textId="77777777" w:rsidR="00B419B8" w:rsidRPr="00FF5C11" w:rsidRDefault="00B419B8" w:rsidP="0098055B">
            <w:pPr>
              <w:pBdr>
                <w:top w:val="nil"/>
                <w:left w:val="nil"/>
                <w:bottom w:val="nil"/>
                <w:right w:val="nil"/>
                <w:between w:val="nil"/>
              </w:pBdr>
              <w:rPr>
                <w:rFonts w:asciiTheme="minorHAnsi" w:hAnsiTheme="minorHAnsi"/>
                <w:color w:val="000000"/>
                <w:lang w:val="sl-SI"/>
              </w:rPr>
            </w:pPr>
            <w:r w:rsidRPr="00FF5C11">
              <w:rPr>
                <w:rFonts w:asciiTheme="minorHAnsi" w:hAnsiTheme="minorHAnsi"/>
                <w:color w:val="000000"/>
                <w:lang w:val="sl-SI"/>
              </w:rPr>
              <w:t>Navodila za učence, ki delajo samostojno:</w:t>
            </w:r>
          </w:p>
          <w:p w14:paraId="5FEBA402" w14:textId="77777777" w:rsidR="00B419B8" w:rsidRPr="00FF5C11" w:rsidRDefault="00B419B8" w:rsidP="00776BA4">
            <w:pPr>
              <w:numPr>
                <w:ilvl w:val="0"/>
                <w:numId w:val="6"/>
              </w:numPr>
              <w:pBdr>
                <w:top w:val="nil"/>
                <w:left w:val="nil"/>
                <w:bottom w:val="nil"/>
                <w:right w:val="nil"/>
                <w:between w:val="nil"/>
              </w:pBdr>
              <w:spacing w:after="120" w:line="240" w:lineRule="auto"/>
              <w:rPr>
                <w:rFonts w:asciiTheme="minorHAnsi" w:hAnsiTheme="minorHAnsi"/>
                <w:color w:val="000000"/>
                <w:lang w:val="sl-SI"/>
              </w:rPr>
            </w:pPr>
            <w:r w:rsidRPr="00FF5C11">
              <w:rPr>
                <w:rFonts w:asciiTheme="minorHAnsi" w:hAnsiTheme="minorHAnsi"/>
                <w:color w:val="000000"/>
                <w:lang w:val="sl-SI"/>
              </w:rPr>
              <w:t xml:space="preserve">Navodila za učenca (C4G2_NavodilaZaUcenca.docx) – navodila </w:t>
            </w:r>
            <w:r w:rsidRPr="00FF5C11">
              <w:rPr>
                <w:rFonts w:asciiTheme="minorHAnsi" w:hAnsiTheme="minorHAnsi"/>
                <w:color w:val="000000"/>
                <w:lang w:val="sl-SI"/>
              </w:rPr>
              <w:lastRenderedPageBreak/>
              <w:t>za učence so namenjena učencem, ki delajo samostojno.</w:t>
            </w:r>
          </w:p>
        </w:tc>
      </w:tr>
    </w:tbl>
    <w:p w14:paraId="441AE792" w14:textId="750854AF" w:rsidR="0098055B" w:rsidRPr="00FF5C11" w:rsidRDefault="0098055B" w:rsidP="0098055B">
      <w:pPr>
        <w:pStyle w:val="C4G3"/>
        <w:rPr>
          <w:sz w:val="24"/>
        </w:rPr>
      </w:pPr>
      <w:bookmarkStart w:id="16" w:name="_Toc46233843"/>
      <w:r w:rsidRPr="00FF5C11">
        <w:lastRenderedPageBreak/>
        <w:t>Učni scenarij 3 – Premikanje po odru</w:t>
      </w:r>
      <w:bookmarkEnd w:id="16"/>
    </w:p>
    <w:p w14:paraId="5732B72F" w14:textId="77777777" w:rsidR="0098055B" w:rsidRPr="00FF5C11" w:rsidRDefault="0098055B" w:rsidP="0098055B">
      <w:pPr>
        <w:jc w:val="center"/>
        <w:rPr>
          <w:rFonts w:asciiTheme="minorHAnsi" w:hAnsiTheme="minorHAnsi"/>
          <w:b/>
          <w:lang w:val="sl-SI"/>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98055B" w:rsidRPr="00FF5C11" w14:paraId="5A119FD5" w14:textId="77777777" w:rsidTr="0098055B">
        <w:tc>
          <w:tcPr>
            <w:tcW w:w="2405" w:type="dxa"/>
          </w:tcPr>
          <w:p w14:paraId="4FAA7C89" w14:textId="77777777" w:rsidR="0098055B" w:rsidRPr="00FF5C11" w:rsidRDefault="0098055B" w:rsidP="0098055B">
            <w:pPr>
              <w:jc w:val="left"/>
              <w:rPr>
                <w:rFonts w:asciiTheme="minorHAnsi" w:eastAsia="Times New Roman" w:hAnsiTheme="minorHAnsi" w:cs="Times New Roman"/>
                <w:lang w:val="sl-SI"/>
              </w:rPr>
            </w:pPr>
            <w:r w:rsidRPr="00FF5C11">
              <w:rPr>
                <w:rFonts w:asciiTheme="minorHAnsi" w:hAnsiTheme="minorHAnsi"/>
                <w:b/>
                <w:color w:val="000000"/>
                <w:lang w:val="sl-SI"/>
              </w:rPr>
              <w:t>Naslov učnega scenarija</w:t>
            </w:r>
          </w:p>
        </w:tc>
        <w:tc>
          <w:tcPr>
            <w:tcW w:w="7088" w:type="dxa"/>
          </w:tcPr>
          <w:p w14:paraId="5A787447" w14:textId="77777777" w:rsidR="0098055B" w:rsidRPr="00FF5C11" w:rsidRDefault="0098055B" w:rsidP="0098055B">
            <w:pPr>
              <w:rPr>
                <w:rFonts w:asciiTheme="minorHAnsi" w:hAnsiTheme="minorHAnsi"/>
                <w:lang w:val="sl-SI"/>
              </w:rPr>
            </w:pPr>
            <w:r w:rsidRPr="00FF5C11">
              <w:rPr>
                <w:rFonts w:asciiTheme="minorHAnsi" w:hAnsiTheme="minorHAnsi"/>
                <w:lang w:val="sl-SI"/>
              </w:rPr>
              <w:t>Premikanje po odru</w:t>
            </w:r>
          </w:p>
        </w:tc>
      </w:tr>
      <w:tr w:rsidR="0098055B" w:rsidRPr="00FF5C11" w14:paraId="56F0210B" w14:textId="77777777" w:rsidTr="0098055B">
        <w:tc>
          <w:tcPr>
            <w:tcW w:w="2405" w:type="dxa"/>
          </w:tcPr>
          <w:p w14:paraId="7D4521B1" w14:textId="35F8509E" w:rsidR="0098055B" w:rsidRPr="00FF5C11" w:rsidRDefault="0098055B" w:rsidP="0098055B">
            <w:pPr>
              <w:jc w:val="left"/>
              <w:rPr>
                <w:rFonts w:asciiTheme="minorHAnsi" w:eastAsia="Times New Roman" w:hAnsiTheme="minorHAnsi" w:cs="Times New Roman"/>
                <w:lang w:val="sl-SI"/>
              </w:rPr>
            </w:pPr>
            <w:r w:rsidRPr="00FF5C11">
              <w:rPr>
                <w:rFonts w:asciiTheme="minorHAnsi" w:hAnsiTheme="minorHAnsi"/>
                <w:b/>
                <w:color w:val="000000"/>
                <w:lang w:val="sl-SI"/>
              </w:rPr>
              <w:t>Pričakovano programersko predznanje</w:t>
            </w:r>
          </w:p>
        </w:tc>
        <w:tc>
          <w:tcPr>
            <w:tcW w:w="7088" w:type="dxa"/>
          </w:tcPr>
          <w:p w14:paraId="602A6EF9" w14:textId="77777777" w:rsidR="0098055B" w:rsidRPr="00FF5C11" w:rsidRDefault="0098055B" w:rsidP="0098055B">
            <w:pPr>
              <w:rPr>
                <w:rFonts w:asciiTheme="minorHAnsi" w:hAnsiTheme="minorHAnsi"/>
                <w:lang w:val="sl-SI"/>
              </w:rPr>
            </w:pPr>
            <w:r w:rsidRPr="00FF5C11">
              <w:rPr>
                <w:rFonts w:asciiTheme="minorHAnsi" w:hAnsiTheme="minorHAnsi"/>
                <w:lang w:val="sl-SI"/>
              </w:rPr>
              <w:t>/</w:t>
            </w:r>
          </w:p>
        </w:tc>
      </w:tr>
      <w:tr w:rsidR="0098055B" w:rsidRPr="00E92EEF" w14:paraId="3924CFAA" w14:textId="77777777" w:rsidTr="0098055B">
        <w:tc>
          <w:tcPr>
            <w:tcW w:w="2405" w:type="dxa"/>
          </w:tcPr>
          <w:p w14:paraId="553093FD" w14:textId="77777777" w:rsidR="0098055B" w:rsidRPr="00FF5C11" w:rsidRDefault="0098055B" w:rsidP="0098055B">
            <w:pPr>
              <w:jc w:val="left"/>
              <w:rPr>
                <w:rFonts w:asciiTheme="minorHAnsi" w:eastAsia="Times New Roman" w:hAnsiTheme="minorHAnsi" w:cs="Times New Roman"/>
                <w:lang w:val="sl-SI"/>
              </w:rPr>
            </w:pPr>
            <w:r w:rsidRPr="00FF5C11">
              <w:rPr>
                <w:rFonts w:asciiTheme="minorHAnsi" w:hAnsiTheme="minorHAnsi"/>
                <w:b/>
                <w:color w:val="000000"/>
                <w:lang w:val="sl-SI"/>
              </w:rPr>
              <w:t>Učni cilji</w:t>
            </w:r>
          </w:p>
          <w:p w14:paraId="43AA2774" w14:textId="77777777" w:rsidR="0098055B" w:rsidRPr="00FF5C11" w:rsidRDefault="0098055B" w:rsidP="0098055B">
            <w:pPr>
              <w:jc w:val="left"/>
              <w:rPr>
                <w:rFonts w:asciiTheme="minorHAnsi" w:hAnsiTheme="minorHAnsi"/>
                <w:b/>
                <w:lang w:val="sl-SI"/>
              </w:rPr>
            </w:pPr>
            <w:r w:rsidRPr="00FF5C11">
              <w:rPr>
                <w:rFonts w:asciiTheme="minorHAnsi" w:hAnsiTheme="minorHAnsi"/>
                <w:b/>
                <w:lang w:val="sl-SI"/>
              </w:rPr>
              <w:t xml:space="preserve"> </w:t>
            </w:r>
          </w:p>
          <w:p w14:paraId="71B85F1C" w14:textId="77777777" w:rsidR="0098055B" w:rsidRPr="00FF5C11" w:rsidRDefault="0098055B" w:rsidP="0098055B">
            <w:pPr>
              <w:jc w:val="left"/>
              <w:rPr>
                <w:rFonts w:asciiTheme="minorHAnsi" w:hAnsiTheme="minorHAnsi"/>
                <w:b/>
                <w:lang w:val="sl-SI"/>
              </w:rPr>
            </w:pPr>
          </w:p>
        </w:tc>
        <w:tc>
          <w:tcPr>
            <w:tcW w:w="7088" w:type="dxa"/>
          </w:tcPr>
          <w:p w14:paraId="4925AA6F" w14:textId="77777777" w:rsidR="0098055B" w:rsidRPr="00FF5C11" w:rsidRDefault="0098055B" w:rsidP="0098055B">
            <w:pPr>
              <w:pBdr>
                <w:top w:val="nil"/>
                <w:left w:val="nil"/>
                <w:bottom w:val="nil"/>
                <w:right w:val="nil"/>
                <w:between w:val="nil"/>
              </w:pBdr>
              <w:rPr>
                <w:rFonts w:asciiTheme="minorHAnsi" w:eastAsia="Times New Roman" w:hAnsiTheme="minorHAnsi" w:cs="Times New Roman"/>
                <w:color w:val="000000"/>
                <w:lang w:val="sl-SI"/>
              </w:rPr>
            </w:pPr>
            <w:r w:rsidRPr="00FF5C11">
              <w:rPr>
                <w:rFonts w:asciiTheme="minorHAnsi" w:hAnsiTheme="minorHAnsi"/>
                <w:color w:val="000000"/>
                <w:lang w:val="sl-SI"/>
              </w:rPr>
              <w:t>Splošni učni cilji:</w:t>
            </w:r>
          </w:p>
          <w:p w14:paraId="45084881" w14:textId="77777777" w:rsidR="0098055B" w:rsidRPr="00FF5C11" w:rsidRDefault="0098055B" w:rsidP="00776BA4">
            <w:pPr>
              <w:numPr>
                <w:ilvl w:val="0"/>
                <w:numId w:val="11"/>
              </w:numPr>
              <w:pBdr>
                <w:top w:val="nil"/>
                <w:left w:val="nil"/>
                <w:bottom w:val="nil"/>
                <w:right w:val="nil"/>
                <w:between w:val="nil"/>
              </w:pBdr>
              <w:spacing w:line="240" w:lineRule="auto"/>
              <w:rPr>
                <w:rFonts w:asciiTheme="minorHAnsi" w:hAnsiTheme="minorHAnsi"/>
                <w:color w:val="000000"/>
                <w:lang w:val="sl-SI"/>
              </w:rPr>
            </w:pPr>
            <w:r w:rsidRPr="00FF5C11">
              <w:rPr>
                <w:rFonts w:asciiTheme="minorHAnsi" w:hAnsiTheme="minorHAnsi"/>
                <w:color w:val="000000"/>
                <w:lang w:val="sl-SI"/>
              </w:rPr>
              <w:t>Sestaviti smiselno zaporedje delčkov</w:t>
            </w:r>
          </w:p>
          <w:p w14:paraId="12398AF4" w14:textId="77777777" w:rsidR="0098055B" w:rsidRPr="00FF5C11" w:rsidRDefault="0098055B" w:rsidP="0098055B">
            <w:pPr>
              <w:pBdr>
                <w:top w:val="nil"/>
                <w:left w:val="nil"/>
                <w:bottom w:val="nil"/>
                <w:right w:val="nil"/>
                <w:between w:val="nil"/>
              </w:pBdr>
              <w:spacing w:line="240" w:lineRule="auto"/>
              <w:ind w:left="720"/>
              <w:rPr>
                <w:rFonts w:asciiTheme="minorHAnsi" w:hAnsiTheme="minorHAnsi"/>
                <w:color w:val="000000"/>
                <w:lang w:val="sl-SI"/>
              </w:rPr>
            </w:pPr>
          </w:p>
          <w:p w14:paraId="69D25115" w14:textId="77777777" w:rsidR="0098055B" w:rsidRPr="00FF5C11" w:rsidRDefault="0098055B" w:rsidP="0098055B">
            <w:pPr>
              <w:pBdr>
                <w:top w:val="nil"/>
                <w:left w:val="nil"/>
                <w:bottom w:val="nil"/>
                <w:right w:val="nil"/>
                <w:between w:val="nil"/>
              </w:pBdr>
              <w:rPr>
                <w:rFonts w:asciiTheme="minorHAnsi" w:eastAsia="Times New Roman" w:hAnsiTheme="minorHAnsi" w:cs="Times New Roman"/>
                <w:color w:val="000000"/>
                <w:lang w:val="sl-SI"/>
              </w:rPr>
            </w:pPr>
            <w:r w:rsidRPr="00FF5C11">
              <w:rPr>
                <w:rFonts w:asciiTheme="minorHAnsi" w:hAnsiTheme="minorHAnsi"/>
                <w:color w:val="000000"/>
                <w:lang w:val="sl-SI"/>
              </w:rPr>
              <w:t>Specifični učni cilji, ki so osredotočeni na algoritmično mišljenje:</w:t>
            </w:r>
          </w:p>
          <w:p w14:paraId="447D72C3" w14:textId="77777777" w:rsidR="0098055B" w:rsidRPr="00FF5C11" w:rsidRDefault="0098055B" w:rsidP="00776BA4">
            <w:pPr>
              <w:numPr>
                <w:ilvl w:val="0"/>
                <w:numId w:val="12"/>
              </w:numPr>
              <w:pBdr>
                <w:top w:val="nil"/>
                <w:left w:val="nil"/>
                <w:bottom w:val="nil"/>
                <w:right w:val="nil"/>
                <w:between w:val="nil"/>
              </w:pBdr>
              <w:spacing w:line="240" w:lineRule="auto"/>
              <w:rPr>
                <w:rFonts w:asciiTheme="minorHAnsi" w:hAnsiTheme="minorHAnsi"/>
                <w:color w:val="000000"/>
                <w:lang w:val="sl-SI"/>
              </w:rPr>
            </w:pPr>
            <w:r w:rsidRPr="00FF5C11">
              <w:rPr>
                <w:rFonts w:asciiTheme="minorHAnsi" w:hAnsiTheme="minorHAnsi"/>
                <w:color w:val="000000"/>
                <w:lang w:val="sl-SI"/>
              </w:rPr>
              <w:t>Učenec ve, kako postaviti lik na določeno mesto na odru</w:t>
            </w:r>
          </w:p>
          <w:p w14:paraId="1BA87E68" w14:textId="77777777" w:rsidR="0098055B" w:rsidRPr="00FF5C11" w:rsidRDefault="0098055B" w:rsidP="00776BA4">
            <w:pPr>
              <w:numPr>
                <w:ilvl w:val="0"/>
                <w:numId w:val="12"/>
              </w:numPr>
              <w:pBdr>
                <w:top w:val="nil"/>
                <w:left w:val="nil"/>
                <w:bottom w:val="nil"/>
                <w:right w:val="nil"/>
                <w:between w:val="nil"/>
              </w:pBdr>
              <w:spacing w:line="240" w:lineRule="auto"/>
              <w:rPr>
                <w:rFonts w:asciiTheme="minorHAnsi" w:hAnsiTheme="minorHAnsi"/>
                <w:color w:val="000000"/>
                <w:lang w:val="sl-SI"/>
              </w:rPr>
            </w:pPr>
            <w:r w:rsidRPr="00FF5C11">
              <w:rPr>
                <w:rFonts w:asciiTheme="minorHAnsi" w:hAnsiTheme="minorHAnsi"/>
                <w:color w:val="000000"/>
                <w:lang w:val="sl-SI"/>
              </w:rPr>
              <w:t>Učenec zna premakniti li v smeri x in smeri y</w:t>
            </w:r>
          </w:p>
          <w:p w14:paraId="2A060DE9" w14:textId="77777777" w:rsidR="0098055B" w:rsidRPr="00FF5C11" w:rsidRDefault="0098055B" w:rsidP="00776BA4">
            <w:pPr>
              <w:pStyle w:val="Paragrafoelenco"/>
              <w:numPr>
                <w:ilvl w:val="0"/>
                <w:numId w:val="12"/>
              </w:numPr>
              <w:spacing w:after="120" w:line="240" w:lineRule="auto"/>
              <w:rPr>
                <w:rFonts w:asciiTheme="minorHAnsi" w:hAnsiTheme="minorHAnsi"/>
                <w:color w:val="000000"/>
                <w:lang w:val="sl-SI"/>
              </w:rPr>
            </w:pPr>
            <w:r w:rsidRPr="00FF5C11">
              <w:rPr>
                <w:rFonts w:asciiTheme="minorHAnsi" w:hAnsiTheme="minorHAnsi"/>
                <w:color w:val="000000"/>
                <w:lang w:val="sl-SI"/>
              </w:rPr>
              <w:t>Učenec zna uporabiti zanko ponovi __krat</w:t>
            </w:r>
          </w:p>
          <w:p w14:paraId="45506AFA" w14:textId="77777777" w:rsidR="0098055B" w:rsidRPr="00FF5C11" w:rsidRDefault="0098055B" w:rsidP="00776BA4">
            <w:pPr>
              <w:numPr>
                <w:ilvl w:val="0"/>
                <w:numId w:val="12"/>
              </w:numPr>
              <w:pBdr>
                <w:top w:val="nil"/>
                <w:left w:val="nil"/>
                <w:bottom w:val="nil"/>
                <w:right w:val="nil"/>
                <w:between w:val="nil"/>
              </w:pBdr>
              <w:spacing w:after="120" w:line="240" w:lineRule="auto"/>
              <w:rPr>
                <w:rFonts w:asciiTheme="minorHAnsi" w:hAnsiTheme="minorHAnsi"/>
                <w:color w:val="000000"/>
                <w:lang w:val="sl-SI"/>
              </w:rPr>
            </w:pPr>
            <w:r w:rsidRPr="00FF5C11">
              <w:rPr>
                <w:rFonts w:asciiTheme="minorHAnsi" w:hAnsiTheme="minorHAnsi"/>
                <w:color w:val="000000"/>
                <w:lang w:val="sl-SI"/>
              </w:rPr>
              <w:t>Učenec ve, da je smer gibanja lika pri delčku pojdi __ korakov relativna glede na smer, v katero je lik obrnjen</w:t>
            </w:r>
          </w:p>
        </w:tc>
      </w:tr>
      <w:tr w:rsidR="0098055B" w:rsidRPr="00E92EEF" w14:paraId="0E23E493" w14:textId="77777777" w:rsidTr="0098055B">
        <w:tc>
          <w:tcPr>
            <w:tcW w:w="2405" w:type="dxa"/>
          </w:tcPr>
          <w:p w14:paraId="543F743D" w14:textId="77777777" w:rsidR="0098055B" w:rsidRPr="00FF5C11" w:rsidRDefault="0098055B" w:rsidP="0098055B">
            <w:pPr>
              <w:jc w:val="left"/>
              <w:rPr>
                <w:rFonts w:asciiTheme="minorHAnsi" w:eastAsia="Times New Roman" w:hAnsiTheme="minorHAnsi" w:cs="Times New Roman"/>
                <w:lang w:val="sl-SI"/>
              </w:rPr>
            </w:pPr>
            <w:r w:rsidRPr="00FF5C11">
              <w:rPr>
                <w:rFonts w:asciiTheme="minorHAnsi" w:hAnsiTheme="minorHAnsi"/>
                <w:b/>
                <w:color w:val="000000"/>
                <w:lang w:val="sl-SI"/>
              </w:rPr>
              <w:t>Cilji, naloge in kratek opis aktivnosti</w:t>
            </w:r>
          </w:p>
          <w:p w14:paraId="215B2CF1" w14:textId="77777777" w:rsidR="0098055B" w:rsidRPr="00FF5C11" w:rsidRDefault="0098055B" w:rsidP="0098055B">
            <w:pPr>
              <w:jc w:val="left"/>
              <w:rPr>
                <w:rFonts w:asciiTheme="minorHAnsi" w:hAnsiTheme="minorHAnsi"/>
                <w:b/>
                <w:lang w:val="sl-SI"/>
              </w:rPr>
            </w:pPr>
          </w:p>
        </w:tc>
        <w:tc>
          <w:tcPr>
            <w:tcW w:w="7088" w:type="dxa"/>
          </w:tcPr>
          <w:p w14:paraId="41D7D8CA" w14:textId="77777777" w:rsidR="0098055B" w:rsidRPr="00FF5C11" w:rsidRDefault="0098055B" w:rsidP="0098055B">
            <w:pPr>
              <w:rPr>
                <w:rFonts w:asciiTheme="minorHAnsi" w:hAnsiTheme="minorHAnsi"/>
                <w:lang w:val="sl-SI"/>
              </w:rPr>
            </w:pPr>
            <w:r w:rsidRPr="00FF5C11">
              <w:rPr>
                <w:rFonts w:asciiTheme="minorHAnsi" w:hAnsiTheme="minorHAnsi"/>
                <w:b/>
                <w:lang w:val="sl-SI"/>
              </w:rPr>
              <w:t xml:space="preserve">Kratek opis: </w:t>
            </w:r>
            <w:r w:rsidRPr="00FF5C11">
              <w:rPr>
                <w:rFonts w:asciiTheme="minorHAnsi" w:hAnsiTheme="minorHAnsi"/>
                <w:lang w:val="sl-SI"/>
              </w:rPr>
              <w:t>Učenec spozna, kako premikati lik po odru v x in y smeri. Učenec sestavi preprost program za rešitev naloge. Nauči se obračanja lika v različne smeri in kako to vpliva na delček pojdi __ korakov.</w:t>
            </w:r>
          </w:p>
          <w:p w14:paraId="10A4A2EA" w14:textId="77777777" w:rsidR="0098055B" w:rsidRPr="00FF5C11" w:rsidRDefault="0098055B" w:rsidP="0098055B">
            <w:pPr>
              <w:rPr>
                <w:rFonts w:asciiTheme="minorHAnsi" w:hAnsiTheme="minorHAnsi"/>
                <w:b/>
                <w:lang w:val="sl-SI"/>
              </w:rPr>
            </w:pPr>
            <w:r w:rsidRPr="00FF5C11">
              <w:rPr>
                <w:rFonts w:asciiTheme="minorHAnsi" w:hAnsiTheme="minorHAnsi"/>
                <w:b/>
                <w:lang w:val="sl-SI"/>
              </w:rPr>
              <w:t xml:space="preserve">Naloge: </w:t>
            </w:r>
            <w:r w:rsidRPr="00FF5C11">
              <w:rPr>
                <w:rFonts w:asciiTheme="minorHAnsi" w:hAnsiTheme="minorHAnsi"/>
                <w:lang w:val="sl-SI"/>
              </w:rPr>
              <w:t>ustvari program, ki bo premaknil lik v smeri x, ustvari program, ki bo premaknil lik v smeri y, ustvari program, ki bo združil gibanje v x in y smeri.</w:t>
            </w:r>
          </w:p>
          <w:p w14:paraId="170AA335" w14:textId="77777777" w:rsidR="0098055B" w:rsidRPr="00FF5C11" w:rsidRDefault="0098055B" w:rsidP="0098055B">
            <w:pPr>
              <w:rPr>
                <w:rFonts w:asciiTheme="minorHAnsi" w:hAnsiTheme="minorHAnsi"/>
                <w:b/>
                <w:lang w:val="sl-SI"/>
              </w:rPr>
            </w:pPr>
            <w:r w:rsidRPr="00FF5C11">
              <w:rPr>
                <w:rFonts w:asciiTheme="minorHAnsi" w:hAnsiTheme="minorHAnsi"/>
                <w:b/>
                <w:lang w:val="sl-SI"/>
              </w:rPr>
              <w:t xml:space="preserve">Cilji: </w:t>
            </w:r>
            <w:r w:rsidRPr="00FF5C11">
              <w:rPr>
                <w:rFonts w:asciiTheme="minorHAnsi" w:hAnsiTheme="minorHAnsi"/>
                <w:lang w:val="sl-SI"/>
              </w:rPr>
              <w:t>razlikovanje med premiknjem po odru v x in v y smeri ter uporaba zanke ponovi __ krat</w:t>
            </w:r>
          </w:p>
        </w:tc>
      </w:tr>
      <w:tr w:rsidR="0098055B" w:rsidRPr="00FF5C11" w14:paraId="040634E9" w14:textId="77777777" w:rsidTr="0098055B">
        <w:tc>
          <w:tcPr>
            <w:tcW w:w="2405" w:type="dxa"/>
          </w:tcPr>
          <w:p w14:paraId="552EF0CC" w14:textId="4494660B" w:rsidR="0098055B" w:rsidRPr="00FF5C11" w:rsidRDefault="0098055B" w:rsidP="0098055B">
            <w:pPr>
              <w:jc w:val="left"/>
              <w:rPr>
                <w:rFonts w:asciiTheme="minorHAnsi" w:eastAsia="Times New Roman" w:hAnsiTheme="minorHAnsi" w:cs="Times New Roman"/>
                <w:lang w:val="sl-SI"/>
              </w:rPr>
            </w:pPr>
            <w:r w:rsidRPr="00FF5C11">
              <w:rPr>
                <w:rFonts w:asciiTheme="minorHAnsi" w:hAnsiTheme="minorHAnsi"/>
                <w:b/>
                <w:color w:val="000000"/>
                <w:lang w:val="sl-SI"/>
              </w:rPr>
              <w:t>Trajanje aktivnosti</w:t>
            </w:r>
          </w:p>
        </w:tc>
        <w:tc>
          <w:tcPr>
            <w:tcW w:w="7088" w:type="dxa"/>
          </w:tcPr>
          <w:p w14:paraId="04D8962F" w14:textId="77777777" w:rsidR="0098055B" w:rsidRPr="00FF5C11" w:rsidRDefault="0098055B" w:rsidP="0098055B">
            <w:pPr>
              <w:rPr>
                <w:rFonts w:asciiTheme="minorHAnsi" w:hAnsiTheme="minorHAnsi"/>
                <w:lang w:val="sl-SI"/>
              </w:rPr>
            </w:pPr>
            <w:r w:rsidRPr="00FF5C11">
              <w:rPr>
                <w:rFonts w:asciiTheme="minorHAnsi" w:hAnsiTheme="minorHAnsi"/>
                <w:lang w:val="sl-SI"/>
              </w:rPr>
              <w:t>45 minut</w:t>
            </w:r>
          </w:p>
        </w:tc>
      </w:tr>
      <w:tr w:rsidR="0098055B" w:rsidRPr="00FF5C11" w14:paraId="35F75120" w14:textId="77777777" w:rsidTr="0098055B">
        <w:tc>
          <w:tcPr>
            <w:tcW w:w="2405" w:type="dxa"/>
          </w:tcPr>
          <w:p w14:paraId="1792FFBC" w14:textId="0C1B7EB4" w:rsidR="0098055B" w:rsidRPr="00FF5C11" w:rsidRDefault="0098055B" w:rsidP="0098055B">
            <w:pPr>
              <w:jc w:val="left"/>
              <w:rPr>
                <w:rFonts w:asciiTheme="minorHAnsi" w:eastAsia="Times New Roman" w:hAnsiTheme="minorHAnsi" w:cs="Times New Roman"/>
                <w:lang w:val="sl-SI"/>
              </w:rPr>
            </w:pPr>
            <w:r w:rsidRPr="00FF5C11">
              <w:rPr>
                <w:rFonts w:asciiTheme="minorHAnsi" w:hAnsiTheme="minorHAnsi"/>
                <w:b/>
                <w:color w:val="000000"/>
                <w:lang w:val="sl-SI"/>
              </w:rPr>
              <w:t>Učne strategije in metode</w:t>
            </w:r>
          </w:p>
        </w:tc>
        <w:tc>
          <w:tcPr>
            <w:tcW w:w="7088" w:type="dxa"/>
          </w:tcPr>
          <w:p w14:paraId="7D699DBE" w14:textId="77777777" w:rsidR="0098055B" w:rsidRPr="00FF5C11" w:rsidRDefault="0098055B" w:rsidP="0098055B">
            <w:pPr>
              <w:rPr>
                <w:rFonts w:asciiTheme="minorHAnsi" w:hAnsiTheme="minorHAnsi"/>
                <w:lang w:val="sl-SI"/>
              </w:rPr>
            </w:pPr>
            <w:r w:rsidRPr="00FF5C11">
              <w:rPr>
                <w:rFonts w:asciiTheme="minorHAnsi" w:hAnsiTheme="minorHAnsi"/>
                <w:lang w:val="sl-SI"/>
              </w:rPr>
              <w:t>Demonstracija</w:t>
            </w:r>
          </w:p>
          <w:p w14:paraId="57D5890B" w14:textId="77777777" w:rsidR="0098055B" w:rsidRPr="00FF5C11" w:rsidRDefault="0098055B" w:rsidP="0098055B">
            <w:pPr>
              <w:rPr>
                <w:rFonts w:asciiTheme="minorHAnsi" w:hAnsiTheme="minorHAnsi"/>
                <w:lang w:val="sl-SI"/>
              </w:rPr>
            </w:pPr>
            <w:r w:rsidRPr="00FF5C11">
              <w:rPr>
                <w:rFonts w:asciiTheme="minorHAnsi" w:hAnsiTheme="minorHAnsi"/>
                <w:lang w:val="sl-SI"/>
              </w:rPr>
              <w:t>Individualno delo</w:t>
            </w:r>
          </w:p>
        </w:tc>
      </w:tr>
      <w:tr w:rsidR="0098055B" w:rsidRPr="00FF5C11" w14:paraId="6EF55470" w14:textId="77777777" w:rsidTr="0098055B">
        <w:trPr>
          <w:trHeight w:val="850"/>
        </w:trPr>
        <w:tc>
          <w:tcPr>
            <w:tcW w:w="2405" w:type="dxa"/>
          </w:tcPr>
          <w:p w14:paraId="6BF00234" w14:textId="77777777" w:rsidR="0098055B" w:rsidRPr="00FF5C11" w:rsidRDefault="0098055B" w:rsidP="0098055B">
            <w:pPr>
              <w:jc w:val="left"/>
              <w:rPr>
                <w:rFonts w:asciiTheme="minorHAnsi" w:eastAsia="Times New Roman" w:hAnsiTheme="minorHAnsi" w:cs="Times New Roman"/>
                <w:lang w:val="sl-SI"/>
              </w:rPr>
            </w:pPr>
            <w:r w:rsidRPr="00FF5C11">
              <w:rPr>
                <w:rFonts w:asciiTheme="minorHAnsi" w:hAnsiTheme="minorHAnsi"/>
                <w:b/>
                <w:color w:val="000000"/>
                <w:lang w:val="sl-SI"/>
              </w:rPr>
              <w:t>Učne oblike</w:t>
            </w:r>
          </w:p>
          <w:p w14:paraId="730E251B" w14:textId="15D8768A" w:rsidR="0098055B" w:rsidRPr="00FF5C11" w:rsidRDefault="0098055B" w:rsidP="0098055B">
            <w:pPr>
              <w:jc w:val="left"/>
              <w:rPr>
                <w:rFonts w:asciiTheme="minorHAnsi" w:hAnsiTheme="minorHAnsi"/>
                <w:b/>
                <w:lang w:val="sl-SI"/>
              </w:rPr>
            </w:pPr>
            <w:r w:rsidRPr="00FF5C11">
              <w:rPr>
                <w:rFonts w:asciiTheme="minorHAnsi" w:hAnsiTheme="minorHAnsi"/>
                <w:b/>
                <w:lang w:val="sl-SI"/>
              </w:rPr>
              <w:t xml:space="preserve"> </w:t>
            </w:r>
          </w:p>
        </w:tc>
        <w:tc>
          <w:tcPr>
            <w:tcW w:w="7088" w:type="dxa"/>
          </w:tcPr>
          <w:p w14:paraId="00B273E0" w14:textId="77777777" w:rsidR="0098055B" w:rsidRPr="00FF5C11" w:rsidRDefault="0098055B" w:rsidP="0098055B">
            <w:pPr>
              <w:rPr>
                <w:rFonts w:asciiTheme="minorHAnsi" w:hAnsiTheme="minorHAnsi"/>
                <w:lang w:val="sl-SI"/>
              </w:rPr>
            </w:pPr>
            <w:r w:rsidRPr="00FF5C11">
              <w:rPr>
                <w:rFonts w:asciiTheme="minorHAnsi" w:hAnsiTheme="minorHAnsi"/>
                <w:lang w:val="sl-SI"/>
              </w:rPr>
              <w:t>Frontalno delo</w:t>
            </w:r>
          </w:p>
          <w:p w14:paraId="5913FD9D" w14:textId="77777777" w:rsidR="0098055B" w:rsidRPr="00FF5C11" w:rsidRDefault="0098055B" w:rsidP="0098055B">
            <w:pPr>
              <w:rPr>
                <w:rFonts w:asciiTheme="minorHAnsi" w:hAnsiTheme="minorHAnsi"/>
                <w:lang w:val="sl-SI"/>
              </w:rPr>
            </w:pPr>
            <w:r w:rsidRPr="00FF5C11">
              <w:rPr>
                <w:rFonts w:asciiTheme="minorHAnsi" w:hAnsiTheme="minorHAnsi"/>
                <w:lang w:val="sl-SI"/>
              </w:rPr>
              <w:t>Individualno delo</w:t>
            </w:r>
          </w:p>
        </w:tc>
      </w:tr>
      <w:tr w:rsidR="0098055B" w:rsidRPr="00FF5C11" w14:paraId="6AED1113" w14:textId="77777777" w:rsidTr="0098055B">
        <w:trPr>
          <w:trHeight w:val="3464"/>
        </w:trPr>
        <w:tc>
          <w:tcPr>
            <w:tcW w:w="2405" w:type="dxa"/>
          </w:tcPr>
          <w:p w14:paraId="54B54146" w14:textId="77777777" w:rsidR="0098055B" w:rsidRPr="00FF5C11" w:rsidRDefault="0098055B" w:rsidP="0098055B">
            <w:pPr>
              <w:jc w:val="left"/>
              <w:rPr>
                <w:rFonts w:asciiTheme="minorHAnsi" w:eastAsia="Times New Roman" w:hAnsiTheme="minorHAnsi" w:cs="Times New Roman"/>
                <w:lang w:val="sl-SI"/>
              </w:rPr>
            </w:pPr>
            <w:r w:rsidRPr="00FF5C11">
              <w:rPr>
                <w:rFonts w:asciiTheme="minorHAnsi" w:hAnsiTheme="minorHAnsi"/>
                <w:b/>
                <w:color w:val="000000"/>
                <w:lang w:val="sl-SI"/>
              </w:rPr>
              <w:lastRenderedPageBreak/>
              <w:t>Povzetek učnega procesa</w:t>
            </w:r>
          </w:p>
          <w:p w14:paraId="48960C8C" w14:textId="77777777" w:rsidR="0098055B" w:rsidRPr="00FF5C11" w:rsidRDefault="0098055B" w:rsidP="0098055B">
            <w:pPr>
              <w:jc w:val="left"/>
              <w:rPr>
                <w:rFonts w:asciiTheme="minorHAnsi" w:hAnsiTheme="minorHAnsi"/>
                <w:b/>
                <w:lang w:val="sl-SI"/>
              </w:rPr>
            </w:pPr>
          </w:p>
        </w:tc>
        <w:tc>
          <w:tcPr>
            <w:tcW w:w="7088" w:type="dxa"/>
          </w:tcPr>
          <w:p w14:paraId="3F6C22D6" w14:textId="77777777" w:rsidR="0098055B" w:rsidRPr="00FF5C11" w:rsidRDefault="0098055B" w:rsidP="0098055B">
            <w:pPr>
              <w:jc w:val="left"/>
              <w:rPr>
                <w:rFonts w:asciiTheme="minorHAnsi" w:eastAsia="Times New Roman" w:hAnsiTheme="minorHAnsi" w:cs="Times New Roman"/>
                <w:lang w:val="sl-SI"/>
              </w:rPr>
            </w:pPr>
            <w:r w:rsidRPr="00FF5C11">
              <w:rPr>
                <w:rFonts w:asciiTheme="minorHAnsi" w:hAnsiTheme="minorHAnsi"/>
                <w:color w:val="000000"/>
                <w:lang w:val="sl-SI"/>
              </w:rPr>
              <w:t>(Motivacija-uvod, Implementacija, Refleksija in vrednotenje)</w:t>
            </w:r>
          </w:p>
          <w:p w14:paraId="32814CA0" w14:textId="77777777" w:rsidR="0098055B" w:rsidRPr="00FF5C11" w:rsidRDefault="0098055B" w:rsidP="0098055B">
            <w:pPr>
              <w:jc w:val="left"/>
              <w:rPr>
                <w:rFonts w:asciiTheme="minorHAnsi" w:hAnsiTheme="minorHAnsi"/>
                <w:lang w:val="sl-SI"/>
              </w:rPr>
            </w:pPr>
            <w:r w:rsidRPr="00FF5C11">
              <w:rPr>
                <w:rFonts w:asciiTheme="minorHAnsi" w:hAnsiTheme="minorHAnsi"/>
                <w:lang w:val="sl-SI"/>
              </w:rPr>
              <w:t>Različnim živalim boste pomagali, da dosežejo svoj cilj. Za to jim boste mroali podati jasna navodila o tem, kako se morajo premikati po odru.</w:t>
            </w:r>
          </w:p>
          <w:p w14:paraId="25656AA5" w14:textId="77777777" w:rsidR="0098055B" w:rsidRPr="00FF5C11" w:rsidRDefault="0098055B" w:rsidP="0098055B">
            <w:pPr>
              <w:jc w:val="left"/>
              <w:rPr>
                <w:rFonts w:asciiTheme="minorHAnsi" w:hAnsiTheme="minorHAnsi"/>
                <w:lang w:val="sl-SI"/>
              </w:rPr>
            </w:pPr>
          </w:p>
          <w:p w14:paraId="3EB91196" w14:textId="77777777" w:rsidR="0098055B" w:rsidRPr="00FF5C11" w:rsidRDefault="0098055B" w:rsidP="0098055B">
            <w:pPr>
              <w:jc w:val="left"/>
              <w:rPr>
                <w:rFonts w:asciiTheme="minorHAnsi" w:hAnsiTheme="minorHAnsi"/>
                <w:lang w:val="sl-SI"/>
              </w:rPr>
            </w:pPr>
            <w:r w:rsidRPr="00FF5C11">
              <w:rPr>
                <w:rFonts w:asciiTheme="minorHAnsi" w:hAnsiTheme="minorHAnsi"/>
                <w:lang w:val="sl-SI"/>
              </w:rPr>
              <w:t>[1. naloga]</w:t>
            </w:r>
          </w:p>
          <w:p w14:paraId="5CE47292" w14:textId="6EECE889" w:rsidR="0098055B" w:rsidRPr="00FF5C11" w:rsidRDefault="0098055B" w:rsidP="0098055B">
            <w:pPr>
              <w:jc w:val="left"/>
              <w:rPr>
                <w:rFonts w:asciiTheme="minorHAnsi" w:hAnsiTheme="minorHAnsi"/>
                <w:lang w:val="sl-SI"/>
              </w:rPr>
            </w:pPr>
            <w:r w:rsidRPr="00FF5C11">
              <w:rPr>
                <w:rFonts w:asciiTheme="minorHAnsi" w:hAnsiTheme="minorHAnsi"/>
                <w:lang w:val="sl-SI"/>
              </w:rPr>
              <w:t>Odprite nalogo Ujemi žogo (</w:t>
            </w:r>
            <w:hyperlink r:id="rId31" w:anchor="present:Username=mateja&amp;ProjectName=C4G3_Ujemi_zogo" w:history="1">
              <w:r w:rsidR="00A903ED" w:rsidRPr="00A903ED">
                <w:rPr>
                  <w:rStyle w:val="Collegamentoipertestuale"/>
                  <w:rFonts w:asciiTheme="minorHAnsi" w:hAnsiTheme="minorHAnsi"/>
                  <w:lang w:val="sl-SI"/>
                </w:rPr>
                <w:t>https://snap.berkeley.edu/snap/snap.html#present:Username=</w:t>
              </w:r>
              <w:r w:rsidR="00A903ED" w:rsidRPr="00A903ED">
                <w:rPr>
                  <w:rStyle w:val="Collegamentoipertestuale"/>
                  <w:rFonts w:asciiTheme="minorHAnsi" w:hAnsiTheme="minorHAnsi"/>
                  <w:lang w:val="sl-SI"/>
                </w:rPr>
                <w:br/>
                <w:t>mateja&amp;ProjectName=C4G3_Ujemi_zogo</w:t>
              </w:r>
            </w:hyperlink>
            <w:r w:rsidRPr="00FF5C11">
              <w:rPr>
                <w:rFonts w:asciiTheme="minorHAnsi" w:hAnsiTheme="minorHAnsi"/>
                <w:lang w:val="sl-SI"/>
              </w:rPr>
              <w:t>).</w:t>
            </w:r>
          </w:p>
          <w:p w14:paraId="430C2507" w14:textId="77777777" w:rsidR="0098055B" w:rsidRPr="00FF5C11" w:rsidRDefault="0098055B" w:rsidP="0098055B">
            <w:pPr>
              <w:jc w:val="left"/>
              <w:rPr>
                <w:rFonts w:asciiTheme="minorHAnsi" w:hAnsiTheme="minorHAnsi"/>
                <w:lang w:val="sl-SI"/>
              </w:rPr>
            </w:pPr>
            <w:r w:rsidRPr="00FF5C11">
              <w:rPr>
                <w:rFonts w:asciiTheme="minorHAnsi" w:hAnsiTheme="minorHAnsi"/>
                <w:lang w:val="sl-SI"/>
              </w:rPr>
              <w:t xml:space="preserve">Naredite animacijo premikanja psa z levega dela odra proti žogi. Pri tem uporabite delčka </w:t>
            </w:r>
            <w:r w:rsidRPr="00FF5C11">
              <w:rPr>
                <w:rFonts w:asciiTheme="minorHAnsi" w:hAnsiTheme="minorHAnsi"/>
                <w:noProof/>
                <w:lang w:val="it-IT" w:eastAsia="it-IT"/>
              </w:rPr>
              <w:drawing>
                <wp:inline distT="0" distB="0" distL="0" distR="0" wp14:anchorId="1F8FBC14" wp14:editId="682F17FD">
                  <wp:extent cx="1045686" cy="215882"/>
                  <wp:effectExtent l="0" t="0" r="2540" b="0"/>
                  <wp:docPr id="14" name="Picture 14" descr="/Users/mateja.bevcic/Downloads/Neimenovan script 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ateja.bevcic/Downloads/Neimenovan script pic.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45113" cy="236409"/>
                          </a:xfrm>
                          <a:prstGeom prst="rect">
                            <a:avLst/>
                          </a:prstGeom>
                          <a:noFill/>
                          <a:ln>
                            <a:noFill/>
                          </a:ln>
                        </pic:spPr>
                      </pic:pic>
                    </a:graphicData>
                  </a:graphic>
                </wp:inline>
              </w:drawing>
            </w:r>
            <w:r w:rsidRPr="00FF5C11">
              <w:rPr>
                <w:rFonts w:asciiTheme="minorHAnsi" w:hAnsiTheme="minorHAnsi"/>
                <w:lang w:val="sl-SI"/>
              </w:rPr>
              <w:t xml:space="preserve"> in </w:t>
            </w:r>
            <w:r w:rsidRPr="00FF5C11">
              <w:rPr>
                <w:rFonts w:asciiTheme="minorHAnsi" w:hAnsiTheme="minorHAnsi"/>
                <w:noProof/>
                <w:lang w:val="it-IT" w:eastAsia="it-IT"/>
              </w:rPr>
              <w:drawing>
                <wp:inline distT="0" distB="0" distL="0" distR="0" wp14:anchorId="71B8451C" wp14:editId="45403B35">
                  <wp:extent cx="934880" cy="198120"/>
                  <wp:effectExtent l="0" t="0" r="0" b="0"/>
                  <wp:docPr id="15" name="Picture 15" descr="/Users/mateja.bevcic/Downloads/Neimenovan script pic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ateja.bevcic/Downloads/Neimenovan script pic (1).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42443" cy="199723"/>
                          </a:xfrm>
                          <a:prstGeom prst="rect">
                            <a:avLst/>
                          </a:prstGeom>
                          <a:noFill/>
                          <a:ln>
                            <a:noFill/>
                          </a:ln>
                        </pic:spPr>
                      </pic:pic>
                    </a:graphicData>
                  </a:graphic>
                </wp:inline>
              </w:drawing>
            </w:r>
            <w:r w:rsidRPr="00FF5C11">
              <w:rPr>
                <w:rFonts w:asciiTheme="minorHAnsi" w:hAnsiTheme="minorHAnsi"/>
                <w:lang w:val="sl-SI"/>
              </w:rPr>
              <w:t>.</w:t>
            </w:r>
          </w:p>
          <w:p w14:paraId="43F55D27" w14:textId="77777777" w:rsidR="0098055B" w:rsidRPr="00FF5C11" w:rsidRDefault="0098055B" w:rsidP="0098055B">
            <w:pPr>
              <w:jc w:val="left"/>
              <w:rPr>
                <w:rFonts w:asciiTheme="minorHAnsi" w:hAnsiTheme="minorHAnsi"/>
                <w:lang w:val="sl-SI"/>
              </w:rPr>
            </w:pPr>
            <w:r w:rsidRPr="00FF5C11">
              <w:rPr>
                <w:rFonts w:asciiTheme="minorHAnsi" w:hAnsiTheme="minorHAnsi"/>
                <w:lang w:val="sl-SI"/>
              </w:rPr>
              <w:t>Možna rešitev naloge:</w:t>
            </w:r>
          </w:p>
          <w:p w14:paraId="37037251" w14:textId="77777777" w:rsidR="0098055B" w:rsidRPr="00FF5C11" w:rsidRDefault="0098055B" w:rsidP="0098055B">
            <w:pPr>
              <w:jc w:val="left"/>
              <w:rPr>
                <w:rFonts w:asciiTheme="minorHAnsi" w:hAnsiTheme="minorHAnsi"/>
                <w:lang w:val="sl-SI"/>
              </w:rPr>
            </w:pPr>
            <w:r w:rsidRPr="00FF5C11">
              <w:rPr>
                <w:rFonts w:asciiTheme="minorHAnsi" w:hAnsiTheme="minorHAnsi" w:cstheme="minorHAnsi"/>
                <w:noProof/>
                <w:color w:val="000000"/>
                <w:shd w:val="clear" w:color="auto" w:fill="FFFFFF"/>
                <w:lang w:val="it-IT" w:eastAsia="it-IT"/>
              </w:rPr>
              <w:drawing>
                <wp:inline distT="0" distB="0" distL="0" distR="0" wp14:anchorId="4C2C39CB" wp14:editId="57B1FCE8">
                  <wp:extent cx="1179106" cy="4328054"/>
                  <wp:effectExtent l="0" t="0" r="2540" b="0"/>
                  <wp:docPr id="16" name="Slika 3" descr="C:\Users\Špela\Downloads\C4G3_Ujemi_zogo_resitev script pic.png">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Špela\Downloads\C4G3_Ujemi_zogo_resitev script pic.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206069" cy="4427027"/>
                          </a:xfrm>
                          <a:prstGeom prst="rect">
                            <a:avLst/>
                          </a:prstGeom>
                          <a:noFill/>
                          <a:ln>
                            <a:noFill/>
                          </a:ln>
                        </pic:spPr>
                      </pic:pic>
                    </a:graphicData>
                  </a:graphic>
                </wp:inline>
              </w:drawing>
            </w:r>
          </w:p>
          <w:p w14:paraId="1A455C67" w14:textId="77777777" w:rsidR="0098055B" w:rsidRPr="00FF5C11" w:rsidRDefault="0098055B" w:rsidP="0098055B">
            <w:pPr>
              <w:jc w:val="left"/>
              <w:rPr>
                <w:rFonts w:asciiTheme="minorHAnsi" w:hAnsiTheme="minorHAnsi"/>
                <w:lang w:val="sl-SI"/>
              </w:rPr>
            </w:pPr>
          </w:p>
          <w:p w14:paraId="71F6A020" w14:textId="77777777" w:rsidR="0098055B" w:rsidRPr="00FF5C11" w:rsidRDefault="0098055B" w:rsidP="0098055B">
            <w:pPr>
              <w:jc w:val="left"/>
              <w:rPr>
                <w:rFonts w:asciiTheme="minorHAnsi" w:hAnsiTheme="minorHAnsi"/>
                <w:lang w:val="sl-SI"/>
              </w:rPr>
            </w:pPr>
            <w:r w:rsidRPr="00FF5C11">
              <w:rPr>
                <w:rFonts w:asciiTheme="minorHAnsi" w:hAnsiTheme="minorHAnsi"/>
                <w:lang w:val="sl-SI"/>
              </w:rPr>
              <w:t xml:space="preserve">Kot vidite se pri premikanju levo in desno po odru spreminja vrednost x. Ko je x 0, je vaš lik na sredini odra. Vse kar se nahaja levo od njega </w:t>
            </w:r>
            <w:r w:rsidRPr="00FF5C11">
              <w:rPr>
                <w:rFonts w:asciiTheme="minorHAnsi" w:hAnsiTheme="minorHAnsi"/>
                <w:lang w:val="sl-SI"/>
              </w:rPr>
              <w:lastRenderedPageBreak/>
              <w:t>mora imeti pred številko oznako -, dlje stran kot je od sredine, večja je številka  poleg znaka -. Desno od sredine so vrednost x večje od 0 in pred njih ne pišemo nobenega predznaka.</w:t>
            </w:r>
          </w:p>
          <w:p w14:paraId="1D69DB1F" w14:textId="77777777" w:rsidR="0098055B" w:rsidRPr="00FF5C11" w:rsidRDefault="0098055B" w:rsidP="0098055B">
            <w:pPr>
              <w:jc w:val="left"/>
              <w:rPr>
                <w:rFonts w:asciiTheme="minorHAnsi" w:hAnsiTheme="minorHAnsi"/>
                <w:lang w:val="sl-SI"/>
              </w:rPr>
            </w:pPr>
            <w:r w:rsidRPr="00FF5C11">
              <w:rPr>
                <w:rFonts w:asciiTheme="minorHAnsi" w:hAnsiTheme="minorHAnsi"/>
                <w:lang w:val="sl-SI"/>
              </w:rPr>
              <w:t>Namig: Če učenci poznajo decimalna števila, lahko čas čakanja zmanjšamo na 0.1 sekunde. Če učenci že poznajo negativna števila, lahko to uporabimo pri razlagi negativnih vrednosti x. Če učenci že poznajo koordinatni sistem, razlago vrednosti x navežemo na to temo.</w:t>
            </w:r>
          </w:p>
          <w:p w14:paraId="0107F288" w14:textId="77777777" w:rsidR="0098055B" w:rsidRPr="00FF5C11" w:rsidRDefault="0098055B" w:rsidP="0098055B">
            <w:pPr>
              <w:jc w:val="left"/>
              <w:rPr>
                <w:rFonts w:asciiTheme="minorHAnsi" w:hAnsiTheme="minorHAnsi"/>
                <w:lang w:val="sl-SI"/>
              </w:rPr>
            </w:pPr>
          </w:p>
          <w:p w14:paraId="28EFFCB6" w14:textId="77777777" w:rsidR="0098055B" w:rsidRPr="00FF5C11" w:rsidRDefault="0098055B" w:rsidP="0098055B">
            <w:pPr>
              <w:jc w:val="left"/>
              <w:rPr>
                <w:rFonts w:asciiTheme="minorHAnsi" w:hAnsiTheme="minorHAnsi"/>
                <w:lang w:val="sl-SI"/>
              </w:rPr>
            </w:pPr>
            <w:r w:rsidRPr="00FF5C11">
              <w:rPr>
                <w:rFonts w:asciiTheme="minorHAnsi" w:hAnsiTheme="minorHAnsi"/>
                <w:lang w:val="sl-SI"/>
              </w:rPr>
              <w:t>[2. naloga]</w:t>
            </w:r>
          </w:p>
          <w:p w14:paraId="19BE9987" w14:textId="77777777" w:rsidR="0098055B" w:rsidRPr="00FF5C11" w:rsidRDefault="0098055B" w:rsidP="0098055B">
            <w:pPr>
              <w:jc w:val="left"/>
              <w:rPr>
                <w:rFonts w:asciiTheme="minorHAnsi" w:hAnsiTheme="minorHAnsi"/>
                <w:lang w:val="sl-SI"/>
              </w:rPr>
            </w:pPr>
            <w:r w:rsidRPr="00FF5C11">
              <w:rPr>
                <w:rFonts w:asciiTheme="minorHAnsi" w:hAnsiTheme="minorHAnsi"/>
                <w:lang w:val="sl-SI"/>
              </w:rPr>
              <w:t xml:space="preserve">Odprite nalogo Plezanje opice () in sestavite naredite animacijo opice, ki pleza na palmo, da bi dosegla banane. Pri tem uporabite delčka </w:t>
            </w:r>
            <w:r w:rsidRPr="00FF5C11">
              <w:rPr>
                <w:rFonts w:asciiTheme="minorHAnsi" w:hAnsiTheme="minorHAnsi"/>
                <w:noProof/>
                <w:lang w:val="it-IT" w:eastAsia="it-IT"/>
              </w:rPr>
              <w:drawing>
                <wp:inline distT="0" distB="0" distL="0" distR="0" wp14:anchorId="62403A27" wp14:editId="5503DD42">
                  <wp:extent cx="1043306" cy="218398"/>
                  <wp:effectExtent l="0" t="0" r="4445" b="0"/>
                  <wp:docPr id="17" name="Picture 17" descr="/Users/mateja.bevcic/Desktop/slike za navodila/C4G3_Plezanje_opice script 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ers/mateja.bevcic/Desktop/slike za navodila/C4G3_Plezanje_opice script pic.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082283" cy="226557"/>
                          </a:xfrm>
                          <a:prstGeom prst="rect">
                            <a:avLst/>
                          </a:prstGeom>
                          <a:noFill/>
                          <a:ln>
                            <a:noFill/>
                          </a:ln>
                        </pic:spPr>
                      </pic:pic>
                    </a:graphicData>
                  </a:graphic>
                </wp:inline>
              </w:drawing>
            </w:r>
            <w:r w:rsidRPr="00FF5C11">
              <w:rPr>
                <w:rFonts w:asciiTheme="minorHAnsi" w:hAnsiTheme="minorHAnsi"/>
                <w:lang w:val="sl-SI"/>
              </w:rPr>
              <w:t xml:space="preserve"> in </w:t>
            </w:r>
            <w:r w:rsidRPr="00FF5C11">
              <w:rPr>
                <w:rFonts w:asciiTheme="minorHAnsi" w:hAnsiTheme="minorHAnsi"/>
                <w:noProof/>
                <w:lang w:val="it-IT" w:eastAsia="it-IT"/>
              </w:rPr>
              <w:drawing>
                <wp:inline distT="0" distB="0" distL="0" distR="0" wp14:anchorId="104C06D2" wp14:editId="4FAE5199">
                  <wp:extent cx="1076326" cy="228096"/>
                  <wp:effectExtent l="0" t="0" r="0" b="635"/>
                  <wp:docPr id="18" name="Picture 18" descr="/Users/mateja.bevcic/Downloads/Neimenovan script pic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ateja.bevcic/Downloads/Neimenovan script pic (1).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099782" cy="233067"/>
                          </a:xfrm>
                          <a:prstGeom prst="rect">
                            <a:avLst/>
                          </a:prstGeom>
                          <a:noFill/>
                          <a:ln>
                            <a:noFill/>
                          </a:ln>
                        </pic:spPr>
                      </pic:pic>
                    </a:graphicData>
                  </a:graphic>
                </wp:inline>
              </w:drawing>
            </w:r>
            <w:r w:rsidRPr="00FF5C11">
              <w:rPr>
                <w:rFonts w:asciiTheme="minorHAnsi" w:hAnsiTheme="minorHAnsi"/>
                <w:lang w:val="sl-SI"/>
              </w:rPr>
              <w:t xml:space="preserve"> . Pazite, da bo opica vedno začela s plezanjem z istega mesta.</w:t>
            </w:r>
          </w:p>
          <w:p w14:paraId="401492FE" w14:textId="77777777" w:rsidR="0098055B" w:rsidRPr="00FF5C11" w:rsidRDefault="0098055B" w:rsidP="0098055B">
            <w:pPr>
              <w:jc w:val="left"/>
              <w:rPr>
                <w:rFonts w:asciiTheme="minorHAnsi" w:hAnsiTheme="minorHAnsi"/>
                <w:lang w:val="sl-SI"/>
              </w:rPr>
            </w:pPr>
            <w:r w:rsidRPr="00FF5C11">
              <w:rPr>
                <w:rFonts w:asciiTheme="minorHAnsi" w:hAnsiTheme="minorHAnsi"/>
                <w:lang w:val="sl-SI"/>
              </w:rPr>
              <w:t>Dodatna naloga: Ko opica pride do banan, naj spleza nazaj na začetno mesto.</w:t>
            </w:r>
          </w:p>
          <w:p w14:paraId="7057EC48" w14:textId="77777777" w:rsidR="0098055B" w:rsidRPr="00FF5C11" w:rsidRDefault="0098055B" w:rsidP="0098055B">
            <w:pPr>
              <w:jc w:val="left"/>
              <w:rPr>
                <w:rFonts w:asciiTheme="minorHAnsi" w:hAnsiTheme="minorHAnsi"/>
                <w:lang w:val="sl-SI"/>
              </w:rPr>
            </w:pPr>
            <w:r w:rsidRPr="00FF5C11">
              <w:rPr>
                <w:rFonts w:asciiTheme="minorHAnsi" w:hAnsiTheme="minorHAnsi"/>
                <w:lang w:val="sl-SI"/>
              </w:rPr>
              <w:t>Možna rešitev osnovne naloge:</w:t>
            </w:r>
          </w:p>
          <w:p w14:paraId="78106BC2" w14:textId="77777777" w:rsidR="0098055B" w:rsidRPr="00FF5C11" w:rsidRDefault="0098055B" w:rsidP="0098055B">
            <w:pPr>
              <w:jc w:val="left"/>
              <w:rPr>
                <w:rFonts w:asciiTheme="minorHAnsi" w:hAnsiTheme="minorHAnsi"/>
                <w:lang w:val="sl-SI"/>
              </w:rPr>
            </w:pPr>
            <w:r w:rsidRPr="00FF5C11">
              <w:rPr>
                <w:rFonts w:asciiTheme="minorHAnsi" w:hAnsiTheme="minorHAnsi" w:cstheme="minorHAnsi"/>
                <w:noProof/>
                <w:color w:val="000000"/>
                <w:shd w:val="clear" w:color="auto" w:fill="FFFFFF"/>
                <w:lang w:val="it-IT" w:eastAsia="it-IT"/>
              </w:rPr>
              <w:drawing>
                <wp:inline distT="0" distB="0" distL="0" distR="0" wp14:anchorId="6D7D33F8" wp14:editId="773FA5AE">
                  <wp:extent cx="1146448" cy="3840128"/>
                  <wp:effectExtent l="0" t="0" r="0" b="8255"/>
                  <wp:docPr id="22" name="Slika 4" descr="C:\Users\Špela\Downloads\C4G3_Plezanje_opice_resitev script pic.png">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Špela\Downloads\C4G3_Plezanje_opice_resitev script pic.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194414" cy="4000796"/>
                          </a:xfrm>
                          <a:prstGeom prst="rect">
                            <a:avLst/>
                          </a:prstGeom>
                          <a:noFill/>
                          <a:ln>
                            <a:noFill/>
                          </a:ln>
                        </pic:spPr>
                      </pic:pic>
                    </a:graphicData>
                  </a:graphic>
                </wp:inline>
              </w:drawing>
            </w:r>
          </w:p>
          <w:p w14:paraId="6CFF1FFF" w14:textId="77777777" w:rsidR="0098055B" w:rsidRPr="00FF5C11" w:rsidRDefault="0098055B" w:rsidP="0098055B">
            <w:pPr>
              <w:jc w:val="left"/>
              <w:rPr>
                <w:rFonts w:asciiTheme="minorHAnsi" w:hAnsiTheme="minorHAnsi"/>
                <w:lang w:val="sl-SI"/>
              </w:rPr>
            </w:pPr>
            <w:r w:rsidRPr="00FF5C11">
              <w:rPr>
                <w:rFonts w:asciiTheme="minorHAnsi" w:hAnsiTheme="minorHAnsi"/>
                <w:lang w:val="sl-SI"/>
              </w:rPr>
              <w:lastRenderedPageBreak/>
              <w:t xml:space="preserve">Kot lahko vidite, se vrednost y spreminja, ko se lik premika gor in dol po odru. Če je vrednost y 0, je lik na sredini odra. Vse kar je višje od sredine odra, ima vrednost y večjo od 0. Če se vaš lik nahaja nižje od sredine odra, je to podobno kot pri potapljanju: da si pod vodno gladino poveš s tem, da pred številko napišeš -, s številko pa poveš, koliko »metrov« pod vodno gladino si. V našem primeru pa ti številka za znakom - pove, koliko korakov pod sredino odra je lik. Če želiš, da se opica s palme vrne nazaj na začetno mesto, uporabite </w:t>
            </w:r>
            <w:r w:rsidRPr="00FF5C11">
              <w:rPr>
                <w:rFonts w:asciiTheme="minorHAnsi" w:hAnsiTheme="minorHAnsi"/>
                <w:noProof/>
                <w:lang w:val="it-IT" w:eastAsia="it-IT"/>
              </w:rPr>
              <w:drawing>
                <wp:inline distT="0" distB="0" distL="0" distR="0" wp14:anchorId="5FC3F653" wp14:editId="7BCDC091">
                  <wp:extent cx="1229360" cy="230506"/>
                  <wp:effectExtent l="0" t="0" r="8890" b="0"/>
                  <wp:docPr id="23" name="Slika 8" descr="C:\Users\Špela\Downloads\C4G3_Plezanje_opice_resitev script pic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Špela\Downloads\C4G3_Plezanje_opice_resitev script pic (2).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259877" cy="236228"/>
                          </a:xfrm>
                          <a:prstGeom prst="rect">
                            <a:avLst/>
                          </a:prstGeom>
                          <a:noFill/>
                          <a:ln>
                            <a:noFill/>
                          </a:ln>
                        </pic:spPr>
                      </pic:pic>
                    </a:graphicData>
                  </a:graphic>
                </wp:inline>
              </w:drawing>
            </w:r>
            <w:r w:rsidRPr="00FF5C11">
              <w:rPr>
                <w:rFonts w:asciiTheme="minorHAnsi" w:hAnsiTheme="minorHAnsi"/>
                <w:lang w:val="sl-SI"/>
              </w:rPr>
              <w:t>.</w:t>
            </w:r>
          </w:p>
          <w:p w14:paraId="127B634A" w14:textId="77777777" w:rsidR="0098055B" w:rsidRPr="00FF5C11" w:rsidRDefault="0098055B" w:rsidP="0098055B">
            <w:pPr>
              <w:jc w:val="left"/>
              <w:rPr>
                <w:rFonts w:asciiTheme="minorHAnsi" w:hAnsiTheme="minorHAnsi"/>
                <w:lang w:val="sl-SI"/>
              </w:rPr>
            </w:pPr>
            <w:r w:rsidRPr="00FF5C11">
              <w:rPr>
                <w:rFonts w:asciiTheme="minorHAnsi" w:hAnsiTheme="minorHAnsi"/>
                <w:lang w:val="sl-SI"/>
              </w:rPr>
              <w:t>Namig: Učencih, ki že poznajo decimalna števila, lahko za boljšo animacijo pri čakanju uporabijo decimalno število (na primer 0.1). Če učenci že poznajo koordinatni sistem, razlago premikanja v y smeri navežite na to snov.</w:t>
            </w:r>
          </w:p>
          <w:p w14:paraId="229CC5DB" w14:textId="77777777" w:rsidR="0098055B" w:rsidRPr="00FF5C11" w:rsidRDefault="0098055B" w:rsidP="0098055B">
            <w:pPr>
              <w:jc w:val="left"/>
              <w:rPr>
                <w:rFonts w:asciiTheme="minorHAnsi" w:hAnsiTheme="minorHAnsi"/>
                <w:lang w:val="sl-SI"/>
              </w:rPr>
            </w:pPr>
          </w:p>
          <w:p w14:paraId="735F3055" w14:textId="77777777" w:rsidR="0098055B" w:rsidRPr="00FF5C11" w:rsidRDefault="0098055B" w:rsidP="0098055B">
            <w:pPr>
              <w:jc w:val="left"/>
              <w:rPr>
                <w:rFonts w:asciiTheme="minorHAnsi" w:hAnsiTheme="minorHAnsi"/>
                <w:lang w:val="sl-SI"/>
              </w:rPr>
            </w:pPr>
            <w:r w:rsidRPr="00FF5C11">
              <w:rPr>
                <w:rFonts w:asciiTheme="minorHAnsi" w:hAnsiTheme="minorHAnsi"/>
                <w:lang w:val="sl-SI"/>
              </w:rPr>
              <w:t>[3. naloga]</w:t>
            </w:r>
          </w:p>
          <w:p w14:paraId="25CE1B8D" w14:textId="77777777" w:rsidR="0098055B" w:rsidRPr="00FF5C11" w:rsidRDefault="0098055B" w:rsidP="0098055B">
            <w:pPr>
              <w:jc w:val="left"/>
              <w:rPr>
                <w:rFonts w:asciiTheme="minorHAnsi" w:hAnsiTheme="minorHAnsi"/>
                <w:lang w:val="sl-SI"/>
              </w:rPr>
            </w:pPr>
            <w:r w:rsidRPr="00FF5C11">
              <w:rPr>
                <w:rFonts w:asciiTheme="minorHAnsi" w:hAnsiTheme="minorHAnsi"/>
                <w:lang w:val="sl-SI"/>
              </w:rPr>
              <w:t xml:space="preserve">V obeh nalogah ste izmenično uporabljali dva enaka delčka. Kolikokrat ste morali </w:t>
            </w:r>
            <w:r w:rsidRPr="00FF5C11">
              <w:rPr>
                <w:rFonts w:asciiTheme="minorHAnsi" w:hAnsiTheme="minorHAnsi"/>
                <w:b/>
                <w:lang w:val="sl-SI"/>
              </w:rPr>
              <w:t>ponoviti</w:t>
            </w:r>
            <w:r w:rsidRPr="00FF5C11">
              <w:rPr>
                <w:rFonts w:asciiTheme="minorHAnsi" w:hAnsiTheme="minorHAnsi"/>
                <w:lang w:val="sl-SI"/>
              </w:rPr>
              <w:t xml:space="preserve"> ta dva delčka z enakimi podatki?</w:t>
            </w:r>
          </w:p>
          <w:p w14:paraId="7FC91ADB" w14:textId="77777777" w:rsidR="00A12FA7" w:rsidRDefault="0098055B" w:rsidP="0098055B">
            <w:pPr>
              <w:jc w:val="left"/>
              <w:rPr>
                <w:rFonts w:asciiTheme="minorHAnsi" w:hAnsiTheme="minorHAnsi"/>
                <w:lang w:val="sl-SI"/>
              </w:rPr>
            </w:pPr>
            <w:r w:rsidRPr="00FF5C11">
              <w:rPr>
                <w:rFonts w:asciiTheme="minorHAnsi" w:hAnsiTheme="minorHAnsi"/>
                <w:lang w:val="sl-SI"/>
              </w:rPr>
              <w:t xml:space="preserve">Obstaja krajši način za pisanje kode, s katerim računalniku poveš, kolikokrat naj ponovi enake ukaze. Delček, s katerim računalniku povemo, katere kaze naj ponovi in kolikokrat naj to stori, je zanka  </w:t>
            </w:r>
            <w:r w:rsidRPr="00FF5C11">
              <w:rPr>
                <w:rFonts w:asciiTheme="minorHAnsi" w:hAnsiTheme="minorHAnsi"/>
                <w:noProof/>
                <w:lang w:val="it-IT" w:eastAsia="it-IT"/>
              </w:rPr>
              <w:drawing>
                <wp:inline distT="0" distB="0" distL="0" distR="0" wp14:anchorId="1F616287" wp14:editId="760DA597">
                  <wp:extent cx="913386" cy="402384"/>
                  <wp:effectExtent l="0" t="0" r="1270" b="0"/>
                  <wp:docPr id="24" name="Slika 9" descr="C:\Users\Špela\Downloads\C4G3_Plezanje_opice_resitev script pic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Špela\Downloads\C4G3_Plezanje_opice_resitev script pic (3).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952518" cy="419623"/>
                          </a:xfrm>
                          <a:prstGeom prst="rect">
                            <a:avLst/>
                          </a:prstGeom>
                          <a:noFill/>
                          <a:ln>
                            <a:noFill/>
                          </a:ln>
                        </pic:spPr>
                      </pic:pic>
                    </a:graphicData>
                  </a:graphic>
                </wp:inline>
              </w:drawing>
            </w:r>
            <w:r w:rsidRPr="00FF5C11">
              <w:rPr>
                <w:rFonts w:asciiTheme="minorHAnsi" w:hAnsiTheme="minorHAnsi"/>
                <w:lang w:val="sl-SI"/>
              </w:rPr>
              <w:t xml:space="preserve">. </w:t>
            </w:r>
          </w:p>
          <w:p w14:paraId="7CCF4BDB" w14:textId="77777777" w:rsidR="00A12FA7" w:rsidRDefault="00A12FA7" w:rsidP="0098055B">
            <w:pPr>
              <w:jc w:val="left"/>
              <w:rPr>
                <w:rFonts w:asciiTheme="minorHAnsi" w:hAnsiTheme="minorHAnsi"/>
                <w:lang w:val="sl-SI"/>
              </w:rPr>
            </w:pPr>
          </w:p>
          <w:p w14:paraId="6F03AEA3" w14:textId="61185059" w:rsidR="0098055B" w:rsidRDefault="0098055B" w:rsidP="0098055B">
            <w:pPr>
              <w:jc w:val="left"/>
              <w:rPr>
                <w:rFonts w:asciiTheme="minorHAnsi" w:hAnsiTheme="minorHAnsi"/>
                <w:lang w:val="sl-SI"/>
              </w:rPr>
            </w:pPr>
            <w:r w:rsidRPr="00FF5C11">
              <w:rPr>
                <w:rFonts w:asciiTheme="minorHAnsi" w:hAnsiTheme="minorHAnsi"/>
                <w:lang w:val="sl-SI"/>
              </w:rPr>
              <w:t>Uporabite jo lahko, kadar želite enake ukaze večkrat zapored ponoviti v istem vrstnem redu. Poskusite svoja programa, ki ste ju napisali danes, spremeniti tako, da boste uporabili zanko ponovi __ krat. Ukazi, za katere želite, da se ponovijo, morate pripeti znotraj delčka in napisati, kolikokrat naj se to zaporedje ukazov ponovi.</w:t>
            </w:r>
          </w:p>
          <w:p w14:paraId="266CE1BC" w14:textId="77777777" w:rsidR="00C16368" w:rsidRDefault="00C16368" w:rsidP="0098055B">
            <w:pPr>
              <w:jc w:val="left"/>
              <w:rPr>
                <w:rFonts w:asciiTheme="minorHAnsi" w:hAnsiTheme="minorHAnsi"/>
                <w:lang w:val="sl-SI"/>
              </w:rPr>
            </w:pPr>
          </w:p>
          <w:p w14:paraId="3A1C9F8C" w14:textId="77777777" w:rsidR="00C16368" w:rsidRDefault="00C16368" w:rsidP="0098055B">
            <w:pPr>
              <w:jc w:val="left"/>
              <w:rPr>
                <w:rFonts w:asciiTheme="minorHAnsi" w:hAnsiTheme="minorHAnsi"/>
                <w:lang w:val="sl-SI"/>
              </w:rPr>
            </w:pPr>
          </w:p>
          <w:p w14:paraId="7B4F88D0" w14:textId="77777777" w:rsidR="0098055B" w:rsidRPr="00FF5C11" w:rsidRDefault="0098055B" w:rsidP="0098055B">
            <w:pPr>
              <w:jc w:val="left"/>
              <w:rPr>
                <w:rFonts w:asciiTheme="minorHAnsi" w:hAnsiTheme="minorHAnsi"/>
                <w:lang w:val="sl-SI"/>
              </w:rPr>
            </w:pPr>
            <w:r w:rsidRPr="00FF5C11">
              <w:rPr>
                <w:rFonts w:asciiTheme="minorHAnsi" w:hAnsiTheme="minorHAnsi"/>
                <w:lang w:val="sl-SI"/>
              </w:rPr>
              <w:lastRenderedPageBreak/>
              <w:t>Koda za psa:</w:t>
            </w:r>
          </w:p>
          <w:p w14:paraId="35409F74" w14:textId="77777777" w:rsidR="0098055B" w:rsidRDefault="0098055B" w:rsidP="0098055B">
            <w:pPr>
              <w:jc w:val="left"/>
              <w:rPr>
                <w:rFonts w:asciiTheme="minorHAnsi" w:hAnsiTheme="minorHAnsi"/>
                <w:lang w:val="sl-SI"/>
              </w:rPr>
            </w:pPr>
            <w:r w:rsidRPr="00FF5C11">
              <w:rPr>
                <w:rFonts w:asciiTheme="minorHAnsi" w:hAnsiTheme="minorHAnsi"/>
                <w:noProof/>
                <w:lang w:val="it-IT" w:eastAsia="it-IT"/>
              </w:rPr>
              <w:drawing>
                <wp:inline distT="0" distB="0" distL="0" distR="0" wp14:anchorId="049675D0" wp14:editId="1B326C08">
                  <wp:extent cx="1432560" cy="1132022"/>
                  <wp:effectExtent l="0" t="0" r="0" b="0"/>
                  <wp:docPr id="25" name="Slika 11" descr="C:\Users\Špela\Downloads\C4G3_Ujemi_zogo_resitev script pic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Špela\Downloads\C4G3_Ujemi_zogo_resitev script pic (1).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464648" cy="1157378"/>
                          </a:xfrm>
                          <a:prstGeom prst="rect">
                            <a:avLst/>
                          </a:prstGeom>
                          <a:noFill/>
                          <a:ln>
                            <a:noFill/>
                          </a:ln>
                        </pic:spPr>
                      </pic:pic>
                    </a:graphicData>
                  </a:graphic>
                </wp:inline>
              </w:drawing>
            </w:r>
          </w:p>
          <w:p w14:paraId="0DB62BAB" w14:textId="77777777" w:rsidR="00C21A95" w:rsidRPr="00FF5C11" w:rsidRDefault="00C21A95" w:rsidP="0098055B">
            <w:pPr>
              <w:jc w:val="left"/>
              <w:rPr>
                <w:rFonts w:asciiTheme="minorHAnsi" w:hAnsiTheme="minorHAnsi"/>
                <w:lang w:val="sl-SI"/>
              </w:rPr>
            </w:pPr>
          </w:p>
          <w:p w14:paraId="0B3203C7" w14:textId="77777777" w:rsidR="0098055B" w:rsidRPr="00FF5C11" w:rsidRDefault="0098055B" w:rsidP="0098055B">
            <w:pPr>
              <w:jc w:val="left"/>
              <w:rPr>
                <w:rFonts w:asciiTheme="minorHAnsi" w:hAnsiTheme="minorHAnsi"/>
                <w:lang w:val="sl-SI"/>
              </w:rPr>
            </w:pPr>
            <w:r w:rsidRPr="00FF5C11">
              <w:rPr>
                <w:rFonts w:asciiTheme="minorHAnsi" w:hAnsiTheme="minorHAnsi"/>
                <w:lang w:val="sl-SI"/>
              </w:rPr>
              <w:t>Koda za opico:</w:t>
            </w:r>
            <w:r w:rsidRPr="00FF5C11">
              <w:rPr>
                <w:rFonts w:asciiTheme="minorHAnsi" w:hAnsiTheme="minorHAnsi"/>
                <w:lang w:val="sl-SI"/>
              </w:rPr>
              <w:br/>
            </w:r>
            <w:r w:rsidRPr="00FF5C11">
              <w:rPr>
                <w:rFonts w:asciiTheme="minorHAnsi" w:hAnsiTheme="minorHAnsi"/>
                <w:noProof/>
                <w:lang w:val="it-IT" w:eastAsia="it-IT"/>
              </w:rPr>
              <w:drawing>
                <wp:inline distT="0" distB="0" distL="0" distR="0" wp14:anchorId="78671C9C" wp14:editId="26C1853C">
                  <wp:extent cx="1376488" cy="1157882"/>
                  <wp:effectExtent l="0" t="0" r="0" b="4445"/>
                  <wp:docPr id="28" name="Slika 10" descr="C:\Users\Špela\Downloads\C4G3_Plezanje_opice_resitev script pic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Špela\Downloads\C4G3_Plezanje_opice_resitev script pic (4).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409527" cy="1185674"/>
                          </a:xfrm>
                          <a:prstGeom prst="rect">
                            <a:avLst/>
                          </a:prstGeom>
                          <a:noFill/>
                          <a:ln>
                            <a:noFill/>
                          </a:ln>
                        </pic:spPr>
                      </pic:pic>
                    </a:graphicData>
                  </a:graphic>
                </wp:inline>
              </w:drawing>
            </w:r>
          </w:p>
          <w:p w14:paraId="18C7AC95" w14:textId="77777777" w:rsidR="0098055B" w:rsidRPr="00FF5C11" w:rsidRDefault="0098055B" w:rsidP="0098055B">
            <w:pPr>
              <w:jc w:val="left"/>
              <w:rPr>
                <w:rFonts w:asciiTheme="minorHAnsi" w:hAnsiTheme="minorHAnsi"/>
                <w:lang w:val="sl-SI"/>
              </w:rPr>
            </w:pPr>
          </w:p>
          <w:p w14:paraId="3F3487F3" w14:textId="77777777" w:rsidR="0098055B" w:rsidRPr="00FF5C11" w:rsidRDefault="0098055B" w:rsidP="0098055B">
            <w:pPr>
              <w:jc w:val="left"/>
              <w:rPr>
                <w:rFonts w:asciiTheme="minorHAnsi" w:hAnsiTheme="minorHAnsi"/>
                <w:lang w:val="sl-SI"/>
              </w:rPr>
            </w:pPr>
            <w:r w:rsidRPr="00FF5C11">
              <w:rPr>
                <w:rFonts w:asciiTheme="minorHAnsi" w:hAnsiTheme="minorHAnsi"/>
                <w:lang w:val="sl-SI"/>
              </w:rPr>
              <w:t>*Naloga: Dopolni program Ujemi žogo teko, da se bo pes, ko pride do žoge obrnil in vrnil nazaj na začetno mesto in zalajal.</w:t>
            </w:r>
          </w:p>
          <w:p w14:paraId="5D505B7A" w14:textId="77777777" w:rsidR="0098055B" w:rsidRPr="00FF5C11" w:rsidRDefault="0098055B" w:rsidP="0098055B">
            <w:pPr>
              <w:jc w:val="left"/>
              <w:rPr>
                <w:rFonts w:asciiTheme="minorHAnsi" w:hAnsiTheme="minorHAnsi"/>
                <w:lang w:val="sl-SI"/>
              </w:rPr>
            </w:pPr>
          </w:p>
          <w:p w14:paraId="142346A1" w14:textId="77777777" w:rsidR="00C16368" w:rsidRDefault="00C16368" w:rsidP="0098055B">
            <w:pPr>
              <w:jc w:val="left"/>
              <w:rPr>
                <w:rFonts w:asciiTheme="minorHAnsi" w:hAnsiTheme="minorHAnsi"/>
                <w:lang w:val="sl-SI"/>
              </w:rPr>
            </w:pPr>
          </w:p>
          <w:p w14:paraId="28593E85" w14:textId="77777777" w:rsidR="00C16368" w:rsidRDefault="00C16368" w:rsidP="0098055B">
            <w:pPr>
              <w:jc w:val="left"/>
              <w:rPr>
                <w:rFonts w:asciiTheme="minorHAnsi" w:hAnsiTheme="minorHAnsi"/>
                <w:lang w:val="sl-SI"/>
              </w:rPr>
            </w:pPr>
          </w:p>
          <w:p w14:paraId="02C0385B" w14:textId="77777777" w:rsidR="00C16368" w:rsidRDefault="00C16368" w:rsidP="0098055B">
            <w:pPr>
              <w:jc w:val="left"/>
              <w:rPr>
                <w:rFonts w:asciiTheme="minorHAnsi" w:hAnsiTheme="minorHAnsi"/>
                <w:lang w:val="sl-SI"/>
              </w:rPr>
            </w:pPr>
          </w:p>
          <w:p w14:paraId="233EABD7" w14:textId="77777777" w:rsidR="00C16368" w:rsidRDefault="00C16368" w:rsidP="0098055B">
            <w:pPr>
              <w:jc w:val="left"/>
              <w:rPr>
                <w:rFonts w:asciiTheme="minorHAnsi" w:hAnsiTheme="minorHAnsi"/>
                <w:lang w:val="sl-SI"/>
              </w:rPr>
            </w:pPr>
          </w:p>
          <w:p w14:paraId="3653141A" w14:textId="77777777" w:rsidR="00C16368" w:rsidRDefault="00C16368" w:rsidP="0098055B">
            <w:pPr>
              <w:jc w:val="left"/>
              <w:rPr>
                <w:rFonts w:asciiTheme="minorHAnsi" w:hAnsiTheme="minorHAnsi"/>
                <w:lang w:val="sl-SI"/>
              </w:rPr>
            </w:pPr>
          </w:p>
          <w:p w14:paraId="2C36EE62" w14:textId="77777777" w:rsidR="00C16368" w:rsidRDefault="00C16368" w:rsidP="0098055B">
            <w:pPr>
              <w:jc w:val="left"/>
              <w:rPr>
                <w:rFonts w:asciiTheme="minorHAnsi" w:hAnsiTheme="minorHAnsi"/>
                <w:lang w:val="sl-SI"/>
              </w:rPr>
            </w:pPr>
          </w:p>
          <w:p w14:paraId="5263DD46" w14:textId="77777777" w:rsidR="00C16368" w:rsidRDefault="00C16368" w:rsidP="0098055B">
            <w:pPr>
              <w:jc w:val="left"/>
              <w:rPr>
                <w:rFonts w:asciiTheme="minorHAnsi" w:hAnsiTheme="minorHAnsi"/>
                <w:lang w:val="sl-SI"/>
              </w:rPr>
            </w:pPr>
          </w:p>
          <w:p w14:paraId="5C2C9EB2" w14:textId="77777777" w:rsidR="00C16368" w:rsidRDefault="00C16368" w:rsidP="0098055B">
            <w:pPr>
              <w:jc w:val="left"/>
              <w:rPr>
                <w:rFonts w:asciiTheme="minorHAnsi" w:hAnsiTheme="minorHAnsi"/>
                <w:lang w:val="sl-SI"/>
              </w:rPr>
            </w:pPr>
          </w:p>
          <w:p w14:paraId="36D0EB74" w14:textId="77777777" w:rsidR="00C16368" w:rsidRDefault="00C16368" w:rsidP="0098055B">
            <w:pPr>
              <w:jc w:val="left"/>
              <w:rPr>
                <w:rFonts w:asciiTheme="minorHAnsi" w:hAnsiTheme="minorHAnsi"/>
                <w:lang w:val="sl-SI"/>
              </w:rPr>
            </w:pPr>
          </w:p>
          <w:p w14:paraId="07E5A459" w14:textId="77777777" w:rsidR="00C16368" w:rsidRDefault="00C16368" w:rsidP="0098055B">
            <w:pPr>
              <w:jc w:val="left"/>
              <w:rPr>
                <w:rFonts w:asciiTheme="minorHAnsi" w:hAnsiTheme="minorHAnsi"/>
                <w:lang w:val="sl-SI"/>
              </w:rPr>
            </w:pPr>
          </w:p>
          <w:p w14:paraId="0FDEB0B1" w14:textId="77777777" w:rsidR="00C16368" w:rsidRDefault="00C16368" w:rsidP="0098055B">
            <w:pPr>
              <w:jc w:val="left"/>
              <w:rPr>
                <w:rFonts w:asciiTheme="minorHAnsi" w:hAnsiTheme="minorHAnsi"/>
                <w:lang w:val="sl-SI"/>
              </w:rPr>
            </w:pPr>
          </w:p>
          <w:p w14:paraId="6D2D3F47" w14:textId="77777777" w:rsidR="00C16368" w:rsidRDefault="00C16368" w:rsidP="0098055B">
            <w:pPr>
              <w:jc w:val="left"/>
              <w:rPr>
                <w:rFonts w:asciiTheme="minorHAnsi" w:hAnsiTheme="minorHAnsi"/>
                <w:lang w:val="sl-SI"/>
              </w:rPr>
            </w:pPr>
          </w:p>
          <w:p w14:paraId="7BE183D8" w14:textId="77777777" w:rsidR="00C16368" w:rsidRDefault="00C16368" w:rsidP="0098055B">
            <w:pPr>
              <w:jc w:val="left"/>
              <w:rPr>
                <w:rFonts w:asciiTheme="minorHAnsi" w:hAnsiTheme="minorHAnsi"/>
                <w:lang w:val="sl-SI"/>
              </w:rPr>
            </w:pPr>
          </w:p>
          <w:p w14:paraId="158BFBD1" w14:textId="77777777" w:rsidR="00C16368" w:rsidRDefault="00C16368" w:rsidP="0098055B">
            <w:pPr>
              <w:jc w:val="left"/>
              <w:rPr>
                <w:rFonts w:asciiTheme="minorHAnsi" w:hAnsiTheme="minorHAnsi"/>
                <w:lang w:val="sl-SI"/>
              </w:rPr>
            </w:pPr>
          </w:p>
          <w:p w14:paraId="20B5F8D1" w14:textId="77777777" w:rsidR="00C21A95" w:rsidRDefault="00C21A95" w:rsidP="0098055B">
            <w:pPr>
              <w:jc w:val="left"/>
              <w:rPr>
                <w:rFonts w:asciiTheme="minorHAnsi" w:hAnsiTheme="minorHAnsi"/>
                <w:lang w:val="sl-SI"/>
              </w:rPr>
            </w:pPr>
          </w:p>
          <w:p w14:paraId="6ED24E3B" w14:textId="77777777" w:rsidR="0098055B" w:rsidRPr="00FF5C11" w:rsidRDefault="0098055B" w:rsidP="0098055B">
            <w:pPr>
              <w:jc w:val="left"/>
              <w:rPr>
                <w:rFonts w:asciiTheme="minorHAnsi" w:hAnsiTheme="minorHAnsi"/>
                <w:lang w:val="sl-SI"/>
              </w:rPr>
            </w:pPr>
            <w:r w:rsidRPr="00FF5C11">
              <w:rPr>
                <w:rFonts w:asciiTheme="minorHAnsi" w:hAnsiTheme="minorHAnsi"/>
                <w:lang w:val="sl-SI"/>
              </w:rPr>
              <w:lastRenderedPageBreak/>
              <w:t>[Refleksija]</w:t>
            </w:r>
          </w:p>
          <w:p w14:paraId="15101164" w14:textId="3B01199E" w:rsidR="0098055B" w:rsidRPr="00FF5C11" w:rsidRDefault="0098055B" w:rsidP="0098055B">
            <w:pPr>
              <w:jc w:val="left"/>
              <w:rPr>
                <w:rFonts w:asciiTheme="minorHAnsi" w:hAnsiTheme="minorHAnsi"/>
                <w:lang w:val="sl-SI"/>
              </w:rPr>
            </w:pPr>
            <w:r w:rsidRPr="00FF5C11">
              <w:rPr>
                <w:rFonts w:asciiTheme="minorHAnsi" w:hAnsiTheme="minorHAnsi"/>
                <w:lang w:val="sl-SI"/>
              </w:rPr>
              <w:t>Kaj vam je bilo najbolj všeč? Če imate težave pri ugotavljanju, ali morate lik premakniti v x ali v y smer, si l</w:t>
            </w:r>
            <w:r w:rsidR="004D4EEE">
              <w:rPr>
                <w:rFonts w:asciiTheme="minorHAnsi" w:hAnsiTheme="minorHAnsi"/>
                <w:lang w:val="sl-SI"/>
              </w:rPr>
              <w:t>ahko pomagate z ozadjem XY Grid.</w:t>
            </w:r>
          </w:p>
          <w:p w14:paraId="2D5AEC2D" w14:textId="77777777" w:rsidR="00C16368" w:rsidRDefault="00C16368" w:rsidP="0098055B">
            <w:pPr>
              <w:rPr>
                <w:rFonts w:asciiTheme="minorHAnsi" w:hAnsiTheme="minorHAnsi"/>
                <w:lang w:val="sl-SI"/>
              </w:rPr>
            </w:pPr>
          </w:p>
          <w:p w14:paraId="272A87D1" w14:textId="77777777" w:rsidR="0098055B" w:rsidRPr="00FF5C11" w:rsidRDefault="0098055B" w:rsidP="0098055B">
            <w:pPr>
              <w:rPr>
                <w:rFonts w:asciiTheme="minorHAnsi" w:hAnsiTheme="minorHAnsi"/>
                <w:lang w:val="sl-SI"/>
              </w:rPr>
            </w:pPr>
            <w:r w:rsidRPr="00FF5C11">
              <w:rPr>
                <w:rFonts w:asciiTheme="minorHAnsi" w:hAnsiTheme="minorHAnsi"/>
                <w:lang w:val="sl-SI"/>
              </w:rPr>
              <w:t xml:space="preserve">Spodnja slika prikazuje </w:t>
            </w:r>
            <w:r w:rsidRPr="00FF5C11">
              <w:rPr>
                <w:rFonts w:asciiTheme="minorHAnsi" w:hAnsiTheme="minorHAnsi"/>
                <w:i/>
                <w:lang w:val="sl-SI"/>
              </w:rPr>
              <w:t>oder</w:t>
            </w:r>
            <w:r w:rsidRPr="00FF5C11">
              <w:rPr>
                <w:rFonts w:asciiTheme="minorHAnsi" w:hAnsiTheme="minorHAnsi"/>
                <w:lang w:val="sl-SI"/>
              </w:rPr>
              <w:t>.</w:t>
            </w:r>
          </w:p>
          <w:p w14:paraId="25A92F20" w14:textId="77777777" w:rsidR="0098055B" w:rsidRPr="00FF5C11" w:rsidRDefault="0098055B" w:rsidP="0098055B">
            <w:pPr>
              <w:rPr>
                <w:rFonts w:asciiTheme="minorHAnsi" w:hAnsiTheme="minorHAnsi"/>
                <w:lang w:val="sl-SI"/>
              </w:rPr>
            </w:pPr>
            <w:r w:rsidRPr="00FF5C11">
              <w:rPr>
                <w:rFonts w:asciiTheme="minorHAnsi" w:hAnsiTheme="minorHAnsi"/>
                <w:lang w:val="sl-SI"/>
              </w:rPr>
              <w:t xml:space="preserve">Za premikanje </w:t>
            </w:r>
            <w:r w:rsidRPr="00FF5C11">
              <w:rPr>
                <w:rFonts w:asciiTheme="minorHAnsi" w:hAnsiTheme="minorHAnsi"/>
                <w:i/>
                <w:lang w:val="sl-SI"/>
              </w:rPr>
              <w:t>levo/desno</w:t>
            </w:r>
            <w:r w:rsidRPr="00FF5C11">
              <w:rPr>
                <w:rFonts w:asciiTheme="minorHAnsi" w:hAnsiTheme="minorHAnsi"/>
                <w:lang w:val="sl-SI"/>
              </w:rPr>
              <w:t xml:space="preserve"> se premikamo v smeri</w:t>
            </w:r>
            <w:r w:rsidRPr="00FF5C11">
              <w:rPr>
                <w:rFonts w:asciiTheme="minorHAnsi" w:hAnsiTheme="minorHAnsi"/>
                <w:i/>
                <w:lang w:val="sl-SI"/>
              </w:rPr>
              <w:t xml:space="preserve"> x</w:t>
            </w:r>
            <w:r w:rsidRPr="00FF5C11">
              <w:rPr>
                <w:rFonts w:asciiTheme="minorHAnsi" w:hAnsiTheme="minorHAnsi"/>
                <w:lang w:val="sl-SI"/>
              </w:rPr>
              <w:t xml:space="preserve"> (desno v +, levo v -),</w:t>
            </w:r>
          </w:p>
          <w:p w14:paraId="66819C10" w14:textId="77777777" w:rsidR="0098055B" w:rsidRPr="00FF5C11" w:rsidRDefault="0098055B" w:rsidP="0098055B">
            <w:pPr>
              <w:rPr>
                <w:rFonts w:asciiTheme="minorHAnsi" w:hAnsiTheme="minorHAnsi"/>
                <w:lang w:val="sl-SI"/>
              </w:rPr>
            </w:pPr>
            <w:r w:rsidRPr="00FF5C11">
              <w:rPr>
                <w:rFonts w:asciiTheme="minorHAnsi" w:hAnsiTheme="minorHAnsi"/>
                <w:lang w:val="sl-SI"/>
              </w:rPr>
              <w:t xml:space="preserve">za premikanje </w:t>
            </w:r>
            <w:r w:rsidRPr="00FF5C11">
              <w:rPr>
                <w:rFonts w:asciiTheme="minorHAnsi" w:hAnsiTheme="minorHAnsi"/>
                <w:i/>
                <w:lang w:val="sl-SI"/>
              </w:rPr>
              <w:t>gor/dol</w:t>
            </w:r>
            <w:r w:rsidRPr="00FF5C11">
              <w:rPr>
                <w:rFonts w:asciiTheme="minorHAnsi" w:hAnsiTheme="minorHAnsi"/>
                <w:lang w:val="sl-SI"/>
              </w:rPr>
              <w:t xml:space="preserve"> pa se premikamo v smeri</w:t>
            </w:r>
            <w:r w:rsidRPr="00FF5C11">
              <w:rPr>
                <w:rFonts w:asciiTheme="minorHAnsi" w:hAnsiTheme="minorHAnsi"/>
                <w:i/>
                <w:lang w:val="sl-SI"/>
              </w:rPr>
              <w:t xml:space="preserve"> y</w:t>
            </w:r>
            <w:r w:rsidRPr="00FF5C11">
              <w:rPr>
                <w:rFonts w:asciiTheme="minorHAnsi" w:hAnsiTheme="minorHAnsi"/>
                <w:lang w:val="sl-SI"/>
              </w:rPr>
              <w:t xml:space="preserve"> (gor v +, dol v -).</w:t>
            </w:r>
          </w:p>
          <w:p w14:paraId="154D0FEB" w14:textId="77777777" w:rsidR="0098055B" w:rsidRPr="00FF5C11" w:rsidRDefault="0098055B" w:rsidP="0098055B">
            <w:pPr>
              <w:jc w:val="left"/>
              <w:rPr>
                <w:rFonts w:asciiTheme="minorHAnsi" w:hAnsiTheme="minorHAnsi"/>
                <w:lang w:val="sl-SI"/>
              </w:rPr>
            </w:pPr>
          </w:p>
          <w:p w14:paraId="486878BF" w14:textId="77777777" w:rsidR="0098055B" w:rsidRPr="00FF5C11" w:rsidRDefault="0098055B" w:rsidP="0098055B">
            <w:pPr>
              <w:jc w:val="left"/>
              <w:rPr>
                <w:rFonts w:asciiTheme="minorHAnsi" w:hAnsiTheme="minorHAnsi"/>
                <w:lang w:val="sl-SI"/>
              </w:rPr>
            </w:pPr>
            <w:r w:rsidRPr="00FF5C11">
              <w:rPr>
                <w:rFonts w:asciiTheme="minorHAnsi" w:hAnsiTheme="minorHAnsi"/>
                <w:noProof/>
                <w:lang w:val="it-IT" w:eastAsia="it-IT"/>
              </w:rPr>
              <w:drawing>
                <wp:inline distT="114300" distB="114300" distL="114300" distR="114300" wp14:anchorId="69210C50" wp14:editId="74878E59">
                  <wp:extent cx="4371975" cy="3302000"/>
                  <wp:effectExtent l="0" t="0" r="0" b="0"/>
                  <wp:docPr id="848"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43"/>
                          <a:srcRect/>
                          <a:stretch>
                            <a:fillRect/>
                          </a:stretch>
                        </pic:blipFill>
                        <pic:spPr>
                          <a:xfrm>
                            <a:off x="0" y="0"/>
                            <a:ext cx="4371975" cy="3302000"/>
                          </a:xfrm>
                          <a:prstGeom prst="rect">
                            <a:avLst/>
                          </a:prstGeom>
                          <a:ln/>
                        </pic:spPr>
                      </pic:pic>
                    </a:graphicData>
                  </a:graphic>
                </wp:inline>
              </w:drawing>
            </w:r>
          </w:p>
        </w:tc>
      </w:tr>
      <w:tr w:rsidR="0098055B" w:rsidRPr="00FF5C11" w14:paraId="5220B9A1" w14:textId="77777777" w:rsidTr="0098055B">
        <w:trPr>
          <w:trHeight w:val="1206"/>
        </w:trPr>
        <w:tc>
          <w:tcPr>
            <w:tcW w:w="2405" w:type="dxa"/>
          </w:tcPr>
          <w:p w14:paraId="23B4F001" w14:textId="77777777" w:rsidR="0098055B" w:rsidRPr="00FF5C11" w:rsidRDefault="0098055B" w:rsidP="0098055B">
            <w:pPr>
              <w:jc w:val="left"/>
              <w:rPr>
                <w:rFonts w:asciiTheme="minorHAnsi" w:hAnsiTheme="minorHAnsi"/>
                <w:b/>
                <w:lang w:val="sl-SI"/>
              </w:rPr>
            </w:pPr>
            <w:r w:rsidRPr="00FF5C11">
              <w:rPr>
                <w:rFonts w:asciiTheme="minorHAnsi" w:hAnsiTheme="minorHAnsi"/>
                <w:b/>
                <w:lang w:val="sl-SI"/>
              </w:rPr>
              <w:lastRenderedPageBreak/>
              <w:t>Učni pripomočki, sredstva za učitelja</w:t>
            </w:r>
          </w:p>
          <w:p w14:paraId="6F6811A1" w14:textId="77777777" w:rsidR="0098055B" w:rsidRPr="00FF5C11" w:rsidRDefault="0098055B" w:rsidP="0098055B">
            <w:pPr>
              <w:jc w:val="left"/>
              <w:rPr>
                <w:rFonts w:asciiTheme="minorHAnsi" w:hAnsiTheme="minorHAnsi"/>
                <w:b/>
                <w:lang w:val="sl-SI"/>
              </w:rPr>
            </w:pPr>
          </w:p>
        </w:tc>
        <w:tc>
          <w:tcPr>
            <w:tcW w:w="7088" w:type="dxa"/>
          </w:tcPr>
          <w:p w14:paraId="06794155" w14:textId="59345216" w:rsidR="0098055B" w:rsidRPr="00FF5C11" w:rsidRDefault="0098055B" w:rsidP="00776BA4">
            <w:pPr>
              <w:numPr>
                <w:ilvl w:val="0"/>
                <w:numId w:val="9"/>
              </w:numPr>
              <w:pBdr>
                <w:top w:val="nil"/>
                <w:left w:val="nil"/>
                <w:bottom w:val="nil"/>
                <w:right w:val="nil"/>
                <w:between w:val="nil"/>
              </w:pBdr>
              <w:spacing w:after="120" w:line="240" w:lineRule="auto"/>
              <w:jc w:val="left"/>
              <w:rPr>
                <w:rFonts w:asciiTheme="minorHAnsi" w:hAnsiTheme="minorHAnsi" w:cstheme="minorHAnsi"/>
                <w:color w:val="000000"/>
                <w:lang w:val="sl-SI"/>
              </w:rPr>
            </w:pPr>
            <w:r w:rsidRPr="00FF5C11">
              <w:rPr>
                <w:rFonts w:asciiTheme="minorHAnsi" w:hAnsiTheme="minorHAnsi" w:cstheme="minorHAnsi"/>
                <w:color w:val="000000"/>
                <w:shd w:val="clear" w:color="auto" w:fill="FFFFFF"/>
                <w:lang w:val="sl-SI"/>
              </w:rPr>
              <w:t xml:space="preserve">Rešitev naloge Ujemi žogo: </w:t>
            </w:r>
            <w:hyperlink r:id="rId44" w:history="1">
              <w:r w:rsidR="00A903ED" w:rsidRPr="00A903ED">
                <w:rPr>
                  <w:rStyle w:val="Collegamentoipertestuale"/>
                  <w:rFonts w:asciiTheme="minorHAnsi" w:hAnsiTheme="minorHAnsi" w:cstheme="minorHAnsi"/>
                  <w:shd w:val="clear" w:color="auto" w:fill="FFFFFF"/>
                  <w:lang w:val="sl-SI"/>
                </w:rPr>
                <w:t>https://snap.berkeley.edu/project?user=mateja&amp;</w:t>
              </w:r>
              <w:r w:rsidR="00A903ED" w:rsidRPr="00A903ED">
                <w:rPr>
                  <w:rStyle w:val="Collegamentoipertestuale"/>
                  <w:rFonts w:asciiTheme="minorHAnsi" w:hAnsiTheme="minorHAnsi" w:cstheme="minorHAnsi"/>
                  <w:shd w:val="clear" w:color="auto" w:fill="FFFFFF"/>
                  <w:lang w:val="sl-SI"/>
                </w:rPr>
                <w:br/>
                <w:t>project=C4G3_Ujemi_zogo_resitev</w:t>
              </w:r>
            </w:hyperlink>
          </w:p>
          <w:p w14:paraId="74CC0675" w14:textId="72F514FA" w:rsidR="0098055B" w:rsidRPr="00FF5C11" w:rsidRDefault="0098055B" w:rsidP="00776BA4">
            <w:pPr>
              <w:numPr>
                <w:ilvl w:val="0"/>
                <w:numId w:val="9"/>
              </w:numPr>
              <w:pBdr>
                <w:top w:val="nil"/>
                <w:left w:val="nil"/>
                <w:bottom w:val="nil"/>
                <w:right w:val="nil"/>
                <w:between w:val="nil"/>
              </w:pBdr>
              <w:spacing w:after="120" w:line="240" w:lineRule="auto"/>
              <w:jc w:val="left"/>
              <w:rPr>
                <w:rFonts w:asciiTheme="minorHAnsi" w:hAnsiTheme="minorHAnsi"/>
                <w:color w:val="000000"/>
                <w:lang w:val="sl-SI"/>
              </w:rPr>
            </w:pPr>
            <w:r w:rsidRPr="00FF5C11">
              <w:rPr>
                <w:rFonts w:asciiTheme="minorHAnsi" w:hAnsiTheme="minorHAnsi" w:cstheme="minorHAnsi"/>
                <w:color w:val="000000"/>
                <w:shd w:val="clear" w:color="auto" w:fill="FFFFFF"/>
                <w:lang w:val="sl-SI"/>
              </w:rPr>
              <w:t xml:space="preserve">Rešitev naloge Plezanje opice: </w:t>
            </w:r>
            <w:hyperlink r:id="rId45" w:history="1">
              <w:r w:rsidR="00A903ED" w:rsidRPr="00A903ED">
                <w:rPr>
                  <w:rStyle w:val="Collegamentoipertestuale"/>
                  <w:rFonts w:asciiTheme="minorHAnsi" w:hAnsiTheme="minorHAnsi" w:cstheme="minorHAnsi"/>
                  <w:shd w:val="clear" w:color="auto" w:fill="FFFFFF"/>
                  <w:lang w:val="sl-SI"/>
                </w:rPr>
                <w:t>https://snap.berkeley.edu/project?user=mateja&amp;</w:t>
              </w:r>
              <w:r w:rsidR="00A903ED" w:rsidRPr="00A903ED">
                <w:rPr>
                  <w:rStyle w:val="Collegamentoipertestuale"/>
                  <w:rFonts w:asciiTheme="minorHAnsi" w:hAnsiTheme="minorHAnsi" w:cstheme="minorHAnsi"/>
                  <w:shd w:val="clear" w:color="auto" w:fill="FFFFFF"/>
                  <w:lang w:val="sl-SI"/>
                </w:rPr>
                <w:br/>
                <w:t>project=C4G3_Plezanje_opice_resitev</w:t>
              </w:r>
            </w:hyperlink>
          </w:p>
        </w:tc>
      </w:tr>
      <w:tr w:rsidR="0098055B" w:rsidRPr="00E92EEF" w14:paraId="24ADE6AA" w14:textId="77777777" w:rsidTr="0098055B">
        <w:trPr>
          <w:trHeight w:val="963"/>
        </w:trPr>
        <w:tc>
          <w:tcPr>
            <w:tcW w:w="2405" w:type="dxa"/>
          </w:tcPr>
          <w:p w14:paraId="4C7E2A88" w14:textId="77777777" w:rsidR="0098055B" w:rsidRPr="00FF5C11" w:rsidRDefault="0098055B" w:rsidP="0098055B">
            <w:pPr>
              <w:jc w:val="left"/>
              <w:rPr>
                <w:rFonts w:asciiTheme="minorHAnsi" w:hAnsiTheme="minorHAnsi"/>
                <w:b/>
                <w:lang w:val="sl-SI"/>
              </w:rPr>
            </w:pPr>
            <w:r w:rsidRPr="00FF5C11">
              <w:rPr>
                <w:rFonts w:asciiTheme="minorHAnsi" w:hAnsiTheme="minorHAnsi"/>
                <w:b/>
                <w:lang w:val="sl-SI"/>
              </w:rPr>
              <w:t>Učni pripomočki za učenca</w:t>
            </w:r>
          </w:p>
        </w:tc>
        <w:tc>
          <w:tcPr>
            <w:tcW w:w="7088" w:type="dxa"/>
          </w:tcPr>
          <w:p w14:paraId="1F328377" w14:textId="16D85287" w:rsidR="0098055B" w:rsidRPr="00FF5C11" w:rsidRDefault="0098055B" w:rsidP="004D4EEE">
            <w:pPr>
              <w:numPr>
                <w:ilvl w:val="0"/>
                <w:numId w:val="10"/>
              </w:numPr>
              <w:pBdr>
                <w:top w:val="nil"/>
                <w:left w:val="nil"/>
                <w:bottom w:val="nil"/>
                <w:right w:val="nil"/>
                <w:between w:val="nil"/>
              </w:pBdr>
              <w:spacing w:line="240" w:lineRule="auto"/>
              <w:jc w:val="left"/>
              <w:rPr>
                <w:rFonts w:asciiTheme="minorHAnsi" w:hAnsiTheme="minorHAnsi"/>
                <w:color w:val="000000"/>
                <w:lang w:val="sl-SI"/>
              </w:rPr>
            </w:pPr>
            <w:r w:rsidRPr="00FF5C11">
              <w:rPr>
                <w:rFonts w:asciiTheme="minorHAnsi" w:hAnsiTheme="minorHAnsi"/>
                <w:color w:val="000000"/>
                <w:lang w:val="sl-SI"/>
              </w:rPr>
              <w:t xml:space="preserve">Predloga aktivnosti v Snap!-u: Ujemi žogo  </w:t>
            </w:r>
            <w:hyperlink r:id="rId46" w:anchor="present:Username=mateja&amp;ProjectName=C4G3_Ujemi_zogo" w:history="1">
              <w:r w:rsidR="001710D7" w:rsidRPr="001710D7">
                <w:rPr>
                  <w:rStyle w:val="Collegamentoipertestuale"/>
                  <w:rFonts w:asciiTheme="minorHAnsi" w:eastAsia="Times New Roman" w:hAnsiTheme="minorHAnsi"/>
                  <w:lang w:val="sl-SI"/>
                </w:rPr>
                <w:t>https://snap.berkeley.edu/snap/snap.html#present:</w:t>
              </w:r>
              <w:r w:rsidR="001710D7" w:rsidRPr="001710D7">
                <w:rPr>
                  <w:rStyle w:val="Collegamentoipertestuale"/>
                  <w:rFonts w:asciiTheme="minorHAnsi" w:eastAsia="Times New Roman" w:hAnsiTheme="minorHAnsi"/>
                  <w:lang w:val="sl-SI"/>
                </w:rPr>
                <w:br/>
                <w:t>Username=mateja&amp;ProjectName=C4G3_Ujemi_zogo</w:t>
              </w:r>
            </w:hyperlink>
          </w:p>
          <w:p w14:paraId="6FEA40D2" w14:textId="42479F49" w:rsidR="0098055B" w:rsidRPr="00FF5C11" w:rsidRDefault="0098055B" w:rsidP="004D4EEE">
            <w:pPr>
              <w:numPr>
                <w:ilvl w:val="0"/>
                <w:numId w:val="10"/>
              </w:numPr>
              <w:pBdr>
                <w:top w:val="nil"/>
                <w:left w:val="nil"/>
                <w:bottom w:val="nil"/>
                <w:right w:val="nil"/>
                <w:between w:val="nil"/>
              </w:pBdr>
              <w:spacing w:line="240" w:lineRule="auto"/>
              <w:jc w:val="left"/>
              <w:rPr>
                <w:rFonts w:asciiTheme="minorHAnsi" w:hAnsiTheme="minorHAnsi"/>
                <w:color w:val="000000"/>
                <w:lang w:val="sl-SI"/>
              </w:rPr>
            </w:pPr>
            <w:r w:rsidRPr="00FF5C11">
              <w:rPr>
                <w:rFonts w:asciiTheme="minorHAnsi" w:hAnsiTheme="minorHAnsi"/>
                <w:color w:val="000000"/>
                <w:lang w:val="sl-SI"/>
              </w:rPr>
              <w:t xml:space="preserve">Predloga aktivnosti v Snap!-u: Plezanje opice </w:t>
            </w:r>
            <w:hyperlink r:id="rId47" w:anchor="present:Username=mateja&amp;ProjectName=C4G3_Plezanje_opice" w:history="1">
              <w:r w:rsidR="001710D7" w:rsidRPr="001710D7">
                <w:rPr>
                  <w:rStyle w:val="Collegamentoipertestuale"/>
                  <w:rFonts w:asciiTheme="minorHAnsi" w:eastAsia="Times New Roman" w:hAnsiTheme="minorHAnsi"/>
                  <w:lang w:val="sl-SI"/>
                </w:rPr>
                <w:t>https://snap.berkeley.edu/snap/snap.html#present:</w:t>
              </w:r>
              <w:r w:rsidR="001710D7" w:rsidRPr="001710D7">
                <w:rPr>
                  <w:rStyle w:val="Collegamentoipertestuale"/>
                  <w:rFonts w:asciiTheme="minorHAnsi" w:eastAsia="Times New Roman" w:hAnsiTheme="minorHAnsi"/>
                  <w:lang w:val="sl-SI"/>
                </w:rPr>
                <w:br/>
                <w:t>Username=mateja&amp;ProjectName=C4G3_Plezanje_opice</w:t>
              </w:r>
            </w:hyperlink>
          </w:p>
          <w:p w14:paraId="08C5BB44" w14:textId="77777777" w:rsidR="0098055B" w:rsidRPr="00FF5C11" w:rsidRDefault="0098055B" w:rsidP="00776BA4">
            <w:pPr>
              <w:numPr>
                <w:ilvl w:val="0"/>
                <w:numId w:val="10"/>
              </w:numPr>
              <w:pBdr>
                <w:top w:val="nil"/>
                <w:left w:val="nil"/>
                <w:bottom w:val="nil"/>
                <w:right w:val="nil"/>
                <w:between w:val="nil"/>
              </w:pBdr>
              <w:spacing w:after="120" w:line="240" w:lineRule="auto"/>
              <w:rPr>
                <w:rFonts w:asciiTheme="minorHAnsi" w:hAnsiTheme="minorHAnsi"/>
                <w:color w:val="000000"/>
                <w:lang w:val="sl-SI"/>
              </w:rPr>
            </w:pPr>
            <w:r w:rsidRPr="00FF5C11">
              <w:rPr>
                <w:rFonts w:asciiTheme="minorHAnsi" w:hAnsiTheme="minorHAnsi"/>
                <w:color w:val="000000"/>
                <w:lang w:val="sl-SI"/>
              </w:rPr>
              <w:t>Navodila za učenca (C4G3_NavodilaZaUcenca.docx)</w:t>
            </w:r>
          </w:p>
        </w:tc>
      </w:tr>
    </w:tbl>
    <w:p w14:paraId="7F513091" w14:textId="0B00F996" w:rsidR="0098055B" w:rsidRPr="00FF5C11" w:rsidRDefault="0098055B" w:rsidP="0098055B">
      <w:pPr>
        <w:pStyle w:val="C4G3"/>
      </w:pPr>
      <w:bookmarkStart w:id="17" w:name="_Toc46233844"/>
      <w:r w:rsidRPr="00FF5C11">
        <w:lastRenderedPageBreak/>
        <w:t>Učni scenarij 4 – Menjava obleke in obrat</w:t>
      </w:r>
      <w:bookmarkEnd w:id="17"/>
    </w:p>
    <w:p w14:paraId="68C13105" w14:textId="77777777" w:rsidR="0098055B" w:rsidRPr="00FF5C11" w:rsidRDefault="0098055B" w:rsidP="0098055B">
      <w:pPr>
        <w:jc w:val="center"/>
        <w:rPr>
          <w:rFonts w:asciiTheme="minorHAnsi" w:hAnsiTheme="minorHAnsi"/>
          <w:b/>
          <w:lang w:val="sl-SI"/>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98055B" w:rsidRPr="00FF5C11" w14:paraId="2B9DF484" w14:textId="77777777" w:rsidTr="0098055B">
        <w:tc>
          <w:tcPr>
            <w:tcW w:w="2405" w:type="dxa"/>
          </w:tcPr>
          <w:p w14:paraId="568280E1" w14:textId="77777777" w:rsidR="0098055B" w:rsidRPr="00FF5C11" w:rsidRDefault="0098055B" w:rsidP="0098055B">
            <w:pPr>
              <w:jc w:val="left"/>
              <w:rPr>
                <w:rFonts w:asciiTheme="minorHAnsi" w:eastAsia="Times New Roman" w:hAnsiTheme="minorHAnsi" w:cs="Times New Roman"/>
                <w:lang w:val="sl-SI"/>
              </w:rPr>
            </w:pPr>
            <w:r w:rsidRPr="00FF5C11">
              <w:rPr>
                <w:rFonts w:asciiTheme="minorHAnsi" w:hAnsiTheme="minorHAnsi"/>
                <w:b/>
                <w:color w:val="000000"/>
                <w:lang w:val="sl-SI"/>
              </w:rPr>
              <w:t>Naslov učnega scenarija</w:t>
            </w:r>
          </w:p>
        </w:tc>
        <w:tc>
          <w:tcPr>
            <w:tcW w:w="7088" w:type="dxa"/>
          </w:tcPr>
          <w:p w14:paraId="67971F70" w14:textId="77777777" w:rsidR="0098055B" w:rsidRPr="00FF5C11" w:rsidRDefault="0098055B" w:rsidP="0098055B">
            <w:pPr>
              <w:rPr>
                <w:rFonts w:asciiTheme="minorHAnsi" w:hAnsiTheme="minorHAnsi"/>
                <w:lang w:val="sl-SI"/>
              </w:rPr>
            </w:pPr>
            <w:r w:rsidRPr="00FF5C11">
              <w:rPr>
                <w:rFonts w:asciiTheme="minorHAnsi" w:hAnsiTheme="minorHAnsi"/>
                <w:lang w:val="sl-SI"/>
              </w:rPr>
              <w:t>Menjava obleke in obrat</w:t>
            </w:r>
          </w:p>
        </w:tc>
      </w:tr>
      <w:tr w:rsidR="0098055B" w:rsidRPr="00FF5C11" w14:paraId="0BBEDC47" w14:textId="77777777" w:rsidTr="0098055B">
        <w:tc>
          <w:tcPr>
            <w:tcW w:w="2405" w:type="dxa"/>
          </w:tcPr>
          <w:p w14:paraId="30FE2901" w14:textId="00BEEDF5" w:rsidR="0098055B" w:rsidRPr="00937FED" w:rsidRDefault="0098055B" w:rsidP="0098055B">
            <w:pPr>
              <w:jc w:val="left"/>
              <w:rPr>
                <w:rFonts w:asciiTheme="minorHAnsi" w:eastAsia="Times New Roman" w:hAnsiTheme="minorHAnsi" w:cs="Times New Roman"/>
                <w:lang w:val="sl-SI"/>
              </w:rPr>
            </w:pPr>
            <w:r w:rsidRPr="00FF5C11">
              <w:rPr>
                <w:rFonts w:asciiTheme="minorHAnsi" w:hAnsiTheme="minorHAnsi"/>
                <w:b/>
                <w:color w:val="000000"/>
                <w:lang w:val="sl-SI"/>
              </w:rPr>
              <w:t>Pričakovano programersko predznanje</w:t>
            </w:r>
          </w:p>
        </w:tc>
        <w:tc>
          <w:tcPr>
            <w:tcW w:w="7088" w:type="dxa"/>
          </w:tcPr>
          <w:p w14:paraId="2177D7CB" w14:textId="77777777" w:rsidR="0098055B" w:rsidRPr="00FF5C11" w:rsidRDefault="0098055B" w:rsidP="0098055B">
            <w:pPr>
              <w:rPr>
                <w:rFonts w:asciiTheme="minorHAnsi" w:hAnsiTheme="minorHAnsi"/>
                <w:lang w:val="sl-SI"/>
              </w:rPr>
            </w:pPr>
            <w:r w:rsidRPr="00FF5C11">
              <w:rPr>
                <w:rFonts w:asciiTheme="minorHAnsi" w:hAnsiTheme="minorHAnsi"/>
                <w:lang w:val="sl-SI"/>
              </w:rPr>
              <w:t>Premikanje po odru z ukazi pojdi _ korakov, spremeni x za _ in spremeni y za _</w:t>
            </w:r>
          </w:p>
          <w:p w14:paraId="0D9E44B7" w14:textId="77777777" w:rsidR="0098055B" w:rsidRPr="00FF5C11" w:rsidRDefault="0098055B" w:rsidP="0098055B">
            <w:pPr>
              <w:rPr>
                <w:rFonts w:asciiTheme="minorHAnsi" w:hAnsiTheme="minorHAnsi"/>
                <w:lang w:val="sl-SI"/>
              </w:rPr>
            </w:pPr>
            <w:r w:rsidRPr="00FF5C11">
              <w:rPr>
                <w:rFonts w:asciiTheme="minorHAnsi" w:hAnsiTheme="minorHAnsi"/>
                <w:lang w:val="sl-SI"/>
              </w:rPr>
              <w:t>Poznavanje zanke ponovi __ krat</w:t>
            </w:r>
          </w:p>
        </w:tc>
      </w:tr>
      <w:tr w:rsidR="0098055B" w:rsidRPr="00E92EEF" w14:paraId="64B9F439" w14:textId="77777777" w:rsidTr="0098055B">
        <w:tc>
          <w:tcPr>
            <w:tcW w:w="2405" w:type="dxa"/>
          </w:tcPr>
          <w:p w14:paraId="34154152" w14:textId="77777777" w:rsidR="0098055B" w:rsidRPr="00FF5C11" w:rsidRDefault="0098055B" w:rsidP="0098055B">
            <w:pPr>
              <w:jc w:val="left"/>
              <w:rPr>
                <w:rFonts w:asciiTheme="minorHAnsi" w:eastAsia="Times New Roman" w:hAnsiTheme="minorHAnsi" w:cs="Times New Roman"/>
                <w:lang w:val="sl-SI"/>
              </w:rPr>
            </w:pPr>
            <w:r w:rsidRPr="00FF5C11">
              <w:rPr>
                <w:rFonts w:asciiTheme="minorHAnsi" w:hAnsiTheme="minorHAnsi"/>
                <w:b/>
                <w:color w:val="000000"/>
                <w:lang w:val="sl-SI"/>
              </w:rPr>
              <w:t>Učni cilji</w:t>
            </w:r>
          </w:p>
          <w:p w14:paraId="2E77C31A" w14:textId="77777777" w:rsidR="0098055B" w:rsidRPr="00FF5C11" w:rsidRDefault="0098055B" w:rsidP="0098055B">
            <w:pPr>
              <w:jc w:val="left"/>
              <w:rPr>
                <w:rFonts w:asciiTheme="minorHAnsi" w:hAnsiTheme="minorHAnsi"/>
                <w:b/>
                <w:lang w:val="sl-SI"/>
              </w:rPr>
            </w:pPr>
            <w:r w:rsidRPr="00FF5C11">
              <w:rPr>
                <w:rFonts w:asciiTheme="minorHAnsi" w:hAnsiTheme="minorHAnsi"/>
                <w:b/>
                <w:lang w:val="sl-SI"/>
              </w:rPr>
              <w:t xml:space="preserve"> </w:t>
            </w:r>
          </w:p>
          <w:p w14:paraId="43848DE4" w14:textId="77777777" w:rsidR="0098055B" w:rsidRPr="00FF5C11" w:rsidRDefault="0098055B" w:rsidP="0098055B">
            <w:pPr>
              <w:jc w:val="left"/>
              <w:rPr>
                <w:rFonts w:asciiTheme="minorHAnsi" w:hAnsiTheme="minorHAnsi"/>
                <w:b/>
                <w:lang w:val="sl-SI"/>
              </w:rPr>
            </w:pPr>
          </w:p>
        </w:tc>
        <w:tc>
          <w:tcPr>
            <w:tcW w:w="7088" w:type="dxa"/>
          </w:tcPr>
          <w:p w14:paraId="4F444EAD" w14:textId="77777777" w:rsidR="0098055B" w:rsidRPr="00FF5C11" w:rsidRDefault="0098055B" w:rsidP="0098055B">
            <w:pPr>
              <w:pBdr>
                <w:top w:val="nil"/>
                <w:left w:val="nil"/>
                <w:bottom w:val="nil"/>
                <w:right w:val="nil"/>
                <w:between w:val="nil"/>
              </w:pBdr>
              <w:rPr>
                <w:rFonts w:asciiTheme="minorHAnsi" w:eastAsia="Times New Roman" w:hAnsiTheme="minorHAnsi" w:cs="Times New Roman"/>
                <w:color w:val="000000"/>
                <w:lang w:val="sl-SI"/>
              </w:rPr>
            </w:pPr>
            <w:r w:rsidRPr="00FF5C11">
              <w:rPr>
                <w:rFonts w:asciiTheme="minorHAnsi" w:hAnsiTheme="minorHAnsi"/>
                <w:color w:val="000000"/>
                <w:lang w:val="sl-SI"/>
              </w:rPr>
              <w:t>Splošni učni cilji:</w:t>
            </w:r>
          </w:p>
          <w:p w14:paraId="0A8B1D71" w14:textId="77777777" w:rsidR="0098055B" w:rsidRPr="00FF5C11" w:rsidRDefault="0098055B" w:rsidP="00776BA4">
            <w:pPr>
              <w:numPr>
                <w:ilvl w:val="0"/>
                <w:numId w:val="14"/>
              </w:numPr>
              <w:pBdr>
                <w:top w:val="nil"/>
                <w:left w:val="nil"/>
                <w:bottom w:val="nil"/>
                <w:right w:val="nil"/>
                <w:between w:val="nil"/>
              </w:pBdr>
              <w:spacing w:line="240" w:lineRule="auto"/>
              <w:rPr>
                <w:rFonts w:asciiTheme="minorHAnsi" w:hAnsiTheme="minorHAnsi"/>
                <w:color w:val="000000"/>
                <w:lang w:val="sl-SI"/>
              </w:rPr>
            </w:pPr>
            <w:r w:rsidRPr="00FF5C11">
              <w:rPr>
                <w:rFonts w:asciiTheme="minorHAnsi" w:hAnsiTheme="minorHAnsi"/>
                <w:color w:val="000000"/>
                <w:lang w:val="sl-SI"/>
              </w:rPr>
              <w:t>Sestavljanje smiselnega zaporedja delčkov</w:t>
            </w:r>
          </w:p>
          <w:p w14:paraId="3F73A9DD" w14:textId="77777777" w:rsidR="0098055B" w:rsidRPr="00FF5C11" w:rsidRDefault="0098055B" w:rsidP="0098055B">
            <w:pPr>
              <w:pBdr>
                <w:top w:val="nil"/>
                <w:left w:val="nil"/>
                <w:bottom w:val="nil"/>
                <w:right w:val="nil"/>
                <w:between w:val="nil"/>
              </w:pBdr>
              <w:spacing w:line="240" w:lineRule="auto"/>
              <w:ind w:left="720"/>
              <w:rPr>
                <w:rFonts w:asciiTheme="minorHAnsi" w:hAnsiTheme="minorHAnsi"/>
                <w:color w:val="000000"/>
                <w:lang w:val="sl-SI"/>
              </w:rPr>
            </w:pPr>
          </w:p>
          <w:p w14:paraId="15F51C52" w14:textId="77777777" w:rsidR="0098055B" w:rsidRPr="00FF5C11" w:rsidRDefault="0098055B" w:rsidP="0098055B">
            <w:pPr>
              <w:pBdr>
                <w:top w:val="nil"/>
                <w:left w:val="nil"/>
                <w:bottom w:val="nil"/>
                <w:right w:val="nil"/>
                <w:between w:val="nil"/>
              </w:pBdr>
              <w:rPr>
                <w:rFonts w:asciiTheme="minorHAnsi" w:eastAsia="Times New Roman" w:hAnsiTheme="minorHAnsi" w:cs="Times New Roman"/>
                <w:color w:val="000000"/>
                <w:lang w:val="sl-SI"/>
              </w:rPr>
            </w:pPr>
            <w:r w:rsidRPr="00FF5C11">
              <w:rPr>
                <w:rFonts w:asciiTheme="minorHAnsi" w:hAnsiTheme="minorHAnsi"/>
                <w:color w:val="000000"/>
                <w:lang w:val="sl-SI"/>
              </w:rPr>
              <w:t>Specifični učni cilji, ki so osredotočeni na algoritmično mišljenje:</w:t>
            </w:r>
          </w:p>
          <w:p w14:paraId="774C25F7" w14:textId="77777777" w:rsidR="0098055B" w:rsidRPr="00FF5C11" w:rsidRDefault="0098055B" w:rsidP="00776BA4">
            <w:pPr>
              <w:numPr>
                <w:ilvl w:val="0"/>
                <w:numId w:val="15"/>
              </w:numPr>
              <w:pBdr>
                <w:top w:val="nil"/>
                <w:left w:val="nil"/>
                <w:bottom w:val="nil"/>
                <w:right w:val="nil"/>
                <w:between w:val="nil"/>
              </w:pBdr>
              <w:spacing w:line="240" w:lineRule="auto"/>
              <w:rPr>
                <w:rFonts w:asciiTheme="minorHAnsi" w:hAnsiTheme="minorHAnsi"/>
                <w:color w:val="000000"/>
                <w:lang w:val="sl-SI"/>
              </w:rPr>
            </w:pPr>
            <w:r w:rsidRPr="00FF5C11">
              <w:rPr>
                <w:rFonts w:asciiTheme="minorHAnsi" w:hAnsiTheme="minorHAnsi"/>
                <w:color w:val="000000"/>
                <w:lang w:val="sl-SI"/>
              </w:rPr>
              <w:t>Učenci znajo liku zamenjati obleko in tako narediti animacijo</w:t>
            </w:r>
          </w:p>
          <w:p w14:paraId="3F596D11" w14:textId="77777777" w:rsidR="0098055B" w:rsidRPr="00FF5C11" w:rsidRDefault="0098055B" w:rsidP="00776BA4">
            <w:pPr>
              <w:numPr>
                <w:ilvl w:val="0"/>
                <w:numId w:val="15"/>
              </w:numPr>
              <w:pBdr>
                <w:top w:val="nil"/>
                <w:left w:val="nil"/>
                <w:bottom w:val="nil"/>
                <w:right w:val="nil"/>
                <w:between w:val="nil"/>
              </w:pBdr>
              <w:spacing w:after="120" w:line="240" w:lineRule="auto"/>
              <w:rPr>
                <w:rFonts w:asciiTheme="minorHAnsi" w:hAnsiTheme="minorHAnsi"/>
                <w:color w:val="000000"/>
                <w:lang w:val="sl-SI"/>
              </w:rPr>
            </w:pPr>
            <w:r w:rsidRPr="00FF5C11">
              <w:rPr>
                <w:rFonts w:asciiTheme="minorHAnsi" w:hAnsiTheme="minorHAnsi"/>
                <w:color w:val="000000"/>
                <w:lang w:val="sl-SI"/>
              </w:rPr>
              <w:t>Učenci znajo nastaviti različne načine obračanja lika in lik obrniti</w:t>
            </w:r>
          </w:p>
        </w:tc>
      </w:tr>
      <w:tr w:rsidR="0098055B" w:rsidRPr="00E92EEF" w14:paraId="12981966" w14:textId="77777777" w:rsidTr="0098055B">
        <w:tc>
          <w:tcPr>
            <w:tcW w:w="2405" w:type="dxa"/>
          </w:tcPr>
          <w:p w14:paraId="4CDB20BF" w14:textId="77777777" w:rsidR="0098055B" w:rsidRPr="00FF5C11" w:rsidRDefault="0098055B" w:rsidP="0098055B">
            <w:pPr>
              <w:jc w:val="left"/>
              <w:rPr>
                <w:rFonts w:asciiTheme="minorHAnsi" w:eastAsia="Times New Roman" w:hAnsiTheme="minorHAnsi" w:cs="Times New Roman"/>
                <w:lang w:val="sl-SI"/>
              </w:rPr>
            </w:pPr>
            <w:r w:rsidRPr="00FF5C11">
              <w:rPr>
                <w:rFonts w:asciiTheme="minorHAnsi" w:hAnsiTheme="minorHAnsi"/>
                <w:b/>
                <w:color w:val="000000"/>
                <w:lang w:val="sl-SI"/>
              </w:rPr>
              <w:t>Cilji, naloge in kratek opis aktivnosti</w:t>
            </w:r>
          </w:p>
          <w:p w14:paraId="0D842AC3" w14:textId="77777777" w:rsidR="0098055B" w:rsidRPr="00FF5C11" w:rsidRDefault="0098055B" w:rsidP="0098055B">
            <w:pPr>
              <w:jc w:val="left"/>
              <w:rPr>
                <w:rFonts w:asciiTheme="minorHAnsi" w:hAnsiTheme="minorHAnsi"/>
                <w:b/>
                <w:lang w:val="sl-SI"/>
              </w:rPr>
            </w:pPr>
          </w:p>
        </w:tc>
        <w:tc>
          <w:tcPr>
            <w:tcW w:w="7088" w:type="dxa"/>
          </w:tcPr>
          <w:p w14:paraId="2269397B" w14:textId="77777777" w:rsidR="0098055B" w:rsidRDefault="0098055B" w:rsidP="0098055B">
            <w:pPr>
              <w:rPr>
                <w:rFonts w:asciiTheme="minorHAnsi" w:hAnsiTheme="minorHAnsi"/>
                <w:lang w:val="sl-SI"/>
              </w:rPr>
            </w:pPr>
            <w:r w:rsidRPr="00FF5C11">
              <w:rPr>
                <w:rFonts w:asciiTheme="minorHAnsi" w:hAnsiTheme="minorHAnsi"/>
                <w:b/>
                <w:lang w:val="sl-SI"/>
              </w:rPr>
              <w:t>Kratek opis:</w:t>
            </w:r>
            <w:r w:rsidRPr="00FF5C11">
              <w:rPr>
                <w:rFonts w:asciiTheme="minorHAnsi" w:hAnsiTheme="minorHAnsi"/>
                <w:lang w:val="sl-SI"/>
              </w:rPr>
              <w:t xml:space="preserve"> Učenci spoznajo, kako naredijo animacijo lika s spreminjanjem njegove obleke. Naučijo se, kako določiti pravilen način obračanja lika glede na njegove lastnosti.</w:t>
            </w:r>
          </w:p>
          <w:p w14:paraId="00173E86" w14:textId="77777777" w:rsidR="00C21A95" w:rsidRPr="00FF5C11" w:rsidRDefault="00C21A95" w:rsidP="0098055B">
            <w:pPr>
              <w:rPr>
                <w:rFonts w:asciiTheme="minorHAnsi" w:hAnsiTheme="minorHAnsi"/>
                <w:lang w:val="sl-SI"/>
              </w:rPr>
            </w:pPr>
          </w:p>
          <w:p w14:paraId="39CEF7D4" w14:textId="77777777" w:rsidR="0098055B" w:rsidRPr="00FF5C11" w:rsidRDefault="0098055B" w:rsidP="0098055B">
            <w:pPr>
              <w:rPr>
                <w:rFonts w:asciiTheme="minorHAnsi" w:hAnsiTheme="minorHAnsi"/>
                <w:lang w:val="sl-SI"/>
              </w:rPr>
            </w:pPr>
            <w:r w:rsidRPr="00FF5C11">
              <w:rPr>
                <w:rFonts w:asciiTheme="minorHAnsi" w:hAnsiTheme="minorHAnsi"/>
                <w:b/>
                <w:lang w:val="sl-SI"/>
              </w:rPr>
              <w:t>Naloge:</w:t>
            </w:r>
            <w:r w:rsidRPr="00FF5C11">
              <w:rPr>
                <w:rFonts w:asciiTheme="minorHAnsi" w:hAnsiTheme="minorHAnsi"/>
                <w:lang w:val="sl-SI"/>
              </w:rPr>
              <w:t xml:space="preserve"> Ustvari programe, v katerih lik menjuje obleko. V vsakem programu nastavi ustrezen način obračanja lika.</w:t>
            </w:r>
          </w:p>
          <w:p w14:paraId="5406592E" w14:textId="77777777" w:rsidR="0098055B" w:rsidRPr="00FF5C11" w:rsidRDefault="0098055B" w:rsidP="0098055B">
            <w:pPr>
              <w:rPr>
                <w:rFonts w:asciiTheme="minorHAnsi" w:hAnsiTheme="minorHAnsi"/>
                <w:lang w:val="sl-SI"/>
              </w:rPr>
            </w:pPr>
            <w:r w:rsidRPr="00FF5C11">
              <w:rPr>
                <w:rFonts w:asciiTheme="minorHAnsi" w:hAnsiTheme="minorHAnsi"/>
                <w:b/>
                <w:lang w:val="sl-SI"/>
              </w:rPr>
              <w:t xml:space="preserve">Cilji: </w:t>
            </w:r>
            <w:r w:rsidRPr="00FF5C11">
              <w:rPr>
                <w:rFonts w:asciiTheme="minorHAnsi" w:hAnsiTheme="minorHAnsi"/>
                <w:lang w:val="sl-SI"/>
              </w:rPr>
              <w:t>znati liku zamenjati obleko in nastaviti ustrezen način obračanja lika.</w:t>
            </w:r>
          </w:p>
        </w:tc>
      </w:tr>
      <w:tr w:rsidR="0098055B" w:rsidRPr="00FF5C11" w14:paraId="737E7E76" w14:textId="77777777" w:rsidTr="0098055B">
        <w:tc>
          <w:tcPr>
            <w:tcW w:w="2405" w:type="dxa"/>
          </w:tcPr>
          <w:p w14:paraId="2652430E" w14:textId="534849DE" w:rsidR="0098055B" w:rsidRPr="00FF5C11" w:rsidRDefault="0098055B" w:rsidP="0098055B">
            <w:pPr>
              <w:jc w:val="left"/>
              <w:rPr>
                <w:rFonts w:asciiTheme="minorHAnsi" w:eastAsia="Times New Roman" w:hAnsiTheme="minorHAnsi" w:cs="Times New Roman"/>
                <w:lang w:val="sl-SI"/>
              </w:rPr>
            </w:pPr>
            <w:r w:rsidRPr="00FF5C11">
              <w:rPr>
                <w:rFonts w:asciiTheme="minorHAnsi" w:hAnsiTheme="minorHAnsi"/>
                <w:b/>
                <w:color w:val="000000"/>
                <w:lang w:val="sl-SI"/>
              </w:rPr>
              <w:t>Trajanje aktivnosti</w:t>
            </w:r>
          </w:p>
        </w:tc>
        <w:tc>
          <w:tcPr>
            <w:tcW w:w="7088" w:type="dxa"/>
          </w:tcPr>
          <w:p w14:paraId="3CE3353F" w14:textId="77777777" w:rsidR="0098055B" w:rsidRPr="00FF5C11" w:rsidRDefault="0098055B" w:rsidP="0098055B">
            <w:pPr>
              <w:rPr>
                <w:rFonts w:asciiTheme="minorHAnsi" w:hAnsiTheme="minorHAnsi"/>
                <w:lang w:val="sl-SI"/>
              </w:rPr>
            </w:pPr>
            <w:r w:rsidRPr="00FF5C11">
              <w:rPr>
                <w:rFonts w:asciiTheme="minorHAnsi" w:hAnsiTheme="minorHAnsi"/>
                <w:lang w:val="sl-SI"/>
              </w:rPr>
              <w:t>45 minut</w:t>
            </w:r>
          </w:p>
        </w:tc>
      </w:tr>
      <w:tr w:rsidR="0098055B" w:rsidRPr="00FF5C11" w14:paraId="5F23F5F6" w14:textId="77777777" w:rsidTr="0098055B">
        <w:tc>
          <w:tcPr>
            <w:tcW w:w="2405" w:type="dxa"/>
          </w:tcPr>
          <w:p w14:paraId="146F5D58" w14:textId="1746A789" w:rsidR="0098055B" w:rsidRPr="00FF5C11" w:rsidRDefault="0098055B" w:rsidP="0098055B">
            <w:pPr>
              <w:jc w:val="left"/>
              <w:rPr>
                <w:rFonts w:asciiTheme="minorHAnsi" w:eastAsia="Times New Roman" w:hAnsiTheme="minorHAnsi" w:cs="Times New Roman"/>
                <w:lang w:val="sl-SI"/>
              </w:rPr>
            </w:pPr>
            <w:r w:rsidRPr="00FF5C11">
              <w:rPr>
                <w:rFonts w:asciiTheme="minorHAnsi" w:hAnsiTheme="minorHAnsi"/>
                <w:b/>
                <w:color w:val="000000"/>
                <w:lang w:val="sl-SI"/>
              </w:rPr>
              <w:t>Učne strategije in metode</w:t>
            </w:r>
          </w:p>
        </w:tc>
        <w:tc>
          <w:tcPr>
            <w:tcW w:w="7088" w:type="dxa"/>
          </w:tcPr>
          <w:p w14:paraId="0F5CB238" w14:textId="77777777" w:rsidR="0098055B" w:rsidRPr="00FF5C11" w:rsidRDefault="0098055B" w:rsidP="0098055B">
            <w:pPr>
              <w:rPr>
                <w:rFonts w:asciiTheme="minorHAnsi" w:hAnsiTheme="minorHAnsi"/>
                <w:lang w:val="sl-SI"/>
              </w:rPr>
            </w:pPr>
            <w:r w:rsidRPr="00FF5C11">
              <w:rPr>
                <w:rFonts w:asciiTheme="minorHAnsi" w:hAnsiTheme="minorHAnsi"/>
                <w:lang w:val="sl-SI"/>
              </w:rPr>
              <w:t>Demonstracija</w:t>
            </w:r>
          </w:p>
          <w:p w14:paraId="722DB920" w14:textId="77777777" w:rsidR="0098055B" w:rsidRPr="00FF5C11" w:rsidRDefault="0098055B" w:rsidP="0098055B">
            <w:pPr>
              <w:rPr>
                <w:rFonts w:asciiTheme="minorHAnsi" w:hAnsiTheme="minorHAnsi"/>
                <w:lang w:val="sl-SI"/>
              </w:rPr>
            </w:pPr>
            <w:r w:rsidRPr="00FF5C11">
              <w:rPr>
                <w:rFonts w:asciiTheme="minorHAnsi" w:hAnsiTheme="minorHAnsi"/>
                <w:lang w:val="sl-SI"/>
              </w:rPr>
              <w:t>Individualno delo</w:t>
            </w:r>
          </w:p>
        </w:tc>
      </w:tr>
      <w:tr w:rsidR="0098055B" w:rsidRPr="00FF5C11" w14:paraId="574B3595" w14:textId="77777777" w:rsidTr="0098055B">
        <w:trPr>
          <w:trHeight w:val="850"/>
        </w:trPr>
        <w:tc>
          <w:tcPr>
            <w:tcW w:w="2405" w:type="dxa"/>
          </w:tcPr>
          <w:p w14:paraId="019FC998" w14:textId="77777777" w:rsidR="0098055B" w:rsidRPr="00FF5C11" w:rsidRDefault="0098055B" w:rsidP="0098055B">
            <w:pPr>
              <w:jc w:val="left"/>
              <w:rPr>
                <w:rFonts w:asciiTheme="minorHAnsi" w:eastAsia="Times New Roman" w:hAnsiTheme="minorHAnsi" w:cs="Times New Roman"/>
                <w:lang w:val="sl-SI"/>
              </w:rPr>
            </w:pPr>
            <w:r w:rsidRPr="00FF5C11">
              <w:rPr>
                <w:rFonts w:asciiTheme="minorHAnsi" w:hAnsiTheme="minorHAnsi"/>
                <w:b/>
                <w:color w:val="000000"/>
                <w:lang w:val="sl-SI"/>
              </w:rPr>
              <w:t>Učne oblike</w:t>
            </w:r>
          </w:p>
          <w:p w14:paraId="6F96461F" w14:textId="0C95FD1A" w:rsidR="0098055B" w:rsidRPr="00FF5C11" w:rsidRDefault="0098055B" w:rsidP="0098055B">
            <w:pPr>
              <w:jc w:val="left"/>
              <w:rPr>
                <w:rFonts w:asciiTheme="minorHAnsi" w:hAnsiTheme="minorHAnsi"/>
                <w:b/>
                <w:lang w:val="sl-SI"/>
              </w:rPr>
            </w:pPr>
            <w:r w:rsidRPr="00FF5C11">
              <w:rPr>
                <w:rFonts w:asciiTheme="minorHAnsi" w:hAnsiTheme="minorHAnsi"/>
                <w:b/>
                <w:lang w:val="sl-SI"/>
              </w:rPr>
              <w:t xml:space="preserve"> </w:t>
            </w:r>
          </w:p>
        </w:tc>
        <w:tc>
          <w:tcPr>
            <w:tcW w:w="7088" w:type="dxa"/>
          </w:tcPr>
          <w:p w14:paraId="730CF723" w14:textId="77777777" w:rsidR="0098055B" w:rsidRPr="00FF5C11" w:rsidRDefault="0098055B" w:rsidP="0098055B">
            <w:pPr>
              <w:rPr>
                <w:rFonts w:asciiTheme="minorHAnsi" w:hAnsiTheme="minorHAnsi"/>
                <w:lang w:val="sl-SI"/>
              </w:rPr>
            </w:pPr>
            <w:r w:rsidRPr="00FF5C11">
              <w:rPr>
                <w:rFonts w:asciiTheme="minorHAnsi" w:hAnsiTheme="minorHAnsi"/>
                <w:lang w:val="sl-SI"/>
              </w:rPr>
              <w:t>Frontalno delo</w:t>
            </w:r>
          </w:p>
          <w:p w14:paraId="5371FEDD" w14:textId="77777777" w:rsidR="0098055B" w:rsidRPr="00FF5C11" w:rsidRDefault="0098055B" w:rsidP="0098055B">
            <w:pPr>
              <w:rPr>
                <w:rFonts w:asciiTheme="minorHAnsi" w:hAnsiTheme="minorHAnsi"/>
                <w:lang w:val="sl-SI"/>
              </w:rPr>
            </w:pPr>
            <w:r w:rsidRPr="00FF5C11">
              <w:rPr>
                <w:rFonts w:asciiTheme="minorHAnsi" w:hAnsiTheme="minorHAnsi"/>
                <w:lang w:val="sl-SI"/>
              </w:rPr>
              <w:t>Individualno delo</w:t>
            </w:r>
          </w:p>
        </w:tc>
      </w:tr>
      <w:tr w:rsidR="0098055B" w:rsidRPr="00FF5C11" w14:paraId="5431DD72" w14:textId="77777777" w:rsidTr="0098055B">
        <w:trPr>
          <w:trHeight w:val="1550"/>
        </w:trPr>
        <w:tc>
          <w:tcPr>
            <w:tcW w:w="2405" w:type="dxa"/>
          </w:tcPr>
          <w:p w14:paraId="7B537209" w14:textId="77777777" w:rsidR="0098055B" w:rsidRPr="00FF5C11" w:rsidRDefault="0098055B" w:rsidP="0098055B">
            <w:pPr>
              <w:jc w:val="left"/>
              <w:rPr>
                <w:rFonts w:asciiTheme="minorHAnsi" w:eastAsia="Times New Roman" w:hAnsiTheme="minorHAnsi" w:cs="Times New Roman"/>
                <w:lang w:val="sl-SI"/>
              </w:rPr>
            </w:pPr>
            <w:r w:rsidRPr="00FF5C11">
              <w:rPr>
                <w:rFonts w:asciiTheme="minorHAnsi" w:hAnsiTheme="minorHAnsi"/>
                <w:b/>
                <w:color w:val="000000"/>
                <w:lang w:val="sl-SI"/>
              </w:rPr>
              <w:t>Povzetek učnega procesa</w:t>
            </w:r>
          </w:p>
          <w:p w14:paraId="4B4ACC76" w14:textId="77777777" w:rsidR="0098055B" w:rsidRPr="00FF5C11" w:rsidRDefault="0098055B" w:rsidP="0098055B">
            <w:pPr>
              <w:jc w:val="left"/>
              <w:rPr>
                <w:rFonts w:asciiTheme="minorHAnsi" w:hAnsiTheme="minorHAnsi"/>
                <w:b/>
                <w:lang w:val="sl-SI"/>
              </w:rPr>
            </w:pPr>
          </w:p>
        </w:tc>
        <w:tc>
          <w:tcPr>
            <w:tcW w:w="7088" w:type="dxa"/>
          </w:tcPr>
          <w:p w14:paraId="0F92BB30" w14:textId="77777777" w:rsidR="0098055B" w:rsidRPr="00FF5C11" w:rsidRDefault="0098055B" w:rsidP="0098055B">
            <w:pPr>
              <w:jc w:val="left"/>
              <w:rPr>
                <w:rFonts w:asciiTheme="minorHAnsi" w:eastAsia="Times New Roman" w:hAnsiTheme="minorHAnsi" w:cs="Times New Roman"/>
                <w:lang w:val="sl-SI"/>
              </w:rPr>
            </w:pPr>
            <w:r w:rsidRPr="00FF5C11">
              <w:rPr>
                <w:rFonts w:asciiTheme="minorHAnsi" w:hAnsiTheme="minorHAnsi"/>
                <w:color w:val="000000"/>
                <w:lang w:val="sl-SI"/>
              </w:rPr>
              <w:t>(Motivacija-uvod, Implementacija, Refleksija in vrednotenje)</w:t>
            </w:r>
          </w:p>
          <w:p w14:paraId="0B23DEA2" w14:textId="77777777" w:rsidR="0098055B" w:rsidRDefault="0098055B" w:rsidP="0098055B">
            <w:pPr>
              <w:jc w:val="left"/>
              <w:rPr>
                <w:rFonts w:asciiTheme="minorHAnsi" w:hAnsiTheme="minorHAnsi"/>
                <w:lang w:val="sl-SI"/>
              </w:rPr>
            </w:pPr>
            <w:r w:rsidRPr="00FF5C11">
              <w:rPr>
                <w:rFonts w:asciiTheme="minorHAnsi" w:hAnsiTheme="minorHAnsi"/>
                <w:lang w:val="sl-SI"/>
              </w:rPr>
              <w:t>V tej uri se boste naučili, kako narediti tako animacijo lika, da bo izgledalo kot da lik pleše, hodi…</w:t>
            </w:r>
          </w:p>
          <w:p w14:paraId="16C650EE" w14:textId="77777777" w:rsidR="00C21A95" w:rsidRDefault="00C21A95" w:rsidP="0098055B">
            <w:pPr>
              <w:jc w:val="left"/>
              <w:rPr>
                <w:rFonts w:asciiTheme="minorHAnsi" w:hAnsiTheme="minorHAnsi"/>
                <w:lang w:val="sl-SI"/>
              </w:rPr>
            </w:pPr>
          </w:p>
          <w:p w14:paraId="511B816B" w14:textId="77777777" w:rsidR="00C21A95" w:rsidRPr="00FF5C11" w:rsidRDefault="00C21A95" w:rsidP="0098055B">
            <w:pPr>
              <w:jc w:val="left"/>
              <w:rPr>
                <w:rFonts w:asciiTheme="minorHAnsi" w:hAnsiTheme="minorHAnsi"/>
                <w:lang w:val="sl-SI"/>
              </w:rPr>
            </w:pPr>
          </w:p>
          <w:p w14:paraId="7A20972F" w14:textId="77777777" w:rsidR="0098055B" w:rsidRPr="00FF5C11" w:rsidRDefault="0098055B" w:rsidP="0098055B">
            <w:pPr>
              <w:jc w:val="left"/>
              <w:rPr>
                <w:rFonts w:asciiTheme="minorHAnsi" w:hAnsiTheme="minorHAnsi"/>
                <w:lang w:val="sl-SI"/>
              </w:rPr>
            </w:pPr>
            <w:r w:rsidRPr="00FF5C11">
              <w:rPr>
                <w:rFonts w:asciiTheme="minorHAnsi" w:hAnsiTheme="minorHAnsi"/>
                <w:lang w:val="sl-SI"/>
              </w:rPr>
              <w:lastRenderedPageBreak/>
              <w:t>[1. naloga]</w:t>
            </w:r>
          </w:p>
          <w:p w14:paraId="4F54D7F7" w14:textId="77777777" w:rsidR="0098055B" w:rsidRPr="00FF5C11" w:rsidRDefault="0098055B" w:rsidP="0098055B">
            <w:pPr>
              <w:jc w:val="left"/>
              <w:rPr>
                <w:rFonts w:asciiTheme="minorHAnsi" w:hAnsiTheme="minorHAnsi"/>
                <w:lang w:val="sl-SI"/>
              </w:rPr>
            </w:pPr>
            <w:r w:rsidRPr="00FF5C11">
              <w:rPr>
                <w:rFonts w:asciiTheme="minorHAnsi" w:hAnsiTheme="minorHAnsi"/>
                <w:lang w:val="sl-SI"/>
              </w:rPr>
              <w:t>Odprite prazen projekt in kliknite na ikono, ki izgleda kot bel list papirja v levem zgornjem kotu in kliknite na Obleke.</w:t>
            </w:r>
          </w:p>
          <w:p w14:paraId="04EDFC2C" w14:textId="77777777" w:rsidR="0098055B" w:rsidRPr="00FF5C11" w:rsidRDefault="0098055B" w:rsidP="0098055B">
            <w:pPr>
              <w:jc w:val="left"/>
              <w:rPr>
                <w:rFonts w:asciiTheme="minorHAnsi" w:hAnsiTheme="minorHAnsi"/>
                <w:lang w:val="sl-SI"/>
              </w:rPr>
            </w:pPr>
            <w:r w:rsidRPr="00FF5C11">
              <w:rPr>
                <w:rFonts w:asciiTheme="minorHAnsi" w:hAnsiTheme="minorHAnsi"/>
                <w:lang w:val="sl-SI"/>
              </w:rPr>
              <w:t>Izberite obleko ballerina a in kliknite na Import. Enako naredite še z oblekami ballerina b, ballerina c in ballerina d. Nato kliknite Prekliči.</w:t>
            </w:r>
          </w:p>
          <w:p w14:paraId="38EFC481" w14:textId="77777777" w:rsidR="0098055B" w:rsidRPr="00FF5C11" w:rsidRDefault="0098055B" w:rsidP="0098055B">
            <w:pPr>
              <w:jc w:val="left"/>
              <w:rPr>
                <w:rFonts w:asciiTheme="minorHAnsi" w:hAnsiTheme="minorHAnsi"/>
                <w:lang w:val="sl-SI"/>
              </w:rPr>
            </w:pPr>
            <w:r w:rsidRPr="00FF5C11">
              <w:rPr>
                <w:rFonts w:asciiTheme="minorHAnsi" w:hAnsiTheme="minorHAnsi"/>
                <w:lang w:val="sl-SI"/>
              </w:rPr>
              <w:t>V zavihku Obleke imate sedaj 4 obleke svojega lika. Ime lika lahko spremenite v Balerina. To naredite tako, da dvakrat kliknete na besedilo Objekt in vpišete poljubno ime lika.</w:t>
            </w:r>
          </w:p>
          <w:p w14:paraId="61525C42" w14:textId="77777777" w:rsidR="0098055B" w:rsidRPr="00FF5C11" w:rsidRDefault="0098055B" w:rsidP="0098055B">
            <w:pPr>
              <w:jc w:val="left"/>
              <w:rPr>
                <w:rFonts w:asciiTheme="minorHAnsi" w:hAnsiTheme="minorHAnsi"/>
                <w:lang w:val="sl-SI"/>
              </w:rPr>
            </w:pPr>
            <w:r w:rsidRPr="00FF5C11">
              <w:rPr>
                <w:rFonts w:asciiTheme="minorHAnsi" w:hAnsiTheme="minorHAnsi"/>
                <w:noProof/>
                <w:lang w:val="it-IT" w:eastAsia="it-IT"/>
              </w:rPr>
              <w:drawing>
                <wp:inline distT="0" distB="0" distL="0" distR="0" wp14:anchorId="0534BDC5" wp14:editId="5360D29B">
                  <wp:extent cx="1449070" cy="4383850"/>
                  <wp:effectExtent l="0" t="0" r="0" b="0"/>
                  <wp:docPr id="29" name="image5.png" descr="/Users/mateja.bevcic/Desktop/slike za navodila/Screen Shot 2020-02-10 at 20.37.28.png"/>
                  <wp:cNvGraphicFramePr/>
                  <a:graphic xmlns:a="http://schemas.openxmlformats.org/drawingml/2006/main">
                    <a:graphicData uri="http://schemas.openxmlformats.org/drawingml/2006/picture">
                      <pic:pic xmlns:pic="http://schemas.openxmlformats.org/drawingml/2006/picture">
                        <pic:nvPicPr>
                          <pic:cNvPr id="0" name="image5.png" descr="/Users/mateja.bevcic/Desktop/slike za navodila/Screen Shot 2020-02-10 at 20.37.28.png"/>
                          <pic:cNvPicPr preferRelativeResize="0"/>
                        </pic:nvPicPr>
                        <pic:blipFill>
                          <a:blip r:embed="rId48">
                            <a:extLst>
                              <a:ext uri="{28A0092B-C50C-407E-A947-70E740481C1C}">
                                <a14:useLocalDpi xmlns:a14="http://schemas.microsoft.com/office/drawing/2010/main" val="0"/>
                              </a:ext>
                            </a:extLst>
                          </a:blip>
                          <a:srcRect/>
                          <a:stretch>
                            <a:fillRect/>
                          </a:stretch>
                        </pic:blipFill>
                        <pic:spPr>
                          <a:xfrm>
                            <a:off x="0" y="0"/>
                            <a:ext cx="1465997" cy="4435059"/>
                          </a:xfrm>
                          <a:prstGeom prst="rect">
                            <a:avLst/>
                          </a:prstGeom>
                          <a:ln/>
                        </pic:spPr>
                      </pic:pic>
                    </a:graphicData>
                  </a:graphic>
                </wp:inline>
              </w:drawing>
            </w:r>
          </w:p>
          <w:p w14:paraId="2FAA3030" w14:textId="77777777" w:rsidR="0098055B" w:rsidRDefault="0098055B" w:rsidP="0098055B">
            <w:pPr>
              <w:jc w:val="left"/>
              <w:rPr>
                <w:rFonts w:asciiTheme="minorHAnsi" w:hAnsiTheme="minorHAnsi"/>
                <w:lang w:val="sl-SI"/>
              </w:rPr>
            </w:pPr>
            <w:r w:rsidRPr="00FF5C11">
              <w:rPr>
                <w:rFonts w:asciiTheme="minorHAnsi" w:hAnsiTheme="minorHAnsi"/>
                <w:lang w:val="sl-SI"/>
              </w:rPr>
              <w:t xml:space="preserve">Vrnite se na zavihek Skripte in napišite kodo, v kateri bo lik začel z obema nogama na tleh, nato pa bo plesal tako, da bo 15x spremenil svojo obleko. Pri tem boš uporabil delčka </w:t>
            </w:r>
            <w:r w:rsidRPr="00FF5C11">
              <w:rPr>
                <w:rFonts w:asciiTheme="minorHAnsi" w:hAnsiTheme="minorHAnsi"/>
                <w:noProof/>
                <w:color w:val="000000"/>
                <w:lang w:val="it-IT" w:eastAsia="it-IT"/>
              </w:rPr>
              <w:drawing>
                <wp:inline distT="0" distB="0" distL="0" distR="0" wp14:anchorId="447C6C4F" wp14:editId="7453F108">
                  <wp:extent cx="1051560" cy="203728"/>
                  <wp:effectExtent l="0" t="0" r="0" b="6350"/>
                  <wp:docPr id="30" name="image3.png" descr="/Users/mateja.bevcic/Desktop/slike za navodila/Neimenovano script pic (1).png"/>
                  <wp:cNvGraphicFramePr/>
                  <a:graphic xmlns:a="http://schemas.openxmlformats.org/drawingml/2006/main">
                    <a:graphicData uri="http://schemas.openxmlformats.org/drawingml/2006/picture">
                      <pic:pic xmlns:pic="http://schemas.openxmlformats.org/drawingml/2006/picture">
                        <pic:nvPicPr>
                          <pic:cNvPr id="0" name="image3.png" descr="/Users/mateja.bevcic/Desktop/slike za navodila/Neimenovano script pic (1).png"/>
                          <pic:cNvPicPr preferRelativeResize="0"/>
                        </pic:nvPicPr>
                        <pic:blipFill>
                          <a:blip r:embed="rId49"/>
                          <a:srcRect/>
                          <a:stretch>
                            <a:fillRect/>
                          </a:stretch>
                        </pic:blipFill>
                        <pic:spPr>
                          <a:xfrm>
                            <a:off x="0" y="0"/>
                            <a:ext cx="1124300" cy="217821"/>
                          </a:xfrm>
                          <a:prstGeom prst="rect">
                            <a:avLst/>
                          </a:prstGeom>
                          <a:ln/>
                        </pic:spPr>
                      </pic:pic>
                    </a:graphicData>
                  </a:graphic>
                </wp:inline>
              </w:drawing>
            </w:r>
            <w:r w:rsidRPr="00FF5C11">
              <w:rPr>
                <w:rFonts w:asciiTheme="minorHAnsi" w:hAnsiTheme="minorHAnsi"/>
                <w:lang w:val="sl-SI"/>
              </w:rPr>
              <w:t>. Na koncu naj lik zamenja obleko tako, da bo svoj ples končala z obema nogama na tleh. Poskrbi, da bodo vidni vsi gibi v plesu in ne pozabi na začetek programa dodati delčka, ki programu sporoči, kdaj naj se začne izvajati!</w:t>
            </w:r>
          </w:p>
          <w:p w14:paraId="2740CDE4" w14:textId="77777777" w:rsidR="00C21A95" w:rsidRDefault="00C21A95" w:rsidP="0098055B">
            <w:pPr>
              <w:jc w:val="left"/>
              <w:rPr>
                <w:rFonts w:asciiTheme="minorHAnsi" w:hAnsiTheme="minorHAnsi"/>
                <w:lang w:val="sl-SI"/>
              </w:rPr>
            </w:pPr>
          </w:p>
          <w:p w14:paraId="2F075D9B" w14:textId="77777777" w:rsidR="0098055B" w:rsidRPr="00FF5C11" w:rsidRDefault="0098055B" w:rsidP="0098055B">
            <w:pPr>
              <w:jc w:val="left"/>
              <w:rPr>
                <w:rFonts w:asciiTheme="minorHAnsi" w:hAnsiTheme="minorHAnsi"/>
                <w:lang w:val="sl-SI"/>
              </w:rPr>
            </w:pPr>
            <w:r w:rsidRPr="00FF5C11">
              <w:rPr>
                <w:rFonts w:asciiTheme="minorHAnsi" w:hAnsiTheme="minorHAnsi"/>
                <w:lang w:val="sl-SI"/>
              </w:rPr>
              <w:t>Primer rešitve:</w:t>
            </w:r>
          </w:p>
          <w:p w14:paraId="489ED7AD" w14:textId="77777777" w:rsidR="0098055B" w:rsidRPr="00FF5C11" w:rsidRDefault="0098055B" w:rsidP="0098055B">
            <w:pPr>
              <w:jc w:val="left"/>
              <w:rPr>
                <w:rFonts w:asciiTheme="minorHAnsi" w:hAnsiTheme="minorHAnsi"/>
                <w:lang w:val="sl-SI"/>
              </w:rPr>
            </w:pPr>
            <w:r w:rsidRPr="00FF5C11">
              <w:rPr>
                <w:rFonts w:asciiTheme="minorHAnsi" w:hAnsiTheme="minorHAnsi"/>
                <w:noProof/>
                <w:lang w:val="it-IT" w:eastAsia="it-IT"/>
              </w:rPr>
              <w:drawing>
                <wp:inline distT="0" distB="0" distL="0" distR="0" wp14:anchorId="5352B40B" wp14:editId="26D1F8D1">
                  <wp:extent cx="1478280" cy="1199165"/>
                  <wp:effectExtent l="0" t="0" r="7620" b="1270"/>
                  <wp:docPr id="31" name="Slika 1" descr="C:\Users\Špela\Downloads\C4G4_Balerina script 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Špela\Downloads\C4G4_Balerina script pic.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530063" cy="1241171"/>
                          </a:xfrm>
                          <a:prstGeom prst="rect">
                            <a:avLst/>
                          </a:prstGeom>
                          <a:noFill/>
                          <a:ln>
                            <a:noFill/>
                          </a:ln>
                        </pic:spPr>
                      </pic:pic>
                    </a:graphicData>
                  </a:graphic>
                </wp:inline>
              </w:drawing>
            </w:r>
          </w:p>
          <w:p w14:paraId="10C4F5EC" w14:textId="77777777" w:rsidR="0098055B" w:rsidRDefault="0098055B" w:rsidP="0098055B">
            <w:pPr>
              <w:jc w:val="left"/>
              <w:rPr>
                <w:rFonts w:asciiTheme="minorHAnsi" w:hAnsiTheme="minorHAnsi"/>
                <w:lang w:val="sl-SI"/>
              </w:rPr>
            </w:pPr>
            <w:r w:rsidRPr="00FF5C11">
              <w:rPr>
                <w:rFonts w:asciiTheme="minorHAnsi" w:hAnsiTheme="minorHAnsi"/>
                <w:lang w:val="sl-SI"/>
              </w:rPr>
              <w:t>Naša balerina noče biti ves čas na istem mestu, zato se vsakič, ko zamenja obleko, še malo premakne. Dopolnite svojo kodo in si shranite program.</w:t>
            </w:r>
          </w:p>
          <w:p w14:paraId="0BB36B0B" w14:textId="77777777" w:rsidR="00937FED" w:rsidRPr="00FF5C11" w:rsidRDefault="00937FED" w:rsidP="0098055B">
            <w:pPr>
              <w:jc w:val="left"/>
              <w:rPr>
                <w:rFonts w:asciiTheme="minorHAnsi" w:hAnsiTheme="minorHAnsi"/>
                <w:lang w:val="sl-SI"/>
              </w:rPr>
            </w:pPr>
          </w:p>
          <w:p w14:paraId="6F1B0BB0" w14:textId="77777777" w:rsidR="0098055B" w:rsidRPr="00FF5C11" w:rsidRDefault="0098055B" w:rsidP="0098055B">
            <w:pPr>
              <w:jc w:val="left"/>
              <w:rPr>
                <w:rFonts w:asciiTheme="minorHAnsi" w:hAnsiTheme="minorHAnsi"/>
                <w:lang w:val="sl-SI"/>
              </w:rPr>
            </w:pPr>
            <w:r w:rsidRPr="00FF5C11">
              <w:rPr>
                <w:rFonts w:asciiTheme="minorHAnsi" w:hAnsiTheme="minorHAnsi"/>
                <w:lang w:val="sl-SI"/>
              </w:rPr>
              <w:t>Možna rešitev:</w:t>
            </w:r>
          </w:p>
          <w:p w14:paraId="7B9C5E89" w14:textId="77777777" w:rsidR="0098055B" w:rsidRDefault="0098055B" w:rsidP="0098055B">
            <w:pPr>
              <w:jc w:val="left"/>
              <w:rPr>
                <w:rFonts w:asciiTheme="minorHAnsi" w:hAnsiTheme="minorHAnsi"/>
                <w:lang w:val="sl-SI"/>
              </w:rPr>
            </w:pPr>
            <w:r w:rsidRPr="00FF5C11">
              <w:rPr>
                <w:rFonts w:asciiTheme="minorHAnsi" w:hAnsiTheme="minorHAnsi"/>
                <w:noProof/>
                <w:lang w:val="it-IT" w:eastAsia="it-IT"/>
              </w:rPr>
              <w:drawing>
                <wp:inline distT="0" distB="0" distL="0" distR="0" wp14:anchorId="60433633" wp14:editId="0D833F49">
                  <wp:extent cx="1449460" cy="1345565"/>
                  <wp:effectExtent l="0" t="0" r="0" b="6985"/>
                  <wp:docPr id="32" name="Slika 2" descr="C:\Users\Špela\Downloads\C4G4_Balerina script pic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Špela\Downloads\C4G4_Balerina script pic (1).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03486" cy="1395718"/>
                          </a:xfrm>
                          <a:prstGeom prst="rect">
                            <a:avLst/>
                          </a:prstGeom>
                          <a:noFill/>
                          <a:ln>
                            <a:noFill/>
                          </a:ln>
                        </pic:spPr>
                      </pic:pic>
                    </a:graphicData>
                  </a:graphic>
                </wp:inline>
              </w:drawing>
            </w:r>
          </w:p>
          <w:p w14:paraId="7D1E3FD0" w14:textId="77777777" w:rsidR="00937FED" w:rsidRPr="00FF5C11" w:rsidRDefault="00937FED" w:rsidP="0098055B">
            <w:pPr>
              <w:jc w:val="left"/>
              <w:rPr>
                <w:rFonts w:asciiTheme="minorHAnsi" w:hAnsiTheme="minorHAnsi"/>
                <w:lang w:val="sl-SI"/>
              </w:rPr>
            </w:pPr>
          </w:p>
          <w:p w14:paraId="38E3BADC" w14:textId="77777777" w:rsidR="0098055B" w:rsidRPr="00FF5C11" w:rsidRDefault="0098055B" w:rsidP="0098055B">
            <w:pPr>
              <w:jc w:val="left"/>
              <w:rPr>
                <w:rFonts w:asciiTheme="minorHAnsi" w:hAnsiTheme="minorHAnsi"/>
                <w:lang w:val="sl-SI"/>
              </w:rPr>
            </w:pPr>
            <w:r w:rsidRPr="00FF5C11">
              <w:rPr>
                <w:rFonts w:asciiTheme="minorHAnsi" w:hAnsiTheme="minorHAnsi"/>
                <w:lang w:val="sl-SI"/>
              </w:rPr>
              <w:t>[2. naloga]</w:t>
            </w:r>
          </w:p>
          <w:p w14:paraId="138464F6" w14:textId="77777777" w:rsidR="0098055B" w:rsidRDefault="0098055B" w:rsidP="0098055B">
            <w:pPr>
              <w:jc w:val="left"/>
              <w:rPr>
                <w:rFonts w:asciiTheme="minorHAnsi" w:hAnsiTheme="minorHAnsi"/>
                <w:lang w:val="sl-SI"/>
              </w:rPr>
            </w:pPr>
            <w:r w:rsidRPr="00FF5C11">
              <w:rPr>
                <w:rFonts w:asciiTheme="minorHAnsi" w:hAnsiTheme="minorHAnsi"/>
                <w:lang w:val="sl-SI"/>
              </w:rPr>
              <w:t>Odprite nov prazen projekt  in uvozite vse obleke za lik avery walking. Dodajte ozadje, po katerem se bo Avery lahko sprehajala. Ustvarite animacijo, v kateri se Avery sprehaja od leve proti desni strani odra. Poskusite ugotoviti, kako Avery animirati tako, da bo izgledalo kot da naslednji korak kot v realnem življenju nadaljuje tam, kjer je prejšnjega končala. Ne pozabite shraniti svojega programa.</w:t>
            </w:r>
          </w:p>
          <w:p w14:paraId="0C82FEF5" w14:textId="77777777" w:rsidR="00937FED" w:rsidRPr="00FF5C11" w:rsidRDefault="00937FED" w:rsidP="0098055B">
            <w:pPr>
              <w:jc w:val="left"/>
              <w:rPr>
                <w:rFonts w:asciiTheme="minorHAnsi" w:hAnsiTheme="minorHAnsi"/>
                <w:lang w:val="sl-SI"/>
              </w:rPr>
            </w:pPr>
          </w:p>
          <w:p w14:paraId="7C277A4B" w14:textId="77777777" w:rsidR="00C21A95" w:rsidRDefault="00C21A95" w:rsidP="0098055B">
            <w:pPr>
              <w:jc w:val="left"/>
              <w:rPr>
                <w:rFonts w:asciiTheme="minorHAnsi" w:hAnsiTheme="minorHAnsi"/>
                <w:lang w:val="sl-SI"/>
              </w:rPr>
            </w:pPr>
          </w:p>
          <w:p w14:paraId="118B809E" w14:textId="77777777" w:rsidR="00C21A95" w:rsidRDefault="00C21A95" w:rsidP="0098055B">
            <w:pPr>
              <w:jc w:val="left"/>
              <w:rPr>
                <w:rFonts w:asciiTheme="minorHAnsi" w:hAnsiTheme="minorHAnsi"/>
                <w:lang w:val="sl-SI"/>
              </w:rPr>
            </w:pPr>
          </w:p>
          <w:p w14:paraId="2FD1DA22" w14:textId="77777777" w:rsidR="00C21A95" w:rsidRDefault="00C21A95" w:rsidP="0098055B">
            <w:pPr>
              <w:jc w:val="left"/>
              <w:rPr>
                <w:rFonts w:asciiTheme="minorHAnsi" w:hAnsiTheme="minorHAnsi"/>
                <w:lang w:val="sl-SI"/>
              </w:rPr>
            </w:pPr>
          </w:p>
          <w:p w14:paraId="5921FF71" w14:textId="77777777" w:rsidR="0098055B" w:rsidRPr="00FF5C11" w:rsidRDefault="0098055B" w:rsidP="0098055B">
            <w:pPr>
              <w:jc w:val="left"/>
              <w:rPr>
                <w:rFonts w:asciiTheme="minorHAnsi" w:hAnsiTheme="minorHAnsi"/>
                <w:lang w:val="sl-SI"/>
              </w:rPr>
            </w:pPr>
            <w:r w:rsidRPr="00FF5C11">
              <w:rPr>
                <w:rFonts w:asciiTheme="minorHAnsi" w:hAnsiTheme="minorHAnsi"/>
                <w:lang w:val="sl-SI"/>
              </w:rPr>
              <w:t>Možna rešitev:</w:t>
            </w:r>
          </w:p>
          <w:p w14:paraId="0851763C" w14:textId="77777777" w:rsidR="0098055B" w:rsidRDefault="0098055B" w:rsidP="0098055B">
            <w:pPr>
              <w:jc w:val="left"/>
              <w:rPr>
                <w:rFonts w:asciiTheme="minorHAnsi" w:hAnsiTheme="minorHAnsi"/>
                <w:lang w:val="sl-SI"/>
              </w:rPr>
            </w:pPr>
            <w:r w:rsidRPr="00FF5C11">
              <w:rPr>
                <w:rFonts w:asciiTheme="minorHAnsi" w:hAnsiTheme="minorHAnsi"/>
                <w:noProof/>
                <w:lang w:val="it-IT" w:eastAsia="it-IT"/>
              </w:rPr>
              <w:lastRenderedPageBreak/>
              <w:drawing>
                <wp:inline distT="0" distB="0" distL="0" distR="0" wp14:anchorId="7F1F978D" wp14:editId="7A05F9B9">
                  <wp:extent cx="1461632" cy="1272540"/>
                  <wp:effectExtent l="0" t="0" r="5715" b="3810"/>
                  <wp:docPr id="33" name="Slika 3" descr="C:\Users\Špela\Downloads\C4G4_Avery script pic.png">
                    <a:hlinkClick xmlns:a="http://schemas.openxmlformats.org/drawingml/2006/main" r:id="rId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Špela\Downloads\C4G4_Avery script pic.pn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493319" cy="1300127"/>
                          </a:xfrm>
                          <a:prstGeom prst="rect">
                            <a:avLst/>
                          </a:prstGeom>
                          <a:noFill/>
                          <a:ln>
                            <a:noFill/>
                          </a:ln>
                        </pic:spPr>
                      </pic:pic>
                    </a:graphicData>
                  </a:graphic>
                </wp:inline>
              </w:drawing>
            </w:r>
          </w:p>
          <w:p w14:paraId="20AA0EB0" w14:textId="77777777" w:rsidR="00C21A95" w:rsidRPr="00FF5C11" w:rsidRDefault="00C21A95" w:rsidP="0098055B">
            <w:pPr>
              <w:jc w:val="left"/>
              <w:rPr>
                <w:rFonts w:asciiTheme="minorHAnsi" w:hAnsiTheme="minorHAnsi"/>
                <w:lang w:val="sl-SI"/>
              </w:rPr>
            </w:pPr>
          </w:p>
          <w:p w14:paraId="5F7AABCD" w14:textId="77777777" w:rsidR="0098055B" w:rsidRPr="00FF5C11" w:rsidRDefault="0098055B" w:rsidP="0098055B">
            <w:pPr>
              <w:jc w:val="left"/>
              <w:rPr>
                <w:rFonts w:asciiTheme="minorHAnsi" w:hAnsiTheme="minorHAnsi"/>
                <w:lang w:val="sl-SI"/>
              </w:rPr>
            </w:pPr>
            <w:r w:rsidRPr="00FF5C11">
              <w:rPr>
                <w:rFonts w:asciiTheme="minorHAnsi" w:hAnsiTheme="minorHAnsi"/>
                <w:lang w:val="sl-SI"/>
              </w:rPr>
              <w:t>[3. naloga]</w:t>
            </w:r>
          </w:p>
          <w:p w14:paraId="001DB30A" w14:textId="77777777" w:rsidR="0098055B" w:rsidRPr="00FF5C11" w:rsidRDefault="0098055B" w:rsidP="0098055B">
            <w:pPr>
              <w:jc w:val="left"/>
              <w:rPr>
                <w:rFonts w:asciiTheme="minorHAnsi" w:hAnsiTheme="minorHAnsi"/>
                <w:lang w:val="sl-SI"/>
              </w:rPr>
            </w:pPr>
            <w:r w:rsidRPr="00FF5C11">
              <w:rPr>
                <w:rFonts w:asciiTheme="minorHAnsi" w:hAnsiTheme="minorHAnsi"/>
                <w:noProof/>
                <w:lang w:val="it-IT" w:eastAsia="it-IT"/>
              </w:rPr>
              <w:drawing>
                <wp:anchor distT="0" distB="0" distL="114300" distR="114300" simplePos="0" relativeHeight="251659264" behindDoc="0" locked="0" layoutInCell="1" hidden="0" allowOverlap="1" wp14:anchorId="524A3800" wp14:editId="04533357">
                  <wp:simplePos x="0" y="0"/>
                  <wp:positionH relativeFrom="column">
                    <wp:posOffset>20955</wp:posOffset>
                  </wp:positionH>
                  <wp:positionV relativeFrom="paragraph">
                    <wp:posOffset>629285</wp:posOffset>
                  </wp:positionV>
                  <wp:extent cx="2675255" cy="2190115"/>
                  <wp:effectExtent l="0" t="0" r="0" b="0"/>
                  <wp:wrapSquare wrapText="bothSides" distT="0" distB="0" distL="114300" distR="114300"/>
                  <wp:docPr id="34" name="image4.png" descr="/Users/mateja.bevcic/Desktop/slike za navodila/Screen Shot 2020-02-10 at 21.47.40.png"/>
                  <wp:cNvGraphicFramePr/>
                  <a:graphic xmlns:a="http://schemas.openxmlformats.org/drawingml/2006/main">
                    <a:graphicData uri="http://schemas.openxmlformats.org/drawingml/2006/picture">
                      <pic:pic xmlns:pic="http://schemas.openxmlformats.org/drawingml/2006/picture">
                        <pic:nvPicPr>
                          <pic:cNvPr id="0" name="image4.png" descr="/Users/mateja.bevcic/Desktop/slike za navodila/Screen Shot 2020-02-10 at 21.47.40.png"/>
                          <pic:cNvPicPr preferRelativeResize="0"/>
                        </pic:nvPicPr>
                        <pic:blipFill>
                          <a:blip r:embed="rId54"/>
                          <a:srcRect/>
                          <a:stretch>
                            <a:fillRect/>
                          </a:stretch>
                        </pic:blipFill>
                        <pic:spPr>
                          <a:xfrm>
                            <a:off x="0" y="0"/>
                            <a:ext cx="2675255" cy="2190115"/>
                          </a:xfrm>
                          <a:prstGeom prst="rect">
                            <a:avLst/>
                          </a:prstGeom>
                          <a:ln/>
                        </pic:spPr>
                      </pic:pic>
                    </a:graphicData>
                  </a:graphic>
                </wp:anchor>
              </w:drawing>
            </w:r>
            <w:r w:rsidRPr="00FF5C11">
              <w:rPr>
                <w:rFonts w:asciiTheme="minorHAnsi" w:hAnsiTheme="minorHAnsi"/>
                <w:lang w:val="sl-SI"/>
              </w:rPr>
              <w:t>Doslej smo sestavljali le programe, pri katerih se lik ni obračal. V tej nalogi pa imamo miško, ki jo moramo po cikcakasti poti pripeljati do sira, zato jo bomo morali na poti tudi obrniti v ustrezno smer. Za to lahko uporabimo delček obrni se v smeri _, kjer miši povemo, v katero smer naj gleda:</w:t>
            </w:r>
          </w:p>
          <w:p w14:paraId="0E6A38C3" w14:textId="77777777" w:rsidR="0098055B" w:rsidRPr="00FF5C11" w:rsidRDefault="0098055B" w:rsidP="0098055B">
            <w:pPr>
              <w:jc w:val="left"/>
              <w:rPr>
                <w:rFonts w:asciiTheme="minorHAnsi" w:hAnsiTheme="minorHAnsi"/>
                <w:lang w:val="sl-SI"/>
              </w:rPr>
            </w:pPr>
            <w:r w:rsidRPr="00FF5C11">
              <w:rPr>
                <w:rFonts w:asciiTheme="minorHAnsi" w:hAnsiTheme="minorHAnsi"/>
                <w:lang w:val="sl-SI"/>
              </w:rPr>
              <w:t>right – desno</w:t>
            </w:r>
          </w:p>
          <w:p w14:paraId="1C10582D" w14:textId="77777777" w:rsidR="0098055B" w:rsidRPr="00FF5C11" w:rsidRDefault="0098055B" w:rsidP="0098055B">
            <w:pPr>
              <w:jc w:val="left"/>
              <w:rPr>
                <w:rFonts w:asciiTheme="minorHAnsi" w:hAnsiTheme="minorHAnsi"/>
                <w:lang w:val="sl-SI"/>
              </w:rPr>
            </w:pPr>
            <w:r w:rsidRPr="00FF5C11">
              <w:rPr>
                <w:rFonts w:asciiTheme="minorHAnsi" w:hAnsiTheme="minorHAnsi"/>
                <w:lang w:val="sl-SI"/>
              </w:rPr>
              <w:t>left – levo</w:t>
            </w:r>
          </w:p>
          <w:p w14:paraId="3A137532" w14:textId="77777777" w:rsidR="0098055B" w:rsidRPr="00FF5C11" w:rsidRDefault="0098055B" w:rsidP="0098055B">
            <w:pPr>
              <w:jc w:val="left"/>
              <w:rPr>
                <w:rFonts w:asciiTheme="minorHAnsi" w:hAnsiTheme="minorHAnsi"/>
                <w:lang w:val="sl-SI"/>
              </w:rPr>
            </w:pPr>
            <w:r w:rsidRPr="00FF5C11">
              <w:rPr>
                <w:rFonts w:asciiTheme="minorHAnsi" w:hAnsiTheme="minorHAnsi"/>
                <w:lang w:val="sl-SI"/>
              </w:rPr>
              <w:t>up – gor</w:t>
            </w:r>
          </w:p>
          <w:p w14:paraId="1783C9B8" w14:textId="77777777" w:rsidR="0098055B" w:rsidRPr="00FF5C11" w:rsidRDefault="0098055B" w:rsidP="0098055B">
            <w:pPr>
              <w:jc w:val="left"/>
              <w:rPr>
                <w:rFonts w:asciiTheme="minorHAnsi" w:hAnsiTheme="minorHAnsi"/>
                <w:lang w:val="sl-SI"/>
              </w:rPr>
            </w:pPr>
            <w:r w:rsidRPr="00FF5C11">
              <w:rPr>
                <w:rFonts w:asciiTheme="minorHAnsi" w:hAnsiTheme="minorHAnsi"/>
                <w:lang w:val="sl-SI"/>
              </w:rPr>
              <w:t>down – dol</w:t>
            </w:r>
          </w:p>
          <w:p w14:paraId="35DE676B" w14:textId="77777777" w:rsidR="0098055B" w:rsidRPr="00FF5C11" w:rsidRDefault="0098055B" w:rsidP="0098055B">
            <w:pPr>
              <w:jc w:val="left"/>
              <w:rPr>
                <w:rFonts w:asciiTheme="minorHAnsi" w:hAnsiTheme="minorHAnsi"/>
                <w:lang w:val="sl-SI"/>
              </w:rPr>
            </w:pPr>
            <w:r w:rsidRPr="00FF5C11">
              <w:rPr>
                <w:rFonts w:asciiTheme="minorHAnsi" w:hAnsiTheme="minorHAnsi"/>
                <w:lang w:val="sl-SI"/>
              </w:rPr>
              <w:t>random – naključno</w:t>
            </w:r>
          </w:p>
          <w:p w14:paraId="144C5742" w14:textId="77777777" w:rsidR="0098055B" w:rsidRPr="00FF5C11" w:rsidRDefault="0098055B" w:rsidP="0098055B">
            <w:pPr>
              <w:jc w:val="left"/>
              <w:rPr>
                <w:rFonts w:asciiTheme="minorHAnsi" w:hAnsiTheme="minorHAnsi"/>
                <w:lang w:val="sl-SI"/>
              </w:rPr>
            </w:pPr>
          </w:p>
          <w:p w14:paraId="4FBC403D" w14:textId="77777777" w:rsidR="0098055B" w:rsidRDefault="0098055B" w:rsidP="0098055B">
            <w:pPr>
              <w:jc w:val="left"/>
              <w:rPr>
                <w:rFonts w:asciiTheme="minorHAnsi" w:hAnsiTheme="minorHAnsi"/>
                <w:lang w:val="sl-SI"/>
              </w:rPr>
            </w:pPr>
            <w:r w:rsidRPr="00FF5C11">
              <w:rPr>
                <w:rFonts w:asciiTheme="minorHAnsi" w:hAnsiTheme="minorHAnsi"/>
                <w:lang w:val="sl-SI"/>
              </w:rPr>
              <w:t xml:space="preserve">Druga možnost pa je, da miši povemo, za kakšen kot naj se obrne. To lahko naredimo z dvema ukazoma: obrni se v smeri urinega kazalca </w:t>
            </w:r>
            <w:r w:rsidRPr="00FF5C11">
              <w:rPr>
                <w:rFonts w:asciiTheme="minorHAnsi" w:hAnsiTheme="minorHAnsi"/>
                <w:noProof/>
                <w:color w:val="000000"/>
                <w:lang w:val="it-IT" w:eastAsia="it-IT"/>
              </w:rPr>
              <w:drawing>
                <wp:inline distT="0" distB="0" distL="0" distR="0" wp14:anchorId="06E55432" wp14:editId="26DBAF7F">
                  <wp:extent cx="1242060" cy="212121"/>
                  <wp:effectExtent l="0" t="0" r="0" b="0"/>
                  <wp:docPr id="35" name="image11.png" descr="/Users/mateja.bevcic/Desktop/slike za navodila/C4G4_Najdi_sir script pic (1).png"/>
                  <wp:cNvGraphicFramePr/>
                  <a:graphic xmlns:a="http://schemas.openxmlformats.org/drawingml/2006/main">
                    <a:graphicData uri="http://schemas.openxmlformats.org/drawingml/2006/picture">
                      <pic:pic xmlns:pic="http://schemas.openxmlformats.org/drawingml/2006/picture">
                        <pic:nvPicPr>
                          <pic:cNvPr id="0" name="image11.png" descr="/Users/mateja.bevcic/Desktop/slike za navodila/C4G4_Najdi_sir script pic (1).png"/>
                          <pic:cNvPicPr preferRelativeResize="0"/>
                        </pic:nvPicPr>
                        <pic:blipFill>
                          <a:blip r:embed="rId55"/>
                          <a:srcRect/>
                          <a:stretch>
                            <a:fillRect/>
                          </a:stretch>
                        </pic:blipFill>
                        <pic:spPr>
                          <a:xfrm>
                            <a:off x="0" y="0"/>
                            <a:ext cx="1288904" cy="220121"/>
                          </a:xfrm>
                          <a:prstGeom prst="rect">
                            <a:avLst/>
                          </a:prstGeom>
                          <a:ln/>
                        </pic:spPr>
                      </pic:pic>
                    </a:graphicData>
                  </a:graphic>
                </wp:inline>
              </w:drawing>
            </w:r>
            <w:r w:rsidRPr="00FF5C11">
              <w:rPr>
                <w:rFonts w:asciiTheme="minorHAnsi" w:hAnsiTheme="minorHAnsi"/>
                <w:lang w:val="sl-SI"/>
              </w:rPr>
              <w:t xml:space="preserve"> ali obrni se v nasprotni smeri od urinega kazalca </w:t>
            </w:r>
            <w:r w:rsidRPr="00FF5C11">
              <w:rPr>
                <w:rFonts w:asciiTheme="minorHAnsi" w:hAnsiTheme="minorHAnsi"/>
                <w:noProof/>
                <w:color w:val="000000"/>
                <w:lang w:val="it-IT" w:eastAsia="it-IT"/>
              </w:rPr>
              <w:drawing>
                <wp:inline distT="0" distB="0" distL="0" distR="0" wp14:anchorId="54E870DB" wp14:editId="743E539A">
                  <wp:extent cx="1249680" cy="213423"/>
                  <wp:effectExtent l="0" t="0" r="7620" b="0"/>
                  <wp:docPr id="36" name="image6.png" descr="/Users/mateja.bevcic/Desktop/slike za navodila/C4G4_Najdi_sir script pic.png"/>
                  <wp:cNvGraphicFramePr/>
                  <a:graphic xmlns:a="http://schemas.openxmlformats.org/drawingml/2006/main">
                    <a:graphicData uri="http://schemas.openxmlformats.org/drawingml/2006/picture">
                      <pic:pic xmlns:pic="http://schemas.openxmlformats.org/drawingml/2006/picture">
                        <pic:nvPicPr>
                          <pic:cNvPr id="0" name="image6.png" descr="/Users/mateja.bevcic/Desktop/slike za navodila/C4G4_Najdi_sir script pic.png"/>
                          <pic:cNvPicPr preferRelativeResize="0"/>
                        </pic:nvPicPr>
                        <pic:blipFill>
                          <a:blip r:embed="rId56"/>
                          <a:srcRect/>
                          <a:stretch>
                            <a:fillRect/>
                          </a:stretch>
                        </pic:blipFill>
                        <pic:spPr>
                          <a:xfrm>
                            <a:off x="0" y="0"/>
                            <a:ext cx="1359806" cy="232231"/>
                          </a:xfrm>
                          <a:prstGeom prst="rect">
                            <a:avLst/>
                          </a:prstGeom>
                          <a:ln/>
                        </pic:spPr>
                      </pic:pic>
                    </a:graphicData>
                  </a:graphic>
                </wp:inline>
              </w:drawing>
            </w:r>
            <w:r w:rsidRPr="00FF5C11">
              <w:rPr>
                <w:rFonts w:asciiTheme="minorHAnsi" w:hAnsiTheme="minorHAnsi"/>
                <w:lang w:val="sl-SI"/>
              </w:rPr>
              <w:t>. Cel krog meri 360°. Če želite miš obrniti v nasprotno smer, jo obrnete za 180°; če jo želite obrniti desno, jo obrnite za 90°v smeri urinega kazalca; če jo želite obrniti levo, jo obrnite za 90°v nasprotni smeri od urinega kazalca.</w:t>
            </w:r>
          </w:p>
          <w:p w14:paraId="03F94605" w14:textId="750195AD" w:rsidR="0098055B" w:rsidRDefault="0098055B" w:rsidP="0098055B">
            <w:pPr>
              <w:jc w:val="left"/>
              <w:rPr>
                <w:rFonts w:asciiTheme="minorHAnsi" w:hAnsiTheme="minorHAnsi"/>
                <w:lang w:val="sl-SI"/>
              </w:rPr>
            </w:pPr>
            <w:r w:rsidRPr="00FF5C11">
              <w:rPr>
                <w:rFonts w:asciiTheme="minorHAnsi" w:hAnsiTheme="minorHAnsi"/>
                <w:lang w:val="sl-SI"/>
              </w:rPr>
              <w:t>[Naloga] Odprite predlogo (</w:t>
            </w:r>
            <w:hyperlink r:id="rId57" w:anchor="present:Username=mateja&amp;ProjectName=C4G4_Najdi_sir" w:history="1">
              <w:r w:rsidR="001710D7" w:rsidRPr="00D36ADB">
                <w:rPr>
                  <w:rStyle w:val="Collegamentoipertestuale"/>
                  <w:rFonts w:asciiTheme="minorHAnsi" w:hAnsiTheme="minorHAnsi"/>
                  <w:lang w:val="sl-SI"/>
                </w:rPr>
                <w:t>https://snap.berkeley.edu/snap/snap.html#present:Username=</w:t>
              </w:r>
              <w:r w:rsidR="001710D7" w:rsidRPr="00D36ADB">
                <w:rPr>
                  <w:rStyle w:val="Collegamentoipertestuale"/>
                  <w:rFonts w:asciiTheme="minorHAnsi" w:hAnsiTheme="minorHAnsi"/>
                  <w:lang w:val="sl-SI"/>
                </w:rPr>
                <w:br/>
              </w:r>
              <w:r w:rsidR="001710D7" w:rsidRPr="00D36ADB">
                <w:rPr>
                  <w:rStyle w:val="Collegamentoipertestuale"/>
                  <w:rFonts w:asciiTheme="minorHAnsi" w:hAnsiTheme="minorHAnsi"/>
                  <w:lang w:val="sl-SI"/>
                </w:rPr>
                <w:lastRenderedPageBreak/>
                <w:t>mateja&amp;ProjectName=C4G4_Najdi_sir</w:t>
              </w:r>
            </w:hyperlink>
            <w:r w:rsidRPr="00FF5C11">
              <w:rPr>
                <w:rFonts w:asciiTheme="minorHAnsi" w:hAnsiTheme="minorHAnsi"/>
                <w:lang w:val="sl-SI"/>
              </w:rPr>
              <w:t>) in napišite program, s pomočjo katerega se bo miš sprehodila do sira. Pri tem se lahko premika le po zeleni poti. Usmerite miš v pravo smer in za premikanje uporabite delček pojdi _ korakov. Da boste videli, kako se mi š počasi premika, uporabite ukaz čakaj 1 sekund.</w:t>
            </w:r>
          </w:p>
          <w:p w14:paraId="37024297" w14:textId="77777777" w:rsidR="00C21A95" w:rsidRPr="00FF5C11" w:rsidRDefault="00C21A95" w:rsidP="0098055B">
            <w:pPr>
              <w:jc w:val="left"/>
              <w:rPr>
                <w:rFonts w:asciiTheme="minorHAnsi" w:hAnsiTheme="minorHAnsi"/>
                <w:lang w:val="sl-SI"/>
              </w:rPr>
            </w:pPr>
          </w:p>
          <w:p w14:paraId="0CFFE9D6" w14:textId="77777777" w:rsidR="0098055B" w:rsidRPr="00FF5C11" w:rsidRDefault="0098055B" w:rsidP="0098055B">
            <w:pPr>
              <w:jc w:val="left"/>
              <w:rPr>
                <w:rFonts w:asciiTheme="minorHAnsi" w:hAnsiTheme="minorHAnsi"/>
                <w:lang w:val="sl-SI"/>
              </w:rPr>
            </w:pPr>
            <w:r w:rsidRPr="00FF5C11">
              <w:rPr>
                <w:rFonts w:asciiTheme="minorHAnsi" w:hAnsiTheme="minorHAnsi"/>
                <w:lang w:val="sl-SI"/>
              </w:rPr>
              <w:t>Možna rešitev:</w:t>
            </w:r>
          </w:p>
          <w:p w14:paraId="50BA7D2D" w14:textId="77777777" w:rsidR="0098055B" w:rsidRPr="00FF5C11" w:rsidRDefault="0098055B" w:rsidP="0098055B">
            <w:pPr>
              <w:jc w:val="left"/>
              <w:rPr>
                <w:rFonts w:asciiTheme="minorHAnsi" w:hAnsiTheme="minorHAnsi"/>
                <w:lang w:val="sl-SI"/>
              </w:rPr>
            </w:pPr>
            <w:r w:rsidRPr="00FF5C11">
              <w:rPr>
                <w:rFonts w:asciiTheme="minorHAnsi" w:hAnsiTheme="minorHAnsi"/>
                <w:noProof/>
                <w:lang w:val="it-IT" w:eastAsia="it-IT"/>
              </w:rPr>
              <w:drawing>
                <wp:inline distT="0" distB="0" distL="0" distR="0" wp14:anchorId="161A372E" wp14:editId="06C3997C">
                  <wp:extent cx="1329055" cy="1835150"/>
                  <wp:effectExtent l="0" t="0" r="4445" b="0"/>
                  <wp:docPr id="37"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329055" cy="1835150"/>
                          </a:xfrm>
                          <a:prstGeom prst="rect">
                            <a:avLst/>
                          </a:prstGeom>
                          <a:noFill/>
                        </pic:spPr>
                      </pic:pic>
                    </a:graphicData>
                  </a:graphic>
                </wp:inline>
              </w:drawing>
            </w:r>
          </w:p>
          <w:p w14:paraId="1D60F74C" w14:textId="77777777" w:rsidR="0098055B" w:rsidRDefault="0098055B" w:rsidP="0098055B">
            <w:pPr>
              <w:jc w:val="left"/>
              <w:rPr>
                <w:rFonts w:asciiTheme="minorHAnsi" w:hAnsiTheme="minorHAnsi"/>
                <w:lang w:val="sl-SI"/>
              </w:rPr>
            </w:pPr>
            <w:r w:rsidRPr="00FF5C11">
              <w:rPr>
                <w:rFonts w:asciiTheme="minorHAnsi" w:hAnsiTheme="minorHAnsi"/>
                <w:lang w:val="sl-SI"/>
              </w:rPr>
              <w:t>Poskusite napisati isti program še tako, da uporabite ukaza obrni se _ stopinj.</w:t>
            </w:r>
          </w:p>
          <w:p w14:paraId="6CC16DB9" w14:textId="77777777" w:rsidR="00C21A95" w:rsidRPr="00FF5C11" w:rsidRDefault="00C21A95" w:rsidP="0098055B">
            <w:pPr>
              <w:jc w:val="left"/>
              <w:rPr>
                <w:rFonts w:asciiTheme="minorHAnsi" w:hAnsiTheme="minorHAnsi"/>
                <w:lang w:val="sl-SI"/>
              </w:rPr>
            </w:pPr>
          </w:p>
          <w:p w14:paraId="2BFBF12F" w14:textId="77777777" w:rsidR="0098055B" w:rsidRPr="00FF5C11" w:rsidRDefault="0098055B" w:rsidP="0098055B">
            <w:pPr>
              <w:jc w:val="left"/>
              <w:rPr>
                <w:rFonts w:asciiTheme="minorHAnsi" w:hAnsiTheme="minorHAnsi"/>
                <w:lang w:val="sl-SI"/>
              </w:rPr>
            </w:pPr>
            <w:r w:rsidRPr="00FF5C11">
              <w:rPr>
                <w:rFonts w:asciiTheme="minorHAnsi" w:hAnsiTheme="minorHAnsi"/>
                <w:lang w:val="sl-SI"/>
              </w:rPr>
              <w:t>Možna rešitev:</w:t>
            </w:r>
          </w:p>
          <w:p w14:paraId="7B6051FE" w14:textId="77777777" w:rsidR="0098055B" w:rsidRDefault="0098055B" w:rsidP="0098055B">
            <w:pPr>
              <w:jc w:val="left"/>
              <w:rPr>
                <w:rFonts w:asciiTheme="minorHAnsi" w:hAnsiTheme="minorHAnsi"/>
                <w:lang w:val="sl-SI"/>
              </w:rPr>
            </w:pPr>
            <w:r w:rsidRPr="00FF5C11">
              <w:rPr>
                <w:rFonts w:asciiTheme="minorHAnsi" w:hAnsiTheme="minorHAnsi"/>
                <w:noProof/>
                <w:lang w:val="it-IT" w:eastAsia="it-IT"/>
              </w:rPr>
              <w:drawing>
                <wp:inline distT="0" distB="0" distL="0" distR="0" wp14:anchorId="18E3DF40" wp14:editId="78F84C60">
                  <wp:extent cx="1283450" cy="1790548"/>
                  <wp:effectExtent l="0" t="0" r="0" b="635"/>
                  <wp:docPr id="38" name="Slika 7" descr="C:\Users\Špela\Downloads\C4G4_Najdi sir resitev script pic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Špela\Downloads\C4G4_Najdi sir resitev script pic (1).pn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311470" cy="1829640"/>
                          </a:xfrm>
                          <a:prstGeom prst="rect">
                            <a:avLst/>
                          </a:prstGeom>
                          <a:noFill/>
                          <a:ln>
                            <a:noFill/>
                          </a:ln>
                        </pic:spPr>
                      </pic:pic>
                    </a:graphicData>
                  </a:graphic>
                </wp:inline>
              </w:drawing>
            </w:r>
          </w:p>
          <w:p w14:paraId="539B4E5D" w14:textId="77777777" w:rsidR="00C21A95" w:rsidRDefault="00C21A95" w:rsidP="0098055B">
            <w:pPr>
              <w:jc w:val="left"/>
              <w:rPr>
                <w:rFonts w:asciiTheme="minorHAnsi" w:hAnsiTheme="minorHAnsi"/>
                <w:lang w:val="sl-SI"/>
              </w:rPr>
            </w:pPr>
          </w:p>
          <w:p w14:paraId="081A1EE1" w14:textId="77777777" w:rsidR="00C21A95" w:rsidRDefault="00C21A95" w:rsidP="0098055B">
            <w:pPr>
              <w:jc w:val="left"/>
              <w:rPr>
                <w:rFonts w:asciiTheme="minorHAnsi" w:hAnsiTheme="minorHAnsi"/>
                <w:lang w:val="sl-SI"/>
              </w:rPr>
            </w:pPr>
          </w:p>
          <w:p w14:paraId="6D1F5016" w14:textId="77777777" w:rsidR="00C21A95" w:rsidRDefault="00C21A95" w:rsidP="0098055B">
            <w:pPr>
              <w:jc w:val="left"/>
              <w:rPr>
                <w:rFonts w:asciiTheme="minorHAnsi" w:hAnsiTheme="minorHAnsi"/>
                <w:lang w:val="sl-SI"/>
              </w:rPr>
            </w:pPr>
          </w:p>
          <w:p w14:paraId="65505E97" w14:textId="77777777" w:rsidR="00C21A95" w:rsidRPr="00FF5C11" w:rsidRDefault="00C21A95" w:rsidP="0098055B">
            <w:pPr>
              <w:jc w:val="left"/>
              <w:rPr>
                <w:rFonts w:asciiTheme="minorHAnsi" w:hAnsiTheme="minorHAnsi"/>
                <w:lang w:val="sl-SI"/>
              </w:rPr>
            </w:pPr>
          </w:p>
          <w:p w14:paraId="393666C6" w14:textId="77777777" w:rsidR="0098055B" w:rsidRPr="00FF5C11" w:rsidRDefault="0098055B" w:rsidP="0098055B">
            <w:pPr>
              <w:jc w:val="left"/>
              <w:rPr>
                <w:rFonts w:asciiTheme="minorHAnsi" w:hAnsiTheme="minorHAnsi"/>
                <w:lang w:val="sl-SI"/>
              </w:rPr>
            </w:pPr>
            <w:r w:rsidRPr="00FF5C11">
              <w:rPr>
                <w:rFonts w:asciiTheme="minorHAnsi" w:hAnsiTheme="minorHAnsi"/>
                <w:lang w:val="sl-SI"/>
              </w:rPr>
              <w:t>[4. naloga]</w:t>
            </w:r>
          </w:p>
          <w:p w14:paraId="77118A2D" w14:textId="77777777" w:rsidR="0098055B" w:rsidRPr="00FF5C11" w:rsidRDefault="0098055B" w:rsidP="0098055B">
            <w:pPr>
              <w:jc w:val="left"/>
              <w:rPr>
                <w:rFonts w:asciiTheme="minorHAnsi" w:hAnsiTheme="minorHAnsi"/>
                <w:lang w:val="sl-SI"/>
              </w:rPr>
            </w:pPr>
            <w:r w:rsidRPr="00FF5C11">
              <w:rPr>
                <w:rFonts w:asciiTheme="minorHAnsi" w:hAnsiTheme="minorHAnsi"/>
                <w:lang w:val="sl-SI"/>
              </w:rPr>
              <w:t xml:space="preserve">Kot ste lahko opazili, se miš med premikanjem obrača v različne smeri. </w:t>
            </w:r>
            <w:r w:rsidRPr="00FF5C11">
              <w:rPr>
                <w:rFonts w:asciiTheme="minorHAnsi" w:hAnsiTheme="minorHAnsi"/>
                <w:lang w:val="sl-SI"/>
              </w:rPr>
              <w:lastRenderedPageBreak/>
              <w:t>Včasih ne želimo, da se lik obrača v vse smeri – na primer ne želimo, da bi Avery hodila po glavi, ampak želimo, da se obrača le levo in desno. Zato da se bo vaš lik obračal na tak način kot si želite, moramo določiti ustrezen način obračanja. To naredite teko, da levo od lika izberete eno od naslednjih možnosti:</w:t>
            </w:r>
          </w:p>
          <w:p w14:paraId="76EECECA" w14:textId="77777777" w:rsidR="0098055B" w:rsidRPr="00FF5C11" w:rsidRDefault="0098055B" w:rsidP="0098055B">
            <w:pPr>
              <w:jc w:val="left"/>
              <w:rPr>
                <w:rFonts w:asciiTheme="minorHAnsi" w:hAnsiTheme="minorHAnsi"/>
                <w:lang w:val="sl-SI"/>
              </w:rPr>
            </w:pPr>
            <w:r w:rsidRPr="00FF5C11">
              <w:rPr>
                <w:rFonts w:asciiTheme="minorHAnsi" w:hAnsiTheme="minorHAnsi"/>
                <w:noProof/>
                <w:lang w:val="it-IT" w:eastAsia="it-IT"/>
              </w:rPr>
              <w:drawing>
                <wp:inline distT="0" distB="0" distL="0" distR="0" wp14:anchorId="6896EC91" wp14:editId="00FE73E3">
                  <wp:extent cx="2446020" cy="1097280"/>
                  <wp:effectExtent l="0" t="0" r="0" b="0"/>
                  <wp:docPr id="39" name="image10.png" descr="/Users/mateja.bevcic/Desktop/slike za navodila/Screen Shot 2020-02-10 at 22.29.13.png"/>
                  <wp:cNvGraphicFramePr/>
                  <a:graphic xmlns:a="http://schemas.openxmlformats.org/drawingml/2006/main">
                    <a:graphicData uri="http://schemas.openxmlformats.org/drawingml/2006/picture">
                      <pic:pic xmlns:pic="http://schemas.openxmlformats.org/drawingml/2006/picture">
                        <pic:nvPicPr>
                          <pic:cNvPr id="0" name="image10.png" descr="/Users/mateja.bevcic/Desktop/slike za navodila/Screen Shot 2020-02-10 at 22.29.13.png"/>
                          <pic:cNvPicPr preferRelativeResize="0"/>
                        </pic:nvPicPr>
                        <pic:blipFill>
                          <a:blip r:embed="rId60"/>
                          <a:srcRect/>
                          <a:stretch>
                            <a:fillRect/>
                          </a:stretch>
                        </pic:blipFill>
                        <pic:spPr>
                          <a:xfrm>
                            <a:off x="0" y="0"/>
                            <a:ext cx="2446020" cy="1097280"/>
                          </a:xfrm>
                          <a:prstGeom prst="rect">
                            <a:avLst/>
                          </a:prstGeom>
                          <a:ln/>
                        </pic:spPr>
                      </pic:pic>
                    </a:graphicData>
                  </a:graphic>
                </wp:inline>
              </w:drawing>
            </w:r>
          </w:p>
          <w:p w14:paraId="428011B2" w14:textId="77777777" w:rsidR="0098055B" w:rsidRPr="00FF5C11" w:rsidRDefault="0098055B" w:rsidP="00776BA4">
            <w:pPr>
              <w:pStyle w:val="Paragrafoelenco"/>
              <w:numPr>
                <w:ilvl w:val="0"/>
                <w:numId w:val="17"/>
              </w:numPr>
              <w:spacing w:after="120" w:line="240" w:lineRule="auto"/>
              <w:jc w:val="left"/>
              <w:rPr>
                <w:rFonts w:asciiTheme="minorHAnsi" w:hAnsiTheme="minorHAnsi"/>
                <w:lang w:val="sl-SI"/>
              </w:rPr>
            </w:pPr>
            <w:r w:rsidRPr="00FF5C11">
              <w:rPr>
                <w:rFonts w:asciiTheme="minorHAnsi" w:hAnsiTheme="minorHAnsi"/>
                <w:lang w:val="sl-SI"/>
              </w:rPr>
              <w:t xml:space="preserve">Krožna puščica pomeni prosto vrtenje in lik se lahko obrača v vse smeri (kot tvoja miš) </w:t>
            </w:r>
          </w:p>
          <w:p w14:paraId="4633AC4F" w14:textId="77777777" w:rsidR="0098055B" w:rsidRPr="00FF5C11" w:rsidRDefault="0098055B" w:rsidP="00776BA4">
            <w:pPr>
              <w:pStyle w:val="Paragrafoelenco"/>
              <w:numPr>
                <w:ilvl w:val="0"/>
                <w:numId w:val="17"/>
              </w:numPr>
              <w:spacing w:after="120" w:line="240" w:lineRule="auto"/>
              <w:jc w:val="left"/>
              <w:rPr>
                <w:rFonts w:asciiTheme="minorHAnsi" w:hAnsiTheme="minorHAnsi"/>
                <w:lang w:val="sl-SI"/>
              </w:rPr>
            </w:pPr>
            <w:r w:rsidRPr="00FF5C11">
              <w:rPr>
                <w:rFonts w:asciiTheme="minorHAnsi" w:hAnsiTheme="minorHAnsi"/>
                <w:lang w:val="sl-SI"/>
              </w:rPr>
              <w:t>Puščica levo-desno pomeni, da se lahko lik obrača le levo ali desno (to lahko uporabiš pri psu, da ne hodi »po glavi«)</w:t>
            </w:r>
          </w:p>
          <w:p w14:paraId="476639F3" w14:textId="77777777" w:rsidR="0098055B" w:rsidRPr="00FF5C11" w:rsidRDefault="0098055B" w:rsidP="00776BA4">
            <w:pPr>
              <w:pStyle w:val="Paragrafoelenco"/>
              <w:numPr>
                <w:ilvl w:val="0"/>
                <w:numId w:val="17"/>
              </w:numPr>
              <w:spacing w:after="120" w:line="240" w:lineRule="auto"/>
              <w:jc w:val="left"/>
              <w:rPr>
                <w:rFonts w:asciiTheme="minorHAnsi" w:hAnsiTheme="minorHAnsi"/>
                <w:lang w:val="sl-SI"/>
              </w:rPr>
            </w:pPr>
            <w:r w:rsidRPr="00FF5C11">
              <w:rPr>
                <w:rFonts w:asciiTheme="minorHAnsi" w:hAnsiTheme="minorHAnsi"/>
                <w:lang w:val="sl-SI"/>
              </w:rPr>
              <w:t>Puščica desno pa pomeni, da se lik ne vrti in bo vedno gledal v isto smer (to lahko uporabiš pri opici).</w:t>
            </w:r>
          </w:p>
          <w:p w14:paraId="37CA04A8" w14:textId="77777777" w:rsidR="0098055B" w:rsidRPr="00FF5C11" w:rsidRDefault="0098055B" w:rsidP="0098055B">
            <w:pPr>
              <w:jc w:val="left"/>
              <w:rPr>
                <w:rFonts w:asciiTheme="minorHAnsi" w:hAnsiTheme="minorHAnsi"/>
                <w:lang w:val="sl-SI"/>
              </w:rPr>
            </w:pPr>
            <w:r w:rsidRPr="00FF5C11">
              <w:rPr>
                <w:rFonts w:asciiTheme="minorHAnsi" w:hAnsiTheme="minorHAnsi"/>
                <w:lang w:val="sl-SI"/>
              </w:rPr>
              <w:t>V programih, ki ste jih sestavili prejšnjo uro (s psom in opico) nastavite način obračanja lika. V programu s psom, nastavite premikanje tako, da se bo pes lahko sprehodil do žoge, se obrnil za 180° in se vrnil na izhodišče, ne da bi se obrnil na glavo. Podobno naredite še z Avery.</w:t>
            </w:r>
          </w:p>
          <w:p w14:paraId="5C2171A7" w14:textId="77777777" w:rsidR="0098055B" w:rsidRPr="00FF5C11" w:rsidRDefault="0098055B" w:rsidP="0098055B">
            <w:pPr>
              <w:jc w:val="left"/>
              <w:rPr>
                <w:rFonts w:asciiTheme="minorHAnsi" w:hAnsiTheme="minorHAnsi"/>
                <w:lang w:val="sl-SI"/>
              </w:rPr>
            </w:pPr>
          </w:p>
          <w:p w14:paraId="0A11FE98" w14:textId="77777777" w:rsidR="0098055B" w:rsidRPr="00FF5C11" w:rsidRDefault="0098055B" w:rsidP="0098055B">
            <w:pPr>
              <w:jc w:val="left"/>
              <w:rPr>
                <w:rFonts w:asciiTheme="minorHAnsi" w:hAnsiTheme="minorHAnsi"/>
                <w:lang w:val="sl-SI"/>
              </w:rPr>
            </w:pPr>
            <w:r w:rsidRPr="00FF5C11">
              <w:rPr>
                <w:rFonts w:asciiTheme="minorHAnsi" w:hAnsiTheme="minorHAnsi"/>
                <w:lang w:val="sl-SI"/>
              </w:rPr>
              <w:t>[Refleksija in preverjanje znanja]</w:t>
            </w:r>
          </w:p>
          <w:p w14:paraId="6F60C869" w14:textId="77777777" w:rsidR="0098055B" w:rsidRPr="00FF5C11" w:rsidRDefault="0098055B" w:rsidP="0098055B">
            <w:pPr>
              <w:jc w:val="left"/>
              <w:rPr>
                <w:rFonts w:asciiTheme="minorHAnsi" w:hAnsiTheme="minorHAnsi"/>
                <w:lang w:val="sl-SI"/>
              </w:rPr>
            </w:pPr>
            <w:r w:rsidRPr="00FF5C11">
              <w:rPr>
                <w:rFonts w:asciiTheme="minorHAnsi" w:hAnsiTheme="minorHAnsi"/>
                <w:lang w:val="sl-SI"/>
              </w:rPr>
              <w:t>Pri katerih od programov, ki ste jih sestavili do sedaj je smiselno uporabiti prosto vrtenje lika, pri katerih obračanje levo-desno in pri katerih ne vrti?</w:t>
            </w:r>
          </w:p>
          <w:p w14:paraId="6EF55103" w14:textId="77777777" w:rsidR="0098055B" w:rsidRPr="00FF5C11" w:rsidRDefault="0098055B" w:rsidP="0098055B">
            <w:pPr>
              <w:jc w:val="left"/>
              <w:rPr>
                <w:rFonts w:asciiTheme="minorHAnsi" w:hAnsiTheme="minorHAnsi"/>
                <w:lang w:val="sl-SI"/>
              </w:rPr>
            </w:pPr>
            <w:r w:rsidRPr="00FF5C11">
              <w:rPr>
                <w:rFonts w:asciiTheme="minorHAnsi" w:hAnsiTheme="minorHAnsi"/>
                <w:lang w:val="sl-SI"/>
              </w:rPr>
              <w:t>Se vam zdi lažje obračanje likov v določeno smer ali za določeno število stopinj? Ali je vedno vseeno, kateri način obračanja uporabimo?</w:t>
            </w:r>
          </w:p>
        </w:tc>
      </w:tr>
      <w:tr w:rsidR="0098055B" w:rsidRPr="00FF5C11" w14:paraId="257FCDA3" w14:textId="77777777" w:rsidTr="0098055B">
        <w:trPr>
          <w:trHeight w:val="1206"/>
        </w:trPr>
        <w:tc>
          <w:tcPr>
            <w:tcW w:w="2405" w:type="dxa"/>
          </w:tcPr>
          <w:p w14:paraId="180933E9" w14:textId="77777777" w:rsidR="0098055B" w:rsidRPr="00FF5C11" w:rsidRDefault="0098055B" w:rsidP="0098055B">
            <w:pPr>
              <w:jc w:val="left"/>
              <w:rPr>
                <w:rFonts w:asciiTheme="minorHAnsi" w:hAnsiTheme="minorHAnsi"/>
                <w:b/>
                <w:lang w:val="sl-SI"/>
              </w:rPr>
            </w:pPr>
            <w:r w:rsidRPr="00FF5C11">
              <w:rPr>
                <w:rFonts w:asciiTheme="minorHAnsi" w:hAnsiTheme="minorHAnsi"/>
                <w:b/>
                <w:lang w:val="sl-SI"/>
              </w:rPr>
              <w:lastRenderedPageBreak/>
              <w:t>Učni pripomočki, sredstva za učitelja</w:t>
            </w:r>
          </w:p>
          <w:p w14:paraId="34192EC9" w14:textId="77777777" w:rsidR="0098055B" w:rsidRPr="00FF5C11" w:rsidRDefault="0098055B" w:rsidP="0098055B">
            <w:pPr>
              <w:jc w:val="left"/>
              <w:rPr>
                <w:rFonts w:asciiTheme="minorHAnsi" w:hAnsiTheme="minorHAnsi"/>
                <w:b/>
                <w:lang w:val="sl-SI"/>
              </w:rPr>
            </w:pPr>
          </w:p>
        </w:tc>
        <w:tc>
          <w:tcPr>
            <w:tcW w:w="7088" w:type="dxa"/>
          </w:tcPr>
          <w:p w14:paraId="4524B740" w14:textId="37FCF1F6" w:rsidR="0098055B" w:rsidRPr="00FF5C11" w:rsidRDefault="00250EDC" w:rsidP="0098055B">
            <w:pPr>
              <w:rPr>
                <w:rFonts w:asciiTheme="minorHAnsi" w:hAnsiTheme="minorHAnsi"/>
                <w:lang w:val="sl-SI"/>
              </w:rPr>
            </w:pPr>
            <w:r w:rsidRPr="00DD21C0">
              <w:rPr>
                <w:lang w:val="sl-SI"/>
              </w:rPr>
              <w:t>Prim</w:t>
            </w:r>
            <w:r>
              <w:rPr>
                <w:lang w:val="sl-SI"/>
              </w:rPr>
              <w:t>er celotne aktivnosti v Snap!-u</w:t>
            </w:r>
            <w:r w:rsidR="0098055B" w:rsidRPr="00FF5C11">
              <w:rPr>
                <w:rFonts w:asciiTheme="minorHAnsi" w:hAnsiTheme="minorHAnsi"/>
                <w:lang w:val="sl-SI"/>
              </w:rPr>
              <w:t>:</w:t>
            </w:r>
          </w:p>
          <w:p w14:paraId="2C96F11C" w14:textId="5749B7C5" w:rsidR="0098055B" w:rsidRPr="00E92EEF" w:rsidRDefault="0098055B" w:rsidP="00321D8C">
            <w:pPr>
              <w:pStyle w:val="Paragrafoelenco"/>
              <w:numPr>
                <w:ilvl w:val="0"/>
                <w:numId w:val="104"/>
              </w:numPr>
              <w:rPr>
                <w:rFonts w:eastAsia="Times New Roman"/>
                <w:lang w:val="it-IT"/>
              </w:rPr>
            </w:pPr>
            <w:r w:rsidRPr="00321D8C">
              <w:rPr>
                <w:rFonts w:asciiTheme="minorHAnsi" w:hAnsiTheme="minorHAnsi"/>
                <w:lang w:val="sl-SI"/>
              </w:rPr>
              <w:t>Balerina:</w:t>
            </w:r>
            <w:r w:rsidR="00937FED" w:rsidRPr="00321D8C">
              <w:rPr>
                <w:rFonts w:asciiTheme="minorHAnsi" w:hAnsiTheme="minorHAnsi"/>
                <w:lang w:val="sl-SI"/>
              </w:rPr>
              <w:t xml:space="preserve"> </w:t>
            </w:r>
            <w:r w:rsidR="00C21A95">
              <w:rPr>
                <w:rFonts w:asciiTheme="minorHAnsi" w:hAnsiTheme="minorHAnsi"/>
                <w:lang w:val="sl-SI"/>
              </w:rPr>
              <w:br/>
            </w:r>
            <w:hyperlink r:id="rId61" w:history="1">
              <w:r w:rsidR="00321D8C" w:rsidRPr="00E92EEF">
                <w:rPr>
                  <w:rStyle w:val="Collegamentoipertestuale"/>
                  <w:rFonts w:eastAsia="Times New Roman"/>
                  <w:lang w:val="it-IT"/>
                </w:rPr>
                <w:t>https://snap.berkeley.edu/project?user=mateja&amp;</w:t>
              </w:r>
              <w:r w:rsidR="00321D8C" w:rsidRPr="00E92EEF">
                <w:rPr>
                  <w:rStyle w:val="Collegamentoipertestuale"/>
                  <w:rFonts w:eastAsia="Times New Roman"/>
                  <w:lang w:val="it-IT"/>
                </w:rPr>
                <w:br/>
                <w:t>project=C4G4_Balerina</w:t>
              </w:r>
            </w:hyperlink>
          </w:p>
          <w:p w14:paraId="35AC975D" w14:textId="421BF681" w:rsidR="0098055B" w:rsidRPr="00FF5C11" w:rsidRDefault="0098055B" w:rsidP="00776BA4">
            <w:pPr>
              <w:pStyle w:val="Paragrafoelenco"/>
              <w:numPr>
                <w:ilvl w:val="0"/>
                <w:numId w:val="16"/>
              </w:numPr>
              <w:spacing w:after="120" w:line="240" w:lineRule="auto"/>
              <w:rPr>
                <w:rFonts w:asciiTheme="minorHAnsi" w:hAnsiTheme="minorHAnsi"/>
                <w:lang w:val="sl-SI"/>
              </w:rPr>
            </w:pPr>
            <w:r w:rsidRPr="00FF5C11">
              <w:rPr>
                <w:rFonts w:asciiTheme="minorHAnsi" w:hAnsiTheme="minorHAnsi"/>
                <w:lang w:val="sl-SI"/>
              </w:rPr>
              <w:t xml:space="preserve">Avery: </w:t>
            </w:r>
            <w:r w:rsidR="00C21A95">
              <w:rPr>
                <w:rFonts w:asciiTheme="minorHAnsi" w:hAnsiTheme="minorHAnsi"/>
                <w:lang w:val="sl-SI"/>
              </w:rPr>
              <w:br/>
            </w:r>
            <w:hyperlink r:id="rId62" w:history="1">
              <w:r w:rsidR="00321D8C" w:rsidRPr="00321D8C">
                <w:rPr>
                  <w:rStyle w:val="Collegamentoipertestuale"/>
                  <w:rFonts w:asciiTheme="minorHAnsi" w:hAnsiTheme="minorHAnsi"/>
                  <w:lang w:val="sl-SI"/>
                </w:rPr>
                <w:t>https://snap.berkeley.edu/project?user=mateja&amp;</w:t>
              </w:r>
              <w:r w:rsidR="00321D8C" w:rsidRPr="00321D8C">
                <w:rPr>
                  <w:rStyle w:val="Collegamentoipertestuale"/>
                  <w:rFonts w:asciiTheme="minorHAnsi" w:hAnsiTheme="minorHAnsi"/>
                  <w:lang w:val="sl-SI"/>
                </w:rPr>
                <w:br/>
              </w:r>
              <w:r w:rsidR="00321D8C" w:rsidRPr="00321D8C">
                <w:rPr>
                  <w:rStyle w:val="Collegamentoipertestuale"/>
                  <w:rFonts w:asciiTheme="minorHAnsi" w:hAnsiTheme="minorHAnsi"/>
                  <w:lang w:val="sl-SI"/>
                </w:rPr>
                <w:lastRenderedPageBreak/>
                <w:t>project=C4G4_Avery</w:t>
              </w:r>
            </w:hyperlink>
            <w:r w:rsidR="00321D8C">
              <w:rPr>
                <w:rFonts w:asciiTheme="minorHAnsi" w:hAnsiTheme="minorHAnsi"/>
                <w:lang w:val="sl-SI"/>
              </w:rPr>
              <w:t xml:space="preserve"> </w:t>
            </w:r>
          </w:p>
          <w:p w14:paraId="39379C9C" w14:textId="45CC88F5" w:rsidR="0098055B" w:rsidRPr="00FF5C11" w:rsidRDefault="0098055B" w:rsidP="00321D8C">
            <w:pPr>
              <w:pStyle w:val="Paragrafoelenco"/>
              <w:numPr>
                <w:ilvl w:val="0"/>
                <w:numId w:val="16"/>
              </w:numPr>
              <w:spacing w:after="120" w:line="240" w:lineRule="auto"/>
              <w:jc w:val="left"/>
              <w:rPr>
                <w:rFonts w:asciiTheme="minorHAnsi" w:hAnsiTheme="minorHAnsi"/>
                <w:lang w:val="sl-SI"/>
              </w:rPr>
            </w:pPr>
            <w:r w:rsidRPr="00FF5C11">
              <w:rPr>
                <w:rFonts w:asciiTheme="minorHAnsi" w:hAnsiTheme="minorHAnsi"/>
                <w:lang w:val="sl-SI"/>
              </w:rPr>
              <w:t>Najdi sir:</w:t>
            </w:r>
            <w:r w:rsidR="00321D8C">
              <w:rPr>
                <w:rFonts w:asciiTheme="minorHAnsi" w:hAnsiTheme="minorHAnsi"/>
                <w:lang w:val="sl-SI"/>
              </w:rPr>
              <w:t xml:space="preserve"> </w:t>
            </w:r>
            <w:r w:rsidR="00C21A95">
              <w:rPr>
                <w:rFonts w:asciiTheme="minorHAnsi" w:hAnsiTheme="minorHAnsi"/>
                <w:lang w:val="sl-SI"/>
              </w:rPr>
              <w:br/>
            </w:r>
            <w:hyperlink r:id="rId63" w:history="1">
              <w:r w:rsidR="00321D8C" w:rsidRPr="00321D8C">
                <w:rPr>
                  <w:rStyle w:val="Collegamentoipertestuale"/>
                  <w:rFonts w:asciiTheme="minorHAnsi" w:hAnsiTheme="minorHAnsi"/>
                  <w:lang w:val="sl-SI"/>
                </w:rPr>
                <w:t>https://snap.berkeley.edu/project?user=mateja&amp;</w:t>
              </w:r>
              <w:r w:rsidR="00321D8C" w:rsidRPr="00321D8C">
                <w:rPr>
                  <w:rStyle w:val="Collegamentoipertestuale"/>
                  <w:rFonts w:asciiTheme="minorHAnsi" w:hAnsiTheme="minorHAnsi"/>
                  <w:lang w:val="sl-SI"/>
                </w:rPr>
                <w:br/>
                <w:t>project=C4G4_Najdi%20sir%20resitev</w:t>
              </w:r>
            </w:hyperlink>
          </w:p>
        </w:tc>
      </w:tr>
      <w:tr w:rsidR="0098055B" w:rsidRPr="00E92EEF" w14:paraId="74C6E623" w14:textId="77777777" w:rsidTr="0098055B">
        <w:trPr>
          <w:trHeight w:val="963"/>
        </w:trPr>
        <w:tc>
          <w:tcPr>
            <w:tcW w:w="2405" w:type="dxa"/>
          </w:tcPr>
          <w:p w14:paraId="3300AC33" w14:textId="77777777" w:rsidR="0098055B" w:rsidRPr="00FF5C11" w:rsidRDefault="0098055B" w:rsidP="0098055B">
            <w:pPr>
              <w:jc w:val="left"/>
              <w:rPr>
                <w:rFonts w:asciiTheme="minorHAnsi" w:hAnsiTheme="minorHAnsi"/>
                <w:b/>
                <w:lang w:val="sl-SI"/>
              </w:rPr>
            </w:pPr>
            <w:r w:rsidRPr="00FF5C11">
              <w:rPr>
                <w:rFonts w:asciiTheme="minorHAnsi" w:hAnsiTheme="minorHAnsi"/>
                <w:b/>
                <w:lang w:val="sl-SI"/>
              </w:rPr>
              <w:lastRenderedPageBreak/>
              <w:t>Učni pripomočki za učenca</w:t>
            </w:r>
          </w:p>
        </w:tc>
        <w:tc>
          <w:tcPr>
            <w:tcW w:w="7088" w:type="dxa"/>
          </w:tcPr>
          <w:p w14:paraId="3BDAED08" w14:textId="7C9DA595" w:rsidR="0098055B" w:rsidRPr="00E92EEF" w:rsidRDefault="00250EDC" w:rsidP="00A704E9">
            <w:pPr>
              <w:pStyle w:val="Paragrafoelenco"/>
              <w:numPr>
                <w:ilvl w:val="0"/>
                <w:numId w:val="104"/>
              </w:numPr>
              <w:jc w:val="left"/>
              <w:rPr>
                <w:rFonts w:eastAsia="Times New Roman"/>
                <w:lang w:val="it-IT"/>
              </w:rPr>
            </w:pPr>
            <w:r w:rsidRPr="00A704E9">
              <w:rPr>
                <w:lang w:val="sl-SI"/>
              </w:rPr>
              <w:t xml:space="preserve">Predloga aktivnosti v Snap!-u </w:t>
            </w:r>
            <w:r w:rsidR="0098055B" w:rsidRPr="00A704E9">
              <w:rPr>
                <w:rFonts w:asciiTheme="minorHAnsi" w:hAnsiTheme="minorHAnsi"/>
                <w:color w:val="000000"/>
                <w:lang w:val="sl-SI"/>
              </w:rPr>
              <w:t xml:space="preserve">za Najdi sir: </w:t>
            </w:r>
            <w:hyperlink r:id="rId64" w:anchor="present:Username=mateja&amp;ProjectName=C4G4_Najdi_sir" w:history="1">
              <w:r w:rsidR="00A704E9" w:rsidRPr="00E92EEF">
                <w:rPr>
                  <w:rStyle w:val="Collegamentoipertestuale"/>
                  <w:rFonts w:eastAsia="Times New Roman"/>
                  <w:lang w:val="it-IT"/>
                </w:rPr>
                <w:t>https://snap.berkeley.edu/snap/snap.html#present:Username=mateja&amp;ProjectName=C4G4_Najdi_sir</w:t>
              </w:r>
            </w:hyperlink>
          </w:p>
          <w:p w14:paraId="58C410D7" w14:textId="77777777" w:rsidR="0098055B" w:rsidRPr="00FF5C11" w:rsidRDefault="0098055B" w:rsidP="00776BA4">
            <w:pPr>
              <w:numPr>
                <w:ilvl w:val="0"/>
                <w:numId w:val="13"/>
              </w:numPr>
              <w:pBdr>
                <w:top w:val="nil"/>
                <w:left w:val="nil"/>
                <w:bottom w:val="nil"/>
                <w:right w:val="nil"/>
                <w:between w:val="nil"/>
              </w:pBdr>
              <w:spacing w:after="120" w:line="240" w:lineRule="auto"/>
              <w:rPr>
                <w:rFonts w:asciiTheme="minorHAnsi" w:hAnsiTheme="minorHAnsi"/>
                <w:color w:val="000000"/>
                <w:lang w:val="sl-SI"/>
              </w:rPr>
            </w:pPr>
            <w:r w:rsidRPr="00FF5C11">
              <w:rPr>
                <w:rFonts w:asciiTheme="minorHAnsi" w:hAnsiTheme="minorHAnsi"/>
                <w:color w:val="000000"/>
                <w:lang w:val="sl-SI"/>
              </w:rPr>
              <w:t>Navodila za učenca (C4G4_NavodilaZaUcenca.docx)</w:t>
            </w:r>
          </w:p>
        </w:tc>
      </w:tr>
    </w:tbl>
    <w:p w14:paraId="0D77CB59" w14:textId="77777777" w:rsidR="0098055B" w:rsidRPr="00FF5C11" w:rsidRDefault="0098055B" w:rsidP="0098055B">
      <w:pPr>
        <w:rPr>
          <w:rFonts w:asciiTheme="minorHAnsi" w:hAnsiTheme="minorHAnsi"/>
          <w:lang w:val="sl-SI"/>
        </w:rPr>
      </w:pPr>
    </w:p>
    <w:p w14:paraId="47C0C7E9" w14:textId="77777777" w:rsidR="0098055B" w:rsidRPr="00FF5C11" w:rsidRDefault="0098055B" w:rsidP="0098055B">
      <w:pPr>
        <w:jc w:val="left"/>
        <w:rPr>
          <w:rFonts w:asciiTheme="minorHAnsi" w:hAnsiTheme="minorHAnsi"/>
          <w:lang w:val="sl-SI"/>
        </w:rPr>
      </w:pPr>
    </w:p>
    <w:p w14:paraId="49C2006C" w14:textId="77777777" w:rsidR="0098055B" w:rsidRPr="00FF5C11" w:rsidRDefault="0098055B" w:rsidP="0098055B">
      <w:pPr>
        <w:jc w:val="left"/>
        <w:rPr>
          <w:rFonts w:asciiTheme="minorHAnsi" w:hAnsiTheme="minorHAnsi"/>
          <w:lang w:val="sl-SI"/>
        </w:rPr>
      </w:pPr>
    </w:p>
    <w:p w14:paraId="329713B7" w14:textId="77777777" w:rsidR="0098055B" w:rsidRPr="00FF5C11" w:rsidRDefault="0098055B" w:rsidP="0098055B">
      <w:pPr>
        <w:jc w:val="left"/>
        <w:rPr>
          <w:rFonts w:asciiTheme="minorHAnsi" w:hAnsiTheme="minorHAnsi"/>
          <w:lang w:val="sl-SI"/>
        </w:rPr>
      </w:pPr>
    </w:p>
    <w:p w14:paraId="68DC1D35" w14:textId="77777777" w:rsidR="0098055B" w:rsidRPr="00FF5C11" w:rsidRDefault="0098055B" w:rsidP="0098055B">
      <w:pPr>
        <w:jc w:val="left"/>
        <w:rPr>
          <w:rFonts w:asciiTheme="minorHAnsi" w:hAnsiTheme="minorHAnsi"/>
          <w:lang w:val="sl-SI"/>
        </w:rPr>
      </w:pPr>
    </w:p>
    <w:p w14:paraId="1BDB3BAC" w14:textId="77777777" w:rsidR="00C21A95" w:rsidRDefault="00C21A95">
      <w:pPr>
        <w:rPr>
          <w:rFonts w:eastAsia="Times New Roman" w:cs="Times New Roman"/>
          <w:b/>
          <w:bCs/>
          <w:color w:val="C00000"/>
          <w:sz w:val="32"/>
          <w:lang w:val="sl-SI"/>
        </w:rPr>
      </w:pPr>
      <w:r w:rsidRPr="00E92EEF">
        <w:rPr>
          <w:lang w:val="it-IT"/>
        </w:rPr>
        <w:br w:type="page"/>
      </w:r>
    </w:p>
    <w:p w14:paraId="347AAB2F" w14:textId="52AEED87" w:rsidR="0098055B" w:rsidRPr="00FF5C11" w:rsidRDefault="0098055B" w:rsidP="0098055B">
      <w:pPr>
        <w:pStyle w:val="C4G3"/>
      </w:pPr>
      <w:bookmarkStart w:id="18" w:name="_Toc46233845"/>
      <w:r w:rsidRPr="00FF5C11">
        <w:lastRenderedPageBreak/>
        <w:t xml:space="preserve">Učni scenarij 5 </w:t>
      </w:r>
      <w:r w:rsidR="00C16368" w:rsidRPr="00FF5C11">
        <w:t>–</w:t>
      </w:r>
      <w:r w:rsidRPr="00FF5C11">
        <w:t xml:space="preserve"> Zvoki na kmetiji</w:t>
      </w:r>
      <w:bookmarkEnd w:id="18"/>
    </w:p>
    <w:p w14:paraId="6105F6B9" w14:textId="77777777" w:rsidR="0098055B" w:rsidRPr="00FF5C11" w:rsidRDefault="0098055B" w:rsidP="0098055B">
      <w:pPr>
        <w:jc w:val="center"/>
        <w:rPr>
          <w:rFonts w:asciiTheme="minorHAnsi" w:hAnsiTheme="minorHAnsi"/>
          <w:b/>
          <w:lang w:val="sl-SI"/>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98055B" w:rsidRPr="00FF5C11" w14:paraId="5BC0FB7B" w14:textId="77777777" w:rsidTr="0098055B">
        <w:tc>
          <w:tcPr>
            <w:tcW w:w="2405" w:type="dxa"/>
          </w:tcPr>
          <w:p w14:paraId="3CD71071" w14:textId="77777777" w:rsidR="0098055B" w:rsidRPr="00FF5C11" w:rsidRDefault="0098055B" w:rsidP="00C21A95">
            <w:pPr>
              <w:jc w:val="left"/>
              <w:rPr>
                <w:rFonts w:asciiTheme="minorHAnsi" w:eastAsia="Times New Roman" w:hAnsiTheme="minorHAnsi"/>
                <w:lang w:val="sl-SI"/>
              </w:rPr>
            </w:pPr>
            <w:r w:rsidRPr="00FF5C11">
              <w:rPr>
                <w:rFonts w:asciiTheme="minorHAnsi" w:hAnsiTheme="minorHAnsi"/>
                <w:b/>
                <w:color w:val="000000"/>
                <w:lang w:val="sl-SI"/>
              </w:rPr>
              <w:t>Naslov učnega scenarija</w:t>
            </w:r>
          </w:p>
        </w:tc>
        <w:tc>
          <w:tcPr>
            <w:tcW w:w="7088" w:type="dxa"/>
          </w:tcPr>
          <w:p w14:paraId="219E94D9" w14:textId="77777777" w:rsidR="0098055B" w:rsidRPr="00FF5C11" w:rsidRDefault="0098055B" w:rsidP="0098055B">
            <w:pPr>
              <w:rPr>
                <w:rFonts w:asciiTheme="minorHAnsi" w:hAnsiTheme="minorHAnsi"/>
                <w:lang w:val="sl-SI"/>
              </w:rPr>
            </w:pPr>
            <w:r w:rsidRPr="00FF5C11">
              <w:rPr>
                <w:rFonts w:asciiTheme="minorHAnsi" w:hAnsiTheme="minorHAnsi"/>
                <w:lang w:val="sl-SI"/>
              </w:rPr>
              <w:t>Zvoki na kmetiji</w:t>
            </w:r>
          </w:p>
        </w:tc>
      </w:tr>
      <w:tr w:rsidR="0098055B" w:rsidRPr="00FF5C11" w14:paraId="2DD29A56" w14:textId="77777777" w:rsidTr="0098055B">
        <w:tc>
          <w:tcPr>
            <w:tcW w:w="2405" w:type="dxa"/>
          </w:tcPr>
          <w:p w14:paraId="678B6D1A" w14:textId="2C47CED8" w:rsidR="0098055B" w:rsidRPr="00FF5C11" w:rsidRDefault="0098055B" w:rsidP="0098055B">
            <w:pPr>
              <w:rPr>
                <w:rFonts w:asciiTheme="minorHAnsi" w:eastAsia="Times New Roman" w:hAnsiTheme="minorHAnsi"/>
                <w:lang w:val="sl-SI"/>
              </w:rPr>
            </w:pPr>
            <w:r w:rsidRPr="00FF5C11">
              <w:rPr>
                <w:rFonts w:asciiTheme="minorHAnsi" w:hAnsiTheme="minorHAnsi"/>
                <w:b/>
                <w:color w:val="000000"/>
                <w:lang w:val="sl-SI"/>
              </w:rPr>
              <w:t>Pričakovano programersko predznanje</w:t>
            </w:r>
          </w:p>
        </w:tc>
        <w:tc>
          <w:tcPr>
            <w:tcW w:w="7088" w:type="dxa"/>
          </w:tcPr>
          <w:p w14:paraId="6AE56EE9" w14:textId="0D7067B9" w:rsidR="0098055B" w:rsidRPr="00FF5C11" w:rsidRDefault="0098055B" w:rsidP="00776BA4">
            <w:pPr>
              <w:pStyle w:val="Paragrafoelenco"/>
              <w:numPr>
                <w:ilvl w:val="0"/>
                <w:numId w:val="22"/>
              </w:numPr>
              <w:spacing w:after="120" w:line="240" w:lineRule="auto"/>
              <w:rPr>
                <w:rFonts w:asciiTheme="minorHAnsi" w:hAnsiTheme="minorHAnsi"/>
                <w:lang w:val="sl-SI"/>
              </w:rPr>
            </w:pPr>
            <w:r w:rsidRPr="00FF5C11">
              <w:rPr>
                <w:rFonts w:asciiTheme="minorHAnsi" w:hAnsiTheme="minorHAnsi"/>
                <w:lang w:val="sl-SI"/>
              </w:rPr>
              <w:t>Dodajanje ozadja;</w:t>
            </w:r>
          </w:p>
          <w:p w14:paraId="7EDCD322" w14:textId="77777777" w:rsidR="0098055B" w:rsidRPr="00FF5C11" w:rsidRDefault="0098055B" w:rsidP="00776BA4">
            <w:pPr>
              <w:pStyle w:val="Paragrafoelenco"/>
              <w:numPr>
                <w:ilvl w:val="0"/>
                <w:numId w:val="22"/>
              </w:numPr>
              <w:spacing w:after="120" w:line="240" w:lineRule="auto"/>
              <w:rPr>
                <w:rFonts w:asciiTheme="minorHAnsi" w:hAnsiTheme="minorHAnsi"/>
                <w:lang w:val="sl-SI"/>
              </w:rPr>
            </w:pPr>
            <w:r w:rsidRPr="00FF5C11">
              <w:rPr>
                <w:rFonts w:asciiTheme="minorHAnsi" w:hAnsiTheme="minorHAnsi"/>
                <w:lang w:val="sl-SI"/>
              </w:rPr>
              <w:t>dodajanje novega lika;</w:t>
            </w:r>
          </w:p>
          <w:p w14:paraId="789CAE2B" w14:textId="77777777" w:rsidR="0098055B" w:rsidRPr="00FF5C11" w:rsidRDefault="0098055B" w:rsidP="00776BA4">
            <w:pPr>
              <w:pStyle w:val="Paragrafoelenco"/>
              <w:numPr>
                <w:ilvl w:val="0"/>
                <w:numId w:val="22"/>
              </w:numPr>
              <w:spacing w:after="120" w:line="240" w:lineRule="auto"/>
              <w:rPr>
                <w:rFonts w:asciiTheme="minorHAnsi" w:hAnsiTheme="minorHAnsi"/>
                <w:lang w:val="sl-SI"/>
              </w:rPr>
            </w:pPr>
            <w:r w:rsidRPr="00FF5C11">
              <w:rPr>
                <w:rFonts w:asciiTheme="minorHAnsi" w:hAnsiTheme="minorHAnsi"/>
                <w:lang w:val="sl-SI"/>
              </w:rPr>
              <w:t>govorjenje lika.</w:t>
            </w:r>
          </w:p>
        </w:tc>
      </w:tr>
      <w:tr w:rsidR="0098055B" w:rsidRPr="00E92EEF" w14:paraId="056D31F7" w14:textId="77777777" w:rsidTr="0098055B">
        <w:tc>
          <w:tcPr>
            <w:tcW w:w="2405" w:type="dxa"/>
          </w:tcPr>
          <w:p w14:paraId="0377B2AF" w14:textId="77777777" w:rsidR="0098055B" w:rsidRPr="00FF5C11" w:rsidRDefault="0098055B" w:rsidP="0098055B">
            <w:pPr>
              <w:rPr>
                <w:rFonts w:asciiTheme="minorHAnsi" w:eastAsia="Times New Roman" w:hAnsiTheme="minorHAnsi"/>
                <w:lang w:val="sl-SI"/>
              </w:rPr>
            </w:pPr>
            <w:r w:rsidRPr="00FF5C11">
              <w:rPr>
                <w:rFonts w:asciiTheme="minorHAnsi" w:hAnsiTheme="minorHAnsi"/>
                <w:b/>
                <w:color w:val="000000"/>
                <w:lang w:val="sl-SI"/>
              </w:rPr>
              <w:t>Učni cilji</w:t>
            </w:r>
          </w:p>
          <w:p w14:paraId="220E8418" w14:textId="77777777" w:rsidR="0098055B" w:rsidRPr="00FF5C11" w:rsidRDefault="0098055B" w:rsidP="0098055B">
            <w:pPr>
              <w:rPr>
                <w:rFonts w:asciiTheme="minorHAnsi" w:hAnsiTheme="minorHAnsi"/>
                <w:b/>
                <w:lang w:val="sl-SI"/>
              </w:rPr>
            </w:pPr>
            <w:r w:rsidRPr="00FF5C11">
              <w:rPr>
                <w:rFonts w:asciiTheme="minorHAnsi" w:hAnsiTheme="minorHAnsi"/>
                <w:b/>
                <w:lang w:val="sl-SI"/>
              </w:rPr>
              <w:t xml:space="preserve"> </w:t>
            </w:r>
          </w:p>
          <w:p w14:paraId="21EE601E" w14:textId="77777777" w:rsidR="0098055B" w:rsidRPr="00FF5C11" w:rsidRDefault="0098055B" w:rsidP="0098055B">
            <w:pPr>
              <w:rPr>
                <w:rFonts w:asciiTheme="minorHAnsi" w:hAnsiTheme="minorHAnsi"/>
                <w:b/>
                <w:lang w:val="sl-SI"/>
              </w:rPr>
            </w:pPr>
          </w:p>
        </w:tc>
        <w:tc>
          <w:tcPr>
            <w:tcW w:w="7088" w:type="dxa"/>
          </w:tcPr>
          <w:p w14:paraId="50EA18BE" w14:textId="77777777" w:rsidR="0098055B" w:rsidRPr="00FF5C11" w:rsidRDefault="0098055B" w:rsidP="0098055B">
            <w:pPr>
              <w:pBdr>
                <w:top w:val="nil"/>
                <w:left w:val="nil"/>
                <w:bottom w:val="nil"/>
                <w:right w:val="nil"/>
                <w:between w:val="nil"/>
              </w:pBdr>
              <w:rPr>
                <w:rFonts w:asciiTheme="minorHAnsi" w:eastAsia="Times New Roman" w:hAnsiTheme="minorHAnsi"/>
                <w:color w:val="000000"/>
                <w:lang w:val="sl-SI"/>
              </w:rPr>
            </w:pPr>
            <w:r w:rsidRPr="00FF5C11">
              <w:rPr>
                <w:rFonts w:asciiTheme="minorHAnsi" w:hAnsiTheme="minorHAnsi"/>
                <w:color w:val="000000"/>
                <w:lang w:val="sl-SI"/>
              </w:rPr>
              <w:t>Splošni učni cilji:</w:t>
            </w:r>
          </w:p>
          <w:p w14:paraId="3FC4138E" w14:textId="77777777" w:rsidR="0098055B" w:rsidRPr="00FF5C11" w:rsidRDefault="0098055B" w:rsidP="00776BA4">
            <w:pPr>
              <w:numPr>
                <w:ilvl w:val="0"/>
                <w:numId w:val="20"/>
              </w:numPr>
              <w:pBdr>
                <w:top w:val="nil"/>
                <w:left w:val="nil"/>
                <w:bottom w:val="nil"/>
                <w:right w:val="nil"/>
                <w:between w:val="nil"/>
              </w:pBdr>
              <w:spacing w:line="240" w:lineRule="auto"/>
              <w:jc w:val="left"/>
              <w:rPr>
                <w:rFonts w:asciiTheme="minorHAnsi" w:hAnsiTheme="minorHAnsi"/>
                <w:color w:val="000000"/>
                <w:lang w:val="sl-SI"/>
              </w:rPr>
            </w:pPr>
            <w:r w:rsidRPr="00FF5C11">
              <w:rPr>
                <w:rFonts w:asciiTheme="minorHAnsi" w:hAnsiTheme="minorHAnsi"/>
                <w:color w:val="000000"/>
                <w:lang w:val="sl-SI"/>
              </w:rPr>
              <w:t>dodajanje zvoka iz knjižnice orodja Snap!;</w:t>
            </w:r>
          </w:p>
          <w:p w14:paraId="602F02F4" w14:textId="77777777" w:rsidR="0098055B" w:rsidRPr="00FF5C11" w:rsidRDefault="0098055B" w:rsidP="00776BA4">
            <w:pPr>
              <w:numPr>
                <w:ilvl w:val="0"/>
                <w:numId w:val="20"/>
              </w:numPr>
              <w:pBdr>
                <w:top w:val="nil"/>
                <w:left w:val="nil"/>
                <w:bottom w:val="nil"/>
                <w:right w:val="nil"/>
                <w:between w:val="nil"/>
              </w:pBdr>
              <w:spacing w:line="240" w:lineRule="auto"/>
              <w:jc w:val="left"/>
              <w:rPr>
                <w:rFonts w:asciiTheme="minorHAnsi" w:hAnsiTheme="minorHAnsi"/>
                <w:color w:val="000000"/>
                <w:lang w:val="sl-SI"/>
              </w:rPr>
            </w:pPr>
            <w:r w:rsidRPr="00FF5C11">
              <w:rPr>
                <w:rFonts w:asciiTheme="minorHAnsi" w:hAnsiTheme="minorHAnsi"/>
                <w:color w:val="000000"/>
                <w:lang w:val="sl-SI"/>
              </w:rPr>
              <w:t>dodajanje zvoka iz računalnika;</w:t>
            </w:r>
          </w:p>
          <w:p w14:paraId="069138B7" w14:textId="77777777" w:rsidR="0098055B" w:rsidRPr="00FF5C11" w:rsidRDefault="0098055B" w:rsidP="00776BA4">
            <w:pPr>
              <w:numPr>
                <w:ilvl w:val="0"/>
                <w:numId w:val="20"/>
              </w:numPr>
              <w:pBdr>
                <w:top w:val="nil"/>
                <w:left w:val="nil"/>
                <w:bottom w:val="nil"/>
                <w:right w:val="nil"/>
                <w:between w:val="nil"/>
              </w:pBdr>
              <w:spacing w:line="240" w:lineRule="auto"/>
              <w:jc w:val="left"/>
              <w:rPr>
                <w:rFonts w:asciiTheme="minorHAnsi" w:hAnsiTheme="minorHAnsi"/>
                <w:color w:val="000000"/>
                <w:lang w:val="sl-SI"/>
              </w:rPr>
            </w:pPr>
            <w:r w:rsidRPr="00FF5C11">
              <w:rPr>
                <w:rFonts w:asciiTheme="minorHAnsi" w:hAnsiTheme="minorHAnsi"/>
                <w:color w:val="000000"/>
                <w:lang w:val="sl-SI"/>
              </w:rPr>
              <w:t>snemanje zvoka;</w:t>
            </w:r>
          </w:p>
          <w:p w14:paraId="0C397171" w14:textId="77777777" w:rsidR="0098055B" w:rsidRPr="00FF5C11" w:rsidRDefault="0098055B" w:rsidP="00776BA4">
            <w:pPr>
              <w:numPr>
                <w:ilvl w:val="0"/>
                <w:numId w:val="20"/>
              </w:numPr>
              <w:pBdr>
                <w:top w:val="nil"/>
                <w:left w:val="nil"/>
                <w:bottom w:val="nil"/>
                <w:right w:val="nil"/>
                <w:between w:val="nil"/>
              </w:pBdr>
              <w:spacing w:line="240" w:lineRule="auto"/>
              <w:jc w:val="left"/>
              <w:rPr>
                <w:rFonts w:asciiTheme="minorHAnsi" w:hAnsiTheme="minorHAnsi"/>
                <w:color w:val="000000"/>
                <w:lang w:val="sl-SI"/>
              </w:rPr>
            </w:pPr>
            <w:r w:rsidRPr="00FF5C11">
              <w:rPr>
                <w:rFonts w:asciiTheme="minorHAnsi" w:hAnsiTheme="minorHAnsi"/>
                <w:color w:val="000000"/>
                <w:lang w:val="sl-SI"/>
              </w:rPr>
              <w:t>predvajanje zvoka ob pritisku na tipko.</w:t>
            </w:r>
          </w:p>
          <w:p w14:paraId="59D6F581" w14:textId="77777777" w:rsidR="0098055B" w:rsidRPr="00FF5C11" w:rsidRDefault="0098055B" w:rsidP="0098055B">
            <w:pPr>
              <w:pBdr>
                <w:top w:val="nil"/>
                <w:left w:val="nil"/>
                <w:bottom w:val="nil"/>
                <w:right w:val="nil"/>
                <w:between w:val="nil"/>
              </w:pBdr>
              <w:spacing w:line="240" w:lineRule="auto"/>
              <w:ind w:left="720"/>
              <w:jc w:val="left"/>
              <w:rPr>
                <w:rFonts w:asciiTheme="minorHAnsi" w:hAnsiTheme="minorHAnsi"/>
                <w:color w:val="000000"/>
                <w:lang w:val="sl-SI"/>
              </w:rPr>
            </w:pPr>
          </w:p>
          <w:p w14:paraId="12C1AEEE" w14:textId="77777777" w:rsidR="0098055B" w:rsidRPr="00FF5C11" w:rsidRDefault="0098055B" w:rsidP="0098055B">
            <w:pPr>
              <w:pBdr>
                <w:top w:val="nil"/>
                <w:left w:val="nil"/>
                <w:bottom w:val="nil"/>
                <w:right w:val="nil"/>
                <w:between w:val="nil"/>
              </w:pBdr>
              <w:rPr>
                <w:rFonts w:asciiTheme="minorHAnsi" w:eastAsia="Times New Roman" w:hAnsiTheme="minorHAnsi"/>
                <w:color w:val="000000"/>
                <w:lang w:val="sl-SI"/>
              </w:rPr>
            </w:pPr>
            <w:r w:rsidRPr="00FF5C11">
              <w:rPr>
                <w:rFonts w:asciiTheme="minorHAnsi" w:hAnsiTheme="minorHAnsi"/>
                <w:color w:val="000000"/>
                <w:lang w:val="sl-SI"/>
              </w:rPr>
              <w:t>Specifični učni cilji, ki so osredotočeni na algoritmično mišljenje:</w:t>
            </w:r>
          </w:p>
          <w:p w14:paraId="2B60A0C0" w14:textId="77777777" w:rsidR="0098055B" w:rsidRPr="00FF5C11" w:rsidRDefault="0098055B" w:rsidP="00776BA4">
            <w:pPr>
              <w:numPr>
                <w:ilvl w:val="0"/>
                <w:numId w:val="21"/>
              </w:numPr>
              <w:pBdr>
                <w:top w:val="nil"/>
                <w:left w:val="nil"/>
                <w:bottom w:val="nil"/>
                <w:right w:val="nil"/>
                <w:between w:val="nil"/>
              </w:pBdr>
              <w:spacing w:line="240" w:lineRule="auto"/>
              <w:jc w:val="left"/>
              <w:rPr>
                <w:rFonts w:asciiTheme="minorHAnsi" w:hAnsiTheme="minorHAnsi"/>
                <w:color w:val="000000"/>
                <w:lang w:val="sl-SI"/>
              </w:rPr>
            </w:pPr>
            <w:r w:rsidRPr="00FF5C11">
              <w:rPr>
                <w:rFonts w:asciiTheme="minorHAnsi" w:hAnsiTheme="minorHAnsi"/>
                <w:color w:val="000000"/>
                <w:lang w:val="sl-SI"/>
              </w:rPr>
              <w:t>učenec doda zvok iz knjižnice orodja Snap! in ga doda v kodo tako, da se začne predvajati ob pristiku na določeno tipko;</w:t>
            </w:r>
          </w:p>
          <w:p w14:paraId="3503B9BF" w14:textId="77777777" w:rsidR="0098055B" w:rsidRPr="00FF5C11" w:rsidRDefault="0098055B" w:rsidP="00776BA4">
            <w:pPr>
              <w:numPr>
                <w:ilvl w:val="0"/>
                <w:numId w:val="21"/>
              </w:numPr>
              <w:pBdr>
                <w:top w:val="nil"/>
                <w:left w:val="nil"/>
                <w:bottom w:val="nil"/>
                <w:right w:val="nil"/>
                <w:between w:val="nil"/>
              </w:pBdr>
              <w:spacing w:line="240" w:lineRule="auto"/>
              <w:jc w:val="left"/>
              <w:rPr>
                <w:rFonts w:asciiTheme="minorHAnsi" w:hAnsiTheme="minorHAnsi"/>
                <w:color w:val="000000"/>
                <w:lang w:val="sl-SI"/>
              </w:rPr>
            </w:pPr>
            <w:r w:rsidRPr="00FF5C11">
              <w:rPr>
                <w:rFonts w:asciiTheme="minorHAnsi" w:hAnsiTheme="minorHAnsi"/>
                <w:color w:val="000000"/>
                <w:lang w:val="sl-SI"/>
              </w:rPr>
              <w:t>učenec uvozi zvok iz računalnika in ga doda v kodo tako, da se začne predvajati ob pristisku na določeno tipko;</w:t>
            </w:r>
          </w:p>
          <w:p w14:paraId="6AF99F9D" w14:textId="77777777" w:rsidR="0098055B" w:rsidRPr="00FF5C11" w:rsidRDefault="0098055B" w:rsidP="00776BA4">
            <w:pPr>
              <w:numPr>
                <w:ilvl w:val="0"/>
                <w:numId w:val="21"/>
              </w:numPr>
              <w:pBdr>
                <w:top w:val="nil"/>
                <w:left w:val="nil"/>
                <w:bottom w:val="nil"/>
                <w:right w:val="nil"/>
                <w:between w:val="nil"/>
              </w:pBdr>
              <w:spacing w:line="240" w:lineRule="auto"/>
              <w:jc w:val="left"/>
              <w:rPr>
                <w:rFonts w:asciiTheme="minorHAnsi" w:hAnsiTheme="minorHAnsi"/>
                <w:color w:val="000000"/>
                <w:lang w:val="sl-SI"/>
              </w:rPr>
            </w:pPr>
            <w:r w:rsidRPr="00FF5C11">
              <w:rPr>
                <w:rFonts w:asciiTheme="minorHAnsi" w:hAnsiTheme="minorHAnsi"/>
                <w:color w:val="000000"/>
                <w:lang w:val="sl-SI"/>
              </w:rPr>
              <w:t>učenec posnema zvok in ga doda v kodo tako, da se začne predvajati ob pritistku na določeno tipko.</w:t>
            </w:r>
          </w:p>
        </w:tc>
      </w:tr>
      <w:tr w:rsidR="0098055B" w:rsidRPr="00E92EEF" w14:paraId="2FA4E911" w14:textId="77777777" w:rsidTr="0098055B">
        <w:tc>
          <w:tcPr>
            <w:tcW w:w="2405" w:type="dxa"/>
          </w:tcPr>
          <w:p w14:paraId="492281CF" w14:textId="77777777" w:rsidR="0098055B" w:rsidRPr="00FF5C11" w:rsidRDefault="0098055B" w:rsidP="0098055B">
            <w:pPr>
              <w:rPr>
                <w:rFonts w:asciiTheme="minorHAnsi" w:eastAsia="Times New Roman" w:hAnsiTheme="minorHAnsi"/>
                <w:lang w:val="sl-SI"/>
              </w:rPr>
            </w:pPr>
            <w:r w:rsidRPr="00FF5C11">
              <w:rPr>
                <w:rFonts w:asciiTheme="minorHAnsi" w:hAnsiTheme="minorHAnsi"/>
                <w:b/>
                <w:color w:val="000000"/>
                <w:lang w:val="sl-SI"/>
              </w:rPr>
              <w:t>Cilji, naloge in kratek opis aktivnosti</w:t>
            </w:r>
          </w:p>
          <w:p w14:paraId="4BDABB10" w14:textId="77777777" w:rsidR="0098055B" w:rsidRPr="00FF5C11" w:rsidRDefault="0098055B" w:rsidP="0098055B">
            <w:pPr>
              <w:rPr>
                <w:rFonts w:asciiTheme="minorHAnsi" w:hAnsiTheme="minorHAnsi"/>
                <w:b/>
                <w:lang w:val="sl-SI"/>
              </w:rPr>
            </w:pPr>
          </w:p>
        </w:tc>
        <w:tc>
          <w:tcPr>
            <w:tcW w:w="7088" w:type="dxa"/>
          </w:tcPr>
          <w:p w14:paraId="21473EFD" w14:textId="77777777" w:rsidR="0098055B" w:rsidRPr="00FF5C11" w:rsidRDefault="0098055B" w:rsidP="0098055B">
            <w:pPr>
              <w:rPr>
                <w:rFonts w:asciiTheme="minorHAnsi" w:hAnsiTheme="minorHAnsi"/>
                <w:lang w:val="sl-SI"/>
              </w:rPr>
            </w:pPr>
            <w:r w:rsidRPr="00FF5C11">
              <w:rPr>
                <w:rFonts w:asciiTheme="minorHAnsi" w:hAnsiTheme="minorHAnsi"/>
                <w:b/>
                <w:lang w:val="sl-SI"/>
              </w:rPr>
              <w:t>Kratek opis:</w:t>
            </w:r>
            <w:r w:rsidRPr="00FF5C11">
              <w:rPr>
                <w:rFonts w:asciiTheme="minorHAnsi" w:hAnsiTheme="minorHAnsi"/>
                <w:lang w:val="sl-SI"/>
              </w:rPr>
              <w:t xml:space="preserve"> Učenci sestavijo enostavno igro, v kateri igralec s pritiskom na določeno tipko spozna oglašanje živali na kmetiji.</w:t>
            </w:r>
          </w:p>
          <w:p w14:paraId="45483226" w14:textId="77777777" w:rsidR="0098055B" w:rsidRPr="00FF5C11" w:rsidRDefault="0098055B" w:rsidP="0098055B">
            <w:pPr>
              <w:rPr>
                <w:rFonts w:asciiTheme="minorHAnsi" w:hAnsiTheme="minorHAnsi"/>
                <w:lang w:val="sl-SI"/>
              </w:rPr>
            </w:pPr>
            <w:r w:rsidRPr="00FF5C11">
              <w:rPr>
                <w:rFonts w:asciiTheme="minorHAnsi" w:hAnsiTheme="minorHAnsi"/>
                <w:b/>
                <w:lang w:val="sl-SI"/>
              </w:rPr>
              <w:t>Naloga:</w:t>
            </w:r>
            <w:r w:rsidRPr="00FF5C11">
              <w:rPr>
                <w:rFonts w:asciiTheme="minorHAnsi" w:hAnsiTheme="minorHAnsi"/>
                <w:lang w:val="sl-SI"/>
              </w:rPr>
              <w:t xml:space="preserve"> Sprva morajo učenci izbrati ozadje igre. Nato dodajo gospodarico kmetije, ki pove navodila igre: »Če želiš slišati psa, klikni na tipko P!«. Podobna navodila pove tudi za ostale živali na kmetiji. Učenec po navodilih gospodarice sestavi kodo igre.</w:t>
            </w:r>
          </w:p>
          <w:p w14:paraId="55FF8807" w14:textId="77777777" w:rsidR="00944824" w:rsidRPr="00FF5C11" w:rsidRDefault="0098055B" w:rsidP="0098055B">
            <w:pPr>
              <w:rPr>
                <w:rFonts w:asciiTheme="minorHAnsi" w:hAnsiTheme="minorHAnsi"/>
                <w:lang w:val="sl-SI"/>
              </w:rPr>
            </w:pPr>
            <w:r w:rsidRPr="00FF5C11">
              <w:rPr>
                <w:rFonts w:asciiTheme="minorHAnsi" w:hAnsiTheme="minorHAnsi"/>
                <w:b/>
                <w:lang w:val="sl-SI"/>
              </w:rPr>
              <w:t>Cilj:</w:t>
            </w:r>
            <w:r w:rsidRPr="00FF5C11">
              <w:rPr>
                <w:rFonts w:asciiTheme="minorHAnsi" w:hAnsiTheme="minorHAnsi"/>
                <w:lang w:val="sl-SI"/>
              </w:rPr>
              <w:t xml:space="preserve"> Učenec spozna kako dodati in uporabiti zvok v orodju Snap!. </w:t>
            </w:r>
          </w:p>
          <w:p w14:paraId="7DB8A528" w14:textId="47124F0E" w:rsidR="0098055B" w:rsidRPr="00FF5C11" w:rsidRDefault="0098055B" w:rsidP="0098055B">
            <w:pPr>
              <w:rPr>
                <w:rFonts w:asciiTheme="minorHAnsi" w:hAnsiTheme="minorHAnsi"/>
                <w:b/>
                <w:lang w:val="sl-SI"/>
              </w:rPr>
            </w:pPr>
            <w:r w:rsidRPr="00FF5C11">
              <w:rPr>
                <w:rFonts w:asciiTheme="minorHAnsi" w:hAnsiTheme="minorHAnsi"/>
                <w:lang w:val="sl-SI"/>
              </w:rPr>
              <w:t>Pri tem se bo naučil tudi kako uporabiti zvočni blok (</w:t>
            </w:r>
            <w:r w:rsidRPr="00FF5C11">
              <w:rPr>
                <w:rFonts w:asciiTheme="minorHAnsi" w:hAnsiTheme="minorHAnsi"/>
                <w:i/>
                <w:lang w:val="sl-SI"/>
              </w:rPr>
              <w:t>predvajaj_zvok_[zvok]</w:t>
            </w:r>
            <w:r w:rsidRPr="00FF5C11">
              <w:rPr>
                <w:rFonts w:asciiTheme="minorHAnsi" w:hAnsiTheme="minorHAnsi"/>
                <w:lang w:val="sl-SI"/>
              </w:rPr>
              <w:t>) in kontrolni blok (</w:t>
            </w:r>
            <w:r w:rsidRPr="00FF5C11">
              <w:rPr>
                <w:rFonts w:asciiTheme="minorHAnsi" w:hAnsiTheme="minorHAnsi"/>
                <w:i/>
                <w:lang w:val="sl-SI"/>
              </w:rPr>
              <w:t>ko_pritisnemo_na_tipko_[tipka]</w:t>
            </w:r>
            <w:r w:rsidRPr="00FF5C11">
              <w:rPr>
                <w:rFonts w:asciiTheme="minorHAnsi" w:hAnsiTheme="minorHAnsi"/>
                <w:lang w:val="sl-SI"/>
              </w:rPr>
              <w:t>).</w:t>
            </w:r>
          </w:p>
        </w:tc>
      </w:tr>
      <w:tr w:rsidR="0098055B" w:rsidRPr="00FF5C11" w14:paraId="109E6BC0" w14:textId="77777777" w:rsidTr="0098055B">
        <w:tc>
          <w:tcPr>
            <w:tcW w:w="2405" w:type="dxa"/>
          </w:tcPr>
          <w:p w14:paraId="362182F5" w14:textId="0F377B1A" w:rsidR="0098055B" w:rsidRPr="00FF5C11" w:rsidRDefault="0098055B" w:rsidP="0098055B">
            <w:pPr>
              <w:rPr>
                <w:rFonts w:asciiTheme="minorHAnsi" w:eastAsia="Times New Roman" w:hAnsiTheme="minorHAnsi"/>
                <w:lang w:val="sl-SI"/>
              </w:rPr>
            </w:pPr>
            <w:r w:rsidRPr="00FF5C11">
              <w:rPr>
                <w:rFonts w:asciiTheme="minorHAnsi" w:hAnsiTheme="minorHAnsi"/>
                <w:b/>
                <w:color w:val="000000"/>
                <w:lang w:val="sl-SI"/>
              </w:rPr>
              <w:t>Trajanje aktivnosti</w:t>
            </w:r>
          </w:p>
        </w:tc>
        <w:tc>
          <w:tcPr>
            <w:tcW w:w="7088" w:type="dxa"/>
          </w:tcPr>
          <w:p w14:paraId="3EA9BC02" w14:textId="77777777" w:rsidR="0098055B" w:rsidRPr="00FF5C11" w:rsidRDefault="0098055B" w:rsidP="0098055B">
            <w:pPr>
              <w:rPr>
                <w:rFonts w:asciiTheme="minorHAnsi" w:hAnsiTheme="minorHAnsi"/>
                <w:lang w:val="sl-SI"/>
              </w:rPr>
            </w:pPr>
            <w:r w:rsidRPr="00FF5C11">
              <w:rPr>
                <w:rFonts w:asciiTheme="minorHAnsi" w:hAnsiTheme="minorHAnsi"/>
                <w:lang w:val="sl-SI"/>
              </w:rPr>
              <w:t>45 minut</w:t>
            </w:r>
          </w:p>
        </w:tc>
      </w:tr>
      <w:tr w:rsidR="0098055B" w:rsidRPr="00E92EEF" w14:paraId="493B9F93" w14:textId="77777777" w:rsidTr="0098055B">
        <w:tc>
          <w:tcPr>
            <w:tcW w:w="2405" w:type="dxa"/>
          </w:tcPr>
          <w:p w14:paraId="78F8E9AB" w14:textId="5E7A3DF4" w:rsidR="0098055B" w:rsidRPr="00FF5C11" w:rsidRDefault="0098055B" w:rsidP="0098055B">
            <w:pPr>
              <w:rPr>
                <w:rFonts w:asciiTheme="minorHAnsi" w:eastAsia="Times New Roman" w:hAnsiTheme="minorHAnsi"/>
                <w:lang w:val="sl-SI"/>
              </w:rPr>
            </w:pPr>
            <w:r w:rsidRPr="00FF5C11">
              <w:rPr>
                <w:rFonts w:asciiTheme="minorHAnsi" w:hAnsiTheme="minorHAnsi"/>
                <w:b/>
                <w:color w:val="000000"/>
                <w:lang w:val="sl-SI"/>
              </w:rPr>
              <w:t>Učne strategije in metode</w:t>
            </w:r>
          </w:p>
        </w:tc>
        <w:tc>
          <w:tcPr>
            <w:tcW w:w="7088" w:type="dxa"/>
          </w:tcPr>
          <w:p w14:paraId="00293DFC" w14:textId="77777777" w:rsidR="0098055B" w:rsidRPr="00FF5C11" w:rsidRDefault="0098055B" w:rsidP="0098055B">
            <w:pPr>
              <w:rPr>
                <w:rFonts w:asciiTheme="minorHAnsi" w:hAnsiTheme="minorHAnsi"/>
                <w:lang w:val="sl-SI"/>
              </w:rPr>
            </w:pPr>
            <w:r w:rsidRPr="00FF5C11">
              <w:rPr>
                <w:rFonts w:asciiTheme="minorHAnsi" w:hAnsiTheme="minorHAnsi"/>
                <w:lang w:val="sl-SI"/>
              </w:rPr>
              <w:t>Aktivni pouk, učenje z ustvarjanje iger</w:t>
            </w:r>
          </w:p>
        </w:tc>
      </w:tr>
      <w:tr w:rsidR="0098055B" w:rsidRPr="00FF5C11" w14:paraId="45F06E9F" w14:textId="77777777" w:rsidTr="0098055B">
        <w:trPr>
          <w:trHeight w:val="850"/>
        </w:trPr>
        <w:tc>
          <w:tcPr>
            <w:tcW w:w="2405" w:type="dxa"/>
          </w:tcPr>
          <w:p w14:paraId="0F6598A2" w14:textId="77777777" w:rsidR="0098055B" w:rsidRPr="00FF5C11" w:rsidRDefault="0098055B" w:rsidP="0098055B">
            <w:pPr>
              <w:rPr>
                <w:rFonts w:asciiTheme="minorHAnsi" w:eastAsia="Times New Roman" w:hAnsiTheme="minorHAnsi"/>
                <w:lang w:val="sl-SI"/>
              </w:rPr>
            </w:pPr>
            <w:r w:rsidRPr="00FF5C11">
              <w:rPr>
                <w:rFonts w:asciiTheme="minorHAnsi" w:hAnsiTheme="minorHAnsi"/>
                <w:b/>
                <w:color w:val="000000"/>
                <w:lang w:val="sl-SI"/>
              </w:rPr>
              <w:lastRenderedPageBreak/>
              <w:t>Učne oblike</w:t>
            </w:r>
          </w:p>
          <w:p w14:paraId="74AC11AB" w14:textId="12A7AB9C" w:rsidR="0098055B" w:rsidRPr="00FF5C11" w:rsidRDefault="0098055B" w:rsidP="0098055B">
            <w:pPr>
              <w:rPr>
                <w:rFonts w:asciiTheme="minorHAnsi" w:hAnsiTheme="minorHAnsi"/>
                <w:b/>
                <w:lang w:val="sl-SI"/>
              </w:rPr>
            </w:pPr>
            <w:r w:rsidRPr="00FF5C11">
              <w:rPr>
                <w:rFonts w:asciiTheme="minorHAnsi" w:hAnsiTheme="minorHAnsi"/>
                <w:b/>
                <w:lang w:val="sl-SI"/>
              </w:rPr>
              <w:t xml:space="preserve"> </w:t>
            </w:r>
          </w:p>
        </w:tc>
        <w:tc>
          <w:tcPr>
            <w:tcW w:w="7088" w:type="dxa"/>
          </w:tcPr>
          <w:p w14:paraId="082EBC65" w14:textId="77777777" w:rsidR="0098055B" w:rsidRPr="00FF5C11" w:rsidRDefault="0098055B" w:rsidP="0098055B">
            <w:pPr>
              <w:rPr>
                <w:rFonts w:asciiTheme="minorHAnsi" w:hAnsiTheme="minorHAnsi"/>
                <w:lang w:val="sl-SI"/>
              </w:rPr>
            </w:pPr>
            <w:r w:rsidRPr="00FF5C11">
              <w:rPr>
                <w:rFonts w:asciiTheme="minorHAnsi" w:hAnsiTheme="minorHAnsi"/>
                <w:lang w:val="sl-SI"/>
              </w:rPr>
              <w:t>Frontalna oblika</w:t>
            </w:r>
          </w:p>
          <w:p w14:paraId="03FE1821" w14:textId="77777777" w:rsidR="0098055B" w:rsidRPr="00FF5C11" w:rsidRDefault="0098055B" w:rsidP="0098055B">
            <w:pPr>
              <w:rPr>
                <w:rFonts w:asciiTheme="minorHAnsi" w:hAnsiTheme="minorHAnsi"/>
                <w:lang w:val="sl-SI"/>
              </w:rPr>
            </w:pPr>
            <w:r w:rsidRPr="00FF5C11">
              <w:rPr>
                <w:rFonts w:asciiTheme="minorHAnsi" w:hAnsiTheme="minorHAnsi"/>
                <w:lang w:val="sl-SI"/>
              </w:rPr>
              <w:t>Individualno delo</w:t>
            </w:r>
          </w:p>
        </w:tc>
      </w:tr>
      <w:tr w:rsidR="0098055B" w:rsidRPr="00FF5C11" w14:paraId="516BCC87" w14:textId="77777777" w:rsidTr="0098055B">
        <w:trPr>
          <w:trHeight w:val="3464"/>
        </w:trPr>
        <w:tc>
          <w:tcPr>
            <w:tcW w:w="2405" w:type="dxa"/>
          </w:tcPr>
          <w:p w14:paraId="33D0B24A" w14:textId="77777777" w:rsidR="0098055B" w:rsidRPr="00FF5C11" w:rsidRDefault="0098055B" w:rsidP="00C21A95">
            <w:pPr>
              <w:jc w:val="left"/>
              <w:rPr>
                <w:rFonts w:asciiTheme="minorHAnsi" w:eastAsia="Times New Roman" w:hAnsiTheme="minorHAnsi"/>
                <w:lang w:val="sl-SI"/>
              </w:rPr>
            </w:pPr>
            <w:r w:rsidRPr="00FF5C11">
              <w:rPr>
                <w:rFonts w:asciiTheme="minorHAnsi" w:hAnsiTheme="minorHAnsi"/>
                <w:b/>
                <w:color w:val="000000"/>
                <w:lang w:val="sl-SI"/>
              </w:rPr>
              <w:t>Povzetek učnega procesa</w:t>
            </w:r>
          </w:p>
          <w:p w14:paraId="68548344" w14:textId="77777777" w:rsidR="0098055B" w:rsidRPr="00FF5C11" w:rsidRDefault="0098055B" w:rsidP="0098055B">
            <w:pPr>
              <w:rPr>
                <w:rFonts w:asciiTheme="minorHAnsi" w:hAnsiTheme="minorHAnsi"/>
                <w:b/>
                <w:lang w:val="sl-SI"/>
              </w:rPr>
            </w:pPr>
          </w:p>
        </w:tc>
        <w:tc>
          <w:tcPr>
            <w:tcW w:w="7088" w:type="dxa"/>
          </w:tcPr>
          <w:p w14:paraId="0D3CC55C" w14:textId="77777777" w:rsidR="0098055B" w:rsidRPr="00FF5C11" w:rsidRDefault="0098055B" w:rsidP="0098055B">
            <w:pPr>
              <w:rPr>
                <w:rFonts w:asciiTheme="minorHAnsi" w:eastAsia="Times New Roman" w:hAnsiTheme="minorHAnsi"/>
                <w:lang w:val="sl-SI"/>
              </w:rPr>
            </w:pPr>
            <w:r w:rsidRPr="00FF5C11">
              <w:rPr>
                <w:rFonts w:asciiTheme="minorHAnsi" w:hAnsiTheme="minorHAnsi"/>
                <w:color w:val="000000"/>
                <w:lang w:val="sl-SI"/>
              </w:rPr>
              <w:t>(Motivacija-uvod, Implementacija, Refleksija in vrednotenje)</w:t>
            </w:r>
          </w:p>
          <w:p w14:paraId="6F6C2559" w14:textId="77777777" w:rsidR="0098055B" w:rsidRPr="00FF5C11" w:rsidRDefault="0098055B" w:rsidP="0098055B">
            <w:pPr>
              <w:rPr>
                <w:rFonts w:asciiTheme="minorHAnsi" w:hAnsiTheme="minorHAnsi"/>
                <w:b/>
                <w:color w:val="000000"/>
                <w:lang w:val="sl-SI"/>
              </w:rPr>
            </w:pPr>
            <w:r w:rsidRPr="00FF5C11">
              <w:rPr>
                <w:rFonts w:asciiTheme="minorHAnsi" w:hAnsiTheme="minorHAnsi"/>
                <w:b/>
                <w:color w:val="000000"/>
                <w:lang w:val="sl-SI"/>
              </w:rPr>
              <w:t>Motivacija-uvod</w:t>
            </w:r>
          </w:p>
          <w:p w14:paraId="22E1B9C0" w14:textId="77777777" w:rsidR="0098055B" w:rsidRPr="00FF5C11" w:rsidRDefault="0098055B" w:rsidP="0098055B">
            <w:pPr>
              <w:rPr>
                <w:rFonts w:asciiTheme="minorHAnsi" w:hAnsiTheme="minorHAnsi"/>
                <w:color w:val="000000"/>
                <w:lang w:val="sl-SI"/>
              </w:rPr>
            </w:pPr>
            <w:r w:rsidRPr="00FF5C11">
              <w:rPr>
                <w:rFonts w:asciiTheme="minorHAnsi" w:hAnsiTheme="minorHAnsi"/>
                <w:color w:val="000000"/>
                <w:lang w:val="sl-SI"/>
              </w:rPr>
              <w:t xml:space="preserve">Za uvodno motivacijo učenci igrajo primer že ustvarjene igre Zvoki na kmetiji, pri čemer ne vidijo kodo igre. Učenci vidijo cilj učne ure in so motivirani za ustvarjanje svoje igre. </w:t>
            </w:r>
          </w:p>
          <w:p w14:paraId="489FBC50" w14:textId="77777777" w:rsidR="0098055B" w:rsidRDefault="0098055B" w:rsidP="0098055B">
            <w:pPr>
              <w:jc w:val="center"/>
              <w:rPr>
                <w:rFonts w:asciiTheme="minorHAnsi" w:hAnsiTheme="minorHAnsi"/>
                <w:color w:val="000000"/>
                <w:lang w:val="sl-SI"/>
              </w:rPr>
            </w:pPr>
            <w:r w:rsidRPr="00FF5C11">
              <w:rPr>
                <w:rFonts w:asciiTheme="minorHAnsi" w:hAnsiTheme="minorHAnsi"/>
                <w:noProof/>
                <w:color w:val="000000"/>
                <w:lang w:val="it-IT" w:eastAsia="it-IT"/>
              </w:rPr>
              <w:drawing>
                <wp:inline distT="0" distB="0" distL="0" distR="0" wp14:anchorId="78605F0A" wp14:editId="242AFEB7">
                  <wp:extent cx="2123426" cy="1592493"/>
                  <wp:effectExtent l="0" t="0" r="10795" b="8255"/>
                  <wp:docPr id="40" name="Picture 40" descr="../../../../Desktop/Screen%20Shot%202020-04-29%20at%2013.55.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20-04-29%20at%2013.55.08.pn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137549" cy="1603085"/>
                          </a:xfrm>
                          <a:prstGeom prst="rect">
                            <a:avLst/>
                          </a:prstGeom>
                          <a:noFill/>
                          <a:ln>
                            <a:noFill/>
                          </a:ln>
                        </pic:spPr>
                      </pic:pic>
                    </a:graphicData>
                  </a:graphic>
                </wp:inline>
              </w:drawing>
            </w:r>
          </w:p>
          <w:p w14:paraId="448CF0FA" w14:textId="77777777" w:rsidR="00C21A95" w:rsidRPr="00FF5C11" w:rsidRDefault="00C21A95" w:rsidP="0098055B">
            <w:pPr>
              <w:jc w:val="center"/>
              <w:rPr>
                <w:rFonts w:asciiTheme="minorHAnsi" w:hAnsiTheme="minorHAnsi"/>
                <w:color w:val="000000"/>
                <w:lang w:val="sl-SI"/>
              </w:rPr>
            </w:pPr>
          </w:p>
          <w:p w14:paraId="3308206E" w14:textId="77777777" w:rsidR="0098055B" w:rsidRPr="00FF5C11" w:rsidRDefault="0098055B" w:rsidP="0098055B">
            <w:pPr>
              <w:rPr>
                <w:rFonts w:asciiTheme="minorHAnsi" w:hAnsiTheme="minorHAnsi"/>
                <w:color w:val="000000"/>
                <w:lang w:val="sl-SI"/>
              </w:rPr>
            </w:pPr>
            <w:r w:rsidRPr="00FF5C11">
              <w:rPr>
                <w:rFonts w:asciiTheme="minorHAnsi" w:hAnsiTheme="minorHAnsi"/>
                <w:color w:val="000000"/>
                <w:lang w:val="sl-SI"/>
              </w:rPr>
              <w:t>[1. korak]</w:t>
            </w:r>
          </w:p>
          <w:p w14:paraId="59D0EDDB" w14:textId="77777777" w:rsidR="0098055B" w:rsidRPr="00FF5C11" w:rsidRDefault="0098055B" w:rsidP="0098055B">
            <w:pPr>
              <w:rPr>
                <w:rFonts w:asciiTheme="minorHAnsi" w:hAnsiTheme="minorHAnsi"/>
                <w:color w:val="000000"/>
                <w:lang w:val="sl-SI"/>
              </w:rPr>
            </w:pPr>
            <w:r w:rsidRPr="00FF5C11">
              <w:rPr>
                <w:rFonts w:asciiTheme="minorHAnsi" w:hAnsiTheme="minorHAnsi"/>
                <w:color w:val="000000"/>
                <w:lang w:val="sl-SI"/>
              </w:rPr>
              <w:t>Učenci morajo najprej izbrat ozadje svoje igre. Ozadje mora vsebovati različne živali na kmetiji. Kot učitelji lahko izbiramo med naslednjimi možnostmi:</w:t>
            </w:r>
          </w:p>
          <w:p w14:paraId="3F41D8DA" w14:textId="77777777" w:rsidR="0098055B" w:rsidRPr="00FF5C11" w:rsidRDefault="0098055B" w:rsidP="00776BA4">
            <w:pPr>
              <w:pStyle w:val="Paragrafoelenco"/>
              <w:numPr>
                <w:ilvl w:val="0"/>
                <w:numId w:val="23"/>
              </w:numPr>
              <w:spacing w:after="120" w:line="240" w:lineRule="auto"/>
              <w:rPr>
                <w:rFonts w:asciiTheme="minorHAnsi" w:hAnsiTheme="minorHAnsi"/>
                <w:color w:val="000000"/>
                <w:lang w:val="sl-SI"/>
              </w:rPr>
            </w:pPr>
            <w:r w:rsidRPr="00FF5C11">
              <w:rPr>
                <w:rFonts w:asciiTheme="minorHAnsi" w:hAnsiTheme="minorHAnsi"/>
                <w:color w:val="000000"/>
                <w:lang w:val="sl-SI"/>
              </w:rPr>
              <w:t>učencem ponudimo možnost, da sami narišejo ozadje (v tem primeru je priporočljivo, da risanje ozadja časovno omejimoa);</w:t>
            </w:r>
          </w:p>
          <w:p w14:paraId="5C290B6B" w14:textId="77777777" w:rsidR="0098055B" w:rsidRPr="00FF5C11" w:rsidRDefault="0098055B" w:rsidP="00776BA4">
            <w:pPr>
              <w:pStyle w:val="Paragrafoelenco"/>
              <w:numPr>
                <w:ilvl w:val="0"/>
                <w:numId w:val="23"/>
              </w:numPr>
              <w:spacing w:after="120" w:line="240" w:lineRule="auto"/>
              <w:rPr>
                <w:rFonts w:asciiTheme="minorHAnsi" w:hAnsiTheme="minorHAnsi"/>
                <w:color w:val="000000"/>
                <w:lang w:val="sl-SI"/>
              </w:rPr>
            </w:pPr>
            <w:r w:rsidRPr="00FF5C11">
              <w:rPr>
                <w:rFonts w:asciiTheme="minorHAnsi" w:hAnsiTheme="minorHAnsi"/>
                <w:color w:val="000000"/>
                <w:lang w:val="sl-SI"/>
              </w:rPr>
              <w:t>učenci na spletu poiščejo sliko kmetije, ki je prosto dostopna in ima dovoljenje za uporabo ali pa jim ponudimo spletne strani, ki vsebujejo omenjene slike;</w:t>
            </w:r>
          </w:p>
          <w:p w14:paraId="2DA7FB1D" w14:textId="77777777" w:rsidR="0098055B" w:rsidRPr="00FF5C11" w:rsidRDefault="0098055B" w:rsidP="00776BA4">
            <w:pPr>
              <w:pStyle w:val="Paragrafoelenco"/>
              <w:numPr>
                <w:ilvl w:val="0"/>
                <w:numId w:val="23"/>
              </w:numPr>
              <w:spacing w:after="120" w:line="240" w:lineRule="auto"/>
              <w:rPr>
                <w:rFonts w:asciiTheme="minorHAnsi" w:hAnsiTheme="minorHAnsi"/>
                <w:color w:val="000000"/>
                <w:lang w:val="sl-SI"/>
              </w:rPr>
            </w:pPr>
            <w:r w:rsidRPr="00FF5C11">
              <w:rPr>
                <w:rFonts w:asciiTheme="minorHAnsi" w:hAnsiTheme="minorHAnsi"/>
                <w:color w:val="000000"/>
                <w:lang w:val="sl-SI"/>
              </w:rPr>
              <w:t>učitelj učencem pripravi predlogo programa, ki že vsebuje ozadje (v tem primeru imajo vsi učenci enako ozadje).</w:t>
            </w:r>
          </w:p>
          <w:p w14:paraId="205948F3" w14:textId="77777777" w:rsidR="0098055B" w:rsidRPr="00FF5C11" w:rsidRDefault="0098055B" w:rsidP="0098055B">
            <w:pPr>
              <w:rPr>
                <w:rFonts w:asciiTheme="minorHAnsi" w:hAnsiTheme="minorHAnsi"/>
                <w:color w:val="000000"/>
                <w:lang w:val="sl-SI"/>
              </w:rPr>
            </w:pPr>
            <w:r w:rsidRPr="00FF5C11">
              <w:rPr>
                <w:rFonts w:asciiTheme="minorHAnsi" w:hAnsiTheme="minorHAnsi"/>
                <w:color w:val="000000"/>
                <w:lang w:val="sl-SI"/>
              </w:rPr>
              <w:t>Učenci so dodajanje ozadja spozanli v predhodnih urah, zato to naredijo individualno.</w:t>
            </w:r>
          </w:p>
          <w:p w14:paraId="1C505BB6" w14:textId="77777777" w:rsidR="0098055B" w:rsidRPr="00FF5C11" w:rsidRDefault="0098055B" w:rsidP="0098055B">
            <w:pPr>
              <w:rPr>
                <w:rFonts w:asciiTheme="minorHAnsi" w:hAnsiTheme="minorHAnsi"/>
                <w:color w:val="000000"/>
                <w:lang w:val="sl-SI"/>
              </w:rPr>
            </w:pPr>
            <w:r w:rsidRPr="00FF5C11">
              <w:rPr>
                <w:rFonts w:asciiTheme="minorHAnsi" w:hAnsiTheme="minorHAnsi"/>
                <w:noProof/>
                <w:lang w:val="it-IT" w:eastAsia="it-IT"/>
              </w:rPr>
              <w:drawing>
                <wp:anchor distT="0" distB="0" distL="114300" distR="114300" simplePos="0" relativeHeight="251661312" behindDoc="0" locked="0" layoutInCell="1" allowOverlap="1" wp14:anchorId="207A8487" wp14:editId="173B04EA">
                  <wp:simplePos x="0" y="0"/>
                  <wp:positionH relativeFrom="column">
                    <wp:posOffset>1212215</wp:posOffset>
                  </wp:positionH>
                  <wp:positionV relativeFrom="paragraph">
                    <wp:posOffset>67945</wp:posOffset>
                  </wp:positionV>
                  <wp:extent cx="1708150" cy="1269365"/>
                  <wp:effectExtent l="0" t="0" r="0" b="635"/>
                  <wp:wrapTight wrapText="bothSides">
                    <wp:wrapPolygon edited="0">
                      <wp:start x="0" y="0"/>
                      <wp:lineTo x="0" y="21179"/>
                      <wp:lineTo x="21199" y="21179"/>
                      <wp:lineTo x="21199" y="0"/>
                      <wp:lineTo x="0" y="0"/>
                    </wp:wrapPolygon>
                  </wp:wrapTight>
                  <wp:docPr id="41" name="Picture 41" descr="/Users/tadejanemanic/Desktop/Screen Shot 2019-12-11 at 12.24.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tadejanemanic/Desktop/Screen Shot 2019-12-11 at 12.24.23.pn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708150" cy="12693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F5C11">
              <w:rPr>
                <w:rFonts w:asciiTheme="minorHAnsi" w:hAnsiTheme="minorHAnsi"/>
                <w:color w:val="000000"/>
                <w:lang w:val="sl-SI"/>
              </w:rPr>
              <w:t xml:space="preserve"> </w:t>
            </w:r>
          </w:p>
          <w:p w14:paraId="51DB08E4" w14:textId="77777777" w:rsidR="0098055B" w:rsidRPr="00FF5C11" w:rsidRDefault="0098055B" w:rsidP="0098055B">
            <w:pPr>
              <w:rPr>
                <w:rFonts w:asciiTheme="minorHAnsi" w:hAnsiTheme="minorHAnsi"/>
                <w:color w:val="000000"/>
                <w:lang w:val="sl-SI"/>
              </w:rPr>
            </w:pPr>
          </w:p>
          <w:p w14:paraId="5AF1005F" w14:textId="77777777" w:rsidR="0098055B" w:rsidRPr="00FF5C11" w:rsidRDefault="0098055B" w:rsidP="0098055B">
            <w:pPr>
              <w:rPr>
                <w:rFonts w:asciiTheme="minorHAnsi" w:hAnsiTheme="minorHAnsi"/>
                <w:color w:val="000000"/>
                <w:lang w:val="sl-SI"/>
              </w:rPr>
            </w:pPr>
          </w:p>
          <w:p w14:paraId="6AA82BC7" w14:textId="77777777" w:rsidR="0098055B" w:rsidRPr="00FF5C11" w:rsidRDefault="0098055B" w:rsidP="0098055B">
            <w:pPr>
              <w:rPr>
                <w:rFonts w:asciiTheme="minorHAnsi" w:hAnsiTheme="minorHAnsi"/>
                <w:color w:val="000000"/>
                <w:lang w:val="sl-SI"/>
              </w:rPr>
            </w:pPr>
          </w:p>
          <w:p w14:paraId="50A46761" w14:textId="77777777" w:rsidR="0098055B" w:rsidRPr="00FF5C11" w:rsidRDefault="0098055B" w:rsidP="0098055B">
            <w:pPr>
              <w:rPr>
                <w:rFonts w:asciiTheme="minorHAnsi" w:hAnsiTheme="minorHAnsi"/>
                <w:color w:val="000000"/>
                <w:lang w:val="sl-SI"/>
              </w:rPr>
            </w:pPr>
          </w:p>
          <w:p w14:paraId="4E1ED844" w14:textId="77777777" w:rsidR="0098055B" w:rsidRPr="00FF5C11" w:rsidRDefault="0098055B" w:rsidP="0098055B">
            <w:pPr>
              <w:rPr>
                <w:rFonts w:asciiTheme="minorHAnsi" w:hAnsiTheme="minorHAnsi"/>
                <w:color w:val="000000"/>
                <w:lang w:val="sl-SI"/>
              </w:rPr>
            </w:pPr>
          </w:p>
          <w:p w14:paraId="105B955A" w14:textId="77777777" w:rsidR="0098055B" w:rsidRPr="00FF5C11" w:rsidRDefault="0098055B" w:rsidP="0098055B">
            <w:pPr>
              <w:rPr>
                <w:rFonts w:asciiTheme="minorHAnsi" w:hAnsiTheme="minorHAnsi"/>
                <w:color w:val="000000"/>
                <w:lang w:val="sl-SI"/>
              </w:rPr>
            </w:pPr>
            <w:r w:rsidRPr="00FF5C11">
              <w:rPr>
                <w:rFonts w:asciiTheme="minorHAnsi" w:hAnsiTheme="minorHAnsi"/>
                <w:color w:val="000000"/>
                <w:lang w:val="sl-SI"/>
              </w:rPr>
              <w:lastRenderedPageBreak/>
              <w:t>[2. korak]</w:t>
            </w:r>
          </w:p>
          <w:p w14:paraId="247D5FB6" w14:textId="77777777" w:rsidR="0098055B" w:rsidRPr="00FF5C11" w:rsidRDefault="0098055B" w:rsidP="0098055B">
            <w:pPr>
              <w:rPr>
                <w:rFonts w:asciiTheme="minorHAnsi" w:hAnsiTheme="minorHAnsi"/>
                <w:color w:val="000000"/>
                <w:lang w:val="sl-SI"/>
              </w:rPr>
            </w:pPr>
            <w:r w:rsidRPr="00FF5C11">
              <w:rPr>
                <w:rFonts w:asciiTheme="minorHAnsi" w:hAnsiTheme="minorHAnsi"/>
                <w:color w:val="000000"/>
                <w:lang w:val="sl-SI"/>
              </w:rPr>
              <w:t>V naslednjem koraku učenci dodajo gospodarico kmetije. Tudi v tem primeru se učitelj odloči za eno izmed možnosti:</w:t>
            </w:r>
          </w:p>
          <w:p w14:paraId="78CD7D90" w14:textId="77777777" w:rsidR="0098055B" w:rsidRPr="00FF5C11" w:rsidRDefault="0098055B" w:rsidP="00776BA4">
            <w:pPr>
              <w:pStyle w:val="Paragrafoelenco"/>
              <w:numPr>
                <w:ilvl w:val="0"/>
                <w:numId w:val="24"/>
              </w:numPr>
              <w:spacing w:after="120" w:line="240" w:lineRule="auto"/>
              <w:rPr>
                <w:rFonts w:asciiTheme="minorHAnsi" w:hAnsiTheme="minorHAnsi"/>
                <w:color w:val="000000"/>
                <w:lang w:val="sl-SI"/>
              </w:rPr>
            </w:pPr>
            <w:r w:rsidRPr="00FF5C11">
              <w:rPr>
                <w:rFonts w:asciiTheme="minorHAnsi" w:hAnsiTheme="minorHAnsi"/>
                <w:color w:val="000000"/>
                <w:lang w:val="sl-SI"/>
              </w:rPr>
              <w:t>učenci sami narišejo gospodarico;</w:t>
            </w:r>
          </w:p>
          <w:p w14:paraId="7E570335" w14:textId="77777777" w:rsidR="0098055B" w:rsidRPr="00FF5C11" w:rsidRDefault="0098055B" w:rsidP="00776BA4">
            <w:pPr>
              <w:pStyle w:val="Paragrafoelenco"/>
              <w:numPr>
                <w:ilvl w:val="0"/>
                <w:numId w:val="24"/>
              </w:numPr>
              <w:spacing w:after="120" w:line="240" w:lineRule="auto"/>
              <w:rPr>
                <w:rFonts w:asciiTheme="minorHAnsi" w:hAnsiTheme="minorHAnsi"/>
                <w:color w:val="000000"/>
                <w:lang w:val="sl-SI"/>
              </w:rPr>
            </w:pPr>
            <w:r w:rsidRPr="00FF5C11">
              <w:rPr>
                <w:rFonts w:asciiTheme="minorHAnsi" w:hAnsiTheme="minorHAnsi"/>
                <w:color w:val="000000"/>
                <w:lang w:val="sl-SI"/>
              </w:rPr>
              <w:t>učenci uvozijo prosto dostopno sliko;</w:t>
            </w:r>
          </w:p>
          <w:p w14:paraId="6B22F8DE" w14:textId="77777777" w:rsidR="0098055B" w:rsidRPr="00FF5C11" w:rsidRDefault="0098055B" w:rsidP="00776BA4">
            <w:pPr>
              <w:pStyle w:val="Paragrafoelenco"/>
              <w:numPr>
                <w:ilvl w:val="0"/>
                <w:numId w:val="24"/>
              </w:numPr>
              <w:spacing w:after="120" w:line="240" w:lineRule="auto"/>
              <w:rPr>
                <w:rFonts w:asciiTheme="minorHAnsi" w:hAnsiTheme="minorHAnsi"/>
                <w:color w:val="000000"/>
                <w:lang w:val="sl-SI"/>
              </w:rPr>
            </w:pPr>
            <w:r w:rsidRPr="00FF5C11">
              <w:rPr>
                <w:rFonts w:asciiTheme="minorHAnsi" w:hAnsiTheme="minorHAnsi"/>
                <w:color w:val="000000"/>
                <w:lang w:val="sl-SI"/>
              </w:rPr>
              <w:t>učitelji pripravi predlogo programa, ki vsebuje gospodarico kmetije.</w:t>
            </w:r>
          </w:p>
          <w:p w14:paraId="37B25D27" w14:textId="77777777" w:rsidR="0098055B" w:rsidRPr="00FF5C11" w:rsidRDefault="0098055B" w:rsidP="0098055B">
            <w:pPr>
              <w:rPr>
                <w:rFonts w:asciiTheme="minorHAnsi" w:hAnsiTheme="minorHAnsi"/>
                <w:color w:val="000000"/>
                <w:lang w:val="sl-SI"/>
              </w:rPr>
            </w:pPr>
            <w:r w:rsidRPr="00FF5C11">
              <w:rPr>
                <w:rFonts w:asciiTheme="minorHAnsi" w:hAnsiTheme="minorHAnsi"/>
                <w:noProof/>
                <w:lang w:val="it-IT" w:eastAsia="it-IT"/>
              </w:rPr>
              <w:drawing>
                <wp:anchor distT="0" distB="0" distL="114300" distR="114300" simplePos="0" relativeHeight="251662336" behindDoc="0" locked="0" layoutInCell="1" allowOverlap="1" wp14:anchorId="4E383EA1" wp14:editId="5EC7741D">
                  <wp:simplePos x="0" y="0"/>
                  <wp:positionH relativeFrom="column">
                    <wp:posOffset>1555115</wp:posOffset>
                  </wp:positionH>
                  <wp:positionV relativeFrom="paragraph">
                    <wp:posOffset>187325</wp:posOffset>
                  </wp:positionV>
                  <wp:extent cx="652145" cy="808990"/>
                  <wp:effectExtent l="0" t="0" r="8255" b="3810"/>
                  <wp:wrapTight wrapText="bothSides">
                    <wp:wrapPolygon edited="0">
                      <wp:start x="10095" y="0"/>
                      <wp:lineTo x="4206" y="678"/>
                      <wp:lineTo x="0" y="4747"/>
                      <wp:lineTo x="0" y="20345"/>
                      <wp:lineTo x="4206" y="21024"/>
                      <wp:lineTo x="17667" y="21024"/>
                      <wp:lineTo x="21032" y="17633"/>
                      <wp:lineTo x="21032" y="12885"/>
                      <wp:lineTo x="20191" y="4747"/>
                      <wp:lineTo x="18508" y="678"/>
                      <wp:lineTo x="13461" y="0"/>
                      <wp:lineTo x="10095" y="0"/>
                    </wp:wrapPolygon>
                  </wp:wrapTight>
                  <wp:docPr id="43" name="Picture 43" descr="/Users/tadejanemanic/Downloads/farm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tadejanemanic/Downloads/farmer.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652145" cy="8089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AC686D" w14:textId="77777777" w:rsidR="0098055B" w:rsidRPr="00FF5C11" w:rsidRDefault="0098055B" w:rsidP="0098055B">
            <w:pPr>
              <w:rPr>
                <w:rFonts w:asciiTheme="minorHAnsi" w:hAnsiTheme="minorHAnsi"/>
                <w:color w:val="000000"/>
                <w:lang w:val="sl-SI"/>
              </w:rPr>
            </w:pPr>
          </w:p>
          <w:p w14:paraId="012EED7A" w14:textId="77777777" w:rsidR="0098055B" w:rsidRPr="00FF5C11" w:rsidRDefault="0098055B" w:rsidP="0098055B">
            <w:pPr>
              <w:rPr>
                <w:rFonts w:asciiTheme="minorHAnsi" w:hAnsiTheme="minorHAnsi"/>
                <w:color w:val="000000"/>
                <w:lang w:val="sl-SI"/>
              </w:rPr>
            </w:pPr>
          </w:p>
          <w:p w14:paraId="00590690" w14:textId="77777777" w:rsidR="0098055B" w:rsidRPr="00FF5C11" w:rsidRDefault="0098055B" w:rsidP="0098055B">
            <w:pPr>
              <w:rPr>
                <w:rFonts w:asciiTheme="minorHAnsi" w:hAnsiTheme="minorHAnsi"/>
                <w:color w:val="000000"/>
                <w:lang w:val="sl-SI"/>
              </w:rPr>
            </w:pPr>
          </w:p>
          <w:p w14:paraId="725D805A" w14:textId="77777777" w:rsidR="0098055B" w:rsidRPr="00FF5C11" w:rsidRDefault="0098055B" w:rsidP="0098055B">
            <w:pPr>
              <w:rPr>
                <w:rFonts w:asciiTheme="minorHAnsi" w:hAnsiTheme="minorHAnsi"/>
                <w:color w:val="000000"/>
                <w:lang w:val="sl-SI"/>
              </w:rPr>
            </w:pPr>
          </w:p>
          <w:p w14:paraId="0811F153" w14:textId="77777777" w:rsidR="0098055B" w:rsidRPr="00FF5C11" w:rsidRDefault="0098055B" w:rsidP="0098055B">
            <w:pPr>
              <w:rPr>
                <w:rFonts w:asciiTheme="minorHAnsi" w:hAnsiTheme="minorHAnsi"/>
                <w:color w:val="000000"/>
                <w:lang w:val="sl-SI"/>
              </w:rPr>
            </w:pPr>
            <w:r w:rsidRPr="00FF5C11">
              <w:rPr>
                <w:rFonts w:asciiTheme="minorHAnsi" w:hAnsiTheme="minorHAnsi"/>
                <w:color w:val="000000"/>
                <w:lang w:val="sl-SI"/>
              </w:rPr>
              <w:t>[3. korak]</w:t>
            </w:r>
          </w:p>
          <w:p w14:paraId="3363A517" w14:textId="77777777" w:rsidR="0098055B" w:rsidRDefault="0098055B" w:rsidP="0098055B">
            <w:pPr>
              <w:rPr>
                <w:rFonts w:asciiTheme="minorHAnsi" w:hAnsiTheme="minorHAnsi"/>
                <w:color w:val="000000"/>
                <w:lang w:val="sl-SI"/>
              </w:rPr>
            </w:pPr>
            <w:r w:rsidRPr="00FF5C11">
              <w:rPr>
                <w:rFonts w:asciiTheme="minorHAnsi" w:hAnsiTheme="minorHAnsi"/>
                <w:color w:val="000000"/>
                <w:lang w:val="sl-SI"/>
              </w:rPr>
              <w:t xml:space="preserve">Ko je dodana gospodarica kmetije, ji lahko dodamo kodo tako, da bo na začetku igre povedala navodila. Učenci pri tem uporabijo bloke kot so </w:t>
            </w:r>
            <w:r w:rsidRPr="00FF5C11">
              <w:rPr>
                <w:rFonts w:asciiTheme="minorHAnsi" w:hAnsiTheme="minorHAnsi"/>
                <w:i/>
                <w:color w:val="000000"/>
                <w:lang w:val="sl-SI"/>
              </w:rPr>
              <w:t>Izgled/reci_[stavek]_za_[x] sekund</w:t>
            </w:r>
            <w:r w:rsidRPr="00FF5C11">
              <w:rPr>
                <w:rFonts w:asciiTheme="minorHAnsi" w:hAnsiTheme="minorHAnsi"/>
                <w:color w:val="000000"/>
                <w:lang w:val="sl-SI"/>
              </w:rPr>
              <w:t xml:space="preserve"> in </w:t>
            </w:r>
            <w:r w:rsidRPr="00FF5C11">
              <w:rPr>
                <w:rFonts w:asciiTheme="minorHAnsi" w:hAnsiTheme="minorHAnsi"/>
                <w:i/>
                <w:color w:val="000000"/>
                <w:lang w:val="sl-SI"/>
              </w:rPr>
              <w:t>počakaj_[x]_sekund</w:t>
            </w:r>
            <w:r w:rsidRPr="00FF5C11">
              <w:rPr>
                <w:rFonts w:asciiTheme="minorHAnsi" w:hAnsiTheme="minorHAnsi"/>
                <w:color w:val="000000"/>
                <w:lang w:val="sl-SI"/>
              </w:rPr>
              <w:t>. Učenci so te bloke spoznali v predhodnih učnih urah, zato lahko ta korak opravijo individualno.</w:t>
            </w:r>
          </w:p>
          <w:p w14:paraId="6E058933" w14:textId="77777777" w:rsidR="00C21A95" w:rsidRPr="00FF5C11" w:rsidRDefault="00C21A95" w:rsidP="0098055B">
            <w:pPr>
              <w:rPr>
                <w:rFonts w:asciiTheme="minorHAnsi" w:hAnsiTheme="minorHAnsi"/>
                <w:color w:val="000000"/>
                <w:lang w:val="sl-SI"/>
              </w:rPr>
            </w:pPr>
          </w:p>
          <w:p w14:paraId="10C13614" w14:textId="77777777" w:rsidR="0098055B" w:rsidRPr="00FF5C11" w:rsidRDefault="0098055B" w:rsidP="0098055B">
            <w:pPr>
              <w:jc w:val="center"/>
              <w:rPr>
                <w:rFonts w:asciiTheme="minorHAnsi" w:hAnsiTheme="minorHAnsi"/>
                <w:color w:val="000000"/>
                <w:lang w:val="sl-SI"/>
              </w:rPr>
            </w:pPr>
            <w:r w:rsidRPr="00FF5C11">
              <w:rPr>
                <w:rFonts w:asciiTheme="minorHAnsi" w:hAnsiTheme="minorHAnsi"/>
                <w:noProof/>
                <w:color w:val="000000"/>
                <w:lang w:val="it-IT" w:eastAsia="it-IT"/>
              </w:rPr>
              <w:drawing>
                <wp:inline distT="0" distB="0" distL="0" distR="0" wp14:anchorId="24BE5D45" wp14:editId="360CE6A6">
                  <wp:extent cx="3066803" cy="2501819"/>
                  <wp:effectExtent l="0" t="0" r="698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metija_SLO script pic.png"/>
                          <pic:cNvPicPr/>
                        </pic:nvPicPr>
                        <pic:blipFill>
                          <a:blip r:embed="rId68">
                            <a:extLst>
                              <a:ext uri="{28A0092B-C50C-407E-A947-70E740481C1C}">
                                <a14:useLocalDpi xmlns:a14="http://schemas.microsoft.com/office/drawing/2010/main" val="0"/>
                              </a:ext>
                            </a:extLst>
                          </a:blip>
                          <a:stretch>
                            <a:fillRect/>
                          </a:stretch>
                        </pic:blipFill>
                        <pic:spPr>
                          <a:xfrm>
                            <a:off x="0" y="0"/>
                            <a:ext cx="3077783" cy="2510776"/>
                          </a:xfrm>
                          <a:prstGeom prst="rect">
                            <a:avLst/>
                          </a:prstGeom>
                        </pic:spPr>
                      </pic:pic>
                    </a:graphicData>
                  </a:graphic>
                </wp:inline>
              </w:drawing>
            </w:r>
          </w:p>
          <w:p w14:paraId="5F44651F" w14:textId="77777777" w:rsidR="0098055B" w:rsidRPr="00FF5C11" w:rsidRDefault="0098055B" w:rsidP="0098055B">
            <w:pPr>
              <w:jc w:val="center"/>
              <w:rPr>
                <w:rFonts w:asciiTheme="minorHAnsi" w:hAnsiTheme="minorHAnsi"/>
                <w:color w:val="000000"/>
                <w:lang w:val="sl-SI"/>
              </w:rPr>
            </w:pPr>
          </w:p>
          <w:p w14:paraId="3C0AB515" w14:textId="77777777" w:rsidR="00E841AA" w:rsidRDefault="00E841AA" w:rsidP="0098055B">
            <w:pPr>
              <w:rPr>
                <w:rFonts w:asciiTheme="minorHAnsi" w:hAnsiTheme="minorHAnsi"/>
                <w:b/>
                <w:color w:val="000000"/>
                <w:lang w:val="sl-SI"/>
              </w:rPr>
            </w:pPr>
          </w:p>
          <w:p w14:paraId="01D1C27F" w14:textId="77777777" w:rsidR="00E841AA" w:rsidRDefault="00E841AA" w:rsidP="0098055B">
            <w:pPr>
              <w:rPr>
                <w:rFonts w:asciiTheme="minorHAnsi" w:hAnsiTheme="minorHAnsi"/>
                <w:b/>
                <w:color w:val="000000"/>
                <w:lang w:val="sl-SI"/>
              </w:rPr>
            </w:pPr>
          </w:p>
          <w:p w14:paraId="5DE83784" w14:textId="77777777" w:rsidR="0098055B" w:rsidRPr="00FF5C11" w:rsidRDefault="0098055B" w:rsidP="0098055B">
            <w:pPr>
              <w:rPr>
                <w:rFonts w:asciiTheme="minorHAnsi" w:hAnsiTheme="minorHAnsi"/>
                <w:b/>
                <w:color w:val="000000"/>
                <w:lang w:val="sl-SI"/>
              </w:rPr>
            </w:pPr>
            <w:r w:rsidRPr="00FF5C11">
              <w:rPr>
                <w:rFonts w:asciiTheme="minorHAnsi" w:hAnsiTheme="minorHAnsi"/>
                <w:b/>
                <w:color w:val="000000"/>
                <w:lang w:val="sl-SI"/>
              </w:rPr>
              <w:t>Implementacija</w:t>
            </w:r>
          </w:p>
          <w:p w14:paraId="30A6BA51" w14:textId="77777777" w:rsidR="0098055B" w:rsidRPr="00FF5C11" w:rsidRDefault="0098055B" w:rsidP="0098055B">
            <w:pPr>
              <w:rPr>
                <w:rFonts w:asciiTheme="minorHAnsi" w:hAnsiTheme="minorHAnsi"/>
                <w:color w:val="000000"/>
                <w:lang w:val="sl-SI"/>
              </w:rPr>
            </w:pPr>
            <w:r w:rsidRPr="00FF5C11">
              <w:rPr>
                <w:rFonts w:asciiTheme="minorHAnsi" w:hAnsiTheme="minorHAnsi"/>
                <w:color w:val="000000"/>
                <w:lang w:val="sl-SI"/>
              </w:rPr>
              <w:lastRenderedPageBreak/>
              <w:t>V prvih 3. korakih so učenci ponovili snov iz prejšnjih učnih ur. V nadaljevanju pa bodo spoznali kako v igro dodajati zvok. Za začetek jim učitelj frontalno pokaže tri načine dodajanja zvoka:</w:t>
            </w:r>
          </w:p>
          <w:p w14:paraId="07467678" w14:textId="77777777" w:rsidR="0098055B" w:rsidRPr="00FF5C11" w:rsidRDefault="0098055B" w:rsidP="00776BA4">
            <w:pPr>
              <w:pStyle w:val="Paragrafoelenco"/>
              <w:numPr>
                <w:ilvl w:val="0"/>
                <w:numId w:val="25"/>
              </w:numPr>
              <w:spacing w:after="120" w:line="240" w:lineRule="auto"/>
              <w:rPr>
                <w:rFonts w:asciiTheme="minorHAnsi" w:hAnsiTheme="minorHAnsi"/>
                <w:color w:val="000000"/>
                <w:lang w:val="sl-SI"/>
              </w:rPr>
            </w:pPr>
            <w:r w:rsidRPr="00FF5C11">
              <w:rPr>
                <w:rFonts w:asciiTheme="minorHAnsi" w:hAnsiTheme="minorHAnsi"/>
                <w:color w:val="000000"/>
                <w:lang w:val="sl-SI"/>
              </w:rPr>
              <w:t>dodajanje zvoka iz knjižnice orodja Snap!;</w:t>
            </w:r>
          </w:p>
          <w:p w14:paraId="353B802F" w14:textId="77777777" w:rsidR="0098055B" w:rsidRPr="00FF5C11" w:rsidRDefault="0098055B" w:rsidP="00776BA4">
            <w:pPr>
              <w:pStyle w:val="Paragrafoelenco"/>
              <w:numPr>
                <w:ilvl w:val="0"/>
                <w:numId w:val="25"/>
              </w:numPr>
              <w:spacing w:after="120" w:line="240" w:lineRule="auto"/>
              <w:rPr>
                <w:rFonts w:asciiTheme="minorHAnsi" w:hAnsiTheme="minorHAnsi"/>
                <w:color w:val="000000"/>
                <w:lang w:val="sl-SI"/>
              </w:rPr>
            </w:pPr>
            <w:r w:rsidRPr="00FF5C11">
              <w:rPr>
                <w:rFonts w:asciiTheme="minorHAnsi" w:hAnsiTheme="minorHAnsi"/>
                <w:color w:val="000000"/>
                <w:lang w:val="sl-SI"/>
              </w:rPr>
              <w:t>uvoz zvoka iz računalnika na način polveči in spusti;</w:t>
            </w:r>
          </w:p>
          <w:p w14:paraId="46B15374" w14:textId="77777777" w:rsidR="0098055B" w:rsidRPr="00FF5C11" w:rsidRDefault="0098055B" w:rsidP="00776BA4">
            <w:pPr>
              <w:pStyle w:val="Paragrafoelenco"/>
              <w:numPr>
                <w:ilvl w:val="0"/>
                <w:numId w:val="25"/>
              </w:numPr>
              <w:spacing w:after="120" w:line="240" w:lineRule="auto"/>
              <w:rPr>
                <w:rFonts w:asciiTheme="minorHAnsi" w:hAnsiTheme="minorHAnsi"/>
                <w:color w:val="000000"/>
                <w:lang w:val="sl-SI"/>
              </w:rPr>
            </w:pPr>
            <w:r w:rsidRPr="00FF5C11">
              <w:rPr>
                <w:rFonts w:asciiTheme="minorHAnsi" w:hAnsiTheme="minorHAnsi"/>
                <w:color w:val="000000"/>
                <w:lang w:val="sl-SI"/>
              </w:rPr>
              <w:t>snemanje zvoka v orodju Snap!.</w:t>
            </w:r>
          </w:p>
          <w:p w14:paraId="1BDB74D1" w14:textId="77777777" w:rsidR="0098055B" w:rsidRPr="00FF5C11" w:rsidRDefault="0098055B" w:rsidP="0098055B">
            <w:pPr>
              <w:rPr>
                <w:rFonts w:asciiTheme="minorHAnsi" w:hAnsiTheme="minorHAnsi"/>
                <w:color w:val="000000"/>
                <w:lang w:val="sl-SI"/>
              </w:rPr>
            </w:pPr>
            <w:r w:rsidRPr="00FF5C11">
              <w:rPr>
                <w:rFonts w:asciiTheme="minorHAnsi" w:hAnsiTheme="minorHAnsi"/>
                <w:color w:val="000000"/>
                <w:lang w:val="sl-SI"/>
              </w:rPr>
              <w:t xml:space="preserve">Vsi zvoki se uvozijo v zavihek </w:t>
            </w:r>
            <w:r w:rsidRPr="00FF5C11">
              <w:rPr>
                <w:rFonts w:asciiTheme="minorHAnsi" w:hAnsiTheme="minorHAnsi"/>
                <w:i/>
                <w:color w:val="000000"/>
                <w:lang w:val="sl-SI"/>
              </w:rPr>
              <w:t>Zvoki</w:t>
            </w:r>
            <w:r w:rsidRPr="00FF5C11">
              <w:rPr>
                <w:rFonts w:asciiTheme="minorHAnsi" w:hAnsiTheme="minorHAnsi"/>
                <w:color w:val="000000"/>
                <w:lang w:val="sl-SI"/>
              </w:rPr>
              <w:t>. Ko se učenci spoznajo z načini dodajanja zvoka, nadaljujejo z ustvarjanjem igre individualno s podporo učitelja.</w:t>
            </w:r>
          </w:p>
          <w:p w14:paraId="31926E25" w14:textId="77777777" w:rsidR="00E841AA" w:rsidRDefault="00E841AA" w:rsidP="0098055B">
            <w:pPr>
              <w:rPr>
                <w:rFonts w:asciiTheme="minorHAnsi" w:hAnsiTheme="minorHAnsi"/>
                <w:color w:val="000000"/>
                <w:lang w:val="sl-SI"/>
              </w:rPr>
            </w:pPr>
          </w:p>
          <w:p w14:paraId="4D1D2A13" w14:textId="77777777" w:rsidR="0098055B" w:rsidRPr="00FF5C11" w:rsidRDefault="0098055B" w:rsidP="0098055B">
            <w:pPr>
              <w:rPr>
                <w:rFonts w:asciiTheme="minorHAnsi" w:hAnsiTheme="minorHAnsi"/>
                <w:color w:val="000000"/>
                <w:lang w:val="sl-SI"/>
              </w:rPr>
            </w:pPr>
            <w:r w:rsidRPr="00FF5C11">
              <w:rPr>
                <w:rFonts w:asciiTheme="minorHAnsi" w:hAnsiTheme="minorHAnsi"/>
                <w:color w:val="000000"/>
                <w:lang w:val="sl-SI"/>
              </w:rPr>
              <w:t>[4. korak]</w:t>
            </w:r>
          </w:p>
          <w:p w14:paraId="72E404EC" w14:textId="77777777" w:rsidR="0098055B" w:rsidRPr="00FF5C11" w:rsidRDefault="0098055B" w:rsidP="0098055B">
            <w:pPr>
              <w:rPr>
                <w:rFonts w:asciiTheme="minorHAnsi" w:hAnsiTheme="minorHAnsi"/>
                <w:color w:val="000000"/>
                <w:lang w:val="sl-SI"/>
              </w:rPr>
            </w:pPr>
            <w:r w:rsidRPr="00FF5C11">
              <w:rPr>
                <w:rFonts w:asciiTheme="minorHAnsi" w:hAnsiTheme="minorHAnsi"/>
                <w:color w:val="000000"/>
                <w:lang w:val="sl-SI"/>
              </w:rPr>
              <w:t xml:space="preserve">Učenci najprej dodajo zvok psa iz knjižnce orodja Snap!. Knjižnico zvokov najdemo s klikom na ikono belega lista, kjer se na koncu spustnega seznama ponudi možnost </w:t>
            </w:r>
            <w:r w:rsidRPr="00FF5C11">
              <w:rPr>
                <w:rFonts w:asciiTheme="minorHAnsi" w:hAnsiTheme="minorHAnsi"/>
                <w:i/>
                <w:color w:val="000000"/>
                <w:lang w:val="sl-SI"/>
              </w:rPr>
              <w:t>Zvoki</w:t>
            </w:r>
            <w:r w:rsidRPr="00FF5C11">
              <w:rPr>
                <w:rFonts w:asciiTheme="minorHAnsi" w:hAnsiTheme="minorHAnsi"/>
                <w:color w:val="000000"/>
                <w:lang w:val="sl-SI"/>
              </w:rPr>
              <w:t xml:space="preserve">. </w:t>
            </w:r>
          </w:p>
          <w:p w14:paraId="309DD2C3" w14:textId="77777777" w:rsidR="0098055B" w:rsidRPr="00FF5C11" w:rsidRDefault="0098055B" w:rsidP="0098055B">
            <w:pPr>
              <w:jc w:val="center"/>
              <w:rPr>
                <w:rFonts w:asciiTheme="minorHAnsi" w:hAnsiTheme="minorHAnsi"/>
                <w:color w:val="000000"/>
                <w:lang w:val="sl-SI"/>
              </w:rPr>
            </w:pPr>
            <w:r w:rsidRPr="00FF5C11">
              <w:rPr>
                <w:rFonts w:asciiTheme="minorHAnsi" w:hAnsiTheme="minorHAnsi"/>
                <w:noProof/>
                <w:color w:val="000000"/>
                <w:lang w:val="it-IT" w:eastAsia="it-IT"/>
              </w:rPr>
              <w:drawing>
                <wp:inline distT="0" distB="0" distL="0" distR="0" wp14:anchorId="27F94C31" wp14:editId="21ECBE22">
                  <wp:extent cx="3960528" cy="1962663"/>
                  <wp:effectExtent l="0" t="0" r="1905" b="0"/>
                  <wp:docPr id="45" name="Picture 45" descr="../../../../Desktop/Screen%20Shot%202020-04-29%20at%2014.20.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20-04-29%20at%2014.20.53.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978305" cy="1971472"/>
                          </a:xfrm>
                          <a:prstGeom prst="rect">
                            <a:avLst/>
                          </a:prstGeom>
                          <a:noFill/>
                          <a:ln>
                            <a:noFill/>
                          </a:ln>
                        </pic:spPr>
                      </pic:pic>
                    </a:graphicData>
                  </a:graphic>
                </wp:inline>
              </w:drawing>
            </w:r>
          </w:p>
          <w:p w14:paraId="14D8DEDA" w14:textId="77777777" w:rsidR="0098055B" w:rsidRPr="00FF5C11" w:rsidRDefault="0098055B" w:rsidP="00C21A95">
            <w:pPr>
              <w:rPr>
                <w:rFonts w:asciiTheme="minorHAnsi" w:hAnsiTheme="minorHAnsi"/>
                <w:color w:val="000000"/>
                <w:lang w:val="sl-SI"/>
              </w:rPr>
            </w:pPr>
          </w:p>
          <w:p w14:paraId="656D5652" w14:textId="77777777" w:rsidR="00C21A95" w:rsidRDefault="00C21A95" w:rsidP="0098055B">
            <w:pPr>
              <w:rPr>
                <w:rFonts w:asciiTheme="minorHAnsi" w:hAnsiTheme="minorHAnsi"/>
                <w:color w:val="000000"/>
                <w:lang w:val="sl-SI"/>
              </w:rPr>
            </w:pPr>
          </w:p>
          <w:p w14:paraId="2E957E1A" w14:textId="77777777" w:rsidR="00C21A95" w:rsidRDefault="00C21A95" w:rsidP="0098055B">
            <w:pPr>
              <w:rPr>
                <w:rFonts w:asciiTheme="minorHAnsi" w:hAnsiTheme="minorHAnsi"/>
                <w:color w:val="000000"/>
                <w:lang w:val="sl-SI"/>
              </w:rPr>
            </w:pPr>
          </w:p>
          <w:p w14:paraId="38137E04" w14:textId="77777777" w:rsidR="00C21A95" w:rsidRDefault="00C21A95" w:rsidP="0098055B">
            <w:pPr>
              <w:rPr>
                <w:rFonts w:asciiTheme="minorHAnsi" w:hAnsiTheme="minorHAnsi"/>
                <w:color w:val="000000"/>
                <w:lang w:val="sl-SI"/>
              </w:rPr>
            </w:pPr>
          </w:p>
          <w:p w14:paraId="5ED63FBC" w14:textId="77777777" w:rsidR="00C21A95" w:rsidRDefault="00C21A95" w:rsidP="0098055B">
            <w:pPr>
              <w:rPr>
                <w:rFonts w:asciiTheme="minorHAnsi" w:hAnsiTheme="minorHAnsi"/>
                <w:color w:val="000000"/>
                <w:lang w:val="sl-SI"/>
              </w:rPr>
            </w:pPr>
          </w:p>
          <w:p w14:paraId="5C57F8CB" w14:textId="77777777" w:rsidR="00C21A95" w:rsidRDefault="00C21A95" w:rsidP="0098055B">
            <w:pPr>
              <w:rPr>
                <w:rFonts w:asciiTheme="minorHAnsi" w:hAnsiTheme="minorHAnsi"/>
                <w:color w:val="000000"/>
                <w:lang w:val="sl-SI"/>
              </w:rPr>
            </w:pPr>
          </w:p>
          <w:p w14:paraId="35F07A5C" w14:textId="77777777" w:rsidR="00C21A95" w:rsidRDefault="00C21A95" w:rsidP="0098055B">
            <w:pPr>
              <w:rPr>
                <w:rFonts w:asciiTheme="minorHAnsi" w:hAnsiTheme="minorHAnsi"/>
                <w:color w:val="000000"/>
                <w:lang w:val="sl-SI"/>
              </w:rPr>
            </w:pPr>
          </w:p>
          <w:p w14:paraId="6592E380" w14:textId="77777777" w:rsidR="00C21A95" w:rsidRDefault="00C21A95" w:rsidP="0098055B">
            <w:pPr>
              <w:rPr>
                <w:rFonts w:asciiTheme="minorHAnsi" w:hAnsiTheme="minorHAnsi"/>
                <w:color w:val="000000"/>
                <w:lang w:val="sl-SI"/>
              </w:rPr>
            </w:pPr>
          </w:p>
          <w:p w14:paraId="5EEA1B4C" w14:textId="77777777" w:rsidR="0098055B" w:rsidRPr="00FF5C11" w:rsidRDefault="0098055B" w:rsidP="0098055B">
            <w:pPr>
              <w:rPr>
                <w:rFonts w:asciiTheme="minorHAnsi" w:hAnsiTheme="minorHAnsi"/>
                <w:color w:val="000000"/>
                <w:lang w:val="sl-SI"/>
              </w:rPr>
            </w:pPr>
            <w:r w:rsidRPr="00FF5C11">
              <w:rPr>
                <w:rFonts w:asciiTheme="minorHAnsi" w:hAnsiTheme="minorHAnsi"/>
                <w:color w:val="000000"/>
                <w:lang w:val="sl-SI"/>
              </w:rPr>
              <w:t xml:space="preserve">Odpre se knjižnica zvokov, v kateri učenci poiščejo zvok psa, ga označijo in za uvoz v program kliknejo na gumb </w:t>
            </w:r>
            <w:r w:rsidRPr="00FF5C11">
              <w:rPr>
                <w:rFonts w:asciiTheme="minorHAnsi" w:hAnsiTheme="minorHAnsi"/>
                <w:i/>
                <w:color w:val="000000"/>
                <w:lang w:val="sl-SI"/>
              </w:rPr>
              <w:t>Import</w:t>
            </w:r>
            <w:r w:rsidRPr="00FF5C11">
              <w:rPr>
                <w:rFonts w:asciiTheme="minorHAnsi" w:hAnsiTheme="minorHAnsi"/>
                <w:color w:val="000000"/>
                <w:lang w:val="sl-SI"/>
              </w:rPr>
              <w:t>.</w:t>
            </w:r>
          </w:p>
          <w:p w14:paraId="56262519" w14:textId="77777777" w:rsidR="0098055B" w:rsidRPr="00FF5C11" w:rsidRDefault="0098055B" w:rsidP="0098055B">
            <w:pPr>
              <w:jc w:val="center"/>
              <w:rPr>
                <w:rFonts w:asciiTheme="minorHAnsi" w:hAnsiTheme="minorHAnsi"/>
                <w:color w:val="000000"/>
                <w:lang w:val="sl-SI"/>
              </w:rPr>
            </w:pPr>
            <w:r w:rsidRPr="00FF5C11">
              <w:rPr>
                <w:rFonts w:asciiTheme="minorHAnsi" w:hAnsiTheme="minorHAnsi"/>
                <w:noProof/>
                <w:color w:val="000000"/>
                <w:lang w:val="it-IT" w:eastAsia="it-IT"/>
              </w:rPr>
              <w:lastRenderedPageBreak/>
              <w:drawing>
                <wp:inline distT="0" distB="0" distL="0" distR="0" wp14:anchorId="1246D906" wp14:editId="43007746">
                  <wp:extent cx="2340257" cy="1765678"/>
                  <wp:effectExtent l="0" t="0" r="0" b="12700"/>
                  <wp:docPr id="46" name="Picture 46" descr="../../../../Desktop/Screen%20Shot%202020-04-29%20at%2014.28.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creen%20Shot%202020-04-29%20at%2014.28.17.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347909" cy="1771451"/>
                          </a:xfrm>
                          <a:prstGeom prst="rect">
                            <a:avLst/>
                          </a:prstGeom>
                          <a:noFill/>
                          <a:ln>
                            <a:noFill/>
                          </a:ln>
                        </pic:spPr>
                      </pic:pic>
                    </a:graphicData>
                  </a:graphic>
                </wp:inline>
              </w:drawing>
            </w:r>
          </w:p>
          <w:p w14:paraId="106A1EE7" w14:textId="77777777" w:rsidR="0098055B" w:rsidRPr="00FF5C11" w:rsidRDefault="0098055B" w:rsidP="0098055B">
            <w:pPr>
              <w:rPr>
                <w:rFonts w:asciiTheme="minorHAnsi" w:hAnsiTheme="minorHAnsi"/>
                <w:i/>
                <w:lang w:val="sl-SI"/>
              </w:rPr>
            </w:pPr>
            <w:r w:rsidRPr="00FF5C11">
              <w:rPr>
                <w:rFonts w:asciiTheme="minorHAnsi" w:hAnsiTheme="minorHAnsi"/>
                <w:color w:val="000000"/>
                <w:lang w:val="sl-SI"/>
              </w:rPr>
              <w:t xml:space="preserve">Ko je zvok psa dodan pod zavihek </w:t>
            </w:r>
            <w:r w:rsidRPr="00FF5C11">
              <w:rPr>
                <w:rFonts w:asciiTheme="minorHAnsi" w:hAnsiTheme="minorHAnsi"/>
                <w:i/>
                <w:color w:val="000000"/>
                <w:lang w:val="sl-SI"/>
              </w:rPr>
              <w:t>Zvoki</w:t>
            </w:r>
            <w:r w:rsidRPr="00FF5C11">
              <w:rPr>
                <w:rFonts w:asciiTheme="minorHAnsi" w:hAnsiTheme="minorHAnsi"/>
                <w:color w:val="000000"/>
                <w:lang w:val="sl-SI"/>
              </w:rPr>
              <w:t xml:space="preserve">, ga je potrebno vključiti v kodo igre. Učenci morajo dodati kodo tako, da bo pes zalajal, ko bo igralec pritisnil na tipko »D«. Pri tem si pomagajo z blokoma </w:t>
            </w:r>
            <w:r w:rsidRPr="00FF5C11">
              <w:rPr>
                <w:rFonts w:asciiTheme="minorHAnsi" w:hAnsiTheme="minorHAnsi"/>
                <w:i/>
                <w:lang w:val="sl-SI"/>
              </w:rPr>
              <w:t xml:space="preserve">ko_pritisnemo_na_tipko_[tipka] </w:t>
            </w:r>
            <w:r w:rsidRPr="00FF5C11">
              <w:rPr>
                <w:rFonts w:asciiTheme="minorHAnsi" w:hAnsiTheme="minorHAnsi"/>
                <w:lang w:val="sl-SI"/>
              </w:rPr>
              <w:t xml:space="preserve">in </w:t>
            </w:r>
            <w:r w:rsidRPr="00FF5C11">
              <w:rPr>
                <w:rFonts w:asciiTheme="minorHAnsi" w:hAnsiTheme="minorHAnsi"/>
                <w:i/>
                <w:lang w:val="sl-SI"/>
              </w:rPr>
              <w:t xml:space="preserve">predvajaj_zvok_[zvok]. </w:t>
            </w:r>
          </w:p>
          <w:p w14:paraId="52305032" w14:textId="77777777" w:rsidR="0098055B" w:rsidRPr="00FF5C11" w:rsidRDefault="0098055B" w:rsidP="0098055B">
            <w:pPr>
              <w:jc w:val="center"/>
              <w:rPr>
                <w:rFonts w:asciiTheme="minorHAnsi" w:hAnsiTheme="minorHAnsi"/>
                <w:color w:val="000000"/>
                <w:lang w:val="sl-SI"/>
              </w:rPr>
            </w:pPr>
            <w:r w:rsidRPr="00FF5C11">
              <w:rPr>
                <w:rFonts w:asciiTheme="minorHAnsi" w:hAnsiTheme="minorHAnsi"/>
                <w:noProof/>
                <w:color w:val="000000"/>
                <w:lang w:val="it-IT" w:eastAsia="it-IT"/>
              </w:rPr>
              <w:drawing>
                <wp:inline distT="0" distB="0" distL="0" distR="0" wp14:anchorId="03EC85D6" wp14:editId="23D70835">
                  <wp:extent cx="1831597" cy="62101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metija_SLO script pic (1).png"/>
                          <pic:cNvPicPr/>
                        </pic:nvPicPr>
                        <pic:blipFill>
                          <a:blip r:embed="rId71">
                            <a:extLst>
                              <a:ext uri="{28A0092B-C50C-407E-A947-70E740481C1C}">
                                <a14:useLocalDpi xmlns:a14="http://schemas.microsoft.com/office/drawing/2010/main" val="0"/>
                              </a:ext>
                            </a:extLst>
                          </a:blip>
                          <a:stretch>
                            <a:fillRect/>
                          </a:stretch>
                        </pic:blipFill>
                        <pic:spPr>
                          <a:xfrm>
                            <a:off x="0" y="0"/>
                            <a:ext cx="1926242" cy="653105"/>
                          </a:xfrm>
                          <a:prstGeom prst="rect">
                            <a:avLst/>
                          </a:prstGeom>
                        </pic:spPr>
                      </pic:pic>
                    </a:graphicData>
                  </a:graphic>
                </wp:inline>
              </w:drawing>
            </w:r>
          </w:p>
          <w:p w14:paraId="59984A6C" w14:textId="77777777" w:rsidR="00E841AA" w:rsidRDefault="00E841AA" w:rsidP="0098055B">
            <w:pPr>
              <w:rPr>
                <w:rFonts w:asciiTheme="minorHAnsi" w:hAnsiTheme="minorHAnsi"/>
                <w:color w:val="000000"/>
                <w:lang w:val="sl-SI"/>
              </w:rPr>
            </w:pPr>
          </w:p>
          <w:p w14:paraId="2281648F" w14:textId="77777777" w:rsidR="0098055B" w:rsidRPr="00FF5C11" w:rsidRDefault="0098055B" w:rsidP="0098055B">
            <w:pPr>
              <w:rPr>
                <w:rFonts w:asciiTheme="minorHAnsi" w:hAnsiTheme="minorHAnsi"/>
                <w:color w:val="000000"/>
                <w:lang w:val="sl-SI"/>
              </w:rPr>
            </w:pPr>
            <w:r w:rsidRPr="00FF5C11">
              <w:rPr>
                <w:rFonts w:asciiTheme="minorHAnsi" w:hAnsiTheme="minorHAnsi"/>
                <w:color w:val="000000"/>
                <w:lang w:val="sl-SI"/>
              </w:rPr>
              <w:t>[5. korak]</w:t>
            </w:r>
          </w:p>
          <w:p w14:paraId="58FB85FC" w14:textId="77777777" w:rsidR="0098055B" w:rsidRPr="00FF5C11" w:rsidRDefault="0098055B" w:rsidP="0098055B">
            <w:pPr>
              <w:rPr>
                <w:rFonts w:asciiTheme="minorHAnsi" w:hAnsiTheme="minorHAnsi"/>
                <w:color w:val="000000"/>
                <w:lang w:val="sl-SI"/>
              </w:rPr>
            </w:pPr>
            <w:r w:rsidRPr="00FF5C11">
              <w:rPr>
                <w:rFonts w:asciiTheme="minorHAnsi" w:hAnsiTheme="minorHAnsi"/>
                <w:color w:val="000000"/>
                <w:lang w:val="sl-SI"/>
              </w:rPr>
              <w:t xml:space="preserve">V naslednjem koraku učenci uvozijo zvoke še od preostalih živali. Ko imajo zvoke shranjene na svojem računalniku, jih enostavno primejo, povlečejo in spustijo v zavihek </w:t>
            </w:r>
            <w:r w:rsidRPr="00FF5C11">
              <w:rPr>
                <w:rFonts w:asciiTheme="minorHAnsi" w:hAnsiTheme="minorHAnsi"/>
                <w:i/>
                <w:color w:val="000000"/>
                <w:lang w:val="sl-SI"/>
              </w:rPr>
              <w:t>Zvoki</w:t>
            </w:r>
            <w:r w:rsidRPr="00FF5C11">
              <w:rPr>
                <w:rFonts w:asciiTheme="minorHAnsi" w:hAnsiTheme="minorHAnsi"/>
                <w:color w:val="000000"/>
                <w:lang w:val="sl-SI"/>
              </w:rPr>
              <w:t>.</w:t>
            </w:r>
          </w:p>
          <w:p w14:paraId="444FEBB0" w14:textId="77777777" w:rsidR="0098055B" w:rsidRPr="00FF5C11" w:rsidRDefault="0098055B" w:rsidP="0098055B">
            <w:pPr>
              <w:jc w:val="center"/>
              <w:rPr>
                <w:rFonts w:asciiTheme="minorHAnsi" w:hAnsiTheme="minorHAnsi"/>
                <w:color w:val="000000"/>
                <w:lang w:val="sl-SI"/>
              </w:rPr>
            </w:pPr>
            <w:r w:rsidRPr="00FF5C11">
              <w:rPr>
                <w:rFonts w:asciiTheme="minorHAnsi" w:hAnsiTheme="minorHAnsi"/>
                <w:noProof/>
                <w:color w:val="000000"/>
                <w:lang w:val="it-IT" w:eastAsia="it-IT"/>
              </w:rPr>
              <w:drawing>
                <wp:inline distT="0" distB="0" distL="0" distR="0" wp14:anchorId="0B62AC34" wp14:editId="6374FD49">
                  <wp:extent cx="1208233" cy="2879495"/>
                  <wp:effectExtent l="0" t="0" r="11430" b="0"/>
                  <wp:docPr id="48" name="Picture 48" descr="../../../../Desktop/Screen%20Shot%202020-04-29%20at%2014.38.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Screen%20Shot%202020-04-29%20at%2014.38.29.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216610" cy="2899460"/>
                          </a:xfrm>
                          <a:prstGeom prst="rect">
                            <a:avLst/>
                          </a:prstGeom>
                          <a:noFill/>
                          <a:ln>
                            <a:noFill/>
                          </a:ln>
                        </pic:spPr>
                      </pic:pic>
                    </a:graphicData>
                  </a:graphic>
                </wp:inline>
              </w:drawing>
            </w:r>
          </w:p>
          <w:p w14:paraId="37D5BA5B" w14:textId="77777777" w:rsidR="0098055B" w:rsidRPr="00FF5C11" w:rsidRDefault="0098055B" w:rsidP="0098055B">
            <w:pPr>
              <w:rPr>
                <w:rFonts w:asciiTheme="minorHAnsi" w:hAnsiTheme="minorHAnsi"/>
                <w:i/>
                <w:lang w:val="sl-SI"/>
              </w:rPr>
            </w:pPr>
            <w:r w:rsidRPr="00FF5C11">
              <w:rPr>
                <w:rFonts w:asciiTheme="minorHAnsi" w:hAnsiTheme="minorHAnsi"/>
                <w:color w:val="000000"/>
                <w:lang w:val="sl-SI"/>
              </w:rPr>
              <w:t xml:space="preserve">Ko so vsi zvoki uvoženi, jih učenci dodajo v kodo pod zavihkom </w:t>
            </w:r>
            <w:r w:rsidRPr="00FF5C11">
              <w:rPr>
                <w:rFonts w:asciiTheme="minorHAnsi" w:hAnsiTheme="minorHAnsi"/>
                <w:i/>
                <w:color w:val="000000"/>
                <w:lang w:val="sl-SI"/>
              </w:rPr>
              <w:t>Skripte</w:t>
            </w:r>
            <w:r w:rsidRPr="00FF5C11">
              <w:rPr>
                <w:rFonts w:asciiTheme="minorHAnsi" w:hAnsiTheme="minorHAnsi"/>
                <w:color w:val="000000"/>
                <w:lang w:val="sl-SI"/>
              </w:rPr>
              <w:t xml:space="preserve">. Pri tem uporabijo bloka </w:t>
            </w:r>
            <w:r w:rsidRPr="00FF5C11">
              <w:rPr>
                <w:rFonts w:asciiTheme="minorHAnsi" w:hAnsiTheme="minorHAnsi"/>
                <w:i/>
                <w:lang w:val="sl-SI"/>
              </w:rPr>
              <w:t xml:space="preserve">ko_pritisnemo_na_tipko_[tipka] </w:t>
            </w:r>
            <w:r w:rsidRPr="00FF5C11">
              <w:rPr>
                <w:rFonts w:asciiTheme="minorHAnsi" w:hAnsiTheme="minorHAnsi"/>
                <w:lang w:val="sl-SI"/>
              </w:rPr>
              <w:t xml:space="preserve">in </w:t>
            </w:r>
            <w:r w:rsidRPr="00FF5C11">
              <w:rPr>
                <w:rFonts w:asciiTheme="minorHAnsi" w:hAnsiTheme="minorHAnsi"/>
                <w:i/>
                <w:lang w:val="sl-SI"/>
              </w:rPr>
              <w:lastRenderedPageBreak/>
              <w:t xml:space="preserve">predvajaj_zvok_[zvok]. </w:t>
            </w:r>
          </w:p>
          <w:p w14:paraId="1D5AF74C" w14:textId="77777777" w:rsidR="0098055B" w:rsidRPr="00FF5C11" w:rsidRDefault="0098055B" w:rsidP="0098055B">
            <w:pPr>
              <w:jc w:val="center"/>
              <w:rPr>
                <w:rFonts w:asciiTheme="minorHAnsi" w:hAnsiTheme="minorHAnsi"/>
                <w:color w:val="000000"/>
                <w:lang w:val="sl-SI"/>
              </w:rPr>
            </w:pPr>
            <w:r w:rsidRPr="00FF5C11">
              <w:rPr>
                <w:rFonts w:asciiTheme="minorHAnsi" w:hAnsiTheme="minorHAnsi"/>
                <w:noProof/>
                <w:color w:val="000000"/>
                <w:lang w:val="it-IT" w:eastAsia="it-IT"/>
              </w:rPr>
              <w:drawing>
                <wp:inline distT="0" distB="0" distL="0" distR="0" wp14:anchorId="1A25D4C7" wp14:editId="3860A86A">
                  <wp:extent cx="2887026" cy="1269568"/>
                  <wp:effectExtent l="0" t="0" r="8890" b="635"/>
                  <wp:docPr id="49" name="Picture 49" descr="../../../../Desktop/Screen%20Shot%202020-04-29%20at%2014.41.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ktop/Screen%20Shot%202020-04-29%20at%2014.41.41.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900745" cy="1275601"/>
                          </a:xfrm>
                          <a:prstGeom prst="rect">
                            <a:avLst/>
                          </a:prstGeom>
                          <a:noFill/>
                          <a:ln>
                            <a:noFill/>
                          </a:ln>
                        </pic:spPr>
                      </pic:pic>
                    </a:graphicData>
                  </a:graphic>
                </wp:inline>
              </w:drawing>
            </w:r>
          </w:p>
          <w:p w14:paraId="4F2E9BA9" w14:textId="77777777" w:rsidR="00C21A95" w:rsidRDefault="00C21A95" w:rsidP="0098055B">
            <w:pPr>
              <w:rPr>
                <w:rFonts w:asciiTheme="minorHAnsi" w:hAnsiTheme="minorHAnsi"/>
                <w:color w:val="000000"/>
                <w:lang w:val="sl-SI"/>
              </w:rPr>
            </w:pPr>
          </w:p>
          <w:p w14:paraId="45CDE7F7" w14:textId="77777777" w:rsidR="0098055B" w:rsidRPr="00FF5C11" w:rsidRDefault="0098055B" w:rsidP="0098055B">
            <w:pPr>
              <w:rPr>
                <w:rFonts w:asciiTheme="minorHAnsi" w:hAnsiTheme="minorHAnsi"/>
                <w:color w:val="000000"/>
                <w:lang w:val="sl-SI"/>
              </w:rPr>
            </w:pPr>
            <w:r w:rsidRPr="00FF5C11">
              <w:rPr>
                <w:rFonts w:asciiTheme="minorHAnsi" w:hAnsiTheme="minorHAnsi"/>
                <w:color w:val="000000"/>
                <w:lang w:val="sl-SI"/>
              </w:rPr>
              <w:t>[6. korak]</w:t>
            </w:r>
          </w:p>
          <w:p w14:paraId="0748C1E8" w14:textId="77777777" w:rsidR="0098055B" w:rsidRPr="00FF5C11" w:rsidRDefault="0098055B" w:rsidP="0098055B">
            <w:pPr>
              <w:rPr>
                <w:rFonts w:asciiTheme="minorHAnsi" w:hAnsiTheme="minorHAnsi"/>
                <w:color w:val="000000"/>
                <w:lang w:val="sl-SI"/>
              </w:rPr>
            </w:pPr>
            <w:r w:rsidRPr="00FF5C11">
              <w:rPr>
                <w:rFonts w:asciiTheme="minorHAnsi" w:hAnsiTheme="minorHAnsi"/>
                <w:color w:val="000000"/>
                <w:lang w:val="sl-SI"/>
              </w:rPr>
              <w:t xml:space="preserve">Sedaj pa učenci dodajo še posneman zvok. Učenci posnemajo pozdrav gospodarice: »Dobrodošli na moji kmetiji!« in ga dodajo na začetek igre. V zavihku </w:t>
            </w:r>
            <w:r w:rsidRPr="00FF5C11">
              <w:rPr>
                <w:rFonts w:asciiTheme="minorHAnsi" w:hAnsiTheme="minorHAnsi"/>
                <w:i/>
                <w:color w:val="000000"/>
                <w:lang w:val="sl-SI"/>
              </w:rPr>
              <w:t>Zvoki</w:t>
            </w:r>
            <w:r w:rsidRPr="00FF5C11">
              <w:rPr>
                <w:rFonts w:asciiTheme="minorHAnsi" w:hAnsiTheme="minorHAnsi"/>
                <w:color w:val="000000"/>
                <w:lang w:val="sl-SI"/>
              </w:rPr>
              <w:t xml:space="preserve"> najdejo rdeči gumb. S klikom nanj se odpre snemalnik zvoka. Za snemanje kliknejo na prvi gumb s krogcem, s klikom na drugi gumb s kvadratkom vstavijo snemanje, za predvajanje posnemanega zvoka pa kliknejo na tretji gumb s trikotnikom. Ko so učenci zadovoljni s posnemanem zvokom, ga shranijo s klikom na gumb </w:t>
            </w:r>
            <w:r w:rsidRPr="00FF5C11">
              <w:rPr>
                <w:rFonts w:asciiTheme="minorHAnsi" w:hAnsiTheme="minorHAnsi"/>
                <w:i/>
                <w:color w:val="000000"/>
                <w:lang w:val="sl-SI"/>
              </w:rPr>
              <w:t>Shrani</w:t>
            </w:r>
            <w:r w:rsidRPr="00FF5C11">
              <w:rPr>
                <w:rFonts w:asciiTheme="minorHAnsi" w:hAnsiTheme="minorHAnsi"/>
                <w:color w:val="000000"/>
                <w:lang w:val="sl-SI"/>
              </w:rPr>
              <w:t>.</w:t>
            </w:r>
          </w:p>
          <w:p w14:paraId="0D438639" w14:textId="77777777" w:rsidR="0098055B" w:rsidRPr="00FF5C11" w:rsidRDefault="0098055B" w:rsidP="0098055B">
            <w:pPr>
              <w:jc w:val="center"/>
              <w:rPr>
                <w:rFonts w:asciiTheme="minorHAnsi" w:hAnsiTheme="minorHAnsi"/>
                <w:color w:val="000000"/>
                <w:lang w:val="sl-SI"/>
              </w:rPr>
            </w:pPr>
            <w:r w:rsidRPr="00FF5C11">
              <w:rPr>
                <w:rFonts w:asciiTheme="minorHAnsi" w:hAnsiTheme="minorHAnsi"/>
                <w:noProof/>
                <w:color w:val="000000"/>
                <w:lang w:val="it-IT" w:eastAsia="it-IT"/>
              </w:rPr>
              <w:drawing>
                <wp:inline distT="0" distB="0" distL="0" distR="0" wp14:anchorId="6F29C757" wp14:editId="30D156D5">
                  <wp:extent cx="2397746" cy="2397746"/>
                  <wp:effectExtent l="0" t="0" r="0" b="0"/>
                  <wp:docPr id="50" name="Picture 50" descr="../../../../Desktop/Screen%20Shot%202020-04-29%20at%2014.49.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ktop/Screen%20Shot%202020-04-29%20at%2014.49.21.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415693" cy="2415693"/>
                          </a:xfrm>
                          <a:prstGeom prst="rect">
                            <a:avLst/>
                          </a:prstGeom>
                          <a:noFill/>
                          <a:ln>
                            <a:noFill/>
                          </a:ln>
                        </pic:spPr>
                      </pic:pic>
                    </a:graphicData>
                  </a:graphic>
                </wp:inline>
              </w:drawing>
            </w:r>
          </w:p>
          <w:p w14:paraId="7281013C" w14:textId="77777777" w:rsidR="0098055B" w:rsidRPr="00FF5C11" w:rsidRDefault="0098055B" w:rsidP="0098055B">
            <w:pPr>
              <w:jc w:val="center"/>
              <w:rPr>
                <w:rFonts w:asciiTheme="minorHAnsi" w:hAnsiTheme="minorHAnsi"/>
                <w:color w:val="000000"/>
                <w:lang w:val="sl-SI"/>
              </w:rPr>
            </w:pPr>
          </w:p>
          <w:p w14:paraId="5A195467" w14:textId="77777777" w:rsidR="0098055B" w:rsidRPr="00FF5C11" w:rsidRDefault="0098055B" w:rsidP="0098055B">
            <w:pPr>
              <w:rPr>
                <w:rFonts w:asciiTheme="minorHAnsi" w:hAnsiTheme="minorHAnsi"/>
                <w:i/>
                <w:lang w:val="sl-SI"/>
              </w:rPr>
            </w:pPr>
            <w:r w:rsidRPr="00FF5C11">
              <w:rPr>
                <w:rFonts w:asciiTheme="minorHAnsi" w:hAnsiTheme="minorHAnsi"/>
                <w:color w:val="000000"/>
                <w:lang w:val="sl-SI"/>
              </w:rPr>
              <w:t xml:space="preserve">Ko je pozdrav gospodarice posneman, ga učenci dodajo v kodo gospodarice pod zavihkom </w:t>
            </w:r>
            <w:r w:rsidRPr="00FF5C11">
              <w:rPr>
                <w:rFonts w:asciiTheme="minorHAnsi" w:hAnsiTheme="minorHAnsi"/>
                <w:i/>
                <w:color w:val="000000"/>
                <w:lang w:val="sl-SI"/>
              </w:rPr>
              <w:t>Skripte</w:t>
            </w:r>
            <w:r w:rsidRPr="00FF5C11">
              <w:rPr>
                <w:rFonts w:asciiTheme="minorHAnsi" w:hAnsiTheme="minorHAnsi"/>
                <w:color w:val="000000"/>
                <w:lang w:val="sl-SI"/>
              </w:rPr>
              <w:t xml:space="preserve">. Pri tem uporabijo blok </w:t>
            </w:r>
            <w:r w:rsidRPr="00FF5C11">
              <w:rPr>
                <w:rFonts w:asciiTheme="minorHAnsi" w:hAnsiTheme="minorHAnsi"/>
                <w:i/>
                <w:lang w:val="sl-SI"/>
              </w:rPr>
              <w:t xml:space="preserve">predvajaj_zvok_[zvok]. </w:t>
            </w:r>
          </w:p>
          <w:p w14:paraId="18C7EC21" w14:textId="77777777" w:rsidR="0098055B" w:rsidRPr="00FF5C11" w:rsidRDefault="0098055B" w:rsidP="0098055B">
            <w:pPr>
              <w:jc w:val="center"/>
              <w:rPr>
                <w:rFonts w:asciiTheme="minorHAnsi" w:hAnsiTheme="minorHAnsi"/>
                <w:color w:val="000000"/>
                <w:lang w:val="sl-SI"/>
              </w:rPr>
            </w:pPr>
            <w:r w:rsidRPr="00FF5C11">
              <w:rPr>
                <w:rFonts w:asciiTheme="minorHAnsi" w:hAnsiTheme="minorHAnsi"/>
                <w:noProof/>
                <w:color w:val="000000"/>
                <w:lang w:val="it-IT" w:eastAsia="it-IT"/>
              </w:rPr>
              <w:lastRenderedPageBreak/>
              <w:drawing>
                <wp:inline distT="0" distB="0" distL="0" distR="0" wp14:anchorId="69FCF787" wp14:editId="28B0E131">
                  <wp:extent cx="2637148" cy="2342042"/>
                  <wp:effectExtent l="0" t="0" r="508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metija_SLO script pic (2).png"/>
                          <pic:cNvPicPr/>
                        </pic:nvPicPr>
                        <pic:blipFill>
                          <a:blip r:embed="rId75">
                            <a:extLst>
                              <a:ext uri="{28A0092B-C50C-407E-A947-70E740481C1C}">
                                <a14:useLocalDpi xmlns:a14="http://schemas.microsoft.com/office/drawing/2010/main" val="0"/>
                              </a:ext>
                            </a:extLst>
                          </a:blip>
                          <a:stretch>
                            <a:fillRect/>
                          </a:stretch>
                        </pic:blipFill>
                        <pic:spPr>
                          <a:xfrm>
                            <a:off x="0" y="0"/>
                            <a:ext cx="2668166" cy="2369589"/>
                          </a:xfrm>
                          <a:prstGeom prst="rect">
                            <a:avLst/>
                          </a:prstGeom>
                        </pic:spPr>
                      </pic:pic>
                    </a:graphicData>
                  </a:graphic>
                </wp:inline>
              </w:drawing>
            </w:r>
          </w:p>
          <w:p w14:paraId="48BA795E" w14:textId="77777777" w:rsidR="0098055B" w:rsidRPr="00FF5C11" w:rsidRDefault="0098055B" w:rsidP="0098055B">
            <w:pPr>
              <w:jc w:val="center"/>
              <w:rPr>
                <w:rFonts w:asciiTheme="minorHAnsi" w:hAnsiTheme="minorHAnsi"/>
                <w:color w:val="000000"/>
                <w:lang w:val="sl-SI"/>
              </w:rPr>
            </w:pPr>
          </w:p>
          <w:p w14:paraId="34CEDAA6" w14:textId="02644736" w:rsidR="0098055B" w:rsidRPr="00FF5C11" w:rsidRDefault="0098055B" w:rsidP="0098055B">
            <w:pPr>
              <w:rPr>
                <w:rFonts w:asciiTheme="minorHAnsi" w:hAnsiTheme="minorHAnsi"/>
                <w:color w:val="000000"/>
                <w:lang w:val="sl-SI"/>
              </w:rPr>
            </w:pPr>
            <w:r w:rsidRPr="00FF5C11">
              <w:rPr>
                <w:rFonts w:asciiTheme="minorHAnsi" w:hAnsiTheme="minorHAnsi"/>
                <w:color w:val="000000"/>
                <w:lang w:val="sl-SI"/>
              </w:rPr>
              <w:t>[</w:t>
            </w:r>
            <w:r w:rsidR="00C21A95">
              <w:rPr>
                <w:rFonts w:asciiTheme="minorHAnsi" w:hAnsiTheme="minorHAnsi"/>
                <w:color w:val="000000"/>
                <w:lang w:val="sl-SI"/>
              </w:rPr>
              <w:t>Dodatne</w:t>
            </w:r>
            <w:r w:rsidRPr="00FF5C11">
              <w:rPr>
                <w:rFonts w:asciiTheme="minorHAnsi" w:hAnsiTheme="minorHAnsi"/>
                <w:color w:val="000000"/>
                <w:lang w:val="sl-SI"/>
              </w:rPr>
              <w:t xml:space="preserve"> </w:t>
            </w:r>
            <w:r w:rsidR="00C21A95">
              <w:rPr>
                <w:rFonts w:asciiTheme="minorHAnsi" w:hAnsiTheme="minorHAnsi"/>
                <w:color w:val="000000"/>
                <w:lang w:val="sl-SI"/>
              </w:rPr>
              <w:t>naloge</w:t>
            </w:r>
            <w:r w:rsidRPr="00FF5C11">
              <w:rPr>
                <w:rFonts w:asciiTheme="minorHAnsi" w:hAnsiTheme="minorHAnsi"/>
                <w:color w:val="000000"/>
                <w:lang w:val="sl-SI"/>
              </w:rPr>
              <w:t>]</w:t>
            </w:r>
          </w:p>
          <w:p w14:paraId="7EA6E16D" w14:textId="77777777" w:rsidR="0098055B" w:rsidRPr="00FF5C11" w:rsidRDefault="0098055B" w:rsidP="0098055B">
            <w:pPr>
              <w:rPr>
                <w:rFonts w:asciiTheme="minorHAnsi" w:hAnsiTheme="minorHAnsi"/>
                <w:color w:val="000000"/>
                <w:lang w:val="sl-SI"/>
              </w:rPr>
            </w:pPr>
            <w:r w:rsidRPr="00FF5C11">
              <w:rPr>
                <w:rFonts w:asciiTheme="minorHAnsi" w:hAnsiTheme="minorHAnsi"/>
                <w:color w:val="000000"/>
                <w:lang w:val="sl-SI"/>
              </w:rPr>
              <w:t>Učenci lahko igri dodajo poljubne elemente, like (npr. kmeta, traktor, petelina ipd.) in jim doda zvoke.</w:t>
            </w:r>
          </w:p>
          <w:p w14:paraId="63230B9B" w14:textId="77777777" w:rsidR="0098055B" w:rsidRPr="00FF5C11" w:rsidRDefault="0098055B" w:rsidP="0098055B">
            <w:pPr>
              <w:rPr>
                <w:rFonts w:asciiTheme="minorHAnsi" w:hAnsiTheme="minorHAnsi"/>
                <w:b/>
                <w:color w:val="000000"/>
                <w:lang w:val="sl-SI"/>
              </w:rPr>
            </w:pPr>
            <w:r w:rsidRPr="00FF5C11">
              <w:rPr>
                <w:rFonts w:asciiTheme="minorHAnsi" w:hAnsiTheme="minorHAnsi"/>
                <w:b/>
                <w:color w:val="000000"/>
                <w:lang w:val="sl-SI"/>
              </w:rPr>
              <w:t>Refleksija in vrednotenje</w:t>
            </w:r>
          </w:p>
          <w:p w14:paraId="528120A2" w14:textId="77777777" w:rsidR="0098055B" w:rsidRPr="00FF5C11" w:rsidRDefault="0098055B" w:rsidP="0098055B">
            <w:pPr>
              <w:rPr>
                <w:rFonts w:asciiTheme="minorHAnsi" w:hAnsiTheme="minorHAnsi"/>
                <w:color w:val="000000"/>
                <w:lang w:val="sl-SI"/>
              </w:rPr>
            </w:pPr>
            <w:r w:rsidRPr="00FF5C11">
              <w:rPr>
                <w:rFonts w:asciiTheme="minorHAnsi" w:hAnsiTheme="minorHAnsi"/>
                <w:color w:val="000000"/>
                <w:lang w:val="sl-SI"/>
              </w:rPr>
              <w:t>Učenci ponovijo in utrdijo pridobljeni znanje:</w:t>
            </w:r>
          </w:p>
          <w:p w14:paraId="3ECDD333" w14:textId="77777777" w:rsidR="0098055B" w:rsidRPr="00FF5C11" w:rsidRDefault="0098055B" w:rsidP="00776BA4">
            <w:pPr>
              <w:pStyle w:val="Paragrafoelenco"/>
              <w:numPr>
                <w:ilvl w:val="0"/>
                <w:numId w:val="26"/>
              </w:numPr>
              <w:spacing w:after="120" w:line="240" w:lineRule="auto"/>
              <w:rPr>
                <w:rFonts w:asciiTheme="minorHAnsi" w:hAnsiTheme="minorHAnsi"/>
                <w:lang w:val="sl-SI"/>
              </w:rPr>
            </w:pPr>
            <w:r w:rsidRPr="00FF5C11">
              <w:rPr>
                <w:rFonts w:asciiTheme="minorHAnsi" w:hAnsiTheme="minorHAnsi"/>
                <w:lang w:val="sl-SI"/>
              </w:rPr>
              <w:t>kako so dodali zvok v kodo;</w:t>
            </w:r>
          </w:p>
          <w:p w14:paraId="792C1807" w14:textId="77777777" w:rsidR="0098055B" w:rsidRPr="00FF5C11" w:rsidRDefault="0098055B" w:rsidP="00776BA4">
            <w:pPr>
              <w:pStyle w:val="Paragrafoelenco"/>
              <w:numPr>
                <w:ilvl w:val="0"/>
                <w:numId w:val="26"/>
              </w:numPr>
              <w:spacing w:after="120" w:line="240" w:lineRule="auto"/>
              <w:rPr>
                <w:rFonts w:asciiTheme="minorHAnsi" w:hAnsiTheme="minorHAnsi"/>
                <w:lang w:val="sl-SI"/>
              </w:rPr>
            </w:pPr>
            <w:r w:rsidRPr="00FF5C11">
              <w:rPr>
                <w:rFonts w:asciiTheme="minorHAnsi" w:hAnsiTheme="minorHAnsi"/>
                <w:lang w:val="sl-SI"/>
              </w:rPr>
              <w:t>katere bloke so uporabili pri dodajanju zvokov v kodo;</w:t>
            </w:r>
          </w:p>
          <w:p w14:paraId="2BA2AFD8" w14:textId="77777777" w:rsidR="0098055B" w:rsidRPr="00FF5C11" w:rsidRDefault="0098055B" w:rsidP="00776BA4">
            <w:pPr>
              <w:pStyle w:val="Paragrafoelenco"/>
              <w:numPr>
                <w:ilvl w:val="0"/>
                <w:numId w:val="26"/>
              </w:numPr>
              <w:spacing w:after="120" w:line="240" w:lineRule="auto"/>
              <w:rPr>
                <w:rFonts w:asciiTheme="minorHAnsi" w:hAnsiTheme="minorHAnsi"/>
                <w:lang w:val="sl-SI"/>
              </w:rPr>
            </w:pPr>
            <w:r w:rsidRPr="00FF5C11">
              <w:rPr>
                <w:rFonts w:asciiTheme="minorHAnsi" w:hAnsiTheme="minorHAnsi"/>
                <w:lang w:val="sl-SI"/>
              </w:rPr>
              <w:t>katere kontrolne bloke so uporabili;</w:t>
            </w:r>
          </w:p>
          <w:p w14:paraId="1B40A925" w14:textId="77777777" w:rsidR="0098055B" w:rsidRPr="00FF5C11" w:rsidRDefault="0098055B" w:rsidP="0098055B">
            <w:pPr>
              <w:ind w:left="360"/>
              <w:rPr>
                <w:rFonts w:asciiTheme="minorHAnsi" w:hAnsiTheme="minorHAnsi"/>
                <w:lang w:val="sl-SI"/>
              </w:rPr>
            </w:pPr>
          </w:p>
          <w:p w14:paraId="1AA5A259" w14:textId="40970A04" w:rsidR="0098055B" w:rsidRPr="00FF5C11" w:rsidRDefault="0098055B" w:rsidP="0098055B">
            <w:pPr>
              <w:rPr>
                <w:rFonts w:asciiTheme="minorHAnsi" w:hAnsiTheme="minorHAnsi"/>
                <w:lang w:val="sl-SI"/>
              </w:rPr>
            </w:pPr>
            <w:r w:rsidRPr="00FF5C11">
              <w:rPr>
                <w:rFonts w:asciiTheme="minorHAnsi" w:hAnsiTheme="minorHAnsi"/>
                <w:lang w:val="sl-SI"/>
              </w:rPr>
              <w:t>[</w:t>
            </w:r>
            <w:r w:rsidR="00C21A95">
              <w:rPr>
                <w:rFonts w:asciiTheme="minorHAnsi" w:hAnsiTheme="minorHAnsi"/>
                <w:lang w:val="sl-SI"/>
              </w:rPr>
              <w:t>Končna</w:t>
            </w:r>
            <w:r w:rsidRPr="00FF5C11">
              <w:rPr>
                <w:rFonts w:asciiTheme="minorHAnsi" w:hAnsiTheme="minorHAnsi"/>
                <w:lang w:val="sl-SI"/>
              </w:rPr>
              <w:t xml:space="preserve"> </w:t>
            </w:r>
            <w:r w:rsidR="00C21A95">
              <w:rPr>
                <w:rFonts w:asciiTheme="minorHAnsi" w:hAnsiTheme="minorHAnsi"/>
                <w:lang w:val="sl-SI"/>
              </w:rPr>
              <w:t>koda</w:t>
            </w:r>
            <w:r w:rsidRPr="00FF5C11">
              <w:rPr>
                <w:rFonts w:asciiTheme="minorHAnsi" w:hAnsiTheme="minorHAnsi"/>
                <w:lang w:val="sl-SI"/>
              </w:rPr>
              <w:t>]</w:t>
            </w:r>
          </w:p>
          <w:p w14:paraId="5F51E2C2" w14:textId="0C138275" w:rsidR="0098055B" w:rsidRPr="00FF5C11" w:rsidRDefault="00E841AA" w:rsidP="0098055B">
            <w:pPr>
              <w:rPr>
                <w:rFonts w:asciiTheme="minorHAnsi" w:hAnsiTheme="minorHAnsi"/>
                <w:lang w:val="sl-SI"/>
              </w:rPr>
            </w:pPr>
            <w:r>
              <w:rPr>
                <w:rFonts w:asciiTheme="minorHAnsi" w:hAnsiTheme="minorHAnsi"/>
                <w:lang w:val="sl-SI"/>
              </w:rPr>
              <w:t>Gospodarica kmetije</w:t>
            </w:r>
          </w:p>
          <w:p w14:paraId="63750FAE" w14:textId="77777777" w:rsidR="0098055B" w:rsidRPr="00FF5C11" w:rsidRDefault="0098055B" w:rsidP="0098055B">
            <w:pPr>
              <w:rPr>
                <w:rFonts w:asciiTheme="minorHAnsi" w:hAnsiTheme="minorHAnsi"/>
                <w:lang w:val="sl-SI"/>
              </w:rPr>
            </w:pPr>
            <w:r w:rsidRPr="00FF5C11">
              <w:rPr>
                <w:rFonts w:asciiTheme="minorHAnsi" w:hAnsiTheme="minorHAnsi"/>
                <w:noProof/>
                <w:lang w:val="it-IT" w:eastAsia="it-IT"/>
              </w:rPr>
              <w:drawing>
                <wp:inline distT="0" distB="0" distL="0" distR="0" wp14:anchorId="24BBE4E7" wp14:editId="57492C10">
                  <wp:extent cx="3190183" cy="2862472"/>
                  <wp:effectExtent l="0" t="0" r="10795" b="8255"/>
                  <wp:docPr id="52" name="Picture 52" descr="../../../../Desktop/Screen%20Shot%202020-04-29%20at%2015.01.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ktop/Screen%20Shot%202020-04-29%20at%2015.01.34.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194388" cy="2866245"/>
                          </a:xfrm>
                          <a:prstGeom prst="rect">
                            <a:avLst/>
                          </a:prstGeom>
                          <a:noFill/>
                          <a:ln>
                            <a:noFill/>
                          </a:ln>
                        </pic:spPr>
                      </pic:pic>
                    </a:graphicData>
                  </a:graphic>
                </wp:inline>
              </w:drawing>
            </w:r>
          </w:p>
          <w:p w14:paraId="1CE772EF" w14:textId="40AD4F02" w:rsidR="0098055B" w:rsidRPr="00FF5C11" w:rsidRDefault="00E841AA" w:rsidP="0098055B">
            <w:pPr>
              <w:rPr>
                <w:rFonts w:asciiTheme="minorHAnsi" w:hAnsiTheme="minorHAnsi"/>
                <w:lang w:val="sl-SI"/>
              </w:rPr>
            </w:pPr>
            <w:r>
              <w:rPr>
                <w:rFonts w:asciiTheme="minorHAnsi" w:hAnsiTheme="minorHAnsi"/>
                <w:lang w:val="sl-SI"/>
              </w:rPr>
              <w:lastRenderedPageBreak/>
              <w:t>Ozadje</w:t>
            </w:r>
          </w:p>
          <w:p w14:paraId="763103CD" w14:textId="77777777" w:rsidR="0098055B" w:rsidRPr="00FF5C11" w:rsidRDefault="0098055B" w:rsidP="0098055B">
            <w:pPr>
              <w:rPr>
                <w:rFonts w:asciiTheme="minorHAnsi" w:hAnsiTheme="minorHAnsi"/>
                <w:lang w:val="sl-SI"/>
              </w:rPr>
            </w:pPr>
            <w:r w:rsidRPr="00FF5C11">
              <w:rPr>
                <w:rFonts w:asciiTheme="minorHAnsi" w:hAnsiTheme="minorHAnsi"/>
                <w:noProof/>
                <w:lang w:val="it-IT" w:eastAsia="it-IT"/>
              </w:rPr>
              <w:drawing>
                <wp:inline distT="0" distB="0" distL="0" distR="0" wp14:anchorId="2D2C39DB" wp14:editId="14B44A72">
                  <wp:extent cx="3152126" cy="2258342"/>
                  <wp:effectExtent l="0" t="0" r="0" b="2540"/>
                  <wp:docPr id="53" name="Picture 53" descr="../../../../Desktop/Screen%20Shot%202020-04-29%20at%2015.01.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ktop/Screen%20Shot%202020-04-29%20at%2015.01.25.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158950" cy="2263231"/>
                          </a:xfrm>
                          <a:prstGeom prst="rect">
                            <a:avLst/>
                          </a:prstGeom>
                          <a:noFill/>
                          <a:ln>
                            <a:noFill/>
                          </a:ln>
                        </pic:spPr>
                      </pic:pic>
                    </a:graphicData>
                  </a:graphic>
                </wp:inline>
              </w:drawing>
            </w:r>
          </w:p>
        </w:tc>
      </w:tr>
      <w:tr w:rsidR="0098055B" w:rsidRPr="00FF5C11" w14:paraId="7A4FBB87" w14:textId="77777777" w:rsidTr="0098055B">
        <w:trPr>
          <w:trHeight w:val="1206"/>
        </w:trPr>
        <w:tc>
          <w:tcPr>
            <w:tcW w:w="2405" w:type="dxa"/>
          </w:tcPr>
          <w:p w14:paraId="2F923707" w14:textId="77777777" w:rsidR="0098055B" w:rsidRPr="00FF5C11" w:rsidRDefault="0098055B" w:rsidP="0098055B">
            <w:pPr>
              <w:rPr>
                <w:rFonts w:asciiTheme="minorHAnsi" w:hAnsiTheme="minorHAnsi"/>
                <w:b/>
                <w:lang w:val="sl-SI"/>
              </w:rPr>
            </w:pPr>
            <w:r w:rsidRPr="00FF5C11">
              <w:rPr>
                <w:rFonts w:asciiTheme="minorHAnsi" w:hAnsiTheme="minorHAnsi"/>
                <w:b/>
                <w:lang w:val="sl-SI"/>
              </w:rPr>
              <w:lastRenderedPageBreak/>
              <w:t>Učni pripomočki, sredstva za učitelja</w:t>
            </w:r>
          </w:p>
          <w:p w14:paraId="1755D52C" w14:textId="77777777" w:rsidR="0098055B" w:rsidRPr="00FF5C11" w:rsidRDefault="0098055B" w:rsidP="0098055B">
            <w:pPr>
              <w:rPr>
                <w:rFonts w:asciiTheme="minorHAnsi" w:hAnsiTheme="minorHAnsi"/>
                <w:b/>
                <w:lang w:val="sl-SI"/>
              </w:rPr>
            </w:pPr>
          </w:p>
        </w:tc>
        <w:tc>
          <w:tcPr>
            <w:tcW w:w="7088" w:type="dxa"/>
          </w:tcPr>
          <w:p w14:paraId="52DFB35A" w14:textId="02E3ED5E" w:rsidR="0098055B" w:rsidRPr="00FF5C11" w:rsidRDefault="0098055B" w:rsidP="00E841AA">
            <w:pPr>
              <w:pStyle w:val="Paragrafoelenco"/>
              <w:numPr>
                <w:ilvl w:val="0"/>
                <w:numId w:val="27"/>
              </w:numPr>
              <w:spacing w:after="120" w:line="240" w:lineRule="auto"/>
              <w:jc w:val="left"/>
              <w:rPr>
                <w:rFonts w:asciiTheme="minorHAnsi" w:eastAsia="Times New Roman" w:hAnsiTheme="minorHAnsi"/>
                <w:lang w:val="sl-SI"/>
              </w:rPr>
            </w:pPr>
            <w:r w:rsidRPr="00FF5C11">
              <w:rPr>
                <w:rFonts w:asciiTheme="minorHAnsi" w:hAnsiTheme="minorHAnsi"/>
                <w:color w:val="000000"/>
                <w:lang w:val="sl-SI"/>
              </w:rPr>
              <w:t xml:space="preserve">Primer celotne aktivnosti v Snap!-u: </w:t>
            </w:r>
            <w:hyperlink r:id="rId78" w:history="1">
              <w:r w:rsidR="00363A3E" w:rsidRPr="00D36ADB">
                <w:rPr>
                  <w:rStyle w:val="Collegamentoipertestuale"/>
                  <w:rFonts w:asciiTheme="minorHAnsi" w:eastAsia="Times New Roman" w:hAnsiTheme="minorHAnsi"/>
                  <w:lang w:val="sl-SI"/>
                </w:rPr>
                <w:t>https://snap.berkeley.edu/project?user=tadeja&amp;</w:t>
              </w:r>
              <w:r w:rsidR="00363A3E" w:rsidRPr="00D36ADB">
                <w:rPr>
                  <w:rStyle w:val="Collegamentoipertestuale"/>
                  <w:rFonts w:asciiTheme="minorHAnsi" w:eastAsia="Times New Roman" w:hAnsiTheme="minorHAnsi"/>
                  <w:lang w:val="sl-SI"/>
                </w:rPr>
                <w:br/>
                <w:t>project=Kmetija_SLO</w:t>
              </w:r>
            </w:hyperlink>
          </w:p>
          <w:p w14:paraId="6AF070A4" w14:textId="77777777" w:rsidR="0098055B" w:rsidRPr="00FF5C11" w:rsidRDefault="0098055B" w:rsidP="00776BA4">
            <w:pPr>
              <w:pStyle w:val="Paragrafoelenco"/>
              <w:numPr>
                <w:ilvl w:val="0"/>
                <w:numId w:val="27"/>
              </w:numPr>
              <w:pBdr>
                <w:top w:val="nil"/>
                <w:left w:val="nil"/>
                <w:bottom w:val="nil"/>
                <w:right w:val="nil"/>
                <w:between w:val="nil"/>
              </w:pBdr>
              <w:spacing w:after="120" w:line="240" w:lineRule="auto"/>
              <w:rPr>
                <w:rFonts w:asciiTheme="minorHAnsi" w:hAnsiTheme="minorHAnsi"/>
                <w:color w:val="000000"/>
                <w:lang w:val="sl-SI"/>
              </w:rPr>
            </w:pPr>
            <w:r w:rsidRPr="00FF5C11">
              <w:rPr>
                <w:rFonts w:asciiTheme="minorHAnsi" w:hAnsiTheme="minorHAnsi"/>
                <w:color w:val="000000"/>
                <w:lang w:val="sl-SI"/>
              </w:rPr>
              <w:t xml:space="preserve">Spletna stran s prostodostopnimi slikami: </w:t>
            </w:r>
            <w:hyperlink r:id="rId79" w:history="1">
              <w:r w:rsidRPr="00FF5C11">
                <w:rPr>
                  <w:rStyle w:val="Collegamentoipertestuale"/>
                  <w:rFonts w:asciiTheme="minorHAnsi" w:eastAsia="Times New Roman" w:hAnsiTheme="minorHAnsi"/>
                  <w:lang w:val="sl-SI"/>
                </w:rPr>
                <w:t>https://pixabay.com/</w:t>
              </w:r>
            </w:hyperlink>
          </w:p>
          <w:p w14:paraId="251E2177" w14:textId="77777777" w:rsidR="0098055B" w:rsidRPr="00FF5C11" w:rsidRDefault="0098055B" w:rsidP="00E841AA">
            <w:pPr>
              <w:pStyle w:val="Paragrafoelenco"/>
              <w:numPr>
                <w:ilvl w:val="0"/>
                <w:numId w:val="27"/>
              </w:numPr>
              <w:pBdr>
                <w:top w:val="nil"/>
                <w:left w:val="nil"/>
                <w:bottom w:val="nil"/>
                <w:right w:val="nil"/>
                <w:between w:val="nil"/>
              </w:pBdr>
              <w:spacing w:after="120" w:line="240" w:lineRule="auto"/>
              <w:jc w:val="left"/>
              <w:rPr>
                <w:rFonts w:asciiTheme="minorHAnsi" w:hAnsiTheme="minorHAnsi"/>
                <w:color w:val="000000"/>
                <w:lang w:val="sl-SI"/>
              </w:rPr>
            </w:pPr>
            <w:r w:rsidRPr="00FF5C11">
              <w:rPr>
                <w:rFonts w:asciiTheme="minorHAnsi" w:hAnsiTheme="minorHAnsi"/>
                <w:color w:val="000000"/>
                <w:lang w:val="sl-SI"/>
              </w:rPr>
              <w:t xml:space="preserve">Spletna stran s prostodostopnimi zvoki: </w:t>
            </w:r>
            <w:hyperlink r:id="rId80" w:history="1">
              <w:r w:rsidRPr="00FF5C11">
                <w:rPr>
                  <w:rFonts w:asciiTheme="minorHAnsi" w:eastAsia="Times New Roman" w:hAnsiTheme="minorHAnsi"/>
                  <w:color w:val="0000FF"/>
                  <w:u w:val="single"/>
                  <w:lang w:val="sl-SI"/>
                </w:rPr>
                <w:t>https://www.zapsplat.com/</w:t>
              </w:r>
            </w:hyperlink>
          </w:p>
          <w:p w14:paraId="0FF69CA3" w14:textId="77777777" w:rsidR="0098055B" w:rsidRPr="00FF5C11" w:rsidRDefault="0098055B" w:rsidP="00776BA4">
            <w:pPr>
              <w:numPr>
                <w:ilvl w:val="0"/>
                <w:numId w:val="18"/>
              </w:numPr>
              <w:pBdr>
                <w:top w:val="nil"/>
                <w:left w:val="nil"/>
                <w:bottom w:val="nil"/>
                <w:right w:val="nil"/>
                <w:between w:val="nil"/>
              </w:pBdr>
              <w:spacing w:line="240" w:lineRule="auto"/>
              <w:jc w:val="left"/>
              <w:rPr>
                <w:rFonts w:asciiTheme="minorHAnsi" w:hAnsiTheme="minorHAnsi"/>
                <w:color w:val="000000"/>
                <w:lang w:val="sl-SI"/>
              </w:rPr>
            </w:pPr>
            <w:r w:rsidRPr="00FF5C11">
              <w:rPr>
                <w:rFonts w:asciiTheme="minorHAnsi" w:hAnsiTheme="minorHAnsi"/>
                <w:color w:val="000000"/>
                <w:lang w:val="sl-SI"/>
              </w:rPr>
              <w:t xml:space="preserve">Lajovic, S. (2011). Scratch. </w:t>
            </w:r>
            <w:r w:rsidRPr="00FF5C11">
              <w:rPr>
                <w:rFonts w:asciiTheme="minorHAnsi" w:hAnsiTheme="minorHAnsi"/>
                <w:i/>
                <w:color w:val="000000"/>
                <w:lang w:val="sl-SI"/>
              </w:rPr>
              <w:t>Nauči se programirati in postani računalniški maček</w:t>
            </w:r>
            <w:r w:rsidRPr="00FF5C11">
              <w:rPr>
                <w:rFonts w:asciiTheme="minorHAnsi" w:hAnsiTheme="minorHAnsi"/>
                <w:color w:val="000000"/>
                <w:lang w:val="sl-SI"/>
              </w:rPr>
              <w:t>. Ljubljana: Pasadena.</w:t>
            </w:r>
          </w:p>
          <w:p w14:paraId="02E3DADB" w14:textId="77777777" w:rsidR="0098055B" w:rsidRPr="00FF5C11" w:rsidRDefault="0098055B" w:rsidP="00776BA4">
            <w:pPr>
              <w:numPr>
                <w:ilvl w:val="0"/>
                <w:numId w:val="18"/>
              </w:numPr>
              <w:pBdr>
                <w:top w:val="nil"/>
                <w:left w:val="nil"/>
                <w:bottom w:val="nil"/>
                <w:right w:val="nil"/>
                <w:between w:val="nil"/>
              </w:pBdr>
              <w:spacing w:line="240" w:lineRule="auto"/>
              <w:jc w:val="left"/>
              <w:rPr>
                <w:rFonts w:asciiTheme="minorHAnsi" w:hAnsiTheme="minorHAnsi"/>
                <w:color w:val="000000"/>
                <w:lang w:val="sl-SI"/>
              </w:rPr>
            </w:pPr>
            <w:r w:rsidRPr="00FF5C11">
              <w:rPr>
                <w:rFonts w:asciiTheme="minorHAnsi" w:hAnsiTheme="minorHAnsi"/>
                <w:color w:val="000000"/>
                <w:lang w:val="sl-SI"/>
              </w:rPr>
              <w:t xml:space="preserve">Vorderman, C. (2017). </w:t>
            </w:r>
            <w:r w:rsidRPr="00FF5C11">
              <w:rPr>
                <w:rFonts w:asciiTheme="minorHAnsi" w:hAnsiTheme="minorHAnsi"/>
                <w:i/>
                <w:color w:val="000000"/>
                <w:lang w:val="sl-SI"/>
              </w:rPr>
              <w:t>Računalniško programiranje za otroke</w:t>
            </w:r>
            <w:r w:rsidRPr="00FF5C11">
              <w:rPr>
                <w:rFonts w:asciiTheme="minorHAnsi" w:hAnsiTheme="minorHAnsi"/>
                <w:color w:val="000000"/>
                <w:lang w:val="sl-SI"/>
              </w:rPr>
              <w:t>. Ljubljana: MK.</w:t>
            </w:r>
          </w:p>
        </w:tc>
      </w:tr>
      <w:tr w:rsidR="0098055B" w:rsidRPr="00E92EEF" w14:paraId="06173C83" w14:textId="77777777" w:rsidTr="0098055B">
        <w:trPr>
          <w:trHeight w:val="963"/>
        </w:trPr>
        <w:tc>
          <w:tcPr>
            <w:tcW w:w="2405" w:type="dxa"/>
          </w:tcPr>
          <w:p w14:paraId="5FDA1E2F" w14:textId="77777777" w:rsidR="0098055B" w:rsidRPr="00FF5C11" w:rsidRDefault="0098055B" w:rsidP="0098055B">
            <w:pPr>
              <w:rPr>
                <w:rFonts w:asciiTheme="minorHAnsi" w:hAnsiTheme="minorHAnsi"/>
                <w:b/>
                <w:lang w:val="sl-SI"/>
              </w:rPr>
            </w:pPr>
            <w:r w:rsidRPr="00FF5C11">
              <w:rPr>
                <w:rFonts w:asciiTheme="minorHAnsi" w:hAnsiTheme="minorHAnsi"/>
                <w:b/>
                <w:lang w:val="sl-SI"/>
              </w:rPr>
              <w:t>Učni pripomočki za učenca</w:t>
            </w:r>
          </w:p>
        </w:tc>
        <w:tc>
          <w:tcPr>
            <w:tcW w:w="7088" w:type="dxa"/>
          </w:tcPr>
          <w:p w14:paraId="4DC4D075" w14:textId="3CEF60D8" w:rsidR="0098055B" w:rsidRPr="00FF5C11" w:rsidRDefault="0098055B" w:rsidP="00363A3E">
            <w:pPr>
              <w:pStyle w:val="Paragrafoelenco"/>
              <w:numPr>
                <w:ilvl w:val="0"/>
                <w:numId w:val="28"/>
              </w:numPr>
              <w:spacing w:after="120" w:line="240" w:lineRule="auto"/>
              <w:jc w:val="left"/>
              <w:rPr>
                <w:rFonts w:asciiTheme="minorHAnsi" w:eastAsia="Times New Roman" w:hAnsiTheme="minorHAnsi"/>
                <w:lang w:val="sl-SI"/>
              </w:rPr>
            </w:pPr>
            <w:r w:rsidRPr="00FF5C11">
              <w:rPr>
                <w:rFonts w:asciiTheme="minorHAnsi" w:hAnsiTheme="minorHAnsi"/>
                <w:color w:val="000000"/>
                <w:lang w:val="sl-SI"/>
              </w:rPr>
              <w:t xml:space="preserve">Predloga aktivnosti v Snap!-u: </w:t>
            </w:r>
            <w:hyperlink r:id="rId81" w:history="1">
              <w:r w:rsidR="00363A3E" w:rsidRPr="00363A3E">
                <w:rPr>
                  <w:rStyle w:val="Collegamentoipertestuale"/>
                  <w:rFonts w:asciiTheme="minorHAnsi" w:eastAsia="Times New Roman" w:hAnsiTheme="minorHAnsi"/>
                  <w:lang w:val="sl-SI"/>
                </w:rPr>
                <w:t>https://snap.berkeley.edu/project?user=tadeja&amp;</w:t>
              </w:r>
              <w:r w:rsidR="00363A3E" w:rsidRPr="00363A3E">
                <w:rPr>
                  <w:rStyle w:val="Collegamentoipertestuale"/>
                  <w:rFonts w:asciiTheme="minorHAnsi" w:eastAsia="Times New Roman" w:hAnsiTheme="minorHAnsi"/>
                  <w:lang w:val="sl-SI"/>
                </w:rPr>
                <w:br/>
                <w:t>project=Zvoki%20na%20kmetiji</w:t>
              </w:r>
            </w:hyperlink>
            <w:r w:rsidR="00363A3E">
              <w:rPr>
                <w:rFonts w:asciiTheme="minorHAnsi" w:eastAsia="Times New Roman" w:hAnsiTheme="minorHAnsi"/>
                <w:lang w:val="sl-SI"/>
              </w:rPr>
              <w:t xml:space="preserve"> </w:t>
            </w:r>
          </w:p>
          <w:p w14:paraId="127DFB1D" w14:textId="77777777" w:rsidR="0098055B" w:rsidRPr="00FF5C11" w:rsidRDefault="0098055B" w:rsidP="00776BA4">
            <w:pPr>
              <w:numPr>
                <w:ilvl w:val="0"/>
                <w:numId w:val="19"/>
              </w:numPr>
              <w:pBdr>
                <w:top w:val="nil"/>
                <w:left w:val="nil"/>
                <w:bottom w:val="nil"/>
                <w:right w:val="nil"/>
                <w:between w:val="nil"/>
              </w:pBdr>
              <w:spacing w:line="240" w:lineRule="auto"/>
              <w:jc w:val="left"/>
              <w:rPr>
                <w:rFonts w:asciiTheme="minorHAnsi" w:hAnsiTheme="minorHAnsi"/>
                <w:color w:val="000000"/>
                <w:lang w:val="sl-SI"/>
              </w:rPr>
            </w:pPr>
            <w:r w:rsidRPr="00FF5C11">
              <w:rPr>
                <w:rFonts w:asciiTheme="minorHAnsi" w:hAnsiTheme="minorHAnsi"/>
                <w:color w:val="000000"/>
                <w:lang w:val="sl-SI"/>
              </w:rPr>
              <w:t>Navodila za učenca (C4G5_NavodilaZaUcenca.docx)</w:t>
            </w:r>
          </w:p>
        </w:tc>
      </w:tr>
    </w:tbl>
    <w:p w14:paraId="4479312D" w14:textId="77777777" w:rsidR="0098055B" w:rsidRPr="00FF5C11" w:rsidRDefault="0098055B" w:rsidP="0098055B">
      <w:pPr>
        <w:rPr>
          <w:rFonts w:asciiTheme="minorHAnsi" w:hAnsiTheme="minorHAnsi"/>
          <w:lang w:val="sl-SI"/>
        </w:rPr>
      </w:pPr>
    </w:p>
    <w:p w14:paraId="2BC2EB2C" w14:textId="77777777" w:rsidR="00724B18" w:rsidRPr="00FF5C11" w:rsidRDefault="00724B18" w:rsidP="00724B18">
      <w:pPr>
        <w:jc w:val="left"/>
        <w:rPr>
          <w:lang w:val="sl-SI"/>
        </w:rPr>
      </w:pPr>
    </w:p>
    <w:p w14:paraId="65EDE476" w14:textId="77777777" w:rsidR="00611CDC" w:rsidRPr="00FF5C11" w:rsidRDefault="00611CDC">
      <w:pPr>
        <w:rPr>
          <w:b/>
          <w:smallCaps/>
          <w:color w:val="FFFFFF"/>
          <w:sz w:val="32"/>
          <w:szCs w:val="32"/>
          <w:lang w:val="sl-SI"/>
        </w:rPr>
      </w:pPr>
      <w:r w:rsidRPr="00FF5C11">
        <w:rPr>
          <w:b/>
          <w:smallCaps/>
          <w:color w:val="FFFFFF"/>
          <w:sz w:val="32"/>
          <w:szCs w:val="32"/>
          <w:lang w:val="sl-SI"/>
        </w:rPr>
        <w:br w:type="page"/>
      </w:r>
    </w:p>
    <w:p w14:paraId="5E42259E" w14:textId="0D40A94F" w:rsidR="00611CDC" w:rsidRPr="00FF5C11" w:rsidRDefault="00611CDC" w:rsidP="00611CDC">
      <w:pPr>
        <w:pStyle w:val="C4G3"/>
      </w:pPr>
      <w:bookmarkStart w:id="19" w:name="_Toc46233846"/>
      <w:r w:rsidRPr="00FF5C11">
        <w:lastRenderedPageBreak/>
        <w:t>Učni scenarij 6 – Kameleon na počitnicah</w:t>
      </w:r>
      <w:bookmarkEnd w:id="19"/>
    </w:p>
    <w:p w14:paraId="04AC0056" w14:textId="77777777" w:rsidR="00611CDC" w:rsidRPr="00FF5C11" w:rsidRDefault="00611CDC" w:rsidP="00611CDC">
      <w:pPr>
        <w:pStyle w:val="C4G3"/>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611CDC" w:rsidRPr="00FF5C11" w14:paraId="2F7C04A9" w14:textId="77777777" w:rsidTr="00611CDC">
        <w:tc>
          <w:tcPr>
            <w:tcW w:w="2405" w:type="dxa"/>
          </w:tcPr>
          <w:p w14:paraId="2AAA146A" w14:textId="77777777" w:rsidR="00611CDC" w:rsidRPr="00FF5C11" w:rsidRDefault="00611CDC" w:rsidP="00611CDC">
            <w:pPr>
              <w:jc w:val="left"/>
              <w:rPr>
                <w:b/>
                <w:lang w:val="sl-SI"/>
              </w:rPr>
            </w:pPr>
            <w:r w:rsidRPr="00FF5C11">
              <w:rPr>
                <w:b/>
                <w:lang w:val="sl-SI"/>
              </w:rPr>
              <w:t>Naslov učnega scenarija</w:t>
            </w:r>
          </w:p>
        </w:tc>
        <w:tc>
          <w:tcPr>
            <w:tcW w:w="7088" w:type="dxa"/>
          </w:tcPr>
          <w:p w14:paraId="59DDDD34" w14:textId="77777777" w:rsidR="00611CDC" w:rsidRPr="00FF5C11" w:rsidRDefault="00611CDC" w:rsidP="00611CDC">
            <w:pPr>
              <w:rPr>
                <w:b/>
                <w:lang w:val="sl-SI"/>
              </w:rPr>
            </w:pPr>
            <w:r w:rsidRPr="00FF5C11">
              <w:rPr>
                <w:b/>
                <w:lang w:val="sl-SI"/>
              </w:rPr>
              <w:t>Kameleon na počitnicah</w:t>
            </w:r>
          </w:p>
        </w:tc>
      </w:tr>
      <w:tr w:rsidR="00611CDC" w:rsidRPr="00FF5C11" w14:paraId="3BABD64D" w14:textId="77777777" w:rsidTr="00611CDC">
        <w:tc>
          <w:tcPr>
            <w:tcW w:w="2405" w:type="dxa"/>
          </w:tcPr>
          <w:p w14:paraId="43CB8908" w14:textId="77777777" w:rsidR="00611CDC" w:rsidRPr="00FF5C11" w:rsidRDefault="00611CDC" w:rsidP="00611CDC">
            <w:pPr>
              <w:jc w:val="left"/>
              <w:rPr>
                <w:b/>
                <w:lang w:val="sl-SI"/>
              </w:rPr>
            </w:pPr>
            <w:r w:rsidRPr="00FF5C11">
              <w:rPr>
                <w:b/>
                <w:lang w:val="sl-SI"/>
              </w:rPr>
              <w:t>Pričakovano programersko predznanje</w:t>
            </w:r>
          </w:p>
        </w:tc>
        <w:tc>
          <w:tcPr>
            <w:tcW w:w="7088" w:type="dxa"/>
          </w:tcPr>
          <w:p w14:paraId="7254D63D" w14:textId="77777777" w:rsidR="00611CDC" w:rsidRPr="00FF5C11" w:rsidRDefault="00611CDC" w:rsidP="00776BA4">
            <w:pPr>
              <w:numPr>
                <w:ilvl w:val="0"/>
                <w:numId w:val="31"/>
              </w:numPr>
              <w:spacing w:after="120" w:line="240" w:lineRule="auto"/>
              <w:rPr>
                <w:lang w:val="sl-SI"/>
              </w:rPr>
            </w:pPr>
            <w:r w:rsidRPr="00FF5C11">
              <w:rPr>
                <w:lang w:val="sl-SI"/>
              </w:rPr>
              <w:t>predznanje ni potrebno</w:t>
            </w:r>
          </w:p>
        </w:tc>
      </w:tr>
      <w:tr w:rsidR="00611CDC" w:rsidRPr="00E92EEF" w14:paraId="3289F959" w14:textId="77777777" w:rsidTr="00611CDC">
        <w:tc>
          <w:tcPr>
            <w:tcW w:w="2405" w:type="dxa"/>
          </w:tcPr>
          <w:p w14:paraId="4A49106E" w14:textId="77777777" w:rsidR="00611CDC" w:rsidRPr="00FF5C11" w:rsidRDefault="00611CDC" w:rsidP="00611CDC">
            <w:pPr>
              <w:jc w:val="left"/>
              <w:rPr>
                <w:b/>
                <w:lang w:val="sl-SI"/>
              </w:rPr>
            </w:pPr>
            <w:r w:rsidRPr="00FF5C11">
              <w:rPr>
                <w:b/>
                <w:lang w:val="sl-SI"/>
              </w:rPr>
              <w:t>Učni cilji</w:t>
            </w:r>
          </w:p>
          <w:p w14:paraId="7008183C" w14:textId="77777777" w:rsidR="00611CDC" w:rsidRPr="00FF5C11" w:rsidRDefault="00611CDC" w:rsidP="00611CDC">
            <w:pPr>
              <w:jc w:val="left"/>
              <w:rPr>
                <w:b/>
                <w:lang w:val="sl-SI"/>
              </w:rPr>
            </w:pPr>
          </w:p>
          <w:p w14:paraId="0196B28E" w14:textId="77777777" w:rsidR="00611CDC" w:rsidRPr="00FF5C11" w:rsidRDefault="00611CDC" w:rsidP="00611CDC">
            <w:pPr>
              <w:jc w:val="left"/>
              <w:rPr>
                <w:b/>
                <w:lang w:val="sl-SI"/>
              </w:rPr>
            </w:pPr>
          </w:p>
        </w:tc>
        <w:tc>
          <w:tcPr>
            <w:tcW w:w="7088" w:type="dxa"/>
          </w:tcPr>
          <w:p w14:paraId="0D4CB5B3" w14:textId="77777777" w:rsidR="00611CDC" w:rsidRPr="00FF5C11" w:rsidRDefault="00611CDC" w:rsidP="00611CDC">
            <w:pPr>
              <w:rPr>
                <w:lang w:val="sl-SI"/>
              </w:rPr>
            </w:pPr>
            <w:r w:rsidRPr="00FF5C11">
              <w:rPr>
                <w:lang w:val="sl-SI"/>
              </w:rPr>
              <w:t>Splošni učni cilji:</w:t>
            </w:r>
          </w:p>
          <w:p w14:paraId="52E34BC6" w14:textId="77777777" w:rsidR="00611CDC" w:rsidRPr="00FF5C11" w:rsidRDefault="00611CDC" w:rsidP="00776BA4">
            <w:pPr>
              <w:numPr>
                <w:ilvl w:val="0"/>
                <w:numId w:val="35"/>
              </w:numPr>
              <w:spacing w:after="120" w:line="240" w:lineRule="auto"/>
              <w:rPr>
                <w:lang w:val="sl-SI"/>
              </w:rPr>
            </w:pPr>
            <w:r w:rsidRPr="00FF5C11">
              <w:rPr>
                <w:lang w:val="sl-SI"/>
              </w:rPr>
              <w:t>premikanje preko dogodkov,</w:t>
            </w:r>
          </w:p>
          <w:p w14:paraId="74DED5AA" w14:textId="77777777" w:rsidR="00611CDC" w:rsidRPr="00FF5C11" w:rsidRDefault="00611CDC" w:rsidP="00776BA4">
            <w:pPr>
              <w:numPr>
                <w:ilvl w:val="0"/>
                <w:numId w:val="35"/>
              </w:numPr>
              <w:spacing w:after="120" w:line="240" w:lineRule="auto"/>
              <w:rPr>
                <w:lang w:val="sl-SI"/>
              </w:rPr>
            </w:pPr>
            <w:r w:rsidRPr="00FF5C11">
              <w:rPr>
                <w:lang w:val="sl-SI"/>
              </w:rPr>
              <w:t>zaznavanje ene barve,</w:t>
            </w:r>
          </w:p>
          <w:p w14:paraId="23B7BE1D" w14:textId="77777777" w:rsidR="00611CDC" w:rsidRPr="00FF5C11" w:rsidRDefault="00611CDC" w:rsidP="00776BA4">
            <w:pPr>
              <w:numPr>
                <w:ilvl w:val="0"/>
                <w:numId w:val="35"/>
              </w:numPr>
              <w:spacing w:after="120" w:line="240" w:lineRule="auto"/>
              <w:rPr>
                <w:lang w:val="sl-SI"/>
              </w:rPr>
            </w:pPr>
            <w:r w:rsidRPr="00FF5C11">
              <w:rPr>
                <w:lang w:val="sl-SI"/>
              </w:rPr>
              <w:t>Boolean vrednosti v logičnih izjavah,</w:t>
            </w:r>
          </w:p>
          <w:p w14:paraId="5B0532FA" w14:textId="77777777" w:rsidR="00611CDC" w:rsidRPr="00FF5C11" w:rsidRDefault="00611CDC" w:rsidP="00776BA4">
            <w:pPr>
              <w:numPr>
                <w:ilvl w:val="0"/>
                <w:numId w:val="35"/>
              </w:numPr>
              <w:spacing w:after="120" w:line="240" w:lineRule="auto"/>
              <w:rPr>
                <w:lang w:val="sl-SI"/>
              </w:rPr>
            </w:pPr>
            <w:r w:rsidRPr="00FF5C11">
              <w:rPr>
                <w:lang w:val="sl-SI"/>
              </w:rPr>
              <w:t>definiranje, razlikovanje, dinamično preverjanje in odzivanje na dve različni stanji igre,</w:t>
            </w:r>
          </w:p>
          <w:p w14:paraId="718195DB" w14:textId="77777777" w:rsidR="00611CDC" w:rsidRPr="00FF5C11" w:rsidRDefault="00611CDC" w:rsidP="00611CDC">
            <w:pPr>
              <w:rPr>
                <w:lang w:val="sl-SI"/>
              </w:rPr>
            </w:pPr>
          </w:p>
          <w:p w14:paraId="135EE820" w14:textId="77777777" w:rsidR="00611CDC" w:rsidRPr="00FF5C11" w:rsidRDefault="00611CDC" w:rsidP="00611CDC">
            <w:pPr>
              <w:rPr>
                <w:lang w:val="sl-SI"/>
              </w:rPr>
            </w:pPr>
            <w:r w:rsidRPr="00FF5C11">
              <w:rPr>
                <w:lang w:val="sl-SI"/>
              </w:rPr>
              <w:t>Specifični učni cilji, ki so osredotočeni na algoritmično mišljenje:</w:t>
            </w:r>
          </w:p>
          <w:p w14:paraId="3AFBC6F4" w14:textId="77777777" w:rsidR="00611CDC" w:rsidRPr="00FF5C11" w:rsidRDefault="00611CDC" w:rsidP="00776BA4">
            <w:pPr>
              <w:numPr>
                <w:ilvl w:val="0"/>
                <w:numId w:val="29"/>
              </w:numPr>
              <w:spacing w:after="120" w:line="240" w:lineRule="auto"/>
              <w:rPr>
                <w:lang w:val="sl-SI"/>
              </w:rPr>
            </w:pPr>
            <w:r w:rsidRPr="00FF5C11">
              <w:rPr>
                <w:lang w:val="sl-SI"/>
              </w:rPr>
              <w:t>učenec implementira premikanje objekta s smernimi tipkami in pri tem uporabi dogodke, pri tem pa upošteva omejitve,</w:t>
            </w:r>
          </w:p>
          <w:p w14:paraId="680C4260" w14:textId="77777777" w:rsidR="00611CDC" w:rsidRPr="00FF5C11" w:rsidRDefault="00611CDC" w:rsidP="00776BA4">
            <w:pPr>
              <w:numPr>
                <w:ilvl w:val="0"/>
                <w:numId w:val="29"/>
              </w:numPr>
              <w:spacing w:after="120" w:line="240" w:lineRule="auto"/>
              <w:rPr>
                <w:lang w:val="sl-SI"/>
              </w:rPr>
            </w:pPr>
            <w:r w:rsidRPr="00FF5C11">
              <w:rPr>
                <w:lang w:val="sl-SI"/>
              </w:rPr>
              <w:t>učenec uporabi blok za zaznavanje barve, da pridobi boolean vrednost, ki pove ali se objekt dotika neke barve,</w:t>
            </w:r>
          </w:p>
          <w:p w14:paraId="395B3E82" w14:textId="77777777" w:rsidR="00611CDC" w:rsidRPr="00FF5C11" w:rsidRDefault="00611CDC" w:rsidP="00776BA4">
            <w:pPr>
              <w:numPr>
                <w:ilvl w:val="0"/>
                <w:numId w:val="29"/>
              </w:numPr>
              <w:spacing w:after="120" w:line="240" w:lineRule="auto"/>
              <w:rPr>
                <w:lang w:val="sl-SI"/>
              </w:rPr>
            </w:pPr>
            <w:r w:rsidRPr="00FF5C11">
              <w:rPr>
                <w:lang w:val="sl-SI"/>
              </w:rPr>
              <w:t>učenec ve, da lahko določi stanje objekta preko barv, ki se jih ta dotika,</w:t>
            </w:r>
          </w:p>
          <w:p w14:paraId="7C79CEB3" w14:textId="77777777" w:rsidR="00611CDC" w:rsidRPr="00FF5C11" w:rsidRDefault="00611CDC" w:rsidP="00776BA4">
            <w:pPr>
              <w:numPr>
                <w:ilvl w:val="0"/>
                <w:numId w:val="29"/>
              </w:numPr>
              <w:spacing w:after="120" w:line="240" w:lineRule="auto"/>
              <w:rPr>
                <w:lang w:val="sl-SI"/>
              </w:rPr>
            </w:pPr>
            <w:r w:rsidRPr="00FF5C11">
              <w:rPr>
                <w:lang w:val="sl-SI"/>
              </w:rPr>
              <w:t>učenec razlikuje med dvema (enostavna različica) oz. petimi (zahtevnejša različica) različnimi stanji objekta in jih zna izraziti z logičnimi izjavami,</w:t>
            </w:r>
          </w:p>
          <w:p w14:paraId="67FBA22F" w14:textId="77777777" w:rsidR="00611CDC" w:rsidRPr="00FF5C11" w:rsidRDefault="00611CDC" w:rsidP="00776BA4">
            <w:pPr>
              <w:numPr>
                <w:ilvl w:val="0"/>
                <w:numId w:val="29"/>
              </w:numPr>
              <w:spacing w:after="120" w:line="240" w:lineRule="auto"/>
              <w:rPr>
                <w:lang w:val="sl-SI"/>
              </w:rPr>
            </w:pPr>
            <w:r w:rsidRPr="00FF5C11">
              <w:rPr>
                <w:lang w:val="sl-SI"/>
              </w:rPr>
              <w:t>učenec ve, da se pozicija objekta v igri dinamično spreminja in uporabi neskončno zanko, da z njo periodično preverja njegovo trenutno stanje,</w:t>
            </w:r>
          </w:p>
          <w:p w14:paraId="3B89DA56" w14:textId="77777777" w:rsidR="00611CDC" w:rsidRPr="00FF5C11" w:rsidRDefault="00611CDC" w:rsidP="00776BA4">
            <w:pPr>
              <w:numPr>
                <w:ilvl w:val="0"/>
                <w:numId w:val="29"/>
              </w:numPr>
              <w:spacing w:after="120" w:line="240" w:lineRule="auto"/>
              <w:rPr>
                <w:lang w:val="sl-SI"/>
              </w:rPr>
            </w:pPr>
            <w:r w:rsidRPr="00FF5C11">
              <w:rPr>
                <w:lang w:val="sl-SI"/>
              </w:rPr>
              <w:t>učenec uporabi pogojni blok “če-sicer”, da glede na trenutno pozicijo objekta poda ustrezen odziv.</w:t>
            </w:r>
          </w:p>
        </w:tc>
      </w:tr>
      <w:tr w:rsidR="00611CDC" w:rsidRPr="00E92EEF" w14:paraId="632E5968" w14:textId="77777777" w:rsidTr="00611CDC">
        <w:tc>
          <w:tcPr>
            <w:tcW w:w="2405" w:type="dxa"/>
          </w:tcPr>
          <w:p w14:paraId="722F9895" w14:textId="77777777" w:rsidR="00611CDC" w:rsidRPr="00FF5C11" w:rsidRDefault="00611CDC" w:rsidP="00611CDC">
            <w:pPr>
              <w:jc w:val="left"/>
              <w:rPr>
                <w:b/>
                <w:lang w:val="sl-SI"/>
              </w:rPr>
            </w:pPr>
            <w:r w:rsidRPr="00FF5C11">
              <w:rPr>
                <w:b/>
                <w:lang w:val="sl-SI"/>
              </w:rPr>
              <w:t>Cilji, naloge in kratek opis aktivnosti</w:t>
            </w:r>
          </w:p>
        </w:tc>
        <w:tc>
          <w:tcPr>
            <w:tcW w:w="7088" w:type="dxa"/>
          </w:tcPr>
          <w:p w14:paraId="1C92B518" w14:textId="433A1849" w:rsidR="00C21A95" w:rsidRPr="00FF5C11" w:rsidRDefault="00611CDC" w:rsidP="00611CDC">
            <w:pPr>
              <w:rPr>
                <w:lang w:val="sl-SI"/>
              </w:rPr>
            </w:pPr>
            <w:r w:rsidRPr="00FF5C11">
              <w:rPr>
                <w:lang w:val="sl-SI"/>
              </w:rPr>
              <w:t>Kratek opis: Izdelajte preprosto igro, v kateri bo glavni objekt spreminjal svojo obleko glede na barvo ozadja na njegovi trenutni poziciji.</w:t>
            </w:r>
          </w:p>
          <w:p w14:paraId="63CD3AF0" w14:textId="77777777" w:rsidR="00611CDC" w:rsidRDefault="00611CDC" w:rsidP="00611CDC">
            <w:pPr>
              <w:rPr>
                <w:lang w:val="sl-SI"/>
              </w:rPr>
            </w:pPr>
            <w:r w:rsidRPr="00FF5C11">
              <w:rPr>
                <w:lang w:val="sl-SI"/>
              </w:rPr>
              <w:t xml:space="preserve">Naloge: Učenci naj sprogramirajo kameleona, ki bo spreminjal svoj izgled (obleko) v dveh (enostavna različica): 1) ko bo plaval v morju, </w:t>
            </w:r>
            <w:r w:rsidRPr="00FF5C11">
              <w:rPr>
                <w:lang w:val="sl-SI"/>
              </w:rPr>
              <w:lastRenderedPageBreak/>
              <w:t xml:space="preserve">bo postal modre barve in rekel: “Kopam se v morju”;  2) ko bo na plaži bo rjave barve in bo rekel: “Sončnim se na plaži”; oz. petih (zahtevnejša različica) različnih situacijah: 1) ko bo plaval v morju, bo postal modre barve in rekel: “Kopam se v morju”; 2) ko se bo nahajal med morjem in plažo bo spremenil barvo v kombinacijo modre in rjave in rekel: “Nahajam se med morjem in plažo.”; 3) ko bo na plaži bo rjave barve in bo rekel: “Sončnim se na plaži”; 4) ko se bo nahajal med plažo in gozdom bo spremenil barvo v kombinacijo rjave in zelene in rekel “Nahajam se med gozdom in plažo”; 5) v gozdu bo spremenil svojo barvo v zeleno in rekel: “Hladim se v senci dreves”. </w:t>
            </w:r>
          </w:p>
          <w:p w14:paraId="7D68124B" w14:textId="77777777" w:rsidR="00C21A95" w:rsidRPr="00FF5C11" w:rsidRDefault="00C21A95" w:rsidP="00611CDC">
            <w:pPr>
              <w:rPr>
                <w:lang w:val="sl-SI"/>
              </w:rPr>
            </w:pPr>
          </w:p>
          <w:p w14:paraId="535AF323" w14:textId="77777777" w:rsidR="00611CDC" w:rsidRPr="00FF5C11" w:rsidRDefault="00611CDC" w:rsidP="00611CDC">
            <w:pPr>
              <w:rPr>
                <w:b/>
                <w:lang w:val="sl-SI"/>
              </w:rPr>
            </w:pPr>
            <w:r w:rsidRPr="00FF5C11">
              <w:rPr>
                <w:b/>
                <w:lang w:val="sl-SI"/>
              </w:rPr>
              <w:t>Učenci bodo spoznali blok za zaznavanje barve in se naučili kako ga lahko uporabijo v logičnih izrazih z namenom, da razlikujejo med dinamično spreminjajočimi stanji igre, ki so odvisna od trenutne pozicije glavnega lika (kameleona) in pri vsakem podali ustrezen odziv.</w:t>
            </w:r>
          </w:p>
        </w:tc>
      </w:tr>
      <w:tr w:rsidR="00611CDC" w:rsidRPr="00FF5C11" w14:paraId="5C5458BF" w14:textId="77777777" w:rsidTr="00611CDC">
        <w:tc>
          <w:tcPr>
            <w:tcW w:w="2405" w:type="dxa"/>
          </w:tcPr>
          <w:p w14:paraId="0428E6DE" w14:textId="77777777" w:rsidR="00611CDC" w:rsidRPr="00FF5C11" w:rsidRDefault="00611CDC" w:rsidP="00611CDC">
            <w:pPr>
              <w:jc w:val="left"/>
              <w:rPr>
                <w:b/>
                <w:lang w:val="sl-SI"/>
              </w:rPr>
            </w:pPr>
            <w:r w:rsidRPr="00FF5C11">
              <w:rPr>
                <w:b/>
                <w:lang w:val="sl-SI"/>
              </w:rPr>
              <w:lastRenderedPageBreak/>
              <w:t>Trajanje aktivnosti</w:t>
            </w:r>
          </w:p>
        </w:tc>
        <w:tc>
          <w:tcPr>
            <w:tcW w:w="7088" w:type="dxa"/>
          </w:tcPr>
          <w:p w14:paraId="302D7E55" w14:textId="77777777" w:rsidR="00611CDC" w:rsidRPr="00FF5C11" w:rsidRDefault="00611CDC" w:rsidP="00611CDC">
            <w:pPr>
              <w:rPr>
                <w:lang w:val="sl-SI"/>
              </w:rPr>
            </w:pPr>
            <w:r w:rsidRPr="00FF5C11">
              <w:rPr>
                <w:lang w:val="sl-SI"/>
              </w:rPr>
              <w:t>45 minut</w:t>
            </w:r>
          </w:p>
        </w:tc>
      </w:tr>
      <w:tr w:rsidR="00611CDC" w:rsidRPr="00E92EEF" w14:paraId="691E3072" w14:textId="77777777" w:rsidTr="00611CDC">
        <w:tc>
          <w:tcPr>
            <w:tcW w:w="2405" w:type="dxa"/>
          </w:tcPr>
          <w:p w14:paraId="2ADD775F" w14:textId="77777777" w:rsidR="00611CDC" w:rsidRPr="00FF5C11" w:rsidRDefault="00611CDC" w:rsidP="00611CDC">
            <w:pPr>
              <w:jc w:val="left"/>
              <w:rPr>
                <w:b/>
                <w:lang w:val="sl-SI"/>
              </w:rPr>
            </w:pPr>
            <w:r w:rsidRPr="00FF5C11">
              <w:rPr>
                <w:b/>
                <w:lang w:val="sl-SI"/>
              </w:rPr>
              <w:t>Učne strategije in metode</w:t>
            </w:r>
          </w:p>
        </w:tc>
        <w:tc>
          <w:tcPr>
            <w:tcW w:w="7088" w:type="dxa"/>
          </w:tcPr>
          <w:p w14:paraId="0D394524" w14:textId="77777777" w:rsidR="00611CDC" w:rsidRPr="00FF5C11" w:rsidRDefault="00611CDC" w:rsidP="00611CDC">
            <w:pPr>
              <w:rPr>
                <w:lang w:val="sl-SI"/>
              </w:rPr>
            </w:pPr>
            <w:r w:rsidRPr="00FF5C11">
              <w:rPr>
                <w:lang w:val="sl-SI"/>
              </w:rPr>
              <w:t>aktivno učenje, kolaborativno učenje, reševanje problemov</w:t>
            </w:r>
          </w:p>
        </w:tc>
      </w:tr>
      <w:tr w:rsidR="00611CDC" w:rsidRPr="00E92EEF" w14:paraId="6BC38552" w14:textId="77777777" w:rsidTr="00611CDC">
        <w:trPr>
          <w:trHeight w:val="840"/>
        </w:trPr>
        <w:tc>
          <w:tcPr>
            <w:tcW w:w="2405" w:type="dxa"/>
          </w:tcPr>
          <w:p w14:paraId="4635725C" w14:textId="77777777" w:rsidR="00611CDC" w:rsidRPr="00FF5C11" w:rsidRDefault="00611CDC" w:rsidP="00611CDC">
            <w:pPr>
              <w:jc w:val="left"/>
              <w:rPr>
                <w:b/>
                <w:lang w:val="sl-SI"/>
              </w:rPr>
            </w:pPr>
            <w:r w:rsidRPr="00FF5C11">
              <w:rPr>
                <w:b/>
                <w:lang w:val="sl-SI"/>
              </w:rPr>
              <w:t>Učne oblike</w:t>
            </w:r>
          </w:p>
          <w:p w14:paraId="0BB1CE08" w14:textId="77777777" w:rsidR="00611CDC" w:rsidRPr="00FF5C11" w:rsidRDefault="00611CDC" w:rsidP="00611CDC">
            <w:pPr>
              <w:jc w:val="left"/>
              <w:rPr>
                <w:b/>
                <w:lang w:val="sl-SI"/>
              </w:rPr>
            </w:pPr>
          </w:p>
        </w:tc>
        <w:tc>
          <w:tcPr>
            <w:tcW w:w="7088" w:type="dxa"/>
          </w:tcPr>
          <w:p w14:paraId="3F39C393" w14:textId="77777777" w:rsidR="00611CDC" w:rsidRPr="00FF5C11" w:rsidRDefault="00611CDC" w:rsidP="00611CDC">
            <w:pPr>
              <w:rPr>
                <w:lang w:val="sl-SI"/>
              </w:rPr>
            </w:pPr>
            <w:r w:rsidRPr="00FF5C11">
              <w:rPr>
                <w:lang w:val="sl-SI"/>
              </w:rPr>
              <w:t>frontalni način podajanja snovi</w:t>
            </w:r>
          </w:p>
          <w:p w14:paraId="2610C0DC" w14:textId="77777777" w:rsidR="00611CDC" w:rsidRPr="00FF5C11" w:rsidRDefault="00611CDC" w:rsidP="00611CDC">
            <w:pPr>
              <w:rPr>
                <w:lang w:val="sl-SI"/>
              </w:rPr>
            </w:pPr>
            <w:r w:rsidRPr="00FF5C11">
              <w:rPr>
                <w:lang w:val="sl-SI"/>
              </w:rPr>
              <w:t>individualno delo/delo v parih/skupinsko delo</w:t>
            </w:r>
          </w:p>
        </w:tc>
      </w:tr>
      <w:tr w:rsidR="00611CDC" w:rsidRPr="00FF5C11" w14:paraId="3885B3AC" w14:textId="77777777" w:rsidTr="00611CDC">
        <w:trPr>
          <w:trHeight w:val="3460"/>
        </w:trPr>
        <w:tc>
          <w:tcPr>
            <w:tcW w:w="2405" w:type="dxa"/>
          </w:tcPr>
          <w:p w14:paraId="46DE8CFB" w14:textId="77777777" w:rsidR="00611CDC" w:rsidRPr="00FF5C11" w:rsidRDefault="00611CDC" w:rsidP="00611CDC">
            <w:pPr>
              <w:jc w:val="left"/>
              <w:rPr>
                <w:b/>
                <w:lang w:val="sl-SI"/>
              </w:rPr>
            </w:pPr>
            <w:r w:rsidRPr="00FF5C11">
              <w:rPr>
                <w:b/>
                <w:lang w:val="sl-SI"/>
              </w:rPr>
              <w:t>Povzetek učnega procesa</w:t>
            </w:r>
          </w:p>
        </w:tc>
        <w:tc>
          <w:tcPr>
            <w:tcW w:w="7088" w:type="dxa"/>
          </w:tcPr>
          <w:p w14:paraId="62D34C21" w14:textId="77777777" w:rsidR="00611CDC" w:rsidRPr="00FF5C11" w:rsidRDefault="00611CDC" w:rsidP="00611CDC">
            <w:pPr>
              <w:rPr>
                <w:lang w:val="sl-SI"/>
              </w:rPr>
            </w:pPr>
            <w:r w:rsidRPr="00FF5C11">
              <w:rPr>
                <w:lang w:val="sl-SI"/>
              </w:rPr>
              <w:t>(Motivacija-uvod, Implementacija, Refleksija in vrednotenje)</w:t>
            </w:r>
          </w:p>
          <w:p w14:paraId="5F1C6ABF" w14:textId="77777777" w:rsidR="00611CDC" w:rsidRPr="00FF5C11" w:rsidRDefault="00611CDC" w:rsidP="00611CDC">
            <w:pPr>
              <w:rPr>
                <w:b/>
                <w:lang w:val="sl-SI"/>
              </w:rPr>
            </w:pPr>
            <w:r w:rsidRPr="00FF5C11">
              <w:rPr>
                <w:b/>
                <w:lang w:val="sl-SI"/>
              </w:rPr>
              <w:t>[Enostavna različica]</w:t>
            </w:r>
          </w:p>
          <w:p w14:paraId="60381CA4" w14:textId="77777777" w:rsidR="00611CDC" w:rsidRPr="00FF5C11" w:rsidRDefault="00611CDC" w:rsidP="00611CDC">
            <w:pPr>
              <w:rPr>
                <w:lang w:val="sl-SI"/>
              </w:rPr>
            </w:pPr>
            <w:r w:rsidRPr="00FF5C11">
              <w:rPr>
                <w:lang w:val="sl-SI"/>
              </w:rPr>
              <w:t>Kameleon se je odpravil na poletne počitnice. Rad se kopa v morju in sonči na plaži. Kot vsak kameleon, tudi on spreminja barvo tako, da se zlije z barvo okolice, nato pa še pove kje se trenutno nahaja.</w:t>
            </w:r>
          </w:p>
          <w:p w14:paraId="63AFB810" w14:textId="77777777" w:rsidR="00611CDC" w:rsidRPr="00FF5C11" w:rsidRDefault="00611CDC" w:rsidP="00611CDC">
            <w:pPr>
              <w:rPr>
                <w:lang w:val="sl-SI"/>
              </w:rPr>
            </w:pPr>
          </w:p>
          <w:p w14:paraId="67351AA6" w14:textId="54710621" w:rsidR="00611CDC" w:rsidRPr="00FF5C11" w:rsidRDefault="00611CDC" w:rsidP="00611CDC">
            <w:pPr>
              <w:rPr>
                <w:lang w:val="sl-SI"/>
              </w:rPr>
            </w:pPr>
            <w:r w:rsidRPr="00FF5C11">
              <w:rPr>
                <w:lang w:val="sl-SI"/>
              </w:rPr>
              <w:t>[1. korak]</w:t>
            </w:r>
          </w:p>
          <w:p w14:paraId="2B42B20D" w14:textId="26C275B3" w:rsidR="00611CDC" w:rsidRPr="00FF5C11" w:rsidRDefault="00611CDC" w:rsidP="00611CDC">
            <w:pPr>
              <w:rPr>
                <w:lang w:val="sl-SI"/>
              </w:rPr>
            </w:pPr>
            <w:r w:rsidRPr="00FF5C11">
              <w:rPr>
                <w:lang w:val="sl-SI"/>
              </w:rPr>
              <w:t xml:space="preserve">Učencem damo navodilo, da spremenijo izgled ozadja tako, da je razdeljen na dva dela iste barve. Prva polovica naj bo modra, ki bo predstavljala morje, druga pa rjava, ki bo predstavljala peščeno plažo. </w:t>
            </w:r>
            <w:r w:rsidRPr="00FF5C11">
              <w:rPr>
                <w:lang w:val="sl-SI"/>
              </w:rPr>
              <w:lastRenderedPageBreak/>
              <w:t>Lahko jim damo dodatno navodilo, da v sliko ozadja vključijo tudi druge elemente, da bi naredili ozadje bolj realistično. Vključijo lahko slike: valov, školjk, peščenih gradov, senčnikov, ipd. Opozorimo jih na to, da ne uporabijo predmetov, ki bi bili večji od glavnega lika in bi bili popolnoma druge barve od ozadja, saj v tem primeru blok za zaznavanje barve ne bo mogel ugotoviti, na katerem delu zaslona se nahaja kameleon.</w:t>
            </w:r>
          </w:p>
          <w:p w14:paraId="38B555AB" w14:textId="77777777" w:rsidR="00611CDC" w:rsidRPr="00FF5C11" w:rsidRDefault="00611CDC" w:rsidP="00611CDC">
            <w:pPr>
              <w:jc w:val="center"/>
              <w:rPr>
                <w:lang w:val="sl-SI"/>
              </w:rPr>
            </w:pPr>
            <w:r w:rsidRPr="00FF5C11">
              <w:rPr>
                <w:noProof/>
                <w:lang w:val="it-IT" w:eastAsia="it-IT"/>
              </w:rPr>
              <w:drawing>
                <wp:inline distT="114300" distB="114300" distL="114300" distR="114300" wp14:anchorId="5F81EDCE" wp14:editId="168CF0B3">
                  <wp:extent cx="1409383" cy="1056269"/>
                  <wp:effectExtent l="0" t="0" r="0" b="0"/>
                  <wp:docPr id="23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2"/>
                          <a:srcRect/>
                          <a:stretch>
                            <a:fillRect/>
                          </a:stretch>
                        </pic:blipFill>
                        <pic:spPr>
                          <a:xfrm>
                            <a:off x="0" y="0"/>
                            <a:ext cx="1409383" cy="1056269"/>
                          </a:xfrm>
                          <a:prstGeom prst="rect">
                            <a:avLst/>
                          </a:prstGeom>
                          <a:ln/>
                        </pic:spPr>
                      </pic:pic>
                    </a:graphicData>
                  </a:graphic>
                </wp:inline>
              </w:drawing>
            </w:r>
          </w:p>
          <w:p w14:paraId="1FA45CC3" w14:textId="77777777" w:rsidR="00611CDC" w:rsidRPr="00FF5C11" w:rsidRDefault="00611CDC" w:rsidP="00611CDC">
            <w:pPr>
              <w:rPr>
                <w:lang w:val="sl-SI"/>
              </w:rPr>
            </w:pPr>
          </w:p>
          <w:p w14:paraId="7F875DEF" w14:textId="0F04FB08" w:rsidR="00611CDC" w:rsidRPr="00FF5C11" w:rsidRDefault="00611CDC" w:rsidP="00611CDC">
            <w:pPr>
              <w:rPr>
                <w:lang w:val="sl-SI"/>
              </w:rPr>
            </w:pPr>
            <w:r w:rsidRPr="00FF5C11">
              <w:rPr>
                <w:lang w:val="sl-SI"/>
              </w:rPr>
              <w:t>[2. korak]</w:t>
            </w:r>
          </w:p>
          <w:p w14:paraId="072B8367" w14:textId="77777777" w:rsidR="00611CDC" w:rsidRPr="00FF5C11" w:rsidRDefault="00611CDC" w:rsidP="00611CDC">
            <w:pPr>
              <w:rPr>
                <w:lang w:val="sl-SI"/>
              </w:rPr>
            </w:pPr>
            <w:r w:rsidRPr="00FF5C11">
              <w:rPr>
                <w:lang w:val="sl-SI"/>
              </w:rPr>
              <w:t>Učenci naj narišejo ali poiščejo sliko kameleona na spletu (v primeru da sliko poiščejo, jih opozorimo, da mora imeti slika ustrezno licenco). Sliko kameleona naj pobarvajo modro (morje) oz. rjavo (plaža).</w:t>
            </w:r>
          </w:p>
          <w:p w14:paraId="2B5CB759" w14:textId="77777777" w:rsidR="00611CDC" w:rsidRPr="00FF5C11" w:rsidRDefault="00611CDC" w:rsidP="00611CDC">
            <w:pPr>
              <w:jc w:val="center"/>
              <w:rPr>
                <w:lang w:val="sl-SI"/>
              </w:rPr>
            </w:pPr>
          </w:p>
          <w:tbl>
            <w:tblPr>
              <w:tblW w:w="27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77"/>
              <w:gridCol w:w="1378"/>
            </w:tblGrid>
            <w:tr w:rsidR="00611CDC" w:rsidRPr="00FF5C11" w14:paraId="23D41E2E" w14:textId="77777777" w:rsidTr="00611CDC">
              <w:tc>
                <w:tcPr>
                  <w:tcW w:w="1377" w:type="dxa"/>
                  <w:shd w:val="clear" w:color="auto" w:fill="auto"/>
                  <w:tcMar>
                    <w:top w:w="100" w:type="dxa"/>
                    <w:left w:w="100" w:type="dxa"/>
                    <w:bottom w:w="100" w:type="dxa"/>
                    <w:right w:w="100" w:type="dxa"/>
                  </w:tcMar>
                </w:tcPr>
                <w:p w14:paraId="1EF29C43" w14:textId="77777777" w:rsidR="00611CDC" w:rsidRPr="00FF5C11" w:rsidRDefault="00611CDC" w:rsidP="00611CDC">
                  <w:pPr>
                    <w:widowControl w:val="0"/>
                    <w:jc w:val="center"/>
                    <w:rPr>
                      <w:lang w:val="sl-SI"/>
                    </w:rPr>
                  </w:pPr>
                  <w:r w:rsidRPr="00FF5C11">
                    <w:rPr>
                      <w:noProof/>
                      <w:lang w:val="it-IT" w:eastAsia="it-IT"/>
                    </w:rPr>
                    <w:drawing>
                      <wp:inline distT="114300" distB="114300" distL="114300" distR="114300" wp14:anchorId="37FAB5FB" wp14:editId="28242571">
                        <wp:extent cx="733425" cy="558800"/>
                        <wp:effectExtent l="0" t="0" r="0" b="0"/>
                        <wp:docPr id="262"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83"/>
                                <a:srcRect/>
                                <a:stretch>
                                  <a:fillRect/>
                                </a:stretch>
                              </pic:blipFill>
                              <pic:spPr>
                                <a:xfrm>
                                  <a:off x="0" y="0"/>
                                  <a:ext cx="733425" cy="558800"/>
                                </a:xfrm>
                                <a:prstGeom prst="rect">
                                  <a:avLst/>
                                </a:prstGeom>
                                <a:ln/>
                              </pic:spPr>
                            </pic:pic>
                          </a:graphicData>
                        </a:graphic>
                      </wp:inline>
                    </w:drawing>
                  </w:r>
                </w:p>
              </w:tc>
              <w:tc>
                <w:tcPr>
                  <w:tcW w:w="1377" w:type="dxa"/>
                  <w:shd w:val="clear" w:color="auto" w:fill="auto"/>
                  <w:tcMar>
                    <w:top w:w="100" w:type="dxa"/>
                    <w:left w:w="100" w:type="dxa"/>
                    <w:bottom w:w="100" w:type="dxa"/>
                    <w:right w:w="100" w:type="dxa"/>
                  </w:tcMar>
                </w:tcPr>
                <w:p w14:paraId="5C618264" w14:textId="77777777" w:rsidR="00611CDC" w:rsidRPr="00FF5C11" w:rsidRDefault="00611CDC" w:rsidP="00611CDC">
                  <w:pPr>
                    <w:widowControl w:val="0"/>
                    <w:jc w:val="center"/>
                    <w:rPr>
                      <w:lang w:val="sl-SI"/>
                    </w:rPr>
                  </w:pPr>
                  <w:r w:rsidRPr="00FF5C11">
                    <w:rPr>
                      <w:noProof/>
                      <w:lang w:val="it-IT" w:eastAsia="it-IT"/>
                    </w:rPr>
                    <w:drawing>
                      <wp:inline distT="114300" distB="114300" distL="114300" distR="114300" wp14:anchorId="0DBD2FEE" wp14:editId="2DE462B4">
                        <wp:extent cx="733425" cy="558800"/>
                        <wp:effectExtent l="0" t="0" r="0" b="0"/>
                        <wp:docPr id="24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84"/>
                                <a:srcRect/>
                                <a:stretch>
                                  <a:fillRect/>
                                </a:stretch>
                              </pic:blipFill>
                              <pic:spPr>
                                <a:xfrm>
                                  <a:off x="0" y="0"/>
                                  <a:ext cx="733425" cy="558800"/>
                                </a:xfrm>
                                <a:prstGeom prst="rect">
                                  <a:avLst/>
                                </a:prstGeom>
                                <a:ln/>
                              </pic:spPr>
                            </pic:pic>
                          </a:graphicData>
                        </a:graphic>
                      </wp:inline>
                    </w:drawing>
                  </w:r>
                </w:p>
              </w:tc>
            </w:tr>
          </w:tbl>
          <w:p w14:paraId="1B969B1D" w14:textId="77777777" w:rsidR="00611CDC" w:rsidRPr="00FF5C11" w:rsidRDefault="00611CDC" w:rsidP="00611CDC">
            <w:pPr>
              <w:jc w:val="center"/>
              <w:rPr>
                <w:lang w:val="sl-SI"/>
              </w:rPr>
            </w:pPr>
          </w:p>
          <w:p w14:paraId="7BC95730" w14:textId="4D1F099E" w:rsidR="00611CDC" w:rsidRPr="00FF5C11" w:rsidRDefault="00611CDC" w:rsidP="00611CDC">
            <w:pPr>
              <w:rPr>
                <w:lang w:val="sl-SI"/>
              </w:rPr>
            </w:pPr>
            <w:r w:rsidRPr="00FF5C11">
              <w:rPr>
                <w:lang w:val="sl-SI"/>
              </w:rPr>
              <w:t>[3. korak]</w:t>
            </w:r>
          </w:p>
          <w:p w14:paraId="7622BA5B" w14:textId="77777777" w:rsidR="00611CDC" w:rsidRPr="00FF5C11" w:rsidRDefault="00611CDC" w:rsidP="00611CDC">
            <w:pPr>
              <w:rPr>
                <w:lang w:val="sl-SI"/>
              </w:rPr>
            </w:pPr>
            <w:r w:rsidRPr="00FF5C11">
              <w:rPr>
                <w:lang w:val="sl-SI"/>
              </w:rPr>
              <w:t>Najprej morajo sprogramirati premikanje kameleona v štirih smereh z uporabo tipk. Kombinacijo tipk lahko določijo sami (npr. smerne tipke, WASD, ipd.). V tem predlogu učnega scenarija privzemamo, da so se to naučili v eni od prejšnjih aktivnosti. Učence na tem mestu le opozorimo, da morajo upoštevati omejitve pri premikanju oz. da se kameleon ne sme premakniti izven zaslona in da to dosežemo z uporabo bloka “odbij se, če si na robu”.</w:t>
            </w:r>
          </w:p>
          <w:p w14:paraId="2D5420E2" w14:textId="77777777" w:rsidR="00611CDC" w:rsidRPr="00FF5C11" w:rsidRDefault="00611CDC" w:rsidP="00611CDC">
            <w:pPr>
              <w:rPr>
                <w:lang w:val="sl-SI"/>
              </w:rPr>
            </w:pPr>
            <w:r w:rsidRPr="00FF5C11">
              <w:rPr>
                <w:lang w:val="sl-SI"/>
              </w:rPr>
              <w:t xml:space="preserve">Gibanje lahko naredimo bolj realistično, če pred premikom kameleona obrnemo v smeri tega premika. To dosežemo z uporabo bloka “obrni </w:t>
            </w:r>
            <w:r w:rsidRPr="00FF5C11">
              <w:rPr>
                <w:lang w:val="sl-SI"/>
              </w:rPr>
              <w:lastRenderedPageBreak/>
              <w:t xml:space="preserve">se v smeri”, kjer med možnostmi izberemo ustrezno smer. </w:t>
            </w:r>
          </w:p>
          <w:p w14:paraId="0F7E4044" w14:textId="77777777" w:rsidR="00611CDC" w:rsidRPr="00FF5C11" w:rsidRDefault="00611CDC" w:rsidP="00611CDC">
            <w:pPr>
              <w:rPr>
                <w:lang w:val="sl-SI"/>
              </w:rPr>
            </w:pPr>
          </w:p>
          <w:tbl>
            <w:tblPr>
              <w:tblW w:w="68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2"/>
              <w:gridCol w:w="1722"/>
              <w:gridCol w:w="1722"/>
              <w:gridCol w:w="1722"/>
            </w:tblGrid>
            <w:tr w:rsidR="00611CDC" w:rsidRPr="00FF5C11" w14:paraId="04C50E73" w14:textId="77777777" w:rsidTr="00611CDC">
              <w:tc>
                <w:tcPr>
                  <w:tcW w:w="1722" w:type="dxa"/>
                  <w:shd w:val="clear" w:color="auto" w:fill="auto"/>
                  <w:tcMar>
                    <w:top w:w="100" w:type="dxa"/>
                    <w:left w:w="100" w:type="dxa"/>
                    <w:bottom w:w="100" w:type="dxa"/>
                    <w:right w:w="100" w:type="dxa"/>
                  </w:tcMar>
                </w:tcPr>
                <w:p w14:paraId="79743316" w14:textId="77777777" w:rsidR="00611CDC" w:rsidRPr="00FF5C11" w:rsidRDefault="00611CDC" w:rsidP="00611CDC">
                  <w:pPr>
                    <w:widowControl w:val="0"/>
                    <w:jc w:val="left"/>
                    <w:rPr>
                      <w:lang w:val="sl-SI"/>
                    </w:rPr>
                  </w:pPr>
                  <w:r w:rsidRPr="00FF5C11">
                    <w:rPr>
                      <w:noProof/>
                      <w:lang w:val="it-IT" w:eastAsia="it-IT"/>
                    </w:rPr>
                    <w:drawing>
                      <wp:inline distT="114300" distB="114300" distL="114300" distR="114300" wp14:anchorId="2DAB516F" wp14:editId="205FD216">
                        <wp:extent cx="962025" cy="431800"/>
                        <wp:effectExtent l="0" t="0" r="0" b="0"/>
                        <wp:docPr id="237"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85"/>
                                <a:srcRect/>
                                <a:stretch>
                                  <a:fillRect/>
                                </a:stretch>
                              </pic:blipFill>
                              <pic:spPr>
                                <a:xfrm>
                                  <a:off x="0" y="0"/>
                                  <a:ext cx="962025" cy="4318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14:paraId="79D8D0A5" w14:textId="77777777" w:rsidR="00611CDC" w:rsidRPr="00FF5C11" w:rsidRDefault="00611CDC" w:rsidP="00611CDC">
                  <w:pPr>
                    <w:widowControl w:val="0"/>
                    <w:jc w:val="left"/>
                    <w:rPr>
                      <w:lang w:val="sl-SI"/>
                    </w:rPr>
                  </w:pPr>
                  <w:r w:rsidRPr="00FF5C11">
                    <w:rPr>
                      <w:noProof/>
                      <w:lang w:val="it-IT" w:eastAsia="it-IT"/>
                    </w:rPr>
                    <w:drawing>
                      <wp:inline distT="114300" distB="114300" distL="114300" distR="114300" wp14:anchorId="170B69C4" wp14:editId="2BE53A87">
                        <wp:extent cx="962025" cy="406400"/>
                        <wp:effectExtent l="0" t="0" r="0" b="0"/>
                        <wp:docPr id="242"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86"/>
                                <a:srcRect/>
                                <a:stretch>
                                  <a:fillRect/>
                                </a:stretch>
                              </pic:blipFill>
                              <pic:spPr>
                                <a:xfrm>
                                  <a:off x="0" y="0"/>
                                  <a:ext cx="962025" cy="4064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14:paraId="0DC93B50" w14:textId="77777777" w:rsidR="00611CDC" w:rsidRPr="00FF5C11" w:rsidRDefault="00611CDC" w:rsidP="00611CDC">
                  <w:pPr>
                    <w:widowControl w:val="0"/>
                    <w:jc w:val="left"/>
                    <w:rPr>
                      <w:lang w:val="sl-SI"/>
                    </w:rPr>
                  </w:pPr>
                  <w:r w:rsidRPr="00FF5C11">
                    <w:rPr>
                      <w:noProof/>
                      <w:lang w:val="it-IT" w:eastAsia="it-IT"/>
                    </w:rPr>
                    <w:drawing>
                      <wp:inline distT="114300" distB="114300" distL="114300" distR="114300" wp14:anchorId="14031AF9" wp14:editId="562E7256">
                        <wp:extent cx="962025" cy="355600"/>
                        <wp:effectExtent l="0" t="0" r="0" b="0"/>
                        <wp:docPr id="268"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87"/>
                                <a:srcRect/>
                                <a:stretch>
                                  <a:fillRect/>
                                </a:stretch>
                              </pic:blipFill>
                              <pic:spPr>
                                <a:xfrm>
                                  <a:off x="0" y="0"/>
                                  <a:ext cx="962025" cy="3556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14:paraId="7BF518CB" w14:textId="77777777" w:rsidR="00611CDC" w:rsidRPr="00FF5C11" w:rsidRDefault="00611CDC" w:rsidP="00611CDC">
                  <w:pPr>
                    <w:widowControl w:val="0"/>
                    <w:jc w:val="left"/>
                    <w:rPr>
                      <w:lang w:val="sl-SI"/>
                    </w:rPr>
                  </w:pPr>
                  <w:r w:rsidRPr="00FF5C11">
                    <w:rPr>
                      <w:noProof/>
                      <w:lang w:val="it-IT" w:eastAsia="it-IT"/>
                    </w:rPr>
                    <w:drawing>
                      <wp:inline distT="114300" distB="114300" distL="114300" distR="114300" wp14:anchorId="4EE529B4" wp14:editId="487DBDC6">
                        <wp:extent cx="962025" cy="355600"/>
                        <wp:effectExtent l="0" t="0" r="0" b="0"/>
                        <wp:docPr id="24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8"/>
                                <a:srcRect/>
                                <a:stretch>
                                  <a:fillRect/>
                                </a:stretch>
                              </pic:blipFill>
                              <pic:spPr>
                                <a:xfrm>
                                  <a:off x="0" y="0"/>
                                  <a:ext cx="962025" cy="355600"/>
                                </a:xfrm>
                                <a:prstGeom prst="rect">
                                  <a:avLst/>
                                </a:prstGeom>
                                <a:ln/>
                              </pic:spPr>
                            </pic:pic>
                          </a:graphicData>
                        </a:graphic>
                      </wp:inline>
                    </w:drawing>
                  </w:r>
                </w:p>
              </w:tc>
            </w:tr>
          </w:tbl>
          <w:p w14:paraId="16C7F812" w14:textId="77777777" w:rsidR="00611CDC" w:rsidRPr="00FF5C11" w:rsidRDefault="00611CDC" w:rsidP="00611CDC">
            <w:pPr>
              <w:rPr>
                <w:lang w:val="sl-SI"/>
              </w:rPr>
            </w:pPr>
          </w:p>
          <w:p w14:paraId="1084770D" w14:textId="3AC0D694" w:rsidR="00611CDC" w:rsidRPr="00FF5C11" w:rsidRDefault="00611CDC" w:rsidP="00611CDC">
            <w:pPr>
              <w:rPr>
                <w:lang w:val="sl-SI"/>
              </w:rPr>
            </w:pPr>
            <w:r w:rsidRPr="00FF5C11">
              <w:rPr>
                <w:lang w:val="sl-SI"/>
              </w:rPr>
              <w:t>[4. korak]</w:t>
            </w:r>
          </w:p>
          <w:p w14:paraId="44D7DD27" w14:textId="77777777" w:rsidR="00611CDC" w:rsidRPr="00FF5C11" w:rsidRDefault="00611CDC" w:rsidP="00611CDC">
            <w:pPr>
              <w:rPr>
                <w:lang w:val="sl-SI"/>
              </w:rPr>
            </w:pPr>
            <w:r w:rsidRPr="00FF5C11">
              <w:rPr>
                <w:lang w:val="sl-SI"/>
              </w:rPr>
              <w:t xml:space="preserve">Učence seznanimo s konceptom zaznavanja barve oz. barv, ki se jih glavni lik dotika. Z blokom “se dotika &lt;barva&gt;” lahko dobimo podatek v obliki boolean vrednosti (res oz. ni res) o tem ali se objekt dotika izbrane barve. To, da dobimo podatek v obliki boolean vrednosti nam omogoča, da blok uporabimo v pogojnem bloku in s tem določimo ali oz. kdaj se bodo izvedli bloki v telesu pogojnega bloka. </w:t>
            </w:r>
          </w:p>
          <w:p w14:paraId="284BFA2F" w14:textId="77777777" w:rsidR="00611CDC" w:rsidRPr="00FF5C11" w:rsidRDefault="00611CDC" w:rsidP="00611CDC">
            <w:pPr>
              <w:rPr>
                <w:lang w:val="sl-SI"/>
              </w:rPr>
            </w:pPr>
            <w:r w:rsidRPr="00FF5C11">
              <w:rPr>
                <w:lang w:val="sl-SI"/>
              </w:rPr>
              <w:t xml:space="preserve">Z učenci se pogovorimo o tem katere so različne možnosti pozicije kameleona glede na barvo ozadja na sceni in kako jih lahko izrazimo preko bloka za zaznavanje barve. </w:t>
            </w:r>
          </w:p>
          <w:p w14:paraId="05C9AED3" w14:textId="77777777" w:rsidR="00611CDC" w:rsidRPr="00FF5C11" w:rsidRDefault="00611CDC" w:rsidP="00611CDC">
            <w:pPr>
              <w:rPr>
                <w:lang w:val="sl-SI"/>
              </w:rPr>
            </w:pPr>
          </w:p>
          <w:p w14:paraId="25448EA6" w14:textId="77777777" w:rsidR="00611CDC" w:rsidRPr="00FF5C11" w:rsidRDefault="00611CDC" w:rsidP="00611CDC">
            <w:pPr>
              <w:rPr>
                <w:lang w:val="sl-SI"/>
              </w:rPr>
            </w:pPr>
            <w:r w:rsidRPr="00FF5C11">
              <w:rPr>
                <w:lang w:val="sl-SI"/>
              </w:rPr>
              <w:t>Možnosti sta dve:</w:t>
            </w:r>
          </w:p>
          <w:p w14:paraId="52214068" w14:textId="77777777" w:rsidR="00611CDC" w:rsidRPr="00FF5C11" w:rsidRDefault="00611CDC" w:rsidP="00776BA4">
            <w:pPr>
              <w:numPr>
                <w:ilvl w:val="0"/>
                <w:numId w:val="32"/>
              </w:numPr>
              <w:spacing w:before="240" w:after="120" w:line="240" w:lineRule="auto"/>
              <w:rPr>
                <w:lang w:val="sl-SI"/>
              </w:rPr>
            </w:pPr>
            <w:r w:rsidRPr="00FF5C11">
              <w:rPr>
                <w:lang w:val="sl-SI"/>
              </w:rPr>
              <w:t>kameleon se dotika modre barve -&gt; se dotika &lt;modra&gt;?</w:t>
            </w:r>
          </w:p>
          <w:p w14:paraId="60B0C845" w14:textId="77777777" w:rsidR="00611CDC" w:rsidRPr="00FF5C11" w:rsidRDefault="00611CDC" w:rsidP="00776BA4">
            <w:pPr>
              <w:numPr>
                <w:ilvl w:val="0"/>
                <w:numId w:val="32"/>
              </w:numPr>
              <w:spacing w:after="120" w:line="240" w:lineRule="auto"/>
              <w:rPr>
                <w:lang w:val="sl-SI"/>
              </w:rPr>
            </w:pPr>
            <w:r w:rsidRPr="00FF5C11">
              <w:rPr>
                <w:lang w:val="sl-SI"/>
              </w:rPr>
              <w:t>kameleon se dotika rjave barve -&gt; se dotika &lt;rjava&gt;?</w:t>
            </w:r>
          </w:p>
          <w:p w14:paraId="78FFEDE2" w14:textId="77777777" w:rsidR="00611CDC" w:rsidRPr="00FF5C11" w:rsidRDefault="00611CDC" w:rsidP="00611CDC">
            <w:pPr>
              <w:spacing w:before="240" w:after="240"/>
              <w:rPr>
                <w:lang w:val="sl-SI"/>
              </w:rPr>
            </w:pPr>
            <w:r w:rsidRPr="00FF5C11">
              <w:rPr>
                <w:lang w:val="sl-SI"/>
              </w:rPr>
              <w:t xml:space="preserve">Ko se dotika določene barve moramo spremeniti njegov izgled (obleka)  in uporabiti blok “reci” iz skupine ukazov “Izgled”, da bo povedal kje se trenutno nahaja. Izgled objekta spremenimo tako, da preklapljamo med različnimi oblekami objekta. To naredimo tako, da uporabimo blok “Preklopi na obleko”, ki ga najdemo v skupini ukazov “Izgled” in iz spustnega menija v bloku izberemo želeno obleko. </w:t>
            </w:r>
          </w:p>
          <w:p w14:paraId="0D55E9BF" w14:textId="77777777" w:rsidR="00611CDC" w:rsidRPr="00FF5C11" w:rsidRDefault="00611CDC" w:rsidP="00611CDC">
            <w:pPr>
              <w:spacing w:before="240" w:after="240"/>
              <w:rPr>
                <w:lang w:val="sl-SI"/>
              </w:rPr>
            </w:pPr>
            <w:r w:rsidRPr="00FF5C11">
              <w:rPr>
                <w:lang w:val="sl-SI"/>
              </w:rPr>
              <w:t xml:space="preserve">Kameleon se nahaja bodisi na modri podlagi, bodisi na rjavi podlagi, zato lahko za ločevanje uporabimo blok “če-sicer”, saj če se ne dotika npr. rjave barve, posledično vemo, da se prav gotovo dotika modre, saj sta barvi samo dve:  </w:t>
            </w:r>
          </w:p>
          <w:p w14:paraId="6A90C03B" w14:textId="77777777" w:rsidR="00611CDC" w:rsidRPr="00FF5C11" w:rsidRDefault="00611CDC" w:rsidP="00611CDC">
            <w:pPr>
              <w:rPr>
                <w:lang w:val="sl-SI"/>
              </w:rPr>
            </w:pPr>
            <w:r w:rsidRPr="00FF5C11">
              <w:rPr>
                <w:noProof/>
                <w:lang w:val="it-IT" w:eastAsia="it-IT"/>
              </w:rPr>
              <w:lastRenderedPageBreak/>
              <w:drawing>
                <wp:inline distT="114300" distB="114300" distL="114300" distR="114300" wp14:anchorId="1AE6378A" wp14:editId="0CED5E1C">
                  <wp:extent cx="2095500" cy="1304925"/>
                  <wp:effectExtent l="0" t="0" r="0" b="0"/>
                  <wp:docPr id="267"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89"/>
                          <a:srcRect/>
                          <a:stretch>
                            <a:fillRect/>
                          </a:stretch>
                        </pic:blipFill>
                        <pic:spPr>
                          <a:xfrm>
                            <a:off x="0" y="0"/>
                            <a:ext cx="2095500" cy="1304925"/>
                          </a:xfrm>
                          <a:prstGeom prst="rect">
                            <a:avLst/>
                          </a:prstGeom>
                          <a:ln/>
                        </pic:spPr>
                      </pic:pic>
                    </a:graphicData>
                  </a:graphic>
                </wp:inline>
              </w:drawing>
            </w:r>
          </w:p>
          <w:p w14:paraId="743515A2" w14:textId="77777777" w:rsidR="00611CDC" w:rsidRPr="00FF5C11" w:rsidRDefault="00611CDC" w:rsidP="00611CDC">
            <w:pPr>
              <w:rPr>
                <w:lang w:val="sl-SI"/>
              </w:rPr>
            </w:pPr>
          </w:p>
          <w:p w14:paraId="171ECC2F" w14:textId="3425AFAC" w:rsidR="00611CDC" w:rsidRPr="00FF5C11" w:rsidRDefault="00611CDC" w:rsidP="00611CDC">
            <w:pPr>
              <w:rPr>
                <w:lang w:val="sl-SI"/>
              </w:rPr>
            </w:pPr>
            <w:r w:rsidRPr="00FF5C11">
              <w:rPr>
                <w:lang w:val="sl-SI"/>
              </w:rPr>
              <w:t>[5. korak]</w:t>
            </w:r>
          </w:p>
          <w:p w14:paraId="575730A5" w14:textId="7896B605" w:rsidR="00611CDC" w:rsidRPr="00FF5C11" w:rsidRDefault="00611CDC" w:rsidP="00611CDC">
            <w:pPr>
              <w:rPr>
                <w:lang w:val="sl-SI"/>
              </w:rPr>
            </w:pPr>
            <w:r w:rsidRPr="00FF5C11">
              <w:rPr>
                <w:lang w:val="sl-SI"/>
              </w:rPr>
              <w:t>Učencem povemo, da v situacijah, ko moramo nekatere ukaze izvrševati ves čas izvajanja programa, uporabimo neskončno zanko. Vse kar bomo napisali pod neskončno zanko se bo periodično izvrševalo dokler se ne bo program zaključil. Preko diskusije z učenci razložimo, da je ta situacija točno taka, da jo moramo realizirati z neskončno zanko. Pozicija kameleona se namreč ves čas spreminja, prav tako pa ne moremo predvideti kako ga bo igralec premikal, zato moramo to kje se trenutno nahaja, ves čas preverjati.</w:t>
            </w:r>
          </w:p>
          <w:p w14:paraId="46F21F34" w14:textId="77777777" w:rsidR="00611CDC" w:rsidRPr="00FF5C11" w:rsidRDefault="00611CDC" w:rsidP="00611CDC">
            <w:pPr>
              <w:spacing w:before="240" w:after="240"/>
              <w:rPr>
                <w:lang w:val="sl-SI"/>
              </w:rPr>
            </w:pPr>
            <w:r w:rsidRPr="00FF5C11">
              <w:rPr>
                <w:lang w:val="sl-SI"/>
              </w:rPr>
              <w:t>[Končna koda]</w:t>
            </w:r>
          </w:p>
          <w:p w14:paraId="51A3F1FE" w14:textId="77777777" w:rsidR="00611CDC" w:rsidRPr="00FF5C11" w:rsidRDefault="00611CDC" w:rsidP="00611CDC">
            <w:pPr>
              <w:spacing w:before="240" w:after="240"/>
              <w:rPr>
                <w:lang w:val="sl-SI"/>
              </w:rPr>
            </w:pPr>
            <w:r w:rsidRPr="00FF5C11">
              <w:rPr>
                <w:noProof/>
                <w:lang w:val="it-IT" w:eastAsia="it-IT"/>
              </w:rPr>
              <w:drawing>
                <wp:inline distT="114300" distB="114300" distL="114300" distR="114300" wp14:anchorId="09401BC3" wp14:editId="7B75B52B">
                  <wp:extent cx="4371975" cy="1270000"/>
                  <wp:effectExtent l="0" t="0" r="0" b="0"/>
                  <wp:docPr id="23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0"/>
                          <a:srcRect/>
                          <a:stretch>
                            <a:fillRect/>
                          </a:stretch>
                        </pic:blipFill>
                        <pic:spPr>
                          <a:xfrm>
                            <a:off x="0" y="0"/>
                            <a:ext cx="4371975" cy="1270000"/>
                          </a:xfrm>
                          <a:prstGeom prst="rect">
                            <a:avLst/>
                          </a:prstGeom>
                          <a:ln/>
                        </pic:spPr>
                      </pic:pic>
                    </a:graphicData>
                  </a:graphic>
                </wp:inline>
              </w:drawing>
            </w:r>
          </w:p>
          <w:p w14:paraId="198790E4" w14:textId="77777777" w:rsidR="00611CDC" w:rsidRPr="00FF5C11" w:rsidRDefault="00611CDC" w:rsidP="00611CDC">
            <w:pPr>
              <w:rPr>
                <w:b/>
                <w:lang w:val="sl-SI"/>
              </w:rPr>
            </w:pPr>
          </w:p>
          <w:p w14:paraId="0D2A0AF4" w14:textId="77777777" w:rsidR="00C21A95" w:rsidRDefault="00C21A95" w:rsidP="00611CDC">
            <w:pPr>
              <w:rPr>
                <w:b/>
                <w:lang w:val="sl-SI"/>
              </w:rPr>
            </w:pPr>
          </w:p>
          <w:p w14:paraId="20F2EB97" w14:textId="77777777" w:rsidR="00C21A95" w:rsidRDefault="00C21A95" w:rsidP="00611CDC">
            <w:pPr>
              <w:rPr>
                <w:b/>
                <w:lang w:val="sl-SI"/>
              </w:rPr>
            </w:pPr>
          </w:p>
          <w:p w14:paraId="2244B522" w14:textId="77777777" w:rsidR="00C21A95" w:rsidRDefault="00C21A95" w:rsidP="00611CDC">
            <w:pPr>
              <w:rPr>
                <w:b/>
                <w:lang w:val="sl-SI"/>
              </w:rPr>
            </w:pPr>
          </w:p>
          <w:p w14:paraId="40E59272" w14:textId="77777777" w:rsidR="00C21A95" w:rsidRDefault="00C21A95" w:rsidP="00611CDC">
            <w:pPr>
              <w:rPr>
                <w:b/>
                <w:lang w:val="sl-SI"/>
              </w:rPr>
            </w:pPr>
          </w:p>
          <w:p w14:paraId="00CE38B9" w14:textId="77777777" w:rsidR="00611CDC" w:rsidRPr="00FF5C11" w:rsidRDefault="00611CDC" w:rsidP="00611CDC">
            <w:pPr>
              <w:rPr>
                <w:b/>
                <w:lang w:val="sl-SI"/>
              </w:rPr>
            </w:pPr>
            <w:r w:rsidRPr="00FF5C11">
              <w:rPr>
                <w:b/>
                <w:lang w:val="sl-SI"/>
              </w:rPr>
              <w:t>[Zahtevnejša različica]</w:t>
            </w:r>
          </w:p>
          <w:p w14:paraId="0262C609" w14:textId="77777777" w:rsidR="00611CDC" w:rsidRPr="00FF5C11" w:rsidRDefault="00611CDC" w:rsidP="00611CDC">
            <w:pPr>
              <w:rPr>
                <w:lang w:val="sl-SI"/>
              </w:rPr>
            </w:pPr>
            <w:r w:rsidRPr="00FF5C11">
              <w:rPr>
                <w:lang w:val="sl-SI"/>
              </w:rPr>
              <w:t xml:space="preserve">Kameleon se je odpravil na poletne počitnice. Kot vsak kameleon, tudi on spreminja barvo tako, da se zlije z barvo okolice, nato pa še pove </w:t>
            </w:r>
            <w:r w:rsidRPr="00FF5C11">
              <w:rPr>
                <w:lang w:val="sl-SI"/>
              </w:rPr>
              <w:lastRenderedPageBreak/>
              <w:t xml:space="preserve">kje se trenutno nahaja. Rad se kopa v morju, sonči na plaži in ko postane prevroče se gre ohladit v senco dreves v gozdu.  </w:t>
            </w:r>
          </w:p>
          <w:p w14:paraId="2253FCEC" w14:textId="77777777" w:rsidR="00611CDC" w:rsidRPr="00FF5C11" w:rsidRDefault="00611CDC" w:rsidP="00611CDC">
            <w:pPr>
              <w:rPr>
                <w:lang w:val="sl-SI"/>
              </w:rPr>
            </w:pPr>
          </w:p>
          <w:p w14:paraId="0B1AAAD0" w14:textId="04BAF8CD" w:rsidR="00611CDC" w:rsidRPr="00FF5C11" w:rsidRDefault="00611CDC" w:rsidP="00611CDC">
            <w:pPr>
              <w:rPr>
                <w:lang w:val="sl-SI"/>
              </w:rPr>
            </w:pPr>
            <w:r w:rsidRPr="00FF5C11">
              <w:rPr>
                <w:lang w:val="sl-SI"/>
              </w:rPr>
              <w:t>[1. korak]</w:t>
            </w:r>
          </w:p>
          <w:p w14:paraId="191793D1" w14:textId="77777777" w:rsidR="00611CDC" w:rsidRPr="00FF5C11" w:rsidRDefault="00611CDC" w:rsidP="00611CDC">
            <w:pPr>
              <w:rPr>
                <w:lang w:val="sl-SI"/>
              </w:rPr>
            </w:pPr>
            <w:r w:rsidRPr="00FF5C11">
              <w:rPr>
                <w:lang w:val="sl-SI"/>
              </w:rPr>
              <w:t xml:space="preserve">Učencem naročimo naj spremenijo izgled ozadja tako, da bo razdeljen na tri dele iste barve. Vsak del bo predstavljal različen del scene: modra bo predstavljala morje, rjava predstavlja plažo, zelena pa gozd. Učenci lahko po svoji izbiri na ozadje dodajo še dodatne predmete, kot npr.: valove, školjke, peščene gradove, senčnike, drevesa, ipd. da jo naredijo bolj realistično. Pri tem morajo biti pozorni, da ne uporabijo predmetov, ki bi bili večji od glavnega lika in bi bili popolnoma druge barve od ozadja, saj v tem primeru blok za zaznavanje barve ne bo mogel ugotoviti, na katerem delu zaslona se nahaja kameleon.  </w:t>
            </w:r>
          </w:p>
          <w:p w14:paraId="388E7522" w14:textId="77777777" w:rsidR="00611CDC" w:rsidRPr="00FF5C11" w:rsidRDefault="00611CDC" w:rsidP="00611CDC">
            <w:pPr>
              <w:rPr>
                <w:lang w:val="sl-SI"/>
              </w:rPr>
            </w:pPr>
          </w:p>
          <w:p w14:paraId="4C305E06" w14:textId="77777777" w:rsidR="00611CDC" w:rsidRPr="00FF5C11" w:rsidRDefault="00611CDC" w:rsidP="00611CDC">
            <w:pPr>
              <w:jc w:val="center"/>
              <w:rPr>
                <w:lang w:val="sl-SI"/>
              </w:rPr>
            </w:pPr>
            <w:r w:rsidRPr="00FF5C11">
              <w:rPr>
                <w:noProof/>
                <w:lang w:val="it-IT" w:eastAsia="it-IT"/>
              </w:rPr>
              <w:drawing>
                <wp:inline distT="114300" distB="114300" distL="114300" distR="114300" wp14:anchorId="6DB42EB3" wp14:editId="34708170">
                  <wp:extent cx="1438275" cy="1066800"/>
                  <wp:effectExtent l="0" t="0" r="0" b="0"/>
                  <wp:docPr id="24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1"/>
                          <a:srcRect/>
                          <a:stretch>
                            <a:fillRect/>
                          </a:stretch>
                        </pic:blipFill>
                        <pic:spPr>
                          <a:xfrm>
                            <a:off x="0" y="0"/>
                            <a:ext cx="1438275" cy="1066800"/>
                          </a:xfrm>
                          <a:prstGeom prst="rect">
                            <a:avLst/>
                          </a:prstGeom>
                          <a:ln/>
                        </pic:spPr>
                      </pic:pic>
                    </a:graphicData>
                  </a:graphic>
                </wp:inline>
              </w:drawing>
            </w:r>
          </w:p>
          <w:p w14:paraId="7693E50B" w14:textId="77777777" w:rsidR="00611CDC" w:rsidRPr="00FF5C11" w:rsidRDefault="00611CDC" w:rsidP="00611CDC">
            <w:pPr>
              <w:rPr>
                <w:lang w:val="sl-SI"/>
              </w:rPr>
            </w:pPr>
          </w:p>
          <w:p w14:paraId="22C6C12C" w14:textId="13E78EE4" w:rsidR="00611CDC" w:rsidRPr="00FF5C11" w:rsidRDefault="00611CDC" w:rsidP="00611CDC">
            <w:pPr>
              <w:rPr>
                <w:lang w:val="sl-SI"/>
              </w:rPr>
            </w:pPr>
            <w:r w:rsidRPr="00FF5C11">
              <w:rPr>
                <w:lang w:val="sl-SI"/>
              </w:rPr>
              <w:t>[2. korak]</w:t>
            </w:r>
          </w:p>
          <w:p w14:paraId="3DED774C" w14:textId="77777777" w:rsidR="00611CDC" w:rsidRPr="00FF5C11" w:rsidRDefault="00611CDC" w:rsidP="00611CDC">
            <w:pPr>
              <w:rPr>
                <w:lang w:val="sl-SI"/>
              </w:rPr>
            </w:pPr>
            <w:r w:rsidRPr="00FF5C11">
              <w:rPr>
                <w:lang w:val="sl-SI"/>
              </w:rPr>
              <w:t>Učenci naj narišejo ali poiščejo sliko kameleona na spletu (v primeru da sliko poiščejo, jih opozorimo, da mora imeti slika ustrezno licenco). Sliko kameleona naj pobarvajo modro (morje), rjavo (plaža), zeleno (gozd), modro-rjavo (območje med morjem in plažo) in rjavo-zeleno (območje med plažo in gozdom), da bodo s tem ponazorili vse možnosti v katerih se lahko znajde kameleon.</w:t>
            </w:r>
          </w:p>
          <w:p w14:paraId="5A066EEE" w14:textId="77777777" w:rsidR="00611CDC" w:rsidRPr="00FF5C11" w:rsidRDefault="00611CDC" w:rsidP="00611CDC">
            <w:pPr>
              <w:rPr>
                <w:lang w:val="sl-SI"/>
              </w:rPr>
            </w:pPr>
          </w:p>
          <w:tbl>
            <w:tblPr>
              <w:tblW w:w="68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77"/>
              <w:gridCol w:w="1377"/>
              <w:gridCol w:w="1378"/>
              <w:gridCol w:w="1378"/>
              <w:gridCol w:w="1378"/>
            </w:tblGrid>
            <w:tr w:rsidR="00611CDC" w:rsidRPr="00FF5C11" w14:paraId="60C5E7DC" w14:textId="77777777" w:rsidTr="00611CDC">
              <w:tc>
                <w:tcPr>
                  <w:tcW w:w="1377" w:type="dxa"/>
                  <w:shd w:val="clear" w:color="auto" w:fill="auto"/>
                  <w:tcMar>
                    <w:top w:w="100" w:type="dxa"/>
                    <w:left w:w="100" w:type="dxa"/>
                    <w:bottom w:w="100" w:type="dxa"/>
                    <w:right w:w="100" w:type="dxa"/>
                  </w:tcMar>
                </w:tcPr>
                <w:p w14:paraId="43DA95E0" w14:textId="77777777" w:rsidR="00611CDC" w:rsidRPr="00FF5C11" w:rsidRDefault="00611CDC" w:rsidP="00611CDC">
                  <w:pPr>
                    <w:widowControl w:val="0"/>
                    <w:pBdr>
                      <w:top w:val="nil"/>
                      <w:left w:val="nil"/>
                      <w:bottom w:val="nil"/>
                      <w:right w:val="nil"/>
                      <w:between w:val="nil"/>
                    </w:pBdr>
                    <w:jc w:val="left"/>
                    <w:rPr>
                      <w:lang w:val="sl-SI"/>
                    </w:rPr>
                  </w:pPr>
                  <w:r w:rsidRPr="00FF5C11">
                    <w:rPr>
                      <w:noProof/>
                      <w:lang w:val="it-IT" w:eastAsia="it-IT"/>
                    </w:rPr>
                    <w:drawing>
                      <wp:inline distT="114300" distB="114300" distL="114300" distR="114300" wp14:anchorId="5B227BA1" wp14:editId="54EDB670">
                        <wp:extent cx="733425" cy="558800"/>
                        <wp:effectExtent l="0" t="0" r="0" b="0"/>
                        <wp:docPr id="24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83"/>
                                <a:srcRect/>
                                <a:stretch>
                                  <a:fillRect/>
                                </a:stretch>
                              </pic:blipFill>
                              <pic:spPr>
                                <a:xfrm>
                                  <a:off x="0" y="0"/>
                                  <a:ext cx="733425" cy="558800"/>
                                </a:xfrm>
                                <a:prstGeom prst="rect">
                                  <a:avLst/>
                                </a:prstGeom>
                                <a:ln/>
                              </pic:spPr>
                            </pic:pic>
                          </a:graphicData>
                        </a:graphic>
                      </wp:inline>
                    </w:drawing>
                  </w:r>
                </w:p>
              </w:tc>
              <w:tc>
                <w:tcPr>
                  <w:tcW w:w="1377" w:type="dxa"/>
                  <w:shd w:val="clear" w:color="auto" w:fill="auto"/>
                  <w:tcMar>
                    <w:top w:w="100" w:type="dxa"/>
                    <w:left w:w="100" w:type="dxa"/>
                    <w:bottom w:w="100" w:type="dxa"/>
                    <w:right w:w="100" w:type="dxa"/>
                  </w:tcMar>
                </w:tcPr>
                <w:p w14:paraId="33B47E0E" w14:textId="77777777" w:rsidR="00611CDC" w:rsidRPr="00FF5C11" w:rsidRDefault="00611CDC" w:rsidP="00611CDC">
                  <w:pPr>
                    <w:widowControl w:val="0"/>
                    <w:pBdr>
                      <w:top w:val="nil"/>
                      <w:left w:val="nil"/>
                      <w:bottom w:val="nil"/>
                      <w:right w:val="nil"/>
                      <w:between w:val="nil"/>
                    </w:pBdr>
                    <w:jc w:val="left"/>
                    <w:rPr>
                      <w:lang w:val="sl-SI"/>
                    </w:rPr>
                  </w:pPr>
                  <w:r w:rsidRPr="00FF5C11">
                    <w:rPr>
                      <w:noProof/>
                      <w:lang w:val="it-IT" w:eastAsia="it-IT"/>
                    </w:rPr>
                    <w:drawing>
                      <wp:inline distT="114300" distB="114300" distL="114300" distR="114300" wp14:anchorId="3E7CD68E" wp14:editId="563FE6B1">
                        <wp:extent cx="733425" cy="558800"/>
                        <wp:effectExtent l="0" t="0" r="0" b="0"/>
                        <wp:docPr id="24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92"/>
                                <a:srcRect/>
                                <a:stretch>
                                  <a:fillRect/>
                                </a:stretch>
                              </pic:blipFill>
                              <pic:spPr>
                                <a:xfrm>
                                  <a:off x="0" y="0"/>
                                  <a:ext cx="733425" cy="558800"/>
                                </a:xfrm>
                                <a:prstGeom prst="rect">
                                  <a:avLst/>
                                </a:prstGeom>
                                <a:ln/>
                              </pic:spPr>
                            </pic:pic>
                          </a:graphicData>
                        </a:graphic>
                      </wp:inline>
                    </w:drawing>
                  </w:r>
                </w:p>
              </w:tc>
              <w:tc>
                <w:tcPr>
                  <w:tcW w:w="1377" w:type="dxa"/>
                  <w:shd w:val="clear" w:color="auto" w:fill="auto"/>
                  <w:tcMar>
                    <w:top w:w="100" w:type="dxa"/>
                    <w:left w:w="100" w:type="dxa"/>
                    <w:bottom w:w="100" w:type="dxa"/>
                    <w:right w:w="100" w:type="dxa"/>
                  </w:tcMar>
                </w:tcPr>
                <w:p w14:paraId="2E54A419" w14:textId="77777777" w:rsidR="00611CDC" w:rsidRPr="00FF5C11" w:rsidRDefault="00611CDC" w:rsidP="00611CDC">
                  <w:pPr>
                    <w:widowControl w:val="0"/>
                    <w:pBdr>
                      <w:top w:val="nil"/>
                      <w:left w:val="nil"/>
                      <w:bottom w:val="nil"/>
                      <w:right w:val="nil"/>
                      <w:between w:val="nil"/>
                    </w:pBdr>
                    <w:jc w:val="left"/>
                    <w:rPr>
                      <w:lang w:val="sl-SI"/>
                    </w:rPr>
                  </w:pPr>
                  <w:r w:rsidRPr="00FF5C11">
                    <w:rPr>
                      <w:noProof/>
                      <w:lang w:val="it-IT" w:eastAsia="it-IT"/>
                    </w:rPr>
                    <w:drawing>
                      <wp:inline distT="114300" distB="114300" distL="114300" distR="114300" wp14:anchorId="6C81FDB9" wp14:editId="51EF91D9">
                        <wp:extent cx="733425" cy="558800"/>
                        <wp:effectExtent l="0" t="0" r="0" b="0"/>
                        <wp:docPr id="24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4"/>
                                <a:srcRect/>
                                <a:stretch>
                                  <a:fillRect/>
                                </a:stretch>
                              </pic:blipFill>
                              <pic:spPr>
                                <a:xfrm>
                                  <a:off x="0" y="0"/>
                                  <a:ext cx="733425" cy="558800"/>
                                </a:xfrm>
                                <a:prstGeom prst="rect">
                                  <a:avLst/>
                                </a:prstGeom>
                                <a:ln/>
                              </pic:spPr>
                            </pic:pic>
                          </a:graphicData>
                        </a:graphic>
                      </wp:inline>
                    </w:drawing>
                  </w:r>
                </w:p>
              </w:tc>
              <w:tc>
                <w:tcPr>
                  <w:tcW w:w="1377" w:type="dxa"/>
                  <w:shd w:val="clear" w:color="auto" w:fill="auto"/>
                  <w:tcMar>
                    <w:top w:w="100" w:type="dxa"/>
                    <w:left w:w="100" w:type="dxa"/>
                    <w:bottom w:w="100" w:type="dxa"/>
                    <w:right w:w="100" w:type="dxa"/>
                  </w:tcMar>
                </w:tcPr>
                <w:p w14:paraId="002811BA" w14:textId="77777777" w:rsidR="00611CDC" w:rsidRPr="00FF5C11" w:rsidRDefault="00611CDC" w:rsidP="00611CDC">
                  <w:pPr>
                    <w:widowControl w:val="0"/>
                    <w:pBdr>
                      <w:top w:val="nil"/>
                      <w:left w:val="nil"/>
                      <w:bottom w:val="nil"/>
                      <w:right w:val="nil"/>
                      <w:between w:val="nil"/>
                    </w:pBdr>
                    <w:jc w:val="left"/>
                    <w:rPr>
                      <w:lang w:val="sl-SI"/>
                    </w:rPr>
                  </w:pPr>
                  <w:r w:rsidRPr="00FF5C11">
                    <w:rPr>
                      <w:noProof/>
                      <w:lang w:val="it-IT" w:eastAsia="it-IT"/>
                    </w:rPr>
                    <w:drawing>
                      <wp:inline distT="114300" distB="114300" distL="114300" distR="114300" wp14:anchorId="6EBB248B" wp14:editId="1C75EC39">
                        <wp:extent cx="733425" cy="558800"/>
                        <wp:effectExtent l="0" t="0" r="0" b="0"/>
                        <wp:docPr id="248"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93"/>
                                <a:srcRect/>
                                <a:stretch>
                                  <a:fillRect/>
                                </a:stretch>
                              </pic:blipFill>
                              <pic:spPr>
                                <a:xfrm>
                                  <a:off x="0" y="0"/>
                                  <a:ext cx="733425" cy="558800"/>
                                </a:xfrm>
                                <a:prstGeom prst="rect">
                                  <a:avLst/>
                                </a:prstGeom>
                                <a:ln/>
                              </pic:spPr>
                            </pic:pic>
                          </a:graphicData>
                        </a:graphic>
                      </wp:inline>
                    </w:drawing>
                  </w:r>
                </w:p>
              </w:tc>
              <w:tc>
                <w:tcPr>
                  <w:tcW w:w="1377" w:type="dxa"/>
                  <w:shd w:val="clear" w:color="auto" w:fill="auto"/>
                  <w:tcMar>
                    <w:top w:w="100" w:type="dxa"/>
                    <w:left w:w="100" w:type="dxa"/>
                    <w:bottom w:w="100" w:type="dxa"/>
                    <w:right w:w="100" w:type="dxa"/>
                  </w:tcMar>
                </w:tcPr>
                <w:p w14:paraId="1C3CBA5B" w14:textId="77777777" w:rsidR="00611CDC" w:rsidRPr="00FF5C11" w:rsidRDefault="00611CDC" w:rsidP="00611CDC">
                  <w:pPr>
                    <w:widowControl w:val="0"/>
                    <w:pBdr>
                      <w:top w:val="nil"/>
                      <w:left w:val="nil"/>
                      <w:bottom w:val="nil"/>
                      <w:right w:val="nil"/>
                      <w:between w:val="nil"/>
                    </w:pBdr>
                    <w:jc w:val="left"/>
                    <w:rPr>
                      <w:lang w:val="sl-SI"/>
                    </w:rPr>
                  </w:pPr>
                  <w:r w:rsidRPr="00FF5C11">
                    <w:rPr>
                      <w:noProof/>
                      <w:lang w:val="it-IT" w:eastAsia="it-IT"/>
                    </w:rPr>
                    <w:drawing>
                      <wp:inline distT="114300" distB="114300" distL="114300" distR="114300" wp14:anchorId="72F406C5" wp14:editId="16B49906">
                        <wp:extent cx="733425" cy="558800"/>
                        <wp:effectExtent l="0" t="0" r="0" b="0"/>
                        <wp:docPr id="25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94"/>
                                <a:srcRect/>
                                <a:stretch>
                                  <a:fillRect/>
                                </a:stretch>
                              </pic:blipFill>
                              <pic:spPr>
                                <a:xfrm>
                                  <a:off x="0" y="0"/>
                                  <a:ext cx="733425" cy="558800"/>
                                </a:xfrm>
                                <a:prstGeom prst="rect">
                                  <a:avLst/>
                                </a:prstGeom>
                                <a:ln/>
                              </pic:spPr>
                            </pic:pic>
                          </a:graphicData>
                        </a:graphic>
                      </wp:inline>
                    </w:drawing>
                  </w:r>
                </w:p>
              </w:tc>
            </w:tr>
          </w:tbl>
          <w:p w14:paraId="235CD0FE" w14:textId="77777777" w:rsidR="00611CDC" w:rsidRPr="00FF5C11" w:rsidRDefault="00611CDC" w:rsidP="00611CDC">
            <w:pPr>
              <w:rPr>
                <w:lang w:val="sl-SI"/>
              </w:rPr>
            </w:pPr>
          </w:p>
          <w:p w14:paraId="3ACA7398" w14:textId="35618012" w:rsidR="00611CDC" w:rsidRPr="00FF5C11" w:rsidRDefault="00611CDC" w:rsidP="00611CDC">
            <w:pPr>
              <w:rPr>
                <w:lang w:val="sl-SI"/>
              </w:rPr>
            </w:pPr>
            <w:r w:rsidRPr="00FF5C11">
              <w:rPr>
                <w:lang w:val="sl-SI"/>
              </w:rPr>
              <w:t>[3. korak]</w:t>
            </w:r>
          </w:p>
          <w:p w14:paraId="03C16776" w14:textId="77777777" w:rsidR="00611CDC" w:rsidRPr="00FF5C11" w:rsidRDefault="00611CDC" w:rsidP="00611CDC">
            <w:pPr>
              <w:rPr>
                <w:lang w:val="sl-SI"/>
              </w:rPr>
            </w:pPr>
            <w:r w:rsidRPr="00FF5C11">
              <w:rPr>
                <w:lang w:val="sl-SI"/>
              </w:rPr>
              <w:t>Najprej morajo sprogramirati premikanje kameleona v štirih smereh z uporabo tipk. Kombinacijo tipk lahko določijo sami (npr. smerne tipke, WASD, ipd.). V tem predlogu učnega scenarija privzemamo, da so se to naučili v eni od prejšnjih aktivnosti. Učence na tem mestu le opozorimo, da morajo upoštevati omejitve pri premikanju oz. da se kameleon ne sme premakniti izven zaslona in da to dosežemo z uporabo bloka “odbij se, če si na robu”.</w:t>
            </w:r>
          </w:p>
          <w:p w14:paraId="2DAADA28" w14:textId="77777777" w:rsidR="00611CDC" w:rsidRPr="00FF5C11" w:rsidRDefault="00611CDC" w:rsidP="00611CDC">
            <w:pPr>
              <w:rPr>
                <w:lang w:val="sl-SI"/>
              </w:rPr>
            </w:pPr>
            <w:r w:rsidRPr="00FF5C11">
              <w:rPr>
                <w:lang w:val="sl-SI"/>
              </w:rPr>
              <w:t xml:space="preserve">Gibanje lahko naredimo bolj realistično, če pred premikom kameleona obrnemo v smeri tega premika. To dosežemo z uporabo bloka “obrni se v smeri”, kjer med možnostmi izberemo ustrezno smer. </w:t>
            </w:r>
          </w:p>
          <w:p w14:paraId="0E800487" w14:textId="77777777" w:rsidR="00611CDC" w:rsidRPr="00FF5C11" w:rsidRDefault="00611CDC" w:rsidP="00611CDC">
            <w:pPr>
              <w:rPr>
                <w:lang w:val="sl-SI"/>
              </w:rPr>
            </w:pPr>
          </w:p>
          <w:tbl>
            <w:tblPr>
              <w:tblW w:w="68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2"/>
              <w:gridCol w:w="1722"/>
              <w:gridCol w:w="1722"/>
              <w:gridCol w:w="1722"/>
            </w:tblGrid>
            <w:tr w:rsidR="00611CDC" w:rsidRPr="00FF5C11" w14:paraId="6DECF040" w14:textId="77777777" w:rsidTr="00611CDC">
              <w:tc>
                <w:tcPr>
                  <w:tcW w:w="1722" w:type="dxa"/>
                  <w:shd w:val="clear" w:color="auto" w:fill="auto"/>
                  <w:tcMar>
                    <w:top w:w="100" w:type="dxa"/>
                    <w:left w:w="100" w:type="dxa"/>
                    <w:bottom w:w="100" w:type="dxa"/>
                    <w:right w:w="100" w:type="dxa"/>
                  </w:tcMar>
                </w:tcPr>
                <w:p w14:paraId="603A7A45" w14:textId="77777777" w:rsidR="00611CDC" w:rsidRPr="00FF5C11" w:rsidRDefault="00611CDC" w:rsidP="00611CDC">
                  <w:pPr>
                    <w:widowControl w:val="0"/>
                    <w:jc w:val="left"/>
                    <w:rPr>
                      <w:lang w:val="sl-SI"/>
                    </w:rPr>
                  </w:pPr>
                  <w:r w:rsidRPr="00FF5C11">
                    <w:rPr>
                      <w:noProof/>
                      <w:lang w:val="it-IT" w:eastAsia="it-IT"/>
                    </w:rPr>
                    <w:drawing>
                      <wp:inline distT="114300" distB="114300" distL="114300" distR="114300" wp14:anchorId="295F2C8F" wp14:editId="433D3853">
                        <wp:extent cx="962025" cy="431800"/>
                        <wp:effectExtent l="0" t="0" r="0" b="0"/>
                        <wp:docPr id="250"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95"/>
                                <a:srcRect/>
                                <a:stretch>
                                  <a:fillRect/>
                                </a:stretch>
                              </pic:blipFill>
                              <pic:spPr>
                                <a:xfrm>
                                  <a:off x="0" y="0"/>
                                  <a:ext cx="962025" cy="4318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14:paraId="3E7190FE" w14:textId="77777777" w:rsidR="00611CDC" w:rsidRPr="00FF5C11" w:rsidRDefault="00611CDC" w:rsidP="00611CDC">
                  <w:pPr>
                    <w:widowControl w:val="0"/>
                    <w:jc w:val="left"/>
                    <w:rPr>
                      <w:lang w:val="sl-SI"/>
                    </w:rPr>
                  </w:pPr>
                  <w:r w:rsidRPr="00FF5C11">
                    <w:rPr>
                      <w:noProof/>
                      <w:lang w:val="it-IT" w:eastAsia="it-IT"/>
                    </w:rPr>
                    <w:drawing>
                      <wp:inline distT="114300" distB="114300" distL="114300" distR="114300" wp14:anchorId="1EA6A1D8" wp14:editId="799B9F33">
                        <wp:extent cx="962025" cy="406400"/>
                        <wp:effectExtent l="0" t="0" r="0" b="0"/>
                        <wp:docPr id="25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6"/>
                                <a:srcRect/>
                                <a:stretch>
                                  <a:fillRect/>
                                </a:stretch>
                              </pic:blipFill>
                              <pic:spPr>
                                <a:xfrm>
                                  <a:off x="0" y="0"/>
                                  <a:ext cx="962025" cy="4064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14:paraId="25D437A4" w14:textId="77777777" w:rsidR="00611CDC" w:rsidRPr="00FF5C11" w:rsidRDefault="00611CDC" w:rsidP="00611CDC">
                  <w:pPr>
                    <w:widowControl w:val="0"/>
                    <w:jc w:val="left"/>
                    <w:rPr>
                      <w:lang w:val="sl-SI"/>
                    </w:rPr>
                  </w:pPr>
                  <w:r w:rsidRPr="00FF5C11">
                    <w:rPr>
                      <w:noProof/>
                      <w:lang w:val="it-IT" w:eastAsia="it-IT"/>
                    </w:rPr>
                    <w:drawing>
                      <wp:inline distT="114300" distB="114300" distL="114300" distR="114300" wp14:anchorId="62376F85" wp14:editId="03BE353C">
                        <wp:extent cx="962025" cy="355600"/>
                        <wp:effectExtent l="0" t="0" r="0" b="0"/>
                        <wp:docPr id="25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97"/>
                                <a:srcRect/>
                                <a:stretch>
                                  <a:fillRect/>
                                </a:stretch>
                              </pic:blipFill>
                              <pic:spPr>
                                <a:xfrm>
                                  <a:off x="0" y="0"/>
                                  <a:ext cx="962025" cy="3556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14:paraId="59676079" w14:textId="77777777" w:rsidR="00611CDC" w:rsidRPr="00FF5C11" w:rsidRDefault="00611CDC" w:rsidP="00611CDC">
                  <w:pPr>
                    <w:widowControl w:val="0"/>
                    <w:jc w:val="left"/>
                    <w:rPr>
                      <w:lang w:val="sl-SI"/>
                    </w:rPr>
                  </w:pPr>
                  <w:r w:rsidRPr="00FF5C11">
                    <w:rPr>
                      <w:noProof/>
                      <w:lang w:val="it-IT" w:eastAsia="it-IT"/>
                    </w:rPr>
                    <w:drawing>
                      <wp:inline distT="114300" distB="114300" distL="114300" distR="114300" wp14:anchorId="330CF233" wp14:editId="12B4593C">
                        <wp:extent cx="962025" cy="355600"/>
                        <wp:effectExtent l="0" t="0" r="0" b="0"/>
                        <wp:docPr id="257"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98"/>
                                <a:srcRect/>
                                <a:stretch>
                                  <a:fillRect/>
                                </a:stretch>
                              </pic:blipFill>
                              <pic:spPr>
                                <a:xfrm>
                                  <a:off x="0" y="0"/>
                                  <a:ext cx="962025" cy="355600"/>
                                </a:xfrm>
                                <a:prstGeom prst="rect">
                                  <a:avLst/>
                                </a:prstGeom>
                                <a:ln/>
                              </pic:spPr>
                            </pic:pic>
                          </a:graphicData>
                        </a:graphic>
                      </wp:inline>
                    </w:drawing>
                  </w:r>
                </w:p>
              </w:tc>
            </w:tr>
          </w:tbl>
          <w:p w14:paraId="35C9AF7A" w14:textId="77777777" w:rsidR="00611CDC" w:rsidRPr="00FF5C11" w:rsidRDefault="00611CDC" w:rsidP="00611CDC">
            <w:pPr>
              <w:rPr>
                <w:lang w:val="sl-SI"/>
              </w:rPr>
            </w:pPr>
          </w:p>
          <w:p w14:paraId="155DA846" w14:textId="787AF1B3" w:rsidR="00611CDC" w:rsidRPr="00FF5C11" w:rsidRDefault="00611CDC" w:rsidP="00611CDC">
            <w:pPr>
              <w:rPr>
                <w:lang w:val="sl-SI"/>
              </w:rPr>
            </w:pPr>
            <w:r w:rsidRPr="00FF5C11">
              <w:rPr>
                <w:lang w:val="sl-SI"/>
              </w:rPr>
              <w:t>[4. korak]</w:t>
            </w:r>
          </w:p>
          <w:p w14:paraId="450D4DCF" w14:textId="77777777" w:rsidR="00611CDC" w:rsidRPr="00FF5C11" w:rsidRDefault="00611CDC" w:rsidP="00611CDC">
            <w:pPr>
              <w:rPr>
                <w:lang w:val="sl-SI"/>
              </w:rPr>
            </w:pPr>
            <w:r w:rsidRPr="00FF5C11">
              <w:rPr>
                <w:lang w:val="sl-SI"/>
              </w:rPr>
              <w:t xml:space="preserve">Učence seznanimo s konceptom zaznavanja barve oz. barv, ki se jih glavni lik dotika. Z blokom “se dotika &lt;barva&gt;” lahko dobimo podatek v obliki boolean vrednosti (res oz. ni res) o tem ali se objekt dotika izbrane barve. To, da dobimo podatek v obliki boolean vrednosti nam omogoča, da blok uporabimo v pogojnem bloku in s tem določimo ali oz. kdaj se bodo izvedli bloki v telesu pogojnega bloka. </w:t>
            </w:r>
          </w:p>
          <w:p w14:paraId="2A6EE9DF" w14:textId="77777777" w:rsidR="00611CDC" w:rsidRPr="00FF5C11" w:rsidRDefault="00611CDC" w:rsidP="00611CDC">
            <w:pPr>
              <w:rPr>
                <w:lang w:val="sl-SI"/>
              </w:rPr>
            </w:pPr>
            <w:r w:rsidRPr="00FF5C11">
              <w:rPr>
                <w:lang w:val="sl-SI"/>
              </w:rPr>
              <w:t xml:space="preserve">Z učenci se pogovorimo o tem katere so različne možnosti pozicije kameleona glede na barvo oz. barve ozadja na sceni in kako jih lahko izrazimo preko bloka za zaznavanje barve. </w:t>
            </w:r>
          </w:p>
          <w:p w14:paraId="7C0EEA86" w14:textId="77777777" w:rsidR="00611CDC" w:rsidRPr="00FF5C11" w:rsidRDefault="00611CDC" w:rsidP="00611CDC">
            <w:pPr>
              <w:spacing w:before="240" w:after="240"/>
              <w:rPr>
                <w:lang w:val="sl-SI"/>
              </w:rPr>
            </w:pPr>
            <w:r w:rsidRPr="00FF5C11">
              <w:rPr>
                <w:lang w:val="sl-SI"/>
              </w:rPr>
              <w:t>Ugotovimo, da imamo pet možnosti:</w:t>
            </w:r>
          </w:p>
          <w:p w14:paraId="634800B4" w14:textId="77777777" w:rsidR="00611CDC" w:rsidRPr="00FF5C11" w:rsidRDefault="00611CDC" w:rsidP="00776BA4">
            <w:pPr>
              <w:numPr>
                <w:ilvl w:val="0"/>
                <w:numId w:val="34"/>
              </w:numPr>
              <w:spacing w:after="120" w:line="240" w:lineRule="auto"/>
              <w:rPr>
                <w:lang w:val="sl-SI"/>
              </w:rPr>
            </w:pPr>
            <w:r w:rsidRPr="00FF5C11">
              <w:rPr>
                <w:lang w:val="sl-SI"/>
              </w:rPr>
              <w:t>Kameleon se v celoti dotika modrega dela ozadja -&gt; se dotika &lt;modra&gt;?</w:t>
            </w:r>
          </w:p>
          <w:p w14:paraId="5C4FD421" w14:textId="77777777" w:rsidR="00611CDC" w:rsidRPr="00FF5C11" w:rsidRDefault="00611CDC" w:rsidP="00776BA4">
            <w:pPr>
              <w:numPr>
                <w:ilvl w:val="0"/>
                <w:numId w:val="34"/>
              </w:numPr>
              <w:spacing w:after="120" w:line="240" w:lineRule="auto"/>
              <w:rPr>
                <w:lang w:val="sl-SI"/>
              </w:rPr>
            </w:pPr>
            <w:r w:rsidRPr="00FF5C11">
              <w:rPr>
                <w:lang w:val="sl-SI"/>
              </w:rPr>
              <w:t xml:space="preserve">Kameleon se v celoti dotika rjavega dela ozadja -&gt; se dotika </w:t>
            </w:r>
            <w:r w:rsidRPr="00FF5C11">
              <w:rPr>
                <w:lang w:val="sl-SI"/>
              </w:rPr>
              <w:lastRenderedPageBreak/>
              <w:t>&lt;rjava&gt;?</w:t>
            </w:r>
          </w:p>
          <w:p w14:paraId="7D89CE8D" w14:textId="77777777" w:rsidR="00611CDC" w:rsidRPr="00FF5C11" w:rsidRDefault="00611CDC" w:rsidP="00776BA4">
            <w:pPr>
              <w:numPr>
                <w:ilvl w:val="0"/>
                <w:numId w:val="34"/>
              </w:numPr>
              <w:spacing w:after="120" w:line="240" w:lineRule="auto"/>
              <w:rPr>
                <w:lang w:val="sl-SI"/>
              </w:rPr>
            </w:pPr>
            <w:r w:rsidRPr="00FF5C11">
              <w:rPr>
                <w:lang w:val="sl-SI"/>
              </w:rPr>
              <w:t>Kameleon se v celoti dotika zelenega dela ozadja -&gt; se dotika &lt;zelena&gt;?</w:t>
            </w:r>
          </w:p>
          <w:p w14:paraId="2AC5EBE3" w14:textId="77777777" w:rsidR="00611CDC" w:rsidRPr="00FF5C11" w:rsidRDefault="00611CDC" w:rsidP="00776BA4">
            <w:pPr>
              <w:numPr>
                <w:ilvl w:val="0"/>
                <w:numId w:val="34"/>
              </w:numPr>
              <w:spacing w:after="120" w:line="240" w:lineRule="auto"/>
              <w:rPr>
                <w:lang w:val="sl-SI"/>
              </w:rPr>
            </w:pPr>
            <w:r w:rsidRPr="00FF5C11">
              <w:rPr>
                <w:lang w:val="sl-SI"/>
              </w:rPr>
              <w:t>Kameleon je delno na modrem, delno na rjavem delu ozadja -&gt; se dotika &lt;modra&gt;? IN se dotika &lt;rjava&gt;?</w:t>
            </w:r>
          </w:p>
          <w:p w14:paraId="05F73644" w14:textId="77777777" w:rsidR="00611CDC" w:rsidRPr="00FF5C11" w:rsidRDefault="00611CDC" w:rsidP="00776BA4">
            <w:pPr>
              <w:numPr>
                <w:ilvl w:val="0"/>
                <w:numId w:val="34"/>
              </w:numPr>
              <w:spacing w:after="120" w:line="240" w:lineRule="auto"/>
              <w:rPr>
                <w:lang w:val="sl-SI"/>
              </w:rPr>
            </w:pPr>
            <w:r w:rsidRPr="00FF5C11">
              <w:rPr>
                <w:lang w:val="sl-SI"/>
              </w:rPr>
              <w:t>Kameleon je delno na rjavem, delno na zelenem delu ozadja -&gt; se dotika &lt;rjava&gt;? IN se dotika &lt;zelena&gt;?</w:t>
            </w:r>
          </w:p>
          <w:p w14:paraId="77E97729" w14:textId="77777777" w:rsidR="00611CDC" w:rsidRPr="00FF5C11" w:rsidRDefault="00611CDC" w:rsidP="00611CDC">
            <w:pPr>
              <w:spacing w:before="240" w:after="240"/>
              <w:rPr>
                <w:lang w:val="sl-SI"/>
              </w:rPr>
            </w:pPr>
            <w:r w:rsidRPr="00FF5C11">
              <w:rPr>
                <w:lang w:val="sl-SI"/>
              </w:rPr>
              <w:t xml:space="preserve">Ko se dotika določene barve moramo spremeniti njegov izgled (obleka)  in uporabiti blok “reci” iz skupine ukazov “Izgled”, da bo povedal kje se trenutno nahaja. Izgled objekta spremenimo tako, da preklapljamo med različnimi oblekami objekta. To naredimo tako, da uporabimo blok “Preklopi na obleko”, ki ga najdemo v skupini ukazov “Izgled” in iz spustnega menija v bloku izberemo želeno obleko. </w:t>
            </w:r>
          </w:p>
          <w:p w14:paraId="528D6365" w14:textId="77777777" w:rsidR="00611CDC" w:rsidRPr="00FF5C11" w:rsidRDefault="00611CDC" w:rsidP="00611CDC">
            <w:pPr>
              <w:spacing w:before="240" w:after="240"/>
              <w:rPr>
                <w:lang w:val="sl-SI"/>
              </w:rPr>
            </w:pPr>
            <w:r w:rsidRPr="00FF5C11">
              <w:rPr>
                <w:lang w:val="sl-SI"/>
              </w:rPr>
              <w:t xml:space="preserve">Najprej to naredimo za enostavnejše situacije, ko je kameleon v celoti na delu ozadja iste barve. </w:t>
            </w:r>
          </w:p>
          <w:tbl>
            <w:tblPr>
              <w:tblW w:w="68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96"/>
              <w:gridCol w:w="2296"/>
              <w:gridCol w:w="2296"/>
            </w:tblGrid>
            <w:tr w:rsidR="00611CDC" w:rsidRPr="00FF5C11" w14:paraId="75FB268B" w14:textId="77777777" w:rsidTr="00611CDC">
              <w:tc>
                <w:tcPr>
                  <w:tcW w:w="2296" w:type="dxa"/>
                  <w:shd w:val="clear" w:color="auto" w:fill="auto"/>
                  <w:tcMar>
                    <w:top w:w="100" w:type="dxa"/>
                    <w:left w:w="100" w:type="dxa"/>
                    <w:bottom w:w="100" w:type="dxa"/>
                    <w:right w:w="100" w:type="dxa"/>
                  </w:tcMar>
                </w:tcPr>
                <w:p w14:paraId="152AEB24" w14:textId="77777777" w:rsidR="00611CDC" w:rsidRPr="00FF5C11" w:rsidRDefault="00611CDC" w:rsidP="00611CDC">
                  <w:pPr>
                    <w:widowControl w:val="0"/>
                    <w:pBdr>
                      <w:top w:val="nil"/>
                      <w:left w:val="nil"/>
                      <w:bottom w:val="nil"/>
                      <w:right w:val="nil"/>
                      <w:between w:val="nil"/>
                    </w:pBdr>
                    <w:jc w:val="left"/>
                    <w:rPr>
                      <w:lang w:val="sl-SI"/>
                    </w:rPr>
                  </w:pPr>
                  <w:r w:rsidRPr="00FF5C11">
                    <w:rPr>
                      <w:noProof/>
                      <w:lang w:val="it-IT" w:eastAsia="it-IT"/>
                    </w:rPr>
                    <w:drawing>
                      <wp:inline distT="114300" distB="114300" distL="114300" distR="114300" wp14:anchorId="2BD009F2" wp14:editId="671A56C3">
                        <wp:extent cx="1323975" cy="457200"/>
                        <wp:effectExtent l="0" t="0" r="0" b="0"/>
                        <wp:docPr id="255"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99"/>
                                <a:srcRect/>
                                <a:stretch>
                                  <a:fillRect/>
                                </a:stretch>
                              </pic:blipFill>
                              <pic:spPr>
                                <a:xfrm>
                                  <a:off x="0" y="0"/>
                                  <a:ext cx="1323975" cy="457200"/>
                                </a:xfrm>
                                <a:prstGeom prst="rect">
                                  <a:avLst/>
                                </a:prstGeom>
                                <a:ln/>
                              </pic:spPr>
                            </pic:pic>
                          </a:graphicData>
                        </a:graphic>
                      </wp:inline>
                    </w:drawing>
                  </w:r>
                </w:p>
              </w:tc>
              <w:tc>
                <w:tcPr>
                  <w:tcW w:w="2296" w:type="dxa"/>
                  <w:shd w:val="clear" w:color="auto" w:fill="auto"/>
                  <w:tcMar>
                    <w:top w:w="100" w:type="dxa"/>
                    <w:left w:w="100" w:type="dxa"/>
                    <w:bottom w:w="100" w:type="dxa"/>
                    <w:right w:w="100" w:type="dxa"/>
                  </w:tcMar>
                </w:tcPr>
                <w:p w14:paraId="2A8B8890" w14:textId="77777777" w:rsidR="00611CDC" w:rsidRPr="00FF5C11" w:rsidRDefault="00611CDC" w:rsidP="00611CDC">
                  <w:pPr>
                    <w:widowControl w:val="0"/>
                    <w:pBdr>
                      <w:top w:val="nil"/>
                      <w:left w:val="nil"/>
                      <w:bottom w:val="nil"/>
                      <w:right w:val="nil"/>
                      <w:between w:val="nil"/>
                    </w:pBdr>
                    <w:jc w:val="left"/>
                    <w:rPr>
                      <w:lang w:val="sl-SI"/>
                    </w:rPr>
                  </w:pPr>
                  <w:r w:rsidRPr="00FF5C11">
                    <w:rPr>
                      <w:noProof/>
                      <w:lang w:val="it-IT" w:eastAsia="it-IT"/>
                    </w:rPr>
                    <w:drawing>
                      <wp:inline distT="114300" distB="114300" distL="114300" distR="114300" wp14:anchorId="787F6C79" wp14:editId="4B7164E7">
                        <wp:extent cx="1323975" cy="469900"/>
                        <wp:effectExtent l="0" t="0" r="0" b="0"/>
                        <wp:docPr id="256"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00"/>
                                <a:srcRect/>
                                <a:stretch>
                                  <a:fillRect/>
                                </a:stretch>
                              </pic:blipFill>
                              <pic:spPr>
                                <a:xfrm>
                                  <a:off x="0" y="0"/>
                                  <a:ext cx="1323975" cy="469900"/>
                                </a:xfrm>
                                <a:prstGeom prst="rect">
                                  <a:avLst/>
                                </a:prstGeom>
                                <a:ln/>
                              </pic:spPr>
                            </pic:pic>
                          </a:graphicData>
                        </a:graphic>
                      </wp:inline>
                    </w:drawing>
                  </w:r>
                </w:p>
              </w:tc>
              <w:tc>
                <w:tcPr>
                  <w:tcW w:w="2296" w:type="dxa"/>
                  <w:shd w:val="clear" w:color="auto" w:fill="auto"/>
                  <w:tcMar>
                    <w:top w:w="100" w:type="dxa"/>
                    <w:left w:w="100" w:type="dxa"/>
                    <w:bottom w:w="100" w:type="dxa"/>
                    <w:right w:w="100" w:type="dxa"/>
                  </w:tcMar>
                </w:tcPr>
                <w:p w14:paraId="4602D6E7" w14:textId="77777777" w:rsidR="00611CDC" w:rsidRPr="00FF5C11" w:rsidRDefault="00611CDC" w:rsidP="00611CDC">
                  <w:pPr>
                    <w:widowControl w:val="0"/>
                    <w:pBdr>
                      <w:top w:val="nil"/>
                      <w:left w:val="nil"/>
                      <w:bottom w:val="nil"/>
                      <w:right w:val="nil"/>
                      <w:between w:val="nil"/>
                    </w:pBdr>
                    <w:jc w:val="left"/>
                    <w:rPr>
                      <w:lang w:val="sl-SI"/>
                    </w:rPr>
                  </w:pPr>
                  <w:r w:rsidRPr="00FF5C11">
                    <w:rPr>
                      <w:noProof/>
                      <w:lang w:val="it-IT" w:eastAsia="it-IT"/>
                    </w:rPr>
                    <w:drawing>
                      <wp:inline distT="114300" distB="114300" distL="114300" distR="114300" wp14:anchorId="5838D100" wp14:editId="16B6DA19">
                        <wp:extent cx="1323975" cy="482600"/>
                        <wp:effectExtent l="0" t="0" r="0" b="0"/>
                        <wp:docPr id="258"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01"/>
                                <a:srcRect/>
                                <a:stretch>
                                  <a:fillRect/>
                                </a:stretch>
                              </pic:blipFill>
                              <pic:spPr>
                                <a:xfrm>
                                  <a:off x="0" y="0"/>
                                  <a:ext cx="1323975" cy="482600"/>
                                </a:xfrm>
                                <a:prstGeom prst="rect">
                                  <a:avLst/>
                                </a:prstGeom>
                                <a:ln/>
                              </pic:spPr>
                            </pic:pic>
                          </a:graphicData>
                        </a:graphic>
                      </wp:inline>
                    </w:drawing>
                  </w:r>
                </w:p>
              </w:tc>
            </w:tr>
          </w:tbl>
          <w:p w14:paraId="3F029F67" w14:textId="77777777" w:rsidR="00611CDC" w:rsidRPr="00FF5C11" w:rsidRDefault="00611CDC" w:rsidP="00611CDC">
            <w:pPr>
              <w:spacing w:before="240" w:after="240"/>
              <w:rPr>
                <w:lang w:val="sl-SI"/>
              </w:rPr>
            </w:pPr>
            <w:r w:rsidRPr="00FF5C11">
              <w:rPr>
                <w:lang w:val="sl-SI"/>
              </w:rPr>
              <w:br/>
              <w:t xml:space="preserve">Nato oblikujemo logično izjavo z uporabo operatorja IN, saj želimo preveriti ali se dotika dveh barv hkrati, torej ene IN druge. </w:t>
            </w:r>
          </w:p>
          <w:tbl>
            <w:tblPr>
              <w:tblW w:w="68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44"/>
              <w:gridCol w:w="3444"/>
            </w:tblGrid>
            <w:tr w:rsidR="00611CDC" w:rsidRPr="00FF5C11" w14:paraId="7B07E210" w14:textId="77777777" w:rsidTr="00611CDC">
              <w:tc>
                <w:tcPr>
                  <w:tcW w:w="3444" w:type="dxa"/>
                  <w:shd w:val="clear" w:color="auto" w:fill="auto"/>
                  <w:tcMar>
                    <w:top w:w="100" w:type="dxa"/>
                    <w:left w:w="100" w:type="dxa"/>
                    <w:bottom w:w="100" w:type="dxa"/>
                    <w:right w:w="100" w:type="dxa"/>
                  </w:tcMar>
                </w:tcPr>
                <w:p w14:paraId="62AA0476" w14:textId="77777777" w:rsidR="00611CDC" w:rsidRPr="00FF5C11" w:rsidRDefault="00611CDC" w:rsidP="00611CDC">
                  <w:pPr>
                    <w:widowControl w:val="0"/>
                    <w:pBdr>
                      <w:top w:val="nil"/>
                      <w:left w:val="nil"/>
                      <w:bottom w:val="nil"/>
                      <w:right w:val="nil"/>
                      <w:between w:val="nil"/>
                    </w:pBdr>
                    <w:jc w:val="left"/>
                    <w:rPr>
                      <w:lang w:val="sl-SI"/>
                    </w:rPr>
                  </w:pPr>
                  <w:r w:rsidRPr="00FF5C11">
                    <w:rPr>
                      <w:noProof/>
                      <w:lang w:val="it-IT" w:eastAsia="it-IT"/>
                    </w:rPr>
                    <w:drawing>
                      <wp:inline distT="114300" distB="114300" distL="114300" distR="114300" wp14:anchorId="7FD9B689" wp14:editId="5E3CB495">
                        <wp:extent cx="2057400" cy="622300"/>
                        <wp:effectExtent l="0" t="0" r="0" b="0"/>
                        <wp:docPr id="259"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02"/>
                                <a:srcRect/>
                                <a:stretch>
                                  <a:fillRect/>
                                </a:stretch>
                              </pic:blipFill>
                              <pic:spPr>
                                <a:xfrm>
                                  <a:off x="0" y="0"/>
                                  <a:ext cx="2057400" cy="622300"/>
                                </a:xfrm>
                                <a:prstGeom prst="rect">
                                  <a:avLst/>
                                </a:prstGeom>
                                <a:ln/>
                              </pic:spPr>
                            </pic:pic>
                          </a:graphicData>
                        </a:graphic>
                      </wp:inline>
                    </w:drawing>
                  </w:r>
                </w:p>
              </w:tc>
              <w:tc>
                <w:tcPr>
                  <w:tcW w:w="3444" w:type="dxa"/>
                  <w:shd w:val="clear" w:color="auto" w:fill="auto"/>
                  <w:tcMar>
                    <w:top w:w="100" w:type="dxa"/>
                    <w:left w:w="100" w:type="dxa"/>
                    <w:bottom w:w="100" w:type="dxa"/>
                    <w:right w:w="100" w:type="dxa"/>
                  </w:tcMar>
                </w:tcPr>
                <w:p w14:paraId="2F7A1F1A" w14:textId="77777777" w:rsidR="00611CDC" w:rsidRPr="00FF5C11" w:rsidRDefault="00611CDC" w:rsidP="00611CDC">
                  <w:pPr>
                    <w:widowControl w:val="0"/>
                    <w:pBdr>
                      <w:top w:val="nil"/>
                      <w:left w:val="nil"/>
                      <w:bottom w:val="nil"/>
                      <w:right w:val="nil"/>
                      <w:between w:val="nil"/>
                    </w:pBdr>
                    <w:jc w:val="left"/>
                    <w:rPr>
                      <w:lang w:val="sl-SI"/>
                    </w:rPr>
                  </w:pPr>
                  <w:r w:rsidRPr="00FF5C11">
                    <w:rPr>
                      <w:noProof/>
                      <w:lang w:val="it-IT" w:eastAsia="it-IT"/>
                    </w:rPr>
                    <w:drawing>
                      <wp:inline distT="114300" distB="114300" distL="114300" distR="114300" wp14:anchorId="59E89A0F" wp14:editId="4B6B1ACC">
                        <wp:extent cx="2057400" cy="622300"/>
                        <wp:effectExtent l="0" t="0" r="0" b="0"/>
                        <wp:docPr id="260"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03"/>
                                <a:srcRect/>
                                <a:stretch>
                                  <a:fillRect/>
                                </a:stretch>
                              </pic:blipFill>
                              <pic:spPr>
                                <a:xfrm>
                                  <a:off x="0" y="0"/>
                                  <a:ext cx="2057400" cy="622300"/>
                                </a:xfrm>
                                <a:prstGeom prst="rect">
                                  <a:avLst/>
                                </a:prstGeom>
                                <a:ln/>
                              </pic:spPr>
                            </pic:pic>
                          </a:graphicData>
                        </a:graphic>
                      </wp:inline>
                    </w:drawing>
                  </w:r>
                </w:p>
              </w:tc>
            </w:tr>
          </w:tbl>
          <w:p w14:paraId="787873CC" w14:textId="77777777" w:rsidR="00611CDC" w:rsidRPr="00FF5C11" w:rsidRDefault="00611CDC" w:rsidP="00611CDC">
            <w:pPr>
              <w:spacing w:before="240" w:after="240"/>
              <w:rPr>
                <w:lang w:val="sl-SI"/>
              </w:rPr>
            </w:pPr>
            <w:r w:rsidRPr="00FF5C11">
              <w:rPr>
                <w:lang w:val="sl-SI"/>
              </w:rPr>
              <w:t xml:space="preserve">Če združimo zgornja bloka in jih postavimo pod dogodkovni blok za začetek programa (“ko kliknemo na zeleno zastavico”) ugotovimo, da se bosta pogojna bloka izvedla natanko enkrat. Učencem pojasnimo, da se bo pozicija kameleona zaradi poljubnega premikanja med igro spreminjala, zato ni dovolj, da le na začetku preverimo oba pogoja, </w:t>
            </w:r>
            <w:r w:rsidRPr="00FF5C11">
              <w:rPr>
                <w:lang w:val="sl-SI"/>
              </w:rPr>
              <w:lastRenderedPageBreak/>
              <w:t xml:space="preserve">ampak moramo to početi ves čas izvajanja programa. </w:t>
            </w:r>
          </w:p>
          <w:p w14:paraId="02EF4770" w14:textId="77777777" w:rsidR="00611CDC" w:rsidRPr="00FF5C11" w:rsidRDefault="00611CDC" w:rsidP="00611CDC">
            <w:pPr>
              <w:rPr>
                <w:lang w:val="sl-SI"/>
              </w:rPr>
            </w:pPr>
            <w:r w:rsidRPr="00FF5C11">
              <w:rPr>
                <w:lang w:val="sl-SI"/>
              </w:rPr>
              <w:br/>
              <w:t>[5. korak]</w:t>
            </w:r>
          </w:p>
          <w:p w14:paraId="70E08994" w14:textId="466325B8" w:rsidR="00611CDC" w:rsidRPr="00FF5C11" w:rsidRDefault="00611CDC" w:rsidP="00363A3E">
            <w:pPr>
              <w:rPr>
                <w:lang w:val="sl-SI"/>
              </w:rPr>
            </w:pPr>
            <w:r w:rsidRPr="00FF5C11">
              <w:rPr>
                <w:lang w:val="sl-SI"/>
              </w:rPr>
              <w:t xml:space="preserve">Učencem povemo, da v situacijah, ko moramo nekatere ukaze izvrševati ves čas izvajanja programa, uporabimo neskončno zanko. Vse kar bomo napisali pod neskončno zanko se bo periodično izvrševalo dokler se ne bo program zaključil. Preko diskusije z učenci razložimo, da je ta situacija točno taka, da jo moramo realizirati z neskončno zanko. Učence prav posebej upozorimo na vrstni red preverjanja pogojev. Če bi postavili pogojni blok, ki preverja, če se kameleon nahaja na dveh barvah hkrati, pred blok, ki ugotavlja, če se dotika ene barve, bi se upošteval pogoj, ki je napisan kasneje. </w:t>
            </w:r>
          </w:p>
          <w:p w14:paraId="4D04AC73" w14:textId="77777777" w:rsidR="00C21A95" w:rsidRDefault="00C21A95" w:rsidP="00611CDC">
            <w:pPr>
              <w:spacing w:before="240" w:after="240"/>
              <w:rPr>
                <w:lang w:val="sl-SI"/>
              </w:rPr>
            </w:pPr>
          </w:p>
          <w:p w14:paraId="47589F67" w14:textId="77777777" w:rsidR="00C21A95" w:rsidRDefault="00C21A95" w:rsidP="00611CDC">
            <w:pPr>
              <w:spacing w:before="240" w:after="240"/>
              <w:rPr>
                <w:lang w:val="sl-SI"/>
              </w:rPr>
            </w:pPr>
          </w:p>
          <w:p w14:paraId="2DE81447" w14:textId="77777777" w:rsidR="00C21A95" w:rsidRDefault="00C21A95" w:rsidP="00611CDC">
            <w:pPr>
              <w:spacing w:before="240" w:after="240"/>
              <w:rPr>
                <w:lang w:val="sl-SI"/>
              </w:rPr>
            </w:pPr>
          </w:p>
          <w:p w14:paraId="3B5EA3D0" w14:textId="77777777" w:rsidR="00C21A95" w:rsidRDefault="00C21A95" w:rsidP="00611CDC">
            <w:pPr>
              <w:spacing w:before="240" w:after="240"/>
              <w:rPr>
                <w:lang w:val="sl-SI"/>
              </w:rPr>
            </w:pPr>
          </w:p>
          <w:p w14:paraId="38BF28FF" w14:textId="77777777" w:rsidR="00C21A95" w:rsidRDefault="00C21A95" w:rsidP="00611CDC">
            <w:pPr>
              <w:spacing w:before="240" w:after="240"/>
              <w:rPr>
                <w:lang w:val="sl-SI"/>
              </w:rPr>
            </w:pPr>
          </w:p>
          <w:p w14:paraId="18948E97" w14:textId="77777777" w:rsidR="00C21A95" w:rsidRDefault="00C21A95" w:rsidP="00611CDC">
            <w:pPr>
              <w:spacing w:before="240" w:after="240"/>
              <w:rPr>
                <w:lang w:val="sl-SI"/>
              </w:rPr>
            </w:pPr>
          </w:p>
          <w:p w14:paraId="162EE311" w14:textId="77777777" w:rsidR="00C21A95" w:rsidRDefault="00C21A95" w:rsidP="00611CDC">
            <w:pPr>
              <w:spacing w:before="240" w:after="240"/>
              <w:rPr>
                <w:lang w:val="sl-SI"/>
              </w:rPr>
            </w:pPr>
          </w:p>
          <w:p w14:paraId="1FC9BD19" w14:textId="77777777" w:rsidR="00C21A95" w:rsidRDefault="00C21A95" w:rsidP="00611CDC">
            <w:pPr>
              <w:spacing w:before="240" w:after="240"/>
              <w:rPr>
                <w:lang w:val="sl-SI"/>
              </w:rPr>
            </w:pPr>
          </w:p>
          <w:p w14:paraId="710AD4EB" w14:textId="77777777" w:rsidR="00611CDC" w:rsidRPr="00FF5C11" w:rsidRDefault="00611CDC" w:rsidP="00611CDC">
            <w:pPr>
              <w:spacing w:before="240" w:after="240"/>
              <w:rPr>
                <w:lang w:val="sl-SI"/>
              </w:rPr>
            </w:pPr>
            <w:r w:rsidRPr="00FF5C11">
              <w:rPr>
                <w:lang w:val="sl-SI"/>
              </w:rPr>
              <w:t>[Končna koda]</w:t>
            </w:r>
          </w:p>
          <w:p w14:paraId="479739C6" w14:textId="77777777" w:rsidR="00611CDC" w:rsidRPr="00FF5C11" w:rsidRDefault="00611CDC" w:rsidP="00611CDC">
            <w:pPr>
              <w:spacing w:before="240" w:after="240"/>
              <w:rPr>
                <w:b/>
                <w:lang w:val="sl-SI"/>
              </w:rPr>
            </w:pPr>
            <w:r w:rsidRPr="00FF5C11">
              <w:rPr>
                <w:noProof/>
                <w:lang w:val="it-IT" w:eastAsia="it-IT"/>
              </w:rPr>
              <w:lastRenderedPageBreak/>
              <w:drawing>
                <wp:inline distT="114300" distB="114300" distL="114300" distR="114300" wp14:anchorId="66EFECC8" wp14:editId="1D5BAB58">
                  <wp:extent cx="4371975" cy="2832100"/>
                  <wp:effectExtent l="0" t="0" r="0" b="0"/>
                  <wp:docPr id="261"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104"/>
                          <a:srcRect/>
                          <a:stretch>
                            <a:fillRect/>
                          </a:stretch>
                        </pic:blipFill>
                        <pic:spPr>
                          <a:xfrm>
                            <a:off x="0" y="0"/>
                            <a:ext cx="4371975" cy="2832100"/>
                          </a:xfrm>
                          <a:prstGeom prst="rect">
                            <a:avLst/>
                          </a:prstGeom>
                          <a:ln/>
                        </pic:spPr>
                      </pic:pic>
                    </a:graphicData>
                  </a:graphic>
                </wp:inline>
              </w:drawing>
            </w:r>
          </w:p>
          <w:p w14:paraId="0F904B42" w14:textId="77777777" w:rsidR="00611CDC" w:rsidRPr="00FF5C11" w:rsidRDefault="00611CDC" w:rsidP="00611CDC">
            <w:pPr>
              <w:spacing w:before="240" w:after="240"/>
              <w:rPr>
                <w:b/>
                <w:lang w:val="sl-SI"/>
              </w:rPr>
            </w:pPr>
            <w:r w:rsidRPr="00FF5C11">
              <w:rPr>
                <w:b/>
                <w:lang w:val="sl-SI"/>
              </w:rPr>
              <w:t>[Učenci kodo prilagodijo]</w:t>
            </w:r>
          </w:p>
          <w:p w14:paraId="2DA3CCCA" w14:textId="77777777" w:rsidR="00611CDC" w:rsidRPr="00FF5C11" w:rsidRDefault="00611CDC" w:rsidP="00611CDC">
            <w:pPr>
              <w:spacing w:before="240" w:after="240"/>
              <w:rPr>
                <w:lang w:val="sl-SI"/>
              </w:rPr>
            </w:pPr>
            <w:r w:rsidRPr="00FF5C11">
              <w:rPr>
                <w:lang w:val="sl-SI"/>
              </w:rPr>
              <w:t>Če želimo poenostaviti aktivnost, lahko pripravimo nekatere dele kode vnaprej v predlogi, ki jo učenci nato dopolnijo.</w:t>
            </w:r>
          </w:p>
          <w:p w14:paraId="7FF4227E" w14:textId="77777777" w:rsidR="00611CDC" w:rsidRPr="00FF5C11" w:rsidRDefault="00611CDC" w:rsidP="00611CDC">
            <w:pPr>
              <w:spacing w:before="240" w:after="240"/>
              <w:rPr>
                <w:lang w:val="sl-SI"/>
              </w:rPr>
            </w:pPr>
            <w:r w:rsidRPr="00FF5C11">
              <w:rPr>
                <w:lang w:val="sl-SI"/>
              </w:rPr>
              <w:t>Učenci, ki so sledili priporočenemu sosledju učnih scenarijev, so se že naučili kako premikati objekt s tipkami. Zato predlagamo, da to kodo vključite v predlogo. Lahko pa kodo premikanja tudi prilagodijo po svoje, npr. namesto smernih tipk, za premikanje uporabijo kombinacijo WASD.</w:t>
            </w:r>
          </w:p>
          <w:tbl>
            <w:tblPr>
              <w:tblW w:w="68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2"/>
              <w:gridCol w:w="1722"/>
              <w:gridCol w:w="1722"/>
              <w:gridCol w:w="1722"/>
            </w:tblGrid>
            <w:tr w:rsidR="00611CDC" w:rsidRPr="00FF5C11" w14:paraId="13E065A7" w14:textId="77777777" w:rsidTr="00611CDC">
              <w:tc>
                <w:tcPr>
                  <w:tcW w:w="1722" w:type="dxa"/>
                  <w:shd w:val="clear" w:color="auto" w:fill="auto"/>
                  <w:tcMar>
                    <w:top w:w="100" w:type="dxa"/>
                    <w:left w:w="100" w:type="dxa"/>
                    <w:bottom w:w="100" w:type="dxa"/>
                    <w:right w:w="100" w:type="dxa"/>
                  </w:tcMar>
                </w:tcPr>
                <w:p w14:paraId="53DC360E" w14:textId="77777777" w:rsidR="00611CDC" w:rsidRPr="00FF5C11" w:rsidRDefault="00611CDC" w:rsidP="00611CDC">
                  <w:pPr>
                    <w:widowControl w:val="0"/>
                    <w:jc w:val="left"/>
                    <w:rPr>
                      <w:lang w:val="sl-SI"/>
                    </w:rPr>
                  </w:pPr>
                  <w:r w:rsidRPr="00FF5C11">
                    <w:rPr>
                      <w:noProof/>
                      <w:lang w:val="it-IT" w:eastAsia="it-IT"/>
                    </w:rPr>
                    <w:drawing>
                      <wp:inline distT="114300" distB="114300" distL="114300" distR="114300" wp14:anchorId="60C91E04" wp14:editId="1E91717F">
                        <wp:extent cx="962025" cy="431800"/>
                        <wp:effectExtent l="0" t="0" r="0" b="0"/>
                        <wp:docPr id="263"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95"/>
                                <a:srcRect/>
                                <a:stretch>
                                  <a:fillRect/>
                                </a:stretch>
                              </pic:blipFill>
                              <pic:spPr>
                                <a:xfrm>
                                  <a:off x="0" y="0"/>
                                  <a:ext cx="962025" cy="4318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14:paraId="4212A1B6" w14:textId="77777777" w:rsidR="00611CDC" w:rsidRPr="00FF5C11" w:rsidRDefault="00611CDC" w:rsidP="00611CDC">
                  <w:pPr>
                    <w:widowControl w:val="0"/>
                    <w:jc w:val="left"/>
                    <w:rPr>
                      <w:lang w:val="sl-SI"/>
                    </w:rPr>
                  </w:pPr>
                  <w:r w:rsidRPr="00FF5C11">
                    <w:rPr>
                      <w:noProof/>
                      <w:lang w:val="it-IT" w:eastAsia="it-IT"/>
                    </w:rPr>
                    <w:drawing>
                      <wp:inline distT="114300" distB="114300" distL="114300" distR="114300" wp14:anchorId="4CBBDA25" wp14:editId="5DACA271">
                        <wp:extent cx="962025" cy="406400"/>
                        <wp:effectExtent l="0" t="0" r="0" b="0"/>
                        <wp:docPr id="26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6"/>
                                <a:srcRect/>
                                <a:stretch>
                                  <a:fillRect/>
                                </a:stretch>
                              </pic:blipFill>
                              <pic:spPr>
                                <a:xfrm>
                                  <a:off x="0" y="0"/>
                                  <a:ext cx="962025" cy="4064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14:paraId="5FD288CD" w14:textId="77777777" w:rsidR="00611CDC" w:rsidRPr="00FF5C11" w:rsidRDefault="00611CDC" w:rsidP="00611CDC">
                  <w:pPr>
                    <w:widowControl w:val="0"/>
                    <w:jc w:val="left"/>
                    <w:rPr>
                      <w:lang w:val="sl-SI"/>
                    </w:rPr>
                  </w:pPr>
                  <w:r w:rsidRPr="00FF5C11">
                    <w:rPr>
                      <w:noProof/>
                      <w:lang w:val="it-IT" w:eastAsia="it-IT"/>
                    </w:rPr>
                    <w:drawing>
                      <wp:inline distT="114300" distB="114300" distL="114300" distR="114300" wp14:anchorId="42E0C38F" wp14:editId="43BB1E1D">
                        <wp:extent cx="962025" cy="355600"/>
                        <wp:effectExtent l="0" t="0" r="0" b="0"/>
                        <wp:docPr id="265"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97"/>
                                <a:srcRect/>
                                <a:stretch>
                                  <a:fillRect/>
                                </a:stretch>
                              </pic:blipFill>
                              <pic:spPr>
                                <a:xfrm>
                                  <a:off x="0" y="0"/>
                                  <a:ext cx="962025" cy="3556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14:paraId="2AD6F777" w14:textId="77777777" w:rsidR="00611CDC" w:rsidRPr="00FF5C11" w:rsidRDefault="00611CDC" w:rsidP="00611CDC">
                  <w:pPr>
                    <w:widowControl w:val="0"/>
                    <w:jc w:val="left"/>
                    <w:rPr>
                      <w:lang w:val="sl-SI"/>
                    </w:rPr>
                  </w:pPr>
                  <w:r w:rsidRPr="00FF5C11">
                    <w:rPr>
                      <w:noProof/>
                      <w:lang w:val="it-IT" w:eastAsia="it-IT"/>
                    </w:rPr>
                    <w:drawing>
                      <wp:inline distT="114300" distB="114300" distL="114300" distR="114300" wp14:anchorId="7C7F1E37" wp14:editId="33B72276">
                        <wp:extent cx="962025" cy="355600"/>
                        <wp:effectExtent l="0" t="0" r="0" b="0"/>
                        <wp:docPr id="266"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98"/>
                                <a:srcRect/>
                                <a:stretch>
                                  <a:fillRect/>
                                </a:stretch>
                              </pic:blipFill>
                              <pic:spPr>
                                <a:xfrm>
                                  <a:off x="0" y="0"/>
                                  <a:ext cx="962025" cy="355600"/>
                                </a:xfrm>
                                <a:prstGeom prst="rect">
                                  <a:avLst/>
                                </a:prstGeom>
                                <a:ln/>
                              </pic:spPr>
                            </pic:pic>
                          </a:graphicData>
                        </a:graphic>
                      </wp:inline>
                    </w:drawing>
                  </w:r>
                </w:p>
              </w:tc>
            </w:tr>
          </w:tbl>
          <w:p w14:paraId="5C4B6F6B" w14:textId="19682B38" w:rsidR="00363A3E" w:rsidRDefault="00611CDC" w:rsidP="00611CDC">
            <w:pPr>
              <w:spacing w:before="240" w:after="240"/>
              <w:rPr>
                <w:lang w:val="sl-SI"/>
              </w:rPr>
            </w:pPr>
            <w:r w:rsidRPr="00FF5C11">
              <w:rPr>
                <w:lang w:val="sl-SI"/>
              </w:rPr>
              <w:br/>
              <w:t xml:space="preserve">En od ključnih učnih ciljev v aktivnosti je razumevanje pomena neskončne zanke in prepoznavanje situacij, ki jih moramo reševati z njeno uporabo. V predlogo lahko vključimo del kode, ki se bo izvajala periodično, ostalo pa dopolnijo sami. Na ta način bodo še vedno imeli priložnost razumeti koncept neskončne zanke, čeprav ne bodo definirali vseh situacij sami, ampak le dopolnili manjkajoče. Koda v </w:t>
            </w:r>
            <w:r w:rsidRPr="00FF5C11">
              <w:rPr>
                <w:lang w:val="sl-SI"/>
              </w:rPr>
              <w:lastRenderedPageBreak/>
              <w:t>predlogi naj vključuje dve pomensko različni situaciji: 1) objekt je v celoti na eni barvi, 2) objekt se hkrati dotika dveh različnih barv.</w:t>
            </w:r>
          </w:p>
          <w:p w14:paraId="0AFAF154" w14:textId="77777777" w:rsidR="00C21A95" w:rsidRDefault="00611CDC" w:rsidP="00611CDC">
            <w:pPr>
              <w:spacing w:before="240" w:after="240"/>
              <w:rPr>
                <w:lang w:val="sl-SI"/>
              </w:rPr>
            </w:pPr>
            <w:r w:rsidRPr="00FF5C11">
              <w:rPr>
                <w:lang w:val="sl-SI"/>
              </w:rPr>
              <w:t xml:space="preserve">Predlagan del kode v predlogi: </w:t>
            </w:r>
          </w:p>
          <w:p w14:paraId="5A77946B" w14:textId="5808CAB4" w:rsidR="00611CDC" w:rsidRPr="00FF5C11" w:rsidRDefault="00611CDC" w:rsidP="00611CDC">
            <w:pPr>
              <w:spacing w:before="240" w:after="240"/>
              <w:rPr>
                <w:lang w:val="sl-SI"/>
              </w:rPr>
            </w:pPr>
            <w:r w:rsidRPr="00FF5C11">
              <w:rPr>
                <w:noProof/>
                <w:lang w:val="it-IT" w:eastAsia="it-IT"/>
              </w:rPr>
              <w:drawing>
                <wp:inline distT="114300" distB="114300" distL="114300" distR="114300" wp14:anchorId="13B1D3B9" wp14:editId="124BB7E7">
                  <wp:extent cx="2340329" cy="1773467"/>
                  <wp:effectExtent l="0" t="0" r="0" b="5080"/>
                  <wp:docPr id="23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5"/>
                          <a:srcRect/>
                          <a:stretch>
                            <a:fillRect/>
                          </a:stretch>
                        </pic:blipFill>
                        <pic:spPr>
                          <a:xfrm>
                            <a:off x="0" y="0"/>
                            <a:ext cx="2362969" cy="1790623"/>
                          </a:xfrm>
                          <a:prstGeom prst="rect">
                            <a:avLst/>
                          </a:prstGeom>
                          <a:ln/>
                        </pic:spPr>
                      </pic:pic>
                    </a:graphicData>
                  </a:graphic>
                </wp:inline>
              </w:drawing>
            </w:r>
          </w:p>
        </w:tc>
      </w:tr>
      <w:tr w:rsidR="00611CDC" w:rsidRPr="00FF5C11" w14:paraId="03328EC6" w14:textId="77777777" w:rsidTr="00611CDC">
        <w:trPr>
          <w:trHeight w:val="1200"/>
        </w:trPr>
        <w:tc>
          <w:tcPr>
            <w:tcW w:w="2405" w:type="dxa"/>
          </w:tcPr>
          <w:p w14:paraId="7C4AAF6A" w14:textId="77777777" w:rsidR="00611CDC" w:rsidRPr="00FF5C11" w:rsidRDefault="00611CDC" w:rsidP="00611CDC">
            <w:pPr>
              <w:jc w:val="left"/>
              <w:rPr>
                <w:b/>
                <w:lang w:val="sl-SI"/>
              </w:rPr>
            </w:pPr>
            <w:r w:rsidRPr="00FF5C11">
              <w:rPr>
                <w:b/>
                <w:lang w:val="sl-SI"/>
              </w:rPr>
              <w:lastRenderedPageBreak/>
              <w:t>Orodja in viri za učitelje</w:t>
            </w:r>
          </w:p>
          <w:p w14:paraId="58385EDB" w14:textId="77777777" w:rsidR="00611CDC" w:rsidRPr="00FF5C11" w:rsidRDefault="00611CDC" w:rsidP="00611CDC">
            <w:pPr>
              <w:jc w:val="left"/>
              <w:rPr>
                <w:b/>
                <w:lang w:val="sl-SI"/>
              </w:rPr>
            </w:pPr>
          </w:p>
        </w:tc>
        <w:tc>
          <w:tcPr>
            <w:tcW w:w="7088" w:type="dxa"/>
          </w:tcPr>
          <w:p w14:paraId="059BE063" w14:textId="77777777" w:rsidR="00611CDC" w:rsidRPr="00FF5C11" w:rsidRDefault="00611CDC" w:rsidP="00776BA4">
            <w:pPr>
              <w:numPr>
                <w:ilvl w:val="0"/>
                <w:numId w:val="30"/>
              </w:numPr>
              <w:spacing w:after="120" w:line="240" w:lineRule="auto"/>
              <w:jc w:val="left"/>
              <w:rPr>
                <w:lang w:val="sl-SI"/>
              </w:rPr>
            </w:pPr>
            <w:r w:rsidRPr="00FF5C11">
              <w:rPr>
                <w:lang w:val="sl-SI"/>
              </w:rPr>
              <w:t xml:space="preserve">Enostavna različica v programu Snap!: </w:t>
            </w:r>
            <w:hyperlink r:id="rId106">
              <w:r w:rsidRPr="00FF5C11">
                <w:rPr>
                  <w:color w:val="1155CC"/>
                  <w:u w:val="single"/>
                  <w:lang w:val="sl-SI"/>
                </w:rPr>
                <w:t>https://snap.berkeley.edu/project?user=zapusek&amp;project=kameleon_enostavni_SLO</w:t>
              </w:r>
            </w:hyperlink>
          </w:p>
          <w:p w14:paraId="47FBEDDC" w14:textId="77777777" w:rsidR="00611CDC" w:rsidRPr="00FF5C11" w:rsidRDefault="00611CDC" w:rsidP="00776BA4">
            <w:pPr>
              <w:numPr>
                <w:ilvl w:val="0"/>
                <w:numId w:val="30"/>
              </w:numPr>
              <w:spacing w:after="120" w:line="240" w:lineRule="auto"/>
              <w:jc w:val="left"/>
              <w:rPr>
                <w:lang w:val="sl-SI"/>
              </w:rPr>
            </w:pPr>
            <w:r w:rsidRPr="00FF5C11">
              <w:rPr>
                <w:lang w:val="sl-SI"/>
              </w:rPr>
              <w:t xml:space="preserve">Zahtevnejša različica v programu Snap!: </w:t>
            </w:r>
            <w:hyperlink r:id="rId107">
              <w:r w:rsidRPr="00FF5C11">
                <w:rPr>
                  <w:color w:val="1155CC"/>
                  <w:u w:val="single"/>
                  <w:lang w:val="sl-SI"/>
                </w:rPr>
                <w:t>https://snap.berkeley.edu/project?user=zapusek&amp;project=kameleon_SLO</w:t>
              </w:r>
            </w:hyperlink>
          </w:p>
          <w:p w14:paraId="26E0FE18" w14:textId="77777777" w:rsidR="00611CDC" w:rsidRPr="00FF5C11" w:rsidRDefault="00611CDC" w:rsidP="00776BA4">
            <w:pPr>
              <w:numPr>
                <w:ilvl w:val="0"/>
                <w:numId w:val="30"/>
              </w:numPr>
              <w:spacing w:after="120" w:line="240" w:lineRule="auto"/>
              <w:jc w:val="left"/>
              <w:rPr>
                <w:lang w:val="sl-SI"/>
              </w:rPr>
            </w:pPr>
            <w:r w:rsidRPr="00FF5C11">
              <w:rPr>
                <w:lang w:val="sl-SI"/>
              </w:rPr>
              <w:t xml:space="preserve">Lajovic, S. (2011). Scratch. </w:t>
            </w:r>
            <w:r w:rsidRPr="00FF5C11">
              <w:rPr>
                <w:i/>
                <w:lang w:val="sl-SI"/>
              </w:rPr>
              <w:t>Nauči se programirati in postani računalniški maček</w:t>
            </w:r>
            <w:r w:rsidRPr="00FF5C11">
              <w:rPr>
                <w:lang w:val="sl-SI"/>
              </w:rPr>
              <w:t>. Ljubljana: Pasadena.</w:t>
            </w:r>
          </w:p>
          <w:p w14:paraId="2080AB26" w14:textId="77777777" w:rsidR="00611CDC" w:rsidRPr="00FF5C11" w:rsidRDefault="00611CDC" w:rsidP="00776BA4">
            <w:pPr>
              <w:numPr>
                <w:ilvl w:val="0"/>
                <w:numId w:val="30"/>
              </w:numPr>
              <w:spacing w:after="120" w:line="240" w:lineRule="auto"/>
              <w:jc w:val="left"/>
              <w:rPr>
                <w:lang w:val="sl-SI"/>
              </w:rPr>
            </w:pPr>
            <w:r w:rsidRPr="00FF5C11">
              <w:rPr>
                <w:lang w:val="sl-SI"/>
              </w:rPr>
              <w:t xml:space="preserve">Vorderman, C. (2017). </w:t>
            </w:r>
            <w:r w:rsidRPr="00FF5C11">
              <w:rPr>
                <w:i/>
                <w:lang w:val="sl-SI"/>
              </w:rPr>
              <w:t>Računalniško programiranje za otroke</w:t>
            </w:r>
            <w:r w:rsidRPr="00FF5C11">
              <w:rPr>
                <w:lang w:val="sl-SI"/>
              </w:rPr>
              <w:t>. Ljubljana: MK.</w:t>
            </w:r>
          </w:p>
        </w:tc>
      </w:tr>
      <w:tr w:rsidR="00611CDC" w:rsidRPr="00E92EEF" w14:paraId="5F5C16D4" w14:textId="77777777" w:rsidTr="00611CDC">
        <w:trPr>
          <w:trHeight w:val="960"/>
        </w:trPr>
        <w:tc>
          <w:tcPr>
            <w:tcW w:w="2405" w:type="dxa"/>
          </w:tcPr>
          <w:p w14:paraId="459BFDB9" w14:textId="77777777" w:rsidR="00611CDC" w:rsidRPr="00FF5C11" w:rsidRDefault="00611CDC" w:rsidP="00611CDC">
            <w:pPr>
              <w:jc w:val="left"/>
              <w:rPr>
                <w:b/>
                <w:lang w:val="sl-SI"/>
              </w:rPr>
            </w:pPr>
            <w:r w:rsidRPr="00FF5C11">
              <w:rPr>
                <w:b/>
                <w:lang w:val="sl-SI"/>
              </w:rPr>
              <w:t>Viri/gradiva za učence</w:t>
            </w:r>
          </w:p>
          <w:p w14:paraId="0C617A1B" w14:textId="77777777" w:rsidR="00611CDC" w:rsidRPr="00FF5C11" w:rsidRDefault="00611CDC" w:rsidP="00611CDC">
            <w:pPr>
              <w:jc w:val="left"/>
              <w:rPr>
                <w:b/>
                <w:lang w:val="sl-SI"/>
              </w:rPr>
            </w:pPr>
          </w:p>
          <w:p w14:paraId="12960466" w14:textId="77777777" w:rsidR="00611CDC" w:rsidRPr="00FF5C11" w:rsidRDefault="00611CDC" w:rsidP="00611CDC">
            <w:pPr>
              <w:jc w:val="left"/>
              <w:rPr>
                <w:b/>
                <w:lang w:val="sl-SI"/>
              </w:rPr>
            </w:pPr>
          </w:p>
        </w:tc>
        <w:tc>
          <w:tcPr>
            <w:tcW w:w="7088" w:type="dxa"/>
          </w:tcPr>
          <w:p w14:paraId="0679294B" w14:textId="5EC2F36B" w:rsidR="0082051B" w:rsidRPr="0082051B" w:rsidRDefault="0082051B" w:rsidP="0082051B">
            <w:pPr>
              <w:pStyle w:val="Paragrafoelenco"/>
              <w:numPr>
                <w:ilvl w:val="0"/>
                <w:numId w:val="33"/>
              </w:numPr>
              <w:jc w:val="left"/>
              <w:rPr>
                <w:rFonts w:eastAsia="Times New Roman"/>
              </w:rPr>
            </w:pPr>
            <w:r w:rsidRPr="0082051B">
              <w:rPr>
                <w:lang w:val="sl-SI"/>
              </w:rPr>
              <w:t>Predloga le s kalemeonom in ozadjem:</w:t>
            </w:r>
            <w:r w:rsidRPr="0082051B">
              <w:rPr>
                <w:lang w:val="sl-SI"/>
              </w:rPr>
              <w:br/>
            </w:r>
            <w:hyperlink r:id="rId108" w:history="1">
              <w:r w:rsidRPr="0082051B">
                <w:rPr>
                  <w:rStyle w:val="Collegamentoipertestuale"/>
                  <w:rFonts w:eastAsia="Times New Roman"/>
                </w:rPr>
                <w:t>https://snap.berkeley.edu/project?user=zapusek&amp;project=kameleon_SLO_predloga</w:t>
              </w:r>
            </w:hyperlink>
          </w:p>
          <w:p w14:paraId="20338570" w14:textId="77777777" w:rsidR="00611CDC" w:rsidRPr="00FF5C11" w:rsidRDefault="00611CDC" w:rsidP="00776BA4">
            <w:pPr>
              <w:numPr>
                <w:ilvl w:val="0"/>
                <w:numId w:val="33"/>
              </w:numPr>
              <w:spacing w:after="120" w:line="240" w:lineRule="auto"/>
              <w:jc w:val="left"/>
              <w:rPr>
                <w:lang w:val="sl-SI"/>
              </w:rPr>
            </w:pPr>
            <w:r w:rsidRPr="00FF5C11">
              <w:rPr>
                <w:lang w:val="sl-SI"/>
              </w:rPr>
              <w:t xml:space="preserve">Predloga s slikovnim materialom za enostavno različico: </w:t>
            </w:r>
            <w:hyperlink r:id="rId109">
              <w:r w:rsidRPr="00FF5C11">
                <w:rPr>
                  <w:color w:val="1155CC"/>
                  <w:u w:val="single"/>
                  <w:lang w:val="sl-SI"/>
                </w:rPr>
                <w:t>https://snap.berkeley.edu/project?user=zapusek&amp;project=kameleon_enostavni_slike_SLO</w:t>
              </w:r>
            </w:hyperlink>
          </w:p>
          <w:p w14:paraId="7392DEFE" w14:textId="77777777" w:rsidR="00611CDC" w:rsidRPr="00FF5C11" w:rsidRDefault="00611CDC" w:rsidP="00776BA4">
            <w:pPr>
              <w:numPr>
                <w:ilvl w:val="0"/>
                <w:numId w:val="33"/>
              </w:numPr>
              <w:spacing w:after="120" w:line="240" w:lineRule="auto"/>
              <w:jc w:val="left"/>
              <w:rPr>
                <w:lang w:val="sl-SI"/>
              </w:rPr>
            </w:pPr>
            <w:r w:rsidRPr="00FF5C11">
              <w:rPr>
                <w:lang w:val="sl-SI"/>
              </w:rPr>
              <w:t xml:space="preserve">Predloga s slikovnim materialom za zahtevnejšo različico: </w:t>
            </w:r>
            <w:hyperlink r:id="rId110">
              <w:r w:rsidRPr="00FF5C11">
                <w:rPr>
                  <w:color w:val="1155CC"/>
                  <w:u w:val="single"/>
                  <w:lang w:val="sl-SI"/>
                </w:rPr>
                <w:t>https://snap.berkeley.edu/project?user=zapusek&amp;project=kameleon_zahtevnejsi_predloga_slike_SLO</w:t>
              </w:r>
            </w:hyperlink>
          </w:p>
          <w:p w14:paraId="6481B726" w14:textId="77777777" w:rsidR="00611CDC" w:rsidRPr="00FF5C11" w:rsidRDefault="00611CDC" w:rsidP="00776BA4">
            <w:pPr>
              <w:numPr>
                <w:ilvl w:val="0"/>
                <w:numId w:val="33"/>
              </w:numPr>
              <w:spacing w:after="120" w:line="240" w:lineRule="auto"/>
              <w:jc w:val="left"/>
              <w:rPr>
                <w:lang w:val="sl-SI"/>
              </w:rPr>
            </w:pPr>
            <w:bookmarkStart w:id="20" w:name="_heading=h.1bwb825bdvnt" w:colFirst="0" w:colLast="0"/>
            <w:bookmarkEnd w:id="20"/>
            <w:r w:rsidRPr="00FF5C11">
              <w:rPr>
                <w:lang w:val="sl-SI"/>
              </w:rPr>
              <w:t xml:space="preserve">Delno rešena predloga za učence: </w:t>
            </w:r>
            <w:hyperlink r:id="rId111">
              <w:r w:rsidRPr="00FF5C11">
                <w:rPr>
                  <w:color w:val="1155CC"/>
                  <w:u w:val="single"/>
                  <w:lang w:val="sl-SI"/>
                </w:rPr>
                <w:t>https://snap.berkeley.edu/project?user=zapusek&amp;project=kameleon_predloga_SLO</w:t>
              </w:r>
            </w:hyperlink>
          </w:p>
        </w:tc>
      </w:tr>
    </w:tbl>
    <w:p w14:paraId="36CB667C" w14:textId="7E566C4B" w:rsidR="00A03064" w:rsidRPr="00FF5C11" w:rsidRDefault="00A03064" w:rsidP="00A03064">
      <w:pPr>
        <w:pStyle w:val="C4G3"/>
      </w:pPr>
      <w:bookmarkStart w:id="21" w:name="_Toc46233847"/>
      <w:r w:rsidRPr="00FF5C11">
        <w:t xml:space="preserve">Učni scenarij 7 </w:t>
      </w:r>
      <w:r w:rsidR="00C16368" w:rsidRPr="00FF5C11">
        <w:t>–</w:t>
      </w:r>
      <w:r w:rsidRPr="00FF5C11">
        <w:t xml:space="preserve"> Pomagaj princu in princeski najti svoje živali</w:t>
      </w:r>
      <w:bookmarkEnd w:id="21"/>
    </w:p>
    <w:p w14:paraId="3427783E" w14:textId="77777777" w:rsidR="00A03064" w:rsidRPr="00FF5C11" w:rsidRDefault="00A03064" w:rsidP="00A03064">
      <w:pPr>
        <w:jc w:val="center"/>
        <w:rPr>
          <w:b/>
          <w:lang w:val="sl-SI"/>
        </w:rPr>
      </w:pPr>
    </w:p>
    <w:tbl>
      <w:tblPr>
        <w:tblStyle w:val="Grigliatabella"/>
        <w:tblW w:w="9493" w:type="dxa"/>
        <w:tblLook w:val="04A0" w:firstRow="1" w:lastRow="0" w:firstColumn="1" w:lastColumn="0" w:noHBand="0" w:noVBand="1"/>
      </w:tblPr>
      <w:tblGrid>
        <w:gridCol w:w="1757"/>
        <w:gridCol w:w="7736"/>
      </w:tblGrid>
      <w:tr w:rsidR="00A03064" w:rsidRPr="00E92EEF" w14:paraId="7B219775" w14:textId="77777777" w:rsidTr="00B75697">
        <w:tc>
          <w:tcPr>
            <w:tcW w:w="2405" w:type="dxa"/>
          </w:tcPr>
          <w:p w14:paraId="693CAA27" w14:textId="77777777" w:rsidR="00A03064" w:rsidRPr="00FF5C11" w:rsidRDefault="00A03064" w:rsidP="00B75697">
            <w:pPr>
              <w:jc w:val="left"/>
              <w:rPr>
                <w:rFonts w:eastAsia="Times New Roman" w:cs="Times New Roman"/>
                <w:lang w:val="sl-SI"/>
              </w:rPr>
            </w:pPr>
            <w:r w:rsidRPr="00FF5C11">
              <w:rPr>
                <w:rFonts w:eastAsia="Times New Roman" w:cs="Times New Roman"/>
                <w:b/>
                <w:bCs/>
                <w:color w:val="000000"/>
                <w:lang w:val="sl-SI"/>
              </w:rPr>
              <w:lastRenderedPageBreak/>
              <w:t>Naslov učnega scenarija</w:t>
            </w:r>
          </w:p>
        </w:tc>
        <w:tc>
          <w:tcPr>
            <w:tcW w:w="7088" w:type="dxa"/>
          </w:tcPr>
          <w:p w14:paraId="57588CE2" w14:textId="77777777" w:rsidR="00A03064" w:rsidRPr="00FF5C11" w:rsidRDefault="00A03064" w:rsidP="00B75697">
            <w:pPr>
              <w:rPr>
                <w:lang w:val="sl-SI"/>
              </w:rPr>
            </w:pPr>
            <w:r w:rsidRPr="00FF5C11">
              <w:rPr>
                <w:lang w:val="sl-SI"/>
              </w:rPr>
              <w:t>Pomagaj princu in princeski najti svoje živali</w:t>
            </w:r>
          </w:p>
        </w:tc>
      </w:tr>
      <w:tr w:rsidR="00A03064" w:rsidRPr="00FF5C11" w14:paraId="721FB177" w14:textId="77777777" w:rsidTr="00B75697">
        <w:tc>
          <w:tcPr>
            <w:tcW w:w="2405" w:type="dxa"/>
          </w:tcPr>
          <w:p w14:paraId="52BC7025" w14:textId="77777777" w:rsidR="00A03064" w:rsidRPr="00FF5C11" w:rsidRDefault="00A03064" w:rsidP="00B75697">
            <w:pPr>
              <w:jc w:val="left"/>
              <w:rPr>
                <w:rFonts w:eastAsia="Times New Roman" w:cs="Times New Roman"/>
                <w:lang w:val="sl-SI"/>
              </w:rPr>
            </w:pPr>
            <w:r w:rsidRPr="00FF5C11">
              <w:rPr>
                <w:rFonts w:eastAsia="Times New Roman" w:cs="Times New Roman"/>
                <w:b/>
                <w:bCs/>
                <w:color w:val="000000"/>
                <w:lang w:val="sl-SI"/>
              </w:rPr>
              <w:t>Pričakovano programersko predznanje</w:t>
            </w:r>
          </w:p>
          <w:p w14:paraId="22271309" w14:textId="77777777" w:rsidR="00A03064" w:rsidRPr="00FF5C11" w:rsidRDefault="00A03064" w:rsidP="00B75697">
            <w:pPr>
              <w:jc w:val="left"/>
              <w:rPr>
                <w:b/>
                <w:lang w:val="sl-SI"/>
              </w:rPr>
            </w:pPr>
          </w:p>
        </w:tc>
        <w:tc>
          <w:tcPr>
            <w:tcW w:w="7088" w:type="dxa"/>
          </w:tcPr>
          <w:p w14:paraId="501200B5" w14:textId="77777777" w:rsidR="00A03064" w:rsidRPr="00FF5C11" w:rsidRDefault="00A03064" w:rsidP="00B75697">
            <w:pPr>
              <w:rPr>
                <w:lang w:val="sl-SI"/>
              </w:rPr>
            </w:pPr>
            <w:r w:rsidRPr="00FF5C11">
              <w:rPr>
                <w:lang w:val="sl-SI"/>
              </w:rPr>
              <w:t>Dodajanje besedila za lik</w:t>
            </w:r>
          </w:p>
          <w:p w14:paraId="5DB201AF" w14:textId="77777777" w:rsidR="00A03064" w:rsidRPr="00FF5C11" w:rsidRDefault="00A03064" w:rsidP="00B75697">
            <w:pPr>
              <w:rPr>
                <w:lang w:val="sl-SI"/>
              </w:rPr>
            </w:pPr>
            <w:r w:rsidRPr="00FF5C11">
              <w:rPr>
                <w:lang w:val="sl-SI"/>
              </w:rPr>
              <w:t>Premikanje lika s tipkami in uporabo dogodkov</w:t>
            </w:r>
          </w:p>
          <w:p w14:paraId="10F77FED" w14:textId="77777777" w:rsidR="00A03064" w:rsidRPr="00FF5C11" w:rsidRDefault="00A03064" w:rsidP="00B75697">
            <w:pPr>
              <w:rPr>
                <w:lang w:val="sl-SI"/>
              </w:rPr>
            </w:pPr>
            <w:r w:rsidRPr="00FF5C11">
              <w:rPr>
                <w:lang w:val="sl-SI"/>
              </w:rPr>
              <w:t>Uporaba pogoja</w:t>
            </w:r>
            <w:r w:rsidRPr="00FF5C11">
              <w:rPr>
                <w:i/>
                <w:lang w:val="sl-SI"/>
              </w:rPr>
              <w:t xml:space="preserve"> če se lik dotika</w:t>
            </w:r>
          </w:p>
          <w:p w14:paraId="01F3696A" w14:textId="77777777" w:rsidR="00A03064" w:rsidRPr="00FF5C11" w:rsidRDefault="00A03064" w:rsidP="00B75697">
            <w:pPr>
              <w:rPr>
                <w:lang w:val="sl-SI"/>
              </w:rPr>
            </w:pPr>
            <w:r w:rsidRPr="00FF5C11">
              <w:rPr>
                <w:lang w:val="sl-SI"/>
              </w:rPr>
              <w:t>Uporaba dogodkov</w:t>
            </w:r>
          </w:p>
        </w:tc>
      </w:tr>
      <w:tr w:rsidR="00A03064" w:rsidRPr="00E92EEF" w14:paraId="51673293" w14:textId="77777777" w:rsidTr="00B75697">
        <w:tc>
          <w:tcPr>
            <w:tcW w:w="2405" w:type="dxa"/>
          </w:tcPr>
          <w:p w14:paraId="44E817A5" w14:textId="77777777" w:rsidR="00A03064" w:rsidRPr="00FF5C11" w:rsidRDefault="00A03064" w:rsidP="00B75697">
            <w:pPr>
              <w:jc w:val="left"/>
              <w:rPr>
                <w:rFonts w:eastAsia="Times New Roman" w:cs="Times New Roman"/>
                <w:lang w:val="sl-SI"/>
              </w:rPr>
            </w:pPr>
            <w:r w:rsidRPr="00FF5C11">
              <w:rPr>
                <w:rFonts w:eastAsia="Times New Roman" w:cs="Times New Roman"/>
                <w:b/>
                <w:bCs/>
                <w:color w:val="000000"/>
                <w:lang w:val="sl-SI"/>
              </w:rPr>
              <w:t>Učni cilji</w:t>
            </w:r>
          </w:p>
          <w:p w14:paraId="16DFF7A0" w14:textId="77777777" w:rsidR="00A03064" w:rsidRPr="00FF5C11" w:rsidRDefault="00A03064" w:rsidP="00B75697">
            <w:pPr>
              <w:jc w:val="left"/>
              <w:rPr>
                <w:b/>
                <w:lang w:val="sl-SI"/>
              </w:rPr>
            </w:pPr>
            <w:r w:rsidRPr="00FF5C11">
              <w:rPr>
                <w:b/>
                <w:lang w:val="sl-SI"/>
              </w:rPr>
              <w:t xml:space="preserve"> </w:t>
            </w:r>
          </w:p>
          <w:p w14:paraId="292B7112" w14:textId="77777777" w:rsidR="00A03064" w:rsidRPr="00FF5C11" w:rsidRDefault="00A03064" w:rsidP="00B75697">
            <w:pPr>
              <w:jc w:val="left"/>
              <w:rPr>
                <w:b/>
                <w:lang w:val="sl-SI"/>
              </w:rPr>
            </w:pPr>
          </w:p>
        </w:tc>
        <w:tc>
          <w:tcPr>
            <w:tcW w:w="7088" w:type="dxa"/>
          </w:tcPr>
          <w:p w14:paraId="029D7F02" w14:textId="77777777" w:rsidR="00A03064" w:rsidRPr="00FF5C11" w:rsidRDefault="00A03064" w:rsidP="00B75697">
            <w:pPr>
              <w:pStyle w:val="NormaleWeb"/>
              <w:spacing w:before="0" w:beforeAutospacing="0" w:after="0" w:afterAutospacing="0"/>
              <w:jc w:val="both"/>
              <w:rPr>
                <w:rFonts w:asciiTheme="minorHAnsi" w:hAnsiTheme="minorHAnsi"/>
                <w:lang w:val="sl-SI"/>
              </w:rPr>
            </w:pPr>
            <w:r w:rsidRPr="00FF5C11">
              <w:rPr>
                <w:rFonts w:asciiTheme="minorHAnsi" w:hAnsiTheme="minorHAnsi"/>
                <w:color w:val="000000"/>
                <w:lang w:val="sl-SI"/>
              </w:rPr>
              <w:t>Splošni učni cilji:</w:t>
            </w:r>
          </w:p>
          <w:p w14:paraId="6F1E1D6E" w14:textId="77777777" w:rsidR="00A03064" w:rsidRPr="00FF5C11" w:rsidRDefault="00A03064" w:rsidP="00776BA4">
            <w:pPr>
              <w:numPr>
                <w:ilvl w:val="0"/>
                <w:numId w:val="36"/>
              </w:numPr>
              <w:pBdr>
                <w:top w:val="nil"/>
                <w:left w:val="nil"/>
                <w:bottom w:val="nil"/>
                <w:right w:val="nil"/>
                <w:between w:val="nil"/>
              </w:pBdr>
              <w:spacing w:line="240" w:lineRule="auto"/>
              <w:rPr>
                <w:color w:val="000000"/>
                <w:lang w:val="sl-SI"/>
              </w:rPr>
            </w:pPr>
            <w:r w:rsidRPr="00FF5C11">
              <w:rPr>
                <w:color w:val="000000"/>
                <w:lang w:val="sl-SI"/>
              </w:rPr>
              <w:t xml:space="preserve">Pogoj </w:t>
            </w:r>
            <w:r w:rsidRPr="00FF5C11">
              <w:rPr>
                <w:i/>
                <w:color w:val="000000"/>
                <w:lang w:val="sl-SI"/>
              </w:rPr>
              <w:t>če se lik dotika</w:t>
            </w:r>
            <w:r w:rsidRPr="00FF5C11">
              <w:rPr>
                <w:color w:val="000000"/>
                <w:lang w:val="sl-SI"/>
              </w:rPr>
              <w:t xml:space="preserve"> določene barve</w:t>
            </w:r>
          </w:p>
          <w:p w14:paraId="715BFD85" w14:textId="77777777" w:rsidR="00A03064" w:rsidRPr="00FF5C11" w:rsidRDefault="00A03064" w:rsidP="00776BA4">
            <w:pPr>
              <w:numPr>
                <w:ilvl w:val="0"/>
                <w:numId w:val="36"/>
              </w:numPr>
              <w:pBdr>
                <w:top w:val="nil"/>
                <w:left w:val="nil"/>
                <w:bottom w:val="nil"/>
                <w:right w:val="nil"/>
                <w:between w:val="nil"/>
              </w:pBdr>
              <w:spacing w:line="240" w:lineRule="auto"/>
              <w:rPr>
                <w:color w:val="000000"/>
                <w:lang w:val="sl-SI"/>
              </w:rPr>
            </w:pPr>
            <w:r w:rsidRPr="00FF5C11">
              <w:rPr>
                <w:color w:val="000000"/>
                <w:lang w:val="sl-SI"/>
              </w:rPr>
              <w:t>Premikanje po koordinatah</w:t>
            </w:r>
          </w:p>
          <w:p w14:paraId="7119D21F" w14:textId="77777777" w:rsidR="00A03064" w:rsidRPr="00FF5C11" w:rsidRDefault="00A03064" w:rsidP="00776BA4">
            <w:pPr>
              <w:pStyle w:val="Paragrafoelenco"/>
              <w:numPr>
                <w:ilvl w:val="0"/>
                <w:numId w:val="36"/>
              </w:numPr>
              <w:spacing w:after="120" w:line="240" w:lineRule="auto"/>
              <w:rPr>
                <w:lang w:val="sl-SI"/>
              </w:rPr>
            </w:pPr>
            <w:r w:rsidRPr="00FF5C11">
              <w:rPr>
                <w:lang w:val="sl-SI"/>
              </w:rPr>
              <w:t>Svinčnik dvignjen, spuščen</w:t>
            </w:r>
          </w:p>
          <w:p w14:paraId="069EE461" w14:textId="77777777" w:rsidR="00A03064" w:rsidRPr="00FF5C11" w:rsidRDefault="00A03064" w:rsidP="00776BA4">
            <w:pPr>
              <w:pStyle w:val="Paragrafoelenco"/>
              <w:numPr>
                <w:ilvl w:val="0"/>
                <w:numId w:val="36"/>
              </w:numPr>
              <w:spacing w:after="120" w:line="240" w:lineRule="auto"/>
              <w:rPr>
                <w:lang w:val="sl-SI"/>
              </w:rPr>
            </w:pPr>
            <w:r w:rsidRPr="00FF5C11">
              <w:rPr>
                <w:lang w:val="sl-SI"/>
              </w:rPr>
              <w:t>Barva svinčnika</w:t>
            </w:r>
          </w:p>
          <w:p w14:paraId="18AC0D1F" w14:textId="77777777" w:rsidR="00A03064" w:rsidRPr="00FF5C11" w:rsidRDefault="00A03064" w:rsidP="00B75697">
            <w:pPr>
              <w:pStyle w:val="NormaleWeb"/>
              <w:spacing w:before="0" w:beforeAutospacing="0" w:after="0" w:afterAutospacing="0"/>
              <w:jc w:val="both"/>
              <w:rPr>
                <w:rFonts w:asciiTheme="minorHAnsi" w:hAnsiTheme="minorHAnsi"/>
                <w:lang w:val="sl-SI"/>
              </w:rPr>
            </w:pPr>
            <w:r w:rsidRPr="00FF5C11">
              <w:rPr>
                <w:rFonts w:asciiTheme="minorHAnsi" w:hAnsiTheme="minorHAnsi"/>
                <w:color w:val="000000"/>
                <w:lang w:val="sl-SI"/>
              </w:rPr>
              <w:t>Specifični učni cilji, ki so osredotočeni na algoritmično mišljenje:</w:t>
            </w:r>
          </w:p>
          <w:p w14:paraId="1B80145D" w14:textId="77777777" w:rsidR="00A03064" w:rsidRPr="00FF5C11" w:rsidRDefault="00A03064" w:rsidP="00776BA4">
            <w:pPr>
              <w:numPr>
                <w:ilvl w:val="0"/>
                <w:numId w:val="36"/>
              </w:numPr>
              <w:pBdr>
                <w:top w:val="nil"/>
                <w:left w:val="nil"/>
                <w:bottom w:val="nil"/>
                <w:right w:val="nil"/>
                <w:between w:val="nil"/>
              </w:pBdr>
              <w:spacing w:line="240" w:lineRule="auto"/>
              <w:rPr>
                <w:color w:val="000000"/>
                <w:lang w:val="sl-SI"/>
              </w:rPr>
            </w:pPr>
            <w:r w:rsidRPr="00FF5C11">
              <w:rPr>
                <w:color w:val="000000"/>
                <w:lang w:val="sl-SI"/>
              </w:rPr>
              <w:t>Učenec uporabi pogojni stavek za preverjanje, ali se lik dotika določene barve in mu v primeru izpolnjenega pogoja ne dovoli nadaljevanja poti</w:t>
            </w:r>
          </w:p>
          <w:p w14:paraId="1B99ECCF" w14:textId="77777777" w:rsidR="00A03064" w:rsidRPr="00FF5C11" w:rsidRDefault="00A03064" w:rsidP="00776BA4">
            <w:pPr>
              <w:numPr>
                <w:ilvl w:val="0"/>
                <w:numId w:val="36"/>
              </w:numPr>
              <w:pBdr>
                <w:top w:val="nil"/>
                <w:left w:val="nil"/>
                <w:bottom w:val="nil"/>
                <w:right w:val="nil"/>
                <w:between w:val="nil"/>
              </w:pBdr>
              <w:spacing w:line="240" w:lineRule="auto"/>
              <w:rPr>
                <w:color w:val="000000"/>
                <w:lang w:val="sl-SI"/>
              </w:rPr>
            </w:pPr>
            <w:r w:rsidRPr="00FF5C11">
              <w:rPr>
                <w:color w:val="000000"/>
                <w:lang w:val="sl-SI"/>
              </w:rPr>
              <w:t>Učenec nastavi začetne x in y koordinate lika</w:t>
            </w:r>
          </w:p>
          <w:p w14:paraId="7B1E7D70" w14:textId="77777777" w:rsidR="00A03064" w:rsidRPr="00FF5C11" w:rsidRDefault="00A03064" w:rsidP="00776BA4">
            <w:pPr>
              <w:numPr>
                <w:ilvl w:val="0"/>
                <w:numId w:val="36"/>
              </w:numPr>
              <w:pBdr>
                <w:top w:val="nil"/>
                <w:left w:val="nil"/>
                <w:bottom w:val="nil"/>
                <w:right w:val="nil"/>
                <w:between w:val="nil"/>
              </w:pBdr>
              <w:spacing w:line="240" w:lineRule="auto"/>
              <w:rPr>
                <w:color w:val="000000"/>
                <w:lang w:val="sl-SI"/>
              </w:rPr>
            </w:pPr>
            <w:r w:rsidRPr="00FF5C11">
              <w:rPr>
                <w:color w:val="000000"/>
                <w:lang w:val="sl-SI"/>
              </w:rPr>
              <w:t>Učenec uporabi dvignjen / spuščen svinčnik za risanje črte / poti</w:t>
            </w:r>
          </w:p>
          <w:p w14:paraId="5BBF3363" w14:textId="77777777" w:rsidR="00A03064" w:rsidRPr="00FF5C11" w:rsidRDefault="00A03064" w:rsidP="00776BA4">
            <w:pPr>
              <w:numPr>
                <w:ilvl w:val="0"/>
                <w:numId w:val="36"/>
              </w:numPr>
              <w:pBdr>
                <w:top w:val="nil"/>
                <w:left w:val="nil"/>
                <w:bottom w:val="nil"/>
                <w:right w:val="nil"/>
                <w:between w:val="nil"/>
              </w:pBdr>
              <w:spacing w:line="240" w:lineRule="auto"/>
              <w:rPr>
                <w:color w:val="000000"/>
                <w:lang w:val="sl-SI"/>
              </w:rPr>
            </w:pPr>
            <w:r w:rsidRPr="00FF5C11">
              <w:rPr>
                <w:color w:val="000000"/>
                <w:lang w:val="sl-SI"/>
              </w:rPr>
              <w:t>Učenec spremeni barvo svinčnika glede na par, ki ga povezuje</w:t>
            </w:r>
          </w:p>
          <w:p w14:paraId="512346FD" w14:textId="77777777" w:rsidR="00A03064" w:rsidRPr="00FF5C11" w:rsidRDefault="00A03064" w:rsidP="00776BA4">
            <w:pPr>
              <w:pStyle w:val="Paragrafoelenco"/>
              <w:numPr>
                <w:ilvl w:val="0"/>
                <w:numId w:val="36"/>
              </w:numPr>
              <w:spacing w:after="120" w:line="240" w:lineRule="auto"/>
              <w:rPr>
                <w:lang w:val="sl-SI"/>
              </w:rPr>
            </w:pPr>
            <w:r w:rsidRPr="00FF5C11">
              <w:rPr>
                <w:color w:val="000000"/>
                <w:lang w:val="sl-SI"/>
              </w:rPr>
              <w:t>Učenec ve, da mora na začetku izbrisati vse poti, ki so ostale od prej</w:t>
            </w:r>
          </w:p>
        </w:tc>
      </w:tr>
      <w:tr w:rsidR="00A03064" w:rsidRPr="00E92EEF" w14:paraId="19F725C6" w14:textId="77777777" w:rsidTr="00B75697">
        <w:tc>
          <w:tcPr>
            <w:tcW w:w="2405" w:type="dxa"/>
          </w:tcPr>
          <w:p w14:paraId="7F0C02FF" w14:textId="77777777" w:rsidR="00A03064" w:rsidRPr="00FF5C11" w:rsidRDefault="00A03064" w:rsidP="00B75697">
            <w:pPr>
              <w:jc w:val="left"/>
              <w:rPr>
                <w:rFonts w:eastAsia="Times New Roman" w:cs="Times New Roman"/>
                <w:lang w:val="sl-SI"/>
              </w:rPr>
            </w:pPr>
            <w:r w:rsidRPr="00FF5C11">
              <w:rPr>
                <w:rFonts w:eastAsia="Times New Roman" w:cs="Times New Roman"/>
                <w:b/>
                <w:bCs/>
                <w:color w:val="000000"/>
                <w:lang w:val="sl-SI"/>
              </w:rPr>
              <w:t>Cilji, naloge in kratek opis aktivnosti</w:t>
            </w:r>
          </w:p>
          <w:p w14:paraId="0ADBE96D" w14:textId="77777777" w:rsidR="00A03064" w:rsidRPr="00FF5C11" w:rsidRDefault="00A03064" w:rsidP="00B75697">
            <w:pPr>
              <w:jc w:val="left"/>
              <w:rPr>
                <w:b/>
                <w:lang w:val="sl-SI"/>
              </w:rPr>
            </w:pPr>
          </w:p>
        </w:tc>
        <w:tc>
          <w:tcPr>
            <w:tcW w:w="7088" w:type="dxa"/>
          </w:tcPr>
          <w:p w14:paraId="3196A695" w14:textId="77777777" w:rsidR="00A03064" w:rsidRPr="00FF5C11" w:rsidRDefault="00A03064" w:rsidP="00B75697">
            <w:pPr>
              <w:rPr>
                <w:lang w:val="sl-SI"/>
              </w:rPr>
            </w:pPr>
            <w:r w:rsidRPr="00FF5C11">
              <w:rPr>
                <w:lang w:val="sl-SI"/>
              </w:rPr>
              <w:t>Kratek opis: Dekle mora pomagati princeski najti svojo mačko in princu najti svojega psa. To stori tako, da gre do princeske in ji z risanjem črte pokaže pot do mačke, na enak način pokaže tudi princu pot do psa. Na svoji poti se mora deklica izogniti srečanju med živalmi, zato se poti ne smejo križati.</w:t>
            </w:r>
          </w:p>
          <w:p w14:paraId="7B816D81" w14:textId="77777777" w:rsidR="00A03064" w:rsidRPr="00FF5C11" w:rsidRDefault="00A03064" w:rsidP="00B75697">
            <w:pPr>
              <w:rPr>
                <w:lang w:val="sl-SI"/>
              </w:rPr>
            </w:pPr>
            <w:r w:rsidRPr="00FF5C11">
              <w:rPr>
                <w:lang w:val="sl-SI"/>
              </w:rPr>
              <w:t>Naloge: V prvem koraku morajo učenci izbrati ustrezno ozadje (labirint), nato dodajo 5 likov: dekle, princesko, princa, mačko in psa. Nato napišejo kodo za premikanje s tipkami (z uporabo dogodkov), kjer pa morajo dekletu preprečiti, da stopi na travo. Sledi risanje s svinčnikom in spreminjanje barve z uporabo dogodkov. Prav tako morajo napisati kodo, ki na začetku izbriše vse poti, in napisati začetna navodila, ki jih poda dekle.</w:t>
            </w:r>
          </w:p>
          <w:p w14:paraId="2F52E3BA" w14:textId="77777777" w:rsidR="00A03064" w:rsidRPr="00FF5C11" w:rsidRDefault="00A03064" w:rsidP="00B75697">
            <w:pPr>
              <w:rPr>
                <w:lang w:val="sl-SI"/>
              </w:rPr>
            </w:pPr>
            <w:r w:rsidRPr="00FF5C11">
              <w:rPr>
                <w:b/>
                <w:lang w:val="sl-SI"/>
              </w:rPr>
              <w:t>Cilj: Učenci bodo spoznali risanje s premikanjem lika. Poleg tega se bodo naučili, kako z uporabo pogojnega stavka preprečiti liku prosto gibanje po celotnem labirintu.</w:t>
            </w:r>
          </w:p>
        </w:tc>
      </w:tr>
      <w:tr w:rsidR="00A03064" w:rsidRPr="00FF5C11" w14:paraId="34059D06" w14:textId="77777777" w:rsidTr="00B75697">
        <w:tc>
          <w:tcPr>
            <w:tcW w:w="2405" w:type="dxa"/>
          </w:tcPr>
          <w:p w14:paraId="37EF57D8" w14:textId="7DBF5013" w:rsidR="00A03064" w:rsidRPr="00FF5C11" w:rsidRDefault="00A03064" w:rsidP="00B75697">
            <w:pPr>
              <w:jc w:val="left"/>
              <w:rPr>
                <w:rFonts w:eastAsia="Times New Roman" w:cs="Times New Roman"/>
                <w:lang w:val="sl-SI"/>
              </w:rPr>
            </w:pPr>
            <w:r w:rsidRPr="00FF5C11">
              <w:rPr>
                <w:rFonts w:eastAsia="Times New Roman" w:cs="Times New Roman"/>
                <w:b/>
                <w:bCs/>
                <w:color w:val="000000"/>
                <w:lang w:val="sl-SI"/>
              </w:rPr>
              <w:t>Trajanje aktivnosti</w:t>
            </w:r>
          </w:p>
        </w:tc>
        <w:tc>
          <w:tcPr>
            <w:tcW w:w="7088" w:type="dxa"/>
          </w:tcPr>
          <w:p w14:paraId="7409B8DB" w14:textId="77777777" w:rsidR="00A03064" w:rsidRPr="00FF5C11" w:rsidRDefault="00A03064" w:rsidP="00B75697">
            <w:pPr>
              <w:rPr>
                <w:lang w:val="sl-SI"/>
              </w:rPr>
            </w:pPr>
            <w:r w:rsidRPr="00FF5C11">
              <w:rPr>
                <w:lang w:val="sl-SI"/>
              </w:rPr>
              <w:t>30 min</w:t>
            </w:r>
          </w:p>
        </w:tc>
      </w:tr>
      <w:tr w:rsidR="00A03064" w:rsidRPr="00E92EEF" w14:paraId="5E9EA75E" w14:textId="77777777" w:rsidTr="00B75697">
        <w:tc>
          <w:tcPr>
            <w:tcW w:w="2405" w:type="dxa"/>
          </w:tcPr>
          <w:p w14:paraId="19595C71" w14:textId="2F6FEF53" w:rsidR="00A03064" w:rsidRPr="00FF5C11" w:rsidRDefault="00A03064" w:rsidP="00B75697">
            <w:pPr>
              <w:jc w:val="left"/>
              <w:rPr>
                <w:rFonts w:eastAsia="Times New Roman" w:cs="Times New Roman"/>
                <w:lang w:val="sl-SI"/>
              </w:rPr>
            </w:pPr>
            <w:r w:rsidRPr="00FF5C11">
              <w:rPr>
                <w:rFonts w:eastAsia="Times New Roman" w:cs="Times New Roman"/>
                <w:b/>
                <w:bCs/>
                <w:color w:val="000000"/>
                <w:lang w:val="sl-SI"/>
              </w:rPr>
              <w:lastRenderedPageBreak/>
              <w:t>Učne strategije in metode</w:t>
            </w:r>
          </w:p>
        </w:tc>
        <w:tc>
          <w:tcPr>
            <w:tcW w:w="7088" w:type="dxa"/>
          </w:tcPr>
          <w:p w14:paraId="143C0BD5" w14:textId="77777777" w:rsidR="00A03064" w:rsidRPr="00FF5C11" w:rsidRDefault="00A03064" w:rsidP="00B75697">
            <w:pPr>
              <w:rPr>
                <w:lang w:val="sl-SI"/>
              </w:rPr>
            </w:pPr>
            <w:r w:rsidRPr="00FF5C11">
              <w:rPr>
                <w:lang w:val="sl-SI"/>
              </w:rPr>
              <w:t>Aktivno učenje, učenje z izdelavo iger, reševanje problemov</w:t>
            </w:r>
          </w:p>
        </w:tc>
      </w:tr>
      <w:tr w:rsidR="00A03064" w:rsidRPr="00FF5C11" w14:paraId="4DEB2023" w14:textId="77777777" w:rsidTr="00B75697">
        <w:trPr>
          <w:trHeight w:val="850"/>
        </w:trPr>
        <w:tc>
          <w:tcPr>
            <w:tcW w:w="2405" w:type="dxa"/>
          </w:tcPr>
          <w:p w14:paraId="0787BBCF" w14:textId="77777777" w:rsidR="00A03064" w:rsidRPr="00FF5C11" w:rsidRDefault="00A03064" w:rsidP="00B75697">
            <w:pPr>
              <w:jc w:val="left"/>
              <w:rPr>
                <w:rFonts w:eastAsia="Times New Roman" w:cs="Times New Roman"/>
                <w:lang w:val="sl-SI"/>
              </w:rPr>
            </w:pPr>
            <w:r w:rsidRPr="00FF5C11">
              <w:rPr>
                <w:rFonts w:eastAsia="Times New Roman" w:cs="Times New Roman"/>
                <w:b/>
                <w:bCs/>
                <w:color w:val="000000"/>
                <w:lang w:val="sl-SI"/>
              </w:rPr>
              <w:t>Učne oblike</w:t>
            </w:r>
          </w:p>
          <w:p w14:paraId="1CF632A2" w14:textId="743D17E5" w:rsidR="00A03064" w:rsidRPr="00FF5C11" w:rsidRDefault="00A03064" w:rsidP="00B75697">
            <w:pPr>
              <w:jc w:val="left"/>
              <w:rPr>
                <w:b/>
                <w:lang w:val="sl-SI"/>
              </w:rPr>
            </w:pPr>
            <w:r w:rsidRPr="00FF5C11">
              <w:rPr>
                <w:b/>
                <w:lang w:val="sl-SI"/>
              </w:rPr>
              <w:t xml:space="preserve"> </w:t>
            </w:r>
          </w:p>
        </w:tc>
        <w:tc>
          <w:tcPr>
            <w:tcW w:w="7088" w:type="dxa"/>
          </w:tcPr>
          <w:p w14:paraId="2C01236E" w14:textId="77777777" w:rsidR="00A03064" w:rsidRPr="00FF5C11" w:rsidRDefault="00A03064" w:rsidP="00B75697">
            <w:pPr>
              <w:rPr>
                <w:lang w:val="sl-SI"/>
              </w:rPr>
            </w:pPr>
            <w:r w:rsidRPr="00FF5C11">
              <w:rPr>
                <w:lang w:val="sl-SI"/>
              </w:rPr>
              <w:t>Frontalna učna oblika</w:t>
            </w:r>
          </w:p>
          <w:p w14:paraId="42B8FDBD" w14:textId="77777777" w:rsidR="00A03064" w:rsidRPr="00FF5C11" w:rsidRDefault="00A03064" w:rsidP="00B75697">
            <w:pPr>
              <w:rPr>
                <w:lang w:val="sl-SI"/>
              </w:rPr>
            </w:pPr>
            <w:r w:rsidRPr="00FF5C11">
              <w:rPr>
                <w:lang w:val="sl-SI"/>
              </w:rPr>
              <w:t>Individualna učna oblika</w:t>
            </w:r>
          </w:p>
        </w:tc>
      </w:tr>
      <w:tr w:rsidR="00A03064" w:rsidRPr="00FF5C11" w14:paraId="32368CD4" w14:textId="77777777" w:rsidTr="00B75697">
        <w:trPr>
          <w:trHeight w:val="1354"/>
        </w:trPr>
        <w:tc>
          <w:tcPr>
            <w:tcW w:w="2405" w:type="dxa"/>
          </w:tcPr>
          <w:p w14:paraId="503CCECF" w14:textId="77777777" w:rsidR="00A03064" w:rsidRPr="00FF5C11" w:rsidRDefault="00A03064" w:rsidP="00B75697">
            <w:pPr>
              <w:jc w:val="left"/>
              <w:rPr>
                <w:rFonts w:eastAsia="Times New Roman" w:cs="Times New Roman"/>
                <w:lang w:val="sl-SI"/>
              </w:rPr>
            </w:pPr>
            <w:r w:rsidRPr="00FF5C11">
              <w:rPr>
                <w:rFonts w:eastAsia="Times New Roman" w:cs="Times New Roman"/>
                <w:b/>
                <w:bCs/>
                <w:color w:val="000000"/>
                <w:lang w:val="sl-SI"/>
              </w:rPr>
              <w:t>Povzetek učnega procesa</w:t>
            </w:r>
          </w:p>
          <w:p w14:paraId="47D6AAD9" w14:textId="77777777" w:rsidR="00A03064" w:rsidRPr="00FF5C11" w:rsidRDefault="00A03064" w:rsidP="00B75697">
            <w:pPr>
              <w:jc w:val="left"/>
              <w:rPr>
                <w:b/>
                <w:lang w:val="sl-SI"/>
              </w:rPr>
            </w:pPr>
          </w:p>
        </w:tc>
        <w:tc>
          <w:tcPr>
            <w:tcW w:w="7088" w:type="dxa"/>
          </w:tcPr>
          <w:p w14:paraId="116523E5" w14:textId="77777777" w:rsidR="00A03064" w:rsidRPr="00FF5C11" w:rsidRDefault="00A03064" w:rsidP="00B75697">
            <w:pPr>
              <w:jc w:val="left"/>
              <w:rPr>
                <w:rFonts w:eastAsia="Times New Roman" w:cs="Times New Roman"/>
                <w:color w:val="000000"/>
                <w:lang w:val="sl-SI"/>
              </w:rPr>
            </w:pPr>
            <w:r w:rsidRPr="00FF5C11">
              <w:rPr>
                <w:rFonts w:eastAsia="Times New Roman" w:cs="Times New Roman"/>
                <w:color w:val="000000"/>
                <w:lang w:val="sl-SI"/>
              </w:rPr>
              <w:t>(Motivacija-uvod, Implementacija, Refleksija in vrednotenje)</w:t>
            </w:r>
          </w:p>
          <w:p w14:paraId="701ED298" w14:textId="77777777" w:rsidR="00A03064" w:rsidRPr="00FF5C11" w:rsidRDefault="00A03064" w:rsidP="00B75697">
            <w:pPr>
              <w:jc w:val="left"/>
              <w:rPr>
                <w:rFonts w:eastAsia="Times New Roman" w:cs="Times New Roman"/>
                <w:color w:val="000000"/>
                <w:lang w:val="sl-SI"/>
              </w:rPr>
            </w:pPr>
          </w:p>
          <w:p w14:paraId="6981F938" w14:textId="77777777" w:rsidR="00A03064" w:rsidRPr="00FF5C11" w:rsidRDefault="00A03064" w:rsidP="00B75697">
            <w:pPr>
              <w:jc w:val="left"/>
              <w:rPr>
                <w:rFonts w:eastAsia="Times New Roman" w:cs="Times New Roman"/>
                <w:color w:val="000000"/>
                <w:lang w:val="sl-SI"/>
              </w:rPr>
            </w:pPr>
            <w:r w:rsidRPr="00FF5C11">
              <w:rPr>
                <w:rFonts w:eastAsia="Times New Roman" w:cs="Times New Roman"/>
                <w:color w:val="000000"/>
                <w:lang w:val="sl-SI"/>
              </w:rPr>
              <w:t>Za lažji začetek lahko damo učencem predlogo, v kateri imajo na voljo:</w:t>
            </w:r>
          </w:p>
          <w:p w14:paraId="3A42B7AE" w14:textId="77777777" w:rsidR="00A03064" w:rsidRPr="00FF5C11" w:rsidRDefault="00A03064" w:rsidP="00776BA4">
            <w:pPr>
              <w:pStyle w:val="Paragrafoelenco"/>
              <w:numPr>
                <w:ilvl w:val="0"/>
                <w:numId w:val="39"/>
              </w:numPr>
              <w:spacing w:line="240" w:lineRule="auto"/>
              <w:jc w:val="left"/>
              <w:rPr>
                <w:rFonts w:eastAsia="Times New Roman" w:cs="Times New Roman"/>
                <w:lang w:val="sl-SI"/>
              </w:rPr>
            </w:pPr>
            <w:r w:rsidRPr="00FF5C11">
              <w:rPr>
                <w:rFonts w:eastAsia="Times New Roman" w:cs="Times New Roman"/>
                <w:lang w:val="sl-SI"/>
              </w:rPr>
              <w:t>Ozadje labirinta</w:t>
            </w:r>
          </w:p>
          <w:p w14:paraId="2C8D5BFD" w14:textId="77777777" w:rsidR="00A03064" w:rsidRPr="00FF5C11" w:rsidRDefault="00A03064" w:rsidP="00776BA4">
            <w:pPr>
              <w:pStyle w:val="Paragrafoelenco"/>
              <w:numPr>
                <w:ilvl w:val="0"/>
                <w:numId w:val="39"/>
              </w:numPr>
              <w:spacing w:line="240" w:lineRule="auto"/>
              <w:jc w:val="left"/>
              <w:rPr>
                <w:rFonts w:eastAsia="Times New Roman" w:cs="Times New Roman"/>
                <w:lang w:val="sl-SI"/>
              </w:rPr>
            </w:pPr>
            <w:r w:rsidRPr="00FF5C11">
              <w:rPr>
                <w:rFonts w:eastAsia="Times New Roman" w:cs="Times New Roman"/>
                <w:lang w:val="sl-SI"/>
              </w:rPr>
              <w:t>Lik dekleta</w:t>
            </w:r>
          </w:p>
          <w:p w14:paraId="460EC137" w14:textId="77777777" w:rsidR="00A03064" w:rsidRPr="00FF5C11" w:rsidRDefault="00A03064" w:rsidP="00776BA4">
            <w:pPr>
              <w:pStyle w:val="Paragrafoelenco"/>
              <w:numPr>
                <w:ilvl w:val="0"/>
                <w:numId w:val="39"/>
              </w:numPr>
              <w:spacing w:line="240" w:lineRule="auto"/>
              <w:jc w:val="left"/>
              <w:rPr>
                <w:rFonts w:eastAsia="Times New Roman" w:cs="Times New Roman"/>
                <w:lang w:val="sl-SI"/>
              </w:rPr>
            </w:pPr>
            <w:r w:rsidRPr="00FF5C11">
              <w:rPr>
                <w:rFonts w:eastAsia="Times New Roman" w:cs="Times New Roman"/>
                <w:lang w:val="sl-SI"/>
              </w:rPr>
              <w:t>Kodo za premikanje v eno smer</w:t>
            </w:r>
          </w:p>
          <w:p w14:paraId="3F173FAF" w14:textId="77777777" w:rsidR="00A03064" w:rsidRPr="00FF5C11" w:rsidRDefault="00A03064" w:rsidP="00B75697">
            <w:pPr>
              <w:jc w:val="left"/>
              <w:rPr>
                <w:lang w:val="sl-SI"/>
              </w:rPr>
            </w:pPr>
          </w:p>
          <w:p w14:paraId="79F2FB35" w14:textId="77777777" w:rsidR="00A03064" w:rsidRPr="00FF5C11" w:rsidRDefault="00A03064" w:rsidP="00B75697">
            <w:pPr>
              <w:jc w:val="left"/>
              <w:rPr>
                <w:lang w:val="sl-SI"/>
              </w:rPr>
            </w:pPr>
            <w:r w:rsidRPr="00FF5C11">
              <w:rPr>
                <w:lang w:val="sl-SI"/>
              </w:rPr>
              <w:t>Dekle se odloči, da bo pomagalo princesi najti svojo mačko in princu svojega psa. To bo storila tako, da jima bo pokazala (narisala) pot do njinuh živali. V izogib srečanju živali mora poskrbeti, da se poti ne bodo križale, označila pa bo tudi vsako pod z drugo barvo.</w:t>
            </w:r>
          </w:p>
          <w:p w14:paraId="799C09E6" w14:textId="77777777" w:rsidR="00A03064" w:rsidRPr="00FF5C11" w:rsidRDefault="00A03064" w:rsidP="00B75697">
            <w:pPr>
              <w:jc w:val="center"/>
              <w:rPr>
                <w:lang w:val="sl-SI"/>
              </w:rPr>
            </w:pPr>
            <w:r w:rsidRPr="00FF5C11">
              <w:rPr>
                <w:noProof/>
                <w:lang w:val="it-IT" w:eastAsia="it-IT"/>
              </w:rPr>
              <w:drawing>
                <wp:inline distT="0" distB="0" distL="0" distR="0" wp14:anchorId="544F77FC" wp14:editId="5A373A8F">
                  <wp:extent cx="3272099" cy="2160869"/>
                  <wp:effectExtent l="0" t="0" r="5080" b="0"/>
                  <wp:docPr id="991" name="image152.png" descr="/Users/mateja.bevcic/Desktop/Learning Scenario/igre/1_risanje_park/Screen Shot 2019-12-11 at 12.48.37.png"/>
                  <wp:cNvGraphicFramePr/>
                  <a:graphic xmlns:a="http://schemas.openxmlformats.org/drawingml/2006/main">
                    <a:graphicData uri="http://schemas.openxmlformats.org/drawingml/2006/picture">
                      <pic:pic xmlns:pic="http://schemas.openxmlformats.org/drawingml/2006/picture">
                        <pic:nvPicPr>
                          <pic:cNvPr id="0" name="image152.png" descr="/Users/mateja.bevcic/Desktop/Learning Scenario/igre/1_risanje_park/Screen Shot 2019-12-11 at 12.48.37.png"/>
                          <pic:cNvPicPr preferRelativeResize="0"/>
                        </pic:nvPicPr>
                        <pic:blipFill>
                          <a:blip r:embed="rId112"/>
                          <a:srcRect/>
                          <a:stretch>
                            <a:fillRect/>
                          </a:stretch>
                        </pic:blipFill>
                        <pic:spPr>
                          <a:xfrm>
                            <a:off x="0" y="0"/>
                            <a:ext cx="3293892" cy="2175261"/>
                          </a:xfrm>
                          <a:prstGeom prst="rect">
                            <a:avLst/>
                          </a:prstGeom>
                          <a:ln/>
                        </pic:spPr>
                      </pic:pic>
                    </a:graphicData>
                  </a:graphic>
                </wp:inline>
              </w:drawing>
            </w:r>
          </w:p>
          <w:p w14:paraId="7234C140" w14:textId="77777777" w:rsidR="00A03064" w:rsidRPr="00FF5C11" w:rsidRDefault="00A03064" w:rsidP="00B75697">
            <w:pPr>
              <w:jc w:val="left"/>
              <w:rPr>
                <w:lang w:val="sl-SI"/>
              </w:rPr>
            </w:pPr>
          </w:p>
          <w:p w14:paraId="6CE6A876" w14:textId="77777777" w:rsidR="00A03064" w:rsidRPr="00FF5C11" w:rsidRDefault="00A03064" w:rsidP="00B75697">
            <w:pPr>
              <w:jc w:val="left"/>
              <w:rPr>
                <w:lang w:val="sl-SI"/>
              </w:rPr>
            </w:pPr>
            <w:r w:rsidRPr="00FF5C11">
              <w:rPr>
                <w:lang w:val="sl-SI"/>
              </w:rPr>
              <w:t>[Korak 1]</w:t>
            </w:r>
          </w:p>
          <w:p w14:paraId="67D9AC94" w14:textId="77777777" w:rsidR="00A03064" w:rsidRPr="00FF5C11" w:rsidRDefault="00A03064" w:rsidP="00B75697">
            <w:pPr>
              <w:jc w:val="left"/>
              <w:rPr>
                <w:lang w:val="sl-SI"/>
              </w:rPr>
            </w:pPr>
            <w:r w:rsidRPr="00FF5C11">
              <w:rPr>
                <w:lang w:val="sl-SI"/>
              </w:rPr>
              <w:t>Za realizacijo pogoja »če se dotika barve« mora biti ozadje (trava) enobarvna ali pa mora imeti pot enobarvni okvir, kot v našem primeru. Da se izognemo tem »težavam« pri iskanju ustreznega ozadja, ponudimo učencem zgornje ozadje.</w:t>
            </w:r>
          </w:p>
          <w:p w14:paraId="24BE9165" w14:textId="77777777" w:rsidR="00A03064" w:rsidRPr="00FF5C11" w:rsidRDefault="00A03064" w:rsidP="00B75697">
            <w:pPr>
              <w:jc w:val="left"/>
              <w:rPr>
                <w:lang w:val="sl-SI"/>
              </w:rPr>
            </w:pPr>
            <w:r w:rsidRPr="00FF5C11">
              <w:rPr>
                <w:lang w:val="sl-SI"/>
              </w:rPr>
              <w:t>[Korak 2]</w:t>
            </w:r>
          </w:p>
          <w:p w14:paraId="3DDC8B2F" w14:textId="77777777" w:rsidR="00A03064" w:rsidRPr="00FF5C11" w:rsidRDefault="00A03064" w:rsidP="00B75697">
            <w:pPr>
              <w:jc w:val="left"/>
              <w:rPr>
                <w:lang w:val="sl-SI"/>
              </w:rPr>
            </w:pPr>
            <w:r w:rsidRPr="00FF5C11">
              <w:rPr>
                <w:lang w:val="sl-SI"/>
              </w:rPr>
              <w:t xml:space="preserve">Učenci imajo dan lik dekleta, najti morajo še ostale 4 in jih postaviti v labirint. </w:t>
            </w:r>
            <w:r w:rsidRPr="00FF5C11">
              <w:rPr>
                <w:lang w:val="sl-SI"/>
              </w:rPr>
              <w:lastRenderedPageBreak/>
              <w:t>Za vse like morajo na začetku nastaviti ustrezno velikost (ki je manjša od poti v labirintu). Za vsak lik uporabijo kodo:</w:t>
            </w:r>
          </w:p>
          <w:p w14:paraId="50D46C74" w14:textId="77777777" w:rsidR="00A03064" w:rsidRPr="00FF5C11" w:rsidRDefault="00A03064" w:rsidP="00B75697">
            <w:pPr>
              <w:jc w:val="center"/>
              <w:rPr>
                <w:lang w:val="sl-SI"/>
              </w:rPr>
            </w:pPr>
            <w:r w:rsidRPr="00FF5C11">
              <w:rPr>
                <w:noProof/>
                <w:lang w:val="it-IT" w:eastAsia="it-IT"/>
              </w:rPr>
              <w:drawing>
                <wp:inline distT="0" distB="0" distL="0" distR="0" wp14:anchorId="274E1127" wp14:editId="78F4DD5B">
                  <wp:extent cx="1666226" cy="614037"/>
                  <wp:effectExtent l="0" t="0" r="10795" b="0"/>
                  <wp:docPr id="27" name="Picture 27" descr="/Users/mateja.bevcic/Downloads/C4G7_Pomagaj_princu_in_princeski - Cela script pic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ateja.bevcic/Downloads/C4G7_Pomagaj_princu_in_princeski - Cela script pic (1).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681035" cy="619495"/>
                          </a:xfrm>
                          <a:prstGeom prst="rect">
                            <a:avLst/>
                          </a:prstGeom>
                          <a:noFill/>
                          <a:ln>
                            <a:noFill/>
                          </a:ln>
                        </pic:spPr>
                      </pic:pic>
                    </a:graphicData>
                  </a:graphic>
                </wp:inline>
              </w:drawing>
            </w:r>
          </w:p>
          <w:p w14:paraId="00518AF1" w14:textId="77777777" w:rsidR="00A03064" w:rsidRDefault="00A03064" w:rsidP="00B75697">
            <w:pPr>
              <w:jc w:val="left"/>
              <w:rPr>
                <w:lang w:val="sl-SI"/>
              </w:rPr>
            </w:pPr>
            <w:r w:rsidRPr="00FF5C11">
              <w:rPr>
                <w:lang w:val="sl-SI"/>
              </w:rPr>
              <w:t>Za dekle je priporočena velikost 8%, ostali liki so lahko večji.</w:t>
            </w:r>
          </w:p>
          <w:p w14:paraId="13CE55AC" w14:textId="77777777" w:rsidR="00C21A95" w:rsidRPr="00FF5C11" w:rsidRDefault="00C21A95" w:rsidP="00B75697">
            <w:pPr>
              <w:jc w:val="left"/>
              <w:rPr>
                <w:lang w:val="sl-SI"/>
              </w:rPr>
            </w:pPr>
          </w:p>
          <w:p w14:paraId="534BE923" w14:textId="77777777" w:rsidR="00A03064" w:rsidRPr="00FF5C11" w:rsidRDefault="00A03064" w:rsidP="00B75697">
            <w:pPr>
              <w:jc w:val="left"/>
              <w:rPr>
                <w:lang w:val="sl-SI"/>
              </w:rPr>
            </w:pPr>
            <w:r w:rsidRPr="00FF5C11">
              <w:rPr>
                <w:lang w:val="sl-SI"/>
              </w:rPr>
              <w:t>[Korak 3]</w:t>
            </w:r>
          </w:p>
          <w:p w14:paraId="223BB64A" w14:textId="77777777" w:rsidR="00A03064" w:rsidRPr="00FF5C11" w:rsidRDefault="00A03064" w:rsidP="00B75697">
            <w:pPr>
              <w:jc w:val="left"/>
              <w:rPr>
                <w:lang w:val="sl-SI"/>
              </w:rPr>
            </w:pPr>
            <w:r w:rsidRPr="00FF5C11">
              <w:rPr>
                <w:lang w:val="sl-SI"/>
              </w:rPr>
              <w:t>V naslednjem koraku morajo napisati kodo za premikanje dekleta z uporabo tipk. Predvidevamo, da ti že znajo iz prejšnjih učnih ur. Za pomoč imajo podano kodo za premikanje v eno smer. Naredijo še ostale tri.</w:t>
            </w:r>
          </w:p>
          <w:p w14:paraId="67CCFD30" w14:textId="77777777" w:rsidR="00A03064" w:rsidRPr="00FF5C11" w:rsidRDefault="00A03064" w:rsidP="00B75697">
            <w:pPr>
              <w:jc w:val="left"/>
              <w:rPr>
                <w:lang w:val="sl-SI"/>
              </w:rPr>
            </w:pPr>
            <w:r w:rsidRPr="00FF5C11">
              <w:rPr>
                <w:noProof/>
                <w:lang w:val="it-IT" w:eastAsia="it-IT"/>
              </w:rPr>
              <w:drawing>
                <wp:inline distT="0" distB="0" distL="0" distR="0" wp14:anchorId="64DCE43E" wp14:editId="092D05DA">
                  <wp:extent cx="4661657" cy="2039636"/>
                  <wp:effectExtent l="0" t="0" r="12065" b="0"/>
                  <wp:docPr id="224" name="Picture 224" descr="/Users/mateja.bevcic/Desktop/Screen Shot 2020-04-20 at 10.34.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ateja.bevcic/Desktop/Screen Shot 2020-04-20 at 10.34.10.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665452" cy="2041296"/>
                          </a:xfrm>
                          <a:prstGeom prst="rect">
                            <a:avLst/>
                          </a:prstGeom>
                          <a:noFill/>
                          <a:ln>
                            <a:noFill/>
                          </a:ln>
                        </pic:spPr>
                      </pic:pic>
                    </a:graphicData>
                  </a:graphic>
                </wp:inline>
              </w:drawing>
            </w:r>
          </w:p>
          <w:p w14:paraId="3373918B" w14:textId="77777777" w:rsidR="00C21A95" w:rsidRDefault="00C21A95" w:rsidP="00B75697">
            <w:pPr>
              <w:jc w:val="left"/>
              <w:rPr>
                <w:lang w:val="sl-SI"/>
              </w:rPr>
            </w:pPr>
          </w:p>
          <w:p w14:paraId="3E19FF24" w14:textId="77777777" w:rsidR="00A03064" w:rsidRPr="00FF5C11" w:rsidRDefault="00A03064" w:rsidP="00B75697">
            <w:pPr>
              <w:jc w:val="left"/>
              <w:rPr>
                <w:lang w:val="sl-SI"/>
              </w:rPr>
            </w:pPr>
            <w:r w:rsidRPr="00FF5C11">
              <w:rPr>
                <w:lang w:val="sl-SI"/>
              </w:rPr>
              <w:t>[Korak 4]</w:t>
            </w:r>
          </w:p>
          <w:p w14:paraId="065DE6B7" w14:textId="77777777" w:rsidR="00A03064" w:rsidRPr="00FF5C11" w:rsidRDefault="00A03064" w:rsidP="00B75697">
            <w:pPr>
              <w:jc w:val="left"/>
              <w:rPr>
                <w:lang w:val="sl-SI"/>
              </w:rPr>
            </w:pPr>
            <w:r w:rsidRPr="00FF5C11">
              <w:rPr>
                <w:lang w:val="sl-SI"/>
              </w:rPr>
              <w:t xml:space="preserve">Sedaj morajo dekletu preprečiti gibanje po travi. To naredijo z uporabo ukaza </w:t>
            </w:r>
            <w:r w:rsidRPr="00FF5C11">
              <w:rPr>
                <w:i/>
                <w:lang w:val="sl-SI"/>
              </w:rPr>
              <w:t>če se dotika rjave barve</w:t>
            </w:r>
            <w:r w:rsidRPr="00FF5C11">
              <w:rPr>
                <w:lang w:val="sl-SI"/>
              </w:rPr>
              <w:t>. Če se dekle dotika rjave barve (konca poti), se pomakne za 10 korakov nazaj (Pozor! Rjava barva mora biti enakega odtenka kot tista v labirintu). Teh dveh korakov (premik za 10 naprej in nato za 10 nazaj) ne vidimo in zdi se, kot da dekle ostane na istem mestu. Spodnja koda prikazuje premikanje v desno, torej 10 korakov nazaj pomeni spremeni x za -10.</w:t>
            </w:r>
          </w:p>
          <w:p w14:paraId="5B68BDC4" w14:textId="77777777" w:rsidR="00A03064" w:rsidRPr="00FF5C11" w:rsidRDefault="00A03064" w:rsidP="00B75697">
            <w:pPr>
              <w:jc w:val="center"/>
              <w:rPr>
                <w:lang w:val="sl-SI"/>
              </w:rPr>
            </w:pPr>
            <w:r w:rsidRPr="00FF5C11">
              <w:rPr>
                <w:noProof/>
                <w:lang w:val="it-IT" w:eastAsia="it-IT"/>
              </w:rPr>
              <w:drawing>
                <wp:inline distT="0" distB="0" distL="0" distR="0" wp14:anchorId="1F46422E" wp14:editId="6565AB36">
                  <wp:extent cx="1412713" cy="600791"/>
                  <wp:effectExtent l="0" t="0" r="10160" b="8890"/>
                  <wp:docPr id="225" name="Picture 225" descr="/Users/mateja.bevcic/Downloads/C4G7_Pomagaj_princu_in_princeski - Cela script pic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mateja.bevcic/Downloads/C4G7_Pomagaj_princu_in_princeski - Cela script pic (2).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419822" cy="603814"/>
                          </a:xfrm>
                          <a:prstGeom prst="rect">
                            <a:avLst/>
                          </a:prstGeom>
                          <a:noFill/>
                          <a:ln>
                            <a:noFill/>
                          </a:ln>
                        </pic:spPr>
                      </pic:pic>
                    </a:graphicData>
                  </a:graphic>
                </wp:inline>
              </w:drawing>
            </w:r>
          </w:p>
          <w:p w14:paraId="5C44E663" w14:textId="77777777" w:rsidR="00A03064" w:rsidRPr="00FF5C11" w:rsidRDefault="00A03064" w:rsidP="00B75697">
            <w:pPr>
              <w:jc w:val="left"/>
              <w:rPr>
                <w:lang w:val="sl-SI"/>
              </w:rPr>
            </w:pPr>
            <w:r w:rsidRPr="00FF5C11">
              <w:rPr>
                <w:lang w:val="sl-SI"/>
              </w:rPr>
              <w:t>Kodo dodamo k prejšnji. To je sedaj koda za premik v desno:</w:t>
            </w:r>
          </w:p>
          <w:p w14:paraId="5A474A2A" w14:textId="77777777" w:rsidR="00A03064" w:rsidRPr="00FF5C11" w:rsidRDefault="00A03064" w:rsidP="00B75697">
            <w:pPr>
              <w:jc w:val="center"/>
              <w:rPr>
                <w:lang w:val="sl-SI"/>
              </w:rPr>
            </w:pPr>
            <w:r w:rsidRPr="00FF5C11">
              <w:rPr>
                <w:noProof/>
                <w:lang w:val="it-IT" w:eastAsia="it-IT"/>
              </w:rPr>
              <w:lastRenderedPageBreak/>
              <w:drawing>
                <wp:inline distT="0" distB="0" distL="0" distR="0" wp14:anchorId="086621EB" wp14:editId="512FEC0B">
                  <wp:extent cx="2325275" cy="1139515"/>
                  <wp:effectExtent l="0" t="0" r="12065" b="3810"/>
                  <wp:docPr id="226" name="Picture 226" descr="/Users/mateja.bevcic/Downloads/C4G7_Pomagaj_princu_in_princeski - Cela script pic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mateja.bevcic/Downloads/C4G7_Pomagaj_princu_in_princeski - Cela script pic (3).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333152" cy="1143375"/>
                          </a:xfrm>
                          <a:prstGeom prst="rect">
                            <a:avLst/>
                          </a:prstGeom>
                          <a:noFill/>
                          <a:ln>
                            <a:noFill/>
                          </a:ln>
                        </pic:spPr>
                      </pic:pic>
                    </a:graphicData>
                  </a:graphic>
                </wp:inline>
              </w:drawing>
            </w:r>
          </w:p>
          <w:p w14:paraId="7BF5242A" w14:textId="77777777" w:rsidR="00A03064" w:rsidRDefault="00A03064" w:rsidP="00B75697">
            <w:pPr>
              <w:jc w:val="left"/>
              <w:rPr>
                <w:lang w:val="sl-SI"/>
              </w:rPr>
            </w:pPr>
            <w:r w:rsidRPr="00FF5C11">
              <w:rPr>
                <w:lang w:val="sl-SI"/>
              </w:rPr>
              <w:t>Podobno kodo je potrebno narediti še za ostale 3 smeri.</w:t>
            </w:r>
          </w:p>
          <w:p w14:paraId="2BD200B1" w14:textId="77777777" w:rsidR="00C84B75" w:rsidRPr="00FF5C11" w:rsidRDefault="00C84B75" w:rsidP="00B75697">
            <w:pPr>
              <w:jc w:val="left"/>
              <w:rPr>
                <w:lang w:val="sl-SI"/>
              </w:rPr>
            </w:pPr>
          </w:p>
          <w:p w14:paraId="06796994" w14:textId="77777777" w:rsidR="00A03064" w:rsidRPr="00FF5C11" w:rsidRDefault="00A03064" w:rsidP="00B75697">
            <w:pPr>
              <w:jc w:val="left"/>
              <w:rPr>
                <w:lang w:val="sl-SI"/>
              </w:rPr>
            </w:pPr>
            <w:r w:rsidRPr="00FF5C11">
              <w:rPr>
                <w:lang w:val="sl-SI"/>
              </w:rPr>
              <w:t>[Korak 5]</w:t>
            </w:r>
          </w:p>
          <w:p w14:paraId="7AD4123A" w14:textId="77777777" w:rsidR="00A03064" w:rsidRPr="00FF5C11" w:rsidRDefault="00A03064" w:rsidP="00B75697">
            <w:pPr>
              <w:jc w:val="left"/>
              <w:rPr>
                <w:lang w:val="sl-SI"/>
              </w:rPr>
            </w:pPr>
            <w:r w:rsidRPr="00FF5C11">
              <w:rPr>
                <w:lang w:val="sl-SI"/>
              </w:rPr>
              <w:t xml:space="preserve">Sledi programiranje risanja. Rišemo z uporabo ukazov </w:t>
            </w:r>
            <w:r w:rsidRPr="00FF5C11">
              <w:rPr>
                <w:i/>
                <w:lang w:val="sl-SI"/>
              </w:rPr>
              <w:t>svinčnik spuščen</w:t>
            </w:r>
            <w:r w:rsidRPr="00FF5C11">
              <w:rPr>
                <w:lang w:val="sl-SI"/>
              </w:rPr>
              <w:t xml:space="preserve"> in </w:t>
            </w:r>
            <w:r w:rsidRPr="00FF5C11">
              <w:rPr>
                <w:i/>
                <w:lang w:val="sl-SI"/>
              </w:rPr>
              <w:t>svinčnik dvignjen</w:t>
            </w:r>
            <w:r w:rsidRPr="00FF5C11">
              <w:rPr>
                <w:lang w:val="sl-SI"/>
              </w:rPr>
              <w:t xml:space="preserve"> ter z uporabo dogodka </w:t>
            </w:r>
            <w:r w:rsidRPr="00FF5C11">
              <w:rPr>
                <w:i/>
                <w:lang w:val="sl-SI"/>
              </w:rPr>
              <w:t>ko prisitnemo na tipko</w:t>
            </w:r>
            <w:r w:rsidRPr="00FF5C11">
              <w:rPr>
                <w:lang w:val="sl-SI"/>
              </w:rPr>
              <w:t>.</w:t>
            </w:r>
          </w:p>
          <w:p w14:paraId="34CC3581" w14:textId="77777777" w:rsidR="00A03064" w:rsidRDefault="00A03064" w:rsidP="00B75697">
            <w:pPr>
              <w:jc w:val="center"/>
              <w:rPr>
                <w:lang w:val="sl-SI"/>
              </w:rPr>
            </w:pPr>
            <w:r w:rsidRPr="00FF5C11">
              <w:rPr>
                <w:noProof/>
                <w:lang w:val="it-IT" w:eastAsia="it-IT"/>
              </w:rPr>
              <w:drawing>
                <wp:inline distT="0" distB="0" distL="0" distR="0" wp14:anchorId="367F3A43" wp14:editId="49EAF521">
                  <wp:extent cx="1780526" cy="564832"/>
                  <wp:effectExtent l="0" t="0" r="0" b="0"/>
                  <wp:docPr id="227" name="Picture 227" descr="/Users/mateja.bevcic/Downloads/C4G7_Pomagaj_princu_in_princeski - Cela script pic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s/mateja.bevcic/Downloads/C4G7_Pomagaj_princu_in_princeski - Cela script pic (4).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788736" cy="567436"/>
                          </a:xfrm>
                          <a:prstGeom prst="rect">
                            <a:avLst/>
                          </a:prstGeom>
                          <a:noFill/>
                          <a:ln>
                            <a:noFill/>
                          </a:ln>
                        </pic:spPr>
                      </pic:pic>
                    </a:graphicData>
                  </a:graphic>
                </wp:inline>
              </w:drawing>
            </w:r>
            <w:r w:rsidRPr="00FF5C11">
              <w:rPr>
                <w:lang w:val="sl-SI"/>
              </w:rPr>
              <w:t xml:space="preserve">   </w:t>
            </w:r>
            <w:r w:rsidRPr="00FF5C11">
              <w:rPr>
                <w:noProof/>
                <w:lang w:val="it-IT" w:eastAsia="it-IT"/>
              </w:rPr>
              <w:drawing>
                <wp:inline distT="0" distB="0" distL="0" distR="0" wp14:anchorId="55CAD631" wp14:editId="61880285">
                  <wp:extent cx="1714865" cy="544002"/>
                  <wp:effectExtent l="0" t="0" r="0" b="0"/>
                  <wp:docPr id="228" name="Picture 228" descr="/Users/mateja.bevcic/Downloads/C4G7_Pomagaj_princu_in_princeski - Cela script pic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mateja.bevcic/Downloads/C4G7_Pomagaj_princu_in_princeski - Cela script pic (5).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740845" cy="552244"/>
                          </a:xfrm>
                          <a:prstGeom prst="rect">
                            <a:avLst/>
                          </a:prstGeom>
                          <a:noFill/>
                          <a:ln>
                            <a:noFill/>
                          </a:ln>
                        </pic:spPr>
                      </pic:pic>
                    </a:graphicData>
                  </a:graphic>
                </wp:inline>
              </w:drawing>
            </w:r>
          </w:p>
          <w:p w14:paraId="3271423F" w14:textId="77777777" w:rsidR="00C84B75" w:rsidRPr="00FF5C11" w:rsidRDefault="00C84B75" w:rsidP="00B75697">
            <w:pPr>
              <w:jc w:val="center"/>
              <w:rPr>
                <w:lang w:val="sl-SI"/>
              </w:rPr>
            </w:pPr>
          </w:p>
          <w:p w14:paraId="192D6836" w14:textId="77777777" w:rsidR="00A03064" w:rsidRPr="00FF5C11" w:rsidRDefault="00A03064" w:rsidP="00B75697">
            <w:pPr>
              <w:jc w:val="left"/>
              <w:rPr>
                <w:lang w:val="sl-SI"/>
              </w:rPr>
            </w:pPr>
            <w:r w:rsidRPr="00FF5C11">
              <w:rPr>
                <w:lang w:val="sl-SI"/>
              </w:rPr>
              <w:t>Ko pritisnemo na tipko »D« in se dekle premakne nariše pot. Ko pritisnemo na tipko »E«, konča z risanjem.</w:t>
            </w:r>
          </w:p>
          <w:p w14:paraId="7E03AAFE" w14:textId="77777777" w:rsidR="00A03064" w:rsidRPr="00FF5C11" w:rsidRDefault="00A03064" w:rsidP="00B75697">
            <w:pPr>
              <w:jc w:val="left"/>
              <w:rPr>
                <w:lang w:val="sl-SI"/>
              </w:rPr>
            </w:pPr>
            <w:r w:rsidRPr="00FF5C11">
              <w:rPr>
                <w:lang w:val="sl-SI"/>
              </w:rPr>
              <w:t>Podobno naredimo kodo za barvo poti.</w:t>
            </w:r>
          </w:p>
          <w:p w14:paraId="6DC3C822" w14:textId="77777777" w:rsidR="00A03064" w:rsidRPr="00FF5C11" w:rsidRDefault="00A03064" w:rsidP="00B75697">
            <w:pPr>
              <w:jc w:val="center"/>
              <w:rPr>
                <w:lang w:val="sl-SI"/>
              </w:rPr>
            </w:pPr>
            <w:r w:rsidRPr="00FF5C11">
              <w:rPr>
                <w:noProof/>
                <w:lang w:val="it-IT" w:eastAsia="it-IT"/>
              </w:rPr>
              <w:drawing>
                <wp:inline distT="0" distB="0" distL="0" distR="0" wp14:anchorId="39D597A9" wp14:editId="52280516">
                  <wp:extent cx="1894826" cy="594976"/>
                  <wp:effectExtent l="0" t="0" r="10795" b="0"/>
                  <wp:docPr id="229" name="Picture 229" descr="/Users/mateja.bevcic/Downloads/C4G7_Pomagaj_princu_in_princeski - Cela script pic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sers/mateja.bevcic/Downloads/C4G7_Pomagaj_princu_in_princeski - Cela script pic (6).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909800" cy="599678"/>
                          </a:xfrm>
                          <a:prstGeom prst="rect">
                            <a:avLst/>
                          </a:prstGeom>
                          <a:noFill/>
                          <a:ln>
                            <a:noFill/>
                          </a:ln>
                        </pic:spPr>
                      </pic:pic>
                    </a:graphicData>
                  </a:graphic>
                </wp:inline>
              </w:drawing>
            </w:r>
            <w:r w:rsidRPr="00FF5C11">
              <w:rPr>
                <w:lang w:val="sl-SI"/>
              </w:rPr>
              <w:t xml:space="preserve">   </w:t>
            </w:r>
            <w:r w:rsidRPr="00FF5C11">
              <w:rPr>
                <w:noProof/>
                <w:lang w:val="it-IT" w:eastAsia="it-IT"/>
              </w:rPr>
              <w:drawing>
                <wp:inline distT="0" distB="0" distL="0" distR="0" wp14:anchorId="6457FCE6" wp14:editId="1E8DF094">
                  <wp:extent cx="1931305" cy="606431"/>
                  <wp:effectExtent l="0" t="0" r="0" b="3175"/>
                  <wp:docPr id="230" name="Picture 230" descr="/Users/mateja.bevcic/Downloads/C4G7_Pomagaj_princu_in_princeski - Cela script pic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ers/mateja.bevcic/Downloads/C4G7_Pomagaj_princu_in_princeski - Cela script pic (7).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943069" cy="610125"/>
                          </a:xfrm>
                          <a:prstGeom prst="rect">
                            <a:avLst/>
                          </a:prstGeom>
                          <a:noFill/>
                          <a:ln>
                            <a:noFill/>
                          </a:ln>
                        </pic:spPr>
                      </pic:pic>
                    </a:graphicData>
                  </a:graphic>
                </wp:inline>
              </w:drawing>
            </w:r>
          </w:p>
          <w:p w14:paraId="5123B5C3" w14:textId="77777777" w:rsidR="00A03064" w:rsidRPr="00FF5C11" w:rsidRDefault="00A03064" w:rsidP="00B75697">
            <w:pPr>
              <w:jc w:val="left"/>
              <w:rPr>
                <w:lang w:val="sl-SI"/>
              </w:rPr>
            </w:pPr>
          </w:p>
          <w:p w14:paraId="6200DB78" w14:textId="77777777" w:rsidR="00A03064" w:rsidRPr="00FF5C11" w:rsidRDefault="00A03064" w:rsidP="00B75697">
            <w:pPr>
              <w:jc w:val="left"/>
              <w:rPr>
                <w:lang w:val="sl-SI"/>
              </w:rPr>
            </w:pPr>
            <w:r w:rsidRPr="00FF5C11">
              <w:rPr>
                <w:lang w:val="sl-SI"/>
              </w:rPr>
              <w:t>[Korak 6]</w:t>
            </w:r>
          </w:p>
          <w:p w14:paraId="55F07E6F" w14:textId="77777777" w:rsidR="00A03064" w:rsidRPr="00FF5C11" w:rsidRDefault="00A03064" w:rsidP="00B75697">
            <w:pPr>
              <w:jc w:val="left"/>
              <w:rPr>
                <w:lang w:val="sl-SI"/>
              </w:rPr>
            </w:pPr>
            <w:r w:rsidRPr="00FF5C11">
              <w:rPr>
                <w:lang w:val="sl-SI"/>
              </w:rPr>
              <w:t xml:space="preserve">V zadnjem koraku napišemo še kodo </w:t>
            </w:r>
            <w:r w:rsidRPr="00FF5C11">
              <w:rPr>
                <w:i/>
                <w:lang w:val="sl-SI"/>
              </w:rPr>
              <w:t>ko kliknemo na zeleno zastavico</w:t>
            </w:r>
            <w:r w:rsidRPr="00FF5C11">
              <w:rPr>
                <w:lang w:val="sl-SI"/>
              </w:rPr>
              <w:t>, kjer učenci dodajo nekaj navodil, ki jih dekle poda na začetku igre.</w:t>
            </w:r>
          </w:p>
          <w:p w14:paraId="062F3B20" w14:textId="77777777" w:rsidR="00A03064" w:rsidRPr="00FF5C11" w:rsidRDefault="00A03064" w:rsidP="00B75697">
            <w:pPr>
              <w:jc w:val="left"/>
              <w:rPr>
                <w:lang w:val="sl-SI"/>
              </w:rPr>
            </w:pPr>
            <w:r w:rsidRPr="00FF5C11">
              <w:rPr>
                <w:lang w:val="sl-SI"/>
              </w:rPr>
              <w:t xml:space="preserve">Z igranjem igre, risanjem poti ter ponovnim igranjem, bodo učenci videli, da je na začetku pametno uporabiti naslednje ukaze: </w:t>
            </w:r>
            <w:r w:rsidRPr="00FF5C11">
              <w:rPr>
                <w:i/>
                <w:lang w:val="sl-SI"/>
              </w:rPr>
              <w:t>svinčnik dvignjen</w:t>
            </w:r>
            <w:r w:rsidRPr="00FF5C11">
              <w:rPr>
                <w:lang w:val="sl-SI"/>
              </w:rPr>
              <w:t xml:space="preserve"> (v primeru, da je ostal v prejšnji igri spuščen), </w:t>
            </w:r>
            <w:r w:rsidRPr="00FF5C11">
              <w:rPr>
                <w:i/>
                <w:lang w:val="sl-SI"/>
              </w:rPr>
              <w:t>zbriši</w:t>
            </w:r>
            <w:r w:rsidRPr="00FF5C11">
              <w:rPr>
                <w:lang w:val="sl-SI"/>
              </w:rPr>
              <w:t xml:space="preserve"> (izbriše risanje iz prejšnje igre), </w:t>
            </w:r>
            <w:r w:rsidRPr="00FF5C11">
              <w:rPr>
                <w:i/>
                <w:lang w:val="sl-SI"/>
              </w:rPr>
              <w:t>pojdi na x, y</w:t>
            </w:r>
            <w:r w:rsidRPr="00FF5C11">
              <w:rPr>
                <w:lang w:val="sl-SI"/>
              </w:rPr>
              <w:t xml:space="preserve"> (začetne koordinate za dekle).</w:t>
            </w:r>
          </w:p>
          <w:p w14:paraId="5CFBE316" w14:textId="77777777" w:rsidR="00A03064" w:rsidRPr="00FF5C11" w:rsidRDefault="00A03064" w:rsidP="00B75697">
            <w:pPr>
              <w:jc w:val="left"/>
              <w:rPr>
                <w:lang w:val="sl-SI"/>
              </w:rPr>
            </w:pPr>
            <w:r w:rsidRPr="00FF5C11">
              <w:rPr>
                <w:lang w:val="sl-SI"/>
              </w:rPr>
              <w:t xml:space="preserve">Za določanje začetnih koordinat za dekle, lik primemo in povlečemo na pozicijo, kjer želimo, da se pojavi na začetku igre. Nato kliknemo na skupino ukaznih blokov </w:t>
            </w:r>
            <w:r w:rsidRPr="00FF5C11">
              <w:rPr>
                <w:i/>
                <w:lang w:val="sl-SI"/>
              </w:rPr>
              <w:t>Premikanje</w:t>
            </w:r>
            <w:r w:rsidRPr="00FF5C11">
              <w:rPr>
                <w:lang w:val="sl-SI"/>
              </w:rPr>
              <w:t xml:space="preserve">, kjer najdemo </w:t>
            </w:r>
            <w:r w:rsidRPr="00FF5C11">
              <w:rPr>
                <w:i/>
                <w:lang w:val="sl-SI"/>
              </w:rPr>
              <w:t>položaj x</w:t>
            </w:r>
            <w:r w:rsidRPr="00FF5C11">
              <w:rPr>
                <w:lang w:val="sl-SI"/>
              </w:rPr>
              <w:t xml:space="preserve"> in </w:t>
            </w:r>
            <w:r w:rsidRPr="00FF5C11">
              <w:rPr>
                <w:i/>
                <w:lang w:val="sl-SI"/>
              </w:rPr>
              <w:t>položaj y</w:t>
            </w:r>
            <w:r w:rsidRPr="00FF5C11">
              <w:rPr>
                <w:lang w:val="sl-SI"/>
              </w:rPr>
              <w:t xml:space="preserve">. S klikom na </w:t>
            </w:r>
            <w:r w:rsidRPr="00FF5C11">
              <w:rPr>
                <w:i/>
                <w:lang w:val="sl-SI"/>
              </w:rPr>
              <w:t>položaj x</w:t>
            </w:r>
            <w:r w:rsidRPr="00FF5C11">
              <w:rPr>
                <w:lang w:val="sl-SI"/>
              </w:rPr>
              <w:t xml:space="preserve"> ugotovimo x koordinato lika, podobno s klikom na </w:t>
            </w:r>
            <w:r w:rsidRPr="00FF5C11">
              <w:rPr>
                <w:i/>
                <w:lang w:val="sl-SI"/>
              </w:rPr>
              <w:t>položaj y</w:t>
            </w:r>
            <w:r w:rsidRPr="00FF5C11">
              <w:rPr>
                <w:lang w:val="sl-SI"/>
              </w:rPr>
              <w:t>.</w:t>
            </w:r>
          </w:p>
          <w:p w14:paraId="4643A021" w14:textId="77777777" w:rsidR="00A03064" w:rsidRDefault="00A03064" w:rsidP="00B75697">
            <w:pPr>
              <w:jc w:val="center"/>
              <w:rPr>
                <w:lang w:val="sl-SI"/>
              </w:rPr>
            </w:pPr>
            <w:r w:rsidRPr="00FF5C11">
              <w:rPr>
                <w:noProof/>
                <w:lang w:val="it-IT" w:eastAsia="it-IT"/>
              </w:rPr>
              <w:lastRenderedPageBreak/>
              <w:drawing>
                <wp:inline distT="0" distB="0" distL="0" distR="0" wp14:anchorId="46531C41" wp14:editId="7D6FD62E">
                  <wp:extent cx="3807621" cy="1962663"/>
                  <wp:effectExtent l="0" t="0" r="2540" b="0"/>
                  <wp:docPr id="231" name="Picture 231" descr="/Users/mateja.bevcic/Downloads/C4G7_Pomagaj_princu_in_princeski - Cela script pic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sers/mateja.bevcic/Downloads/C4G7_Pomagaj_princu_in_princeski - Cela script pic (8).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825687" cy="1971975"/>
                          </a:xfrm>
                          <a:prstGeom prst="rect">
                            <a:avLst/>
                          </a:prstGeom>
                          <a:noFill/>
                          <a:ln>
                            <a:noFill/>
                          </a:ln>
                        </pic:spPr>
                      </pic:pic>
                    </a:graphicData>
                  </a:graphic>
                </wp:inline>
              </w:drawing>
            </w:r>
          </w:p>
          <w:p w14:paraId="3E072A5A" w14:textId="77777777" w:rsidR="00C84B75" w:rsidRPr="00FF5C11" w:rsidRDefault="00C84B75" w:rsidP="00B75697">
            <w:pPr>
              <w:jc w:val="center"/>
              <w:rPr>
                <w:lang w:val="sl-SI"/>
              </w:rPr>
            </w:pPr>
          </w:p>
          <w:p w14:paraId="2B62E35D" w14:textId="77777777" w:rsidR="00A03064" w:rsidRPr="00FF5C11" w:rsidRDefault="00A03064" w:rsidP="00B75697">
            <w:pPr>
              <w:jc w:val="left"/>
              <w:rPr>
                <w:lang w:val="sl-SI"/>
              </w:rPr>
            </w:pPr>
            <w:r w:rsidRPr="00FF5C11">
              <w:rPr>
                <w:lang w:val="sl-SI"/>
              </w:rPr>
              <w:t>[Končna koda]</w:t>
            </w:r>
          </w:p>
          <w:p w14:paraId="0BB9244E" w14:textId="77777777" w:rsidR="00A03064" w:rsidRPr="00FF5C11" w:rsidRDefault="00A03064" w:rsidP="00B75697">
            <w:pPr>
              <w:jc w:val="left"/>
              <w:rPr>
                <w:lang w:val="sl-SI"/>
              </w:rPr>
            </w:pPr>
            <w:r w:rsidRPr="00FF5C11">
              <w:rPr>
                <w:lang w:val="sl-SI"/>
              </w:rPr>
              <w:t>Dekle</w:t>
            </w:r>
          </w:p>
          <w:p w14:paraId="58B27CAE" w14:textId="77777777" w:rsidR="00A03064" w:rsidRPr="00FF5C11" w:rsidRDefault="00A03064" w:rsidP="00B75697">
            <w:pPr>
              <w:jc w:val="left"/>
              <w:rPr>
                <w:lang w:val="sl-SI"/>
              </w:rPr>
            </w:pPr>
            <w:r w:rsidRPr="00FF5C11">
              <w:rPr>
                <w:noProof/>
                <w:lang w:val="it-IT" w:eastAsia="it-IT"/>
              </w:rPr>
              <w:drawing>
                <wp:inline distT="0" distB="0" distL="0" distR="0" wp14:anchorId="4678AA7B" wp14:editId="1E310F9F">
                  <wp:extent cx="4775457" cy="2799242"/>
                  <wp:effectExtent l="0" t="0" r="0" b="0"/>
                  <wp:docPr id="232" name="Picture 232" descr="/Users/mateja.bevcic/Desktop/Screen Shot 2020-04-20 at 10.58.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sers/mateja.bevcic/Desktop/Screen Shot 2020-04-20 at 10.58.41.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797104" cy="2811931"/>
                          </a:xfrm>
                          <a:prstGeom prst="rect">
                            <a:avLst/>
                          </a:prstGeom>
                          <a:noFill/>
                          <a:ln>
                            <a:noFill/>
                          </a:ln>
                        </pic:spPr>
                      </pic:pic>
                    </a:graphicData>
                  </a:graphic>
                </wp:inline>
              </w:drawing>
            </w:r>
          </w:p>
          <w:p w14:paraId="52660FD4" w14:textId="77777777" w:rsidR="00A03064" w:rsidRPr="00FF5C11" w:rsidRDefault="00A03064" w:rsidP="00B75697">
            <w:pPr>
              <w:jc w:val="left"/>
              <w:rPr>
                <w:lang w:val="sl-SI"/>
              </w:rPr>
            </w:pPr>
            <w:r w:rsidRPr="00FF5C11">
              <w:rPr>
                <w:lang w:val="sl-SI"/>
              </w:rPr>
              <w:t>Npr. Princeska</w:t>
            </w:r>
          </w:p>
          <w:p w14:paraId="307A1215" w14:textId="77777777" w:rsidR="00A03064" w:rsidRPr="00FF5C11" w:rsidRDefault="00A03064" w:rsidP="00B75697">
            <w:pPr>
              <w:jc w:val="left"/>
              <w:rPr>
                <w:lang w:val="sl-SI"/>
              </w:rPr>
            </w:pPr>
            <w:r w:rsidRPr="00FF5C11">
              <w:rPr>
                <w:noProof/>
                <w:lang w:val="it-IT" w:eastAsia="it-IT"/>
              </w:rPr>
              <w:drawing>
                <wp:inline distT="0" distB="0" distL="0" distR="0" wp14:anchorId="5B30FF8E" wp14:editId="01C8DEA7">
                  <wp:extent cx="1714513" cy="654293"/>
                  <wp:effectExtent l="0" t="0" r="0" b="6350"/>
                  <wp:docPr id="233" name="Picture 233" descr="/Users/mateja.bevcic/Desktop/Screen Shot 2020-04-20 at 10.59.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sers/mateja.bevcic/Desktop/Screen Shot 2020-04-20 at 10.59.49.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722217" cy="657233"/>
                          </a:xfrm>
                          <a:prstGeom prst="rect">
                            <a:avLst/>
                          </a:prstGeom>
                          <a:noFill/>
                          <a:ln>
                            <a:noFill/>
                          </a:ln>
                        </pic:spPr>
                      </pic:pic>
                    </a:graphicData>
                  </a:graphic>
                </wp:inline>
              </w:drawing>
            </w:r>
          </w:p>
          <w:p w14:paraId="56146FD7" w14:textId="77777777" w:rsidR="00A03064" w:rsidRPr="00FF5C11" w:rsidRDefault="00A03064" w:rsidP="00B75697">
            <w:pPr>
              <w:jc w:val="left"/>
              <w:rPr>
                <w:lang w:val="sl-SI"/>
              </w:rPr>
            </w:pPr>
          </w:p>
          <w:p w14:paraId="69137E7E" w14:textId="77777777" w:rsidR="00A03064" w:rsidRPr="00FF5C11" w:rsidRDefault="00A03064" w:rsidP="00B75697">
            <w:pPr>
              <w:jc w:val="left"/>
              <w:rPr>
                <w:lang w:val="sl-SI"/>
              </w:rPr>
            </w:pPr>
          </w:p>
          <w:p w14:paraId="15EE859A" w14:textId="77777777" w:rsidR="00A03064" w:rsidRPr="00FF5C11" w:rsidRDefault="00A03064" w:rsidP="00B75697">
            <w:pPr>
              <w:jc w:val="left"/>
              <w:rPr>
                <w:lang w:val="sl-SI"/>
              </w:rPr>
            </w:pPr>
            <w:r w:rsidRPr="00FF5C11">
              <w:rPr>
                <w:lang w:val="sl-SI"/>
              </w:rPr>
              <w:t>[Dodatne naloge]</w:t>
            </w:r>
          </w:p>
          <w:p w14:paraId="7A881978" w14:textId="77777777" w:rsidR="00A03064" w:rsidRPr="00FF5C11" w:rsidRDefault="00A03064" w:rsidP="00B75697">
            <w:pPr>
              <w:rPr>
                <w:lang w:val="sl-SI"/>
              </w:rPr>
            </w:pPr>
            <w:r w:rsidRPr="00FF5C11">
              <w:rPr>
                <w:lang w:val="sl-SI"/>
              </w:rPr>
              <w:t>Učenec doda dodatne naloge po svojih željah ali sledi spodnjim navodilom:</w:t>
            </w:r>
          </w:p>
          <w:p w14:paraId="5245F718" w14:textId="77777777" w:rsidR="00A03064" w:rsidRPr="00FF5C11" w:rsidRDefault="00A03064" w:rsidP="00776BA4">
            <w:pPr>
              <w:pStyle w:val="Paragrafoelenco"/>
              <w:numPr>
                <w:ilvl w:val="0"/>
                <w:numId w:val="40"/>
              </w:numPr>
              <w:spacing w:after="120" w:line="240" w:lineRule="auto"/>
              <w:rPr>
                <w:lang w:val="sl-SI"/>
              </w:rPr>
            </w:pPr>
            <w:r w:rsidRPr="00FF5C11">
              <w:rPr>
                <w:lang w:val="sl-SI"/>
              </w:rPr>
              <w:t>Nastavi začetno pozicijo princa in princese ter napiši kode za njuno premikanje. Po potrebi ju pomanjšaj. Narišeta naj pot do svoje živali.</w:t>
            </w:r>
          </w:p>
          <w:p w14:paraId="61254023" w14:textId="77777777" w:rsidR="00A03064" w:rsidRPr="00FF5C11" w:rsidRDefault="00A03064" w:rsidP="00776BA4">
            <w:pPr>
              <w:pStyle w:val="Paragrafoelenco"/>
              <w:numPr>
                <w:ilvl w:val="0"/>
                <w:numId w:val="40"/>
              </w:numPr>
              <w:spacing w:after="120" w:line="240" w:lineRule="auto"/>
              <w:rPr>
                <w:lang w:val="sl-SI"/>
              </w:rPr>
            </w:pPr>
            <w:r w:rsidRPr="00FF5C11">
              <w:rPr>
                <w:lang w:val="sl-SI"/>
              </w:rPr>
              <w:t>Dodaj še eno žival za deklico.</w:t>
            </w:r>
          </w:p>
          <w:p w14:paraId="6D1A788C" w14:textId="77777777" w:rsidR="00A03064" w:rsidRPr="00FF5C11" w:rsidRDefault="00A03064" w:rsidP="00776BA4">
            <w:pPr>
              <w:pStyle w:val="Paragrafoelenco"/>
              <w:numPr>
                <w:ilvl w:val="0"/>
                <w:numId w:val="40"/>
              </w:numPr>
              <w:spacing w:after="120" w:line="240" w:lineRule="auto"/>
              <w:rPr>
                <w:lang w:val="sl-SI"/>
              </w:rPr>
            </w:pPr>
            <w:r w:rsidRPr="00FF5C11">
              <w:rPr>
                <w:lang w:val="sl-SI"/>
              </w:rPr>
              <w:lastRenderedPageBreak/>
              <w:t>Vsak naj riše pot z drugo barvo.</w:t>
            </w:r>
          </w:p>
          <w:p w14:paraId="2B8F7A0A" w14:textId="77777777" w:rsidR="00A03064" w:rsidRPr="00FF5C11" w:rsidRDefault="00A03064" w:rsidP="00776BA4">
            <w:pPr>
              <w:pStyle w:val="Paragrafoelenco"/>
              <w:numPr>
                <w:ilvl w:val="0"/>
                <w:numId w:val="40"/>
              </w:numPr>
              <w:spacing w:after="120" w:line="240" w:lineRule="auto"/>
              <w:rPr>
                <w:lang w:val="sl-SI"/>
              </w:rPr>
            </w:pPr>
            <w:r w:rsidRPr="00FF5C11">
              <w:rPr>
                <w:lang w:val="sl-SI"/>
              </w:rPr>
              <w:t>Prilagodi začetna navodila.</w:t>
            </w:r>
          </w:p>
          <w:p w14:paraId="3A4989C1" w14:textId="77777777" w:rsidR="00A03064" w:rsidRPr="00FF5C11" w:rsidRDefault="00A03064" w:rsidP="00776BA4">
            <w:pPr>
              <w:pStyle w:val="Paragrafoelenco"/>
              <w:numPr>
                <w:ilvl w:val="0"/>
                <w:numId w:val="40"/>
              </w:numPr>
              <w:spacing w:after="120" w:line="240" w:lineRule="auto"/>
              <w:rPr>
                <w:lang w:val="sl-SI"/>
              </w:rPr>
            </w:pPr>
            <w:r w:rsidRPr="00FF5C11">
              <w:rPr>
                <w:lang w:val="sl-SI"/>
              </w:rPr>
              <w:t>Dodaj navodila za premikanje lika in risanje s klikom na lik.</w:t>
            </w:r>
          </w:p>
        </w:tc>
      </w:tr>
      <w:tr w:rsidR="00A03064" w:rsidRPr="00FF5C11" w14:paraId="428F6887" w14:textId="77777777" w:rsidTr="00B75697">
        <w:trPr>
          <w:trHeight w:val="1206"/>
        </w:trPr>
        <w:tc>
          <w:tcPr>
            <w:tcW w:w="2405" w:type="dxa"/>
          </w:tcPr>
          <w:p w14:paraId="71C56114" w14:textId="77777777" w:rsidR="00A03064" w:rsidRPr="00FF5C11" w:rsidRDefault="00A03064" w:rsidP="00B75697">
            <w:pPr>
              <w:jc w:val="left"/>
              <w:rPr>
                <w:b/>
                <w:lang w:val="sl-SI"/>
              </w:rPr>
            </w:pPr>
            <w:r w:rsidRPr="00FF5C11">
              <w:rPr>
                <w:b/>
                <w:lang w:val="sl-SI"/>
              </w:rPr>
              <w:lastRenderedPageBreak/>
              <w:t>Učni pripomočki, sredstva za učitelja</w:t>
            </w:r>
          </w:p>
          <w:p w14:paraId="3C2A21B8" w14:textId="77777777" w:rsidR="00A03064" w:rsidRPr="00FF5C11" w:rsidRDefault="00A03064" w:rsidP="00B75697">
            <w:pPr>
              <w:jc w:val="left"/>
              <w:rPr>
                <w:b/>
                <w:lang w:val="sl-SI"/>
              </w:rPr>
            </w:pPr>
          </w:p>
        </w:tc>
        <w:tc>
          <w:tcPr>
            <w:tcW w:w="7088" w:type="dxa"/>
          </w:tcPr>
          <w:p w14:paraId="375C6796" w14:textId="3286CD8D" w:rsidR="00A03064" w:rsidRPr="00FF5C11" w:rsidRDefault="00A03064" w:rsidP="00776BA4">
            <w:pPr>
              <w:pStyle w:val="Paragrafoelenco"/>
              <w:numPr>
                <w:ilvl w:val="0"/>
                <w:numId w:val="37"/>
              </w:numPr>
              <w:spacing w:after="120" w:line="240" w:lineRule="auto"/>
              <w:jc w:val="left"/>
              <w:rPr>
                <w:lang w:val="sl-SI"/>
              </w:rPr>
            </w:pPr>
            <w:r w:rsidRPr="00FF5C11">
              <w:rPr>
                <w:lang w:val="sl-SI"/>
              </w:rPr>
              <w:t xml:space="preserve">Primer celotne aktivnosti v Snap!-u: </w:t>
            </w:r>
            <w:hyperlink r:id="rId124" w:history="1">
              <w:r w:rsidRPr="00FF5C11">
                <w:rPr>
                  <w:rStyle w:val="Collegamentoipertestuale"/>
                  <w:lang w:val="sl-SI"/>
                </w:rPr>
                <w:t>https://snap.berkeley.edu/project?user=mateja&amp;project=C4G7_</w:t>
              </w:r>
              <w:r w:rsidRPr="00FF5C11">
                <w:rPr>
                  <w:rStyle w:val="Collegamentoipertestuale"/>
                  <w:lang w:val="sl-SI"/>
                </w:rPr>
                <w:br/>
                <w:t>Pomagaj_princu_in_princeski%20-%20Cela</w:t>
              </w:r>
            </w:hyperlink>
            <w:r w:rsidRPr="00FF5C11">
              <w:rPr>
                <w:lang w:val="sl-SI"/>
              </w:rPr>
              <w:t xml:space="preserve"> </w:t>
            </w:r>
          </w:p>
          <w:p w14:paraId="6EFEB3DD" w14:textId="77777777" w:rsidR="00A03064" w:rsidRPr="00FF5C11" w:rsidRDefault="00A03064" w:rsidP="00776BA4">
            <w:pPr>
              <w:pStyle w:val="Paragrafoelenco"/>
              <w:numPr>
                <w:ilvl w:val="0"/>
                <w:numId w:val="37"/>
              </w:numPr>
              <w:spacing w:after="120" w:line="240" w:lineRule="auto"/>
              <w:jc w:val="left"/>
              <w:rPr>
                <w:lang w:val="sl-SI"/>
              </w:rPr>
            </w:pPr>
            <w:r w:rsidRPr="00FF5C11">
              <w:rPr>
                <w:lang w:val="sl-SI"/>
              </w:rPr>
              <w:t>Primer dodatne aktivnosti v Snap!-u:</w:t>
            </w:r>
          </w:p>
          <w:p w14:paraId="3C472557" w14:textId="46565AB4" w:rsidR="00A03064" w:rsidRPr="00FF5C11" w:rsidRDefault="00C82EDB" w:rsidP="00B75697">
            <w:pPr>
              <w:pStyle w:val="Paragrafoelenco"/>
              <w:jc w:val="left"/>
              <w:rPr>
                <w:lang w:val="sl-SI"/>
              </w:rPr>
            </w:pPr>
            <w:hyperlink r:id="rId125" w:history="1">
              <w:r w:rsidR="00A03064" w:rsidRPr="00FF5C11">
                <w:rPr>
                  <w:rStyle w:val="Collegamentoipertestuale"/>
                  <w:lang w:val="sl-SI"/>
                </w:rPr>
                <w:t>https://snap.berkeley.edu/project?user=mateja&amp;project=C4G7_</w:t>
              </w:r>
              <w:r w:rsidR="00A03064" w:rsidRPr="00FF5C11">
                <w:rPr>
                  <w:rStyle w:val="Collegamentoipertestuale"/>
                  <w:lang w:val="sl-SI"/>
                </w:rPr>
                <w:br/>
                <w:t>Pomagaj_princu_in_princeski%20-%20Cela%20%2B%20Dodatek</w:t>
              </w:r>
            </w:hyperlink>
            <w:r w:rsidR="00A03064" w:rsidRPr="00FF5C11">
              <w:rPr>
                <w:lang w:val="sl-SI"/>
              </w:rPr>
              <w:t xml:space="preserve"> </w:t>
            </w:r>
          </w:p>
          <w:p w14:paraId="10703E6B" w14:textId="77777777" w:rsidR="00A03064" w:rsidRPr="00FF5C11" w:rsidRDefault="00A03064" w:rsidP="00776BA4">
            <w:pPr>
              <w:pStyle w:val="Paragrafoelenco"/>
              <w:numPr>
                <w:ilvl w:val="0"/>
                <w:numId w:val="37"/>
              </w:numPr>
              <w:spacing w:after="120" w:line="240" w:lineRule="auto"/>
              <w:jc w:val="left"/>
              <w:rPr>
                <w:lang w:val="sl-SI"/>
              </w:rPr>
            </w:pPr>
            <w:r w:rsidRPr="00FF5C11">
              <w:rPr>
                <w:lang w:val="sl-SI"/>
              </w:rPr>
              <w:t xml:space="preserve">Lajovic, S. (2011). Scratch. </w:t>
            </w:r>
            <w:r w:rsidRPr="00FF5C11">
              <w:rPr>
                <w:i/>
                <w:lang w:val="sl-SI"/>
              </w:rPr>
              <w:t>Nauči se programirati in postani računalniški maček</w:t>
            </w:r>
            <w:r w:rsidRPr="00FF5C11">
              <w:rPr>
                <w:lang w:val="sl-SI"/>
              </w:rPr>
              <w:t>. Ljubljana: Pasadena.</w:t>
            </w:r>
          </w:p>
          <w:p w14:paraId="3D17511C" w14:textId="77777777" w:rsidR="00A03064" w:rsidRPr="00FF5C11" w:rsidRDefault="00A03064" w:rsidP="00776BA4">
            <w:pPr>
              <w:pStyle w:val="Paragrafoelenco"/>
              <w:numPr>
                <w:ilvl w:val="0"/>
                <w:numId w:val="37"/>
              </w:numPr>
              <w:spacing w:after="120" w:line="240" w:lineRule="auto"/>
              <w:jc w:val="left"/>
              <w:rPr>
                <w:lang w:val="sl-SI"/>
              </w:rPr>
            </w:pPr>
            <w:r w:rsidRPr="00FF5C11">
              <w:rPr>
                <w:lang w:val="sl-SI"/>
              </w:rPr>
              <w:t xml:space="preserve">Vorderman, C. (2017). </w:t>
            </w:r>
            <w:r w:rsidRPr="00FF5C11">
              <w:rPr>
                <w:i/>
                <w:lang w:val="sl-SI"/>
              </w:rPr>
              <w:t>Računalniško programiranje za otroke</w:t>
            </w:r>
            <w:r w:rsidRPr="00FF5C11">
              <w:rPr>
                <w:lang w:val="sl-SI"/>
              </w:rPr>
              <w:t>. Ljubljana: MK.</w:t>
            </w:r>
          </w:p>
        </w:tc>
      </w:tr>
      <w:tr w:rsidR="00A03064" w:rsidRPr="00E92EEF" w14:paraId="68CD39F7" w14:textId="77777777" w:rsidTr="00B75697">
        <w:trPr>
          <w:trHeight w:val="963"/>
        </w:trPr>
        <w:tc>
          <w:tcPr>
            <w:tcW w:w="2405" w:type="dxa"/>
          </w:tcPr>
          <w:p w14:paraId="12A9D637" w14:textId="77777777" w:rsidR="00A03064" w:rsidRPr="00FF5C11" w:rsidRDefault="00A03064" w:rsidP="00B75697">
            <w:pPr>
              <w:jc w:val="left"/>
              <w:rPr>
                <w:b/>
                <w:lang w:val="sl-SI"/>
              </w:rPr>
            </w:pPr>
            <w:r w:rsidRPr="00FF5C11">
              <w:rPr>
                <w:b/>
                <w:lang w:val="sl-SI"/>
              </w:rPr>
              <w:t>Učni pripomočki za učenca</w:t>
            </w:r>
          </w:p>
        </w:tc>
        <w:tc>
          <w:tcPr>
            <w:tcW w:w="7088" w:type="dxa"/>
          </w:tcPr>
          <w:p w14:paraId="188BC749" w14:textId="3895B111" w:rsidR="00A03064" w:rsidRPr="00FF5C11" w:rsidRDefault="00A03064" w:rsidP="00776BA4">
            <w:pPr>
              <w:pStyle w:val="Paragrafoelenco"/>
              <w:numPr>
                <w:ilvl w:val="0"/>
                <w:numId w:val="38"/>
              </w:numPr>
              <w:spacing w:after="120" w:line="240" w:lineRule="auto"/>
              <w:jc w:val="left"/>
              <w:rPr>
                <w:lang w:val="sl-SI"/>
              </w:rPr>
            </w:pPr>
            <w:r w:rsidRPr="00FF5C11">
              <w:rPr>
                <w:lang w:val="sl-SI"/>
              </w:rPr>
              <w:t xml:space="preserve">Predloga aktivnosti v Snap!-u: </w:t>
            </w:r>
            <w:hyperlink r:id="rId126" w:history="1">
              <w:r w:rsidRPr="00FF5C11">
                <w:rPr>
                  <w:rStyle w:val="Collegamentoipertestuale"/>
                  <w:lang w:val="sl-SI"/>
                </w:rPr>
                <w:t>https://snap.berkeley.edu/project?user=mateja&amp;project=C4G7_</w:t>
              </w:r>
              <w:r w:rsidRPr="00FF5C11">
                <w:rPr>
                  <w:rStyle w:val="Collegamentoipertestuale"/>
                  <w:lang w:val="sl-SI"/>
                </w:rPr>
                <w:br/>
                <w:t>Pomagaj_princu_in_princeski</w:t>
              </w:r>
            </w:hyperlink>
            <w:r w:rsidRPr="00FF5C11">
              <w:rPr>
                <w:lang w:val="sl-SI"/>
              </w:rPr>
              <w:t xml:space="preserve"> </w:t>
            </w:r>
          </w:p>
          <w:p w14:paraId="4569040D" w14:textId="77777777" w:rsidR="00A03064" w:rsidRPr="00FF5C11" w:rsidRDefault="00A03064" w:rsidP="00776BA4">
            <w:pPr>
              <w:pStyle w:val="Paragrafoelenco"/>
              <w:numPr>
                <w:ilvl w:val="0"/>
                <w:numId w:val="38"/>
              </w:numPr>
              <w:spacing w:after="120" w:line="240" w:lineRule="auto"/>
              <w:rPr>
                <w:lang w:val="sl-SI"/>
              </w:rPr>
            </w:pPr>
            <w:r w:rsidRPr="00FF5C11">
              <w:rPr>
                <w:lang w:val="sl-SI"/>
              </w:rPr>
              <w:t>Navodila za učenca (C4G7_NavodilaZaUcenca.docx)</w:t>
            </w:r>
          </w:p>
        </w:tc>
      </w:tr>
    </w:tbl>
    <w:p w14:paraId="2435B15E" w14:textId="77777777" w:rsidR="00A03064" w:rsidRPr="00FF5C11" w:rsidRDefault="00A03064" w:rsidP="00A03064">
      <w:pPr>
        <w:rPr>
          <w:lang w:val="sl-SI"/>
        </w:rPr>
      </w:pPr>
    </w:p>
    <w:p w14:paraId="3AE2278F" w14:textId="77777777" w:rsidR="00A03064" w:rsidRPr="00FF5C11" w:rsidRDefault="00A03064" w:rsidP="00A03064">
      <w:pPr>
        <w:jc w:val="left"/>
        <w:rPr>
          <w:lang w:val="sl-SI"/>
        </w:rPr>
      </w:pPr>
    </w:p>
    <w:p w14:paraId="11146C93" w14:textId="77777777" w:rsidR="00A03064" w:rsidRPr="00FF5C11" w:rsidRDefault="00A03064" w:rsidP="00A03064">
      <w:pPr>
        <w:jc w:val="left"/>
        <w:rPr>
          <w:lang w:val="sl-SI"/>
        </w:rPr>
      </w:pPr>
    </w:p>
    <w:p w14:paraId="5795EBCA" w14:textId="77777777" w:rsidR="00A03064" w:rsidRPr="00FF5C11" w:rsidRDefault="00A03064" w:rsidP="00A03064">
      <w:pPr>
        <w:jc w:val="left"/>
        <w:rPr>
          <w:lang w:val="sl-SI"/>
        </w:rPr>
      </w:pPr>
    </w:p>
    <w:p w14:paraId="2D837A8D" w14:textId="77777777" w:rsidR="00A03064" w:rsidRPr="00FF5C11" w:rsidRDefault="00A03064" w:rsidP="00A03064">
      <w:pPr>
        <w:jc w:val="left"/>
        <w:rPr>
          <w:lang w:val="sl-SI"/>
        </w:rPr>
      </w:pPr>
    </w:p>
    <w:p w14:paraId="280148B8" w14:textId="77777777" w:rsidR="00A03064" w:rsidRPr="00FF5C11" w:rsidRDefault="00A03064" w:rsidP="00A03064">
      <w:pPr>
        <w:jc w:val="left"/>
        <w:rPr>
          <w:lang w:val="sl-SI"/>
        </w:rPr>
      </w:pPr>
    </w:p>
    <w:p w14:paraId="6AF81D1B" w14:textId="24D1363F" w:rsidR="00611CDC" w:rsidRPr="00FF5C11" w:rsidRDefault="00611CDC">
      <w:pPr>
        <w:rPr>
          <w:b/>
          <w:smallCaps/>
          <w:color w:val="FFFFFF"/>
          <w:sz w:val="32"/>
          <w:szCs w:val="32"/>
          <w:lang w:val="sl-SI"/>
        </w:rPr>
      </w:pPr>
      <w:r w:rsidRPr="00FF5C11">
        <w:rPr>
          <w:b/>
          <w:smallCaps/>
          <w:color w:val="FFFFFF"/>
          <w:sz w:val="32"/>
          <w:szCs w:val="32"/>
          <w:lang w:val="sl-SI"/>
        </w:rPr>
        <w:br w:type="page"/>
      </w:r>
    </w:p>
    <w:p w14:paraId="097C6380" w14:textId="57D2FB07" w:rsidR="00A03064" w:rsidRPr="00FF5C11" w:rsidRDefault="00A03064" w:rsidP="00A03064">
      <w:pPr>
        <w:pStyle w:val="C4G3"/>
      </w:pPr>
      <w:bookmarkStart w:id="22" w:name="_Toc46233848"/>
      <w:r w:rsidRPr="00FF5C11">
        <w:lastRenderedPageBreak/>
        <w:t xml:space="preserve">Učni scenarij 8 </w:t>
      </w:r>
      <w:r w:rsidR="00C16368" w:rsidRPr="00FF5C11">
        <w:t>–</w:t>
      </w:r>
      <w:r w:rsidRPr="00FF5C11">
        <w:t xml:space="preserve"> Risanje s kredo</w:t>
      </w:r>
      <w:bookmarkEnd w:id="22"/>
    </w:p>
    <w:p w14:paraId="0401DD7A" w14:textId="77777777" w:rsidR="00A03064" w:rsidRPr="00FF5C11" w:rsidRDefault="00A03064" w:rsidP="00A03064">
      <w:pPr>
        <w:jc w:val="center"/>
        <w:rPr>
          <w:b/>
          <w:lang w:val="sl-SI"/>
        </w:rPr>
      </w:pPr>
    </w:p>
    <w:tbl>
      <w:tblPr>
        <w:tblStyle w:val="Grigliatabella"/>
        <w:tblW w:w="9668" w:type="dxa"/>
        <w:tblLayout w:type="fixed"/>
        <w:tblLook w:val="04A0" w:firstRow="1" w:lastRow="0" w:firstColumn="1" w:lastColumn="0" w:noHBand="0" w:noVBand="1"/>
      </w:tblPr>
      <w:tblGrid>
        <w:gridCol w:w="1555"/>
        <w:gridCol w:w="8113"/>
      </w:tblGrid>
      <w:tr w:rsidR="00A03064" w:rsidRPr="00FF5C11" w14:paraId="2FAA94A6" w14:textId="77777777" w:rsidTr="00B75697">
        <w:tc>
          <w:tcPr>
            <w:tcW w:w="1555" w:type="dxa"/>
          </w:tcPr>
          <w:p w14:paraId="569A38BB" w14:textId="77777777" w:rsidR="00A03064" w:rsidRPr="00FF5C11" w:rsidRDefault="00A03064" w:rsidP="00B75697">
            <w:pPr>
              <w:jc w:val="left"/>
              <w:rPr>
                <w:rFonts w:ascii="Times New Roman" w:eastAsia="Times New Roman" w:hAnsi="Times New Roman" w:cs="Times New Roman"/>
                <w:lang w:val="sl-SI"/>
              </w:rPr>
            </w:pPr>
            <w:r w:rsidRPr="00FF5C11">
              <w:rPr>
                <w:rFonts w:eastAsia="Times New Roman" w:cs="Times New Roman"/>
                <w:b/>
                <w:bCs/>
                <w:color w:val="000000"/>
                <w:lang w:val="sl-SI"/>
              </w:rPr>
              <w:t>Naslov učnega scenarija</w:t>
            </w:r>
          </w:p>
        </w:tc>
        <w:tc>
          <w:tcPr>
            <w:tcW w:w="8113" w:type="dxa"/>
          </w:tcPr>
          <w:p w14:paraId="757F4C9A" w14:textId="77777777" w:rsidR="00A03064" w:rsidRPr="00FF5C11" w:rsidRDefault="00A03064" w:rsidP="00B75697">
            <w:pPr>
              <w:rPr>
                <w:lang w:val="sl-SI"/>
              </w:rPr>
            </w:pPr>
            <w:r w:rsidRPr="00FF5C11">
              <w:rPr>
                <w:lang w:val="sl-SI"/>
              </w:rPr>
              <w:t>Risanje s kredo</w:t>
            </w:r>
          </w:p>
        </w:tc>
      </w:tr>
      <w:tr w:rsidR="00A03064" w:rsidRPr="00FF5C11" w14:paraId="5711EC43" w14:textId="77777777" w:rsidTr="00B75697">
        <w:tc>
          <w:tcPr>
            <w:tcW w:w="1555" w:type="dxa"/>
          </w:tcPr>
          <w:p w14:paraId="3E1582F1" w14:textId="77777777" w:rsidR="00A03064" w:rsidRPr="00FF5C11" w:rsidRDefault="00A03064" w:rsidP="00B75697">
            <w:pPr>
              <w:jc w:val="left"/>
              <w:rPr>
                <w:rFonts w:ascii="Times New Roman" w:eastAsia="Times New Roman" w:hAnsi="Times New Roman" w:cs="Times New Roman"/>
                <w:lang w:val="sl-SI"/>
              </w:rPr>
            </w:pPr>
            <w:r w:rsidRPr="00FF5C11">
              <w:rPr>
                <w:rFonts w:eastAsia="Times New Roman" w:cs="Times New Roman"/>
                <w:b/>
                <w:bCs/>
                <w:color w:val="000000"/>
                <w:lang w:val="sl-SI"/>
              </w:rPr>
              <w:t>Pričakovano programersko predznanje</w:t>
            </w:r>
          </w:p>
          <w:p w14:paraId="5A4D1AD6" w14:textId="77777777" w:rsidR="00A03064" w:rsidRPr="00FF5C11" w:rsidRDefault="00A03064" w:rsidP="00B75697">
            <w:pPr>
              <w:jc w:val="left"/>
              <w:rPr>
                <w:b/>
                <w:lang w:val="sl-SI"/>
              </w:rPr>
            </w:pPr>
          </w:p>
        </w:tc>
        <w:tc>
          <w:tcPr>
            <w:tcW w:w="8113" w:type="dxa"/>
          </w:tcPr>
          <w:p w14:paraId="5B0B61ED" w14:textId="77777777" w:rsidR="00A03064" w:rsidRPr="00FF5C11" w:rsidRDefault="00A03064" w:rsidP="00B75697">
            <w:pPr>
              <w:rPr>
                <w:lang w:val="sl-SI"/>
              </w:rPr>
            </w:pPr>
            <w:r w:rsidRPr="00FF5C11">
              <w:rPr>
                <w:lang w:val="sl-SI"/>
              </w:rPr>
              <w:t>Dodajanje besedila za lik</w:t>
            </w:r>
          </w:p>
          <w:p w14:paraId="5EB8A74C" w14:textId="77777777" w:rsidR="00A03064" w:rsidRPr="00FF5C11" w:rsidRDefault="00A03064" w:rsidP="00B75697">
            <w:pPr>
              <w:rPr>
                <w:lang w:val="sl-SI"/>
              </w:rPr>
            </w:pPr>
            <w:r w:rsidRPr="00FF5C11">
              <w:rPr>
                <w:lang w:val="sl-SI"/>
              </w:rPr>
              <w:t>Risanje s svinčnikom (svinčnih spuščen, dvignjen, barva)</w:t>
            </w:r>
          </w:p>
          <w:p w14:paraId="6CF70585" w14:textId="77777777" w:rsidR="00A03064" w:rsidRPr="00FF5C11" w:rsidRDefault="00A03064" w:rsidP="00B75697">
            <w:pPr>
              <w:rPr>
                <w:lang w:val="sl-SI"/>
              </w:rPr>
            </w:pPr>
            <w:r w:rsidRPr="00FF5C11">
              <w:rPr>
                <w:lang w:val="sl-SI"/>
              </w:rPr>
              <w:t>Premikanje lika</w:t>
            </w:r>
          </w:p>
          <w:p w14:paraId="5B9BA345" w14:textId="77777777" w:rsidR="00A03064" w:rsidRPr="00FF5C11" w:rsidRDefault="00A03064" w:rsidP="00B75697">
            <w:pPr>
              <w:rPr>
                <w:lang w:val="sl-SI"/>
              </w:rPr>
            </w:pPr>
            <w:r w:rsidRPr="00FF5C11">
              <w:rPr>
                <w:lang w:val="sl-SI"/>
              </w:rPr>
              <w:t>Uporaba zank</w:t>
            </w:r>
          </w:p>
          <w:p w14:paraId="7CD373E4" w14:textId="77777777" w:rsidR="00A03064" w:rsidRPr="00FF5C11" w:rsidRDefault="00A03064" w:rsidP="00B75697">
            <w:pPr>
              <w:rPr>
                <w:lang w:val="sl-SI"/>
              </w:rPr>
            </w:pPr>
            <w:r w:rsidRPr="00FF5C11">
              <w:rPr>
                <w:lang w:val="sl-SI"/>
              </w:rPr>
              <w:t>Uporaba dogodkov</w:t>
            </w:r>
          </w:p>
        </w:tc>
      </w:tr>
      <w:tr w:rsidR="00A03064" w:rsidRPr="00E92EEF" w14:paraId="5277CA24" w14:textId="77777777" w:rsidTr="00B75697">
        <w:tc>
          <w:tcPr>
            <w:tcW w:w="1555" w:type="dxa"/>
          </w:tcPr>
          <w:p w14:paraId="65A198AF" w14:textId="77777777" w:rsidR="00A03064" w:rsidRPr="00FF5C11" w:rsidRDefault="00A03064" w:rsidP="00B75697">
            <w:pPr>
              <w:jc w:val="left"/>
              <w:rPr>
                <w:rFonts w:ascii="Times New Roman" w:eastAsia="Times New Roman" w:hAnsi="Times New Roman" w:cs="Times New Roman"/>
                <w:lang w:val="sl-SI"/>
              </w:rPr>
            </w:pPr>
            <w:r w:rsidRPr="00FF5C11">
              <w:rPr>
                <w:rFonts w:eastAsia="Times New Roman" w:cs="Times New Roman"/>
                <w:b/>
                <w:bCs/>
                <w:color w:val="000000"/>
                <w:lang w:val="sl-SI"/>
              </w:rPr>
              <w:t>Učni cilji</w:t>
            </w:r>
          </w:p>
          <w:p w14:paraId="036B6352" w14:textId="77777777" w:rsidR="00A03064" w:rsidRPr="00FF5C11" w:rsidRDefault="00A03064" w:rsidP="00B75697">
            <w:pPr>
              <w:jc w:val="left"/>
              <w:rPr>
                <w:b/>
                <w:lang w:val="sl-SI"/>
              </w:rPr>
            </w:pPr>
            <w:r w:rsidRPr="00FF5C11">
              <w:rPr>
                <w:b/>
                <w:lang w:val="sl-SI"/>
              </w:rPr>
              <w:t xml:space="preserve"> </w:t>
            </w:r>
          </w:p>
          <w:p w14:paraId="49CDE9ED" w14:textId="77777777" w:rsidR="00A03064" w:rsidRPr="00FF5C11" w:rsidRDefault="00A03064" w:rsidP="00B75697">
            <w:pPr>
              <w:jc w:val="left"/>
              <w:rPr>
                <w:b/>
                <w:lang w:val="sl-SI"/>
              </w:rPr>
            </w:pPr>
          </w:p>
        </w:tc>
        <w:tc>
          <w:tcPr>
            <w:tcW w:w="8113" w:type="dxa"/>
          </w:tcPr>
          <w:p w14:paraId="7B93F838" w14:textId="77777777" w:rsidR="00A03064" w:rsidRPr="00FF5C11" w:rsidRDefault="00A03064" w:rsidP="00B75697">
            <w:pPr>
              <w:pStyle w:val="NormaleWeb"/>
              <w:spacing w:before="0" w:beforeAutospacing="0" w:after="0" w:afterAutospacing="0"/>
              <w:jc w:val="both"/>
              <w:rPr>
                <w:lang w:val="sl-SI"/>
              </w:rPr>
            </w:pPr>
            <w:r w:rsidRPr="00FF5C11">
              <w:rPr>
                <w:rFonts w:ascii="Calibri" w:hAnsi="Calibri"/>
                <w:color w:val="000000"/>
                <w:lang w:val="sl-SI"/>
              </w:rPr>
              <w:t>Splošni učni cilji:</w:t>
            </w:r>
          </w:p>
          <w:p w14:paraId="76A6755A" w14:textId="77777777" w:rsidR="00A03064" w:rsidRPr="00FF5C11" w:rsidRDefault="00A03064" w:rsidP="00776BA4">
            <w:pPr>
              <w:pStyle w:val="Paragrafoelenco"/>
              <w:numPr>
                <w:ilvl w:val="0"/>
                <w:numId w:val="36"/>
              </w:numPr>
              <w:spacing w:after="120" w:line="240" w:lineRule="auto"/>
              <w:rPr>
                <w:lang w:val="sl-SI"/>
              </w:rPr>
            </w:pPr>
            <w:r w:rsidRPr="00FF5C11">
              <w:rPr>
                <w:lang w:val="sl-SI"/>
              </w:rPr>
              <w:t>Zanka ponovi</w:t>
            </w:r>
          </w:p>
          <w:p w14:paraId="6AF0E505" w14:textId="77777777" w:rsidR="00A03064" w:rsidRPr="00FF5C11" w:rsidRDefault="00A03064" w:rsidP="00776BA4">
            <w:pPr>
              <w:pStyle w:val="Paragrafoelenco"/>
              <w:numPr>
                <w:ilvl w:val="0"/>
                <w:numId w:val="36"/>
              </w:numPr>
              <w:spacing w:after="120" w:line="240" w:lineRule="auto"/>
              <w:rPr>
                <w:lang w:val="sl-SI"/>
              </w:rPr>
            </w:pPr>
            <w:r w:rsidRPr="00FF5C11">
              <w:rPr>
                <w:lang w:val="sl-SI"/>
              </w:rPr>
              <w:t>Obrat za 90 stopinj</w:t>
            </w:r>
          </w:p>
          <w:p w14:paraId="368EDD3D" w14:textId="77777777" w:rsidR="00A03064" w:rsidRPr="00FF5C11" w:rsidRDefault="00A03064" w:rsidP="00776BA4">
            <w:pPr>
              <w:pStyle w:val="Paragrafoelenco"/>
              <w:numPr>
                <w:ilvl w:val="0"/>
                <w:numId w:val="36"/>
              </w:numPr>
              <w:spacing w:after="120" w:line="240" w:lineRule="auto"/>
              <w:rPr>
                <w:lang w:val="sl-SI"/>
              </w:rPr>
            </w:pPr>
            <w:r w:rsidRPr="00FF5C11">
              <w:rPr>
                <w:lang w:val="sl-SI"/>
              </w:rPr>
              <w:t>Obrni se v smeri</w:t>
            </w:r>
          </w:p>
          <w:p w14:paraId="21CA40B5" w14:textId="77777777" w:rsidR="00A03064" w:rsidRPr="00FF5C11" w:rsidRDefault="00A03064" w:rsidP="00776BA4">
            <w:pPr>
              <w:pStyle w:val="Paragrafoelenco"/>
              <w:numPr>
                <w:ilvl w:val="0"/>
                <w:numId w:val="36"/>
              </w:numPr>
              <w:spacing w:after="120" w:line="240" w:lineRule="auto"/>
              <w:rPr>
                <w:lang w:val="sl-SI"/>
              </w:rPr>
            </w:pPr>
            <w:r w:rsidRPr="00FF5C11">
              <w:rPr>
                <w:lang w:val="sl-SI"/>
              </w:rPr>
              <w:t>Menjava ozadja</w:t>
            </w:r>
          </w:p>
          <w:p w14:paraId="67212788" w14:textId="77777777" w:rsidR="00A03064" w:rsidRPr="00FF5C11" w:rsidRDefault="00A03064" w:rsidP="00B75697">
            <w:pPr>
              <w:pStyle w:val="NormaleWeb"/>
              <w:spacing w:before="0" w:beforeAutospacing="0" w:after="0" w:afterAutospacing="0"/>
              <w:jc w:val="both"/>
              <w:rPr>
                <w:lang w:val="sl-SI"/>
              </w:rPr>
            </w:pPr>
            <w:r w:rsidRPr="00FF5C11">
              <w:rPr>
                <w:rFonts w:ascii="Calibri" w:hAnsi="Calibri"/>
                <w:color w:val="000000"/>
                <w:lang w:val="sl-SI"/>
              </w:rPr>
              <w:t>Specifični učni cilji, ki so osredotočeni na algoritmično mišljenje:</w:t>
            </w:r>
          </w:p>
          <w:p w14:paraId="7DF68D0E" w14:textId="77777777" w:rsidR="00A03064" w:rsidRPr="00FF5C11" w:rsidRDefault="00A03064" w:rsidP="00776BA4">
            <w:pPr>
              <w:pStyle w:val="Paragrafoelenco"/>
              <w:numPr>
                <w:ilvl w:val="0"/>
                <w:numId w:val="41"/>
              </w:numPr>
              <w:spacing w:after="120" w:line="240" w:lineRule="auto"/>
              <w:rPr>
                <w:lang w:val="sl-SI"/>
              </w:rPr>
            </w:pPr>
            <w:r w:rsidRPr="00FF5C11">
              <w:rPr>
                <w:lang w:val="sl-SI"/>
              </w:rPr>
              <w:t>Učenec uporabi zanko ponovi, ko se ista koda ponovi 2/4 krat</w:t>
            </w:r>
          </w:p>
          <w:p w14:paraId="768E4D91" w14:textId="77777777" w:rsidR="00A03064" w:rsidRPr="00FF5C11" w:rsidRDefault="00A03064" w:rsidP="00776BA4">
            <w:pPr>
              <w:pStyle w:val="Paragrafoelenco"/>
              <w:numPr>
                <w:ilvl w:val="0"/>
                <w:numId w:val="41"/>
              </w:numPr>
              <w:spacing w:after="120" w:line="240" w:lineRule="auto"/>
              <w:rPr>
                <w:lang w:val="sl-SI"/>
              </w:rPr>
            </w:pPr>
            <w:r w:rsidRPr="00FF5C11">
              <w:rPr>
                <w:lang w:val="sl-SI"/>
              </w:rPr>
              <w:t xml:space="preserve">Učenec uporabi </w:t>
            </w:r>
            <w:r w:rsidRPr="00FF5C11">
              <w:rPr>
                <w:i/>
                <w:lang w:val="sl-SI"/>
              </w:rPr>
              <w:t>obrat za 90 stopinj</w:t>
            </w:r>
            <w:r w:rsidRPr="00FF5C11">
              <w:rPr>
                <w:lang w:val="sl-SI"/>
              </w:rPr>
              <w:t xml:space="preserve"> pri risanju kvadrata, pravokotnika, črke »T«</w:t>
            </w:r>
          </w:p>
          <w:p w14:paraId="4C429AB4" w14:textId="77777777" w:rsidR="00A03064" w:rsidRPr="00FF5C11" w:rsidRDefault="00A03064" w:rsidP="00776BA4">
            <w:pPr>
              <w:pStyle w:val="Paragrafoelenco"/>
              <w:numPr>
                <w:ilvl w:val="0"/>
                <w:numId w:val="41"/>
              </w:numPr>
              <w:spacing w:after="120" w:line="240" w:lineRule="auto"/>
              <w:rPr>
                <w:lang w:val="sl-SI"/>
              </w:rPr>
            </w:pPr>
            <w:r w:rsidRPr="00FF5C11">
              <w:rPr>
                <w:lang w:val="sl-SI"/>
              </w:rPr>
              <w:t xml:space="preserve">Učenec razume ukaz </w:t>
            </w:r>
            <w:r w:rsidRPr="00FF5C11">
              <w:rPr>
                <w:i/>
                <w:lang w:val="sl-SI"/>
              </w:rPr>
              <w:t>obrni se v smeri 90</w:t>
            </w:r>
          </w:p>
          <w:p w14:paraId="3235BBF1" w14:textId="77777777" w:rsidR="00A03064" w:rsidRPr="00FF5C11" w:rsidRDefault="00A03064" w:rsidP="00776BA4">
            <w:pPr>
              <w:pStyle w:val="Paragrafoelenco"/>
              <w:numPr>
                <w:ilvl w:val="0"/>
                <w:numId w:val="41"/>
              </w:numPr>
              <w:spacing w:after="120" w:line="240" w:lineRule="auto"/>
              <w:rPr>
                <w:lang w:val="sl-SI"/>
              </w:rPr>
            </w:pPr>
            <w:r w:rsidRPr="00FF5C11">
              <w:rPr>
                <w:lang w:val="sl-SI"/>
              </w:rPr>
              <w:t xml:space="preserve">Učenec zna zamenjati ozadje v kombinaciji z uporabo dogodka </w:t>
            </w:r>
            <w:r w:rsidRPr="00FF5C11">
              <w:rPr>
                <w:i/>
                <w:lang w:val="sl-SI"/>
              </w:rPr>
              <w:t>ko pritisnemo na tipko</w:t>
            </w:r>
          </w:p>
        </w:tc>
      </w:tr>
      <w:tr w:rsidR="00A03064" w:rsidRPr="00E92EEF" w14:paraId="451ECDC8" w14:textId="77777777" w:rsidTr="00B75697">
        <w:tc>
          <w:tcPr>
            <w:tcW w:w="1555" w:type="dxa"/>
          </w:tcPr>
          <w:p w14:paraId="5892ACC1" w14:textId="77777777" w:rsidR="00A03064" w:rsidRPr="00FF5C11" w:rsidRDefault="00A03064" w:rsidP="00B75697">
            <w:pPr>
              <w:jc w:val="left"/>
              <w:rPr>
                <w:rFonts w:ascii="Times New Roman" w:eastAsia="Times New Roman" w:hAnsi="Times New Roman" w:cs="Times New Roman"/>
                <w:lang w:val="sl-SI"/>
              </w:rPr>
            </w:pPr>
            <w:r w:rsidRPr="00FF5C11">
              <w:rPr>
                <w:rFonts w:eastAsia="Times New Roman" w:cs="Times New Roman"/>
                <w:b/>
                <w:bCs/>
                <w:color w:val="000000"/>
                <w:lang w:val="sl-SI"/>
              </w:rPr>
              <w:t>Cilji, naloge in kratek opis aktivnosti</w:t>
            </w:r>
          </w:p>
          <w:p w14:paraId="0DFA549D" w14:textId="77777777" w:rsidR="00A03064" w:rsidRPr="00FF5C11" w:rsidRDefault="00A03064" w:rsidP="00B75697">
            <w:pPr>
              <w:jc w:val="left"/>
              <w:rPr>
                <w:b/>
                <w:lang w:val="sl-SI"/>
              </w:rPr>
            </w:pPr>
          </w:p>
        </w:tc>
        <w:tc>
          <w:tcPr>
            <w:tcW w:w="8113" w:type="dxa"/>
          </w:tcPr>
          <w:p w14:paraId="578CBF1C" w14:textId="77777777" w:rsidR="00A03064" w:rsidRPr="00FF5C11" w:rsidRDefault="00A03064" w:rsidP="00B75697">
            <w:pPr>
              <w:rPr>
                <w:lang w:val="sl-SI"/>
              </w:rPr>
            </w:pPr>
            <w:r w:rsidRPr="00FF5C11">
              <w:rPr>
                <w:lang w:val="sl-SI"/>
              </w:rPr>
              <w:t>Kratek opis: Igralec mora s pritiskom na tipko povezati tičke v tri različne oblike – kvadrat, pravokotnik in črko »T«.</w:t>
            </w:r>
          </w:p>
          <w:p w14:paraId="4D8C783A" w14:textId="77777777" w:rsidR="00A03064" w:rsidRPr="00FF5C11" w:rsidRDefault="00A03064" w:rsidP="00B75697">
            <w:pPr>
              <w:rPr>
                <w:lang w:val="sl-SI"/>
              </w:rPr>
            </w:pPr>
            <w:r w:rsidRPr="00FF5C11">
              <w:rPr>
                <w:lang w:val="sl-SI"/>
              </w:rPr>
              <w:t xml:space="preserve">Naloge: Učenci izberejo ozadje </w:t>
            </w:r>
            <w:r w:rsidRPr="00FF5C11">
              <w:rPr>
                <w:i/>
                <w:lang w:val="sl-SI"/>
              </w:rPr>
              <w:t>tablaKvadrat</w:t>
            </w:r>
            <w:r w:rsidRPr="00FF5C11">
              <w:rPr>
                <w:lang w:val="sl-SI"/>
              </w:rPr>
              <w:t xml:space="preserve"> in napišejo kodo za risanje kvadrata. Začetna pozicija je točka A. Pri risanju kvadrata ponovijo določene korake 4 krat, zato namesto pisanja iste kode 4 krat, uporabijo zanko ponovi 4 krat. Nato napišejo kodo za risanje pravokotnika, kjer uporabijo zanko ponovi 2 krat. V zadnjem koraku povečejo točke v črko T. Ko je mogoče, uporabijo zanko. Zamenjati morajo tudi ozadje za pravokotnik in črko T.</w:t>
            </w:r>
          </w:p>
          <w:p w14:paraId="20ED27DB" w14:textId="77777777" w:rsidR="00A03064" w:rsidRPr="00FF5C11" w:rsidRDefault="00A03064" w:rsidP="00B75697">
            <w:pPr>
              <w:rPr>
                <w:b/>
                <w:lang w:val="sl-SI"/>
              </w:rPr>
            </w:pPr>
            <w:r w:rsidRPr="00FF5C11">
              <w:rPr>
                <w:b/>
                <w:lang w:val="sl-SI"/>
              </w:rPr>
              <w:t>Cilji: Učenci se bodo naučili risanja različnih oblik s kodo. Naučili se bodo uporabo zanke ponovi za krajšanje kofe in menjavo ozadja.</w:t>
            </w:r>
          </w:p>
        </w:tc>
      </w:tr>
      <w:tr w:rsidR="00A03064" w:rsidRPr="00FF5C11" w14:paraId="0C43A28A" w14:textId="77777777" w:rsidTr="00B75697">
        <w:tc>
          <w:tcPr>
            <w:tcW w:w="1555" w:type="dxa"/>
          </w:tcPr>
          <w:p w14:paraId="49CC9F89" w14:textId="176D1C0E" w:rsidR="00A03064" w:rsidRPr="00FF5C11" w:rsidRDefault="00A03064" w:rsidP="00B75697">
            <w:pPr>
              <w:jc w:val="left"/>
              <w:rPr>
                <w:rFonts w:ascii="Times New Roman" w:eastAsia="Times New Roman" w:hAnsi="Times New Roman" w:cs="Times New Roman"/>
                <w:lang w:val="sl-SI"/>
              </w:rPr>
            </w:pPr>
            <w:r w:rsidRPr="00FF5C11">
              <w:rPr>
                <w:rFonts w:eastAsia="Times New Roman" w:cs="Times New Roman"/>
                <w:b/>
                <w:bCs/>
                <w:color w:val="000000"/>
                <w:lang w:val="sl-SI"/>
              </w:rPr>
              <w:t>Trajanje aktivnosti</w:t>
            </w:r>
          </w:p>
        </w:tc>
        <w:tc>
          <w:tcPr>
            <w:tcW w:w="8113" w:type="dxa"/>
          </w:tcPr>
          <w:p w14:paraId="4A111446" w14:textId="77777777" w:rsidR="00A03064" w:rsidRPr="00FF5C11" w:rsidRDefault="00A03064" w:rsidP="00B75697">
            <w:pPr>
              <w:rPr>
                <w:lang w:val="sl-SI"/>
              </w:rPr>
            </w:pPr>
            <w:r w:rsidRPr="00FF5C11">
              <w:rPr>
                <w:lang w:val="sl-SI"/>
              </w:rPr>
              <w:t>60 min</w:t>
            </w:r>
          </w:p>
        </w:tc>
      </w:tr>
      <w:tr w:rsidR="00A03064" w:rsidRPr="00E92EEF" w14:paraId="5A9EB9CF" w14:textId="77777777" w:rsidTr="00B75697">
        <w:tc>
          <w:tcPr>
            <w:tcW w:w="1555" w:type="dxa"/>
          </w:tcPr>
          <w:p w14:paraId="5AB48671" w14:textId="048FB05A" w:rsidR="00A03064" w:rsidRPr="00FF5C11" w:rsidRDefault="00A03064" w:rsidP="00B75697">
            <w:pPr>
              <w:jc w:val="left"/>
              <w:rPr>
                <w:rFonts w:ascii="Times New Roman" w:eastAsia="Times New Roman" w:hAnsi="Times New Roman" w:cs="Times New Roman"/>
                <w:lang w:val="sl-SI"/>
              </w:rPr>
            </w:pPr>
            <w:r w:rsidRPr="00FF5C11">
              <w:rPr>
                <w:rFonts w:eastAsia="Times New Roman" w:cs="Times New Roman"/>
                <w:b/>
                <w:bCs/>
                <w:color w:val="000000"/>
                <w:lang w:val="sl-SI"/>
              </w:rPr>
              <w:lastRenderedPageBreak/>
              <w:t>Učne strategije in metode</w:t>
            </w:r>
          </w:p>
        </w:tc>
        <w:tc>
          <w:tcPr>
            <w:tcW w:w="8113" w:type="dxa"/>
          </w:tcPr>
          <w:p w14:paraId="5A968F9D" w14:textId="77777777" w:rsidR="00A03064" w:rsidRPr="00FF5C11" w:rsidRDefault="00A03064" w:rsidP="00B75697">
            <w:pPr>
              <w:rPr>
                <w:lang w:val="sl-SI"/>
              </w:rPr>
            </w:pPr>
            <w:r w:rsidRPr="00FF5C11">
              <w:rPr>
                <w:lang w:val="sl-SI"/>
              </w:rPr>
              <w:t xml:space="preserve">Aktivno učenje, učenje z izdelavo iger, reševanje problemov </w:t>
            </w:r>
          </w:p>
          <w:p w14:paraId="5D106FD2" w14:textId="77777777" w:rsidR="00A03064" w:rsidRPr="00FF5C11" w:rsidRDefault="00A03064" w:rsidP="00B75697">
            <w:pPr>
              <w:rPr>
                <w:lang w:val="sl-SI"/>
              </w:rPr>
            </w:pPr>
          </w:p>
        </w:tc>
      </w:tr>
      <w:tr w:rsidR="00A03064" w:rsidRPr="00E92EEF" w14:paraId="34002319" w14:textId="77777777" w:rsidTr="00B75697">
        <w:trPr>
          <w:trHeight w:val="850"/>
        </w:trPr>
        <w:tc>
          <w:tcPr>
            <w:tcW w:w="1555" w:type="dxa"/>
          </w:tcPr>
          <w:p w14:paraId="164B10F8" w14:textId="77777777" w:rsidR="00A03064" w:rsidRPr="00FF5C11" w:rsidRDefault="00A03064" w:rsidP="00B75697">
            <w:pPr>
              <w:jc w:val="left"/>
              <w:rPr>
                <w:rFonts w:ascii="Times New Roman" w:eastAsia="Times New Roman" w:hAnsi="Times New Roman" w:cs="Times New Roman"/>
                <w:lang w:val="sl-SI"/>
              </w:rPr>
            </w:pPr>
            <w:r w:rsidRPr="00FF5C11">
              <w:rPr>
                <w:rFonts w:eastAsia="Times New Roman" w:cs="Times New Roman"/>
                <w:b/>
                <w:bCs/>
                <w:color w:val="000000"/>
                <w:lang w:val="sl-SI"/>
              </w:rPr>
              <w:t>Učne oblike</w:t>
            </w:r>
          </w:p>
          <w:p w14:paraId="40C1B535" w14:textId="4FD9F0C5" w:rsidR="00A03064" w:rsidRPr="00FF5C11" w:rsidRDefault="00A03064" w:rsidP="00B75697">
            <w:pPr>
              <w:jc w:val="left"/>
              <w:rPr>
                <w:b/>
                <w:lang w:val="sl-SI"/>
              </w:rPr>
            </w:pPr>
            <w:r w:rsidRPr="00FF5C11">
              <w:rPr>
                <w:b/>
                <w:lang w:val="sl-SI"/>
              </w:rPr>
              <w:t xml:space="preserve"> </w:t>
            </w:r>
          </w:p>
        </w:tc>
        <w:tc>
          <w:tcPr>
            <w:tcW w:w="8113" w:type="dxa"/>
          </w:tcPr>
          <w:p w14:paraId="6251977B" w14:textId="77777777" w:rsidR="00A03064" w:rsidRPr="00FF5C11" w:rsidRDefault="00A03064" w:rsidP="00B75697">
            <w:pPr>
              <w:rPr>
                <w:lang w:val="sl-SI"/>
              </w:rPr>
            </w:pPr>
            <w:r w:rsidRPr="00FF5C11">
              <w:rPr>
                <w:lang w:val="sl-SI"/>
              </w:rPr>
              <w:t>Frontalna učna oblika</w:t>
            </w:r>
          </w:p>
          <w:p w14:paraId="6F2D32BB" w14:textId="77777777" w:rsidR="00A03064" w:rsidRPr="00FF5C11" w:rsidRDefault="00A03064" w:rsidP="00B75697">
            <w:pPr>
              <w:rPr>
                <w:lang w:val="sl-SI"/>
              </w:rPr>
            </w:pPr>
            <w:r w:rsidRPr="00FF5C11">
              <w:rPr>
                <w:lang w:val="sl-SI"/>
              </w:rPr>
              <w:t>Individualna učna oblika / Delo v paru</w:t>
            </w:r>
          </w:p>
        </w:tc>
      </w:tr>
      <w:tr w:rsidR="00A03064" w:rsidRPr="00E92EEF" w14:paraId="3176E3A3" w14:textId="77777777" w:rsidTr="00B75697">
        <w:trPr>
          <w:trHeight w:val="1550"/>
        </w:trPr>
        <w:tc>
          <w:tcPr>
            <w:tcW w:w="1555" w:type="dxa"/>
          </w:tcPr>
          <w:p w14:paraId="044F56F8" w14:textId="77777777" w:rsidR="00A03064" w:rsidRPr="00FF5C11" w:rsidRDefault="00A03064" w:rsidP="00B75697">
            <w:pPr>
              <w:jc w:val="left"/>
              <w:rPr>
                <w:rFonts w:ascii="Times New Roman" w:eastAsia="Times New Roman" w:hAnsi="Times New Roman" w:cs="Times New Roman"/>
                <w:lang w:val="sl-SI"/>
              </w:rPr>
            </w:pPr>
            <w:r w:rsidRPr="00FF5C11">
              <w:rPr>
                <w:rFonts w:eastAsia="Times New Roman" w:cs="Times New Roman"/>
                <w:b/>
                <w:bCs/>
                <w:color w:val="000000"/>
                <w:lang w:val="sl-SI"/>
              </w:rPr>
              <w:t>Povzetek učnega procesa</w:t>
            </w:r>
          </w:p>
          <w:p w14:paraId="72C8163F" w14:textId="77777777" w:rsidR="00A03064" w:rsidRPr="00FF5C11" w:rsidRDefault="00A03064" w:rsidP="00B75697">
            <w:pPr>
              <w:jc w:val="left"/>
              <w:rPr>
                <w:b/>
                <w:lang w:val="sl-SI"/>
              </w:rPr>
            </w:pPr>
          </w:p>
        </w:tc>
        <w:tc>
          <w:tcPr>
            <w:tcW w:w="8113" w:type="dxa"/>
          </w:tcPr>
          <w:p w14:paraId="010A6AE6" w14:textId="77777777" w:rsidR="00A03064" w:rsidRPr="00FF5C11" w:rsidRDefault="00A03064" w:rsidP="00B75697">
            <w:pPr>
              <w:jc w:val="left"/>
              <w:rPr>
                <w:rFonts w:ascii="Times New Roman" w:eastAsia="Times New Roman" w:hAnsi="Times New Roman" w:cs="Times New Roman"/>
                <w:lang w:val="sl-SI"/>
              </w:rPr>
            </w:pPr>
            <w:r w:rsidRPr="00FF5C11">
              <w:rPr>
                <w:rFonts w:eastAsia="Times New Roman" w:cs="Times New Roman"/>
                <w:color w:val="000000"/>
                <w:lang w:val="sl-SI"/>
              </w:rPr>
              <w:t>(Motivacija-uvod, Implementacija, Refleksija in vrednotenje)</w:t>
            </w:r>
          </w:p>
          <w:p w14:paraId="07B39E59" w14:textId="77777777" w:rsidR="00A03064" w:rsidRPr="00FF5C11" w:rsidRDefault="00A03064" w:rsidP="00B75697">
            <w:pPr>
              <w:jc w:val="left"/>
              <w:rPr>
                <w:lang w:val="sl-SI"/>
              </w:rPr>
            </w:pPr>
          </w:p>
          <w:p w14:paraId="10CE76EE" w14:textId="77777777" w:rsidR="00A03064" w:rsidRPr="00FF5C11" w:rsidRDefault="00A03064" w:rsidP="00B75697">
            <w:pPr>
              <w:jc w:val="left"/>
              <w:rPr>
                <w:lang w:val="sl-SI"/>
              </w:rPr>
            </w:pPr>
            <w:r w:rsidRPr="00FF5C11">
              <w:rPr>
                <w:lang w:val="sl-SI"/>
              </w:rPr>
              <w:t>Učenci imajo podana:</w:t>
            </w:r>
          </w:p>
          <w:p w14:paraId="5BB54916" w14:textId="77777777" w:rsidR="00A03064" w:rsidRPr="00FF5C11" w:rsidRDefault="00A03064" w:rsidP="00776BA4">
            <w:pPr>
              <w:pStyle w:val="Paragrafoelenco"/>
              <w:numPr>
                <w:ilvl w:val="0"/>
                <w:numId w:val="42"/>
              </w:numPr>
              <w:spacing w:after="120" w:line="240" w:lineRule="auto"/>
              <w:jc w:val="left"/>
              <w:rPr>
                <w:lang w:val="sl-SI"/>
              </w:rPr>
            </w:pPr>
            <w:r w:rsidRPr="00FF5C11">
              <w:rPr>
                <w:lang w:val="sl-SI"/>
              </w:rPr>
              <w:t>3 ozadja s točkami, ki jih morajo povezati</w:t>
            </w:r>
          </w:p>
          <w:p w14:paraId="54C1B129" w14:textId="77777777" w:rsidR="00A03064" w:rsidRPr="00FF5C11" w:rsidRDefault="00A03064" w:rsidP="00776BA4">
            <w:pPr>
              <w:pStyle w:val="Paragrafoelenco"/>
              <w:numPr>
                <w:ilvl w:val="0"/>
                <w:numId w:val="42"/>
              </w:numPr>
              <w:spacing w:after="120" w:line="240" w:lineRule="auto"/>
              <w:jc w:val="left"/>
              <w:rPr>
                <w:lang w:val="sl-SI"/>
              </w:rPr>
            </w:pPr>
            <w:r w:rsidRPr="00FF5C11">
              <w:rPr>
                <w:lang w:val="sl-SI"/>
              </w:rPr>
              <w:t>Lik krede</w:t>
            </w:r>
          </w:p>
          <w:p w14:paraId="25B66416" w14:textId="77777777" w:rsidR="00A03064" w:rsidRDefault="00A03064" w:rsidP="00B75697">
            <w:pPr>
              <w:jc w:val="left"/>
              <w:rPr>
                <w:lang w:val="sl-SI"/>
              </w:rPr>
            </w:pPr>
            <w:r w:rsidRPr="00FF5C11">
              <w:rPr>
                <w:lang w:val="sl-SI"/>
              </w:rPr>
              <w:t>Kreda bi rada narisala kvadrat, pravokotnik in lik oblike črke T, ampak se ne zna premikati in obračati. Pomagaj kredi in ji povej, kaj mora narediti!</w:t>
            </w:r>
          </w:p>
          <w:p w14:paraId="501AB582" w14:textId="77777777" w:rsidR="003C0F47" w:rsidRPr="00FF5C11" w:rsidRDefault="003C0F47" w:rsidP="00B75697">
            <w:pPr>
              <w:jc w:val="left"/>
              <w:rPr>
                <w:lang w:val="sl-SI"/>
              </w:rPr>
            </w:pPr>
          </w:p>
          <w:p w14:paraId="612A72F0" w14:textId="77777777" w:rsidR="00A03064" w:rsidRPr="00FF5C11" w:rsidRDefault="00A03064" w:rsidP="00B75697">
            <w:pPr>
              <w:jc w:val="left"/>
              <w:rPr>
                <w:lang w:val="sl-SI"/>
              </w:rPr>
            </w:pPr>
            <w:r w:rsidRPr="00FF5C11">
              <w:rPr>
                <w:lang w:val="sl-SI"/>
              </w:rPr>
              <w:t>[Korak 1]</w:t>
            </w:r>
          </w:p>
          <w:p w14:paraId="34883DF3" w14:textId="77777777" w:rsidR="00A03064" w:rsidRPr="00FF5C11" w:rsidRDefault="00A03064" w:rsidP="00B75697">
            <w:pPr>
              <w:jc w:val="center"/>
              <w:rPr>
                <w:lang w:val="sl-SI"/>
              </w:rPr>
            </w:pPr>
            <w:r w:rsidRPr="00FF5C11">
              <w:rPr>
                <w:noProof/>
                <w:lang w:val="it-IT" w:eastAsia="it-IT"/>
              </w:rPr>
              <w:drawing>
                <wp:inline distT="0" distB="0" distL="0" distR="0" wp14:anchorId="18CC796B" wp14:editId="775ACFEA">
                  <wp:extent cx="2355997" cy="1765878"/>
                  <wp:effectExtent l="0" t="0" r="6350" b="12700"/>
                  <wp:docPr id="234" name="Picture 234" descr="/Users/mateja.bevcic/Downloads/tablaKvadr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ateja.bevcic/Downloads/tablaKvadrat.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371531" cy="1777521"/>
                          </a:xfrm>
                          <a:prstGeom prst="rect">
                            <a:avLst/>
                          </a:prstGeom>
                          <a:noFill/>
                          <a:ln>
                            <a:noFill/>
                          </a:ln>
                        </pic:spPr>
                      </pic:pic>
                    </a:graphicData>
                  </a:graphic>
                </wp:inline>
              </w:drawing>
            </w:r>
          </w:p>
          <w:p w14:paraId="69BD682B" w14:textId="77777777" w:rsidR="00A03064" w:rsidRPr="00FF5C11" w:rsidRDefault="00A03064" w:rsidP="00B75697">
            <w:pPr>
              <w:jc w:val="left"/>
              <w:rPr>
                <w:lang w:val="sl-SI"/>
              </w:rPr>
            </w:pPr>
            <w:r w:rsidRPr="00FF5C11">
              <w:rPr>
                <w:lang w:val="sl-SI"/>
              </w:rPr>
              <w:t>Učenci začnejo z zgornjim ozadjem. Napisali bodo kodo za premikanje krede. Kreda začne v točko A, se premake X korakov do točke B, se obrne za 90 stopinj v levo, se premakne za X korakov do točke C, se obrne za 90 stopinj v levo, se premakne X korakov do točke D, se obrne za 90 stopinj v levo in se premakne za X korakov to točke A (in se obrne za 90 stopinj v levo).</w:t>
            </w:r>
          </w:p>
          <w:p w14:paraId="2252321C" w14:textId="77777777" w:rsidR="00A03064" w:rsidRPr="00FF5C11" w:rsidRDefault="00A03064" w:rsidP="00B75697">
            <w:pPr>
              <w:jc w:val="center"/>
              <w:rPr>
                <w:lang w:val="sl-SI"/>
              </w:rPr>
            </w:pPr>
            <w:r w:rsidRPr="00FF5C11">
              <w:rPr>
                <w:noProof/>
                <w:lang w:val="it-IT" w:eastAsia="it-IT"/>
              </w:rPr>
              <w:lastRenderedPageBreak/>
              <w:drawing>
                <wp:inline distT="0" distB="0" distL="0" distR="0" wp14:anchorId="71E7403C" wp14:editId="4F98444B">
                  <wp:extent cx="1514647" cy="3098368"/>
                  <wp:effectExtent l="0" t="0" r="9525" b="635"/>
                  <wp:docPr id="235" name="Picture 235" descr="/Users/mateja.bevcic/Downloads/C4G8_Risanje_s_kredo script pic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ateja.bevcic/Downloads/C4G8_Risanje_s_kredo script pic (1).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520018" cy="3109354"/>
                          </a:xfrm>
                          <a:prstGeom prst="rect">
                            <a:avLst/>
                          </a:prstGeom>
                          <a:noFill/>
                          <a:ln>
                            <a:noFill/>
                          </a:ln>
                        </pic:spPr>
                      </pic:pic>
                    </a:graphicData>
                  </a:graphic>
                </wp:inline>
              </w:drawing>
            </w:r>
          </w:p>
          <w:p w14:paraId="465912A5" w14:textId="77777777" w:rsidR="00A03064" w:rsidRPr="00FF5C11" w:rsidRDefault="00A03064" w:rsidP="00B75697">
            <w:pPr>
              <w:jc w:val="left"/>
              <w:rPr>
                <w:lang w:val="sl-SI"/>
              </w:rPr>
            </w:pPr>
            <w:r w:rsidRPr="00FF5C11">
              <w:rPr>
                <w:lang w:val="sl-SI"/>
              </w:rPr>
              <w:t xml:space="preserve">Uporabaili smo ukaz </w:t>
            </w:r>
            <w:r w:rsidRPr="00FF5C11">
              <w:rPr>
                <w:i/>
                <w:lang w:val="sl-SI"/>
              </w:rPr>
              <w:t>obrni se za 90 stopinj</w:t>
            </w:r>
            <w:r w:rsidRPr="00FF5C11">
              <w:rPr>
                <w:lang w:val="sl-SI"/>
              </w:rPr>
              <w:t xml:space="preserve">. Druga možnost je obračanje z ukazi </w:t>
            </w:r>
            <w:r w:rsidRPr="00FF5C11">
              <w:rPr>
                <w:i/>
                <w:lang w:val="sl-SI"/>
              </w:rPr>
              <w:t>obrni se v smeri 0, 90, 180 in -90</w:t>
            </w:r>
            <w:r w:rsidRPr="00FF5C11">
              <w:rPr>
                <w:lang w:val="sl-SI"/>
              </w:rPr>
              <w:t>, ampak je možnost 1 lažja, saj je ukaz vedno isti (obrni se za 90 stopinj), prav tako pa lahko uporabimo tudi zanko za ponovitev 4-ih enakih korakov, česar v možnosti 2 ne moremo narediti.</w:t>
            </w:r>
          </w:p>
          <w:p w14:paraId="622D1FCD" w14:textId="77777777" w:rsidR="00A03064" w:rsidRPr="00FF5C11" w:rsidRDefault="00A03064" w:rsidP="00B75697">
            <w:pPr>
              <w:jc w:val="left"/>
              <w:rPr>
                <w:lang w:val="sl-SI"/>
              </w:rPr>
            </w:pPr>
            <w:r w:rsidRPr="00FF5C11">
              <w:rPr>
                <w:lang w:val="sl-SI"/>
              </w:rPr>
              <w:t xml:space="preserve">Ukaz </w:t>
            </w:r>
            <w:r w:rsidRPr="00FF5C11">
              <w:rPr>
                <w:i/>
                <w:lang w:val="sl-SI"/>
              </w:rPr>
              <w:t>čakaj 1 sekund</w:t>
            </w:r>
            <w:r w:rsidRPr="00FF5C11">
              <w:rPr>
                <w:lang w:val="sl-SI"/>
              </w:rPr>
              <w:t xml:space="preserve"> je dodan, da se pri risanju vidijo vsi koraki (animacija). Brez tega ukaza se cela koda izvede v trenutku in koraki niso vidni. Učenci naj poskušajo najprej brez uporabe ukaza </w:t>
            </w:r>
            <w:r w:rsidRPr="00FF5C11">
              <w:rPr>
                <w:i/>
                <w:lang w:val="sl-SI"/>
              </w:rPr>
              <w:t>počakaj</w:t>
            </w:r>
            <w:r w:rsidRPr="00FF5C11">
              <w:rPr>
                <w:lang w:val="sl-SI"/>
              </w:rPr>
              <w:t>, da vidijo njegov pomen.</w:t>
            </w:r>
          </w:p>
          <w:p w14:paraId="7829EFD5" w14:textId="77777777" w:rsidR="00A03064" w:rsidRPr="00FF5C11" w:rsidRDefault="00A03064" w:rsidP="00B75697">
            <w:pPr>
              <w:jc w:val="left"/>
              <w:rPr>
                <w:lang w:val="sl-SI"/>
              </w:rPr>
            </w:pPr>
            <w:r w:rsidRPr="00FF5C11">
              <w:rPr>
                <w:lang w:val="sl-SI"/>
              </w:rPr>
              <w:t xml:space="preserve">Učenci naj sami pomislijo, kako bi skrajšali kodo, če je to mogoče. Se kateri deli ponavljajo? Odgovor je da. Namesto, da pišemo isto kodo 4 krat, pri programiranju uporabimo zanko </w:t>
            </w:r>
            <w:r w:rsidRPr="00FF5C11">
              <w:rPr>
                <w:i/>
                <w:lang w:val="sl-SI"/>
              </w:rPr>
              <w:t>ponovi</w:t>
            </w:r>
            <w:r w:rsidRPr="00FF5C11">
              <w:rPr>
                <w:lang w:val="sl-SI"/>
              </w:rPr>
              <w:t>.</w:t>
            </w:r>
          </w:p>
          <w:p w14:paraId="7BE2C1F3" w14:textId="77777777" w:rsidR="00A03064" w:rsidRPr="00FF5C11" w:rsidRDefault="00A03064" w:rsidP="00B75697">
            <w:pPr>
              <w:jc w:val="center"/>
              <w:rPr>
                <w:lang w:val="sl-SI"/>
              </w:rPr>
            </w:pPr>
            <w:r w:rsidRPr="00FF5C11">
              <w:rPr>
                <w:noProof/>
                <w:lang w:val="it-IT" w:eastAsia="it-IT"/>
              </w:rPr>
              <w:drawing>
                <wp:inline distT="0" distB="0" distL="0" distR="0" wp14:anchorId="1F80CCE3" wp14:editId="2B40D990">
                  <wp:extent cx="1753775" cy="1184413"/>
                  <wp:effectExtent l="0" t="0" r="0" b="9525"/>
                  <wp:docPr id="240" name="Picture 240" descr="/Users/mateja.bevcic/Downloads/C4G8_Risanje_s_kredo script pic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mateja.bevcic/Downloads/C4G8_Risanje_s_kredo script pic (2).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766864" cy="1193253"/>
                          </a:xfrm>
                          <a:prstGeom prst="rect">
                            <a:avLst/>
                          </a:prstGeom>
                          <a:noFill/>
                          <a:ln>
                            <a:noFill/>
                          </a:ln>
                        </pic:spPr>
                      </pic:pic>
                    </a:graphicData>
                  </a:graphic>
                </wp:inline>
              </w:drawing>
            </w:r>
          </w:p>
          <w:p w14:paraId="453785FB" w14:textId="77777777" w:rsidR="00A03064" w:rsidRPr="00FF5C11" w:rsidRDefault="00A03064" w:rsidP="00B75697">
            <w:pPr>
              <w:jc w:val="left"/>
              <w:rPr>
                <w:lang w:val="sl-SI"/>
              </w:rPr>
            </w:pPr>
            <w:r w:rsidRPr="00FF5C11">
              <w:rPr>
                <w:lang w:val="sl-SI"/>
              </w:rPr>
              <w:t xml:space="preserve">Če želimo, da kreda riše pot, moramo pred zanko dodati še ukaz </w:t>
            </w:r>
            <w:r w:rsidRPr="00FF5C11">
              <w:rPr>
                <w:i/>
                <w:lang w:val="sl-SI"/>
              </w:rPr>
              <w:t>svinčnik spuščen</w:t>
            </w:r>
            <w:r w:rsidRPr="00FF5C11">
              <w:rPr>
                <w:lang w:val="sl-SI"/>
              </w:rPr>
              <w:t>.</w:t>
            </w:r>
          </w:p>
          <w:p w14:paraId="7E1BCE03" w14:textId="77777777" w:rsidR="00A03064" w:rsidRDefault="00A03064" w:rsidP="00B75697">
            <w:pPr>
              <w:jc w:val="center"/>
              <w:rPr>
                <w:lang w:val="sl-SI"/>
              </w:rPr>
            </w:pPr>
            <w:r w:rsidRPr="00FF5C11">
              <w:rPr>
                <w:noProof/>
                <w:lang w:val="it-IT" w:eastAsia="it-IT"/>
              </w:rPr>
              <w:drawing>
                <wp:inline distT="0" distB="0" distL="0" distR="0" wp14:anchorId="71E72C85" wp14:editId="4CA3E7E5">
                  <wp:extent cx="1371600" cy="252730"/>
                  <wp:effectExtent l="0" t="0" r="0" b="1270"/>
                  <wp:docPr id="241" name="Picture 241" descr="/Users/mateja.bevcic/Downloads/C4G8_Risanje_s_kredo script pic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mateja.bevcic/Downloads/C4G8_Risanje_s_kredo script pic (3).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371600" cy="252730"/>
                          </a:xfrm>
                          <a:prstGeom prst="rect">
                            <a:avLst/>
                          </a:prstGeom>
                          <a:noFill/>
                          <a:ln>
                            <a:noFill/>
                          </a:ln>
                        </pic:spPr>
                      </pic:pic>
                    </a:graphicData>
                  </a:graphic>
                </wp:inline>
              </w:drawing>
            </w:r>
          </w:p>
          <w:p w14:paraId="693E4A13" w14:textId="77777777" w:rsidR="002E2851" w:rsidRPr="00FF5C11" w:rsidRDefault="002E2851" w:rsidP="00B75697">
            <w:pPr>
              <w:jc w:val="center"/>
              <w:rPr>
                <w:lang w:val="sl-SI"/>
              </w:rPr>
            </w:pPr>
          </w:p>
          <w:p w14:paraId="0BBB5582" w14:textId="77777777" w:rsidR="00A03064" w:rsidRPr="00FF5C11" w:rsidRDefault="00A03064" w:rsidP="00B75697">
            <w:pPr>
              <w:jc w:val="left"/>
              <w:rPr>
                <w:lang w:val="sl-SI"/>
              </w:rPr>
            </w:pPr>
            <w:r w:rsidRPr="00FF5C11">
              <w:rPr>
                <w:lang w:val="sl-SI"/>
              </w:rPr>
              <w:t xml:space="preserve">Če želimo, da se lik krede ne vrti med obračanjem, kliknemo na ukaz </w:t>
            </w:r>
            <w:r w:rsidRPr="00FF5C11">
              <w:rPr>
                <w:i/>
                <w:lang w:val="sl-SI"/>
              </w:rPr>
              <w:t>ne vrti</w:t>
            </w:r>
            <w:r w:rsidRPr="00FF5C11">
              <w:rPr>
                <w:lang w:val="sl-SI"/>
              </w:rPr>
              <w:t>.</w:t>
            </w:r>
          </w:p>
          <w:p w14:paraId="2CCC1EFD" w14:textId="77777777" w:rsidR="00A03064" w:rsidRDefault="00A03064" w:rsidP="00B75697">
            <w:pPr>
              <w:jc w:val="center"/>
              <w:rPr>
                <w:lang w:val="sl-SI"/>
              </w:rPr>
            </w:pPr>
            <w:r w:rsidRPr="00FF5C11">
              <w:rPr>
                <w:noProof/>
                <w:lang w:val="it-IT" w:eastAsia="it-IT"/>
              </w:rPr>
              <w:lastRenderedPageBreak/>
              <w:drawing>
                <wp:inline distT="0" distB="0" distL="0" distR="0" wp14:anchorId="47042684" wp14:editId="05466621">
                  <wp:extent cx="1986692" cy="629974"/>
                  <wp:effectExtent l="0" t="0" r="0" b="5080"/>
                  <wp:docPr id="252" name="Picture 252" descr="/Users/mateja.bevcic/Desktop/Screen Shot 2020-04-20 at 12.08.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ers/mateja.bevcic/Desktop/Screen Shot 2020-04-20 at 12.08.55.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990665" cy="631234"/>
                          </a:xfrm>
                          <a:prstGeom prst="rect">
                            <a:avLst/>
                          </a:prstGeom>
                          <a:noFill/>
                          <a:ln>
                            <a:noFill/>
                          </a:ln>
                        </pic:spPr>
                      </pic:pic>
                    </a:graphicData>
                  </a:graphic>
                </wp:inline>
              </w:drawing>
            </w:r>
          </w:p>
          <w:p w14:paraId="2BB21458" w14:textId="77777777" w:rsidR="003C0F47" w:rsidRPr="00FF5C11" w:rsidRDefault="003C0F47" w:rsidP="00B75697">
            <w:pPr>
              <w:jc w:val="center"/>
              <w:rPr>
                <w:lang w:val="sl-SI"/>
              </w:rPr>
            </w:pPr>
          </w:p>
          <w:p w14:paraId="2DCDA3AE" w14:textId="77777777" w:rsidR="00A03064" w:rsidRPr="00FF5C11" w:rsidRDefault="00A03064" w:rsidP="00B75697">
            <w:pPr>
              <w:jc w:val="left"/>
              <w:rPr>
                <w:noProof/>
                <w:lang w:val="sl-SI"/>
              </w:rPr>
            </w:pPr>
            <w:r w:rsidRPr="00FF5C11">
              <w:rPr>
                <w:lang w:val="sl-SI"/>
              </w:rPr>
              <w:t>[Korak 2]</w:t>
            </w:r>
            <w:r w:rsidRPr="00FF5C11">
              <w:rPr>
                <w:noProof/>
                <w:lang w:val="sl-SI"/>
              </w:rPr>
              <w:t xml:space="preserve"> </w:t>
            </w:r>
          </w:p>
          <w:p w14:paraId="450D26E6" w14:textId="77777777" w:rsidR="00A03064" w:rsidRPr="00FF5C11" w:rsidRDefault="00A03064" w:rsidP="00B75697">
            <w:pPr>
              <w:jc w:val="left"/>
              <w:rPr>
                <w:lang w:val="sl-SI"/>
              </w:rPr>
            </w:pPr>
            <w:r w:rsidRPr="00FF5C11">
              <w:rPr>
                <w:lang w:val="sl-SI"/>
              </w:rPr>
              <w:t xml:space="preserve">Za začetek izvedbe kode lahko uporabimo ukaz </w:t>
            </w:r>
            <w:r w:rsidRPr="00FF5C11">
              <w:rPr>
                <w:i/>
                <w:lang w:val="sl-SI"/>
              </w:rPr>
              <w:t>ko pritisnemo na tipko K</w:t>
            </w:r>
            <w:r w:rsidRPr="00FF5C11">
              <w:rPr>
                <w:lang w:val="sl-SI"/>
              </w:rPr>
              <w:t>. Prav tako lahko nastavimo barvo krede, spustimo svičnik (v primeru, da je ostal v prejšnji igri spuščen), zbrišemo (izbriše risanje iz prejšnje igre), nastavimo začetne koordinate kredi (v točki A).</w:t>
            </w:r>
          </w:p>
          <w:p w14:paraId="249A137B" w14:textId="77777777" w:rsidR="00A03064" w:rsidRDefault="00A03064" w:rsidP="00B75697">
            <w:pPr>
              <w:jc w:val="left"/>
              <w:rPr>
                <w:lang w:val="sl-SI"/>
              </w:rPr>
            </w:pPr>
            <w:r w:rsidRPr="00FF5C11">
              <w:rPr>
                <w:lang w:val="sl-SI"/>
              </w:rPr>
              <w:t xml:space="preserve">Včasih se zgodi, da program prekinemo med izvajanjem in ostane kreda obrnjena v napačno smer. Težava nato nastane, ko program zaženemo, in se kreda namesto v desno, premakne v levo, gor ali dol. Da se temu izognemo, na začetku nastavimo ukaz </w:t>
            </w:r>
            <w:r w:rsidRPr="00FF5C11">
              <w:rPr>
                <w:i/>
                <w:lang w:val="sl-SI"/>
              </w:rPr>
              <w:t>obrni se v smeri 90</w:t>
            </w:r>
            <w:r w:rsidRPr="00FF5C11">
              <w:rPr>
                <w:lang w:val="sl-SI"/>
              </w:rPr>
              <w:t>.</w:t>
            </w:r>
          </w:p>
          <w:p w14:paraId="69C33ED2" w14:textId="77777777" w:rsidR="003C0F47" w:rsidRPr="00FF5C11" w:rsidRDefault="003C0F47" w:rsidP="00B75697">
            <w:pPr>
              <w:jc w:val="left"/>
              <w:rPr>
                <w:lang w:val="sl-SI"/>
              </w:rPr>
            </w:pPr>
          </w:p>
          <w:p w14:paraId="45EA2BED" w14:textId="77777777" w:rsidR="00A03064" w:rsidRPr="00FF5C11" w:rsidRDefault="00A03064" w:rsidP="00B75697">
            <w:pPr>
              <w:jc w:val="center"/>
              <w:rPr>
                <w:lang w:val="sl-SI"/>
              </w:rPr>
            </w:pPr>
            <w:r w:rsidRPr="00FF5C11">
              <w:rPr>
                <w:noProof/>
                <w:lang w:val="it-IT" w:eastAsia="it-IT"/>
              </w:rPr>
              <w:drawing>
                <wp:inline distT="0" distB="0" distL="0" distR="0" wp14:anchorId="78C8C119" wp14:editId="48A4D65D">
                  <wp:extent cx="1897684" cy="2782219"/>
                  <wp:effectExtent l="0" t="0" r="7620" b="12065"/>
                  <wp:docPr id="54" name="Picture 54" descr="/Users/mateja.bevcic/Downloads/C4G8_Risanje_s_kredo script pic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sers/mateja.bevcic/Downloads/C4G8_Risanje_s_kredo script pic (4).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903722" cy="2791071"/>
                          </a:xfrm>
                          <a:prstGeom prst="rect">
                            <a:avLst/>
                          </a:prstGeom>
                          <a:noFill/>
                          <a:ln>
                            <a:noFill/>
                          </a:ln>
                        </pic:spPr>
                      </pic:pic>
                    </a:graphicData>
                  </a:graphic>
                </wp:inline>
              </w:drawing>
            </w:r>
          </w:p>
          <w:p w14:paraId="43A3FF8F" w14:textId="77777777" w:rsidR="00A03064" w:rsidRPr="00FF5C11" w:rsidRDefault="00A03064" w:rsidP="00B75697">
            <w:pPr>
              <w:jc w:val="left"/>
              <w:rPr>
                <w:lang w:val="sl-SI"/>
              </w:rPr>
            </w:pPr>
          </w:p>
          <w:p w14:paraId="2B0B64DD" w14:textId="77777777" w:rsidR="00A03064" w:rsidRPr="00FF5C11" w:rsidRDefault="00A03064" w:rsidP="00B75697">
            <w:pPr>
              <w:jc w:val="left"/>
              <w:rPr>
                <w:lang w:val="sl-SI"/>
              </w:rPr>
            </w:pPr>
            <w:r w:rsidRPr="00FF5C11">
              <w:rPr>
                <w:lang w:val="sl-SI"/>
              </w:rPr>
              <w:t>[Korak 3]</w:t>
            </w:r>
          </w:p>
          <w:p w14:paraId="6F294AD9" w14:textId="77777777" w:rsidR="00A03064" w:rsidRPr="00FF5C11" w:rsidRDefault="00A03064" w:rsidP="00B75697">
            <w:pPr>
              <w:jc w:val="left"/>
              <w:rPr>
                <w:lang w:val="sl-SI"/>
              </w:rPr>
            </w:pPr>
            <w:r w:rsidRPr="00FF5C11">
              <w:rPr>
                <w:lang w:val="sl-SI"/>
              </w:rPr>
              <w:t>Sledi koda za pravokotnik. Najprej moramo zamenjati ozadje. To naredimo v dveh korakih:</w:t>
            </w:r>
          </w:p>
          <w:p w14:paraId="1E295B7F" w14:textId="77777777" w:rsidR="00A03064" w:rsidRPr="00FF5C11" w:rsidRDefault="00A03064" w:rsidP="00776BA4">
            <w:pPr>
              <w:pStyle w:val="Paragrafoelenco"/>
              <w:numPr>
                <w:ilvl w:val="0"/>
                <w:numId w:val="43"/>
              </w:numPr>
              <w:spacing w:after="120" w:line="240" w:lineRule="auto"/>
              <w:jc w:val="left"/>
              <w:rPr>
                <w:lang w:val="sl-SI"/>
              </w:rPr>
            </w:pPr>
            <w:r w:rsidRPr="00FF5C11">
              <w:rPr>
                <w:lang w:val="sl-SI"/>
              </w:rPr>
              <w:t xml:space="preserve">Kliknemo na ozadje (imenovano </w:t>
            </w:r>
            <w:r w:rsidRPr="00FF5C11">
              <w:rPr>
                <w:i/>
                <w:lang w:val="sl-SI"/>
              </w:rPr>
              <w:t>tabla</w:t>
            </w:r>
            <w:r w:rsidRPr="00FF5C11">
              <w:rPr>
                <w:lang w:val="sl-SI"/>
              </w:rPr>
              <w:t>)</w:t>
            </w:r>
          </w:p>
          <w:p w14:paraId="33A7E9EF" w14:textId="77777777" w:rsidR="00A03064" w:rsidRPr="00FF5C11" w:rsidRDefault="00A03064" w:rsidP="00B75697">
            <w:pPr>
              <w:jc w:val="center"/>
              <w:rPr>
                <w:lang w:val="sl-SI"/>
              </w:rPr>
            </w:pPr>
            <w:r w:rsidRPr="00FF5C11">
              <w:rPr>
                <w:noProof/>
                <w:lang w:val="it-IT" w:eastAsia="it-IT"/>
              </w:rPr>
              <w:lastRenderedPageBreak/>
              <w:drawing>
                <wp:inline distT="0" distB="0" distL="0" distR="0" wp14:anchorId="76C09868" wp14:editId="55A3B9D4">
                  <wp:extent cx="2636667" cy="3188349"/>
                  <wp:effectExtent l="0" t="0" r="5080" b="12065"/>
                  <wp:docPr id="55" name="Picture 55" descr="/Users/mateja.bevcic/Desktop/Screen Shot 2020-04-20 at 12.21.55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mateja.bevcic/Desktop/Screen Shot 2020-04-20 at 12.21.55 copy.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642968" cy="3195969"/>
                          </a:xfrm>
                          <a:prstGeom prst="rect">
                            <a:avLst/>
                          </a:prstGeom>
                          <a:noFill/>
                          <a:ln>
                            <a:noFill/>
                          </a:ln>
                        </pic:spPr>
                      </pic:pic>
                    </a:graphicData>
                  </a:graphic>
                </wp:inline>
              </w:drawing>
            </w:r>
          </w:p>
          <w:p w14:paraId="4BC644A6" w14:textId="77777777" w:rsidR="00A03064" w:rsidRPr="00FF5C11" w:rsidRDefault="00A03064" w:rsidP="00B75697">
            <w:pPr>
              <w:jc w:val="left"/>
              <w:rPr>
                <w:lang w:val="sl-SI"/>
              </w:rPr>
            </w:pPr>
          </w:p>
          <w:p w14:paraId="10447172" w14:textId="77777777" w:rsidR="00A03064" w:rsidRDefault="00A03064" w:rsidP="00B75697">
            <w:pPr>
              <w:jc w:val="left"/>
              <w:rPr>
                <w:lang w:val="sl-SI"/>
              </w:rPr>
            </w:pPr>
            <w:r w:rsidRPr="00FF5C11">
              <w:rPr>
                <w:lang w:val="sl-SI"/>
              </w:rPr>
              <w:t>S klikom na Backgrounds vidimo vsa tri ozadja, ki jih potrebujemo za to aktivnost (tablaKvadrat, tablaPravokotnik, tablaT), ter še nekaj dodatnih ozadij.</w:t>
            </w:r>
          </w:p>
          <w:p w14:paraId="3DC5D018" w14:textId="77777777" w:rsidR="003C0F47" w:rsidRPr="00FF5C11" w:rsidRDefault="003C0F47" w:rsidP="00B75697">
            <w:pPr>
              <w:jc w:val="left"/>
              <w:rPr>
                <w:lang w:val="sl-SI"/>
              </w:rPr>
            </w:pPr>
          </w:p>
          <w:p w14:paraId="2CC0CD6D" w14:textId="77777777" w:rsidR="00A03064" w:rsidRPr="00FF5C11" w:rsidRDefault="00A03064" w:rsidP="00B75697">
            <w:pPr>
              <w:jc w:val="center"/>
              <w:rPr>
                <w:lang w:val="sl-SI"/>
              </w:rPr>
            </w:pPr>
            <w:r w:rsidRPr="00FF5C11">
              <w:rPr>
                <w:noProof/>
                <w:lang w:val="it-IT" w:eastAsia="it-IT"/>
              </w:rPr>
              <w:drawing>
                <wp:inline distT="0" distB="0" distL="0" distR="0" wp14:anchorId="051CD129" wp14:editId="3D90CEE3">
                  <wp:extent cx="1853535" cy="3669868"/>
                  <wp:effectExtent l="0" t="0" r="1270" b="0"/>
                  <wp:docPr id="56" name="Picture 56" descr="/Users/mateja.bevcic/Desktop/Screen Shot 2020-04-20 at 12.24.44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s/mateja.bevcic/Desktop/Screen Shot 2020-04-20 at 12.24.44 copy.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860454" cy="3683568"/>
                          </a:xfrm>
                          <a:prstGeom prst="rect">
                            <a:avLst/>
                          </a:prstGeom>
                          <a:noFill/>
                          <a:ln>
                            <a:noFill/>
                          </a:ln>
                        </pic:spPr>
                      </pic:pic>
                    </a:graphicData>
                  </a:graphic>
                </wp:inline>
              </w:drawing>
            </w:r>
          </w:p>
          <w:p w14:paraId="7B958C1C" w14:textId="77777777" w:rsidR="00A03064" w:rsidRPr="00FF5C11" w:rsidRDefault="00A03064" w:rsidP="00B75697">
            <w:pPr>
              <w:jc w:val="left"/>
              <w:rPr>
                <w:lang w:val="sl-SI"/>
              </w:rPr>
            </w:pPr>
          </w:p>
          <w:p w14:paraId="63482224" w14:textId="77777777" w:rsidR="00A03064" w:rsidRPr="00FF5C11" w:rsidRDefault="00A03064" w:rsidP="00B75697">
            <w:pPr>
              <w:jc w:val="left"/>
              <w:rPr>
                <w:lang w:val="sl-SI"/>
              </w:rPr>
            </w:pPr>
            <w:r w:rsidRPr="00FF5C11">
              <w:rPr>
                <w:lang w:val="sl-SI"/>
              </w:rPr>
              <w:t xml:space="preserve">Za pisanje kode kliknemo na </w:t>
            </w:r>
            <w:r w:rsidRPr="00FF5C11">
              <w:rPr>
                <w:i/>
                <w:lang w:val="sl-SI"/>
              </w:rPr>
              <w:t>Skripte</w:t>
            </w:r>
            <w:r w:rsidRPr="00FF5C11">
              <w:rPr>
                <w:lang w:val="sl-SI"/>
              </w:rPr>
              <w:t xml:space="preserve">. Za spreminjanje ozadja s klikom na tipko </w:t>
            </w:r>
            <w:r w:rsidRPr="00FF5C11">
              <w:rPr>
                <w:lang w:val="sl-SI"/>
              </w:rPr>
              <w:lastRenderedPageBreak/>
              <w:t xml:space="preserve">uporabimo ukaza </w:t>
            </w:r>
            <w:r w:rsidRPr="00FF5C11">
              <w:rPr>
                <w:i/>
                <w:lang w:val="sl-SI"/>
              </w:rPr>
              <w:t>ko pritisnemo na tipko P</w:t>
            </w:r>
            <w:r w:rsidRPr="00FF5C11">
              <w:rPr>
                <w:lang w:val="sl-SI"/>
              </w:rPr>
              <w:t xml:space="preserve"> ter </w:t>
            </w:r>
            <w:r w:rsidRPr="00FF5C11">
              <w:rPr>
                <w:i/>
                <w:lang w:val="sl-SI"/>
              </w:rPr>
              <w:t>Preklopi na obleko tablaPravokotnik</w:t>
            </w:r>
            <w:r w:rsidRPr="00FF5C11">
              <w:rPr>
                <w:lang w:val="sl-SI"/>
              </w:rPr>
              <w:t>.</w:t>
            </w:r>
          </w:p>
          <w:p w14:paraId="61529924" w14:textId="77777777" w:rsidR="00A03064" w:rsidRPr="00FF5C11" w:rsidRDefault="00A03064" w:rsidP="00B75697">
            <w:pPr>
              <w:jc w:val="center"/>
              <w:rPr>
                <w:lang w:val="sl-SI"/>
              </w:rPr>
            </w:pPr>
            <w:r w:rsidRPr="00FF5C11">
              <w:rPr>
                <w:noProof/>
                <w:lang w:val="it-IT" w:eastAsia="it-IT"/>
              </w:rPr>
              <w:drawing>
                <wp:inline distT="0" distB="0" distL="0" distR="0" wp14:anchorId="775DAEC2" wp14:editId="60062F94">
                  <wp:extent cx="1915370" cy="1612468"/>
                  <wp:effectExtent l="0" t="0" r="0" b="0"/>
                  <wp:docPr id="57" name="Picture 57" descr="/Users/mateja.bevcic/Desktop/Screen Shot 2020-04-20 at 12.30.23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sers/mateja.bevcic/Desktop/Screen Shot 2020-04-20 at 12.30.23 copy.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923406" cy="1619233"/>
                          </a:xfrm>
                          <a:prstGeom prst="rect">
                            <a:avLst/>
                          </a:prstGeom>
                          <a:noFill/>
                          <a:ln>
                            <a:noFill/>
                          </a:ln>
                        </pic:spPr>
                      </pic:pic>
                    </a:graphicData>
                  </a:graphic>
                </wp:inline>
              </w:drawing>
            </w:r>
          </w:p>
          <w:p w14:paraId="38C9E0A8" w14:textId="77777777" w:rsidR="00A03064" w:rsidRPr="00FF5C11" w:rsidRDefault="00A03064" w:rsidP="00776BA4">
            <w:pPr>
              <w:pStyle w:val="Paragrafoelenco"/>
              <w:numPr>
                <w:ilvl w:val="0"/>
                <w:numId w:val="43"/>
              </w:numPr>
              <w:spacing w:after="120" w:line="240" w:lineRule="auto"/>
              <w:jc w:val="left"/>
              <w:rPr>
                <w:lang w:val="sl-SI"/>
              </w:rPr>
            </w:pPr>
            <w:r w:rsidRPr="00FF5C11">
              <w:rPr>
                <w:lang w:val="sl-SI"/>
              </w:rPr>
              <w:t xml:space="preserve">Kliknemo ponovno na kredo. </w:t>
            </w:r>
          </w:p>
          <w:p w14:paraId="33BC5A0F" w14:textId="77777777" w:rsidR="00A03064" w:rsidRPr="00FF5C11" w:rsidRDefault="00A03064" w:rsidP="00B75697">
            <w:pPr>
              <w:pStyle w:val="Paragrafoelenco"/>
              <w:jc w:val="left"/>
              <w:rPr>
                <w:lang w:val="sl-SI"/>
              </w:rPr>
            </w:pPr>
          </w:p>
          <w:p w14:paraId="5BD7C0CC" w14:textId="77777777" w:rsidR="00A03064" w:rsidRPr="00FF5C11" w:rsidRDefault="00A03064" w:rsidP="00B75697">
            <w:pPr>
              <w:pStyle w:val="Paragrafoelenco"/>
              <w:jc w:val="center"/>
              <w:rPr>
                <w:lang w:val="sl-SI"/>
              </w:rPr>
            </w:pPr>
            <w:r w:rsidRPr="00FF5C11">
              <w:rPr>
                <w:noProof/>
                <w:lang w:val="it-IT" w:eastAsia="it-IT"/>
              </w:rPr>
              <w:drawing>
                <wp:inline distT="0" distB="0" distL="0" distR="0" wp14:anchorId="685C1834" wp14:editId="3019821F">
                  <wp:extent cx="3125375" cy="3779312"/>
                  <wp:effectExtent l="0" t="0" r="0" b="5715"/>
                  <wp:docPr id="58" name="Picture 58" descr="/Users/mateja.bevcic/Desktop/Screen Shot 2020-04-20 at 12.21.55 copy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sers/mateja.bevcic/Desktop/Screen Shot 2020-04-20 at 12.21.55 copy2.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3130568" cy="3785591"/>
                          </a:xfrm>
                          <a:prstGeom prst="rect">
                            <a:avLst/>
                          </a:prstGeom>
                          <a:noFill/>
                          <a:ln>
                            <a:noFill/>
                          </a:ln>
                        </pic:spPr>
                      </pic:pic>
                    </a:graphicData>
                  </a:graphic>
                </wp:inline>
              </w:drawing>
            </w:r>
          </w:p>
          <w:p w14:paraId="7F0C39A8" w14:textId="77777777" w:rsidR="00A03064" w:rsidRPr="00FF5C11" w:rsidRDefault="00A03064" w:rsidP="00B75697">
            <w:pPr>
              <w:pStyle w:val="Paragrafoelenco"/>
              <w:jc w:val="left"/>
              <w:rPr>
                <w:lang w:val="sl-SI"/>
              </w:rPr>
            </w:pPr>
          </w:p>
          <w:p w14:paraId="130CE349" w14:textId="77777777" w:rsidR="00A03064" w:rsidRPr="00FF5C11" w:rsidRDefault="00A03064" w:rsidP="00B75697">
            <w:pPr>
              <w:jc w:val="left"/>
              <w:rPr>
                <w:lang w:val="sl-SI"/>
              </w:rPr>
            </w:pPr>
            <w:r w:rsidRPr="00FF5C11">
              <w:rPr>
                <w:lang w:val="sl-SI"/>
              </w:rPr>
              <w:t>Pod kodo iz [Korak 2] dodamo kodo, ki bo igralcu povedala, naj pritisne tipko P za spremembo ozadja.</w:t>
            </w:r>
          </w:p>
          <w:p w14:paraId="707827BB" w14:textId="77777777" w:rsidR="00A03064" w:rsidRPr="00FF5C11" w:rsidRDefault="00A03064" w:rsidP="00B75697">
            <w:pPr>
              <w:jc w:val="center"/>
              <w:rPr>
                <w:lang w:val="sl-SI"/>
              </w:rPr>
            </w:pPr>
            <w:r w:rsidRPr="00FF5C11">
              <w:rPr>
                <w:noProof/>
                <w:lang w:val="it-IT" w:eastAsia="it-IT"/>
              </w:rPr>
              <w:drawing>
                <wp:inline distT="0" distB="0" distL="0" distR="0" wp14:anchorId="5DA1A312" wp14:editId="1CF9D224">
                  <wp:extent cx="3023235" cy="264074"/>
                  <wp:effectExtent l="0" t="0" r="0" b="0"/>
                  <wp:docPr id="59" name="Picture 59" descr="/Users/mateja.bevcic/Downloads/C4G8_Risanje_s_kredo script pic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sers/mateja.bevcic/Downloads/C4G8_Risanje_s_kredo script pic (5).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3083063" cy="269300"/>
                          </a:xfrm>
                          <a:prstGeom prst="rect">
                            <a:avLst/>
                          </a:prstGeom>
                          <a:noFill/>
                          <a:ln>
                            <a:noFill/>
                          </a:ln>
                        </pic:spPr>
                      </pic:pic>
                    </a:graphicData>
                  </a:graphic>
                </wp:inline>
              </w:drawing>
            </w:r>
          </w:p>
          <w:p w14:paraId="4C992453" w14:textId="77777777" w:rsidR="00A03064" w:rsidRPr="00FF5C11" w:rsidRDefault="00A03064" w:rsidP="00B75697">
            <w:pPr>
              <w:jc w:val="left"/>
              <w:rPr>
                <w:lang w:val="sl-SI"/>
              </w:rPr>
            </w:pPr>
          </w:p>
          <w:p w14:paraId="2A135381" w14:textId="77777777" w:rsidR="00A03064" w:rsidRPr="00FF5C11" w:rsidRDefault="00A03064" w:rsidP="00B75697">
            <w:pPr>
              <w:jc w:val="left"/>
              <w:rPr>
                <w:lang w:val="sl-SI"/>
              </w:rPr>
            </w:pPr>
          </w:p>
          <w:p w14:paraId="67F5B401" w14:textId="77777777" w:rsidR="00A03064" w:rsidRPr="00FF5C11" w:rsidRDefault="00A03064" w:rsidP="00B75697">
            <w:pPr>
              <w:jc w:val="left"/>
              <w:rPr>
                <w:lang w:val="sl-SI"/>
              </w:rPr>
            </w:pPr>
            <w:r w:rsidRPr="00FF5C11">
              <w:rPr>
                <w:lang w:val="sl-SI"/>
              </w:rPr>
              <w:t>[Korak 4]</w:t>
            </w:r>
          </w:p>
          <w:p w14:paraId="58078578" w14:textId="77777777" w:rsidR="00A03064" w:rsidRPr="00FF5C11" w:rsidRDefault="00A03064" w:rsidP="00B75697">
            <w:pPr>
              <w:jc w:val="center"/>
              <w:rPr>
                <w:lang w:val="sl-SI"/>
              </w:rPr>
            </w:pPr>
            <w:r w:rsidRPr="00FF5C11">
              <w:rPr>
                <w:noProof/>
                <w:lang w:val="it-IT" w:eastAsia="it-IT"/>
              </w:rPr>
              <w:lastRenderedPageBreak/>
              <w:drawing>
                <wp:inline distT="0" distB="0" distL="0" distR="0" wp14:anchorId="36FF786F" wp14:editId="01BC0D80">
                  <wp:extent cx="1987239" cy="1489484"/>
                  <wp:effectExtent l="0" t="0" r="0" b="9525"/>
                  <wp:docPr id="60" name="Picture 60" descr="/Users/mateja.bevcic/Downloads/tablaPravokotni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Users/mateja.bevcic/Downloads/tablaPravokotnik.pn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007239" cy="1504474"/>
                          </a:xfrm>
                          <a:prstGeom prst="rect">
                            <a:avLst/>
                          </a:prstGeom>
                          <a:noFill/>
                          <a:ln>
                            <a:noFill/>
                          </a:ln>
                        </pic:spPr>
                      </pic:pic>
                    </a:graphicData>
                  </a:graphic>
                </wp:inline>
              </w:drawing>
            </w:r>
          </w:p>
          <w:p w14:paraId="33983725" w14:textId="77777777" w:rsidR="00A03064" w:rsidRDefault="00A03064" w:rsidP="00B75697">
            <w:pPr>
              <w:jc w:val="left"/>
              <w:rPr>
                <w:lang w:val="sl-SI"/>
              </w:rPr>
            </w:pPr>
            <w:r w:rsidRPr="00FF5C11">
              <w:rPr>
                <w:lang w:val="sl-SI"/>
              </w:rPr>
              <w:t>S klikom na tipko P se ozadje spremeni v zgornje ozadje. Podobno kot prej, napišemo kodo za premikanje krede, ki bo povezala točke in narisala pravokotnik. Učenci lahko prejšnjo kodo podvojijo in ustrezno spremenijo. Spremeniti morajo zanko ponovi, ki se bo sedaj izvedla 2 krat.</w:t>
            </w:r>
          </w:p>
          <w:p w14:paraId="68CCF2E4" w14:textId="77777777" w:rsidR="003C0F47" w:rsidRPr="00FF5C11" w:rsidRDefault="003C0F47" w:rsidP="00B75697">
            <w:pPr>
              <w:jc w:val="left"/>
              <w:rPr>
                <w:lang w:val="sl-SI"/>
              </w:rPr>
            </w:pPr>
          </w:p>
          <w:p w14:paraId="71884527" w14:textId="77777777" w:rsidR="00A03064" w:rsidRPr="00FF5C11" w:rsidRDefault="00A03064" w:rsidP="00B75697">
            <w:pPr>
              <w:jc w:val="center"/>
              <w:rPr>
                <w:lang w:val="sl-SI"/>
              </w:rPr>
            </w:pPr>
            <w:r w:rsidRPr="00FF5C11">
              <w:rPr>
                <w:noProof/>
                <w:lang w:val="it-IT" w:eastAsia="it-IT"/>
              </w:rPr>
              <w:drawing>
                <wp:inline distT="0" distB="0" distL="0" distR="0" wp14:anchorId="265E8C71" wp14:editId="143E9396">
                  <wp:extent cx="1786904" cy="2076963"/>
                  <wp:effectExtent l="0" t="0" r="0" b="6350"/>
                  <wp:docPr id="61" name="Picture 61" descr="/Users/mateja.bevcic/Downloads/C4G8_Risanje_s_kredo script pic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Users/mateja.bevcic/Downloads/C4G8_Risanje_s_kredo script pic (6).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789792" cy="2080320"/>
                          </a:xfrm>
                          <a:prstGeom prst="rect">
                            <a:avLst/>
                          </a:prstGeom>
                          <a:noFill/>
                          <a:ln>
                            <a:noFill/>
                          </a:ln>
                        </pic:spPr>
                      </pic:pic>
                    </a:graphicData>
                  </a:graphic>
                </wp:inline>
              </w:drawing>
            </w:r>
          </w:p>
          <w:p w14:paraId="13D1EAA6" w14:textId="77777777" w:rsidR="00A03064" w:rsidRPr="00FF5C11" w:rsidRDefault="00A03064" w:rsidP="00B75697">
            <w:pPr>
              <w:jc w:val="left"/>
              <w:rPr>
                <w:lang w:val="sl-SI"/>
              </w:rPr>
            </w:pPr>
            <w:r w:rsidRPr="00FF5C11">
              <w:rPr>
                <w:lang w:val="sl-SI"/>
              </w:rPr>
              <w:t>[Korak 5]</w:t>
            </w:r>
          </w:p>
          <w:p w14:paraId="772390FB" w14:textId="77777777" w:rsidR="00A03064" w:rsidRPr="00FF5C11" w:rsidRDefault="00A03064" w:rsidP="00B75697">
            <w:pPr>
              <w:jc w:val="left"/>
              <w:rPr>
                <w:lang w:val="sl-SI"/>
              </w:rPr>
            </w:pPr>
            <w:r w:rsidRPr="00FF5C11">
              <w:rPr>
                <w:lang w:val="sl-SI"/>
              </w:rPr>
              <w:t xml:space="preserve">Po pravokotniku sledi še zadnja naloga in sicer bodo učenci povezali točke v obliki črke T. Spremeniti morajo torej ozadje, kar pomeni, da ponovijo [Korak 3] in spremenijo le črko P v T in ozadje </w:t>
            </w:r>
            <w:r w:rsidRPr="00FF5C11">
              <w:rPr>
                <w:i/>
                <w:lang w:val="sl-SI"/>
              </w:rPr>
              <w:t>tablaPravokotnik</w:t>
            </w:r>
            <w:r w:rsidRPr="00FF5C11">
              <w:rPr>
                <w:lang w:val="sl-SI"/>
              </w:rPr>
              <w:t xml:space="preserve"> v </w:t>
            </w:r>
            <w:r w:rsidRPr="00FF5C11">
              <w:rPr>
                <w:i/>
                <w:lang w:val="sl-SI"/>
              </w:rPr>
              <w:t>tablaT</w:t>
            </w:r>
            <w:r w:rsidRPr="00FF5C11">
              <w:rPr>
                <w:lang w:val="sl-SI"/>
              </w:rPr>
              <w:t>.</w:t>
            </w:r>
          </w:p>
          <w:p w14:paraId="2A7DF39B" w14:textId="77777777" w:rsidR="00A03064" w:rsidRPr="00FF5C11" w:rsidRDefault="00A03064" w:rsidP="00776BA4">
            <w:pPr>
              <w:pStyle w:val="Paragrafoelenco"/>
              <w:numPr>
                <w:ilvl w:val="0"/>
                <w:numId w:val="44"/>
              </w:numPr>
              <w:spacing w:after="120" w:line="240" w:lineRule="auto"/>
              <w:jc w:val="left"/>
              <w:rPr>
                <w:lang w:val="sl-SI"/>
              </w:rPr>
            </w:pPr>
            <w:r w:rsidRPr="00FF5C11">
              <w:rPr>
                <w:i/>
                <w:lang w:val="sl-SI"/>
              </w:rPr>
              <w:t>Ko pritisnemo na tipko T</w:t>
            </w:r>
            <w:r w:rsidRPr="00FF5C11">
              <w:rPr>
                <w:lang w:val="sl-SI"/>
              </w:rPr>
              <w:t xml:space="preserve"> se ozadje </w:t>
            </w:r>
            <w:r w:rsidRPr="00FF5C11">
              <w:rPr>
                <w:i/>
                <w:lang w:val="sl-SI"/>
              </w:rPr>
              <w:t>Preklopi na obleko tablaT</w:t>
            </w:r>
            <w:r w:rsidRPr="00FF5C11">
              <w:rPr>
                <w:lang w:val="sl-SI"/>
              </w:rPr>
              <w:t>.</w:t>
            </w:r>
          </w:p>
          <w:p w14:paraId="3CF7560E" w14:textId="77777777" w:rsidR="00A03064" w:rsidRPr="00FF5C11" w:rsidRDefault="00A03064" w:rsidP="00B75697">
            <w:pPr>
              <w:pStyle w:val="Paragrafoelenco"/>
              <w:jc w:val="center"/>
              <w:rPr>
                <w:lang w:val="sl-SI"/>
              </w:rPr>
            </w:pPr>
            <w:r w:rsidRPr="00FF5C11">
              <w:rPr>
                <w:noProof/>
                <w:lang w:val="it-IT" w:eastAsia="it-IT"/>
              </w:rPr>
              <w:drawing>
                <wp:inline distT="0" distB="0" distL="0" distR="0" wp14:anchorId="3FB0A561" wp14:editId="76C54371">
                  <wp:extent cx="1668658" cy="558847"/>
                  <wp:effectExtent l="0" t="0" r="8255" b="0"/>
                  <wp:docPr id="62" name="Picture 62" descr="/Users/mateja.bevcic/Downloads/C4G8_Risanje_s_kredo script pic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Users/mateja.bevcic/Downloads/C4G8_Risanje_s_kredo script pic (7).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682037" cy="563328"/>
                          </a:xfrm>
                          <a:prstGeom prst="rect">
                            <a:avLst/>
                          </a:prstGeom>
                          <a:noFill/>
                          <a:ln>
                            <a:noFill/>
                          </a:ln>
                        </pic:spPr>
                      </pic:pic>
                    </a:graphicData>
                  </a:graphic>
                </wp:inline>
              </w:drawing>
            </w:r>
          </w:p>
          <w:p w14:paraId="77AD1B45" w14:textId="77777777" w:rsidR="00A03064" w:rsidRPr="00FF5C11" w:rsidRDefault="00A03064" w:rsidP="00B75697">
            <w:pPr>
              <w:pStyle w:val="Paragrafoelenco"/>
              <w:jc w:val="center"/>
              <w:rPr>
                <w:lang w:val="sl-SI"/>
              </w:rPr>
            </w:pPr>
          </w:p>
          <w:p w14:paraId="46FC0B25" w14:textId="77777777" w:rsidR="00A03064" w:rsidRPr="00FF5C11" w:rsidRDefault="00A03064" w:rsidP="00776BA4">
            <w:pPr>
              <w:pStyle w:val="Paragrafoelenco"/>
              <w:numPr>
                <w:ilvl w:val="0"/>
                <w:numId w:val="44"/>
              </w:numPr>
              <w:spacing w:after="120" w:line="240" w:lineRule="auto"/>
              <w:jc w:val="left"/>
              <w:rPr>
                <w:lang w:val="sl-SI"/>
              </w:rPr>
            </w:pPr>
            <w:r w:rsidRPr="00FF5C11">
              <w:rPr>
                <w:lang w:val="sl-SI"/>
              </w:rPr>
              <w:t>Po koncu kode iz [Korak 4] dodamo še ukaz:</w:t>
            </w:r>
          </w:p>
          <w:p w14:paraId="4E4465A1" w14:textId="77777777" w:rsidR="00A03064" w:rsidRPr="00FF5C11" w:rsidRDefault="00A03064" w:rsidP="00B75697">
            <w:pPr>
              <w:pStyle w:val="Paragrafoelenco"/>
              <w:jc w:val="center"/>
              <w:rPr>
                <w:lang w:val="sl-SI"/>
              </w:rPr>
            </w:pPr>
            <w:r w:rsidRPr="00FF5C11">
              <w:rPr>
                <w:noProof/>
                <w:lang w:val="it-IT" w:eastAsia="it-IT"/>
              </w:rPr>
              <w:drawing>
                <wp:inline distT="0" distB="0" distL="0" distR="0" wp14:anchorId="08B931A7" wp14:editId="43B280DA">
                  <wp:extent cx="3011075" cy="263012"/>
                  <wp:effectExtent l="0" t="0" r="0" b="0"/>
                  <wp:docPr id="63" name="Picture 63" descr="/Users/mateja.bevcic/Downloads/C4G8_Risanje_s_kredo script pic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Users/mateja.bevcic/Downloads/C4G8_Risanje_s_kredo script pic (8).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055733" cy="266913"/>
                          </a:xfrm>
                          <a:prstGeom prst="rect">
                            <a:avLst/>
                          </a:prstGeom>
                          <a:noFill/>
                          <a:ln>
                            <a:noFill/>
                          </a:ln>
                        </pic:spPr>
                      </pic:pic>
                    </a:graphicData>
                  </a:graphic>
                </wp:inline>
              </w:drawing>
            </w:r>
          </w:p>
          <w:p w14:paraId="30FBAD80" w14:textId="77777777" w:rsidR="00A03064" w:rsidRPr="00FF5C11" w:rsidRDefault="00A03064" w:rsidP="00B75697">
            <w:pPr>
              <w:jc w:val="left"/>
              <w:rPr>
                <w:lang w:val="sl-SI"/>
              </w:rPr>
            </w:pPr>
          </w:p>
          <w:p w14:paraId="29AF7EC7" w14:textId="77777777" w:rsidR="00A03064" w:rsidRPr="00FF5C11" w:rsidRDefault="00A03064" w:rsidP="00B75697">
            <w:pPr>
              <w:jc w:val="left"/>
              <w:rPr>
                <w:lang w:val="sl-SI"/>
              </w:rPr>
            </w:pPr>
            <w:r w:rsidRPr="00FF5C11">
              <w:rPr>
                <w:lang w:val="sl-SI"/>
              </w:rPr>
              <w:t>[Korak 6]</w:t>
            </w:r>
          </w:p>
          <w:p w14:paraId="4C9F5DE7" w14:textId="4239C1CF" w:rsidR="00A03064" w:rsidRPr="00FF5C11" w:rsidRDefault="00A03064" w:rsidP="003C0F47">
            <w:pPr>
              <w:jc w:val="left"/>
              <w:rPr>
                <w:lang w:val="sl-SI"/>
              </w:rPr>
            </w:pPr>
            <w:r w:rsidRPr="00FF5C11">
              <w:rPr>
                <w:noProof/>
                <w:lang w:val="it-IT" w:eastAsia="it-IT"/>
              </w:rPr>
              <w:lastRenderedPageBreak/>
              <w:drawing>
                <wp:inline distT="0" distB="0" distL="0" distR="0" wp14:anchorId="3205F2FA" wp14:editId="1E8661F6">
                  <wp:extent cx="1870507" cy="1401991"/>
                  <wp:effectExtent l="0" t="0" r="9525" b="0"/>
                  <wp:docPr id="269" name="Picture 269" descr="/Users/mateja.bevcic/Downloads/tabl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Users/mateja.bevcic/Downloads/tablaT.png"/>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870507" cy="1401991"/>
                          </a:xfrm>
                          <a:prstGeom prst="rect">
                            <a:avLst/>
                          </a:prstGeom>
                          <a:noFill/>
                          <a:ln>
                            <a:noFill/>
                          </a:ln>
                        </pic:spPr>
                      </pic:pic>
                    </a:graphicData>
                  </a:graphic>
                </wp:inline>
              </w:drawing>
            </w:r>
          </w:p>
          <w:p w14:paraId="1A55CE15" w14:textId="66A3E1F7" w:rsidR="003C0F47" w:rsidRDefault="003C0F47" w:rsidP="00B75697">
            <w:pPr>
              <w:jc w:val="left"/>
              <w:rPr>
                <w:lang w:val="sl-SI"/>
              </w:rPr>
            </w:pPr>
            <w:r w:rsidRPr="00FF5C11">
              <w:rPr>
                <w:noProof/>
                <w:lang w:val="it-IT" w:eastAsia="it-IT"/>
              </w:rPr>
              <w:drawing>
                <wp:anchor distT="0" distB="0" distL="114300" distR="114300" simplePos="0" relativeHeight="251686912" behindDoc="0" locked="0" layoutInCell="1" allowOverlap="1" wp14:anchorId="6ED71502" wp14:editId="09F7F02B">
                  <wp:simplePos x="0" y="0"/>
                  <wp:positionH relativeFrom="column">
                    <wp:posOffset>3340100</wp:posOffset>
                  </wp:positionH>
                  <wp:positionV relativeFrom="paragraph">
                    <wp:posOffset>208280</wp:posOffset>
                  </wp:positionV>
                  <wp:extent cx="1524635" cy="5997575"/>
                  <wp:effectExtent l="0" t="0" r="0" b="0"/>
                  <wp:wrapThrough wrapText="bothSides">
                    <wp:wrapPolygon edited="0">
                      <wp:start x="1439" y="0"/>
                      <wp:lineTo x="0" y="274"/>
                      <wp:lineTo x="0" y="21497"/>
                      <wp:lineTo x="360" y="21497"/>
                      <wp:lineTo x="3239" y="21497"/>
                      <wp:lineTo x="20152" y="21497"/>
                      <wp:lineTo x="20871" y="20765"/>
                      <wp:lineTo x="14394" y="20491"/>
                      <wp:lineTo x="17633" y="20125"/>
                      <wp:lineTo x="17633" y="19393"/>
                      <wp:lineTo x="14394" y="19027"/>
                      <wp:lineTo x="19432" y="18936"/>
                      <wp:lineTo x="20152" y="18570"/>
                      <wp:lineTo x="17993" y="17564"/>
                      <wp:lineTo x="19792" y="16100"/>
                      <wp:lineTo x="18352" y="14636"/>
                      <wp:lineTo x="20511" y="13356"/>
                      <wp:lineTo x="20511" y="13173"/>
                      <wp:lineTo x="19072" y="11709"/>
                      <wp:lineTo x="20511" y="10428"/>
                      <wp:lineTo x="20511" y="10245"/>
                      <wp:lineTo x="18352" y="8782"/>
                      <wp:lineTo x="20511" y="7318"/>
                      <wp:lineTo x="18352" y="5855"/>
                      <wp:lineTo x="19792" y="4665"/>
                      <wp:lineTo x="19432" y="3385"/>
                      <wp:lineTo x="17273" y="2927"/>
                      <wp:lineTo x="21231" y="1647"/>
                      <wp:lineTo x="21231" y="274"/>
                      <wp:lineTo x="7557" y="0"/>
                      <wp:lineTo x="1439" y="0"/>
                    </wp:wrapPolygon>
                  </wp:wrapThrough>
                  <wp:docPr id="270" name="Picture 270" descr="/Users/mateja.bevcic/Downloads/C4G8_Risanje_s_kredo script pic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sers/mateja.bevcic/Downloads/C4G8_Risanje_s_kredo script pic (9).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524635" cy="5997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E236F2" w14:textId="442F5385" w:rsidR="00A03064" w:rsidRDefault="00A03064" w:rsidP="00B75697">
            <w:pPr>
              <w:jc w:val="left"/>
              <w:rPr>
                <w:lang w:val="sl-SI"/>
              </w:rPr>
            </w:pPr>
            <w:r w:rsidRPr="00FF5C11">
              <w:rPr>
                <w:lang w:val="sl-SI"/>
              </w:rPr>
              <w:t xml:space="preserve">S pritiskom na tipko T se ozadje spremeni v zgornje. Podobno kot prej moramo točke povezati </w:t>
            </w:r>
            <w:r w:rsidR="003C0F47">
              <w:rPr>
                <w:lang w:val="sl-SI"/>
              </w:rPr>
              <w:t>v</w:t>
            </w:r>
            <w:r w:rsidRPr="00FF5C11">
              <w:rPr>
                <w:lang w:val="sl-SI"/>
              </w:rPr>
              <w:t xml:space="preserve"> črko T. Učenci lahko kopirajo prejšnjo kodo in jo ustrezno spremenijo.</w:t>
            </w:r>
          </w:p>
          <w:p w14:paraId="794D2485" w14:textId="77777777" w:rsidR="003C0F47" w:rsidRPr="00FF5C11" w:rsidRDefault="003C0F47" w:rsidP="00B75697">
            <w:pPr>
              <w:jc w:val="left"/>
              <w:rPr>
                <w:lang w:val="sl-SI"/>
              </w:rPr>
            </w:pPr>
          </w:p>
          <w:p w14:paraId="39629517" w14:textId="77777777" w:rsidR="00A03064" w:rsidRDefault="00A03064" w:rsidP="00B75697">
            <w:pPr>
              <w:jc w:val="left"/>
              <w:rPr>
                <w:lang w:val="sl-SI"/>
              </w:rPr>
            </w:pPr>
            <w:r w:rsidRPr="00FF5C11">
              <w:rPr>
                <w:lang w:val="sl-SI"/>
              </w:rPr>
              <w:t>Spremeniti morajo začetne koordinate, ki niso enake prejšnjim. Kako določijo pravilne začetne koordinate že vedo.</w:t>
            </w:r>
          </w:p>
          <w:p w14:paraId="1F7EEF0A" w14:textId="77777777" w:rsidR="003C0F47" w:rsidRPr="00FF5C11" w:rsidRDefault="003C0F47" w:rsidP="00B75697">
            <w:pPr>
              <w:jc w:val="left"/>
              <w:rPr>
                <w:lang w:val="sl-SI"/>
              </w:rPr>
            </w:pPr>
          </w:p>
          <w:p w14:paraId="15FE6F85" w14:textId="77777777" w:rsidR="00A03064" w:rsidRDefault="00A03064" w:rsidP="00B75697">
            <w:pPr>
              <w:jc w:val="left"/>
              <w:rPr>
                <w:lang w:val="sl-SI"/>
              </w:rPr>
            </w:pPr>
            <w:r w:rsidRPr="00FF5C11">
              <w:rPr>
                <w:lang w:val="sl-SI"/>
              </w:rPr>
              <w:t>Nato točke povežejo v črko T. Ugotoviti morajo ustrezno število korakov (v pomoč imajo navodila za učenca). Možna rešitev:</w:t>
            </w:r>
          </w:p>
          <w:p w14:paraId="198F06A6" w14:textId="77777777" w:rsidR="003C0F47" w:rsidRDefault="003C0F47" w:rsidP="00B75697">
            <w:pPr>
              <w:jc w:val="left"/>
              <w:rPr>
                <w:lang w:val="sl-SI"/>
              </w:rPr>
            </w:pPr>
          </w:p>
          <w:p w14:paraId="1EFEBE69" w14:textId="77777777" w:rsidR="003C0F47" w:rsidRDefault="003C0F47" w:rsidP="00B75697">
            <w:pPr>
              <w:jc w:val="left"/>
              <w:rPr>
                <w:lang w:val="sl-SI"/>
              </w:rPr>
            </w:pPr>
          </w:p>
          <w:p w14:paraId="2DDB8D26" w14:textId="77777777" w:rsidR="003C0F47" w:rsidRDefault="003C0F47" w:rsidP="00B75697">
            <w:pPr>
              <w:jc w:val="left"/>
              <w:rPr>
                <w:lang w:val="sl-SI"/>
              </w:rPr>
            </w:pPr>
          </w:p>
          <w:p w14:paraId="5AC2BDD3" w14:textId="77777777" w:rsidR="003C0F47" w:rsidRDefault="003C0F47" w:rsidP="00B75697">
            <w:pPr>
              <w:jc w:val="left"/>
              <w:rPr>
                <w:lang w:val="sl-SI"/>
              </w:rPr>
            </w:pPr>
          </w:p>
          <w:p w14:paraId="7BF92B61" w14:textId="77777777" w:rsidR="003C0F47" w:rsidRDefault="003C0F47" w:rsidP="00B75697">
            <w:pPr>
              <w:jc w:val="left"/>
              <w:rPr>
                <w:lang w:val="sl-SI"/>
              </w:rPr>
            </w:pPr>
          </w:p>
          <w:p w14:paraId="21021F60" w14:textId="77777777" w:rsidR="003C0F47" w:rsidRDefault="003C0F47" w:rsidP="00B75697">
            <w:pPr>
              <w:jc w:val="left"/>
              <w:rPr>
                <w:lang w:val="sl-SI"/>
              </w:rPr>
            </w:pPr>
          </w:p>
          <w:p w14:paraId="697A7885" w14:textId="77777777" w:rsidR="003C0F47" w:rsidRDefault="003C0F47" w:rsidP="00B75697">
            <w:pPr>
              <w:jc w:val="left"/>
              <w:rPr>
                <w:lang w:val="sl-SI"/>
              </w:rPr>
            </w:pPr>
          </w:p>
          <w:p w14:paraId="1A6E6D92" w14:textId="77777777" w:rsidR="003C0F47" w:rsidRDefault="003C0F47" w:rsidP="00B75697">
            <w:pPr>
              <w:jc w:val="left"/>
              <w:rPr>
                <w:lang w:val="sl-SI"/>
              </w:rPr>
            </w:pPr>
          </w:p>
          <w:p w14:paraId="196E390E" w14:textId="77777777" w:rsidR="003C0F47" w:rsidRDefault="003C0F47" w:rsidP="00B75697">
            <w:pPr>
              <w:jc w:val="left"/>
              <w:rPr>
                <w:lang w:val="sl-SI"/>
              </w:rPr>
            </w:pPr>
          </w:p>
          <w:p w14:paraId="348F9EB6" w14:textId="283E557E" w:rsidR="003C0F47" w:rsidRDefault="003C0F47" w:rsidP="00B75697">
            <w:pPr>
              <w:jc w:val="left"/>
              <w:rPr>
                <w:lang w:val="sl-SI"/>
              </w:rPr>
            </w:pPr>
          </w:p>
          <w:p w14:paraId="04C870AE" w14:textId="295BC63F" w:rsidR="003C0F47" w:rsidRDefault="003C0F47" w:rsidP="00B75697">
            <w:pPr>
              <w:jc w:val="left"/>
              <w:rPr>
                <w:lang w:val="sl-SI"/>
              </w:rPr>
            </w:pPr>
          </w:p>
          <w:p w14:paraId="47E823DD" w14:textId="77777777" w:rsidR="00A03064" w:rsidRPr="00FF5C11" w:rsidRDefault="00A03064" w:rsidP="00B75697">
            <w:pPr>
              <w:jc w:val="left"/>
              <w:rPr>
                <w:lang w:val="sl-SI"/>
              </w:rPr>
            </w:pPr>
            <w:r w:rsidRPr="00FF5C11">
              <w:rPr>
                <w:lang w:val="sl-SI"/>
              </w:rPr>
              <w:t>[Korak 7]</w:t>
            </w:r>
          </w:p>
          <w:p w14:paraId="2FB4A6F5" w14:textId="77777777" w:rsidR="00A03064" w:rsidRPr="00FF5C11" w:rsidRDefault="00A03064" w:rsidP="00B75697">
            <w:pPr>
              <w:jc w:val="left"/>
              <w:rPr>
                <w:lang w:val="sl-SI"/>
              </w:rPr>
            </w:pPr>
            <w:r w:rsidRPr="00FF5C11">
              <w:rPr>
                <w:lang w:val="sl-SI"/>
              </w:rPr>
              <w:t xml:space="preserve">Na koncu dodamo še kodo za spremembo ozadja na začetno ozadje za risanje </w:t>
            </w:r>
            <w:r w:rsidRPr="00FF5C11">
              <w:rPr>
                <w:lang w:val="sl-SI"/>
              </w:rPr>
              <w:lastRenderedPageBreak/>
              <w:t>kvadrata. Ponovimo [Korak 3/5].</w:t>
            </w:r>
          </w:p>
          <w:p w14:paraId="4075DE65" w14:textId="77777777" w:rsidR="00A03064" w:rsidRPr="00FF5C11" w:rsidRDefault="00A03064" w:rsidP="00776BA4">
            <w:pPr>
              <w:pStyle w:val="Paragrafoelenco"/>
              <w:numPr>
                <w:ilvl w:val="0"/>
                <w:numId w:val="45"/>
              </w:numPr>
              <w:spacing w:after="120" w:line="240" w:lineRule="auto"/>
              <w:jc w:val="left"/>
              <w:rPr>
                <w:lang w:val="sl-SI"/>
              </w:rPr>
            </w:pPr>
            <w:r w:rsidRPr="00FF5C11">
              <w:rPr>
                <w:i/>
                <w:lang w:val="sl-SI"/>
              </w:rPr>
              <w:t>Ko pritisnemo na tipko K</w:t>
            </w:r>
            <w:r w:rsidRPr="00FF5C11">
              <w:rPr>
                <w:lang w:val="sl-SI"/>
              </w:rPr>
              <w:t xml:space="preserve"> se ozadje </w:t>
            </w:r>
            <w:r w:rsidRPr="00FF5C11">
              <w:rPr>
                <w:i/>
                <w:lang w:val="sl-SI"/>
              </w:rPr>
              <w:t>Preklopi na obleko tablaKvadrat</w:t>
            </w:r>
            <w:r w:rsidRPr="00FF5C11">
              <w:rPr>
                <w:lang w:val="sl-SI"/>
              </w:rPr>
              <w:t>.</w:t>
            </w:r>
          </w:p>
          <w:p w14:paraId="04E196EC" w14:textId="77777777" w:rsidR="00A03064" w:rsidRPr="00FF5C11" w:rsidRDefault="00A03064" w:rsidP="00B75697">
            <w:pPr>
              <w:pStyle w:val="Paragrafoelenco"/>
              <w:jc w:val="center"/>
              <w:rPr>
                <w:lang w:val="sl-SI"/>
              </w:rPr>
            </w:pPr>
            <w:r w:rsidRPr="00FF5C11">
              <w:rPr>
                <w:noProof/>
                <w:lang w:val="it-IT" w:eastAsia="it-IT"/>
              </w:rPr>
              <w:drawing>
                <wp:inline distT="0" distB="0" distL="0" distR="0" wp14:anchorId="237A4A1F" wp14:editId="257A3E09">
                  <wp:extent cx="2065061" cy="609045"/>
                  <wp:effectExtent l="0" t="0" r="0" b="635"/>
                  <wp:docPr id="271" name="Picture 271" descr="/Users/mateja.bevcic/Downloads/C4G8_Risanje_s_kredo script pic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Users/mateja.bevcic/Downloads/C4G8_Risanje_s_kredo script pic (12).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069547" cy="610368"/>
                          </a:xfrm>
                          <a:prstGeom prst="rect">
                            <a:avLst/>
                          </a:prstGeom>
                          <a:noFill/>
                          <a:ln>
                            <a:noFill/>
                          </a:ln>
                        </pic:spPr>
                      </pic:pic>
                    </a:graphicData>
                  </a:graphic>
                </wp:inline>
              </w:drawing>
            </w:r>
          </w:p>
          <w:p w14:paraId="5D67811F" w14:textId="77777777" w:rsidR="00A03064" w:rsidRPr="00FF5C11" w:rsidRDefault="00A03064" w:rsidP="00B75697">
            <w:pPr>
              <w:pStyle w:val="Paragrafoelenco"/>
              <w:jc w:val="center"/>
              <w:rPr>
                <w:lang w:val="sl-SI"/>
              </w:rPr>
            </w:pPr>
          </w:p>
          <w:p w14:paraId="66D1749A" w14:textId="77777777" w:rsidR="00A03064" w:rsidRPr="00FF5C11" w:rsidRDefault="00A03064" w:rsidP="00776BA4">
            <w:pPr>
              <w:pStyle w:val="Paragrafoelenco"/>
              <w:numPr>
                <w:ilvl w:val="0"/>
                <w:numId w:val="45"/>
              </w:numPr>
              <w:spacing w:after="120" w:line="240" w:lineRule="auto"/>
              <w:jc w:val="left"/>
              <w:rPr>
                <w:lang w:val="sl-SI"/>
              </w:rPr>
            </w:pPr>
            <w:r w:rsidRPr="00FF5C11">
              <w:rPr>
                <w:lang w:val="sl-SI"/>
              </w:rPr>
              <w:t>Po koncu kode iz [Korak 6] dodamo še ukaz:</w:t>
            </w:r>
          </w:p>
          <w:p w14:paraId="0C7318D5" w14:textId="77777777" w:rsidR="00A03064" w:rsidRPr="00FF5C11" w:rsidRDefault="00A03064" w:rsidP="00B75697">
            <w:pPr>
              <w:pStyle w:val="Paragrafoelenco"/>
              <w:jc w:val="left"/>
              <w:rPr>
                <w:lang w:val="sl-SI"/>
              </w:rPr>
            </w:pPr>
            <w:r w:rsidRPr="00FF5C11">
              <w:rPr>
                <w:noProof/>
                <w:lang w:val="it-IT" w:eastAsia="it-IT"/>
              </w:rPr>
              <w:drawing>
                <wp:inline distT="0" distB="0" distL="0" distR="0" wp14:anchorId="5DAAB0A4" wp14:editId="78476774">
                  <wp:extent cx="3582575" cy="280535"/>
                  <wp:effectExtent l="0" t="0" r="0" b="0"/>
                  <wp:docPr id="272" name="Picture 272" descr="/Users/mateja.bevcic/Downloads/C4G8_Risanje_s_kredo script pic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Users/mateja.bevcic/Downloads/C4G8_Risanje_s_kredo script pic (11).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3671181" cy="287473"/>
                          </a:xfrm>
                          <a:prstGeom prst="rect">
                            <a:avLst/>
                          </a:prstGeom>
                          <a:noFill/>
                          <a:ln>
                            <a:noFill/>
                          </a:ln>
                        </pic:spPr>
                      </pic:pic>
                    </a:graphicData>
                  </a:graphic>
                </wp:inline>
              </w:drawing>
            </w:r>
          </w:p>
          <w:p w14:paraId="368C5189" w14:textId="77777777" w:rsidR="00A03064" w:rsidRPr="00FF5C11" w:rsidRDefault="00A03064" w:rsidP="00B75697">
            <w:pPr>
              <w:jc w:val="left"/>
              <w:rPr>
                <w:lang w:val="sl-SI"/>
              </w:rPr>
            </w:pPr>
          </w:p>
          <w:p w14:paraId="4020CA6A" w14:textId="77777777" w:rsidR="00A03064" w:rsidRDefault="00A03064" w:rsidP="00B75697">
            <w:pPr>
              <w:jc w:val="left"/>
              <w:rPr>
                <w:lang w:val="sl-SI"/>
              </w:rPr>
            </w:pPr>
            <w:r w:rsidRPr="00FF5C11">
              <w:rPr>
                <w:lang w:val="sl-SI"/>
              </w:rPr>
              <w:t>[Končna koda]</w:t>
            </w:r>
          </w:p>
          <w:p w14:paraId="07C5478A" w14:textId="55ABBFFF" w:rsidR="003C0F47" w:rsidRDefault="003C0F47" w:rsidP="00B75697">
            <w:pPr>
              <w:jc w:val="left"/>
              <w:rPr>
                <w:lang w:val="sl-SI"/>
              </w:rPr>
            </w:pPr>
            <w:r w:rsidRPr="00FF5C11">
              <w:rPr>
                <w:noProof/>
                <w:lang w:val="it-IT" w:eastAsia="it-IT"/>
              </w:rPr>
              <w:drawing>
                <wp:inline distT="0" distB="0" distL="0" distR="0" wp14:anchorId="38F17DF7" wp14:editId="2CD03146">
                  <wp:extent cx="4556179" cy="5414397"/>
                  <wp:effectExtent l="0" t="0" r="0" b="0"/>
                  <wp:docPr id="715" name="Picture 715" descr="/Users/mateja.bevcic/Desktop/Screen Shot 2020-04-20 at 12.58.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Users/mateja.bevcic/Desktop/Screen Shot 2020-04-20 at 12.58.14.pn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4563484" cy="5423078"/>
                          </a:xfrm>
                          <a:prstGeom prst="rect">
                            <a:avLst/>
                          </a:prstGeom>
                          <a:noFill/>
                          <a:ln>
                            <a:noFill/>
                          </a:ln>
                        </pic:spPr>
                      </pic:pic>
                    </a:graphicData>
                  </a:graphic>
                </wp:inline>
              </w:drawing>
            </w:r>
          </w:p>
          <w:p w14:paraId="7C8EA364" w14:textId="77777777" w:rsidR="00A03064" w:rsidRPr="00FF5C11" w:rsidRDefault="00A03064" w:rsidP="00B75697">
            <w:pPr>
              <w:jc w:val="left"/>
              <w:rPr>
                <w:lang w:val="sl-SI"/>
              </w:rPr>
            </w:pPr>
            <w:r w:rsidRPr="00FF5C11">
              <w:rPr>
                <w:lang w:val="sl-SI"/>
              </w:rPr>
              <w:t>[Dodatne naloge]</w:t>
            </w:r>
          </w:p>
          <w:p w14:paraId="071F28AB" w14:textId="77777777" w:rsidR="00A03064" w:rsidRPr="00FF5C11" w:rsidRDefault="00A03064" w:rsidP="00B75697">
            <w:pPr>
              <w:rPr>
                <w:lang w:val="sl-SI"/>
              </w:rPr>
            </w:pPr>
            <w:r w:rsidRPr="00FF5C11">
              <w:rPr>
                <w:lang w:val="sl-SI"/>
              </w:rPr>
              <w:t>Učenec doda dodatne naloge po svojih željah ali sledi spodnjim navodilom:</w:t>
            </w:r>
          </w:p>
          <w:p w14:paraId="5167ECFB" w14:textId="77777777" w:rsidR="00A03064" w:rsidRPr="00FF5C11" w:rsidRDefault="00A03064" w:rsidP="00776BA4">
            <w:pPr>
              <w:pStyle w:val="Paragrafoelenco"/>
              <w:numPr>
                <w:ilvl w:val="0"/>
                <w:numId w:val="46"/>
              </w:numPr>
              <w:spacing w:after="120" w:line="240" w:lineRule="auto"/>
              <w:rPr>
                <w:lang w:val="sl-SI"/>
              </w:rPr>
            </w:pPr>
            <w:r w:rsidRPr="00FF5C11">
              <w:rPr>
                <w:lang w:val="sl-SI"/>
              </w:rPr>
              <w:lastRenderedPageBreak/>
              <w:t>Dodaj novo ozadje in nariši točke / oglišča.</w:t>
            </w:r>
          </w:p>
          <w:p w14:paraId="1AFB3041" w14:textId="77777777" w:rsidR="00A03064" w:rsidRPr="00FF5C11" w:rsidRDefault="00A03064" w:rsidP="00776BA4">
            <w:pPr>
              <w:pStyle w:val="Paragrafoelenco"/>
              <w:numPr>
                <w:ilvl w:val="0"/>
                <w:numId w:val="46"/>
              </w:numPr>
              <w:spacing w:after="120" w:line="240" w:lineRule="auto"/>
              <w:rPr>
                <w:lang w:val="sl-SI"/>
              </w:rPr>
            </w:pPr>
            <w:r w:rsidRPr="00FF5C11">
              <w:rPr>
                <w:lang w:val="sl-SI"/>
              </w:rPr>
              <w:t>Napiši kodo, ki poveže oglišča. Ozadje lahko narišeš sam ali pa uporabiš dano ozadje.</w:t>
            </w:r>
          </w:p>
        </w:tc>
      </w:tr>
      <w:tr w:rsidR="00A03064" w:rsidRPr="00FF5C11" w14:paraId="51545515" w14:textId="77777777" w:rsidTr="00B75697">
        <w:trPr>
          <w:trHeight w:val="1206"/>
        </w:trPr>
        <w:tc>
          <w:tcPr>
            <w:tcW w:w="1555" w:type="dxa"/>
          </w:tcPr>
          <w:p w14:paraId="3907BCA2" w14:textId="77777777" w:rsidR="00A03064" w:rsidRPr="00FF5C11" w:rsidRDefault="00A03064" w:rsidP="00B75697">
            <w:pPr>
              <w:jc w:val="left"/>
              <w:rPr>
                <w:b/>
                <w:lang w:val="sl-SI"/>
              </w:rPr>
            </w:pPr>
            <w:r w:rsidRPr="00FF5C11">
              <w:rPr>
                <w:b/>
                <w:lang w:val="sl-SI"/>
              </w:rPr>
              <w:lastRenderedPageBreak/>
              <w:t>Učni pripomočki, sredstva za učitelja</w:t>
            </w:r>
          </w:p>
          <w:p w14:paraId="78DC5336" w14:textId="77777777" w:rsidR="00A03064" w:rsidRPr="00FF5C11" w:rsidRDefault="00A03064" w:rsidP="00B75697">
            <w:pPr>
              <w:jc w:val="left"/>
              <w:rPr>
                <w:b/>
                <w:lang w:val="sl-SI"/>
              </w:rPr>
            </w:pPr>
          </w:p>
        </w:tc>
        <w:tc>
          <w:tcPr>
            <w:tcW w:w="8113" w:type="dxa"/>
          </w:tcPr>
          <w:p w14:paraId="37713FF2" w14:textId="77777777" w:rsidR="00A03064" w:rsidRPr="00FF5C11" w:rsidRDefault="00A03064" w:rsidP="00776BA4">
            <w:pPr>
              <w:pStyle w:val="Paragrafoelenco"/>
              <w:numPr>
                <w:ilvl w:val="0"/>
                <w:numId w:val="37"/>
              </w:numPr>
              <w:spacing w:after="120" w:line="240" w:lineRule="auto"/>
              <w:jc w:val="left"/>
              <w:rPr>
                <w:lang w:val="sl-SI"/>
              </w:rPr>
            </w:pPr>
            <w:r w:rsidRPr="00FF5C11">
              <w:rPr>
                <w:lang w:val="sl-SI"/>
              </w:rPr>
              <w:t>Primer celotne aktivnosti v Snap!-u:</w:t>
            </w:r>
          </w:p>
          <w:p w14:paraId="0EAEEE2D" w14:textId="2E4A1B84" w:rsidR="00A03064" w:rsidRPr="00FF5C11" w:rsidRDefault="00C82EDB" w:rsidP="00B75697">
            <w:pPr>
              <w:pStyle w:val="Paragrafoelenco"/>
              <w:jc w:val="left"/>
              <w:rPr>
                <w:lang w:val="sl-SI"/>
              </w:rPr>
            </w:pPr>
            <w:hyperlink r:id="rId147" w:history="1">
              <w:r w:rsidR="00A03064" w:rsidRPr="00FF5C11">
                <w:rPr>
                  <w:rStyle w:val="Collegamentoipertestuale"/>
                  <w:lang w:val="sl-SI"/>
                </w:rPr>
                <w:t>https://snap.berkeley.edu/project?user=mateja&amp;project=C4G8_</w:t>
              </w:r>
              <w:r w:rsidR="00A03064" w:rsidRPr="00FF5C11">
                <w:rPr>
                  <w:rStyle w:val="Collegamentoipertestuale"/>
                  <w:lang w:val="sl-SI"/>
                </w:rPr>
                <w:br/>
                <w:t>Risanje_s_kredo</w:t>
              </w:r>
            </w:hyperlink>
            <w:r w:rsidR="00A03064" w:rsidRPr="00FF5C11">
              <w:rPr>
                <w:lang w:val="sl-SI"/>
              </w:rPr>
              <w:t xml:space="preserve"> </w:t>
            </w:r>
          </w:p>
          <w:p w14:paraId="67F3DDDB" w14:textId="77777777" w:rsidR="00A03064" w:rsidRPr="00FF5C11" w:rsidRDefault="00A03064" w:rsidP="00776BA4">
            <w:pPr>
              <w:pStyle w:val="Paragrafoelenco"/>
              <w:numPr>
                <w:ilvl w:val="0"/>
                <w:numId w:val="37"/>
              </w:numPr>
              <w:spacing w:after="120" w:line="240" w:lineRule="auto"/>
              <w:jc w:val="left"/>
              <w:rPr>
                <w:lang w:val="sl-SI"/>
              </w:rPr>
            </w:pPr>
            <w:r w:rsidRPr="00FF5C11">
              <w:rPr>
                <w:lang w:val="sl-SI"/>
              </w:rPr>
              <w:t xml:space="preserve">Lajovic, S. (2011). Scratch. </w:t>
            </w:r>
            <w:r w:rsidRPr="00FF5C11">
              <w:rPr>
                <w:i/>
                <w:lang w:val="sl-SI"/>
              </w:rPr>
              <w:t>Nauči se programirati in postani računalniški maček</w:t>
            </w:r>
            <w:r w:rsidRPr="00FF5C11">
              <w:rPr>
                <w:lang w:val="sl-SI"/>
              </w:rPr>
              <w:t>. Ljubljana: Pasadena.</w:t>
            </w:r>
          </w:p>
          <w:p w14:paraId="11930C87" w14:textId="77777777" w:rsidR="00A03064" w:rsidRPr="00FF5C11" w:rsidRDefault="00A03064" w:rsidP="00776BA4">
            <w:pPr>
              <w:pStyle w:val="Paragrafoelenco"/>
              <w:numPr>
                <w:ilvl w:val="0"/>
                <w:numId w:val="37"/>
              </w:numPr>
              <w:spacing w:after="120" w:line="240" w:lineRule="auto"/>
              <w:jc w:val="left"/>
              <w:rPr>
                <w:lang w:val="sl-SI"/>
              </w:rPr>
            </w:pPr>
            <w:r w:rsidRPr="00FF5C11">
              <w:rPr>
                <w:lang w:val="sl-SI"/>
              </w:rPr>
              <w:t xml:space="preserve">Vorderman, C. (2017). </w:t>
            </w:r>
            <w:r w:rsidRPr="00FF5C11">
              <w:rPr>
                <w:i/>
                <w:lang w:val="sl-SI"/>
              </w:rPr>
              <w:t>Računalniško programiranje za otroke</w:t>
            </w:r>
            <w:r w:rsidRPr="00FF5C11">
              <w:rPr>
                <w:lang w:val="sl-SI"/>
              </w:rPr>
              <w:t>. Ljubljana: MK.</w:t>
            </w:r>
          </w:p>
        </w:tc>
      </w:tr>
      <w:tr w:rsidR="00A03064" w:rsidRPr="00E92EEF" w14:paraId="5AD777F1" w14:textId="77777777" w:rsidTr="00B75697">
        <w:trPr>
          <w:trHeight w:val="963"/>
        </w:trPr>
        <w:tc>
          <w:tcPr>
            <w:tcW w:w="1555" w:type="dxa"/>
          </w:tcPr>
          <w:p w14:paraId="2B50EFC1" w14:textId="77777777" w:rsidR="00A03064" w:rsidRPr="00FF5C11" w:rsidRDefault="00A03064" w:rsidP="00B75697">
            <w:pPr>
              <w:jc w:val="left"/>
              <w:rPr>
                <w:b/>
                <w:lang w:val="sl-SI"/>
              </w:rPr>
            </w:pPr>
            <w:r w:rsidRPr="00FF5C11">
              <w:rPr>
                <w:b/>
                <w:lang w:val="sl-SI"/>
              </w:rPr>
              <w:t>Učni pripomočki za učenca</w:t>
            </w:r>
          </w:p>
        </w:tc>
        <w:tc>
          <w:tcPr>
            <w:tcW w:w="8113" w:type="dxa"/>
          </w:tcPr>
          <w:p w14:paraId="5B0A92E2" w14:textId="77777777" w:rsidR="00A03064" w:rsidRPr="00FF5C11" w:rsidRDefault="00A03064" w:rsidP="00776BA4">
            <w:pPr>
              <w:pStyle w:val="Paragrafoelenco"/>
              <w:numPr>
                <w:ilvl w:val="0"/>
                <w:numId w:val="38"/>
              </w:numPr>
              <w:spacing w:after="120" w:line="240" w:lineRule="auto"/>
              <w:rPr>
                <w:lang w:val="sl-SI"/>
              </w:rPr>
            </w:pPr>
            <w:r w:rsidRPr="00FF5C11">
              <w:rPr>
                <w:lang w:val="sl-SI"/>
              </w:rPr>
              <w:t>Predloga aktivnosti v Snap!-u:</w:t>
            </w:r>
          </w:p>
          <w:p w14:paraId="3FB1C4CA" w14:textId="3288E800" w:rsidR="00A03064" w:rsidRPr="00FF5C11" w:rsidRDefault="00C82EDB" w:rsidP="00B75697">
            <w:pPr>
              <w:pStyle w:val="Paragrafoelenco"/>
              <w:rPr>
                <w:lang w:val="sl-SI"/>
              </w:rPr>
            </w:pPr>
            <w:hyperlink r:id="rId148" w:history="1">
              <w:r w:rsidR="00A03064" w:rsidRPr="00FF5C11">
                <w:rPr>
                  <w:rStyle w:val="Collegamentoipertestuale"/>
                  <w:lang w:val="sl-SI"/>
                </w:rPr>
                <w:t>https://snap.berkeley.edu/project?user=mateja&amp;project=C4G8_</w:t>
              </w:r>
              <w:r w:rsidR="00A03064" w:rsidRPr="00FF5C11">
                <w:rPr>
                  <w:rStyle w:val="Collegamentoipertestuale"/>
                  <w:lang w:val="sl-SI"/>
                </w:rPr>
                <w:br/>
                <w:t>Risanje_s_kredo%20-%20Delno</w:t>
              </w:r>
            </w:hyperlink>
            <w:r w:rsidR="00A03064" w:rsidRPr="00FF5C11">
              <w:rPr>
                <w:lang w:val="sl-SI"/>
              </w:rPr>
              <w:t xml:space="preserve"> </w:t>
            </w:r>
          </w:p>
          <w:p w14:paraId="21D7474F" w14:textId="77777777" w:rsidR="00A03064" w:rsidRPr="00FF5C11" w:rsidRDefault="00A03064" w:rsidP="00776BA4">
            <w:pPr>
              <w:pStyle w:val="Paragrafoelenco"/>
              <w:numPr>
                <w:ilvl w:val="0"/>
                <w:numId w:val="38"/>
              </w:numPr>
              <w:spacing w:after="120" w:line="240" w:lineRule="auto"/>
              <w:rPr>
                <w:lang w:val="sl-SI"/>
              </w:rPr>
            </w:pPr>
            <w:r w:rsidRPr="00FF5C11">
              <w:rPr>
                <w:lang w:val="sl-SI"/>
              </w:rPr>
              <w:t>Navodila za učenca (C4G8_NavodilaZaUcenca.docx)</w:t>
            </w:r>
          </w:p>
        </w:tc>
      </w:tr>
    </w:tbl>
    <w:p w14:paraId="17213504" w14:textId="77777777" w:rsidR="00A03064" w:rsidRPr="00FF5C11" w:rsidRDefault="00A03064" w:rsidP="00A03064">
      <w:pPr>
        <w:rPr>
          <w:lang w:val="sl-SI"/>
        </w:rPr>
      </w:pPr>
    </w:p>
    <w:p w14:paraId="6FFB9379" w14:textId="77777777" w:rsidR="00A03064" w:rsidRPr="00FF5C11" w:rsidRDefault="00A03064" w:rsidP="00A03064">
      <w:pPr>
        <w:jc w:val="left"/>
        <w:rPr>
          <w:lang w:val="sl-SI"/>
        </w:rPr>
      </w:pPr>
    </w:p>
    <w:p w14:paraId="21556B91" w14:textId="77777777" w:rsidR="00A03064" w:rsidRPr="00FF5C11" w:rsidRDefault="00A03064" w:rsidP="00A03064">
      <w:pPr>
        <w:jc w:val="left"/>
        <w:rPr>
          <w:lang w:val="sl-SI"/>
        </w:rPr>
      </w:pPr>
    </w:p>
    <w:p w14:paraId="650C4EA6" w14:textId="77777777" w:rsidR="00A03064" w:rsidRPr="00FF5C11" w:rsidRDefault="00A03064" w:rsidP="00A03064">
      <w:pPr>
        <w:jc w:val="left"/>
        <w:rPr>
          <w:lang w:val="sl-SI"/>
        </w:rPr>
      </w:pPr>
    </w:p>
    <w:p w14:paraId="24322041" w14:textId="77777777" w:rsidR="00A03064" w:rsidRPr="00FF5C11" w:rsidRDefault="00A03064" w:rsidP="00A03064">
      <w:pPr>
        <w:jc w:val="left"/>
        <w:rPr>
          <w:lang w:val="sl-SI"/>
        </w:rPr>
      </w:pPr>
    </w:p>
    <w:p w14:paraId="320C314F" w14:textId="77777777" w:rsidR="00A03064" w:rsidRPr="00FF5C11" w:rsidRDefault="00A03064" w:rsidP="00A03064">
      <w:pPr>
        <w:jc w:val="left"/>
        <w:rPr>
          <w:lang w:val="sl-SI"/>
        </w:rPr>
      </w:pPr>
    </w:p>
    <w:p w14:paraId="091AE3C9" w14:textId="66CA96BD" w:rsidR="00A03064" w:rsidRPr="00FF5C11" w:rsidRDefault="00A03064">
      <w:pPr>
        <w:rPr>
          <w:b/>
          <w:smallCaps/>
          <w:color w:val="FFFFFF"/>
          <w:sz w:val="32"/>
          <w:szCs w:val="32"/>
          <w:lang w:val="sl-SI"/>
        </w:rPr>
      </w:pPr>
      <w:r w:rsidRPr="00FF5C11">
        <w:rPr>
          <w:b/>
          <w:smallCaps/>
          <w:color w:val="FFFFFF"/>
          <w:sz w:val="32"/>
          <w:szCs w:val="32"/>
          <w:lang w:val="sl-SI"/>
        </w:rPr>
        <w:br w:type="page"/>
      </w:r>
    </w:p>
    <w:p w14:paraId="3DD4098D" w14:textId="493315F3" w:rsidR="006D3DF8" w:rsidRPr="00C16368" w:rsidRDefault="006D3DF8" w:rsidP="00812938">
      <w:pPr>
        <w:pStyle w:val="C4G3"/>
      </w:pPr>
      <w:bookmarkStart w:id="23" w:name="_Toc46233849"/>
      <w:r w:rsidRPr="00C16368">
        <w:lastRenderedPageBreak/>
        <w:t xml:space="preserve">Učni scenarij 9 </w:t>
      </w:r>
      <w:r w:rsidR="00C16368" w:rsidRPr="00FF5C11">
        <w:t>–</w:t>
      </w:r>
      <w:r w:rsidRPr="00C16368">
        <w:t xml:space="preserve"> Pobiranje smeti in čiščenje parka</w:t>
      </w:r>
      <w:bookmarkEnd w:id="23"/>
    </w:p>
    <w:p w14:paraId="0A7F36C6" w14:textId="77777777" w:rsidR="006D3DF8" w:rsidRPr="00FF5C11" w:rsidRDefault="006D3DF8" w:rsidP="006D3DF8">
      <w:pPr>
        <w:jc w:val="center"/>
        <w:rPr>
          <w:b/>
          <w:lang w:val="sl-SI"/>
        </w:rPr>
      </w:pPr>
    </w:p>
    <w:tbl>
      <w:tblPr>
        <w:tblStyle w:val="Grigliatabella"/>
        <w:tblW w:w="9493" w:type="dxa"/>
        <w:tblLook w:val="04A0" w:firstRow="1" w:lastRow="0" w:firstColumn="1" w:lastColumn="0" w:noHBand="0" w:noVBand="1"/>
      </w:tblPr>
      <w:tblGrid>
        <w:gridCol w:w="2265"/>
        <w:gridCol w:w="7228"/>
      </w:tblGrid>
      <w:tr w:rsidR="006D3DF8" w:rsidRPr="00E92EEF" w14:paraId="68EF22C4" w14:textId="77777777" w:rsidTr="00B75697">
        <w:tc>
          <w:tcPr>
            <w:tcW w:w="2405" w:type="dxa"/>
          </w:tcPr>
          <w:p w14:paraId="4D650785" w14:textId="77777777" w:rsidR="006D3DF8" w:rsidRPr="00FF5C11" w:rsidRDefault="006D3DF8" w:rsidP="00B75697">
            <w:pPr>
              <w:jc w:val="left"/>
              <w:rPr>
                <w:rFonts w:ascii="Times New Roman" w:eastAsia="Times New Roman" w:hAnsi="Times New Roman" w:cs="Times New Roman"/>
                <w:lang w:val="sl-SI"/>
              </w:rPr>
            </w:pPr>
            <w:r w:rsidRPr="00FF5C11">
              <w:rPr>
                <w:rFonts w:eastAsia="Times New Roman" w:cs="Times New Roman"/>
                <w:b/>
                <w:bCs/>
                <w:color w:val="000000"/>
                <w:lang w:val="sl-SI"/>
              </w:rPr>
              <w:t>Naslov učnega scenarija</w:t>
            </w:r>
          </w:p>
        </w:tc>
        <w:tc>
          <w:tcPr>
            <w:tcW w:w="7088" w:type="dxa"/>
          </w:tcPr>
          <w:p w14:paraId="37DE5EFF" w14:textId="77777777" w:rsidR="006D3DF8" w:rsidRPr="00FF5C11" w:rsidRDefault="006D3DF8" w:rsidP="00B75697">
            <w:pPr>
              <w:rPr>
                <w:lang w:val="sl-SI"/>
              </w:rPr>
            </w:pPr>
            <w:r w:rsidRPr="00FF5C11">
              <w:rPr>
                <w:lang w:val="sl-SI"/>
              </w:rPr>
              <w:t>Pobiranje smeti in čiščenje parka</w:t>
            </w:r>
          </w:p>
        </w:tc>
      </w:tr>
      <w:tr w:rsidR="006D3DF8" w:rsidRPr="00E92EEF" w14:paraId="59822B98" w14:textId="77777777" w:rsidTr="00B75697">
        <w:tc>
          <w:tcPr>
            <w:tcW w:w="2405" w:type="dxa"/>
          </w:tcPr>
          <w:p w14:paraId="3915BA01" w14:textId="77777777" w:rsidR="006D3DF8" w:rsidRPr="00FF5C11" w:rsidRDefault="006D3DF8" w:rsidP="00B75697">
            <w:pPr>
              <w:jc w:val="left"/>
              <w:rPr>
                <w:rFonts w:ascii="Times New Roman" w:eastAsia="Times New Roman" w:hAnsi="Times New Roman" w:cs="Times New Roman"/>
                <w:lang w:val="sl-SI"/>
              </w:rPr>
            </w:pPr>
            <w:r w:rsidRPr="00FF5C11">
              <w:rPr>
                <w:rFonts w:eastAsia="Times New Roman" w:cs="Times New Roman"/>
                <w:b/>
                <w:bCs/>
                <w:color w:val="000000"/>
                <w:lang w:val="sl-SI"/>
              </w:rPr>
              <w:t>Pričakovano programersko predznanje</w:t>
            </w:r>
          </w:p>
          <w:p w14:paraId="118D9B6C" w14:textId="77777777" w:rsidR="006D3DF8" w:rsidRPr="00FF5C11" w:rsidRDefault="006D3DF8" w:rsidP="00B75697">
            <w:pPr>
              <w:jc w:val="left"/>
              <w:rPr>
                <w:b/>
                <w:lang w:val="sl-SI"/>
              </w:rPr>
            </w:pPr>
          </w:p>
        </w:tc>
        <w:tc>
          <w:tcPr>
            <w:tcW w:w="7088" w:type="dxa"/>
          </w:tcPr>
          <w:p w14:paraId="009036A9" w14:textId="77777777" w:rsidR="006D3DF8" w:rsidRPr="00FF5C11" w:rsidRDefault="006D3DF8" w:rsidP="00B75697">
            <w:pPr>
              <w:rPr>
                <w:lang w:val="sl-SI"/>
              </w:rPr>
            </w:pPr>
            <w:r w:rsidRPr="00FF5C11">
              <w:rPr>
                <w:lang w:val="sl-SI"/>
              </w:rPr>
              <w:t>Določanje začetnih koordinat</w:t>
            </w:r>
          </w:p>
          <w:p w14:paraId="378D9C41" w14:textId="77777777" w:rsidR="006D3DF8" w:rsidRPr="00FF5C11" w:rsidRDefault="006D3DF8" w:rsidP="00B75697">
            <w:pPr>
              <w:rPr>
                <w:lang w:val="sl-SI"/>
              </w:rPr>
            </w:pPr>
            <w:r w:rsidRPr="00FF5C11">
              <w:rPr>
                <w:lang w:val="sl-SI"/>
              </w:rPr>
              <w:t>Nastavljanje velikosti lika</w:t>
            </w:r>
          </w:p>
          <w:p w14:paraId="4EB03F8E" w14:textId="77777777" w:rsidR="006D3DF8" w:rsidRPr="00FF5C11" w:rsidRDefault="006D3DF8" w:rsidP="00B75697">
            <w:pPr>
              <w:rPr>
                <w:lang w:val="sl-SI"/>
              </w:rPr>
            </w:pPr>
            <w:r w:rsidRPr="00FF5C11">
              <w:rPr>
                <w:lang w:val="sl-SI"/>
              </w:rPr>
              <w:t>Dodajanje besedila za lik</w:t>
            </w:r>
          </w:p>
          <w:p w14:paraId="5A831D00" w14:textId="77777777" w:rsidR="006D3DF8" w:rsidRPr="00FF5C11" w:rsidRDefault="006D3DF8" w:rsidP="00B75697">
            <w:pPr>
              <w:rPr>
                <w:lang w:val="sl-SI"/>
              </w:rPr>
            </w:pPr>
            <w:r w:rsidRPr="00FF5C11">
              <w:rPr>
                <w:lang w:val="sl-SI"/>
              </w:rPr>
              <w:t>Premikanje lika s tipkami in uporabo dogodkov</w:t>
            </w:r>
          </w:p>
          <w:p w14:paraId="72FC70D9" w14:textId="77777777" w:rsidR="006D3DF8" w:rsidRPr="00FF5C11" w:rsidRDefault="006D3DF8" w:rsidP="00B75697">
            <w:pPr>
              <w:rPr>
                <w:lang w:val="sl-SI"/>
              </w:rPr>
            </w:pPr>
            <w:r w:rsidRPr="00FF5C11">
              <w:rPr>
                <w:lang w:val="sl-SI"/>
              </w:rPr>
              <w:t xml:space="preserve">Uporaba pogoja </w:t>
            </w:r>
            <w:r w:rsidRPr="00FF5C11">
              <w:rPr>
                <w:i/>
                <w:lang w:val="sl-SI"/>
              </w:rPr>
              <w:t>če se lik dotika</w:t>
            </w:r>
          </w:p>
        </w:tc>
      </w:tr>
      <w:tr w:rsidR="006D3DF8" w:rsidRPr="00E92EEF" w14:paraId="49D25227" w14:textId="77777777" w:rsidTr="00B75697">
        <w:tc>
          <w:tcPr>
            <w:tcW w:w="2405" w:type="dxa"/>
          </w:tcPr>
          <w:p w14:paraId="71CF3C4F" w14:textId="77777777" w:rsidR="006D3DF8" w:rsidRPr="00FF5C11" w:rsidRDefault="006D3DF8" w:rsidP="00B75697">
            <w:pPr>
              <w:jc w:val="left"/>
              <w:rPr>
                <w:rFonts w:ascii="Times New Roman" w:eastAsia="Times New Roman" w:hAnsi="Times New Roman" w:cs="Times New Roman"/>
                <w:lang w:val="sl-SI"/>
              </w:rPr>
            </w:pPr>
            <w:r w:rsidRPr="00FF5C11">
              <w:rPr>
                <w:rFonts w:eastAsia="Times New Roman" w:cs="Times New Roman"/>
                <w:b/>
                <w:bCs/>
                <w:color w:val="000000"/>
                <w:lang w:val="sl-SI"/>
              </w:rPr>
              <w:t>Učni cilji</w:t>
            </w:r>
          </w:p>
          <w:p w14:paraId="36499797" w14:textId="77777777" w:rsidR="006D3DF8" w:rsidRPr="00FF5C11" w:rsidRDefault="006D3DF8" w:rsidP="00B75697">
            <w:pPr>
              <w:jc w:val="left"/>
              <w:rPr>
                <w:b/>
                <w:lang w:val="sl-SI"/>
              </w:rPr>
            </w:pPr>
            <w:r w:rsidRPr="00FF5C11">
              <w:rPr>
                <w:b/>
                <w:lang w:val="sl-SI"/>
              </w:rPr>
              <w:t xml:space="preserve"> </w:t>
            </w:r>
          </w:p>
          <w:p w14:paraId="40493D1E" w14:textId="77777777" w:rsidR="006D3DF8" w:rsidRPr="00FF5C11" w:rsidRDefault="006D3DF8" w:rsidP="00B75697">
            <w:pPr>
              <w:jc w:val="left"/>
              <w:rPr>
                <w:b/>
                <w:lang w:val="sl-SI"/>
              </w:rPr>
            </w:pPr>
          </w:p>
        </w:tc>
        <w:tc>
          <w:tcPr>
            <w:tcW w:w="7088" w:type="dxa"/>
          </w:tcPr>
          <w:p w14:paraId="54BA89C1" w14:textId="77777777" w:rsidR="006D3DF8" w:rsidRPr="00FF5C11" w:rsidRDefault="006D3DF8" w:rsidP="00B75697">
            <w:pPr>
              <w:pStyle w:val="NormaleWeb"/>
              <w:spacing w:before="0" w:beforeAutospacing="0" w:after="0" w:afterAutospacing="0"/>
              <w:jc w:val="both"/>
              <w:rPr>
                <w:lang w:val="sl-SI"/>
              </w:rPr>
            </w:pPr>
            <w:r w:rsidRPr="00FF5C11">
              <w:rPr>
                <w:rFonts w:ascii="Calibri" w:hAnsi="Calibri"/>
                <w:color w:val="000000"/>
                <w:lang w:val="sl-SI"/>
              </w:rPr>
              <w:t>Splošni učni cilji:</w:t>
            </w:r>
          </w:p>
          <w:p w14:paraId="1343937F" w14:textId="77777777" w:rsidR="006D3DF8" w:rsidRPr="00FF5C11" w:rsidRDefault="006D3DF8" w:rsidP="00776BA4">
            <w:pPr>
              <w:pStyle w:val="Paragrafoelenco"/>
              <w:numPr>
                <w:ilvl w:val="0"/>
                <w:numId w:val="36"/>
              </w:numPr>
              <w:spacing w:after="120" w:line="240" w:lineRule="auto"/>
              <w:rPr>
                <w:lang w:val="sl-SI"/>
              </w:rPr>
            </w:pPr>
            <w:r w:rsidRPr="00FF5C11">
              <w:rPr>
                <w:lang w:val="sl-SI"/>
              </w:rPr>
              <w:t>Spremenljivke</w:t>
            </w:r>
          </w:p>
          <w:p w14:paraId="227E3592" w14:textId="77777777" w:rsidR="006D3DF8" w:rsidRPr="00FF5C11" w:rsidRDefault="006D3DF8" w:rsidP="00776BA4">
            <w:pPr>
              <w:pStyle w:val="Paragrafoelenco"/>
              <w:numPr>
                <w:ilvl w:val="0"/>
                <w:numId w:val="36"/>
              </w:numPr>
              <w:spacing w:after="120" w:line="240" w:lineRule="auto"/>
              <w:rPr>
                <w:lang w:val="sl-SI"/>
              </w:rPr>
            </w:pPr>
            <w:r w:rsidRPr="00FF5C11">
              <w:rPr>
                <w:lang w:val="sl-SI"/>
              </w:rPr>
              <w:t>Prikaži in skrij lik</w:t>
            </w:r>
          </w:p>
          <w:p w14:paraId="5ED9F1FC" w14:textId="77777777" w:rsidR="006D3DF8" w:rsidRPr="00FF5C11" w:rsidRDefault="006D3DF8" w:rsidP="00776BA4">
            <w:pPr>
              <w:pStyle w:val="Paragrafoelenco"/>
              <w:numPr>
                <w:ilvl w:val="0"/>
                <w:numId w:val="36"/>
              </w:numPr>
              <w:spacing w:after="120" w:line="240" w:lineRule="auto"/>
              <w:rPr>
                <w:lang w:val="sl-SI"/>
              </w:rPr>
            </w:pPr>
            <w:r w:rsidRPr="00FF5C11">
              <w:rPr>
                <w:lang w:val="sl-SI"/>
              </w:rPr>
              <w:t>Podvoji lik</w:t>
            </w:r>
          </w:p>
          <w:p w14:paraId="6A25497B" w14:textId="77777777" w:rsidR="006D3DF8" w:rsidRPr="00FF5C11" w:rsidRDefault="006D3DF8" w:rsidP="00776BA4">
            <w:pPr>
              <w:pStyle w:val="Paragrafoelenco"/>
              <w:numPr>
                <w:ilvl w:val="0"/>
                <w:numId w:val="36"/>
              </w:numPr>
              <w:spacing w:after="120" w:line="240" w:lineRule="auto"/>
              <w:rPr>
                <w:lang w:val="sl-SI"/>
              </w:rPr>
            </w:pPr>
            <w:r w:rsidRPr="00FF5C11">
              <w:rPr>
                <w:lang w:val="sl-SI"/>
              </w:rPr>
              <w:t>Podvoji del kode</w:t>
            </w:r>
          </w:p>
          <w:p w14:paraId="3380D3F8" w14:textId="77777777" w:rsidR="006D3DF8" w:rsidRDefault="006D3DF8" w:rsidP="00776BA4">
            <w:pPr>
              <w:pStyle w:val="Paragrafoelenco"/>
              <w:numPr>
                <w:ilvl w:val="0"/>
                <w:numId w:val="36"/>
              </w:numPr>
              <w:spacing w:after="120" w:line="240" w:lineRule="auto"/>
              <w:rPr>
                <w:lang w:val="sl-SI"/>
              </w:rPr>
            </w:pPr>
            <w:r w:rsidRPr="00FF5C11">
              <w:rPr>
                <w:lang w:val="sl-SI"/>
              </w:rPr>
              <w:t>Pogojni stavek</w:t>
            </w:r>
          </w:p>
          <w:p w14:paraId="0F870D92" w14:textId="77777777" w:rsidR="00C17876" w:rsidRPr="00FF5C11" w:rsidRDefault="00C17876" w:rsidP="00C17876">
            <w:pPr>
              <w:pStyle w:val="Paragrafoelenco"/>
              <w:spacing w:after="120" w:line="240" w:lineRule="auto"/>
              <w:rPr>
                <w:lang w:val="sl-SI"/>
              </w:rPr>
            </w:pPr>
          </w:p>
          <w:p w14:paraId="7050943A" w14:textId="77777777" w:rsidR="006D3DF8" w:rsidRPr="00FF5C11" w:rsidRDefault="006D3DF8" w:rsidP="00B75697">
            <w:pPr>
              <w:pStyle w:val="NormaleWeb"/>
              <w:spacing w:before="0" w:beforeAutospacing="0" w:after="0" w:afterAutospacing="0"/>
              <w:jc w:val="both"/>
              <w:rPr>
                <w:lang w:val="sl-SI"/>
              </w:rPr>
            </w:pPr>
            <w:r w:rsidRPr="00FF5C11">
              <w:rPr>
                <w:rFonts w:ascii="Calibri" w:hAnsi="Calibri"/>
                <w:color w:val="000000"/>
                <w:lang w:val="sl-SI"/>
              </w:rPr>
              <w:t>Specifični učni cilji, ki so osredotočeni na algoritmično mišljenje:</w:t>
            </w:r>
          </w:p>
          <w:p w14:paraId="5E536BAE" w14:textId="77777777" w:rsidR="006D3DF8" w:rsidRPr="00FF5C11" w:rsidRDefault="006D3DF8" w:rsidP="00776BA4">
            <w:pPr>
              <w:pStyle w:val="Paragrafoelenco"/>
              <w:numPr>
                <w:ilvl w:val="0"/>
                <w:numId w:val="41"/>
              </w:numPr>
              <w:spacing w:after="120" w:line="240" w:lineRule="auto"/>
              <w:rPr>
                <w:lang w:val="sl-SI"/>
              </w:rPr>
            </w:pPr>
            <w:r w:rsidRPr="00FF5C11">
              <w:rPr>
                <w:lang w:val="sl-SI"/>
              </w:rPr>
              <w:t>Učenec uporabi spremenljivko za štetje pobranih smeti</w:t>
            </w:r>
          </w:p>
          <w:p w14:paraId="4156E0BB" w14:textId="77777777" w:rsidR="006D3DF8" w:rsidRPr="00FF5C11" w:rsidRDefault="006D3DF8" w:rsidP="00776BA4">
            <w:pPr>
              <w:pStyle w:val="Paragrafoelenco"/>
              <w:numPr>
                <w:ilvl w:val="0"/>
                <w:numId w:val="41"/>
              </w:numPr>
              <w:spacing w:after="120" w:line="240" w:lineRule="auto"/>
              <w:rPr>
                <w:lang w:val="sl-SI"/>
              </w:rPr>
            </w:pPr>
            <w:r w:rsidRPr="00FF5C11">
              <w:rPr>
                <w:lang w:val="sl-SI"/>
              </w:rPr>
              <w:t>Učenec zna skriti lik, ko se ga dekle dotakne, in prikazati lik na začetku igre</w:t>
            </w:r>
          </w:p>
          <w:p w14:paraId="3CF83CB3" w14:textId="77777777" w:rsidR="006D3DF8" w:rsidRPr="00FF5C11" w:rsidRDefault="006D3DF8" w:rsidP="00776BA4">
            <w:pPr>
              <w:pStyle w:val="Paragrafoelenco"/>
              <w:numPr>
                <w:ilvl w:val="0"/>
                <w:numId w:val="41"/>
              </w:numPr>
              <w:spacing w:after="120" w:line="240" w:lineRule="auto"/>
              <w:rPr>
                <w:lang w:val="sl-SI"/>
              </w:rPr>
            </w:pPr>
            <w:r w:rsidRPr="00FF5C11">
              <w:rPr>
                <w:lang w:val="sl-SI"/>
              </w:rPr>
              <w:t>Učenec zna podvojiti lik (iz 1 steklenice naredi npr. 4)</w:t>
            </w:r>
          </w:p>
          <w:p w14:paraId="1A3D85E8" w14:textId="77777777" w:rsidR="006D3DF8" w:rsidRPr="00FF5C11" w:rsidRDefault="006D3DF8" w:rsidP="00776BA4">
            <w:pPr>
              <w:pStyle w:val="Paragrafoelenco"/>
              <w:numPr>
                <w:ilvl w:val="0"/>
                <w:numId w:val="41"/>
              </w:numPr>
              <w:spacing w:after="120" w:line="240" w:lineRule="auto"/>
              <w:rPr>
                <w:lang w:val="sl-SI"/>
              </w:rPr>
            </w:pPr>
            <w:r w:rsidRPr="00FF5C11">
              <w:rPr>
                <w:lang w:val="sl-SI"/>
              </w:rPr>
              <w:t>Učenec zna podvojiti del kode (npr. kodo steklenice podvoji in prenese na kodo papirja)</w:t>
            </w:r>
          </w:p>
          <w:p w14:paraId="4546D7D1" w14:textId="77777777" w:rsidR="006D3DF8" w:rsidRPr="00FF5C11" w:rsidRDefault="006D3DF8" w:rsidP="00776BA4">
            <w:pPr>
              <w:pStyle w:val="Paragrafoelenco"/>
              <w:numPr>
                <w:ilvl w:val="0"/>
                <w:numId w:val="41"/>
              </w:numPr>
              <w:spacing w:after="120" w:line="240" w:lineRule="auto"/>
              <w:rPr>
                <w:lang w:val="sl-SI"/>
              </w:rPr>
            </w:pPr>
            <w:r w:rsidRPr="00FF5C11">
              <w:rPr>
                <w:lang w:val="sl-SI"/>
              </w:rPr>
              <w:t>Učenec zna uporabiti pogojni stavek za preverjanje, ali je lik prikazan in ali so vse smeti pobrane</w:t>
            </w:r>
          </w:p>
        </w:tc>
      </w:tr>
      <w:tr w:rsidR="006D3DF8" w:rsidRPr="00E92EEF" w14:paraId="430148DD" w14:textId="77777777" w:rsidTr="00B75697">
        <w:tc>
          <w:tcPr>
            <w:tcW w:w="2405" w:type="dxa"/>
          </w:tcPr>
          <w:p w14:paraId="24A68B38" w14:textId="77777777" w:rsidR="006D3DF8" w:rsidRPr="00FF5C11" w:rsidRDefault="006D3DF8" w:rsidP="00B75697">
            <w:pPr>
              <w:jc w:val="left"/>
              <w:rPr>
                <w:rFonts w:ascii="Times New Roman" w:eastAsia="Times New Roman" w:hAnsi="Times New Roman" w:cs="Times New Roman"/>
                <w:lang w:val="sl-SI"/>
              </w:rPr>
            </w:pPr>
            <w:r w:rsidRPr="00FF5C11">
              <w:rPr>
                <w:rFonts w:eastAsia="Times New Roman" w:cs="Times New Roman"/>
                <w:b/>
                <w:bCs/>
                <w:color w:val="000000"/>
                <w:lang w:val="sl-SI"/>
              </w:rPr>
              <w:t>Cilji, naloge in kratek opis aktivnosti</w:t>
            </w:r>
          </w:p>
          <w:p w14:paraId="2437B026" w14:textId="77777777" w:rsidR="006D3DF8" w:rsidRPr="00FF5C11" w:rsidRDefault="006D3DF8" w:rsidP="00B75697">
            <w:pPr>
              <w:jc w:val="left"/>
              <w:rPr>
                <w:b/>
                <w:lang w:val="sl-SI"/>
              </w:rPr>
            </w:pPr>
          </w:p>
        </w:tc>
        <w:tc>
          <w:tcPr>
            <w:tcW w:w="7088" w:type="dxa"/>
          </w:tcPr>
          <w:p w14:paraId="076D5C41" w14:textId="77777777" w:rsidR="006D3DF8" w:rsidRPr="00FF5C11" w:rsidRDefault="006D3DF8" w:rsidP="00B75697">
            <w:pPr>
              <w:rPr>
                <w:lang w:val="sl-SI"/>
              </w:rPr>
            </w:pPr>
            <w:r w:rsidRPr="00FF5C11">
              <w:rPr>
                <w:lang w:val="sl-SI"/>
              </w:rPr>
              <w:t>Kratek opis: Park je poln smeti in dekle se odloči, da ga bo očistilo. Ko pobere vse smeti, jih vrže v koš.</w:t>
            </w:r>
          </w:p>
          <w:p w14:paraId="0978D0CE" w14:textId="77777777" w:rsidR="006D3DF8" w:rsidRPr="00FF5C11" w:rsidRDefault="006D3DF8" w:rsidP="00B75697">
            <w:pPr>
              <w:rPr>
                <w:lang w:val="sl-SI"/>
              </w:rPr>
            </w:pPr>
            <w:r w:rsidRPr="00FF5C11">
              <w:rPr>
                <w:lang w:val="sl-SI"/>
              </w:rPr>
              <w:t>Naloge: Učenci nastavijo dekletu začetne koordinate. Igra se konča, ko dekle pobere vse smeti in jih odvrže v koš. Za preverjanje, ali so vse smeti v košu, bodo učenci uporabili spremenljivko (1 pobrane smeti = 1 točka). Ko se dekle dotakne steklenice, se steklenica skrije in točke povečajo za 1. Ko pobere vse, gre do koša, koš pa ji sporoči, ali je pobrala vse smeti ali ne.</w:t>
            </w:r>
          </w:p>
          <w:p w14:paraId="7AEF223C" w14:textId="77777777" w:rsidR="006D3DF8" w:rsidRPr="00FF5C11" w:rsidRDefault="006D3DF8" w:rsidP="00B75697">
            <w:pPr>
              <w:rPr>
                <w:b/>
                <w:lang w:val="sl-SI"/>
              </w:rPr>
            </w:pPr>
            <w:r w:rsidRPr="00FF5C11">
              <w:rPr>
                <w:b/>
                <w:lang w:val="sl-SI"/>
              </w:rPr>
              <w:t>Cilji: Učenci bodo spoznali rabo spremenljivk in podvajanje kode ali celotnega lika.</w:t>
            </w:r>
          </w:p>
        </w:tc>
      </w:tr>
      <w:tr w:rsidR="006D3DF8" w:rsidRPr="00FF5C11" w14:paraId="2737865E" w14:textId="77777777" w:rsidTr="00B75697">
        <w:tc>
          <w:tcPr>
            <w:tcW w:w="2405" w:type="dxa"/>
          </w:tcPr>
          <w:p w14:paraId="144DF6D5" w14:textId="10BD1660" w:rsidR="006D3DF8" w:rsidRPr="00FF5C11" w:rsidRDefault="006D3DF8" w:rsidP="00B75697">
            <w:pPr>
              <w:jc w:val="left"/>
              <w:rPr>
                <w:rFonts w:ascii="Times New Roman" w:eastAsia="Times New Roman" w:hAnsi="Times New Roman" w:cs="Times New Roman"/>
                <w:lang w:val="sl-SI"/>
              </w:rPr>
            </w:pPr>
            <w:r w:rsidRPr="00FF5C11">
              <w:rPr>
                <w:rFonts w:eastAsia="Times New Roman" w:cs="Times New Roman"/>
                <w:b/>
                <w:bCs/>
                <w:color w:val="000000"/>
                <w:lang w:val="sl-SI"/>
              </w:rPr>
              <w:lastRenderedPageBreak/>
              <w:t>Trajanje aktivnosti</w:t>
            </w:r>
          </w:p>
        </w:tc>
        <w:tc>
          <w:tcPr>
            <w:tcW w:w="7088" w:type="dxa"/>
          </w:tcPr>
          <w:p w14:paraId="0E031489" w14:textId="77777777" w:rsidR="006D3DF8" w:rsidRPr="00FF5C11" w:rsidRDefault="006D3DF8" w:rsidP="00B75697">
            <w:pPr>
              <w:rPr>
                <w:lang w:val="sl-SI"/>
              </w:rPr>
            </w:pPr>
            <w:r w:rsidRPr="00FF5C11">
              <w:rPr>
                <w:lang w:val="sl-SI"/>
              </w:rPr>
              <w:t>45 min</w:t>
            </w:r>
          </w:p>
        </w:tc>
      </w:tr>
      <w:tr w:rsidR="006D3DF8" w:rsidRPr="00E92EEF" w14:paraId="5DE5762F" w14:textId="77777777" w:rsidTr="00B75697">
        <w:tc>
          <w:tcPr>
            <w:tcW w:w="2405" w:type="dxa"/>
          </w:tcPr>
          <w:p w14:paraId="307B43F4" w14:textId="41101699" w:rsidR="006D3DF8" w:rsidRPr="00FF5C11" w:rsidRDefault="006D3DF8" w:rsidP="00B75697">
            <w:pPr>
              <w:jc w:val="left"/>
              <w:rPr>
                <w:rFonts w:ascii="Times New Roman" w:eastAsia="Times New Roman" w:hAnsi="Times New Roman" w:cs="Times New Roman"/>
                <w:lang w:val="sl-SI"/>
              </w:rPr>
            </w:pPr>
            <w:r w:rsidRPr="00FF5C11">
              <w:rPr>
                <w:rFonts w:eastAsia="Times New Roman" w:cs="Times New Roman"/>
                <w:b/>
                <w:bCs/>
                <w:color w:val="000000"/>
                <w:lang w:val="sl-SI"/>
              </w:rPr>
              <w:t>Učne strategije in metode</w:t>
            </w:r>
          </w:p>
        </w:tc>
        <w:tc>
          <w:tcPr>
            <w:tcW w:w="7088" w:type="dxa"/>
          </w:tcPr>
          <w:p w14:paraId="03EAB319" w14:textId="77777777" w:rsidR="006D3DF8" w:rsidRPr="00FF5C11" w:rsidRDefault="006D3DF8" w:rsidP="00B75697">
            <w:pPr>
              <w:rPr>
                <w:lang w:val="sl-SI"/>
              </w:rPr>
            </w:pPr>
            <w:r w:rsidRPr="00FF5C11">
              <w:rPr>
                <w:lang w:val="sl-SI"/>
              </w:rPr>
              <w:t>Aktivno učenje, učenje z izdelavo iger, reševanje problemov</w:t>
            </w:r>
          </w:p>
        </w:tc>
      </w:tr>
      <w:tr w:rsidR="006D3DF8" w:rsidRPr="00FF5C11" w14:paraId="42A55043" w14:textId="77777777" w:rsidTr="00B75697">
        <w:trPr>
          <w:trHeight w:val="850"/>
        </w:trPr>
        <w:tc>
          <w:tcPr>
            <w:tcW w:w="2405" w:type="dxa"/>
          </w:tcPr>
          <w:p w14:paraId="46F3DA71" w14:textId="77777777" w:rsidR="006D3DF8" w:rsidRPr="00FF5C11" w:rsidRDefault="006D3DF8" w:rsidP="00B75697">
            <w:pPr>
              <w:jc w:val="left"/>
              <w:rPr>
                <w:rFonts w:ascii="Times New Roman" w:eastAsia="Times New Roman" w:hAnsi="Times New Roman" w:cs="Times New Roman"/>
                <w:lang w:val="sl-SI"/>
              </w:rPr>
            </w:pPr>
            <w:r w:rsidRPr="00FF5C11">
              <w:rPr>
                <w:rFonts w:eastAsia="Times New Roman" w:cs="Times New Roman"/>
                <w:b/>
                <w:bCs/>
                <w:color w:val="000000"/>
                <w:lang w:val="sl-SI"/>
              </w:rPr>
              <w:t>Učne oblike</w:t>
            </w:r>
          </w:p>
          <w:p w14:paraId="43133A45" w14:textId="213FCE7D" w:rsidR="006D3DF8" w:rsidRPr="00FF5C11" w:rsidRDefault="006D3DF8" w:rsidP="00B75697">
            <w:pPr>
              <w:jc w:val="left"/>
              <w:rPr>
                <w:b/>
                <w:lang w:val="sl-SI"/>
              </w:rPr>
            </w:pPr>
            <w:r w:rsidRPr="00FF5C11">
              <w:rPr>
                <w:b/>
                <w:lang w:val="sl-SI"/>
              </w:rPr>
              <w:t xml:space="preserve"> </w:t>
            </w:r>
          </w:p>
        </w:tc>
        <w:tc>
          <w:tcPr>
            <w:tcW w:w="7088" w:type="dxa"/>
          </w:tcPr>
          <w:p w14:paraId="53AF39D7" w14:textId="77777777" w:rsidR="006D3DF8" w:rsidRPr="00FF5C11" w:rsidRDefault="006D3DF8" w:rsidP="00B75697">
            <w:pPr>
              <w:rPr>
                <w:lang w:val="sl-SI"/>
              </w:rPr>
            </w:pPr>
            <w:r w:rsidRPr="00FF5C11">
              <w:rPr>
                <w:lang w:val="sl-SI"/>
              </w:rPr>
              <w:t>Frontalna učna oblika</w:t>
            </w:r>
          </w:p>
          <w:p w14:paraId="044ABF9B" w14:textId="77777777" w:rsidR="006D3DF8" w:rsidRPr="00FF5C11" w:rsidRDefault="006D3DF8" w:rsidP="00B75697">
            <w:pPr>
              <w:rPr>
                <w:lang w:val="sl-SI"/>
              </w:rPr>
            </w:pPr>
            <w:r w:rsidRPr="00FF5C11">
              <w:rPr>
                <w:lang w:val="sl-SI"/>
              </w:rPr>
              <w:t>Individualna učna oblika</w:t>
            </w:r>
          </w:p>
        </w:tc>
      </w:tr>
      <w:tr w:rsidR="006D3DF8" w:rsidRPr="00FF5C11" w14:paraId="038C1543" w14:textId="77777777" w:rsidTr="00B75697">
        <w:trPr>
          <w:trHeight w:val="3464"/>
        </w:trPr>
        <w:tc>
          <w:tcPr>
            <w:tcW w:w="2405" w:type="dxa"/>
          </w:tcPr>
          <w:p w14:paraId="5B04E198" w14:textId="77777777" w:rsidR="006D3DF8" w:rsidRPr="00FF5C11" w:rsidRDefault="006D3DF8" w:rsidP="00B75697">
            <w:pPr>
              <w:jc w:val="left"/>
              <w:rPr>
                <w:rFonts w:ascii="Times New Roman" w:eastAsia="Times New Roman" w:hAnsi="Times New Roman" w:cs="Times New Roman"/>
                <w:lang w:val="sl-SI"/>
              </w:rPr>
            </w:pPr>
            <w:r w:rsidRPr="00FF5C11">
              <w:rPr>
                <w:rFonts w:eastAsia="Times New Roman" w:cs="Times New Roman"/>
                <w:b/>
                <w:bCs/>
                <w:color w:val="000000"/>
                <w:lang w:val="sl-SI"/>
              </w:rPr>
              <w:t>Povzetek učnega procesa</w:t>
            </w:r>
          </w:p>
          <w:p w14:paraId="654F7A74" w14:textId="77777777" w:rsidR="006D3DF8" w:rsidRPr="00FF5C11" w:rsidRDefault="006D3DF8" w:rsidP="00B75697">
            <w:pPr>
              <w:jc w:val="left"/>
              <w:rPr>
                <w:b/>
                <w:lang w:val="sl-SI"/>
              </w:rPr>
            </w:pPr>
          </w:p>
        </w:tc>
        <w:tc>
          <w:tcPr>
            <w:tcW w:w="7088" w:type="dxa"/>
          </w:tcPr>
          <w:p w14:paraId="3519A61C" w14:textId="77777777" w:rsidR="006D3DF8" w:rsidRPr="00FF5C11" w:rsidRDefault="006D3DF8" w:rsidP="00B75697">
            <w:pPr>
              <w:jc w:val="left"/>
              <w:rPr>
                <w:rFonts w:ascii="Times New Roman" w:eastAsia="Times New Roman" w:hAnsi="Times New Roman" w:cs="Times New Roman"/>
                <w:lang w:val="sl-SI"/>
              </w:rPr>
            </w:pPr>
            <w:r w:rsidRPr="00FF5C11">
              <w:rPr>
                <w:rFonts w:eastAsia="Times New Roman" w:cs="Times New Roman"/>
                <w:color w:val="000000"/>
                <w:lang w:val="sl-SI"/>
              </w:rPr>
              <w:t>(Motivacija-uvod, Implementacija, Refleksija in vrednotenje)</w:t>
            </w:r>
          </w:p>
          <w:p w14:paraId="34063E37" w14:textId="77777777" w:rsidR="006D3DF8" w:rsidRPr="00FF5C11" w:rsidRDefault="006D3DF8" w:rsidP="00B75697">
            <w:pPr>
              <w:jc w:val="left"/>
              <w:rPr>
                <w:lang w:val="sl-SI"/>
              </w:rPr>
            </w:pPr>
          </w:p>
          <w:p w14:paraId="6E8D86BD" w14:textId="77777777" w:rsidR="006D3DF8" w:rsidRPr="00FF5C11" w:rsidRDefault="006D3DF8" w:rsidP="00B75697">
            <w:pPr>
              <w:jc w:val="left"/>
              <w:rPr>
                <w:lang w:val="sl-SI"/>
              </w:rPr>
            </w:pPr>
            <w:r w:rsidRPr="00FF5C11">
              <w:rPr>
                <w:lang w:val="sl-SI"/>
              </w:rPr>
              <w:t>Učencem je dano:</w:t>
            </w:r>
          </w:p>
          <w:p w14:paraId="4676FACB" w14:textId="77777777" w:rsidR="006D3DF8" w:rsidRPr="00FF5C11" w:rsidRDefault="006D3DF8" w:rsidP="00776BA4">
            <w:pPr>
              <w:pStyle w:val="Paragrafoelenco"/>
              <w:numPr>
                <w:ilvl w:val="0"/>
                <w:numId w:val="47"/>
              </w:numPr>
              <w:spacing w:after="120" w:line="240" w:lineRule="auto"/>
              <w:jc w:val="left"/>
              <w:rPr>
                <w:lang w:val="sl-SI"/>
              </w:rPr>
            </w:pPr>
            <w:r w:rsidRPr="00FF5C11">
              <w:rPr>
                <w:lang w:val="sl-SI"/>
              </w:rPr>
              <w:t>Ozadje</w:t>
            </w:r>
          </w:p>
          <w:p w14:paraId="5D801A95" w14:textId="77777777" w:rsidR="006D3DF8" w:rsidRPr="00FF5C11" w:rsidRDefault="006D3DF8" w:rsidP="00776BA4">
            <w:pPr>
              <w:pStyle w:val="Paragrafoelenco"/>
              <w:numPr>
                <w:ilvl w:val="0"/>
                <w:numId w:val="47"/>
              </w:numPr>
              <w:spacing w:after="120" w:line="240" w:lineRule="auto"/>
              <w:jc w:val="left"/>
              <w:rPr>
                <w:lang w:val="sl-SI"/>
              </w:rPr>
            </w:pPr>
            <w:r w:rsidRPr="00FF5C11">
              <w:rPr>
                <w:lang w:val="sl-SI"/>
              </w:rPr>
              <w:t>Lik dekleta (s kodo premikanja), lik steklenice, lik papirja in lik koša</w:t>
            </w:r>
          </w:p>
          <w:p w14:paraId="1688A1FE" w14:textId="77777777" w:rsidR="006D3DF8" w:rsidRPr="00FF5C11" w:rsidRDefault="006D3DF8" w:rsidP="00B75697">
            <w:pPr>
              <w:pStyle w:val="Paragrafoelenco"/>
              <w:jc w:val="left"/>
              <w:rPr>
                <w:lang w:val="sl-SI"/>
              </w:rPr>
            </w:pPr>
          </w:p>
          <w:p w14:paraId="12BB5B47" w14:textId="77777777" w:rsidR="006D3DF8" w:rsidRPr="00FF5C11" w:rsidRDefault="006D3DF8" w:rsidP="00B75697">
            <w:pPr>
              <w:jc w:val="left"/>
              <w:rPr>
                <w:lang w:val="sl-SI"/>
              </w:rPr>
            </w:pPr>
            <w:r w:rsidRPr="00FF5C11">
              <w:rPr>
                <w:lang w:val="sl-SI"/>
              </w:rPr>
              <w:t>Dekle na sprehodu po parku opazi, da je v parku veliko smeti in se odloči, da ga bo očistila. Ko pobere vse smeti, jih vrže v koš in nato lahko uživa v lepem sončnem vremenu v čistem parku.</w:t>
            </w:r>
          </w:p>
          <w:p w14:paraId="38A969A4" w14:textId="77777777" w:rsidR="006D3DF8" w:rsidRPr="00FF5C11" w:rsidRDefault="006D3DF8" w:rsidP="00B75697">
            <w:pPr>
              <w:jc w:val="center"/>
              <w:rPr>
                <w:lang w:val="sl-SI"/>
              </w:rPr>
            </w:pPr>
            <w:r w:rsidRPr="00FF5C11">
              <w:rPr>
                <w:noProof/>
                <w:lang w:val="it-IT" w:eastAsia="it-IT"/>
              </w:rPr>
              <w:drawing>
                <wp:inline distT="0" distB="0" distL="0" distR="0" wp14:anchorId="7F974BD1" wp14:editId="6A448FED">
                  <wp:extent cx="3817721" cy="2873096"/>
                  <wp:effectExtent l="0" t="0" r="0" b="0"/>
                  <wp:docPr id="1033" name="image188.png" descr="/Users/mateja.bevcic/Desktop/Learning Scenario/igre/3_spremenljivke_smeti/ozadje.png"/>
                  <wp:cNvGraphicFramePr/>
                  <a:graphic xmlns:a="http://schemas.openxmlformats.org/drawingml/2006/main">
                    <a:graphicData uri="http://schemas.openxmlformats.org/drawingml/2006/picture">
                      <pic:pic xmlns:pic="http://schemas.openxmlformats.org/drawingml/2006/picture">
                        <pic:nvPicPr>
                          <pic:cNvPr id="0" name="image188.png" descr="/Users/mateja.bevcic/Desktop/Learning Scenario/igre/3_spremenljivke_smeti/ozadje.png"/>
                          <pic:cNvPicPr preferRelativeResize="0"/>
                        </pic:nvPicPr>
                        <pic:blipFill>
                          <a:blip r:embed="rId149"/>
                          <a:srcRect/>
                          <a:stretch>
                            <a:fillRect/>
                          </a:stretch>
                        </pic:blipFill>
                        <pic:spPr>
                          <a:xfrm>
                            <a:off x="0" y="0"/>
                            <a:ext cx="3817721" cy="2873096"/>
                          </a:xfrm>
                          <a:prstGeom prst="rect">
                            <a:avLst/>
                          </a:prstGeom>
                          <a:ln/>
                        </pic:spPr>
                      </pic:pic>
                    </a:graphicData>
                  </a:graphic>
                </wp:inline>
              </w:drawing>
            </w:r>
          </w:p>
          <w:p w14:paraId="4B204CEA" w14:textId="77777777" w:rsidR="00C17876" w:rsidRDefault="00C17876" w:rsidP="00B75697">
            <w:pPr>
              <w:jc w:val="left"/>
              <w:rPr>
                <w:lang w:val="sl-SI"/>
              </w:rPr>
            </w:pPr>
          </w:p>
          <w:p w14:paraId="313393A9" w14:textId="77777777" w:rsidR="00C17876" w:rsidRDefault="00C17876" w:rsidP="00B75697">
            <w:pPr>
              <w:jc w:val="left"/>
              <w:rPr>
                <w:lang w:val="sl-SI"/>
              </w:rPr>
            </w:pPr>
          </w:p>
          <w:p w14:paraId="22B48E64" w14:textId="77777777" w:rsidR="00C17876" w:rsidRDefault="00C17876" w:rsidP="00B75697">
            <w:pPr>
              <w:jc w:val="left"/>
              <w:rPr>
                <w:lang w:val="sl-SI"/>
              </w:rPr>
            </w:pPr>
          </w:p>
          <w:p w14:paraId="03C75D8F" w14:textId="77777777" w:rsidR="00C17876" w:rsidRDefault="00C17876" w:rsidP="00B75697">
            <w:pPr>
              <w:jc w:val="left"/>
              <w:rPr>
                <w:lang w:val="sl-SI"/>
              </w:rPr>
            </w:pPr>
          </w:p>
          <w:p w14:paraId="125CF884" w14:textId="77777777" w:rsidR="00C17876" w:rsidRDefault="00C17876" w:rsidP="00B75697">
            <w:pPr>
              <w:jc w:val="left"/>
              <w:rPr>
                <w:lang w:val="sl-SI"/>
              </w:rPr>
            </w:pPr>
          </w:p>
          <w:p w14:paraId="13B690F6" w14:textId="77777777" w:rsidR="00C17876" w:rsidRDefault="00C17876" w:rsidP="00B75697">
            <w:pPr>
              <w:jc w:val="left"/>
              <w:rPr>
                <w:lang w:val="sl-SI"/>
              </w:rPr>
            </w:pPr>
          </w:p>
          <w:p w14:paraId="564690EB" w14:textId="77777777" w:rsidR="006D3DF8" w:rsidRPr="00FF5C11" w:rsidRDefault="006D3DF8" w:rsidP="00B75697">
            <w:pPr>
              <w:jc w:val="left"/>
              <w:rPr>
                <w:lang w:val="sl-SI"/>
              </w:rPr>
            </w:pPr>
            <w:r w:rsidRPr="00FF5C11">
              <w:rPr>
                <w:lang w:val="sl-SI"/>
              </w:rPr>
              <w:lastRenderedPageBreak/>
              <w:t>[Korak 1]</w:t>
            </w:r>
          </w:p>
          <w:p w14:paraId="6C326721" w14:textId="77777777" w:rsidR="006D3DF8" w:rsidRPr="00FF5C11" w:rsidRDefault="006D3DF8" w:rsidP="00B75697">
            <w:pPr>
              <w:jc w:val="left"/>
              <w:rPr>
                <w:lang w:val="sl-SI"/>
              </w:rPr>
            </w:pPr>
            <w:r w:rsidRPr="00FF5C11">
              <w:rPr>
                <w:lang w:val="sl-SI"/>
              </w:rPr>
              <w:t>Poleg ozadja je podana tudi koda za premikanje s tipkami in pogojem za dotikanje rjave barve:</w:t>
            </w:r>
          </w:p>
          <w:p w14:paraId="64AB3C12" w14:textId="77777777" w:rsidR="006D3DF8" w:rsidRPr="00FF5C11" w:rsidRDefault="006D3DF8" w:rsidP="00B75697">
            <w:pPr>
              <w:jc w:val="center"/>
              <w:rPr>
                <w:lang w:val="sl-SI"/>
              </w:rPr>
            </w:pPr>
            <w:r w:rsidRPr="00FF5C11">
              <w:rPr>
                <w:noProof/>
                <w:lang w:val="it-IT" w:eastAsia="it-IT"/>
              </w:rPr>
              <w:drawing>
                <wp:inline distT="0" distB="0" distL="0" distR="0" wp14:anchorId="635272CD" wp14:editId="6D0B1E67">
                  <wp:extent cx="4426734" cy="2461467"/>
                  <wp:effectExtent l="0" t="0" r="0" b="2540"/>
                  <wp:docPr id="1158" name="Picture 1158" descr="/Users/mateja.bevcic/Desktop/Screen Shot 2020-04-20 at 15.16.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ateja.bevcic/Desktop/Screen Shot 2020-04-20 at 15.16.44.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4444428" cy="2471306"/>
                          </a:xfrm>
                          <a:prstGeom prst="rect">
                            <a:avLst/>
                          </a:prstGeom>
                          <a:noFill/>
                          <a:ln>
                            <a:noFill/>
                          </a:ln>
                        </pic:spPr>
                      </pic:pic>
                    </a:graphicData>
                  </a:graphic>
                </wp:inline>
              </w:drawing>
            </w:r>
          </w:p>
          <w:p w14:paraId="2AF291E3" w14:textId="77777777" w:rsidR="006D3DF8" w:rsidRPr="00FF5C11" w:rsidRDefault="006D3DF8" w:rsidP="00B75697">
            <w:pPr>
              <w:jc w:val="left"/>
              <w:rPr>
                <w:lang w:val="sl-SI"/>
              </w:rPr>
            </w:pPr>
          </w:p>
          <w:p w14:paraId="36D369F6" w14:textId="77777777" w:rsidR="006D3DF8" w:rsidRPr="00FF5C11" w:rsidRDefault="006D3DF8" w:rsidP="00B75697">
            <w:pPr>
              <w:jc w:val="left"/>
              <w:rPr>
                <w:lang w:val="sl-SI"/>
              </w:rPr>
            </w:pPr>
            <w:r w:rsidRPr="00FF5C11">
              <w:rPr>
                <w:lang w:val="sl-SI"/>
              </w:rPr>
              <w:t>Na začetku nastavimo začetne x in y koordinate dekleta. Učenci lahko poljubno nastavijo x in y, pomembno je le, da so znotraj poti. Dodajo tudi začetna navodila, npr:</w:t>
            </w:r>
          </w:p>
          <w:p w14:paraId="6794DA8E" w14:textId="77777777" w:rsidR="006D3DF8" w:rsidRPr="00FF5C11" w:rsidRDefault="006D3DF8" w:rsidP="00B75697">
            <w:pPr>
              <w:jc w:val="center"/>
              <w:rPr>
                <w:lang w:val="sl-SI"/>
              </w:rPr>
            </w:pPr>
            <w:r w:rsidRPr="00FF5C11">
              <w:rPr>
                <w:noProof/>
                <w:lang w:val="it-IT" w:eastAsia="it-IT"/>
              </w:rPr>
              <w:drawing>
                <wp:inline distT="0" distB="0" distL="0" distR="0" wp14:anchorId="5E9A3FE4" wp14:editId="5E91EC03">
                  <wp:extent cx="2564007" cy="621969"/>
                  <wp:effectExtent l="0" t="0" r="1905" b="0"/>
                  <wp:docPr id="1159" name="Picture 1159" descr="/Users/mateja.bevcic/Downloads/C4G9_PobiranjeSmeti script 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ateja.bevcic/Downloads/C4G9_PobiranjeSmeti script pic.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600599" cy="630845"/>
                          </a:xfrm>
                          <a:prstGeom prst="rect">
                            <a:avLst/>
                          </a:prstGeom>
                          <a:noFill/>
                          <a:ln>
                            <a:noFill/>
                          </a:ln>
                        </pic:spPr>
                      </pic:pic>
                    </a:graphicData>
                  </a:graphic>
                </wp:inline>
              </w:drawing>
            </w:r>
          </w:p>
          <w:p w14:paraId="5DE3D8E6" w14:textId="77777777" w:rsidR="00C17876" w:rsidRDefault="00C17876" w:rsidP="00B75697">
            <w:pPr>
              <w:jc w:val="left"/>
              <w:rPr>
                <w:lang w:val="sl-SI"/>
              </w:rPr>
            </w:pPr>
          </w:p>
          <w:p w14:paraId="549171C5" w14:textId="77777777" w:rsidR="006D3DF8" w:rsidRPr="00FF5C11" w:rsidRDefault="006D3DF8" w:rsidP="00B75697">
            <w:pPr>
              <w:jc w:val="left"/>
              <w:rPr>
                <w:lang w:val="sl-SI"/>
              </w:rPr>
            </w:pPr>
            <w:r w:rsidRPr="00FF5C11">
              <w:rPr>
                <w:lang w:val="sl-SI"/>
              </w:rPr>
              <w:t>[Korak 2]</w:t>
            </w:r>
          </w:p>
          <w:p w14:paraId="6AC679E4" w14:textId="77777777" w:rsidR="006D3DF8" w:rsidRPr="00FF5C11" w:rsidRDefault="006D3DF8" w:rsidP="00B75697">
            <w:pPr>
              <w:jc w:val="left"/>
              <w:rPr>
                <w:lang w:val="sl-SI"/>
              </w:rPr>
            </w:pPr>
            <w:r w:rsidRPr="00FF5C11">
              <w:rPr>
                <w:lang w:val="sl-SI"/>
              </w:rPr>
              <w:t>Za štetje pobranih smeti bomo uporabili spremenljivko.</w:t>
            </w:r>
          </w:p>
          <w:p w14:paraId="5B3F0C2C" w14:textId="77777777" w:rsidR="006D3DF8" w:rsidRPr="00FF5C11" w:rsidRDefault="006D3DF8" w:rsidP="00B75697">
            <w:pPr>
              <w:jc w:val="left"/>
              <w:rPr>
                <w:lang w:val="sl-SI"/>
              </w:rPr>
            </w:pPr>
            <w:r w:rsidRPr="00FF5C11">
              <w:rPr>
                <w:lang w:val="sl-SI"/>
              </w:rPr>
              <w:t>Kaj je spremenljivka?</w:t>
            </w:r>
          </w:p>
          <w:p w14:paraId="1CC2E700" w14:textId="77777777" w:rsidR="006D3DF8" w:rsidRPr="00FF5C11" w:rsidRDefault="006D3DF8" w:rsidP="00B75697">
            <w:pPr>
              <w:jc w:val="left"/>
              <w:rPr>
                <w:lang w:val="sl-SI"/>
              </w:rPr>
            </w:pPr>
            <w:r w:rsidRPr="00FF5C11">
              <w:rPr>
                <w:lang w:val="sl-SI"/>
              </w:rPr>
              <w:t xml:space="preserve">Spremenljivko si lahko predstavljamo kot škatlo, v kateri shranjujemo podatke. Lahko si predstavljamo, da dekle pobere smeti in jih shrani v spremenljivki, poimenovani </w:t>
            </w:r>
            <w:r w:rsidRPr="00FF5C11">
              <w:rPr>
                <w:i/>
                <w:lang w:val="sl-SI"/>
              </w:rPr>
              <w:t>tocke</w:t>
            </w:r>
            <w:r w:rsidRPr="00FF5C11">
              <w:rPr>
                <w:lang w:val="sl-SI"/>
              </w:rPr>
              <w:t xml:space="preserve">. Spremenljivka </w:t>
            </w:r>
            <w:r w:rsidRPr="00FF5C11">
              <w:rPr>
                <w:i/>
                <w:lang w:val="sl-SI"/>
              </w:rPr>
              <w:t>tocke</w:t>
            </w:r>
            <w:r w:rsidRPr="00FF5C11">
              <w:rPr>
                <w:lang w:val="sl-SI"/>
              </w:rPr>
              <w:t xml:space="preserve"> torej šteje, koliko smeti je dekle pobralo.</w:t>
            </w:r>
          </w:p>
          <w:p w14:paraId="7C24BDDE" w14:textId="77777777" w:rsidR="006D3DF8" w:rsidRPr="00FF5C11" w:rsidRDefault="006D3DF8" w:rsidP="00B75697">
            <w:pPr>
              <w:jc w:val="left"/>
              <w:rPr>
                <w:lang w:val="sl-SI"/>
              </w:rPr>
            </w:pPr>
            <w:r w:rsidRPr="00FF5C11">
              <w:rPr>
                <w:lang w:val="sl-SI"/>
              </w:rPr>
              <w:t>Kako ustvarimo spremenljivko?</w:t>
            </w:r>
          </w:p>
          <w:p w14:paraId="2894E9CE" w14:textId="77777777" w:rsidR="006D3DF8" w:rsidRPr="00FF5C11" w:rsidRDefault="006D3DF8" w:rsidP="00B75697">
            <w:pPr>
              <w:jc w:val="left"/>
              <w:rPr>
                <w:lang w:val="sl-SI"/>
              </w:rPr>
            </w:pPr>
            <w:r w:rsidRPr="00FF5C11">
              <w:rPr>
                <w:noProof/>
                <w:lang w:val="it-IT" w:eastAsia="it-IT"/>
              </w:rPr>
              <w:lastRenderedPageBreak/>
              <w:drawing>
                <wp:anchor distT="0" distB="0" distL="114300" distR="114300" simplePos="0" relativeHeight="251664384" behindDoc="0" locked="0" layoutInCell="1" allowOverlap="1" wp14:anchorId="1F18154B" wp14:editId="79F5AECA">
                  <wp:simplePos x="0" y="0"/>
                  <wp:positionH relativeFrom="column">
                    <wp:posOffset>447675</wp:posOffset>
                  </wp:positionH>
                  <wp:positionV relativeFrom="paragraph">
                    <wp:posOffset>8255</wp:posOffset>
                  </wp:positionV>
                  <wp:extent cx="1717040" cy="1270635"/>
                  <wp:effectExtent l="0" t="0" r="10160" b="0"/>
                  <wp:wrapSquare wrapText="bothSides"/>
                  <wp:docPr id="1160" name="Picture 1160" descr="/Users/mateja.bevcic/Desktop/slike za navodila/9/sp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ateja.bevcic/Desktop/slike za navodila/9/spr1.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717040" cy="12706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F5C11">
              <w:rPr>
                <w:noProof/>
                <w:lang w:val="it-IT" w:eastAsia="it-IT"/>
              </w:rPr>
              <w:drawing>
                <wp:anchor distT="0" distB="0" distL="114300" distR="114300" simplePos="0" relativeHeight="251665408" behindDoc="0" locked="0" layoutInCell="1" allowOverlap="1" wp14:anchorId="613F85B3" wp14:editId="5CF909DA">
                  <wp:simplePos x="0" y="0"/>
                  <wp:positionH relativeFrom="column">
                    <wp:posOffset>2506980</wp:posOffset>
                  </wp:positionH>
                  <wp:positionV relativeFrom="paragraph">
                    <wp:posOffset>236220</wp:posOffset>
                  </wp:positionV>
                  <wp:extent cx="1717675" cy="973455"/>
                  <wp:effectExtent l="0" t="0" r="9525" b="0"/>
                  <wp:wrapSquare wrapText="bothSides"/>
                  <wp:docPr id="1161" name="Picture 1161" descr="/Users/mateja.bevcic/Desktop/slike za navodila/9/sp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ateja.bevcic/Desktop/slike za navodila/9/spr2.png"/>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717675" cy="9734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DA5CEC" w14:textId="77777777" w:rsidR="006D3DF8" w:rsidRPr="00FF5C11" w:rsidRDefault="006D3DF8" w:rsidP="00B75697">
            <w:pPr>
              <w:jc w:val="left"/>
              <w:rPr>
                <w:lang w:val="sl-SI"/>
              </w:rPr>
            </w:pPr>
          </w:p>
          <w:p w14:paraId="1B2BC8D1" w14:textId="77777777" w:rsidR="006D3DF8" w:rsidRPr="00FF5C11" w:rsidRDefault="006D3DF8" w:rsidP="00B75697">
            <w:pPr>
              <w:jc w:val="left"/>
              <w:rPr>
                <w:lang w:val="sl-SI"/>
              </w:rPr>
            </w:pPr>
          </w:p>
          <w:p w14:paraId="79C3AFCC" w14:textId="77777777" w:rsidR="006D3DF8" w:rsidRPr="00FF5C11" w:rsidRDefault="006D3DF8" w:rsidP="00B75697">
            <w:pPr>
              <w:jc w:val="left"/>
              <w:rPr>
                <w:lang w:val="sl-SI"/>
              </w:rPr>
            </w:pPr>
          </w:p>
          <w:p w14:paraId="633C15F3" w14:textId="77777777" w:rsidR="006D3DF8" w:rsidRPr="00FF5C11" w:rsidRDefault="006D3DF8" w:rsidP="00B75697">
            <w:pPr>
              <w:jc w:val="left"/>
              <w:rPr>
                <w:lang w:val="sl-SI"/>
              </w:rPr>
            </w:pPr>
          </w:p>
          <w:p w14:paraId="1322FA66" w14:textId="77777777" w:rsidR="006D3DF8" w:rsidRPr="00FF5C11" w:rsidRDefault="006D3DF8" w:rsidP="00B75697">
            <w:pPr>
              <w:jc w:val="left"/>
              <w:rPr>
                <w:lang w:val="sl-SI"/>
              </w:rPr>
            </w:pPr>
          </w:p>
          <w:p w14:paraId="3FECDCD8" w14:textId="77777777" w:rsidR="006D3DF8" w:rsidRPr="00FF5C11" w:rsidRDefault="006D3DF8" w:rsidP="00B75697">
            <w:pPr>
              <w:jc w:val="left"/>
              <w:rPr>
                <w:lang w:val="sl-SI"/>
              </w:rPr>
            </w:pPr>
            <w:r w:rsidRPr="00FF5C11">
              <w:rPr>
                <w:lang w:val="sl-SI"/>
              </w:rPr>
              <w:t xml:space="preserve">Izberemo ukazne bloke z imenom </w:t>
            </w:r>
            <w:r w:rsidRPr="00FF5C11">
              <w:rPr>
                <w:i/>
                <w:lang w:val="sl-SI"/>
              </w:rPr>
              <w:t>Spremenljivka</w:t>
            </w:r>
            <w:r w:rsidRPr="00FF5C11">
              <w:rPr>
                <w:lang w:val="sl-SI"/>
              </w:rPr>
              <w:t xml:space="preserve">, nato kliknemo </w:t>
            </w:r>
            <w:r w:rsidRPr="00FF5C11">
              <w:rPr>
                <w:i/>
                <w:lang w:val="sl-SI"/>
              </w:rPr>
              <w:t>Nova spremenljivka</w:t>
            </w:r>
            <w:r w:rsidRPr="00FF5C11">
              <w:rPr>
                <w:lang w:val="sl-SI"/>
              </w:rPr>
              <w:t xml:space="preserve">, vpišemo </w:t>
            </w:r>
            <w:r w:rsidRPr="00FF5C11">
              <w:rPr>
                <w:i/>
                <w:lang w:val="sl-SI"/>
              </w:rPr>
              <w:t>ime spremenljivke</w:t>
            </w:r>
            <w:r w:rsidRPr="00FF5C11">
              <w:rPr>
                <w:lang w:val="sl-SI"/>
              </w:rPr>
              <w:t xml:space="preserve"> in nato </w:t>
            </w:r>
            <w:r w:rsidRPr="00FF5C11">
              <w:rPr>
                <w:i/>
                <w:lang w:val="sl-SI"/>
              </w:rPr>
              <w:t>V redu</w:t>
            </w:r>
            <w:r w:rsidRPr="00FF5C11">
              <w:rPr>
                <w:lang w:val="sl-SI"/>
              </w:rPr>
              <w:t>.</w:t>
            </w:r>
          </w:p>
          <w:p w14:paraId="7CE11060" w14:textId="77777777" w:rsidR="006D3DF8" w:rsidRPr="00FF5C11" w:rsidRDefault="006D3DF8" w:rsidP="00B75697">
            <w:pPr>
              <w:jc w:val="left"/>
              <w:rPr>
                <w:lang w:val="sl-SI"/>
              </w:rPr>
            </w:pPr>
            <w:r w:rsidRPr="00FF5C11">
              <w:rPr>
                <w:lang w:val="sl-SI"/>
              </w:rPr>
              <w:t>Ime spremenljivke naj:</w:t>
            </w:r>
          </w:p>
          <w:p w14:paraId="613E1EC5" w14:textId="77777777" w:rsidR="006D3DF8" w:rsidRPr="00FF5C11" w:rsidRDefault="006D3DF8" w:rsidP="00776BA4">
            <w:pPr>
              <w:pStyle w:val="Paragrafoelenco"/>
              <w:numPr>
                <w:ilvl w:val="0"/>
                <w:numId w:val="48"/>
              </w:numPr>
              <w:spacing w:line="240" w:lineRule="auto"/>
              <w:jc w:val="left"/>
              <w:rPr>
                <w:lang w:val="sl-SI"/>
              </w:rPr>
            </w:pPr>
            <w:r w:rsidRPr="00FF5C11">
              <w:rPr>
                <w:lang w:val="sl-SI"/>
              </w:rPr>
              <w:t xml:space="preserve">bo smiselno in naj poimenuje to, kar bo v njej shranjeno – npr. </w:t>
            </w:r>
            <w:r w:rsidRPr="00FF5C11">
              <w:rPr>
                <w:i/>
                <w:lang w:val="sl-SI"/>
              </w:rPr>
              <w:t>tocke</w:t>
            </w:r>
            <w:r w:rsidRPr="00FF5C11">
              <w:rPr>
                <w:lang w:val="sl-SI"/>
              </w:rPr>
              <w:t xml:space="preserve">, </w:t>
            </w:r>
            <w:r w:rsidRPr="00FF5C11">
              <w:rPr>
                <w:i/>
                <w:lang w:val="sl-SI"/>
              </w:rPr>
              <w:t>stOdpadkov</w:t>
            </w:r>
            <w:r w:rsidRPr="00FF5C11">
              <w:rPr>
                <w:lang w:val="sl-SI"/>
              </w:rPr>
              <w:t xml:space="preserve"> ipd.,</w:t>
            </w:r>
          </w:p>
          <w:p w14:paraId="272F5AFD" w14:textId="77777777" w:rsidR="006D3DF8" w:rsidRPr="00FF5C11" w:rsidRDefault="006D3DF8" w:rsidP="00776BA4">
            <w:pPr>
              <w:pStyle w:val="Paragrafoelenco"/>
              <w:numPr>
                <w:ilvl w:val="0"/>
                <w:numId w:val="48"/>
              </w:numPr>
              <w:spacing w:line="240" w:lineRule="auto"/>
              <w:jc w:val="left"/>
              <w:rPr>
                <w:lang w:val="sl-SI"/>
              </w:rPr>
            </w:pPr>
            <w:r w:rsidRPr="00FF5C11">
              <w:rPr>
                <w:b/>
                <w:lang w:val="sl-SI"/>
              </w:rPr>
              <w:t>ne</w:t>
            </w:r>
            <w:r w:rsidRPr="00FF5C11">
              <w:rPr>
                <w:lang w:val="sl-SI"/>
              </w:rPr>
              <w:t xml:space="preserve"> vsebuje črk </w:t>
            </w:r>
            <w:r w:rsidRPr="00FF5C11">
              <w:rPr>
                <w:b/>
                <w:lang w:val="sl-SI"/>
              </w:rPr>
              <w:t>č, š, ž</w:t>
            </w:r>
            <w:r w:rsidRPr="00FF5C11">
              <w:rPr>
                <w:lang w:val="sl-SI"/>
              </w:rPr>
              <w:t xml:space="preserve"> ipd., </w:t>
            </w:r>
          </w:p>
          <w:p w14:paraId="5EC25335" w14:textId="77777777" w:rsidR="006D3DF8" w:rsidRPr="00FF5C11" w:rsidRDefault="006D3DF8" w:rsidP="00776BA4">
            <w:pPr>
              <w:pStyle w:val="Paragrafoelenco"/>
              <w:numPr>
                <w:ilvl w:val="0"/>
                <w:numId w:val="48"/>
              </w:numPr>
              <w:spacing w:line="240" w:lineRule="auto"/>
              <w:jc w:val="left"/>
              <w:rPr>
                <w:lang w:val="sl-SI"/>
              </w:rPr>
            </w:pPr>
            <w:r w:rsidRPr="00FF5C11">
              <w:rPr>
                <w:b/>
                <w:lang w:val="sl-SI"/>
              </w:rPr>
              <w:t>ne</w:t>
            </w:r>
            <w:r w:rsidRPr="00FF5C11">
              <w:rPr>
                <w:lang w:val="sl-SI"/>
              </w:rPr>
              <w:t xml:space="preserve"> vsebuje </w:t>
            </w:r>
            <w:r w:rsidRPr="00FF5C11">
              <w:rPr>
                <w:b/>
                <w:lang w:val="sl-SI"/>
              </w:rPr>
              <w:t>presledkov</w:t>
            </w:r>
            <w:r w:rsidRPr="00FF5C11">
              <w:rPr>
                <w:lang w:val="sl-SI"/>
              </w:rPr>
              <w:t>.</w:t>
            </w:r>
            <w:r w:rsidRPr="00FF5C11">
              <w:rPr>
                <w:b/>
                <w:lang w:val="sl-SI"/>
              </w:rPr>
              <w:t xml:space="preserve"> </w:t>
            </w:r>
            <w:r w:rsidRPr="00FF5C11">
              <w:rPr>
                <w:lang w:val="sl-SI"/>
              </w:rPr>
              <w:t xml:space="preserve">Če želimo spremenljivko poimenovati npr. število odpadkov, lahko torej uporabimo ime </w:t>
            </w:r>
            <w:r w:rsidRPr="00FF5C11">
              <w:rPr>
                <w:i/>
                <w:lang w:val="sl-SI"/>
              </w:rPr>
              <w:t>stevilo_odpadkov</w:t>
            </w:r>
            <w:r w:rsidRPr="00FF5C11">
              <w:rPr>
                <w:lang w:val="sl-SI"/>
              </w:rPr>
              <w:t xml:space="preserve">, </w:t>
            </w:r>
            <w:r w:rsidRPr="00FF5C11">
              <w:rPr>
                <w:i/>
                <w:lang w:val="sl-SI"/>
              </w:rPr>
              <w:t>steviloOdpadkov</w:t>
            </w:r>
            <w:r w:rsidRPr="00FF5C11">
              <w:rPr>
                <w:lang w:val="sl-SI"/>
              </w:rPr>
              <w:t xml:space="preserve">, ali krajše </w:t>
            </w:r>
            <w:r w:rsidRPr="00FF5C11">
              <w:rPr>
                <w:i/>
                <w:lang w:val="sl-SI"/>
              </w:rPr>
              <w:t>st_odpadkov</w:t>
            </w:r>
            <w:r w:rsidRPr="00FF5C11">
              <w:rPr>
                <w:lang w:val="sl-SI"/>
              </w:rPr>
              <w:t xml:space="preserve"> ali </w:t>
            </w:r>
            <w:r w:rsidRPr="00FF5C11">
              <w:rPr>
                <w:i/>
                <w:lang w:val="sl-SI"/>
              </w:rPr>
              <w:t>stOdpadkov</w:t>
            </w:r>
            <w:r w:rsidRPr="00FF5C11">
              <w:rPr>
                <w:lang w:val="sl-SI"/>
              </w:rPr>
              <w:t xml:space="preserve"> ipd.</w:t>
            </w:r>
          </w:p>
          <w:p w14:paraId="5FFEF40A" w14:textId="77777777" w:rsidR="006D3DF8" w:rsidRPr="00FF5C11" w:rsidRDefault="006D3DF8" w:rsidP="00B75697">
            <w:pPr>
              <w:jc w:val="left"/>
              <w:rPr>
                <w:lang w:val="sl-SI"/>
              </w:rPr>
            </w:pPr>
            <w:r w:rsidRPr="00FF5C11">
              <w:rPr>
                <w:noProof/>
                <w:lang w:val="it-IT" w:eastAsia="it-IT"/>
              </w:rPr>
              <w:drawing>
                <wp:anchor distT="0" distB="0" distL="114300" distR="114300" simplePos="0" relativeHeight="251666432" behindDoc="0" locked="0" layoutInCell="1" allowOverlap="1" wp14:anchorId="58FBEAA0" wp14:editId="5364F4AF">
                  <wp:simplePos x="0" y="0"/>
                  <wp:positionH relativeFrom="column">
                    <wp:posOffset>3190240</wp:posOffset>
                  </wp:positionH>
                  <wp:positionV relativeFrom="paragraph">
                    <wp:posOffset>135890</wp:posOffset>
                  </wp:positionV>
                  <wp:extent cx="636270" cy="247015"/>
                  <wp:effectExtent l="0" t="0" r="0" b="6985"/>
                  <wp:wrapSquare wrapText="bothSides"/>
                  <wp:docPr id="1162" name="Picture 1162" descr="/Users/mateja.bevcic/Desktop/slike za navodila/9/Screen Shot 2020-02-14 at 13.12.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mateja.bevcic/Desktop/slike za navodila/9/Screen Shot 2020-02-14 at 13.12.32.png"/>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636270" cy="2470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E51107" w14:textId="77777777" w:rsidR="006D3DF8" w:rsidRPr="00FF5C11" w:rsidRDefault="006D3DF8" w:rsidP="00B75697">
            <w:pPr>
              <w:jc w:val="left"/>
              <w:rPr>
                <w:lang w:val="sl-SI"/>
              </w:rPr>
            </w:pPr>
            <w:r w:rsidRPr="00FF5C11">
              <w:rPr>
                <w:lang w:val="sl-SI"/>
              </w:rPr>
              <w:t xml:space="preserve">Ko dodamo spremenljivko, se le ta pojavi med ukazi: </w:t>
            </w:r>
          </w:p>
          <w:p w14:paraId="38CB1AE0" w14:textId="77777777" w:rsidR="006D3DF8" w:rsidRPr="00FF5C11" w:rsidRDefault="006D3DF8" w:rsidP="00B75697">
            <w:pPr>
              <w:jc w:val="left"/>
              <w:rPr>
                <w:noProof/>
                <w:lang w:val="sl-SI"/>
              </w:rPr>
            </w:pPr>
            <w:r w:rsidRPr="00FF5C11">
              <w:rPr>
                <w:lang w:val="sl-SI"/>
              </w:rPr>
              <w:t>Kljukica pomeni, da bo spremenljivka vidna na zaslonu:</w:t>
            </w:r>
            <w:r w:rsidRPr="00FF5C11">
              <w:rPr>
                <w:noProof/>
                <w:lang w:val="sl-SI"/>
              </w:rPr>
              <w:t xml:space="preserve"> </w:t>
            </w:r>
          </w:p>
          <w:p w14:paraId="62D2DB57" w14:textId="77777777" w:rsidR="006D3DF8" w:rsidRPr="00FF5C11" w:rsidRDefault="006D3DF8" w:rsidP="00B75697">
            <w:pPr>
              <w:jc w:val="center"/>
              <w:rPr>
                <w:lang w:val="sl-SI"/>
              </w:rPr>
            </w:pPr>
            <w:r w:rsidRPr="00FF5C11">
              <w:rPr>
                <w:noProof/>
                <w:lang w:val="it-IT" w:eastAsia="it-IT"/>
              </w:rPr>
              <w:drawing>
                <wp:inline distT="0" distB="0" distL="0" distR="0" wp14:anchorId="630BC160" wp14:editId="55067DFA">
                  <wp:extent cx="794865" cy="604077"/>
                  <wp:effectExtent l="0" t="0" r="0" b="5715"/>
                  <wp:docPr id="1163" name="Picture 1163" descr="/Users/mateja.bevcic/Desktop/slike za navodila/9/Screen Shot 2020-02-14 at 13.12.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mateja.bevcic/Desktop/slike za navodila/9/Screen Shot 2020-02-14 at 13.12.37.pn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799385" cy="607512"/>
                          </a:xfrm>
                          <a:prstGeom prst="rect">
                            <a:avLst/>
                          </a:prstGeom>
                          <a:noFill/>
                          <a:ln>
                            <a:noFill/>
                          </a:ln>
                        </pic:spPr>
                      </pic:pic>
                    </a:graphicData>
                  </a:graphic>
                </wp:inline>
              </w:drawing>
            </w:r>
          </w:p>
          <w:p w14:paraId="0904DDDA" w14:textId="77777777" w:rsidR="00C17876" w:rsidRDefault="00C17876" w:rsidP="00B75697">
            <w:pPr>
              <w:jc w:val="left"/>
              <w:rPr>
                <w:lang w:val="sl-SI"/>
              </w:rPr>
            </w:pPr>
          </w:p>
          <w:p w14:paraId="4E357BE3" w14:textId="77777777" w:rsidR="006D3DF8" w:rsidRPr="00FF5C11" w:rsidRDefault="006D3DF8" w:rsidP="00B75697">
            <w:pPr>
              <w:jc w:val="left"/>
              <w:rPr>
                <w:lang w:val="sl-SI"/>
              </w:rPr>
            </w:pPr>
            <w:r w:rsidRPr="00FF5C11">
              <w:rPr>
                <w:lang w:val="sl-SI"/>
              </w:rPr>
              <w:t xml:space="preserve">Na začetku igre mora biti vrednost spremenljivke 0, saj dekle še ni pobralo nobene smeti. Pod kodo iz [Korak 1] dodamo ukaz </w:t>
            </w:r>
            <w:r w:rsidRPr="00FF5C11">
              <w:rPr>
                <w:i/>
                <w:lang w:val="sl-SI"/>
              </w:rPr>
              <w:t>nastavi __ na 0</w:t>
            </w:r>
            <w:r w:rsidRPr="00FF5C11">
              <w:rPr>
                <w:lang w:val="sl-SI"/>
              </w:rPr>
              <w:t xml:space="preserve">. S klikom na puščico izberemo spremenljivko, ki jo želimo nastaviti, kar je v našem primeru spremenljivka </w:t>
            </w:r>
            <w:r w:rsidRPr="00FF5C11">
              <w:rPr>
                <w:i/>
                <w:lang w:val="sl-SI"/>
              </w:rPr>
              <w:t>tocke</w:t>
            </w:r>
            <w:r w:rsidRPr="00FF5C11">
              <w:rPr>
                <w:lang w:val="sl-SI"/>
              </w:rPr>
              <w:t>:</w:t>
            </w:r>
          </w:p>
          <w:p w14:paraId="756F7C21" w14:textId="1ABFB60F" w:rsidR="006D3DF8" w:rsidRPr="00FF5C11" w:rsidRDefault="006D3DF8" w:rsidP="00C17876">
            <w:pPr>
              <w:jc w:val="center"/>
              <w:rPr>
                <w:lang w:val="sl-SI"/>
              </w:rPr>
            </w:pPr>
            <w:r w:rsidRPr="00FF5C11">
              <w:rPr>
                <w:noProof/>
                <w:lang w:val="it-IT" w:eastAsia="it-IT"/>
              </w:rPr>
              <w:drawing>
                <wp:inline distT="0" distB="0" distL="0" distR="0" wp14:anchorId="751BD48E" wp14:editId="47B64BA3">
                  <wp:extent cx="1137765" cy="216717"/>
                  <wp:effectExtent l="0" t="0" r="5715" b="12065"/>
                  <wp:docPr id="1164" name="Picture 1164" descr="/Users/mateja.bevcic/Downloads/C4G9_PobiranjeSmeti script pic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mateja.bevcic/Downloads/C4G9_PobiranjeSmeti script pic (1).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167920" cy="222461"/>
                          </a:xfrm>
                          <a:prstGeom prst="rect">
                            <a:avLst/>
                          </a:prstGeom>
                          <a:noFill/>
                          <a:ln>
                            <a:noFill/>
                          </a:ln>
                        </pic:spPr>
                      </pic:pic>
                    </a:graphicData>
                  </a:graphic>
                </wp:inline>
              </w:drawing>
            </w:r>
          </w:p>
          <w:p w14:paraId="50F9F8A5" w14:textId="77777777" w:rsidR="006D3DF8" w:rsidRPr="00FF5C11" w:rsidRDefault="006D3DF8" w:rsidP="00B75697">
            <w:pPr>
              <w:jc w:val="left"/>
              <w:rPr>
                <w:lang w:val="sl-SI"/>
              </w:rPr>
            </w:pPr>
            <w:r w:rsidRPr="00FF5C11">
              <w:rPr>
                <w:lang w:val="sl-SI"/>
              </w:rPr>
              <w:t>[Korak 3]</w:t>
            </w:r>
          </w:p>
          <w:p w14:paraId="20C4B91F" w14:textId="77777777" w:rsidR="006D3DF8" w:rsidRPr="00FF5C11" w:rsidRDefault="006D3DF8" w:rsidP="00B75697">
            <w:pPr>
              <w:jc w:val="left"/>
              <w:rPr>
                <w:lang w:val="sl-SI"/>
              </w:rPr>
            </w:pPr>
            <w:r w:rsidRPr="00FF5C11">
              <w:rPr>
                <w:lang w:val="sl-SI"/>
              </w:rPr>
              <w:t xml:space="preserve">Učenci napišejo kodo za lik steklenice. Ideja je, da lik izgine (se skrije), ko se ga dekle dotakne. Koda se bo torej izvedla, ko se steklenica dotakne dekleta. Potrebno je razmisliti, v katerem primeru lahko dekle steklenico pobere. Rekli smo, da se smeti skrijejo, ko so pobrane, torej lahko steklenico pobere, če je le-ta še vedno na tleh (je prikazana – </w:t>
            </w:r>
            <w:r w:rsidRPr="00FF5C11">
              <w:rPr>
                <w:lang w:val="sl-SI"/>
              </w:rPr>
              <w:lastRenderedPageBreak/>
              <w:t xml:space="preserve">angl. </w:t>
            </w:r>
            <w:r w:rsidRPr="00FF5C11">
              <w:rPr>
                <w:i/>
                <w:lang w:val="sl-SI"/>
              </w:rPr>
              <w:t>shown</w:t>
            </w:r>
            <w:r w:rsidRPr="00FF5C11">
              <w:rPr>
                <w:lang w:val="sl-SI"/>
              </w:rPr>
              <w:t xml:space="preserve">). Če je steklenica na tleh, jo poberemo »in damo v škatlo (spremenljivko)«. Pred tem je bila vrednost spremenljivke </w:t>
            </w:r>
            <w:r w:rsidRPr="00FF5C11">
              <w:rPr>
                <w:i/>
                <w:lang w:val="sl-SI"/>
              </w:rPr>
              <w:t>tocke</w:t>
            </w:r>
            <w:r w:rsidRPr="00FF5C11">
              <w:rPr>
                <w:lang w:val="sl-SI"/>
              </w:rPr>
              <w:t xml:space="preserve"> 0, sedaj je 1. Ko poberemo steklenico, torej spremenimo vrednost spremenljivke (tocke) za 1. Ko steklenico poberemo, jo skrijemo.</w:t>
            </w:r>
          </w:p>
          <w:p w14:paraId="35FE924F" w14:textId="77777777" w:rsidR="006D3DF8" w:rsidRDefault="006D3DF8" w:rsidP="00B75697">
            <w:pPr>
              <w:jc w:val="center"/>
              <w:rPr>
                <w:lang w:val="sl-SI"/>
              </w:rPr>
            </w:pPr>
            <w:r w:rsidRPr="00FF5C11">
              <w:rPr>
                <w:noProof/>
                <w:lang w:val="it-IT" w:eastAsia="it-IT"/>
              </w:rPr>
              <w:drawing>
                <wp:inline distT="0" distB="0" distL="0" distR="0" wp14:anchorId="37809664" wp14:editId="5B163C90">
                  <wp:extent cx="1937865" cy="873733"/>
                  <wp:effectExtent l="0" t="0" r="0" b="0"/>
                  <wp:docPr id="1165" name="Picture 1165" descr="/Users/mateja.bevcic/Downloads/C4G9_PobiranjeSmeti script pic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mateja.bevcic/Downloads/C4G9_PobiranjeSmeti script pic (2).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971272" cy="888795"/>
                          </a:xfrm>
                          <a:prstGeom prst="rect">
                            <a:avLst/>
                          </a:prstGeom>
                          <a:noFill/>
                          <a:ln>
                            <a:noFill/>
                          </a:ln>
                        </pic:spPr>
                      </pic:pic>
                    </a:graphicData>
                  </a:graphic>
                </wp:inline>
              </w:drawing>
            </w:r>
          </w:p>
          <w:p w14:paraId="47B82A53" w14:textId="77777777" w:rsidR="00C17876" w:rsidRPr="00FF5C11" w:rsidRDefault="00C17876" w:rsidP="00B75697">
            <w:pPr>
              <w:jc w:val="center"/>
              <w:rPr>
                <w:lang w:val="sl-SI"/>
              </w:rPr>
            </w:pPr>
          </w:p>
          <w:p w14:paraId="023FB572" w14:textId="77777777" w:rsidR="006D3DF8" w:rsidRPr="00FF5C11" w:rsidRDefault="006D3DF8" w:rsidP="00B75697">
            <w:pPr>
              <w:jc w:val="left"/>
              <w:rPr>
                <w:lang w:val="sl-SI"/>
              </w:rPr>
            </w:pPr>
            <w:r w:rsidRPr="00FF5C11">
              <w:rPr>
                <w:lang w:val="sl-SI"/>
              </w:rPr>
              <w:t>Igro zaženemo s klikom na zeleno zastavico in preverimo, ali koda deluje. Z dekletom se pomaknemo do steklenice, ki mora izginiti in spremenljivka se mora povečati za 1. Nato želimo igrati še enkrat in ponovno kliknemo na zeleno zastavico. Kaj se zgodi? Kje je steklenica?</w:t>
            </w:r>
          </w:p>
          <w:p w14:paraId="61209A99" w14:textId="77777777" w:rsidR="006D3DF8" w:rsidRPr="00FF5C11" w:rsidRDefault="006D3DF8" w:rsidP="00B75697">
            <w:pPr>
              <w:jc w:val="left"/>
              <w:rPr>
                <w:lang w:val="sl-SI"/>
              </w:rPr>
            </w:pPr>
            <w:r w:rsidRPr="00FF5C11">
              <w:rPr>
                <w:lang w:val="sl-SI"/>
              </w:rPr>
              <w:t>Steklenica je skrita, saj smo jo v prejšnji igri pobrali (skrili). Zato moramo na začetku igre napisati kodo za prikaz steklenice:</w:t>
            </w:r>
          </w:p>
          <w:p w14:paraId="3AD7C4AA" w14:textId="77777777" w:rsidR="006D3DF8" w:rsidRPr="00FF5C11" w:rsidRDefault="006D3DF8" w:rsidP="00B75697">
            <w:pPr>
              <w:jc w:val="center"/>
              <w:rPr>
                <w:lang w:val="sl-SI"/>
              </w:rPr>
            </w:pPr>
            <w:r w:rsidRPr="00FF5C11">
              <w:rPr>
                <w:noProof/>
                <w:lang w:val="it-IT" w:eastAsia="it-IT"/>
              </w:rPr>
              <w:drawing>
                <wp:inline distT="0" distB="0" distL="0" distR="0" wp14:anchorId="7F1E5007" wp14:editId="48F11614">
                  <wp:extent cx="1188421" cy="542343"/>
                  <wp:effectExtent l="0" t="0" r="5715" b="0"/>
                  <wp:docPr id="1166" name="Picture 1166" descr="/Users/mateja.bevcic/Downloads/C4G9_PobiranjeSmeti script pic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ers/mateja.bevcic/Downloads/C4G9_PobiranjeSmeti script pic (3).png"/>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195523" cy="545584"/>
                          </a:xfrm>
                          <a:prstGeom prst="rect">
                            <a:avLst/>
                          </a:prstGeom>
                          <a:noFill/>
                          <a:ln>
                            <a:noFill/>
                          </a:ln>
                        </pic:spPr>
                      </pic:pic>
                    </a:graphicData>
                  </a:graphic>
                </wp:inline>
              </w:drawing>
            </w:r>
          </w:p>
          <w:p w14:paraId="02A07984" w14:textId="77777777" w:rsidR="006D3DF8" w:rsidRPr="00FF5C11" w:rsidRDefault="006D3DF8" w:rsidP="00B75697">
            <w:pPr>
              <w:jc w:val="left"/>
              <w:rPr>
                <w:lang w:val="sl-SI"/>
              </w:rPr>
            </w:pPr>
            <w:r w:rsidRPr="00FF5C11">
              <w:rPr>
                <w:lang w:val="sl-SI"/>
              </w:rPr>
              <w:t>[Korak 4]</w:t>
            </w:r>
          </w:p>
          <w:p w14:paraId="61626291" w14:textId="77777777" w:rsidR="006D3DF8" w:rsidRPr="00FF5C11" w:rsidRDefault="006D3DF8" w:rsidP="00B75697">
            <w:pPr>
              <w:jc w:val="left"/>
              <w:rPr>
                <w:lang w:val="sl-SI"/>
              </w:rPr>
            </w:pPr>
            <w:r w:rsidRPr="00FF5C11">
              <w:rPr>
                <w:lang w:val="sl-SI"/>
              </w:rPr>
              <w:t>Sedaj želimo imeti več steklenic. Lik steklenice lahko enostavno podvojimo z desnim klikom na lik in izberemo podvoji.</w:t>
            </w:r>
          </w:p>
          <w:p w14:paraId="166C3590" w14:textId="77777777" w:rsidR="006D3DF8" w:rsidRDefault="006D3DF8" w:rsidP="00B75697">
            <w:pPr>
              <w:jc w:val="center"/>
              <w:rPr>
                <w:lang w:val="sl-SI"/>
              </w:rPr>
            </w:pPr>
            <w:r w:rsidRPr="00FF5C11">
              <w:rPr>
                <w:noProof/>
                <w:lang w:val="it-IT" w:eastAsia="it-IT"/>
              </w:rPr>
              <w:drawing>
                <wp:inline distT="0" distB="0" distL="0" distR="0" wp14:anchorId="63E8C8B7" wp14:editId="7469114F">
                  <wp:extent cx="1533053" cy="1058983"/>
                  <wp:effectExtent l="0" t="0" r="0" b="8255"/>
                  <wp:docPr id="1168" name="Picture 1168" descr="/Users/mateja.bevcic/Desktop/slike za navodila/9/Screen Shot 2020-02-14 at 13.46.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mateja.bevcic/Desktop/slike za navodila/9/Screen Shot 2020-02-14 at 13.46.03.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33053" cy="1058983"/>
                          </a:xfrm>
                          <a:prstGeom prst="rect">
                            <a:avLst/>
                          </a:prstGeom>
                          <a:noFill/>
                          <a:ln>
                            <a:noFill/>
                          </a:ln>
                        </pic:spPr>
                      </pic:pic>
                    </a:graphicData>
                  </a:graphic>
                </wp:inline>
              </w:drawing>
            </w:r>
          </w:p>
          <w:p w14:paraId="7F3C99ED" w14:textId="77777777" w:rsidR="00C17876" w:rsidRPr="00FF5C11" w:rsidRDefault="00C17876" w:rsidP="00B75697">
            <w:pPr>
              <w:jc w:val="center"/>
              <w:rPr>
                <w:lang w:val="sl-SI"/>
              </w:rPr>
            </w:pPr>
          </w:p>
          <w:p w14:paraId="504F9A78" w14:textId="77777777" w:rsidR="006D3DF8" w:rsidRPr="00FF5C11" w:rsidRDefault="006D3DF8" w:rsidP="00B75697">
            <w:pPr>
              <w:jc w:val="left"/>
              <w:rPr>
                <w:lang w:val="sl-SI"/>
              </w:rPr>
            </w:pPr>
            <w:r w:rsidRPr="00FF5C11">
              <w:rPr>
                <w:lang w:val="sl-SI"/>
              </w:rPr>
              <w:t>Podvojen lik se pojavi na ekranu. Kliknemo z miško nanj in ga povlečemo za željeno mesto v labirintu.</w:t>
            </w:r>
          </w:p>
          <w:p w14:paraId="18E5E089" w14:textId="77777777" w:rsidR="006D3DF8" w:rsidRDefault="006D3DF8" w:rsidP="00B75697">
            <w:pPr>
              <w:jc w:val="left"/>
              <w:rPr>
                <w:lang w:val="sl-SI"/>
              </w:rPr>
            </w:pPr>
            <w:r w:rsidRPr="00FF5C11">
              <w:rPr>
                <w:lang w:val="sl-SI"/>
              </w:rPr>
              <w:t>Postopek lahko ponovimo in podvojimo steklenico poljubno krat.</w:t>
            </w:r>
          </w:p>
          <w:p w14:paraId="15ACA155" w14:textId="77777777" w:rsidR="002E2851" w:rsidRDefault="002E2851" w:rsidP="00B75697">
            <w:pPr>
              <w:jc w:val="left"/>
              <w:rPr>
                <w:lang w:val="sl-SI"/>
              </w:rPr>
            </w:pPr>
          </w:p>
          <w:p w14:paraId="1AB5F8F9" w14:textId="77777777" w:rsidR="002E2851" w:rsidRDefault="002E2851" w:rsidP="00B75697">
            <w:pPr>
              <w:jc w:val="left"/>
              <w:rPr>
                <w:lang w:val="sl-SI"/>
              </w:rPr>
            </w:pPr>
          </w:p>
          <w:p w14:paraId="521D19AF" w14:textId="77777777" w:rsidR="002E2851" w:rsidRPr="00FF5C11" w:rsidRDefault="002E2851" w:rsidP="00B75697">
            <w:pPr>
              <w:jc w:val="left"/>
              <w:rPr>
                <w:lang w:val="sl-SI"/>
              </w:rPr>
            </w:pPr>
          </w:p>
          <w:p w14:paraId="45E3B3AC" w14:textId="77777777" w:rsidR="006D3DF8" w:rsidRPr="00FF5C11" w:rsidRDefault="006D3DF8" w:rsidP="00B75697">
            <w:pPr>
              <w:jc w:val="left"/>
              <w:rPr>
                <w:lang w:val="sl-SI"/>
              </w:rPr>
            </w:pPr>
            <w:r w:rsidRPr="00FF5C11">
              <w:rPr>
                <w:lang w:val="sl-SI"/>
              </w:rPr>
              <w:lastRenderedPageBreak/>
              <w:t>[Korak 5]</w:t>
            </w:r>
          </w:p>
          <w:p w14:paraId="4B70A766" w14:textId="77777777" w:rsidR="006D3DF8" w:rsidRPr="00FF5C11" w:rsidRDefault="006D3DF8" w:rsidP="00B75697">
            <w:pPr>
              <w:jc w:val="left"/>
              <w:rPr>
                <w:lang w:val="sl-SI"/>
              </w:rPr>
            </w:pPr>
            <w:r w:rsidRPr="00FF5C11">
              <w:rPr>
                <w:lang w:val="sl-SI"/>
              </w:rPr>
              <w:t>Podobno kodo kot za steklenico želimo imeti tudi za lik papirja. Kodo preprosto primemo, povlečemo na željen lik in spustimo.</w:t>
            </w:r>
          </w:p>
          <w:p w14:paraId="3BD2CCB2" w14:textId="77777777" w:rsidR="006D3DF8" w:rsidRPr="00FF5C11" w:rsidRDefault="006D3DF8" w:rsidP="00B75697">
            <w:pPr>
              <w:jc w:val="center"/>
              <w:rPr>
                <w:lang w:val="sl-SI"/>
              </w:rPr>
            </w:pPr>
            <w:r w:rsidRPr="00FF5C11">
              <w:rPr>
                <w:noProof/>
                <w:lang w:val="it-IT" w:eastAsia="it-IT"/>
              </w:rPr>
              <w:drawing>
                <wp:inline distT="0" distB="0" distL="0" distR="0" wp14:anchorId="7DC9F510" wp14:editId="47CB6045">
                  <wp:extent cx="2168045" cy="1036240"/>
                  <wp:effectExtent l="0" t="0" r="0" b="5715"/>
                  <wp:docPr id="1169" name="Picture 1169" descr="/Users/mateja.bevcic/Desktop/slike za navodila/9/Screen Shot 2020-02-14 at 13.55.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sers/mateja.bevcic/Desktop/slike za navodila/9/Screen Shot 2020-02-14 at 13.55.35.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194779" cy="1049018"/>
                          </a:xfrm>
                          <a:prstGeom prst="rect">
                            <a:avLst/>
                          </a:prstGeom>
                          <a:noFill/>
                          <a:ln>
                            <a:noFill/>
                          </a:ln>
                        </pic:spPr>
                      </pic:pic>
                    </a:graphicData>
                  </a:graphic>
                </wp:inline>
              </w:drawing>
            </w:r>
          </w:p>
          <w:p w14:paraId="21039DEF" w14:textId="77777777" w:rsidR="006D3DF8" w:rsidRPr="00FF5C11" w:rsidRDefault="006D3DF8" w:rsidP="00B75697">
            <w:pPr>
              <w:jc w:val="left"/>
              <w:rPr>
                <w:lang w:val="sl-SI"/>
              </w:rPr>
            </w:pPr>
            <w:r w:rsidRPr="00FF5C11">
              <w:rPr>
                <w:lang w:val="sl-SI"/>
              </w:rPr>
              <w:t xml:space="preserve">Na enak način prenesemo tudi  kodo </w:t>
            </w:r>
            <w:r w:rsidRPr="00FF5C11">
              <w:rPr>
                <w:i/>
                <w:lang w:val="sl-SI"/>
              </w:rPr>
              <w:t>ko kliknemo na zeleno zastavico – skrij</w:t>
            </w:r>
            <w:r w:rsidRPr="00FF5C11">
              <w:rPr>
                <w:lang w:val="sl-SI"/>
              </w:rPr>
              <w:t>.</w:t>
            </w:r>
          </w:p>
          <w:p w14:paraId="22CEA86D" w14:textId="77777777" w:rsidR="006D3DF8" w:rsidRDefault="006D3DF8" w:rsidP="00B75697">
            <w:pPr>
              <w:jc w:val="left"/>
              <w:rPr>
                <w:lang w:val="sl-SI"/>
              </w:rPr>
            </w:pPr>
            <w:r w:rsidRPr="00FF5C11">
              <w:rPr>
                <w:lang w:val="sl-SI"/>
              </w:rPr>
              <w:t>Sedaj lahko ponovimo [Korak 4] in podvajamo lik papirja, da imamo tudi več likov papirja po labirintu.</w:t>
            </w:r>
          </w:p>
          <w:p w14:paraId="52EA08E4" w14:textId="77777777" w:rsidR="00C17876" w:rsidRPr="00FF5C11" w:rsidRDefault="00C17876" w:rsidP="00B75697">
            <w:pPr>
              <w:jc w:val="left"/>
              <w:rPr>
                <w:lang w:val="sl-SI"/>
              </w:rPr>
            </w:pPr>
          </w:p>
          <w:p w14:paraId="6D2025D3" w14:textId="77777777" w:rsidR="006D3DF8" w:rsidRPr="00FF5C11" w:rsidRDefault="006D3DF8" w:rsidP="00B75697">
            <w:pPr>
              <w:jc w:val="left"/>
              <w:rPr>
                <w:lang w:val="sl-SI"/>
              </w:rPr>
            </w:pPr>
            <w:r w:rsidRPr="00FF5C11">
              <w:rPr>
                <w:lang w:val="sl-SI"/>
              </w:rPr>
              <w:t>[Korak 6]</w:t>
            </w:r>
          </w:p>
          <w:p w14:paraId="055813C1" w14:textId="77777777" w:rsidR="006D3DF8" w:rsidRPr="00FF5C11" w:rsidRDefault="006D3DF8" w:rsidP="00B75697">
            <w:pPr>
              <w:jc w:val="left"/>
              <w:rPr>
                <w:lang w:val="sl-SI"/>
              </w:rPr>
            </w:pPr>
            <w:r w:rsidRPr="00FF5C11">
              <w:rPr>
                <w:lang w:val="sl-SI"/>
              </w:rPr>
              <w:t>Zadnji korak je še koda za lik koša za smeti. Lik je podan in poljubno ga lahko prestavijo na drugo mesto v labirintu.</w:t>
            </w:r>
          </w:p>
          <w:p w14:paraId="1EFA8F95" w14:textId="77777777" w:rsidR="006D3DF8" w:rsidRPr="00FF5C11" w:rsidRDefault="006D3DF8" w:rsidP="00B75697">
            <w:pPr>
              <w:jc w:val="left"/>
              <w:rPr>
                <w:lang w:val="sl-SI"/>
              </w:rPr>
            </w:pPr>
            <w:r w:rsidRPr="00FF5C11">
              <w:rPr>
                <w:lang w:val="sl-SI"/>
              </w:rPr>
              <w:t>Tudi ta koda se bo začela izvajati, ko se dekle dotakne koša.</w:t>
            </w:r>
          </w:p>
          <w:p w14:paraId="0D631103" w14:textId="77777777" w:rsidR="006D3DF8" w:rsidRPr="00FF5C11" w:rsidRDefault="006D3DF8" w:rsidP="00B75697">
            <w:pPr>
              <w:jc w:val="left"/>
              <w:rPr>
                <w:lang w:val="sl-SI"/>
              </w:rPr>
            </w:pPr>
            <w:r w:rsidRPr="00FF5C11">
              <w:rPr>
                <w:lang w:val="sl-SI"/>
              </w:rPr>
              <w:t xml:space="preserve">Koš bo moral preveriti, ali so pobrane vse smeti ali ne. S pomočjo spremenljivke </w:t>
            </w:r>
            <w:r w:rsidRPr="00FF5C11">
              <w:rPr>
                <w:i/>
                <w:lang w:val="sl-SI"/>
              </w:rPr>
              <w:t>tocke</w:t>
            </w:r>
            <w:r w:rsidRPr="00FF5C11">
              <w:rPr>
                <w:lang w:val="sl-SI"/>
              </w:rPr>
              <w:t xml:space="preserve"> bo to zelo enostavno. Recimo, da imamo v igri 8 likov smeti, zato bo koš preveril, ali je vrednost spremenljivke enaka 8. Če je, to pomeni, da so pobrane vse smeti, drugače pa ne. To bomo preverili z pogojnim stavkom </w:t>
            </w:r>
            <w:r w:rsidRPr="00FF5C11">
              <w:rPr>
                <w:i/>
                <w:lang w:val="sl-SI"/>
              </w:rPr>
              <w:t>če</w:t>
            </w:r>
            <w:r w:rsidRPr="00FF5C11">
              <w:rPr>
                <w:lang w:val="sl-SI"/>
              </w:rPr>
              <w:t xml:space="preserve"> in dodali odziv, ali je igralec pobral vse smeti ali ne.</w:t>
            </w:r>
          </w:p>
          <w:p w14:paraId="2C905750" w14:textId="77777777" w:rsidR="006D3DF8" w:rsidRPr="00FF5C11" w:rsidRDefault="006D3DF8" w:rsidP="00B75697">
            <w:pPr>
              <w:jc w:val="center"/>
              <w:rPr>
                <w:lang w:val="sl-SI"/>
              </w:rPr>
            </w:pPr>
            <w:r w:rsidRPr="00FF5C11">
              <w:rPr>
                <w:noProof/>
                <w:lang w:val="it-IT" w:eastAsia="it-IT"/>
              </w:rPr>
              <w:drawing>
                <wp:inline distT="0" distB="0" distL="0" distR="0" wp14:anchorId="603921D6" wp14:editId="0AD408BB">
                  <wp:extent cx="2204765" cy="1065818"/>
                  <wp:effectExtent l="0" t="0" r="5080" b="1270"/>
                  <wp:docPr id="1170" name="Picture 1170" descr="/Users/mateja.bevcic/Downloads/C4G9_PobiranjeSmeti script pic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sers/mateja.bevcic/Downloads/C4G9_PobiranjeSmeti script pic (4).pn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214709" cy="1070625"/>
                          </a:xfrm>
                          <a:prstGeom prst="rect">
                            <a:avLst/>
                          </a:prstGeom>
                          <a:noFill/>
                          <a:ln>
                            <a:noFill/>
                          </a:ln>
                        </pic:spPr>
                      </pic:pic>
                    </a:graphicData>
                  </a:graphic>
                </wp:inline>
              </w:drawing>
            </w:r>
          </w:p>
          <w:p w14:paraId="7763ECF7" w14:textId="77777777" w:rsidR="00C17876" w:rsidRDefault="00C17876" w:rsidP="00B75697">
            <w:pPr>
              <w:jc w:val="left"/>
              <w:rPr>
                <w:lang w:val="sl-SI"/>
              </w:rPr>
            </w:pPr>
          </w:p>
          <w:p w14:paraId="4F86AD46" w14:textId="77777777" w:rsidR="00C17876" w:rsidRDefault="00C17876" w:rsidP="00B75697">
            <w:pPr>
              <w:jc w:val="left"/>
              <w:rPr>
                <w:lang w:val="sl-SI"/>
              </w:rPr>
            </w:pPr>
          </w:p>
          <w:p w14:paraId="7CB245D8" w14:textId="77777777" w:rsidR="00C17876" w:rsidRDefault="00C17876" w:rsidP="00B75697">
            <w:pPr>
              <w:jc w:val="left"/>
              <w:rPr>
                <w:lang w:val="sl-SI"/>
              </w:rPr>
            </w:pPr>
          </w:p>
          <w:p w14:paraId="5E2E737E" w14:textId="77777777" w:rsidR="00C17876" w:rsidRDefault="00C17876" w:rsidP="00B75697">
            <w:pPr>
              <w:jc w:val="left"/>
              <w:rPr>
                <w:lang w:val="sl-SI"/>
              </w:rPr>
            </w:pPr>
          </w:p>
          <w:p w14:paraId="38726CE2" w14:textId="77777777" w:rsidR="006D3DF8" w:rsidRPr="00FF5C11" w:rsidRDefault="006D3DF8" w:rsidP="00B75697">
            <w:pPr>
              <w:jc w:val="left"/>
              <w:rPr>
                <w:lang w:val="sl-SI"/>
              </w:rPr>
            </w:pPr>
            <w:r w:rsidRPr="00FF5C11">
              <w:rPr>
                <w:lang w:val="sl-SI"/>
              </w:rPr>
              <w:t>[Končna koda]</w:t>
            </w:r>
          </w:p>
          <w:p w14:paraId="18C7E542" w14:textId="77777777" w:rsidR="006D3DF8" w:rsidRPr="00FF5C11" w:rsidRDefault="006D3DF8" w:rsidP="00B75697">
            <w:pPr>
              <w:jc w:val="left"/>
              <w:rPr>
                <w:lang w:val="sl-SI"/>
              </w:rPr>
            </w:pPr>
            <w:r w:rsidRPr="00FF5C11">
              <w:rPr>
                <w:lang w:val="sl-SI"/>
              </w:rPr>
              <w:lastRenderedPageBreak/>
              <w:t>Dekle</w:t>
            </w:r>
          </w:p>
          <w:p w14:paraId="47B2CF92" w14:textId="77777777" w:rsidR="006D3DF8" w:rsidRPr="00FF5C11" w:rsidRDefault="006D3DF8" w:rsidP="00B75697">
            <w:pPr>
              <w:jc w:val="left"/>
              <w:rPr>
                <w:lang w:val="sl-SI"/>
              </w:rPr>
            </w:pPr>
            <w:r w:rsidRPr="00FF5C11">
              <w:rPr>
                <w:noProof/>
                <w:lang w:val="it-IT" w:eastAsia="it-IT"/>
              </w:rPr>
              <w:drawing>
                <wp:inline distT="0" distB="0" distL="0" distR="0" wp14:anchorId="035F9653" wp14:editId="05169DF6">
                  <wp:extent cx="4436110" cy="3052975"/>
                  <wp:effectExtent l="0" t="0" r="8890" b="0"/>
                  <wp:docPr id="1171" name="Picture 1171" descr="/Users/mateja.bevcic/Desktop/Screen Shot 2020-04-20 at 16.19.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mateja.bevcic/Desktop/Screen Shot 2020-04-20 at 16.19.33.pn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4454862" cy="3065880"/>
                          </a:xfrm>
                          <a:prstGeom prst="rect">
                            <a:avLst/>
                          </a:prstGeom>
                          <a:noFill/>
                          <a:ln>
                            <a:noFill/>
                          </a:ln>
                        </pic:spPr>
                      </pic:pic>
                    </a:graphicData>
                  </a:graphic>
                </wp:inline>
              </w:drawing>
            </w:r>
          </w:p>
          <w:p w14:paraId="416F3560" w14:textId="77777777" w:rsidR="002E2851" w:rsidRDefault="002E2851" w:rsidP="00B75697">
            <w:pPr>
              <w:jc w:val="left"/>
              <w:rPr>
                <w:lang w:val="sl-SI"/>
              </w:rPr>
            </w:pPr>
          </w:p>
          <w:p w14:paraId="31D1EF87" w14:textId="77777777" w:rsidR="006D3DF8" w:rsidRPr="00FF5C11" w:rsidRDefault="006D3DF8" w:rsidP="00B75697">
            <w:pPr>
              <w:jc w:val="left"/>
              <w:rPr>
                <w:lang w:val="sl-SI"/>
              </w:rPr>
            </w:pPr>
            <w:r w:rsidRPr="00FF5C11">
              <w:rPr>
                <w:lang w:val="sl-SI"/>
              </w:rPr>
              <w:t>Steklenica / Papir</w:t>
            </w:r>
          </w:p>
          <w:p w14:paraId="5DDEDF90" w14:textId="77777777" w:rsidR="006D3DF8" w:rsidRPr="00FF5C11" w:rsidRDefault="006D3DF8" w:rsidP="00B75697">
            <w:pPr>
              <w:jc w:val="left"/>
              <w:rPr>
                <w:lang w:val="sl-SI"/>
              </w:rPr>
            </w:pPr>
            <w:r w:rsidRPr="00FF5C11">
              <w:rPr>
                <w:noProof/>
                <w:lang w:val="it-IT" w:eastAsia="it-IT"/>
              </w:rPr>
              <w:drawing>
                <wp:inline distT="0" distB="0" distL="0" distR="0" wp14:anchorId="4FB6957F" wp14:editId="2A920CA5">
                  <wp:extent cx="2388235" cy="1770333"/>
                  <wp:effectExtent l="0" t="0" r="0" b="8255"/>
                  <wp:docPr id="1172" name="Picture 1172" descr="/Users/mateja.bevcic/Desktop/Screen Shot 2020-04-20 at 16.19.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s/mateja.bevcic/Desktop/Screen Shot 2020-04-20 at 16.19.51.png"/>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395533" cy="1775743"/>
                          </a:xfrm>
                          <a:prstGeom prst="rect">
                            <a:avLst/>
                          </a:prstGeom>
                          <a:noFill/>
                          <a:ln>
                            <a:noFill/>
                          </a:ln>
                        </pic:spPr>
                      </pic:pic>
                    </a:graphicData>
                  </a:graphic>
                </wp:inline>
              </w:drawing>
            </w:r>
          </w:p>
          <w:p w14:paraId="625F85CE" w14:textId="77777777" w:rsidR="002E2851" w:rsidRDefault="002E2851" w:rsidP="00B75697">
            <w:pPr>
              <w:jc w:val="left"/>
              <w:rPr>
                <w:lang w:val="sl-SI"/>
              </w:rPr>
            </w:pPr>
          </w:p>
          <w:p w14:paraId="4A338921" w14:textId="77777777" w:rsidR="006D3DF8" w:rsidRPr="00FF5C11" w:rsidRDefault="006D3DF8" w:rsidP="00B75697">
            <w:pPr>
              <w:jc w:val="left"/>
              <w:rPr>
                <w:lang w:val="sl-SI"/>
              </w:rPr>
            </w:pPr>
            <w:r w:rsidRPr="00FF5C11">
              <w:rPr>
                <w:lang w:val="sl-SI"/>
              </w:rPr>
              <w:t>Koš</w:t>
            </w:r>
          </w:p>
          <w:p w14:paraId="36208D75" w14:textId="77777777" w:rsidR="006D3DF8" w:rsidRPr="00FF5C11" w:rsidRDefault="006D3DF8" w:rsidP="00B75697">
            <w:pPr>
              <w:jc w:val="left"/>
              <w:rPr>
                <w:lang w:val="sl-SI"/>
              </w:rPr>
            </w:pPr>
            <w:r w:rsidRPr="00FF5C11">
              <w:rPr>
                <w:noProof/>
                <w:lang w:val="it-IT" w:eastAsia="it-IT"/>
              </w:rPr>
              <w:drawing>
                <wp:inline distT="0" distB="0" distL="0" distR="0" wp14:anchorId="3FFBD1CF" wp14:editId="3AACD10F">
                  <wp:extent cx="3006781" cy="1479973"/>
                  <wp:effectExtent l="0" t="0" r="0" b="0"/>
                  <wp:docPr id="1173" name="Picture 1173" descr="/Users/mateja.bevcic/Desktop/Screen Shot 2020-04-20 at 16.20.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sers/mateja.bevcic/Desktop/Screen Shot 2020-04-20 at 16.20.05.png"/>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3018363" cy="1485674"/>
                          </a:xfrm>
                          <a:prstGeom prst="rect">
                            <a:avLst/>
                          </a:prstGeom>
                          <a:noFill/>
                          <a:ln>
                            <a:noFill/>
                          </a:ln>
                        </pic:spPr>
                      </pic:pic>
                    </a:graphicData>
                  </a:graphic>
                </wp:inline>
              </w:drawing>
            </w:r>
          </w:p>
          <w:p w14:paraId="774F3657" w14:textId="77777777" w:rsidR="00C17876" w:rsidRDefault="00C17876" w:rsidP="00B75697">
            <w:pPr>
              <w:jc w:val="left"/>
              <w:rPr>
                <w:lang w:val="sl-SI"/>
              </w:rPr>
            </w:pPr>
          </w:p>
          <w:p w14:paraId="19DF8C83" w14:textId="77777777" w:rsidR="006D3DF8" w:rsidRPr="00FF5C11" w:rsidRDefault="006D3DF8" w:rsidP="00B75697">
            <w:pPr>
              <w:jc w:val="left"/>
              <w:rPr>
                <w:lang w:val="sl-SI"/>
              </w:rPr>
            </w:pPr>
            <w:r w:rsidRPr="00FF5C11">
              <w:rPr>
                <w:lang w:val="sl-SI"/>
              </w:rPr>
              <w:t>[Dodatne naloge]</w:t>
            </w:r>
          </w:p>
          <w:p w14:paraId="301E2A40" w14:textId="77777777" w:rsidR="006D3DF8" w:rsidRPr="00FF5C11" w:rsidRDefault="006D3DF8" w:rsidP="00B75697">
            <w:pPr>
              <w:rPr>
                <w:rFonts w:cs="Helvetica Neue"/>
                <w:color w:val="000000"/>
                <w:lang w:val="sl-SI"/>
              </w:rPr>
            </w:pPr>
            <w:r w:rsidRPr="00FF5C11">
              <w:rPr>
                <w:rFonts w:cs="Helvetica Neue"/>
                <w:color w:val="000000"/>
                <w:lang w:val="sl-SI"/>
              </w:rPr>
              <w:lastRenderedPageBreak/>
              <w:t>Učenec doda dodatne naloge po svojih željah ali sledi spodnjim navodilom:</w:t>
            </w:r>
          </w:p>
          <w:p w14:paraId="1047969F" w14:textId="77777777" w:rsidR="006D3DF8" w:rsidRPr="00FF5C11" w:rsidRDefault="006D3DF8" w:rsidP="00776BA4">
            <w:pPr>
              <w:pStyle w:val="Paragrafoelenco"/>
              <w:numPr>
                <w:ilvl w:val="0"/>
                <w:numId w:val="50"/>
              </w:numPr>
              <w:spacing w:after="120" w:line="240" w:lineRule="auto"/>
              <w:rPr>
                <w:lang w:val="sl-SI"/>
              </w:rPr>
            </w:pPr>
            <w:r w:rsidRPr="00FF5C11">
              <w:rPr>
                <w:lang w:val="sl-SI"/>
              </w:rPr>
              <w:t>Dodaj še tretjo vrsto odpadkov (npr. bio).</w:t>
            </w:r>
          </w:p>
          <w:p w14:paraId="2569FC2C" w14:textId="77777777" w:rsidR="006D3DF8" w:rsidRPr="00FF5C11" w:rsidRDefault="006D3DF8" w:rsidP="00776BA4">
            <w:pPr>
              <w:pStyle w:val="Paragrafoelenco"/>
              <w:numPr>
                <w:ilvl w:val="0"/>
                <w:numId w:val="49"/>
              </w:numPr>
              <w:spacing w:after="120" w:line="240" w:lineRule="auto"/>
              <w:rPr>
                <w:lang w:val="sl-SI"/>
              </w:rPr>
            </w:pPr>
            <w:r w:rsidRPr="00FF5C11">
              <w:rPr>
                <w:lang w:val="sl-SI"/>
              </w:rPr>
              <w:t>Koš naj izpiše: »Pobral/a si X steklenih, Y papirnatih in Z bio odpadkov«.</w:t>
            </w:r>
          </w:p>
          <w:p w14:paraId="6DFBF67A" w14:textId="77777777" w:rsidR="006D3DF8" w:rsidRPr="00FF5C11" w:rsidRDefault="006D3DF8" w:rsidP="00776BA4">
            <w:pPr>
              <w:pStyle w:val="Paragrafoelenco"/>
              <w:numPr>
                <w:ilvl w:val="0"/>
                <w:numId w:val="49"/>
              </w:numPr>
              <w:spacing w:after="120" w:line="240" w:lineRule="auto"/>
              <w:rPr>
                <w:lang w:val="sl-SI"/>
              </w:rPr>
            </w:pPr>
            <w:r w:rsidRPr="00FF5C11">
              <w:rPr>
                <w:lang w:val="sl-SI"/>
              </w:rPr>
              <w:t>Če igralec pobere vse smeti, koš reče »Čestitam, pobral/a si vse smeti!«.</w:t>
            </w:r>
          </w:p>
          <w:p w14:paraId="762BA5FF" w14:textId="77777777" w:rsidR="006D3DF8" w:rsidRPr="00FF5C11" w:rsidRDefault="006D3DF8" w:rsidP="00776BA4">
            <w:pPr>
              <w:pStyle w:val="Paragrafoelenco"/>
              <w:numPr>
                <w:ilvl w:val="0"/>
                <w:numId w:val="49"/>
              </w:numPr>
              <w:spacing w:after="120" w:line="240" w:lineRule="auto"/>
              <w:rPr>
                <w:lang w:val="sl-SI"/>
              </w:rPr>
            </w:pPr>
            <w:r w:rsidRPr="00FF5C11">
              <w:rPr>
                <w:lang w:val="sl-SI"/>
              </w:rPr>
              <w:t>Če igralec ni pobral vseh smeti, mu koš pove, katerih smeti ni pobral vseh. Npr. »Nisi pobral vseha papirja«, »Nisi pobral vseh bio odpadkov«. Nato reče še »Vrni se, ko pobereš vse smeti«.</w:t>
            </w:r>
          </w:p>
        </w:tc>
      </w:tr>
      <w:tr w:rsidR="006D3DF8" w:rsidRPr="00FF5C11" w14:paraId="7324206C" w14:textId="77777777" w:rsidTr="00B75697">
        <w:trPr>
          <w:trHeight w:val="1206"/>
        </w:trPr>
        <w:tc>
          <w:tcPr>
            <w:tcW w:w="2405" w:type="dxa"/>
          </w:tcPr>
          <w:p w14:paraId="301854ED" w14:textId="77777777" w:rsidR="006D3DF8" w:rsidRPr="00FF5C11" w:rsidRDefault="006D3DF8" w:rsidP="00B75697">
            <w:pPr>
              <w:jc w:val="left"/>
              <w:rPr>
                <w:b/>
                <w:lang w:val="sl-SI"/>
              </w:rPr>
            </w:pPr>
            <w:r w:rsidRPr="00FF5C11">
              <w:rPr>
                <w:b/>
                <w:lang w:val="sl-SI"/>
              </w:rPr>
              <w:lastRenderedPageBreak/>
              <w:t>Učni pripomočki, sredstva za učitelja</w:t>
            </w:r>
          </w:p>
          <w:p w14:paraId="307EDAAB" w14:textId="77777777" w:rsidR="006D3DF8" w:rsidRPr="00FF5C11" w:rsidRDefault="006D3DF8" w:rsidP="00B75697">
            <w:pPr>
              <w:jc w:val="left"/>
              <w:rPr>
                <w:b/>
                <w:lang w:val="sl-SI"/>
              </w:rPr>
            </w:pPr>
          </w:p>
        </w:tc>
        <w:tc>
          <w:tcPr>
            <w:tcW w:w="7088" w:type="dxa"/>
          </w:tcPr>
          <w:p w14:paraId="0D97B268" w14:textId="77777777" w:rsidR="006D3DF8" w:rsidRPr="00FF5C11" w:rsidRDefault="006D3DF8" w:rsidP="00776BA4">
            <w:pPr>
              <w:pStyle w:val="Paragrafoelenco"/>
              <w:numPr>
                <w:ilvl w:val="0"/>
                <w:numId w:val="37"/>
              </w:numPr>
              <w:spacing w:after="120" w:line="240" w:lineRule="auto"/>
              <w:jc w:val="left"/>
              <w:rPr>
                <w:lang w:val="sl-SI"/>
              </w:rPr>
            </w:pPr>
            <w:r w:rsidRPr="00FF5C11">
              <w:rPr>
                <w:lang w:val="sl-SI"/>
              </w:rPr>
              <w:t>Primer celotne aktivnosti v Snap!-u:</w:t>
            </w:r>
          </w:p>
          <w:p w14:paraId="0FA402EC" w14:textId="77777777" w:rsidR="006D3DF8" w:rsidRPr="00FF5C11" w:rsidRDefault="00C82EDB" w:rsidP="00B75697">
            <w:pPr>
              <w:pStyle w:val="Paragrafoelenco"/>
              <w:jc w:val="left"/>
              <w:rPr>
                <w:lang w:val="sl-SI"/>
              </w:rPr>
            </w:pPr>
            <w:hyperlink r:id="rId165" w:history="1">
              <w:r w:rsidR="006D3DF8" w:rsidRPr="00FF5C11">
                <w:rPr>
                  <w:rStyle w:val="Collegamentoipertestuale"/>
                  <w:rFonts w:eastAsia="Times New Roman"/>
                  <w:lang w:val="sl-SI"/>
                </w:rPr>
                <w:t>https://snap.berkeley.edu/project?user=mateja&amp;project=C4G9_</w:t>
              </w:r>
              <w:r w:rsidR="006D3DF8" w:rsidRPr="00FF5C11">
                <w:rPr>
                  <w:rStyle w:val="Collegamentoipertestuale"/>
                  <w:rFonts w:eastAsia="Times New Roman"/>
                  <w:lang w:val="sl-SI"/>
                </w:rPr>
                <w:br/>
                <w:t>PobiranjeSmeti</w:t>
              </w:r>
            </w:hyperlink>
          </w:p>
          <w:p w14:paraId="2210C19F" w14:textId="77777777" w:rsidR="006D3DF8" w:rsidRPr="00FF5C11" w:rsidRDefault="006D3DF8" w:rsidP="00776BA4">
            <w:pPr>
              <w:pStyle w:val="Paragrafoelenco"/>
              <w:numPr>
                <w:ilvl w:val="0"/>
                <w:numId w:val="37"/>
              </w:numPr>
              <w:spacing w:after="120" w:line="240" w:lineRule="auto"/>
              <w:jc w:val="left"/>
              <w:rPr>
                <w:lang w:val="sl-SI"/>
              </w:rPr>
            </w:pPr>
            <w:r w:rsidRPr="00FF5C11">
              <w:rPr>
                <w:lang w:val="sl-SI"/>
              </w:rPr>
              <w:t>Primer dodatne aktivnosti v Snap!-u:</w:t>
            </w:r>
          </w:p>
          <w:p w14:paraId="77E0B8D7" w14:textId="77777777" w:rsidR="006D3DF8" w:rsidRPr="00FF5C11" w:rsidRDefault="00C82EDB" w:rsidP="00B75697">
            <w:pPr>
              <w:pStyle w:val="Paragrafoelenco"/>
              <w:jc w:val="left"/>
              <w:rPr>
                <w:lang w:val="sl-SI"/>
              </w:rPr>
            </w:pPr>
            <w:hyperlink r:id="rId166" w:history="1">
              <w:r w:rsidR="006D3DF8" w:rsidRPr="00FF5C11">
                <w:rPr>
                  <w:rStyle w:val="Collegamentoipertestuale"/>
                  <w:lang w:val="sl-SI"/>
                </w:rPr>
                <w:t>https://snap.berkeley.edu/project?user=mateja&amp;project=C4G9_</w:t>
              </w:r>
              <w:r w:rsidR="006D3DF8" w:rsidRPr="00FF5C11">
                <w:rPr>
                  <w:rStyle w:val="Collegamentoipertestuale"/>
                  <w:lang w:val="sl-SI"/>
                </w:rPr>
                <w:br/>
                <w:t>PobiranjeSmeti%20%2B%20Dodatek</w:t>
              </w:r>
            </w:hyperlink>
            <w:r w:rsidR="006D3DF8" w:rsidRPr="00FF5C11">
              <w:rPr>
                <w:lang w:val="sl-SI"/>
              </w:rPr>
              <w:t xml:space="preserve"> </w:t>
            </w:r>
          </w:p>
          <w:p w14:paraId="03200645" w14:textId="77777777" w:rsidR="006D3DF8" w:rsidRPr="00FF5C11" w:rsidRDefault="006D3DF8" w:rsidP="00776BA4">
            <w:pPr>
              <w:pStyle w:val="Paragrafoelenco"/>
              <w:numPr>
                <w:ilvl w:val="0"/>
                <w:numId w:val="37"/>
              </w:numPr>
              <w:spacing w:after="120" w:line="240" w:lineRule="auto"/>
              <w:jc w:val="left"/>
              <w:rPr>
                <w:lang w:val="sl-SI"/>
              </w:rPr>
            </w:pPr>
            <w:r w:rsidRPr="00FF5C11">
              <w:rPr>
                <w:lang w:val="sl-SI"/>
              </w:rPr>
              <w:t xml:space="preserve">Lajovic, S. (2011). Scratch. </w:t>
            </w:r>
            <w:r w:rsidRPr="00FF5C11">
              <w:rPr>
                <w:i/>
                <w:lang w:val="sl-SI"/>
              </w:rPr>
              <w:t>Nauči se programirati in postani računalniški maček</w:t>
            </w:r>
            <w:r w:rsidRPr="00FF5C11">
              <w:rPr>
                <w:lang w:val="sl-SI"/>
              </w:rPr>
              <w:t>. Ljubljana: Pasadena.</w:t>
            </w:r>
          </w:p>
          <w:p w14:paraId="7E9D49C6" w14:textId="77777777" w:rsidR="006D3DF8" w:rsidRPr="00FF5C11" w:rsidRDefault="006D3DF8" w:rsidP="00776BA4">
            <w:pPr>
              <w:pStyle w:val="Paragrafoelenco"/>
              <w:numPr>
                <w:ilvl w:val="0"/>
                <w:numId w:val="37"/>
              </w:numPr>
              <w:spacing w:after="120" w:line="240" w:lineRule="auto"/>
              <w:jc w:val="left"/>
              <w:rPr>
                <w:lang w:val="sl-SI"/>
              </w:rPr>
            </w:pPr>
            <w:r w:rsidRPr="00FF5C11">
              <w:rPr>
                <w:lang w:val="sl-SI"/>
              </w:rPr>
              <w:t xml:space="preserve">Vorderman, C. (2017). </w:t>
            </w:r>
            <w:r w:rsidRPr="00FF5C11">
              <w:rPr>
                <w:i/>
                <w:lang w:val="sl-SI"/>
              </w:rPr>
              <w:t>Računalniško programiranje za otroke</w:t>
            </w:r>
            <w:r w:rsidRPr="00FF5C11">
              <w:rPr>
                <w:lang w:val="sl-SI"/>
              </w:rPr>
              <w:t>. Ljubljana: MK.</w:t>
            </w:r>
          </w:p>
        </w:tc>
      </w:tr>
      <w:tr w:rsidR="006D3DF8" w:rsidRPr="00E92EEF" w14:paraId="7CC98F32" w14:textId="77777777" w:rsidTr="00B75697">
        <w:trPr>
          <w:trHeight w:val="963"/>
        </w:trPr>
        <w:tc>
          <w:tcPr>
            <w:tcW w:w="2405" w:type="dxa"/>
          </w:tcPr>
          <w:p w14:paraId="4BFCCAF1" w14:textId="77777777" w:rsidR="006D3DF8" w:rsidRPr="00FF5C11" w:rsidRDefault="006D3DF8" w:rsidP="00B75697">
            <w:pPr>
              <w:jc w:val="left"/>
              <w:rPr>
                <w:b/>
                <w:lang w:val="sl-SI"/>
              </w:rPr>
            </w:pPr>
            <w:r w:rsidRPr="00FF5C11">
              <w:rPr>
                <w:b/>
                <w:lang w:val="sl-SI"/>
              </w:rPr>
              <w:t>Učni pripomočki za učenca</w:t>
            </w:r>
          </w:p>
        </w:tc>
        <w:tc>
          <w:tcPr>
            <w:tcW w:w="7088" w:type="dxa"/>
          </w:tcPr>
          <w:p w14:paraId="3C025532" w14:textId="77777777" w:rsidR="006D3DF8" w:rsidRPr="00FF5C11" w:rsidRDefault="006D3DF8" w:rsidP="00776BA4">
            <w:pPr>
              <w:pStyle w:val="Paragrafoelenco"/>
              <w:numPr>
                <w:ilvl w:val="0"/>
                <w:numId w:val="38"/>
              </w:numPr>
              <w:spacing w:after="120" w:line="240" w:lineRule="auto"/>
              <w:rPr>
                <w:lang w:val="sl-SI"/>
              </w:rPr>
            </w:pPr>
            <w:r w:rsidRPr="00FF5C11">
              <w:rPr>
                <w:lang w:val="sl-SI"/>
              </w:rPr>
              <w:t>Predloga aktivnosti v Snap!-u:</w:t>
            </w:r>
          </w:p>
          <w:p w14:paraId="408B2A3E" w14:textId="77777777" w:rsidR="006D3DF8" w:rsidRPr="00FF5C11" w:rsidRDefault="00C82EDB" w:rsidP="00B75697">
            <w:pPr>
              <w:pStyle w:val="Paragrafoelenco"/>
              <w:rPr>
                <w:lang w:val="sl-SI"/>
              </w:rPr>
            </w:pPr>
            <w:hyperlink r:id="rId167" w:history="1">
              <w:r w:rsidR="006D3DF8" w:rsidRPr="00FF5C11">
                <w:rPr>
                  <w:rStyle w:val="Collegamentoipertestuale"/>
                  <w:lang w:val="sl-SI"/>
                </w:rPr>
                <w:t>https://snap.berkeley.edu/project?user=mateja&amp;project=C4G9_</w:t>
              </w:r>
              <w:r w:rsidR="006D3DF8" w:rsidRPr="00FF5C11">
                <w:rPr>
                  <w:rStyle w:val="Collegamentoipertestuale"/>
                  <w:lang w:val="sl-SI"/>
                </w:rPr>
                <w:br/>
                <w:t>PobiranjeSmeti%20-%20Delno</w:t>
              </w:r>
            </w:hyperlink>
          </w:p>
          <w:p w14:paraId="35E06683" w14:textId="77777777" w:rsidR="006D3DF8" w:rsidRPr="00FF5C11" w:rsidRDefault="006D3DF8" w:rsidP="00776BA4">
            <w:pPr>
              <w:pStyle w:val="Paragrafoelenco"/>
              <w:numPr>
                <w:ilvl w:val="0"/>
                <w:numId w:val="38"/>
              </w:numPr>
              <w:spacing w:after="120" w:line="240" w:lineRule="auto"/>
              <w:rPr>
                <w:lang w:val="sl-SI"/>
              </w:rPr>
            </w:pPr>
            <w:r w:rsidRPr="00FF5C11">
              <w:rPr>
                <w:lang w:val="sl-SI"/>
              </w:rPr>
              <w:t>Navodila za učenca (C4G9_NavodilaZaUcenca.docx)</w:t>
            </w:r>
          </w:p>
        </w:tc>
      </w:tr>
    </w:tbl>
    <w:p w14:paraId="5B8768AC" w14:textId="77777777" w:rsidR="006D3DF8" w:rsidRPr="00FF5C11" w:rsidRDefault="006D3DF8" w:rsidP="006D3DF8">
      <w:pPr>
        <w:rPr>
          <w:lang w:val="sl-SI"/>
        </w:rPr>
      </w:pPr>
    </w:p>
    <w:p w14:paraId="74C783E5" w14:textId="77777777" w:rsidR="006D3DF8" w:rsidRPr="00FF5C11" w:rsidRDefault="006D3DF8" w:rsidP="006D3DF8">
      <w:pPr>
        <w:jc w:val="left"/>
        <w:rPr>
          <w:lang w:val="sl-SI"/>
        </w:rPr>
      </w:pPr>
    </w:p>
    <w:p w14:paraId="251BDA3C" w14:textId="77777777" w:rsidR="006D3DF8" w:rsidRPr="00FF5C11" w:rsidRDefault="006D3DF8" w:rsidP="006D3DF8">
      <w:pPr>
        <w:jc w:val="left"/>
        <w:rPr>
          <w:lang w:val="sl-SI"/>
        </w:rPr>
      </w:pPr>
    </w:p>
    <w:p w14:paraId="388FF4F5" w14:textId="77777777" w:rsidR="006D3DF8" w:rsidRPr="00FF5C11" w:rsidRDefault="006D3DF8" w:rsidP="006D3DF8">
      <w:pPr>
        <w:jc w:val="left"/>
        <w:rPr>
          <w:lang w:val="sl-SI"/>
        </w:rPr>
      </w:pPr>
    </w:p>
    <w:p w14:paraId="05B52796" w14:textId="77777777" w:rsidR="006D3DF8" w:rsidRPr="00FF5C11" w:rsidRDefault="006D3DF8" w:rsidP="006D3DF8">
      <w:pPr>
        <w:jc w:val="left"/>
        <w:rPr>
          <w:lang w:val="sl-SI"/>
        </w:rPr>
      </w:pPr>
    </w:p>
    <w:p w14:paraId="11BC4B09" w14:textId="77777777" w:rsidR="006D3DF8" w:rsidRPr="00FF5C11" w:rsidRDefault="006D3DF8" w:rsidP="006D3DF8">
      <w:pPr>
        <w:jc w:val="left"/>
        <w:rPr>
          <w:lang w:val="sl-SI"/>
        </w:rPr>
      </w:pPr>
    </w:p>
    <w:p w14:paraId="5573D254" w14:textId="77777777" w:rsidR="00812938" w:rsidRPr="00FF5C11" w:rsidRDefault="00A03064" w:rsidP="00812938">
      <w:pPr>
        <w:rPr>
          <w:lang w:val="sl-SI"/>
        </w:rPr>
      </w:pPr>
      <w:r w:rsidRPr="00FF5C11">
        <w:rPr>
          <w:b/>
          <w:smallCaps/>
          <w:color w:val="FFFFFF"/>
          <w:sz w:val="32"/>
          <w:szCs w:val="32"/>
          <w:lang w:val="sl-SI"/>
        </w:rPr>
        <w:br w:type="page"/>
      </w:r>
    </w:p>
    <w:p w14:paraId="012E8F87" w14:textId="77D85DBB" w:rsidR="00812938" w:rsidRPr="00FF5C11" w:rsidRDefault="00812938" w:rsidP="00812938">
      <w:pPr>
        <w:pStyle w:val="C4G3"/>
      </w:pPr>
      <w:bookmarkStart w:id="24" w:name="_Toc46233850"/>
      <w:r w:rsidRPr="00FF5C11">
        <w:lastRenderedPageBreak/>
        <w:t>Učni scenarij 10 – Nahrani mačke</w:t>
      </w:r>
      <w:bookmarkEnd w:id="24"/>
    </w:p>
    <w:p w14:paraId="4290BA62" w14:textId="77777777" w:rsidR="00812938" w:rsidRPr="00FF5C11" w:rsidRDefault="00812938" w:rsidP="00812938">
      <w:pPr>
        <w:pStyle w:val="C4G3"/>
        <w:rPr>
          <w:sz w:val="24"/>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812938" w:rsidRPr="00FF5C11" w14:paraId="60E5E670" w14:textId="77777777" w:rsidTr="00B75697">
        <w:tc>
          <w:tcPr>
            <w:tcW w:w="2405" w:type="dxa"/>
          </w:tcPr>
          <w:p w14:paraId="7244ECC1" w14:textId="77777777" w:rsidR="00812938" w:rsidRPr="00FF5C11" w:rsidRDefault="00812938" w:rsidP="00B75697">
            <w:pPr>
              <w:jc w:val="left"/>
              <w:rPr>
                <w:b/>
                <w:lang w:val="sl-SI"/>
              </w:rPr>
            </w:pPr>
            <w:r w:rsidRPr="00FF5C11">
              <w:rPr>
                <w:b/>
                <w:lang w:val="sl-SI"/>
              </w:rPr>
              <w:t>Naslov učnega scenarija</w:t>
            </w:r>
          </w:p>
        </w:tc>
        <w:tc>
          <w:tcPr>
            <w:tcW w:w="7088" w:type="dxa"/>
          </w:tcPr>
          <w:p w14:paraId="593BA997" w14:textId="77777777" w:rsidR="00812938" w:rsidRPr="00FF5C11" w:rsidRDefault="00812938" w:rsidP="00B75697">
            <w:pPr>
              <w:rPr>
                <w:lang w:val="sl-SI"/>
              </w:rPr>
            </w:pPr>
            <w:r w:rsidRPr="00FF5C11">
              <w:rPr>
                <w:lang w:val="sl-SI"/>
              </w:rPr>
              <w:t>Nahrani mačke</w:t>
            </w:r>
          </w:p>
        </w:tc>
      </w:tr>
      <w:tr w:rsidR="00812938" w:rsidRPr="00FF5C11" w14:paraId="0CCF241A" w14:textId="77777777" w:rsidTr="00B75697">
        <w:tc>
          <w:tcPr>
            <w:tcW w:w="2405" w:type="dxa"/>
          </w:tcPr>
          <w:p w14:paraId="6EC635B2" w14:textId="77777777" w:rsidR="00812938" w:rsidRPr="00FF5C11" w:rsidRDefault="00812938" w:rsidP="00B75697">
            <w:pPr>
              <w:jc w:val="left"/>
              <w:rPr>
                <w:b/>
                <w:lang w:val="sl-SI"/>
              </w:rPr>
            </w:pPr>
            <w:r w:rsidRPr="00FF5C11">
              <w:rPr>
                <w:b/>
                <w:lang w:val="sl-SI"/>
              </w:rPr>
              <w:t>Pričakovano programersko predznanje</w:t>
            </w:r>
          </w:p>
        </w:tc>
        <w:tc>
          <w:tcPr>
            <w:tcW w:w="7088" w:type="dxa"/>
          </w:tcPr>
          <w:p w14:paraId="4506D3CB" w14:textId="77777777" w:rsidR="00812938" w:rsidRPr="00FF5C11" w:rsidRDefault="00812938" w:rsidP="00776BA4">
            <w:pPr>
              <w:numPr>
                <w:ilvl w:val="0"/>
                <w:numId w:val="52"/>
              </w:numPr>
              <w:spacing w:after="120" w:line="240" w:lineRule="auto"/>
              <w:rPr>
                <w:lang w:val="sl-SI"/>
              </w:rPr>
            </w:pPr>
            <w:r w:rsidRPr="00FF5C11">
              <w:rPr>
                <w:lang w:val="sl-SI"/>
              </w:rPr>
              <w:t>pogojni stavki (if, if-else blok)</w:t>
            </w:r>
          </w:p>
          <w:p w14:paraId="31F7DC67" w14:textId="77777777" w:rsidR="00812938" w:rsidRPr="00FF5C11" w:rsidRDefault="00812938" w:rsidP="00776BA4">
            <w:pPr>
              <w:numPr>
                <w:ilvl w:val="0"/>
                <w:numId w:val="52"/>
              </w:numPr>
              <w:spacing w:after="120" w:line="240" w:lineRule="auto"/>
              <w:rPr>
                <w:lang w:val="sl-SI"/>
              </w:rPr>
            </w:pPr>
            <w:r w:rsidRPr="00FF5C11">
              <w:rPr>
                <w:lang w:val="sl-SI"/>
              </w:rPr>
              <w:t>izpis besedila (blok “reci”)</w:t>
            </w:r>
          </w:p>
        </w:tc>
      </w:tr>
      <w:tr w:rsidR="00812938" w:rsidRPr="00E92EEF" w14:paraId="5277B2DE" w14:textId="77777777" w:rsidTr="00B75697">
        <w:tc>
          <w:tcPr>
            <w:tcW w:w="2405" w:type="dxa"/>
          </w:tcPr>
          <w:p w14:paraId="01A8B445" w14:textId="77777777" w:rsidR="00812938" w:rsidRPr="00FF5C11" w:rsidRDefault="00812938" w:rsidP="00B75697">
            <w:pPr>
              <w:jc w:val="left"/>
              <w:rPr>
                <w:b/>
                <w:lang w:val="sl-SI"/>
              </w:rPr>
            </w:pPr>
            <w:r w:rsidRPr="00FF5C11">
              <w:rPr>
                <w:b/>
                <w:lang w:val="sl-SI"/>
              </w:rPr>
              <w:t>Učni cilji</w:t>
            </w:r>
          </w:p>
          <w:p w14:paraId="40185EBC" w14:textId="77777777" w:rsidR="00812938" w:rsidRPr="00FF5C11" w:rsidRDefault="00812938" w:rsidP="00B75697">
            <w:pPr>
              <w:jc w:val="left"/>
              <w:rPr>
                <w:b/>
                <w:lang w:val="sl-SI"/>
              </w:rPr>
            </w:pPr>
          </w:p>
          <w:p w14:paraId="01F71776" w14:textId="77777777" w:rsidR="00812938" w:rsidRPr="00FF5C11" w:rsidRDefault="00812938" w:rsidP="00B75697">
            <w:pPr>
              <w:jc w:val="left"/>
              <w:rPr>
                <w:b/>
                <w:lang w:val="sl-SI"/>
              </w:rPr>
            </w:pPr>
          </w:p>
        </w:tc>
        <w:tc>
          <w:tcPr>
            <w:tcW w:w="7088" w:type="dxa"/>
          </w:tcPr>
          <w:p w14:paraId="7F4BBB8B" w14:textId="77777777" w:rsidR="00812938" w:rsidRPr="00FF5C11" w:rsidRDefault="00812938" w:rsidP="00B75697">
            <w:pPr>
              <w:rPr>
                <w:lang w:val="sl-SI"/>
              </w:rPr>
            </w:pPr>
            <w:r w:rsidRPr="00FF5C11">
              <w:rPr>
                <w:lang w:val="sl-SI"/>
              </w:rPr>
              <w:t>Splošni učni cilji:</w:t>
            </w:r>
          </w:p>
          <w:p w14:paraId="1766ADC0" w14:textId="77777777" w:rsidR="00812938" w:rsidRPr="00FF5C11" w:rsidRDefault="00812938" w:rsidP="00776BA4">
            <w:pPr>
              <w:numPr>
                <w:ilvl w:val="0"/>
                <w:numId w:val="54"/>
              </w:numPr>
              <w:spacing w:after="120" w:line="240" w:lineRule="auto"/>
              <w:rPr>
                <w:lang w:val="sl-SI"/>
              </w:rPr>
            </w:pPr>
            <w:r w:rsidRPr="00FF5C11">
              <w:rPr>
                <w:lang w:val="sl-SI"/>
              </w:rPr>
              <w:t>nastavljanje in povečevanje vrednosti spremenljivke,</w:t>
            </w:r>
          </w:p>
          <w:p w14:paraId="592458AB" w14:textId="77777777" w:rsidR="00812938" w:rsidRPr="00FF5C11" w:rsidRDefault="00812938" w:rsidP="00776BA4">
            <w:pPr>
              <w:numPr>
                <w:ilvl w:val="0"/>
                <w:numId w:val="54"/>
              </w:numPr>
              <w:spacing w:after="120" w:line="240" w:lineRule="auto"/>
              <w:rPr>
                <w:lang w:val="sl-SI"/>
              </w:rPr>
            </w:pPr>
            <w:r w:rsidRPr="00FF5C11">
              <w:rPr>
                <w:lang w:val="sl-SI"/>
              </w:rPr>
              <w:t>nastavljanje vrednosti spremenljivki znotraj/zunaj zanke,</w:t>
            </w:r>
          </w:p>
          <w:p w14:paraId="626A819E" w14:textId="77777777" w:rsidR="00812938" w:rsidRPr="00FF5C11" w:rsidRDefault="00812938" w:rsidP="00776BA4">
            <w:pPr>
              <w:numPr>
                <w:ilvl w:val="0"/>
                <w:numId w:val="54"/>
              </w:numPr>
              <w:spacing w:after="120" w:line="240" w:lineRule="auto"/>
              <w:rPr>
                <w:lang w:val="sl-SI"/>
              </w:rPr>
            </w:pPr>
            <w:r w:rsidRPr="00FF5C11">
              <w:rPr>
                <w:lang w:val="sl-SI"/>
              </w:rPr>
              <w:t>for zanka (oz. zanka ponovi n-krat),</w:t>
            </w:r>
          </w:p>
          <w:p w14:paraId="2AFB8103" w14:textId="77777777" w:rsidR="00812938" w:rsidRPr="00FF5C11" w:rsidRDefault="00812938" w:rsidP="00776BA4">
            <w:pPr>
              <w:numPr>
                <w:ilvl w:val="0"/>
                <w:numId w:val="54"/>
              </w:numPr>
              <w:spacing w:after="120" w:line="240" w:lineRule="auto"/>
              <w:rPr>
                <w:lang w:val="sl-SI"/>
              </w:rPr>
            </w:pPr>
            <w:r w:rsidRPr="00FF5C11">
              <w:rPr>
                <w:lang w:val="sl-SI"/>
              </w:rPr>
              <w:t>naključna števila,</w:t>
            </w:r>
          </w:p>
          <w:p w14:paraId="0D91182D" w14:textId="77777777" w:rsidR="00812938" w:rsidRPr="00FF5C11" w:rsidRDefault="00812938" w:rsidP="00776BA4">
            <w:pPr>
              <w:numPr>
                <w:ilvl w:val="0"/>
                <w:numId w:val="54"/>
              </w:numPr>
              <w:spacing w:after="120" w:line="240" w:lineRule="auto"/>
              <w:rPr>
                <w:lang w:val="sl-SI"/>
              </w:rPr>
            </w:pPr>
            <w:r w:rsidRPr="00FF5C11">
              <w:rPr>
                <w:lang w:val="sl-SI"/>
              </w:rPr>
              <w:t>združevanje nizov,</w:t>
            </w:r>
          </w:p>
          <w:p w14:paraId="12591FC9" w14:textId="77777777" w:rsidR="00812938" w:rsidRPr="00FF5C11" w:rsidRDefault="00812938" w:rsidP="00776BA4">
            <w:pPr>
              <w:numPr>
                <w:ilvl w:val="0"/>
                <w:numId w:val="54"/>
              </w:numPr>
              <w:spacing w:after="120" w:line="240" w:lineRule="auto"/>
              <w:rPr>
                <w:lang w:val="sl-SI"/>
              </w:rPr>
            </w:pPr>
            <w:r w:rsidRPr="00FF5C11">
              <w:rPr>
                <w:lang w:val="sl-SI"/>
              </w:rPr>
              <w:t>operatorji: logični, aritmetični</w:t>
            </w:r>
          </w:p>
          <w:p w14:paraId="002526A8" w14:textId="77777777" w:rsidR="00812938" w:rsidRPr="00FF5C11" w:rsidRDefault="00812938" w:rsidP="00776BA4">
            <w:pPr>
              <w:numPr>
                <w:ilvl w:val="0"/>
                <w:numId w:val="54"/>
              </w:numPr>
              <w:spacing w:after="120" w:line="240" w:lineRule="auto"/>
              <w:rPr>
                <w:lang w:val="sl-SI"/>
              </w:rPr>
            </w:pPr>
            <w:r w:rsidRPr="00FF5C11">
              <w:rPr>
                <w:lang w:val="sl-SI"/>
              </w:rPr>
              <w:t>uporabnikov vnos.</w:t>
            </w:r>
          </w:p>
          <w:p w14:paraId="2C48BD32" w14:textId="77777777" w:rsidR="00812938" w:rsidRPr="00FF5C11" w:rsidRDefault="00812938" w:rsidP="00B75697">
            <w:pPr>
              <w:ind w:left="720"/>
              <w:rPr>
                <w:lang w:val="sl-SI"/>
              </w:rPr>
            </w:pPr>
          </w:p>
          <w:p w14:paraId="7D8EE98C" w14:textId="77777777" w:rsidR="00812938" w:rsidRPr="00FF5C11" w:rsidRDefault="00812938" w:rsidP="00B75697">
            <w:pPr>
              <w:rPr>
                <w:lang w:val="sl-SI"/>
              </w:rPr>
            </w:pPr>
            <w:r w:rsidRPr="00FF5C11">
              <w:rPr>
                <w:lang w:val="sl-SI"/>
              </w:rPr>
              <w:t>Specifični učni cilji, ki so osredotočeni na algoritmično mišljenje:</w:t>
            </w:r>
          </w:p>
          <w:p w14:paraId="6EA2ABE6" w14:textId="77777777" w:rsidR="00812938" w:rsidRPr="00FF5C11" w:rsidRDefault="00812938" w:rsidP="00776BA4">
            <w:pPr>
              <w:numPr>
                <w:ilvl w:val="0"/>
                <w:numId w:val="53"/>
              </w:numPr>
              <w:spacing w:after="120" w:line="240" w:lineRule="auto"/>
              <w:rPr>
                <w:lang w:val="sl-SI"/>
              </w:rPr>
            </w:pPr>
            <w:r w:rsidRPr="00FF5C11">
              <w:rPr>
                <w:lang w:val="sl-SI"/>
              </w:rPr>
              <w:t>učenec prepozna situacijo, v kateri je smiselno uporabiti zanko, ki se ponovi natanko n-krat,</w:t>
            </w:r>
          </w:p>
          <w:p w14:paraId="71A98320" w14:textId="77777777" w:rsidR="00812938" w:rsidRPr="00FF5C11" w:rsidRDefault="00812938" w:rsidP="00776BA4">
            <w:pPr>
              <w:numPr>
                <w:ilvl w:val="0"/>
                <w:numId w:val="53"/>
              </w:numPr>
              <w:spacing w:after="120" w:line="240" w:lineRule="auto"/>
              <w:rPr>
                <w:lang w:val="sl-SI"/>
              </w:rPr>
            </w:pPr>
            <w:r w:rsidRPr="00FF5C11">
              <w:rPr>
                <w:lang w:val="sl-SI"/>
              </w:rPr>
              <w:t>učenec loči med nastavljanjem vrednosti spremenljivki pred zanko in med vsako ponovitvijo znotraj zanke,</w:t>
            </w:r>
          </w:p>
          <w:p w14:paraId="0F18441C" w14:textId="77777777" w:rsidR="00812938" w:rsidRPr="00FF5C11" w:rsidRDefault="00812938" w:rsidP="00776BA4">
            <w:pPr>
              <w:numPr>
                <w:ilvl w:val="0"/>
                <w:numId w:val="53"/>
              </w:numPr>
              <w:spacing w:after="120" w:line="240" w:lineRule="auto"/>
              <w:rPr>
                <w:lang w:val="sl-SI"/>
              </w:rPr>
            </w:pPr>
            <w:r w:rsidRPr="00FF5C11">
              <w:rPr>
                <w:lang w:val="sl-SI"/>
              </w:rPr>
              <w:t>učenec zna uporabiti blok “vprašaj” in z njim dobi številko, ki jo je vpisal uporabnik,</w:t>
            </w:r>
          </w:p>
          <w:p w14:paraId="30F9A5CA" w14:textId="77777777" w:rsidR="00812938" w:rsidRPr="00FF5C11" w:rsidRDefault="00812938" w:rsidP="00776BA4">
            <w:pPr>
              <w:numPr>
                <w:ilvl w:val="0"/>
                <w:numId w:val="53"/>
              </w:numPr>
              <w:spacing w:after="120" w:line="240" w:lineRule="auto"/>
              <w:rPr>
                <w:lang w:val="sl-SI"/>
              </w:rPr>
            </w:pPr>
            <w:r w:rsidRPr="00FF5C11">
              <w:rPr>
                <w:lang w:val="sl-SI"/>
              </w:rPr>
              <w:t>učenec zna uporabiti aritmetične operatorje in z njimi izračunati vrednost pravilnega odgovora,</w:t>
            </w:r>
          </w:p>
          <w:p w14:paraId="7459F206" w14:textId="77777777" w:rsidR="00812938" w:rsidRPr="00FF5C11" w:rsidRDefault="00812938" w:rsidP="00776BA4">
            <w:pPr>
              <w:numPr>
                <w:ilvl w:val="0"/>
                <w:numId w:val="53"/>
              </w:numPr>
              <w:spacing w:after="120" w:line="240" w:lineRule="auto"/>
              <w:rPr>
                <w:lang w:val="sl-SI"/>
              </w:rPr>
            </w:pPr>
            <w:r w:rsidRPr="00FF5C11">
              <w:rPr>
                <w:lang w:val="sl-SI"/>
              </w:rPr>
              <w:t>učenec zna uporabiti pogojni blok “če-sicer” in z njim preveri pravilnost odgovora, ki ga je podal uporabnik,</w:t>
            </w:r>
          </w:p>
          <w:p w14:paraId="4D33ACC4" w14:textId="3F6D0D7B" w:rsidR="00812938" w:rsidRPr="00FF5C11" w:rsidRDefault="00812938" w:rsidP="00776BA4">
            <w:pPr>
              <w:numPr>
                <w:ilvl w:val="0"/>
                <w:numId w:val="53"/>
              </w:numPr>
              <w:spacing w:after="120" w:line="240" w:lineRule="auto"/>
              <w:rPr>
                <w:lang w:val="sl-SI"/>
              </w:rPr>
            </w:pPr>
            <w:r w:rsidRPr="00FF5C11">
              <w:rPr>
                <w:lang w:val="sl-SI"/>
              </w:rPr>
              <w:t>učenec zna uporabiti spremenljivko za štetje pravilnih odgovorov.</w:t>
            </w:r>
          </w:p>
        </w:tc>
      </w:tr>
      <w:tr w:rsidR="00812938" w:rsidRPr="00E92EEF" w14:paraId="5659D58A" w14:textId="77777777" w:rsidTr="00B75697">
        <w:tc>
          <w:tcPr>
            <w:tcW w:w="2405" w:type="dxa"/>
          </w:tcPr>
          <w:p w14:paraId="5515DC6B" w14:textId="77777777" w:rsidR="00812938" w:rsidRPr="00FF5C11" w:rsidRDefault="00812938" w:rsidP="00B75697">
            <w:pPr>
              <w:jc w:val="left"/>
              <w:rPr>
                <w:b/>
                <w:lang w:val="sl-SI"/>
              </w:rPr>
            </w:pPr>
            <w:r w:rsidRPr="00FF5C11">
              <w:rPr>
                <w:b/>
                <w:lang w:val="sl-SI"/>
              </w:rPr>
              <w:t>Cilji, naloge in kratek opis aktivnosti</w:t>
            </w:r>
          </w:p>
        </w:tc>
        <w:tc>
          <w:tcPr>
            <w:tcW w:w="7088" w:type="dxa"/>
          </w:tcPr>
          <w:p w14:paraId="42B5D2AE" w14:textId="77777777" w:rsidR="00812938" w:rsidRDefault="00812938" w:rsidP="00B75697">
            <w:pPr>
              <w:rPr>
                <w:lang w:val="sl-SI"/>
              </w:rPr>
            </w:pPr>
            <w:r w:rsidRPr="00FF5C11">
              <w:rPr>
                <w:lang w:val="sl-SI"/>
              </w:rPr>
              <w:t xml:space="preserve">Kratek opis: Izdelajte igro v kateri bo moral igralec opraviti deset računov množenja in šteti pravilne odgovore. </w:t>
            </w:r>
          </w:p>
          <w:p w14:paraId="059D1930" w14:textId="77777777" w:rsidR="002E2851" w:rsidRPr="00FF5C11" w:rsidRDefault="002E2851" w:rsidP="00B75697">
            <w:pPr>
              <w:rPr>
                <w:lang w:val="sl-SI"/>
              </w:rPr>
            </w:pPr>
          </w:p>
          <w:p w14:paraId="546046EF" w14:textId="77777777" w:rsidR="00812938" w:rsidRDefault="00812938" w:rsidP="00B75697">
            <w:pPr>
              <w:rPr>
                <w:lang w:val="sl-SI"/>
              </w:rPr>
            </w:pPr>
            <w:r w:rsidRPr="00FF5C11">
              <w:rPr>
                <w:lang w:val="sl-SI"/>
              </w:rPr>
              <w:t xml:space="preserve">Naloga: Izdelajte igro, v kateri bo oskrbnica mačjega zavetišča Marta </w:t>
            </w:r>
            <w:r w:rsidRPr="00FF5C11">
              <w:rPr>
                <w:lang w:val="sl-SI"/>
              </w:rPr>
              <w:lastRenderedPageBreak/>
              <w:t xml:space="preserve">ponavljajoče spraševala igralca o številu mačk, ki jih lahko nagrani v eni od desetih sob v zavetišču. Odgovor je odvisen od števila in velikosti posod v vsaki od sob. Število posod in njihova velikost  se morata za vsako sobo posebej določiti naključno. Poleg tega želimo imeti števec, ki bo štel pravilne odgovore. Igra se naj začne tako, da lik oskrbnice razloži nalogo v igri, nato pa se igra začne. Igra se zaključi, ko oskrbnica desetkrat vpraša po številu nahranjenih mačk. Vsakič ko vpraša in uporabnik odgovori mu mora podati povratno informacijo o tem ali je pravilno odgovoril. Ko s spraševanjem konča mora igralcu podati povzetek njegove uspešnosti, tako da mu pove kolikokrat je odgovoril pravilno in kolikokrat napačno. </w:t>
            </w:r>
          </w:p>
          <w:p w14:paraId="76DC08BF" w14:textId="77777777" w:rsidR="002E2851" w:rsidRPr="00FF5C11" w:rsidRDefault="002E2851" w:rsidP="00B75697">
            <w:pPr>
              <w:rPr>
                <w:lang w:val="sl-SI"/>
              </w:rPr>
            </w:pPr>
          </w:p>
          <w:p w14:paraId="5DF9E1D7" w14:textId="55AB0F9C" w:rsidR="00812938" w:rsidRPr="00FF5C11" w:rsidRDefault="00812938" w:rsidP="00B75697">
            <w:pPr>
              <w:rPr>
                <w:b/>
                <w:lang w:val="sl-SI"/>
              </w:rPr>
            </w:pPr>
            <w:r w:rsidRPr="00FF5C11">
              <w:rPr>
                <w:b/>
                <w:lang w:val="sl-SI"/>
              </w:rPr>
              <w:t xml:space="preserve">Učenci se bodo preko aktivnosti seznanili s konceptom ponavljajočega prirejanja naključne vrednosti spremenljivki znotraj zanke in se naučili kako je ta situacija drugačna od prirejanja vrednosti spremenljivki izven zanke. Prav tako se bodo naučili kako lahko pridobijo uporabnikov odgovor, ga preverijo in štejejo pravilne. </w:t>
            </w:r>
          </w:p>
        </w:tc>
      </w:tr>
      <w:tr w:rsidR="00812938" w:rsidRPr="00FF5C11" w14:paraId="3B4CE82C" w14:textId="77777777" w:rsidTr="00B75697">
        <w:tc>
          <w:tcPr>
            <w:tcW w:w="2405" w:type="dxa"/>
          </w:tcPr>
          <w:p w14:paraId="4F61E034" w14:textId="77777777" w:rsidR="00812938" w:rsidRPr="00FF5C11" w:rsidRDefault="00812938" w:rsidP="00B75697">
            <w:pPr>
              <w:jc w:val="left"/>
              <w:rPr>
                <w:b/>
                <w:lang w:val="sl-SI"/>
              </w:rPr>
            </w:pPr>
            <w:r w:rsidRPr="00FF5C11">
              <w:rPr>
                <w:b/>
                <w:lang w:val="sl-SI"/>
              </w:rPr>
              <w:lastRenderedPageBreak/>
              <w:t>Trajanje aktivnosti</w:t>
            </w:r>
          </w:p>
        </w:tc>
        <w:tc>
          <w:tcPr>
            <w:tcW w:w="7088" w:type="dxa"/>
          </w:tcPr>
          <w:p w14:paraId="78E31942" w14:textId="77777777" w:rsidR="00812938" w:rsidRPr="00FF5C11" w:rsidRDefault="00812938" w:rsidP="00B75697">
            <w:pPr>
              <w:rPr>
                <w:lang w:val="sl-SI"/>
              </w:rPr>
            </w:pPr>
            <w:r w:rsidRPr="00FF5C11">
              <w:rPr>
                <w:lang w:val="sl-SI"/>
              </w:rPr>
              <w:t>45 minut</w:t>
            </w:r>
          </w:p>
        </w:tc>
      </w:tr>
      <w:tr w:rsidR="00812938" w:rsidRPr="00E92EEF" w14:paraId="3D98EB79" w14:textId="77777777" w:rsidTr="00B75697">
        <w:tc>
          <w:tcPr>
            <w:tcW w:w="2405" w:type="dxa"/>
          </w:tcPr>
          <w:p w14:paraId="1073A8BE" w14:textId="77777777" w:rsidR="00812938" w:rsidRPr="00FF5C11" w:rsidRDefault="00812938" w:rsidP="00B75697">
            <w:pPr>
              <w:jc w:val="left"/>
              <w:rPr>
                <w:b/>
                <w:lang w:val="sl-SI"/>
              </w:rPr>
            </w:pPr>
            <w:r w:rsidRPr="00FF5C11">
              <w:rPr>
                <w:b/>
                <w:lang w:val="sl-SI"/>
              </w:rPr>
              <w:t>Učne strategije in metode</w:t>
            </w:r>
          </w:p>
        </w:tc>
        <w:tc>
          <w:tcPr>
            <w:tcW w:w="7088" w:type="dxa"/>
          </w:tcPr>
          <w:p w14:paraId="401D42D0" w14:textId="77777777" w:rsidR="00812938" w:rsidRPr="00FF5C11" w:rsidRDefault="00812938" w:rsidP="00B75697">
            <w:pPr>
              <w:rPr>
                <w:lang w:val="sl-SI"/>
              </w:rPr>
            </w:pPr>
            <w:r w:rsidRPr="00FF5C11">
              <w:rPr>
                <w:lang w:val="sl-SI"/>
              </w:rPr>
              <w:t>aktivno učenje, kolaborativno učenje, reševanje problemov</w:t>
            </w:r>
          </w:p>
        </w:tc>
      </w:tr>
      <w:tr w:rsidR="00812938" w:rsidRPr="00E92EEF" w14:paraId="603DE016" w14:textId="77777777" w:rsidTr="00B75697">
        <w:trPr>
          <w:trHeight w:val="840"/>
        </w:trPr>
        <w:tc>
          <w:tcPr>
            <w:tcW w:w="2405" w:type="dxa"/>
          </w:tcPr>
          <w:p w14:paraId="2E8E467E" w14:textId="77777777" w:rsidR="00812938" w:rsidRPr="00FF5C11" w:rsidRDefault="00812938" w:rsidP="00B75697">
            <w:pPr>
              <w:jc w:val="left"/>
              <w:rPr>
                <w:b/>
                <w:lang w:val="sl-SI"/>
              </w:rPr>
            </w:pPr>
            <w:r w:rsidRPr="00FF5C11">
              <w:rPr>
                <w:b/>
                <w:lang w:val="sl-SI"/>
              </w:rPr>
              <w:t>Učne oblike</w:t>
            </w:r>
          </w:p>
          <w:p w14:paraId="7A4C5AAC" w14:textId="77777777" w:rsidR="00812938" w:rsidRPr="00FF5C11" w:rsidRDefault="00812938" w:rsidP="00B75697">
            <w:pPr>
              <w:jc w:val="left"/>
              <w:rPr>
                <w:b/>
                <w:lang w:val="sl-SI"/>
              </w:rPr>
            </w:pPr>
          </w:p>
        </w:tc>
        <w:tc>
          <w:tcPr>
            <w:tcW w:w="7088" w:type="dxa"/>
          </w:tcPr>
          <w:p w14:paraId="5E3F7AA2" w14:textId="77777777" w:rsidR="00812938" w:rsidRPr="00FF5C11" w:rsidRDefault="00812938" w:rsidP="00B75697">
            <w:pPr>
              <w:rPr>
                <w:lang w:val="sl-SI"/>
              </w:rPr>
            </w:pPr>
            <w:r w:rsidRPr="00FF5C11">
              <w:rPr>
                <w:lang w:val="sl-SI"/>
              </w:rPr>
              <w:t>frontalni način podajanja snovi</w:t>
            </w:r>
          </w:p>
          <w:p w14:paraId="44508652" w14:textId="77777777" w:rsidR="00812938" w:rsidRPr="00FF5C11" w:rsidRDefault="00812938" w:rsidP="00B75697">
            <w:pPr>
              <w:rPr>
                <w:lang w:val="sl-SI"/>
              </w:rPr>
            </w:pPr>
            <w:r w:rsidRPr="00FF5C11">
              <w:rPr>
                <w:lang w:val="sl-SI"/>
              </w:rPr>
              <w:t>individualno delo/delo v parih/skupinsko delo</w:t>
            </w:r>
          </w:p>
        </w:tc>
      </w:tr>
      <w:tr w:rsidR="00812938" w:rsidRPr="00FF5C11" w14:paraId="28348979" w14:textId="77777777" w:rsidTr="00B75697">
        <w:trPr>
          <w:trHeight w:val="3460"/>
        </w:trPr>
        <w:tc>
          <w:tcPr>
            <w:tcW w:w="2405" w:type="dxa"/>
          </w:tcPr>
          <w:p w14:paraId="40CAA633" w14:textId="77777777" w:rsidR="00812938" w:rsidRPr="00FF5C11" w:rsidRDefault="00812938" w:rsidP="00B75697">
            <w:pPr>
              <w:jc w:val="left"/>
              <w:rPr>
                <w:b/>
                <w:lang w:val="sl-SI"/>
              </w:rPr>
            </w:pPr>
            <w:r w:rsidRPr="00FF5C11">
              <w:rPr>
                <w:b/>
                <w:lang w:val="sl-SI"/>
              </w:rPr>
              <w:t>Povzetek učnega procesa</w:t>
            </w:r>
          </w:p>
        </w:tc>
        <w:tc>
          <w:tcPr>
            <w:tcW w:w="7088" w:type="dxa"/>
          </w:tcPr>
          <w:p w14:paraId="3956D62F" w14:textId="77777777" w:rsidR="00812938" w:rsidRPr="00FF5C11" w:rsidRDefault="00812938" w:rsidP="00B75697">
            <w:pPr>
              <w:rPr>
                <w:lang w:val="sl-SI"/>
              </w:rPr>
            </w:pPr>
            <w:r w:rsidRPr="00FF5C11">
              <w:rPr>
                <w:lang w:val="sl-SI"/>
              </w:rPr>
              <w:t>(Motivacija-uvod, Implementacija, Refleksija in vrednotenje)</w:t>
            </w:r>
          </w:p>
          <w:p w14:paraId="536392E1" w14:textId="62196DF3" w:rsidR="00812938" w:rsidRPr="00FF5C11" w:rsidRDefault="00812938" w:rsidP="00B75697">
            <w:pPr>
              <w:rPr>
                <w:lang w:val="sl-SI"/>
              </w:rPr>
            </w:pPr>
            <w:r w:rsidRPr="00FF5C11">
              <w:rPr>
                <w:lang w:val="sl-SI"/>
              </w:rPr>
              <w:t>Oskrbnica želi nahraniti mačke v desetih sobah mačjega zavetišča. V vsaki sobi je naključno število posod (od 2 do 10), ki imajo različne velikosti (od 1 do 5), posode, ki so v isti sobi pa se po velikosti ne razlikujejo. Velikost posode pove koliko mačk lahko nahranimo iz nje, npr. če je velikost posode 3, to pomeni, da bomo iz nje nahranili tri</w:t>
            </w:r>
            <w:r w:rsidR="002E2851">
              <w:rPr>
                <w:lang w:val="sl-SI"/>
              </w:rPr>
              <w:t xml:space="preserve"> </w:t>
            </w:r>
            <w:r w:rsidRPr="00FF5C11">
              <w:rPr>
                <w:lang w:val="sl-SI"/>
              </w:rPr>
              <w:t xml:space="preserve">mačke. Pomagaj ugotoviti število mačk, ki jih lahko nahranimo v </w:t>
            </w:r>
            <w:r w:rsidRPr="00FF5C11">
              <w:rPr>
                <w:lang w:val="sl-SI"/>
              </w:rPr>
              <w:lastRenderedPageBreak/>
              <w:t xml:space="preserve">posamezni sobi. </w:t>
            </w:r>
          </w:p>
          <w:p w14:paraId="45A3637B" w14:textId="77777777" w:rsidR="00577C63" w:rsidRDefault="00577C63" w:rsidP="00B75697">
            <w:pPr>
              <w:rPr>
                <w:lang w:val="sl-SI"/>
              </w:rPr>
            </w:pPr>
          </w:p>
          <w:p w14:paraId="4E0FB3FF" w14:textId="1F529678" w:rsidR="00812938" w:rsidRPr="00FF5C11" w:rsidRDefault="00812938" w:rsidP="00B75697">
            <w:pPr>
              <w:rPr>
                <w:lang w:val="sl-SI"/>
              </w:rPr>
            </w:pPr>
            <w:r w:rsidRPr="00FF5C11">
              <w:rPr>
                <w:lang w:val="sl-SI"/>
              </w:rPr>
              <w:t>[1</w:t>
            </w:r>
            <w:r w:rsidR="00DB099E" w:rsidRPr="00FF5C11">
              <w:rPr>
                <w:lang w:val="sl-SI"/>
              </w:rPr>
              <w:t>.</w:t>
            </w:r>
            <w:r w:rsidRPr="00FF5C11">
              <w:rPr>
                <w:lang w:val="sl-SI"/>
              </w:rPr>
              <w:t xml:space="preserve"> korak]</w:t>
            </w:r>
          </w:p>
          <w:p w14:paraId="03046CC7" w14:textId="5EF740B8" w:rsidR="00812938" w:rsidRPr="00FF5C11" w:rsidRDefault="00812938" w:rsidP="00B75697">
            <w:pPr>
              <w:rPr>
                <w:lang w:val="sl-SI"/>
              </w:rPr>
            </w:pPr>
            <w:r w:rsidRPr="00FF5C11">
              <w:rPr>
                <w:lang w:val="sl-SI"/>
              </w:rPr>
              <w:t>Učencem naj na začetku izdelajo neko zanimivo ozadje za igro. Če želimo prihraniti čas, jim ga posredujemo v predlogi.</w:t>
            </w:r>
          </w:p>
          <w:p w14:paraId="5BCDB1A8" w14:textId="77777777" w:rsidR="00812938" w:rsidRPr="00FF5C11" w:rsidRDefault="00812938" w:rsidP="00B75697">
            <w:pPr>
              <w:jc w:val="center"/>
              <w:rPr>
                <w:lang w:val="sl-SI"/>
              </w:rPr>
            </w:pPr>
            <w:r w:rsidRPr="00FF5C11">
              <w:rPr>
                <w:noProof/>
                <w:lang w:val="it-IT" w:eastAsia="it-IT"/>
              </w:rPr>
              <w:drawing>
                <wp:inline distT="114300" distB="114300" distL="114300" distR="114300" wp14:anchorId="0256D79E" wp14:editId="014B9E83">
                  <wp:extent cx="2083264" cy="1453716"/>
                  <wp:effectExtent l="0" t="0" r="0" b="0"/>
                  <wp:docPr id="203"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68"/>
                          <a:srcRect/>
                          <a:stretch>
                            <a:fillRect/>
                          </a:stretch>
                        </pic:blipFill>
                        <pic:spPr>
                          <a:xfrm>
                            <a:off x="0" y="0"/>
                            <a:ext cx="2086520" cy="1455988"/>
                          </a:xfrm>
                          <a:prstGeom prst="rect">
                            <a:avLst/>
                          </a:prstGeom>
                          <a:ln/>
                        </pic:spPr>
                      </pic:pic>
                    </a:graphicData>
                  </a:graphic>
                </wp:inline>
              </w:drawing>
            </w:r>
          </w:p>
          <w:p w14:paraId="7D25700B" w14:textId="3E632B7F" w:rsidR="00812938" w:rsidRPr="00FF5C11" w:rsidRDefault="00812938" w:rsidP="00B75697">
            <w:pPr>
              <w:jc w:val="left"/>
              <w:rPr>
                <w:lang w:val="sl-SI"/>
              </w:rPr>
            </w:pPr>
            <w:r w:rsidRPr="00FF5C11">
              <w:rPr>
                <w:lang w:val="sl-SI"/>
              </w:rPr>
              <w:t>[2</w:t>
            </w:r>
            <w:r w:rsidR="00DB099E" w:rsidRPr="00FF5C11">
              <w:rPr>
                <w:lang w:val="sl-SI"/>
              </w:rPr>
              <w:t>.</w:t>
            </w:r>
            <w:r w:rsidRPr="00FF5C11">
              <w:rPr>
                <w:lang w:val="sl-SI"/>
              </w:rPr>
              <w:t xml:space="preserve"> korak]</w:t>
            </w:r>
          </w:p>
          <w:p w14:paraId="20484A10" w14:textId="77777777" w:rsidR="00812938" w:rsidRPr="00FF5C11" w:rsidRDefault="00812938" w:rsidP="00B75697">
            <w:pPr>
              <w:jc w:val="left"/>
              <w:rPr>
                <w:lang w:val="sl-SI"/>
              </w:rPr>
            </w:pPr>
            <w:r w:rsidRPr="00FF5C11">
              <w:rPr>
                <w:lang w:val="sl-SI"/>
              </w:rPr>
              <w:t>Učenci naj privzetemu objektu (želvici) določijo nov izgled, ki bo predstavljal oskrbnico mačjega zavetišča.</w:t>
            </w:r>
          </w:p>
          <w:p w14:paraId="104E093A" w14:textId="77777777" w:rsidR="00812938" w:rsidRPr="00FF5C11" w:rsidRDefault="00812938" w:rsidP="00B75697">
            <w:pPr>
              <w:rPr>
                <w:lang w:val="sl-SI"/>
              </w:rPr>
            </w:pPr>
            <w:r w:rsidRPr="00FF5C11">
              <w:rPr>
                <w:noProof/>
                <w:lang w:val="it-IT" w:eastAsia="it-IT"/>
              </w:rPr>
              <w:drawing>
                <wp:inline distT="114300" distB="114300" distL="114300" distR="114300" wp14:anchorId="37DD0594" wp14:editId="0832FC0A">
                  <wp:extent cx="511529" cy="783831"/>
                  <wp:effectExtent l="0" t="0" r="0" b="3810"/>
                  <wp:docPr id="20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69"/>
                          <a:srcRect/>
                          <a:stretch>
                            <a:fillRect/>
                          </a:stretch>
                        </pic:blipFill>
                        <pic:spPr>
                          <a:xfrm>
                            <a:off x="0" y="0"/>
                            <a:ext cx="515454" cy="789845"/>
                          </a:xfrm>
                          <a:prstGeom prst="rect">
                            <a:avLst/>
                          </a:prstGeom>
                          <a:ln/>
                        </pic:spPr>
                      </pic:pic>
                    </a:graphicData>
                  </a:graphic>
                </wp:inline>
              </w:drawing>
            </w:r>
          </w:p>
          <w:p w14:paraId="1CC4BF81" w14:textId="7D887FEC" w:rsidR="00812938" w:rsidRPr="00FF5C11" w:rsidRDefault="00812938" w:rsidP="00B75697">
            <w:pPr>
              <w:rPr>
                <w:lang w:val="sl-SI"/>
              </w:rPr>
            </w:pPr>
            <w:r w:rsidRPr="00FF5C11">
              <w:rPr>
                <w:lang w:val="sl-SI"/>
              </w:rPr>
              <w:t>[3</w:t>
            </w:r>
            <w:r w:rsidR="00DB099E" w:rsidRPr="00FF5C11">
              <w:rPr>
                <w:lang w:val="sl-SI"/>
              </w:rPr>
              <w:t>.</w:t>
            </w:r>
            <w:r w:rsidRPr="00FF5C11">
              <w:rPr>
                <w:lang w:val="sl-SI"/>
              </w:rPr>
              <w:t xml:space="preserve"> korak]</w:t>
            </w:r>
          </w:p>
          <w:p w14:paraId="0F7539C3" w14:textId="4E7AB034" w:rsidR="00812938" w:rsidRPr="00FF5C11" w:rsidRDefault="00812938" w:rsidP="00B75697">
            <w:pPr>
              <w:rPr>
                <w:lang w:val="sl-SI"/>
              </w:rPr>
            </w:pPr>
            <w:r w:rsidRPr="00FF5C11">
              <w:rPr>
                <w:lang w:val="sl-SI"/>
              </w:rPr>
              <w:t xml:space="preserve">Preko pogovora, učencem pomagamo ugotoviti, da si bomo morali v igri uporabljati naslednje tri vrednosti in jih bomo morali zaradi tega hraniti v spremenljivkah: 1) število pravilnih odgovorov, 2) naključno število posod v eni sobi (2-10) in 3) naključno število, ki bo predstavljajo velikost posode znotraj ene sobe (1-5). Na začetku bomo morali nastaviti spremenljivko, ki bo hranila pravilne odgovore na 0, drugi dve pa bomo nastavili znotraj zanke, saj se bo njuna vrednost morala nastaviti pri vsaki ponovitvi. Le na ta način bomo za vsako sobo dobili nova naključna števila. Opozorimo jih na dejstvo, da za štetje sob ne bomo potrebovali dodatne spremenljivke, saj bomo v ta namen uporabili spremenljivko, ki jo uporablja zanka for za štetje ponovitev. Njena vrednost se bo namreč na začetku nastavila na 1, nato pa povečevala za ena do končne vrednosti: 10. Spreminjanje </w:t>
            </w:r>
            <w:r w:rsidRPr="00FF5C11">
              <w:rPr>
                <w:lang w:val="sl-SI"/>
              </w:rPr>
              <w:lastRenderedPageBreak/>
              <w:t xml:space="preserve">vrednosti te spremenljivke v vsaki ponovitvi zanke pa nam ravno opisuje štetje sob. Na začetku, ko bomo v prvi sobi bo vrednost te spremenljivke 1, nato v naslednji, ko bomo v drugi sobi 2, in tako naprej do zadnje desete sobe. </w:t>
            </w:r>
          </w:p>
          <w:p w14:paraId="6AB08D1C" w14:textId="26FBB1D9" w:rsidR="00812938" w:rsidRPr="00FF5C11" w:rsidRDefault="00812938" w:rsidP="00B75697">
            <w:pPr>
              <w:rPr>
                <w:lang w:val="sl-SI"/>
              </w:rPr>
            </w:pPr>
            <w:r w:rsidRPr="00FF5C11">
              <w:rPr>
                <w:noProof/>
                <w:lang w:val="it-IT" w:eastAsia="it-IT"/>
              </w:rPr>
              <w:drawing>
                <wp:inline distT="114300" distB="114300" distL="114300" distR="114300" wp14:anchorId="6D07D0A7" wp14:editId="5FDC8449">
                  <wp:extent cx="1209675" cy="552450"/>
                  <wp:effectExtent l="0" t="0" r="0" b="0"/>
                  <wp:docPr id="20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0"/>
                          <a:srcRect/>
                          <a:stretch>
                            <a:fillRect/>
                          </a:stretch>
                        </pic:blipFill>
                        <pic:spPr>
                          <a:xfrm>
                            <a:off x="0" y="0"/>
                            <a:ext cx="1209675" cy="552450"/>
                          </a:xfrm>
                          <a:prstGeom prst="rect">
                            <a:avLst/>
                          </a:prstGeom>
                          <a:ln/>
                        </pic:spPr>
                      </pic:pic>
                    </a:graphicData>
                  </a:graphic>
                </wp:inline>
              </w:drawing>
            </w:r>
          </w:p>
          <w:p w14:paraId="12224F34" w14:textId="78A08A4D" w:rsidR="00812938" w:rsidRPr="00FF5C11" w:rsidRDefault="00812938" w:rsidP="00B75697">
            <w:pPr>
              <w:rPr>
                <w:lang w:val="sl-SI"/>
              </w:rPr>
            </w:pPr>
            <w:r w:rsidRPr="00FF5C11">
              <w:rPr>
                <w:lang w:val="sl-SI"/>
              </w:rPr>
              <w:t>[4</w:t>
            </w:r>
            <w:r w:rsidR="00DB099E" w:rsidRPr="00FF5C11">
              <w:rPr>
                <w:lang w:val="sl-SI"/>
              </w:rPr>
              <w:t>.</w:t>
            </w:r>
            <w:r w:rsidRPr="00FF5C11">
              <w:rPr>
                <w:lang w:val="sl-SI"/>
              </w:rPr>
              <w:t xml:space="preserve"> korak]</w:t>
            </w:r>
          </w:p>
          <w:p w14:paraId="0155345D" w14:textId="53C6A12B" w:rsidR="00812938" w:rsidRPr="00FF5C11" w:rsidRDefault="00812938" w:rsidP="00B75697">
            <w:pPr>
              <w:rPr>
                <w:lang w:val="sl-SI"/>
              </w:rPr>
            </w:pPr>
            <w:r w:rsidRPr="00FF5C11">
              <w:rPr>
                <w:lang w:val="sl-SI"/>
              </w:rPr>
              <w:t xml:space="preserve">Na začetku igre moramo igralcu podati navodila za igranje. To naredimo z uporabo bloka “reci [besedilo] in počakaj [n] sekund”, ki ga najdemo v skupini ukazov “Izgled”. Učence opozorimo, da naj upoštevajo količino besedila, ki se bo prikazalo in ustrezno nastavimo čas prikazovanja. </w:t>
            </w:r>
          </w:p>
          <w:p w14:paraId="27654555" w14:textId="20E29DBD" w:rsidR="00812938" w:rsidRPr="00FF5C11" w:rsidRDefault="00812938" w:rsidP="00B75697">
            <w:pPr>
              <w:rPr>
                <w:lang w:val="sl-SI"/>
              </w:rPr>
            </w:pPr>
            <w:r w:rsidRPr="00FF5C11">
              <w:rPr>
                <w:noProof/>
                <w:lang w:val="it-IT" w:eastAsia="it-IT"/>
              </w:rPr>
              <w:drawing>
                <wp:inline distT="114300" distB="114300" distL="114300" distR="114300" wp14:anchorId="29CBDAD5" wp14:editId="0C96EFF4">
                  <wp:extent cx="4152900" cy="1628775"/>
                  <wp:effectExtent l="0" t="0" r="0" b="0"/>
                  <wp:docPr id="21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71"/>
                          <a:srcRect/>
                          <a:stretch>
                            <a:fillRect/>
                          </a:stretch>
                        </pic:blipFill>
                        <pic:spPr>
                          <a:xfrm>
                            <a:off x="0" y="0"/>
                            <a:ext cx="4152900" cy="1628775"/>
                          </a:xfrm>
                          <a:prstGeom prst="rect">
                            <a:avLst/>
                          </a:prstGeom>
                          <a:ln/>
                        </pic:spPr>
                      </pic:pic>
                    </a:graphicData>
                  </a:graphic>
                </wp:inline>
              </w:drawing>
            </w:r>
          </w:p>
          <w:p w14:paraId="7321A385" w14:textId="41E698B2" w:rsidR="00812938" w:rsidRPr="00FF5C11" w:rsidRDefault="00812938" w:rsidP="00B75697">
            <w:pPr>
              <w:rPr>
                <w:lang w:val="sl-SI"/>
              </w:rPr>
            </w:pPr>
            <w:r w:rsidRPr="00FF5C11">
              <w:rPr>
                <w:lang w:val="sl-SI"/>
              </w:rPr>
              <w:t>[5</w:t>
            </w:r>
            <w:r w:rsidR="00DB099E" w:rsidRPr="00FF5C11">
              <w:rPr>
                <w:lang w:val="sl-SI"/>
              </w:rPr>
              <w:t>.</w:t>
            </w:r>
            <w:r w:rsidRPr="00FF5C11">
              <w:rPr>
                <w:lang w:val="sl-SI"/>
              </w:rPr>
              <w:t xml:space="preserve"> korak]</w:t>
            </w:r>
          </w:p>
          <w:p w14:paraId="6C8B16C1" w14:textId="77777777" w:rsidR="00812938" w:rsidRPr="00FF5C11" w:rsidRDefault="00812938" w:rsidP="00B75697">
            <w:pPr>
              <w:rPr>
                <w:lang w:val="sl-SI"/>
              </w:rPr>
            </w:pPr>
            <w:r w:rsidRPr="00FF5C11">
              <w:rPr>
                <w:lang w:val="sl-SI"/>
              </w:rPr>
              <w:t xml:space="preserve">Z učenci se pogovorimo o tem, katere aktivnosti se bodo ponovile v vsaki sobi in bodo zato enake. Ukaze teh aktivnosti moramo postaviti znotraj telesa zanke, da se bodo izvedli pri vsaki ponovitvi te zanke. To kar se bo ponavljalo je naslednje: najprej bomo morali naključno določiti vrednost spremenljivke v kateri bomo hranili število posod, nato velikost posod, prav tako pa bomo morali vsakič uporabnika pozvati, da vpiše svoj odgovor. Odgovor bo treba nato vedno znova preveriti in podati ustrezno povratno informacijo v primeru ko bo odgovor pravilen oz. napačen. Ob pravilnem odgovoru bomo morali vrednost spremenljivke, ki nam bo služila za štetje pravilnih odgovorov, povečati za ena. Na tem mestu jim razložimo razliko med </w:t>
            </w:r>
            <w:r w:rsidRPr="00FF5C11">
              <w:rPr>
                <w:lang w:val="sl-SI"/>
              </w:rPr>
              <w:lastRenderedPageBreak/>
              <w:t>blokoma “povečaj za” in “nastavi na”. Pri prvem se bo trenutna vrednost povečala za izbrano vrednost, v drugem pa nastavila na neko vrednost. Za štetje bomo morali uporabiti prvo možnost.</w:t>
            </w:r>
          </w:p>
          <w:p w14:paraId="2EF4EA9E" w14:textId="77777777" w:rsidR="00812938" w:rsidRPr="00FF5C11" w:rsidRDefault="00812938" w:rsidP="00B75697">
            <w:pPr>
              <w:rPr>
                <w:lang w:val="sl-SI"/>
              </w:rPr>
            </w:pPr>
          </w:p>
          <w:p w14:paraId="04D976A9" w14:textId="467CADB8" w:rsidR="00812938" w:rsidRPr="00FF5C11" w:rsidRDefault="00812938" w:rsidP="00B75697">
            <w:pPr>
              <w:rPr>
                <w:lang w:val="sl-SI"/>
              </w:rPr>
            </w:pPr>
            <w:r w:rsidRPr="00FF5C11">
              <w:rPr>
                <w:lang w:val="sl-SI"/>
              </w:rPr>
              <w:t>[6</w:t>
            </w:r>
            <w:r w:rsidR="00DB099E" w:rsidRPr="00FF5C11">
              <w:rPr>
                <w:lang w:val="sl-SI"/>
              </w:rPr>
              <w:t>.</w:t>
            </w:r>
            <w:r w:rsidRPr="00FF5C11">
              <w:rPr>
                <w:lang w:val="sl-SI"/>
              </w:rPr>
              <w:t xml:space="preserve"> korak]</w:t>
            </w:r>
          </w:p>
          <w:p w14:paraId="25A9DAE8" w14:textId="77777777" w:rsidR="00812938" w:rsidRPr="00FF5C11" w:rsidRDefault="00812938" w:rsidP="00B75697">
            <w:pPr>
              <w:rPr>
                <w:lang w:val="sl-SI"/>
              </w:rPr>
            </w:pPr>
            <w:r w:rsidRPr="00FF5C11">
              <w:rPr>
                <w:lang w:val="sl-SI"/>
              </w:rPr>
              <w:t>Spremenljivki naključno določimo vrednost z uporabo blokov: “nastavi [ime spremenljivke] na” in “naključno število od [n] do [m]”.</w:t>
            </w:r>
          </w:p>
          <w:p w14:paraId="003FC1E3" w14:textId="77777777" w:rsidR="00812938" w:rsidRPr="00FF5C11" w:rsidRDefault="00812938" w:rsidP="00B75697">
            <w:pPr>
              <w:rPr>
                <w:lang w:val="sl-SI"/>
              </w:rPr>
            </w:pPr>
            <w:r w:rsidRPr="00FF5C11">
              <w:rPr>
                <w:noProof/>
                <w:lang w:val="it-IT" w:eastAsia="it-IT"/>
              </w:rPr>
              <w:drawing>
                <wp:inline distT="114300" distB="114300" distL="114300" distR="114300" wp14:anchorId="15801D90" wp14:editId="6EFAE072">
                  <wp:extent cx="3438525" cy="504825"/>
                  <wp:effectExtent l="0" t="0" r="0" b="0"/>
                  <wp:docPr id="20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72"/>
                          <a:srcRect/>
                          <a:stretch>
                            <a:fillRect/>
                          </a:stretch>
                        </pic:blipFill>
                        <pic:spPr>
                          <a:xfrm>
                            <a:off x="0" y="0"/>
                            <a:ext cx="3438525" cy="504825"/>
                          </a:xfrm>
                          <a:prstGeom prst="rect">
                            <a:avLst/>
                          </a:prstGeom>
                          <a:ln/>
                        </pic:spPr>
                      </pic:pic>
                    </a:graphicData>
                  </a:graphic>
                </wp:inline>
              </w:drawing>
            </w:r>
          </w:p>
          <w:p w14:paraId="28FDDF82" w14:textId="77777777" w:rsidR="00812938" w:rsidRPr="00FF5C11" w:rsidRDefault="00812938" w:rsidP="00B75697">
            <w:pPr>
              <w:rPr>
                <w:lang w:val="sl-SI"/>
              </w:rPr>
            </w:pPr>
          </w:p>
          <w:p w14:paraId="7F1814DB" w14:textId="38214981" w:rsidR="00812938" w:rsidRPr="00FF5C11" w:rsidRDefault="00812938" w:rsidP="00B75697">
            <w:pPr>
              <w:rPr>
                <w:lang w:val="sl-SI"/>
              </w:rPr>
            </w:pPr>
            <w:r w:rsidRPr="00FF5C11">
              <w:rPr>
                <w:lang w:val="sl-SI"/>
              </w:rPr>
              <w:t>[7</w:t>
            </w:r>
            <w:r w:rsidR="00DB099E" w:rsidRPr="00FF5C11">
              <w:rPr>
                <w:lang w:val="sl-SI"/>
              </w:rPr>
              <w:t>.</w:t>
            </w:r>
            <w:r w:rsidRPr="00FF5C11">
              <w:rPr>
                <w:lang w:val="sl-SI"/>
              </w:rPr>
              <w:t xml:space="preserve"> korak]</w:t>
            </w:r>
          </w:p>
          <w:p w14:paraId="414D7085" w14:textId="0621C624" w:rsidR="00812938" w:rsidRPr="00FF5C11" w:rsidRDefault="00812938" w:rsidP="00B75697">
            <w:pPr>
              <w:rPr>
                <w:lang w:val="sl-SI"/>
              </w:rPr>
            </w:pPr>
            <w:r w:rsidRPr="00FF5C11">
              <w:rPr>
                <w:lang w:val="sl-SI"/>
              </w:rPr>
              <w:t xml:space="preserve">Uporabnika bomo za vsako ponovitev pozvali, da naj vpiše število mačk, ki jih lahko nahranimo v posamezni sobi. Želimo, da se mu vprašanje izpiše tako, da bo v enem stavku dobil vse informacije (število posode, velikost posode), saj bo drugače posamezen podatek izpisan določeno število sekund, nato pa bo izginil, kar je lahko pri igranju moteče. To bomo lahko dosegli z združevanjem nizov, združen stavek pa bo tako kombinacija besedila in referenc na spremenljivke z vrednostmi. Nize lahko združimo z uporabo bloka “poveži”, ki ga najdemo v skupini ukazov “Operatorji”. Blok lahko razširimo tako, da pritiskamo na puščice na desni strani bloka, v konkretnem primeru bomo potrebovali pet prostorčkov. </w:t>
            </w:r>
          </w:p>
          <w:p w14:paraId="52E276E1" w14:textId="77777777" w:rsidR="00812938" w:rsidRPr="00FF5C11" w:rsidRDefault="00812938" w:rsidP="00B75697">
            <w:pPr>
              <w:rPr>
                <w:lang w:val="sl-SI"/>
              </w:rPr>
            </w:pPr>
            <w:r w:rsidRPr="00FF5C11">
              <w:rPr>
                <w:noProof/>
                <w:lang w:val="it-IT" w:eastAsia="it-IT"/>
              </w:rPr>
              <w:drawing>
                <wp:inline distT="114300" distB="114300" distL="114300" distR="114300" wp14:anchorId="29816C07" wp14:editId="651A10B2">
                  <wp:extent cx="3971925" cy="304800"/>
                  <wp:effectExtent l="0" t="0" r="0" b="0"/>
                  <wp:docPr id="20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73"/>
                          <a:srcRect/>
                          <a:stretch>
                            <a:fillRect/>
                          </a:stretch>
                        </pic:blipFill>
                        <pic:spPr>
                          <a:xfrm>
                            <a:off x="0" y="0"/>
                            <a:ext cx="3971925" cy="304800"/>
                          </a:xfrm>
                          <a:prstGeom prst="rect">
                            <a:avLst/>
                          </a:prstGeom>
                          <a:ln/>
                        </pic:spPr>
                      </pic:pic>
                    </a:graphicData>
                  </a:graphic>
                </wp:inline>
              </w:drawing>
            </w:r>
          </w:p>
          <w:p w14:paraId="433A989D" w14:textId="77777777" w:rsidR="00577C63" w:rsidRPr="00FF5C11" w:rsidRDefault="00577C63" w:rsidP="00B75697">
            <w:pPr>
              <w:rPr>
                <w:lang w:val="sl-SI"/>
              </w:rPr>
            </w:pPr>
          </w:p>
          <w:p w14:paraId="37856424" w14:textId="700DB5A6" w:rsidR="00812938" w:rsidRPr="00FF5C11" w:rsidRDefault="00812938" w:rsidP="00B75697">
            <w:pPr>
              <w:rPr>
                <w:lang w:val="sl-SI"/>
              </w:rPr>
            </w:pPr>
            <w:r w:rsidRPr="00FF5C11">
              <w:rPr>
                <w:lang w:val="sl-SI"/>
              </w:rPr>
              <w:t>[8</w:t>
            </w:r>
            <w:r w:rsidR="00DB099E" w:rsidRPr="00FF5C11">
              <w:rPr>
                <w:lang w:val="sl-SI"/>
              </w:rPr>
              <w:t>.</w:t>
            </w:r>
            <w:r w:rsidRPr="00FF5C11">
              <w:rPr>
                <w:lang w:val="sl-SI"/>
              </w:rPr>
              <w:t xml:space="preserve"> korak]</w:t>
            </w:r>
          </w:p>
          <w:p w14:paraId="51E23215" w14:textId="049BF566" w:rsidR="00812938" w:rsidRPr="00FF5C11" w:rsidRDefault="00812938" w:rsidP="00B75697">
            <w:pPr>
              <w:rPr>
                <w:lang w:val="sl-SI"/>
              </w:rPr>
            </w:pPr>
            <w:r w:rsidRPr="00FF5C11">
              <w:rPr>
                <w:lang w:val="sl-SI"/>
              </w:rPr>
              <w:t>Združen niz nato postavimo v blok “vprašaj [besedilo] in čakaj”, da na ta način pozovemo uporabnika za vnos in ga dobimo v program. Odgovor se bo shranil v blok “odgovor”, ki ga najdemo v skupini ukazov “Zaznavanje”.</w:t>
            </w:r>
          </w:p>
          <w:p w14:paraId="6DA820A0" w14:textId="77777777" w:rsidR="00812938" w:rsidRPr="00FF5C11" w:rsidRDefault="00812938" w:rsidP="00B75697">
            <w:pPr>
              <w:rPr>
                <w:lang w:val="sl-SI"/>
              </w:rPr>
            </w:pPr>
            <w:r w:rsidRPr="00FF5C11">
              <w:rPr>
                <w:noProof/>
                <w:lang w:val="it-IT" w:eastAsia="it-IT"/>
              </w:rPr>
              <w:lastRenderedPageBreak/>
              <w:drawing>
                <wp:inline distT="114300" distB="114300" distL="114300" distR="114300" wp14:anchorId="33FF79CC" wp14:editId="6AF0479F">
                  <wp:extent cx="4229100" cy="590550"/>
                  <wp:effectExtent l="0" t="0" r="0" b="0"/>
                  <wp:docPr id="20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74"/>
                          <a:srcRect/>
                          <a:stretch>
                            <a:fillRect/>
                          </a:stretch>
                        </pic:blipFill>
                        <pic:spPr>
                          <a:xfrm>
                            <a:off x="0" y="0"/>
                            <a:ext cx="4229100" cy="590550"/>
                          </a:xfrm>
                          <a:prstGeom prst="rect">
                            <a:avLst/>
                          </a:prstGeom>
                          <a:ln/>
                        </pic:spPr>
                      </pic:pic>
                    </a:graphicData>
                  </a:graphic>
                </wp:inline>
              </w:drawing>
            </w:r>
          </w:p>
          <w:p w14:paraId="65F88186" w14:textId="77777777" w:rsidR="00812938" w:rsidRPr="00FF5C11" w:rsidRDefault="00812938" w:rsidP="00B75697">
            <w:pPr>
              <w:rPr>
                <w:lang w:val="sl-SI"/>
              </w:rPr>
            </w:pPr>
          </w:p>
          <w:p w14:paraId="098DE4FF" w14:textId="58FE8EB3" w:rsidR="00812938" w:rsidRPr="00FF5C11" w:rsidRDefault="00812938" w:rsidP="00B75697">
            <w:pPr>
              <w:rPr>
                <w:lang w:val="sl-SI"/>
              </w:rPr>
            </w:pPr>
            <w:r w:rsidRPr="00FF5C11">
              <w:rPr>
                <w:lang w:val="sl-SI"/>
              </w:rPr>
              <w:t>[9</w:t>
            </w:r>
            <w:r w:rsidR="00DB099E" w:rsidRPr="00FF5C11">
              <w:rPr>
                <w:lang w:val="sl-SI"/>
              </w:rPr>
              <w:t>.</w:t>
            </w:r>
            <w:r w:rsidRPr="00FF5C11">
              <w:rPr>
                <w:lang w:val="sl-SI"/>
              </w:rPr>
              <w:t xml:space="preserve"> korak]</w:t>
            </w:r>
          </w:p>
          <w:p w14:paraId="39FD8BFD" w14:textId="58BB0C8C" w:rsidR="00577C63" w:rsidRPr="00FF5C11" w:rsidRDefault="00812938" w:rsidP="00B75697">
            <w:pPr>
              <w:rPr>
                <w:lang w:val="sl-SI"/>
              </w:rPr>
            </w:pPr>
            <w:r w:rsidRPr="00FF5C11">
              <w:rPr>
                <w:lang w:val="sl-SI"/>
              </w:rPr>
              <w:t xml:space="preserve">Potem, ko igralec odgovori, moramo preveriti, če je odgovor pravilen. Učencem pojasnimo, da gre v tem primeru za situacijo z dvema možnostma, odgovor je namreč lahko ali pravilen, ali pa napačen. V teh situacijah pa uporabimo blok “če-sicer”. Skupaj z njimi premislimo kako bomo ugotovili ali je odgovor pravilen. Pravilen odgovor se izračuna tako, da med seboj zmnožimo vrednosti: število posod in velikost posode. Če je igralčev odgovor enak tej vrednosti, potem je pravilen, drugače pa ne. V primeru, da je pravilen, moramo vrednost spremenljivke, kjer hranimo pravilne odgovore, povečati za ena in podati ustrezno povratno informacijo v obliki besedila. V primeru nepravilnega odgovora pa damo samo povratno informacijo, saj takrat vrednosti števca pravilnih odgovorov ne spreminjamo.  </w:t>
            </w:r>
          </w:p>
          <w:p w14:paraId="34769F9F" w14:textId="30CA0F36" w:rsidR="00577C63" w:rsidRPr="00FF5C11" w:rsidRDefault="00812938" w:rsidP="00B75697">
            <w:pPr>
              <w:rPr>
                <w:lang w:val="sl-SI"/>
              </w:rPr>
            </w:pPr>
            <w:r w:rsidRPr="00FF5C11">
              <w:rPr>
                <w:noProof/>
                <w:lang w:val="it-IT" w:eastAsia="it-IT"/>
              </w:rPr>
              <w:drawing>
                <wp:inline distT="114300" distB="114300" distL="114300" distR="114300" wp14:anchorId="1EF887AA" wp14:editId="3F79439F">
                  <wp:extent cx="3533458" cy="1327384"/>
                  <wp:effectExtent l="0" t="0" r="0" b="0"/>
                  <wp:docPr id="20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75"/>
                          <a:srcRect/>
                          <a:stretch>
                            <a:fillRect/>
                          </a:stretch>
                        </pic:blipFill>
                        <pic:spPr>
                          <a:xfrm>
                            <a:off x="0" y="0"/>
                            <a:ext cx="3533458" cy="1327384"/>
                          </a:xfrm>
                          <a:prstGeom prst="rect">
                            <a:avLst/>
                          </a:prstGeom>
                          <a:ln/>
                        </pic:spPr>
                      </pic:pic>
                    </a:graphicData>
                  </a:graphic>
                </wp:inline>
              </w:drawing>
            </w:r>
          </w:p>
          <w:p w14:paraId="2F329E68" w14:textId="38B54A5C" w:rsidR="00812938" w:rsidRPr="00FF5C11" w:rsidRDefault="00812938" w:rsidP="00B75697">
            <w:pPr>
              <w:rPr>
                <w:lang w:val="sl-SI"/>
              </w:rPr>
            </w:pPr>
            <w:r w:rsidRPr="00FF5C11">
              <w:rPr>
                <w:lang w:val="sl-SI"/>
              </w:rPr>
              <w:t>[10</w:t>
            </w:r>
            <w:r w:rsidR="00DB099E" w:rsidRPr="00FF5C11">
              <w:rPr>
                <w:lang w:val="sl-SI"/>
              </w:rPr>
              <w:t>.</w:t>
            </w:r>
            <w:r w:rsidRPr="00FF5C11">
              <w:rPr>
                <w:lang w:val="sl-SI"/>
              </w:rPr>
              <w:t xml:space="preserve"> korak]</w:t>
            </w:r>
          </w:p>
          <w:p w14:paraId="43F3BBFF" w14:textId="77777777" w:rsidR="00812938" w:rsidRPr="00FF5C11" w:rsidRDefault="00812938" w:rsidP="00B75697">
            <w:pPr>
              <w:rPr>
                <w:lang w:val="sl-SI"/>
              </w:rPr>
            </w:pPr>
            <w:r w:rsidRPr="00FF5C11">
              <w:rPr>
                <w:lang w:val="sl-SI"/>
              </w:rPr>
              <w:t xml:space="preserve">V tem koraku se odločimo za ustrezno zanko. Če želimo šteti sobe, je najboljša možnost uporaba for zanke, saj lahko vrednost spremenljivke “i”, ki šteje ponovitve zanke uporabimo pri štetju sob. </w:t>
            </w:r>
          </w:p>
          <w:p w14:paraId="787FF2A9" w14:textId="77777777" w:rsidR="00812938" w:rsidRPr="00FF5C11" w:rsidRDefault="00812938" w:rsidP="00B75697">
            <w:pPr>
              <w:rPr>
                <w:lang w:val="sl-SI"/>
              </w:rPr>
            </w:pPr>
          </w:p>
          <w:p w14:paraId="5F8D331B" w14:textId="1DF28364" w:rsidR="00812938" w:rsidRPr="00FF5C11" w:rsidRDefault="00812938" w:rsidP="00B75697">
            <w:pPr>
              <w:rPr>
                <w:lang w:val="sl-SI"/>
              </w:rPr>
            </w:pPr>
            <w:r w:rsidRPr="00FF5C11">
              <w:rPr>
                <w:lang w:val="sl-SI"/>
              </w:rPr>
              <w:t>[11</w:t>
            </w:r>
            <w:r w:rsidR="00DB099E" w:rsidRPr="00FF5C11">
              <w:rPr>
                <w:lang w:val="sl-SI"/>
              </w:rPr>
              <w:t>.</w:t>
            </w:r>
            <w:r w:rsidRPr="00FF5C11">
              <w:rPr>
                <w:lang w:val="sl-SI"/>
              </w:rPr>
              <w:t xml:space="preserve"> korak]</w:t>
            </w:r>
          </w:p>
          <w:p w14:paraId="46EE7A6F" w14:textId="77777777" w:rsidR="00812938" w:rsidRPr="00FF5C11" w:rsidRDefault="00812938" w:rsidP="00B75697">
            <w:pPr>
              <w:rPr>
                <w:lang w:val="sl-SI"/>
              </w:rPr>
            </w:pPr>
            <w:r w:rsidRPr="00FF5C11">
              <w:rPr>
                <w:lang w:val="sl-SI"/>
              </w:rPr>
              <w:t xml:space="preserve">Ko se izvajanje zanke zaključi je igre konec. Takrat posredujemo povzetek o uspešnosti igralca. Število pravilnih odgovorov imamo shranjeno v spremenljivki, število napačnih pa lahko izračunamo tako, </w:t>
            </w:r>
            <w:r w:rsidRPr="00FF5C11">
              <w:rPr>
                <w:lang w:val="sl-SI"/>
              </w:rPr>
              <w:lastRenderedPageBreak/>
              <w:t>da vsem poskusom, ki jih je deset, odštejemo število pravilnih odgovorov.</w:t>
            </w:r>
          </w:p>
          <w:p w14:paraId="45DBD62E" w14:textId="77777777" w:rsidR="00812938" w:rsidRPr="00FF5C11" w:rsidRDefault="00812938" w:rsidP="00B75697">
            <w:pPr>
              <w:rPr>
                <w:lang w:val="sl-SI"/>
              </w:rPr>
            </w:pPr>
          </w:p>
          <w:p w14:paraId="1DB48518" w14:textId="01F0022D" w:rsidR="00812938" w:rsidRDefault="00812938" w:rsidP="00B75697">
            <w:pPr>
              <w:rPr>
                <w:lang w:val="sl-SI"/>
              </w:rPr>
            </w:pPr>
            <w:r w:rsidRPr="00FF5C11">
              <w:rPr>
                <w:lang w:val="sl-SI"/>
              </w:rPr>
              <w:t>[</w:t>
            </w:r>
            <w:r w:rsidR="00577C63">
              <w:rPr>
                <w:lang w:val="sl-SI"/>
              </w:rPr>
              <w:t>K</w:t>
            </w:r>
            <w:r w:rsidRPr="00FF5C11">
              <w:rPr>
                <w:lang w:val="sl-SI"/>
              </w:rPr>
              <w:t>ončna koda]</w:t>
            </w:r>
          </w:p>
          <w:p w14:paraId="6F9021DB" w14:textId="6A60EACF" w:rsidR="00577C63" w:rsidRDefault="00577C63" w:rsidP="00B75697">
            <w:pPr>
              <w:rPr>
                <w:lang w:val="sl-SI"/>
              </w:rPr>
            </w:pPr>
            <w:r w:rsidRPr="00FF5C11">
              <w:rPr>
                <w:noProof/>
                <w:lang w:val="it-IT" w:eastAsia="it-IT"/>
              </w:rPr>
              <w:drawing>
                <wp:inline distT="114300" distB="114300" distL="114300" distR="114300" wp14:anchorId="231D05FB" wp14:editId="2B7B3A03">
                  <wp:extent cx="4371975" cy="6680200"/>
                  <wp:effectExtent l="0" t="0" r="0" b="0"/>
                  <wp:docPr id="71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76"/>
                          <a:srcRect/>
                          <a:stretch>
                            <a:fillRect/>
                          </a:stretch>
                        </pic:blipFill>
                        <pic:spPr>
                          <a:xfrm>
                            <a:off x="0" y="0"/>
                            <a:ext cx="4371975" cy="6680200"/>
                          </a:xfrm>
                          <a:prstGeom prst="rect">
                            <a:avLst/>
                          </a:prstGeom>
                          <a:ln/>
                        </pic:spPr>
                      </pic:pic>
                    </a:graphicData>
                  </a:graphic>
                </wp:inline>
              </w:drawing>
            </w:r>
          </w:p>
          <w:p w14:paraId="320C981E" w14:textId="77777777" w:rsidR="00812938" w:rsidRPr="00FF5C11" w:rsidRDefault="00812938" w:rsidP="00B75697">
            <w:pPr>
              <w:rPr>
                <w:lang w:val="sl-SI"/>
              </w:rPr>
            </w:pPr>
          </w:p>
        </w:tc>
      </w:tr>
      <w:tr w:rsidR="00812938" w:rsidRPr="00FF5C11" w14:paraId="3853E828" w14:textId="77777777" w:rsidTr="00B75697">
        <w:trPr>
          <w:trHeight w:val="1200"/>
        </w:trPr>
        <w:tc>
          <w:tcPr>
            <w:tcW w:w="2405" w:type="dxa"/>
          </w:tcPr>
          <w:p w14:paraId="028AA0E1" w14:textId="77777777" w:rsidR="00812938" w:rsidRPr="00FF5C11" w:rsidRDefault="00812938" w:rsidP="00B75697">
            <w:pPr>
              <w:jc w:val="left"/>
              <w:rPr>
                <w:b/>
                <w:lang w:val="sl-SI"/>
              </w:rPr>
            </w:pPr>
            <w:r w:rsidRPr="00FF5C11">
              <w:rPr>
                <w:b/>
                <w:lang w:val="sl-SI"/>
              </w:rPr>
              <w:lastRenderedPageBreak/>
              <w:t>Orodja in viri za učitelja</w:t>
            </w:r>
          </w:p>
          <w:p w14:paraId="1B4A9AE0" w14:textId="77777777" w:rsidR="00812938" w:rsidRPr="00FF5C11" w:rsidRDefault="00812938" w:rsidP="00B75697">
            <w:pPr>
              <w:jc w:val="left"/>
              <w:rPr>
                <w:b/>
                <w:lang w:val="sl-SI"/>
              </w:rPr>
            </w:pPr>
          </w:p>
        </w:tc>
        <w:tc>
          <w:tcPr>
            <w:tcW w:w="7088" w:type="dxa"/>
          </w:tcPr>
          <w:p w14:paraId="182453A1" w14:textId="77777777" w:rsidR="00812938" w:rsidRPr="00577C63" w:rsidRDefault="00812938" w:rsidP="00776BA4">
            <w:pPr>
              <w:numPr>
                <w:ilvl w:val="0"/>
                <w:numId w:val="55"/>
              </w:numPr>
              <w:spacing w:after="120" w:line="240" w:lineRule="auto"/>
              <w:jc w:val="left"/>
              <w:rPr>
                <w:lang w:val="sl-SI"/>
              </w:rPr>
            </w:pPr>
            <w:r w:rsidRPr="00FF5C11">
              <w:rPr>
                <w:lang w:val="sl-SI"/>
              </w:rPr>
              <w:t xml:space="preserve">Celotna aktivnost v orodju Snap!: </w:t>
            </w:r>
            <w:hyperlink r:id="rId177">
              <w:r w:rsidRPr="00FF5C11">
                <w:rPr>
                  <w:color w:val="1155CC"/>
                  <w:u w:val="single"/>
                  <w:lang w:val="sl-SI"/>
                </w:rPr>
                <w:t>https://snap.berkeley.edu/project?user=zapusek&amp;project=nahrani_mucke</w:t>
              </w:r>
            </w:hyperlink>
          </w:p>
          <w:p w14:paraId="4AD72E08" w14:textId="3C0DBDCD" w:rsidR="00577C63" w:rsidRDefault="00577C63" w:rsidP="00776BA4">
            <w:pPr>
              <w:numPr>
                <w:ilvl w:val="0"/>
                <w:numId w:val="55"/>
              </w:numPr>
              <w:spacing w:after="120" w:line="240" w:lineRule="auto"/>
              <w:jc w:val="left"/>
              <w:rPr>
                <w:lang w:val="sl-SI"/>
              </w:rPr>
            </w:pPr>
            <w:r w:rsidRPr="00577C63">
              <w:rPr>
                <w:lang w:val="sl-SI"/>
              </w:rPr>
              <w:t>Lažja rešitev brez for zanke</w:t>
            </w:r>
            <w:r>
              <w:rPr>
                <w:lang w:val="sl-SI"/>
              </w:rPr>
              <w:t>:</w:t>
            </w:r>
          </w:p>
          <w:p w14:paraId="5172652A" w14:textId="77777777" w:rsidR="00577C63" w:rsidRDefault="00C82EDB" w:rsidP="00577C63">
            <w:pPr>
              <w:spacing w:after="120" w:line="240" w:lineRule="auto"/>
              <w:ind w:left="720"/>
              <w:jc w:val="left"/>
              <w:rPr>
                <w:lang w:val="sl-SI"/>
              </w:rPr>
            </w:pPr>
            <w:hyperlink r:id="rId178" w:history="1">
              <w:r w:rsidR="00577C63" w:rsidRPr="00577C63">
                <w:rPr>
                  <w:rStyle w:val="Collegamentoipertestuale"/>
                  <w:lang w:val="sl-SI"/>
                </w:rPr>
                <w:t>https://snap.berkeley.edu/project?user=zapusek&amp;project=nahrani_mucke_spremenjeno</w:t>
              </w:r>
            </w:hyperlink>
          </w:p>
          <w:p w14:paraId="44A90036" w14:textId="2C9FD50D" w:rsidR="00812938" w:rsidRPr="00FF5C11" w:rsidRDefault="00812938" w:rsidP="00776BA4">
            <w:pPr>
              <w:numPr>
                <w:ilvl w:val="0"/>
                <w:numId w:val="55"/>
              </w:numPr>
              <w:spacing w:after="120" w:line="240" w:lineRule="auto"/>
              <w:jc w:val="left"/>
              <w:rPr>
                <w:lang w:val="sl-SI"/>
              </w:rPr>
            </w:pPr>
            <w:r w:rsidRPr="00FF5C11">
              <w:rPr>
                <w:lang w:val="sl-SI"/>
              </w:rPr>
              <w:t xml:space="preserve">Lajovic, S. (2011). Scratch. </w:t>
            </w:r>
            <w:r w:rsidRPr="00FF5C11">
              <w:rPr>
                <w:i/>
                <w:lang w:val="sl-SI"/>
              </w:rPr>
              <w:t>Nauči se programirati in postani računalniški maček</w:t>
            </w:r>
            <w:r w:rsidRPr="00FF5C11">
              <w:rPr>
                <w:lang w:val="sl-SI"/>
              </w:rPr>
              <w:t>. Ljubljana: Pasadena.</w:t>
            </w:r>
          </w:p>
          <w:p w14:paraId="2279DE5A" w14:textId="77777777" w:rsidR="00812938" w:rsidRPr="00FF5C11" w:rsidRDefault="00812938" w:rsidP="00776BA4">
            <w:pPr>
              <w:numPr>
                <w:ilvl w:val="0"/>
                <w:numId w:val="55"/>
              </w:numPr>
              <w:spacing w:after="120" w:line="240" w:lineRule="auto"/>
              <w:jc w:val="left"/>
              <w:rPr>
                <w:lang w:val="sl-SI"/>
              </w:rPr>
            </w:pPr>
            <w:r w:rsidRPr="00FF5C11">
              <w:rPr>
                <w:lang w:val="sl-SI"/>
              </w:rPr>
              <w:t xml:space="preserve">Vorderman, C. (2017). </w:t>
            </w:r>
            <w:r w:rsidRPr="00FF5C11">
              <w:rPr>
                <w:i/>
                <w:lang w:val="sl-SI"/>
              </w:rPr>
              <w:t>Računalniško programiranje za otroke</w:t>
            </w:r>
            <w:r w:rsidRPr="00FF5C11">
              <w:rPr>
                <w:lang w:val="sl-SI"/>
              </w:rPr>
              <w:t>. Ljubljana: MK.</w:t>
            </w:r>
          </w:p>
        </w:tc>
      </w:tr>
      <w:tr w:rsidR="00812938" w:rsidRPr="00FF5C11" w14:paraId="0A3BC52F" w14:textId="77777777" w:rsidTr="00B75697">
        <w:trPr>
          <w:trHeight w:val="960"/>
        </w:trPr>
        <w:tc>
          <w:tcPr>
            <w:tcW w:w="2405" w:type="dxa"/>
          </w:tcPr>
          <w:p w14:paraId="7D9D772D" w14:textId="52B66342" w:rsidR="00812938" w:rsidRPr="00FF5C11" w:rsidRDefault="00812938" w:rsidP="00B75697">
            <w:pPr>
              <w:jc w:val="left"/>
              <w:rPr>
                <w:b/>
                <w:lang w:val="sl-SI"/>
              </w:rPr>
            </w:pPr>
            <w:r w:rsidRPr="00FF5C11">
              <w:rPr>
                <w:b/>
                <w:lang w:val="sl-SI"/>
              </w:rPr>
              <w:t>Viri/gradiva za učence</w:t>
            </w:r>
          </w:p>
        </w:tc>
        <w:tc>
          <w:tcPr>
            <w:tcW w:w="7088" w:type="dxa"/>
          </w:tcPr>
          <w:p w14:paraId="1CF1FB20" w14:textId="77777777" w:rsidR="00812938" w:rsidRPr="00FF5C11" w:rsidRDefault="00812938" w:rsidP="00776BA4">
            <w:pPr>
              <w:numPr>
                <w:ilvl w:val="0"/>
                <w:numId w:val="51"/>
              </w:numPr>
              <w:spacing w:after="120" w:line="240" w:lineRule="auto"/>
              <w:jc w:val="left"/>
              <w:rPr>
                <w:lang w:val="sl-SI"/>
              </w:rPr>
            </w:pPr>
            <w:r w:rsidRPr="00FF5C11">
              <w:rPr>
                <w:lang w:val="sl-SI"/>
              </w:rPr>
              <w:t xml:space="preserve">Predloga s slikovnim materialom: </w:t>
            </w:r>
            <w:hyperlink r:id="rId179">
              <w:r w:rsidRPr="00FF5C11">
                <w:rPr>
                  <w:color w:val="1155CC"/>
                  <w:u w:val="single"/>
                  <w:lang w:val="sl-SI"/>
                </w:rPr>
                <w:t>https://snap.berkeley.edu/project?user=zapusek&amp;project=nahrani_mucke_predloga</w:t>
              </w:r>
            </w:hyperlink>
          </w:p>
        </w:tc>
      </w:tr>
    </w:tbl>
    <w:p w14:paraId="32084549" w14:textId="77777777" w:rsidR="00812938" w:rsidRPr="00FF5C11" w:rsidRDefault="00812938" w:rsidP="00812938">
      <w:pPr>
        <w:rPr>
          <w:lang w:val="sl-SI"/>
        </w:rPr>
      </w:pPr>
    </w:p>
    <w:p w14:paraId="22900CAA" w14:textId="77777777" w:rsidR="00B75697" w:rsidRPr="00FF5C11" w:rsidRDefault="00812938" w:rsidP="00B75697">
      <w:pPr>
        <w:rPr>
          <w:lang w:val="sl-SI"/>
        </w:rPr>
      </w:pPr>
      <w:r w:rsidRPr="00FF5C11">
        <w:rPr>
          <w:b/>
          <w:smallCaps/>
          <w:color w:val="FFFFFF"/>
          <w:sz w:val="32"/>
          <w:szCs w:val="32"/>
          <w:lang w:val="sl-SI"/>
        </w:rPr>
        <w:br w:type="page"/>
      </w:r>
    </w:p>
    <w:p w14:paraId="1699C64D" w14:textId="27A87631" w:rsidR="00B75697" w:rsidRPr="00FF5C11" w:rsidRDefault="00B75697" w:rsidP="00B75697">
      <w:pPr>
        <w:pStyle w:val="C4G3"/>
        <w:rPr>
          <w:szCs w:val="32"/>
        </w:rPr>
      </w:pPr>
      <w:bookmarkStart w:id="25" w:name="_Toc46233851"/>
      <w:r w:rsidRPr="00FF5C11">
        <w:rPr>
          <w:szCs w:val="32"/>
        </w:rPr>
        <w:lastRenderedPageBreak/>
        <w:t xml:space="preserve">Učni scenarij 11 </w:t>
      </w:r>
      <w:r w:rsidR="00C16368" w:rsidRPr="00FF5C11">
        <w:t>–</w:t>
      </w:r>
      <w:r w:rsidRPr="00FF5C11">
        <w:rPr>
          <w:szCs w:val="32"/>
        </w:rPr>
        <w:t xml:space="preserve"> Mačje zavetišče</w:t>
      </w:r>
      <w:bookmarkEnd w:id="25"/>
    </w:p>
    <w:p w14:paraId="65613822" w14:textId="77777777" w:rsidR="00B75697" w:rsidRPr="00FF5C11" w:rsidRDefault="00B75697" w:rsidP="00B75697">
      <w:pPr>
        <w:jc w:val="center"/>
        <w:rPr>
          <w:b/>
          <w:lang w:val="sl-SI"/>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B75697" w:rsidRPr="00FF5C11" w14:paraId="3AA9D36A" w14:textId="77777777" w:rsidTr="00B75697">
        <w:tc>
          <w:tcPr>
            <w:tcW w:w="2405" w:type="dxa"/>
          </w:tcPr>
          <w:p w14:paraId="245943F4" w14:textId="77777777" w:rsidR="00B75697" w:rsidRPr="00FF5C11" w:rsidRDefault="00B75697" w:rsidP="00B75697">
            <w:pPr>
              <w:jc w:val="left"/>
              <w:rPr>
                <w:b/>
                <w:lang w:val="sl-SI"/>
              </w:rPr>
            </w:pPr>
            <w:r w:rsidRPr="00FF5C11">
              <w:rPr>
                <w:b/>
                <w:lang w:val="sl-SI"/>
              </w:rPr>
              <w:t>Naslov učnega scenarija</w:t>
            </w:r>
          </w:p>
        </w:tc>
        <w:tc>
          <w:tcPr>
            <w:tcW w:w="7088" w:type="dxa"/>
          </w:tcPr>
          <w:p w14:paraId="0F90A22A" w14:textId="77777777" w:rsidR="00B75697" w:rsidRPr="00FF5C11" w:rsidRDefault="00B75697" w:rsidP="00B75697">
            <w:pPr>
              <w:rPr>
                <w:lang w:val="sl-SI"/>
              </w:rPr>
            </w:pPr>
            <w:r w:rsidRPr="00FF5C11">
              <w:rPr>
                <w:lang w:val="sl-SI"/>
              </w:rPr>
              <w:t>Mačje zavetišče</w:t>
            </w:r>
          </w:p>
        </w:tc>
      </w:tr>
      <w:tr w:rsidR="00B75697" w:rsidRPr="00FF5C11" w14:paraId="1A1628FC" w14:textId="77777777" w:rsidTr="00B75697">
        <w:tc>
          <w:tcPr>
            <w:tcW w:w="2405" w:type="dxa"/>
          </w:tcPr>
          <w:p w14:paraId="20205F27" w14:textId="77777777" w:rsidR="00B75697" w:rsidRPr="00FF5C11" w:rsidRDefault="00B75697" w:rsidP="00B75697">
            <w:pPr>
              <w:jc w:val="left"/>
              <w:rPr>
                <w:b/>
                <w:lang w:val="sl-SI"/>
              </w:rPr>
            </w:pPr>
            <w:r w:rsidRPr="00FF5C11">
              <w:rPr>
                <w:b/>
                <w:lang w:val="sl-SI"/>
              </w:rPr>
              <w:t>Pričakovano programersko predznanje</w:t>
            </w:r>
          </w:p>
        </w:tc>
        <w:tc>
          <w:tcPr>
            <w:tcW w:w="7088" w:type="dxa"/>
          </w:tcPr>
          <w:p w14:paraId="14EF2640" w14:textId="77777777" w:rsidR="00B75697" w:rsidRPr="00FF5C11" w:rsidRDefault="00B75697" w:rsidP="00776BA4">
            <w:pPr>
              <w:numPr>
                <w:ilvl w:val="0"/>
                <w:numId w:val="59"/>
              </w:numPr>
              <w:spacing w:after="120" w:line="240" w:lineRule="auto"/>
              <w:rPr>
                <w:lang w:val="sl-SI"/>
              </w:rPr>
            </w:pPr>
            <w:r w:rsidRPr="00FF5C11">
              <w:rPr>
                <w:lang w:val="sl-SI"/>
              </w:rPr>
              <w:t>pogojni stavki (if blok)</w:t>
            </w:r>
          </w:p>
          <w:p w14:paraId="359B18E0" w14:textId="77777777" w:rsidR="00B75697" w:rsidRPr="00FF5C11" w:rsidRDefault="00B75697" w:rsidP="00776BA4">
            <w:pPr>
              <w:numPr>
                <w:ilvl w:val="0"/>
                <w:numId w:val="59"/>
              </w:numPr>
              <w:spacing w:after="120" w:line="240" w:lineRule="auto"/>
              <w:rPr>
                <w:lang w:val="sl-SI"/>
              </w:rPr>
            </w:pPr>
            <w:r w:rsidRPr="00FF5C11">
              <w:rPr>
                <w:lang w:val="sl-SI"/>
              </w:rPr>
              <w:t>izpis besedila (blok reci)</w:t>
            </w:r>
          </w:p>
        </w:tc>
      </w:tr>
      <w:tr w:rsidR="00B75697" w:rsidRPr="00E92EEF" w14:paraId="5E78B39C" w14:textId="77777777" w:rsidTr="00B75697">
        <w:tc>
          <w:tcPr>
            <w:tcW w:w="2405" w:type="dxa"/>
          </w:tcPr>
          <w:p w14:paraId="5F2F1CB1" w14:textId="77777777" w:rsidR="00B75697" w:rsidRPr="00FF5C11" w:rsidRDefault="00B75697" w:rsidP="00B75697">
            <w:pPr>
              <w:jc w:val="left"/>
              <w:rPr>
                <w:b/>
                <w:lang w:val="sl-SI"/>
              </w:rPr>
            </w:pPr>
            <w:r w:rsidRPr="00FF5C11">
              <w:rPr>
                <w:b/>
                <w:lang w:val="sl-SI"/>
              </w:rPr>
              <w:t>Učni cilji</w:t>
            </w:r>
          </w:p>
          <w:p w14:paraId="2D6CA7A4" w14:textId="77777777" w:rsidR="00B75697" w:rsidRPr="00FF5C11" w:rsidRDefault="00B75697" w:rsidP="00B75697">
            <w:pPr>
              <w:jc w:val="left"/>
              <w:rPr>
                <w:b/>
                <w:lang w:val="sl-SI"/>
              </w:rPr>
            </w:pPr>
          </w:p>
          <w:p w14:paraId="3C68034A" w14:textId="77777777" w:rsidR="00B75697" w:rsidRPr="00FF5C11" w:rsidRDefault="00B75697" w:rsidP="00B75697">
            <w:pPr>
              <w:jc w:val="left"/>
              <w:rPr>
                <w:b/>
                <w:lang w:val="sl-SI"/>
              </w:rPr>
            </w:pPr>
          </w:p>
        </w:tc>
        <w:tc>
          <w:tcPr>
            <w:tcW w:w="7088" w:type="dxa"/>
          </w:tcPr>
          <w:p w14:paraId="7D52F702" w14:textId="77777777" w:rsidR="00B75697" w:rsidRPr="00FF5C11" w:rsidRDefault="00B75697" w:rsidP="00B75697">
            <w:pPr>
              <w:rPr>
                <w:lang w:val="sl-SI"/>
              </w:rPr>
            </w:pPr>
            <w:r w:rsidRPr="00FF5C11">
              <w:rPr>
                <w:lang w:val="sl-SI"/>
              </w:rPr>
              <w:t>Splošni učni cilji:</w:t>
            </w:r>
          </w:p>
          <w:p w14:paraId="72DB12B7" w14:textId="77777777" w:rsidR="00B75697" w:rsidRPr="00FF5C11" w:rsidRDefault="00B75697" w:rsidP="00776BA4">
            <w:pPr>
              <w:numPr>
                <w:ilvl w:val="0"/>
                <w:numId w:val="56"/>
              </w:numPr>
              <w:spacing w:after="120" w:line="240" w:lineRule="auto"/>
              <w:rPr>
                <w:lang w:val="sl-SI"/>
              </w:rPr>
            </w:pPr>
            <w:r w:rsidRPr="00FF5C11">
              <w:rPr>
                <w:lang w:val="sl-SI"/>
              </w:rPr>
              <w:t>naključna števila</w:t>
            </w:r>
          </w:p>
          <w:p w14:paraId="5969F495" w14:textId="77777777" w:rsidR="00B75697" w:rsidRPr="00FF5C11" w:rsidRDefault="00B75697" w:rsidP="00776BA4">
            <w:pPr>
              <w:numPr>
                <w:ilvl w:val="0"/>
                <w:numId w:val="56"/>
              </w:numPr>
              <w:spacing w:after="120" w:line="240" w:lineRule="auto"/>
              <w:rPr>
                <w:lang w:val="sl-SI"/>
              </w:rPr>
            </w:pPr>
            <w:r w:rsidRPr="00FF5C11">
              <w:rPr>
                <w:lang w:val="sl-SI"/>
              </w:rPr>
              <w:t>določanje vrednosti spremenljivkam</w:t>
            </w:r>
          </w:p>
          <w:p w14:paraId="50D8ECF1" w14:textId="77777777" w:rsidR="00B75697" w:rsidRPr="00FF5C11" w:rsidRDefault="00B75697" w:rsidP="00776BA4">
            <w:pPr>
              <w:numPr>
                <w:ilvl w:val="0"/>
                <w:numId w:val="56"/>
              </w:numPr>
              <w:spacing w:after="120" w:line="240" w:lineRule="auto"/>
              <w:rPr>
                <w:lang w:val="sl-SI"/>
              </w:rPr>
            </w:pPr>
            <w:r w:rsidRPr="00FF5C11">
              <w:rPr>
                <w:lang w:val="sl-SI"/>
              </w:rPr>
              <w:t>uporabnikov vnos</w:t>
            </w:r>
          </w:p>
          <w:p w14:paraId="2D06BA36" w14:textId="77777777" w:rsidR="00B75697" w:rsidRPr="00FF5C11" w:rsidRDefault="00B75697" w:rsidP="00776BA4">
            <w:pPr>
              <w:numPr>
                <w:ilvl w:val="0"/>
                <w:numId w:val="56"/>
              </w:numPr>
              <w:spacing w:after="120" w:line="240" w:lineRule="auto"/>
              <w:rPr>
                <w:lang w:val="sl-SI"/>
              </w:rPr>
            </w:pPr>
            <w:r w:rsidRPr="00FF5C11">
              <w:rPr>
                <w:lang w:val="sl-SI"/>
              </w:rPr>
              <w:t>zanka “ponavljaj dokler”</w:t>
            </w:r>
          </w:p>
          <w:p w14:paraId="7622693A" w14:textId="77777777" w:rsidR="00B75697" w:rsidRPr="00FF5C11" w:rsidRDefault="00B75697" w:rsidP="00776BA4">
            <w:pPr>
              <w:numPr>
                <w:ilvl w:val="0"/>
                <w:numId w:val="56"/>
              </w:numPr>
              <w:spacing w:after="120" w:line="240" w:lineRule="auto"/>
              <w:rPr>
                <w:lang w:val="sl-SI"/>
              </w:rPr>
            </w:pPr>
            <w:r w:rsidRPr="00FF5C11">
              <w:rPr>
                <w:lang w:val="sl-SI"/>
              </w:rPr>
              <w:t>pogojni stavki</w:t>
            </w:r>
          </w:p>
          <w:p w14:paraId="212BDE71" w14:textId="77777777" w:rsidR="00B75697" w:rsidRPr="00FF5C11" w:rsidRDefault="00B75697" w:rsidP="00776BA4">
            <w:pPr>
              <w:numPr>
                <w:ilvl w:val="0"/>
                <w:numId w:val="56"/>
              </w:numPr>
              <w:spacing w:after="120" w:line="240" w:lineRule="auto"/>
              <w:rPr>
                <w:lang w:val="sl-SI"/>
              </w:rPr>
            </w:pPr>
            <w:r w:rsidRPr="00FF5C11">
              <w:rPr>
                <w:lang w:val="sl-SI"/>
              </w:rPr>
              <w:t>operatorji za primerjanje</w:t>
            </w:r>
          </w:p>
          <w:p w14:paraId="2B015F02" w14:textId="77777777" w:rsidR="00B75697" w:rsidRPr="00FF5C11" w:rsidRDefault="00B75697" w:rsidP="00776BA4">
            <w:pPr>
              <w:numPr>
                <w:ilvl w:val="0"/>
                <w:numId w:val="56"/>
              </w:numPr>
              <w:spacing w:after="120" w:line="240" w:lineRule="auto"/>
              <w:rPr>
                <w:lang w:val="sl-SI"/>
              </w:rPr>
            </w:pPr>
            <w:r w:rsidRPr="00FF5C11">
              <w:rPr>
                <w:lang w:val="sl-SI"/>
              </w:rPr>
              <w:t>števec</w:t>
            </w:r>
          </w:p>
          <w:p w14:paraId="6EA68DEA" w14:textId="77777777" w:rsidR="00B75697" w:rsidRPr="00FF5C11" w:rsidRDefault="00B75697" w:rsidP="00B75697">
            <w:pPr>
              <w:rPr>
                <w:lang w:val="sl-SI"/>
              </w:rPr>
            </w:pPr>
          </w:p>
          <w:p w14:paraId="069F4113" w14:textId="77777777" w:rsidR="00B75697" w:rsidRPr="00FF5C11" w:rsidRDefault="00B75697" w:rsidP="00B75697">
            <w:pPr>
              <w:rPr>
                <w:lang w:val="sl-SI"/>
              </w:rPr>
            </w:pPr>
            <w:r w:rsidRPr="00FF5C11">
              <w:rPr>
                <w:lang w:val="sl-SI"/>
              </w:rPr>
              <w:t>Specifični učni cilji, ki so usmerjeni na algoritmično mišljenje:</w:t>
            </w:r>
          </w:p>
          <w:p w14:paraId="26901B25" w14:textId="77777777" w:rsidR="00B75697" w:rsidRPr="00FF5C11" w:rsidRDefault="00B75697" w:rsidP="00776BA4">
            <w:pPr>
              <w:numPr>
                <w:ilvl w:val="0"/>
                <w:numId w:val="57"/>
              </w:numPr>
              <w:spacing w:after="120" w:line="240" w:lineRule="auto"/>
              <w:rPr>
                <w:lang w:val="sl-SI"/>
              </w:rPr>
            </w:pPr>
            <w:r w:rsidRPr="00FF5C11">
              <w:rPr>
                <w:lang w:val="sl-SI"/>
              </w:rPr>
              <w:t>učenec zna prirediti vrednost spremenljivki,</w:t>
            </w:r>
          </w:p>
          <w:p w14:paraId="016E187C" w14:textId="77777777" w:rsidR="00B75697" w:rsidRPr="00FF5C11" w:rsidRDefault="00B75697" w:rsidP="00776BA4">
            <w:pPr>
              <w:numPr>
                <w:ilvl w:val="0"/>
                <w:numId w:val="57"/>
              </w:numPr>
              <w:spacing w:after="120" w:line="240" w:lineRule="auto"/>
              <w:rPr>
                <w:lang w:val="sl-SI"/>
              </w:rPr>
            </w:pPr>
            <w:r w:rsidRPr="00FF5C11">
              <w:rPr>
                <w:lang w:val="sl-SI"/>
              </w:rPr>
              <w:t>učenec zna uporabiti blok “vprašaj [besedilo] in čakaj”, da z njim pridobi uporabnikov vnos,</w:t>
            </w:r>
          </w:p>
          <w:p w14:paraId="77AE0FCE" w14:textId="77777777" w:rsidR="00B75697" w:rsidRPr="00FF5C11" w:rsidRDefault="00B75697" w:rsidP="00776BA4">
            <w:pPr>
              <w:numPr>
                <w:ilvl w:val="0"/>
                <w:numId w:val="57"/>
              </w:numPr>
              <w:spacing w:after="120" w:line="240" w:lineRule="auto"/>
              <w:rPr>
                <w:lang w:val="sl-SI"/>
              </w:rPr>
            </w:pPr>
            <w:r w:rsidRPr="00FF5C11">
              <w:rPr>
                <w:lang w:val="sl-SI"/>
              </w:rPr>
              <w:t>učenec zna uporabiti zanko “ponavljaj dokler”, s katero ponavljajoče sprašuje uporabnika za vnos in nato vrednost vnosa tudi preveri,</w:t>
            </w:r>
          </w:p>
          <w:p w14:paraId="6BA14BF8" w14:textId="77777777" w:rsidR="00B75697" w:rsidRPr="00FF5C11" w:rsidRDefault="00B75697" w:rsidP="00776BA4">
            <w:pPr>
              <w:numPr>
                <w:ilvl w:val="0"/>
                <w:numId w:val="57"/>
              </w:numPr>
              <w:spacing w:after="120" w:line="240" w:lineRule="auto"/>
              <w:rPr>
                <w:lang w:val="sl-SI"/>
              </w:rPr>
            </w:pPr>
            <w:r w:rsidRPr="00FF5C11">
              <w:rPr>
                <w:lang w:val="sl-SI"/>
              </w:rPr>
              <w:t>učenec zna uporabiti pogojni stavek v povezavi z operatorji za primerjanje, da preveri pravilnost vnosa in poda ustrezen odziv,</w:t>
            </w:r>
          </w:p>
          <w:p w14:paraId="25EC5152" w14:textId="77777777" w:rsidR="00B75697" w:rsidRPr="00FF5C11" w:rsidRDefault="00B75697" w:rsidP="00776BA4">
            <w:pPr>
              <w:numPr>
                <w:ilvl w:val="0"/>
                <w:numId w:val="57"/>
              </w:numPr>
              <w:spacing w:after="120" w:line="240" w:lineRule="auto"/>
              <w:rPr>
                <w:lang w:val="sl-SI"/>
              </w:rPr>
            </w:pPr>
            <w:r w:rsidRPr="00FF5C11">
              <w:rPr>
                <w:lang w:val="sl-SI"/>
              </w:rPr>
              <w:t>učenec zna nastaviti izhodni pogoj zanke “ponavljaj dokler”, da z njim preverja, če je igre konec,</w:t>
            </w:r>
          </w:p>
          <w:p w14:paraId="75F883BD" w14:textId="77777777" w:rsidR="00B75697" w:rsidRPr="00FF5C11" w:rsidRDefault="00B75697" w:rsidP="00776BA4">
            <w:pPr>
              <w:numPr>
                <w:ilvl w:val="0"/>
                <w:numId w:val="57"/>
              </w:numPr>
              <w:spacing w:after="120" w:line="240" w:lineRule="auto"/>
              <w:rPr>
                <w:lang w:val="sl-SI"/>
              </w:rPr>
            </w:pPr>
            <w:r w:rsidRPr="00FF5C11">
              <w:rPr>
                <w:lang w:val="sl-SI"/>
              </w:rPr>
              <w:t>učenec se zaveda, da ni potrebno posebej preverjati, če je igre konec, saj je preverjanje implicitno vključeno v pogoj zanke,</w:t>
            </w:r>
          </w:p>
          <w:p w14:paraId="59E2D867" w14:textId="77777777" w:rsidR="00B75697" w:rsidRPr="00FF5C11" w:rsidRDefault="00B75697" w:rsidP="00776BA4">
            <w:pPr>
              <w:numPr>
                <w:ilvl w:val="0"/>
                <w:numId w:val="57"/>
              </w:numPr>
              <w:spacing w:after="120" w:line="240" w:lineRule="auto"/>
              <w:rPr>
                <w:lang w:val="sl-SI"/>
              </w:rPr>
            </w:pPr>
            <w:r w:rsidRPr="00FF5C11">
              <w:rPr>
                <w:lang w:val="sl-SI"/>
              </w:rPr>
              <w:t>učenec zna implementirati števec, ki šteje ugibanja in uporabiti njegovo končno vrednost za razlikovanje med dvema različnima izidoma igre.</w:t>
            </w:r>
          </w:p>
          <w:p w14:paraId="6E94D33D" w14:textId="77777777" w:rsidR="00B75697" w:rsidRPr="00FF5C11" w:rsidRDefault="00B75697" w:rsidP="00B75697">
            <w:pPr>
              <w:ind w:left="720"/>
              <w:rPr>
                <w:lang w:val="sl-SI"/>
              </w:rPr>
            </w:pPr>
          </w:p>
        </w:tc>
      </w:tr>
      <w:tr w:rsidR="00B75697" w:rsidRPr="00E92EEF" w14:paraId="455F5B80" w14:textId="77777777" w:rsidTr="00B75697">
        <w:tc>
          <w:tcPr>
            <w:tcW w:w="2405" w:type="dxa"/>
          </w:tcPr>
          <w:p w14:paraId="578F499A" w14:textId="77777777" w:rsidR="00B75697" w:rsidRPr="00FF5C11" w:rsidRDefault="00B75697" w:rsidP="00B75697">
            <w:pPr>
              <w:jc w:val="left"/>
              <w:rPr>
                <w:b/>
                <w:lang w:val="sl-SI"/>
              </w:rPr>
            </w:pPr>
            <w:r w:rsidRPr="00FF5C11">
              <w:rPr>
                <w:b/>
                <w:lang w:val="sl-SI"/>
              </w:rPr>
              <w:lastRenderedPageBreak/>
              <w:t>Cilji, naloge in kratek opis aktivnosti</w:t>
            </w:r>
          </w:p>
        </w:tc>
        <w:tc>
          <w:tcPr>
            <w:tcW w:w="7088" w:type="dxa"/>
          </w:tcPr>
          <w:p w14:paraId="2F07824C" w14:textId="77777777" w:rsidR="00B75697" w:rsidRDefault="00B75697" w:rsidP="00B75697">
            <w:pPr>
              <w:rPr>
                <w:lang w:val="sl-SI"/>
              </w:rPr>
            </w:pPr>
            <w:r w:rsidRPr="00FF5C11">
              <w:rPr>
                <w:lang w:val="sl-SI"/>
              </w:rPr>
              <w:t xml:space="preserve">Kratek opis: Izdelajte igro, v kateri bo igralec uganjeval naključno določeno število od 1 do 100. Igralec bo uganjeval tako, da bo vpisoval vrednosti in dobil povratno informacijo o tem ali je trenutno vpisano število: večje, manjše ali enako številu, ki ga mora uganiti.  </w:t>
            </w:r>
          </w:p>
          <w:p w14:paraId="3A0AB03F" w14:textId="77777777" w:rsidR="002E2851" w:rsidRPr="00FF5C11" w:rsidRDefault="002E2851" w:rsidP="00B75697">
            <w:pPr>
              <w:rPr>
                <w:lang w:val="sl-SI"/>
              </w:rPr>
            </w:pPr>
          </w:p>
          <w:p w14:paraId="4E1E5FEC" w14:textId="77777777" w:rsidR="00B75697" w:rsidRDefault="00B75697" w:rsidP="00B75697">
            <w:pPr>
              <w:rPr>
                <w:lang w:val="sl-SI"/>
              </w:rPr>
            </w:pPr>
            <w:r w:rsidRPr="00FF5C11">
              <w:rPr>
                <w:lang w:val="sl-SI"/>
              </w:rPr>
              <w:t xml:space="preserve">Naloga: Izdelajte igro, v kateri si bo oskrbnica zavetišča Marta na začetku naključno določila število mačk v njenem zavetišču, vprašala igralca po imenu in mu razložila navodila igre. Nato naj igralca pozdravi z vpisanim imenom in začne s ponavljajočim spraševanjem o številu mačk. Ko igralec vpiše svoj poskus, mu naj poda ustrezno povratno informacijo: 1) če je vpisano število manjše, naj reče: “v zavetišču je več mačk”, 2) če je vpisano število večje, naj reče: “v zavetišču je manj mačk”, 3) če je vpisano število pravilno, pa: “čestitke, uganili ste pravilno število mačk v zavetišču”. V igro vključite tudi števec poskusov, ko bo igralec število ugotovil pa preverite njegovo vrednost. Če je vrednost števca manj ali enako 5, naj oskrbnica reče: “Odlično ti je šlo, za nagrado si lahko izbereš eno.”, v drugem primeru pa: “Poskusi še enkrat.”  </w:t>
            </w:r>
          </w:p>
          <w:p w14:paraId="47182F7D" w14:textId="77777777" w:rsidR="002E2851" w:rsidRPr="00FF5C11" w:rsidRDefault="002E2851" w:rsidP="00B75697">
            <w:pPr>
              <w:rPr>
                <w:lang w:val="sl-SI"/>
              </w:rPr>
            </w:pPr>
          </w:p>
          <w:p w14:paraId="7E52B10E" w14:textId="77777777" w:rsidR="00B75697" w:rsidRPr="00FF5C11" w:rsidRDefault="00B75697" w:rsidP="00B75697">
            <w:pPr>
              <w:rPr>
                <w:b/>
                <w:lang w:val="sl-SI"/>
              </w:rPr>
            </w:pPr>
            <w:r w:rsidRPr="00FF5C11">
              <w:rPr>
                <w:b/>
                <w:lang w:val="sl-SI"/>
              </w:rPr>
              <w:t xml:space="preserve">Cilj: Učenci se bodo seznanili z zanko “ponavljaj dokler” in kako lahko z nastavljanjem izhodnega pogoja ugotovijo, da je igre konec. Prav tako se bodo naučili uporabljati spremenljivko v dveh različnih situacijah: kot števec in za beleženje igralčevega vnosa. </w:t>
            </w:r>
          </w:p>
        </w:tc>
      </w:tr>
      <w:tr w:rsidR="00B75697" w:rsidRPr="00FF5C11" w14:paraId="134B57E4" w14:textId="77777777" w:rsidTr="00B75697">
        <w:tc>
          <w:tcPr>
            <w:tcW w:w="2405" w:type="dxa"/>
          </w:tcPr>
          <w:p w14:paraId="76460940" w14:textId="77777777" w:rsidR="00B75697" w:rsidRPr="00FF5C11" w:rsidRDefault="00B75697" w:rsidP="00B75697">
            <w:pPr>
              <w:jc w:val="left"/>
              <w:rPr>
                <w:b/>
                <w:lang w:val="sl-SI"/>
              </w:rPr>
            </w:pPr>
            <w:r w:rsidRPr="00FF5C11">
              <w:rPr>
                <w:b/>
                <w:lang w:val="sl-SI"/>
              </w:rPr>
              <w:t>Trajanje aktivnosti</w:t>
            </w:r>
          </w:p>
        </w:tc>
        <w:tc>
          <w:tcPr>
            <w:tcW w:w="7088" w:type="dxa"/>
          </w:tcPr>
          <w:p w14:paraId="77DDCE96" w14:textId="77777777" w:rsidR="00B75697" w:rsidRPr="00FF5C11" w:rsidRDefault="00B75697" w:rsidP="00B75697">
            <w:pPr>
              <w:rPr>
                <w:lang w:val="sl-SI"/>
              </w:rPr>
            </w:pPr>
            <w:r w:rsidRPr="00FF5C11">
              <w:rPr>
                <w:lang w:val="sl-SI"/>
              </w:rPr>
              <w:t>45 minut</w:t>
            </w:r>
          </w:p>
        </w:tc>
      </w:tr>
      <w:tr w:rsidR="00B75697" w:rsidRPr="00E92EEF" w14:paraId="134B5C70" w14:textId="77777777" w:rsidTr="00B75697">
        <w:tc>
          <w:tcPr>
            <w:tcW w:w="2405" w:type="dxa"/>
          </w:tcPr>
          <w:p w14:paraId="4C7781FF" w14:textId="77777777" w:rsidR="00B75697" w:rsidRPr="00FF5C11" w:rsidRDefault="00B75697" w:rsidP="00B75697">
            <w:pPr>
              <w:jc w:val="left"/>
              <w:rPr>
                <w:b/>
                <w:lang w:val="sl-SI"/>
              </w:rPr>
            </w:pPr>
            <w:r w:rsidRPr="00FF5C11">
              <w:rPr>
                <w:b/>
                <w:lang w:val="sl-SI"/>
              </w:rPr>
              <w:t>Učne strategije in metode</w:t>
            </w:r>
          </w:p>
        </w:tc>
        <w:tc>
          <w:tcPr>
            <w:tcW w:w="7088" w:type="dxa"/>
          </w:tcPr>
          <w:p w14:paraId="1FC2E802" w14:textId="77777777" w:rsidR="00B75697" w:rsidRPr="00FF5C11" w:rsidRDefault="00B75697" w:rsidP="00B75697">
            <w:pPr>
              <w:rPr>
                <w:lang w:val="sl-SI"/>
              </w:rPr>
            </w:pPr>
            <w:r w:rsidRPr="00FF5C11">
              <w:rPr>
                <w:lang w:val="sl-SI"/>
              </w:rPr>
              <w:t>aktivno učenje, kolaborativno učenje, reševanje problemov</w:t>
            </w:r>
          </w:p>
        </w:tc>
      </w:tr>
      <w:tr w:rsidR="00B75697" w:rsidRPr="00E92EEF" w14:paraId="7BC0DEE5" w14:textId="77777777" w:rsidTr="00B75697">
        <w:trPr>
          <w:trHeight w:val="840"/>
        </w:trPr>
        <w:tc>
          <w:tcPr>
            <w:tcW w:w="2405" w:type="dxa"/>
          </w:tcPr>
          <w:p w14:paraId="4D25E1A5" w14:textId="77777777" w:rsidR="00B75697" w:rsidRPr="00FF5C11" w:rsidRDefault="00B75697" w:rsidP="00B75697">
            <w:pPr>
              <w:jc w:val="left"/>
              <w:rPr>
                <w:b/>
                <w:lang w:val="sl-SI"/>
              </w:rPr>
            </w:pPr>
            <w:r w:rsidRPr="00FF5C11">
              <w:rPr>
                <w:b/>
                <w:lang w:val="sl-SI"/>
              </w:rPr>
              <w:t>Učne oblike</w:t>
            </w:r>
          </w:p>
          <w:p w14:paraId="7466DB5C" w14:textId="77777777" w:rsidR="00B75697" w:rsidRPr="00FF5C11" w:rsidRDefault="00B75697" w:rsidP="00B75697">
            <w:pPr>
              <w:jc w:val="left"/>
              <w:rPr>
                <w:b/>
                <w:lang w:val="sl-SI"/>
              </w:rPr>
            </w:pPr>
          </w:p>
        </w:tc>
        <w:tc>
          <w:tcPr>
            <w:tcW w:w="7088" w:type="dxa"/>
          </w:tcPr>
          <w:p w14:paraId="28FA52C8" w14:textId="77777777" w:rsidR="00B75697" w:rsidRPr="00FF5C11" w:rsidRDefault="00B75697" w:rsidP="00B75697">
            <w:pPr>
              <w:rPr>
                <w:lang w:val="sl-SI"/>
              </w:rPr>
            </w:pPr>
            <w:r w:rsidRPr="00FF5C11">
              <w:rPr>
                <w:lang w:val="sl-SI"/>
              </w:rPr>
              <w:t>frontalni način podajanja snovi</w:t>
            </w:r>
          </w:p>
          <w:p w14:paraId="26468DF6" w14:textId="77777777" w:rsidR="00B75697" w:rsidRPr="00FF5C11" w:rsidRDefault="00B75697" w:rsidP="00B75697">
            <w:pPr>
              <w:rPr>
                <w:lang w:val="sl-SI"/>
              </w:rPr>
            </w:pPr>
            <w:r w:rsidRPr="00FF5C11">
              <w:rPr>
                <w:lang w:val="sl-SI"/>
              </w:rPr>
              <w:t>individualno delo/delo v parih/skupinsko delo</w:t>
            </w:r>
          </w:p>
        </w:tc>
      </w:tr>
      <w:tr w:rsidR="00B75697" w:rsidRPr="00FF5C11" w14:paraId="27E1A83A" w14:textId="77777777" w:rsidTr="00B75697">
        <w:trPr>
          <w:trHeight w:val="3460"/>
        </w:trPr>
        <w:tc>
          <w:tcPr>
            <w:tcW w:w="2405" w:type="dxa"/>
          </w:tcPr>
          <w:p w14:paraId="3133F0CD" w14:textId="77777777" w:rsidR="00B75697" w:rsidRPr="00FF5C11" w:rsidRDefault="00B75697" w:rsidP="00B75697">
            <w:pPr>
              <w:jc w:val="left"/>
              <w:rPr>
                <w:b/>
                <w:lang w:val="sl-SI"/>
              </w:rPr>
            </w:pPr>
            <w:r w:rsidRPr="00FF5C11">
              <w:rPr>
                <w:b/>
                <w:lang w:val="sl-SI"/>
              </w:rPr>
              <w:lastRenderedPageBreak/>
              <w:t>Povzetek učnega procesa</w:t>
            </w:r>
          </w:p>
        </w:tc>
        <w:tc>
          <w:tcPr>
            <w:tcW w:w="7088" w:type="dxa"/>
          </w:tcPr>
          <w:p w14:paraId="30A9BAD2" w14:textId="77777777" w:rsidR="00B75697" w:rsidRPr="00FF5C11" w:rsidRDefault="00B75697" w:rsidP="00B75697">
            <w:pPr>
              <w:rPr>
                <w:lang w:val="sl-SI"/>
              </w:rPr>
            </w:pPr>
            <w:r w:rsidRPr="00FF5C11">
              <w:rPr>
                <w:lang w:val="sl-SI"/>
              </w:rPr>
              <w:t>(Motivacija-uvod, Implementacija, Refleksija in vrednotenje)</w:t>
            </w:r>
          </w:p>
          <w:p w14:paraId="7A70D5AA" w14:textId="77777777" w:rsidR="00B75697" w:rsidRPr="00FF5C11" w:rsidRDefault="00B75697" w:rsidP="00B75697">
            <w:pPr>
              <w:rPr>
                <w:lang w:val="sl-SI"/>
              </w:rPr>
            </w:pPr>
            <w:r w:rsidRPr="00FF5C11">
              <w:rPr>
                <w:lang w:val="sl-SI"/>
              </w:rPr>
              <w:t xml:space="preserve">Oskbnica mačjega zavetišča Marta želi, da uganeš število mačk, ki jih ima v svojem zavetišču. V zavetišču ima vedno vsaj eno mačko in nikoli več kot sto. Ko igralec vpiše svoj poskus mu pove, ali je vpisano število: manjše, večje ali enako uganjevanemu številu. Če igralec ugane število mačk v petih ali manj poskusih dobi za nagrado mačko, drugače pa ga oskrbnica pozove, da igro odigra še enkrat. </w:t>
            </w:r>
          </w:p>
          <w:p w14:paraId="55C1D09E" w14:textId="77777777" w:rsidR="00B75697" w:rsidRPr="00FF5C11" w:rsidRDefault="00B75697" w:rsidP="00B75697">
            <w:pPr>
              <w:rPr>
                <w:lang w:val="sl-SI"/>
              </w:rPr>
            </w:pPr>
          </w:p>
          <w:p w14:paraId="076D32F7" w14:textId="77777777" w:rsidR="00B75697" w:rsidRPr="00FF5C11" w:rsidRDefault="00B75697" w:rsidP="00B75697">
            <w:pPr>
              <w:rPr>
                <w:lang w:val="sl-SI"/>
              </w:rPr>
            </w:pPr>
            <w:r w:rsidRPr="00FF5C11">
              <w:rPr>
                <w:lang w:val="sl-SI"/>
              </w:rPr>
              <w:t>[1. korak]</w:t>
            </w:r>
          </w:p>
          <w:p w14:paraId="0348E0FC" w14:textId="77777777" w:rsidR="00B75697" w:rsidRPr="00FF5C11" w:rsidRDefault="00B75697" w:rsidP="00B75697">
            <w:pPr>
              <w:rPr>
                <w:lang w:val="sl-SI"/>
              </w:rPr>
            </w:pPr>
            <w:r w:rsidRPr="00FF5C11">
              <w:rPr>
                <w:lang w:val="sl-SI"/>
              </w:rPr>
              <w:t xml:space="preserve">Prva naloga, ki jo damo učencem je, da izdelajo zanimivo ozadje za igro. Učenci ga lahko narišejo sami, ali pa uporabijo slike iz spleta, pri čemer jih opozorimo oz. naučimo kako najdejo takšne, ki imajo ustrezno licenco. Če želimo prihraniti na času, jim sliko ozadja pripravimo vnaprej v predlogi. </w:t>
            </w:r>
          </w:p>
          <w:p w14:paraId="1DEBE051" w14:textId="77777777" w:rsidR="00B75697" w:rsidRPr="00FF5C11" w:rsidRDefault="00B75697" w:rsidP="00B75697">
            <w:pPr>
              <w:rPr>
                <w:lang w:val="sl-SI"/>
              </w:rPr>
            </w:pPr>
          </w:p>
          <w:p w14:paraId="7D0942D0" w14:textId="77777777" w:rsidR="00B75697" w:rsidRPr="00FF5C11" w:rsidRDefault="00B75697" w:rsidP="00B75697">
            <w:pPr>
              <w:jc w:val="center"/>
              <w:rPr>
                <w:lang w:val="sl-SI"/>
              </w:rPr>
            </w:pPr>
            <w:r w:rsidRPr="00FF5C11">
              <w:rPr>
                <w:noProof/>
                <w:lang w:val="it-IT" w:eastAsia="it-IT"/>
              </w:rPr>
              <w:drawing>
                <wp:inline distT="114300" distB="114300" distL="114300" distR="114300" wp14:anchorId="4ED24E21" wp14:editId="750C33CF">
                  <wp:extent cx="2895600" cy="2152650"/>
                  <wp:effectExtent l="0" t="0" r="0" b="0"/>
                  <wp:docPr id="19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80"/>
                          <a:srcRect/>
                          <a:stretch>
                            <a:fillRect/>
                          </a:stretch>
                        </pic:blipFill>
                        <pic:spPr>
                          <a:xfrm>
                            <a:off x="0" y="0"/>
                            <a:ext cx="2895600" cy="2152650"/>
                          </a:xfrm>
                          <a:prstGeom prst="rect">
                            <a:avLst/>
                          </a:prstGeom>
                          <a:ln/>
                        </pic:spPr>
                      </pic:pic>
                    </a:graphicData>
                  </a:graphic>
                </wp:inline>
              </w:drawing>
            </w:r>
          </w:p>
          <w:p w14:paraId="67553007" w14:textId="77777777" w:rsidR="00B75697" w:rsidRPr="00FF5C11" w:rsidRDefault="00B75697" w:rsidP="00B75697">
            <w:pPr>
              <w:rPr>
                <w:lang w:val="sl-SI"/>
              </w:rPr>
            </w:pPr>
          </w:p>
          <w:p w14:paraId="4A207028" w14:textId="77777777" w:rsidR="00B75697" w:rsidRPr="00FF5C11" w:rsidRDefault="00B75697" w:rsidP="00B75697">
            <w:pPr>
              <w:rPr>
                <w:lang w:val="sl-SI"/>
              </w:rPr>
            </w:pPr>
            <w:r w:rsidRPr="00FF5C11">
              <w:rPr>
                <w:lang w:val="sl-SI"/>
              </w:rPr>
              <w:t>[2. korak]</w:t>
            </w:r>
          </w:p>
          <w:p w14:paraId="597B92C9" w14:textId="77777777" w:rsidR="00B75697" w:rsidRPr="00FF5C11" w:rsidRDefault="00B75697" w:rsidP="00B75697">
            <w:pPr>
              <w:jc w:val="left"/>
              <w:rPr>
                <w:lang w:val="sl-SI"/>
              </w:rPr>
            </w:pPr>
            <w:r w:rsidRPr="00FF5C11">
              <w:rPr>
                <w:lang w:val="sl-SI"/>
              </w:rPr>
              <w:t xml:space="preserve">Učenci naj privzetemu objektu (želvici) določijo nov izgled, ki bo predstavljal oskrbnico mačjega zavetišča. </w:t>
            </w:r>
          </w:p>
          <w:p w14:paraId="74BB0434" w14:textId="77777777" w:rsidR="00B75697" w:rsidRPr="00FF5C11" w:rsidRDefault="00B75697" w:rsidP="00B75697">
            <w:pPr>
              <w:jc w:val="center"/>
              <w:rPr>
                <w:lang w:val="sl-SI"/>
              </w:rPr>
            </w:pPr>
            <w:r w:rsidRPr="00FF5C11">
              <w:rPr>
                <w:noProof/>
                <w:lang w:val="it-IT" w:eastAsia="it-IT"/>
              </w:rPr>
              <w:drawing>
                <wp:inline distT="114300" distB="114300" distL="114300" distR="114300" wp14:anchorId="702C74A6" wp14:editId="7483E63C">
                  <wp:extent cx="423545" cy="635318"/>
                  <wp:effectExtent l="0" t="0" r="0" b="0"/>
                  <wp:docPr id="117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81"/>
                          <a:srcRect/>
                          <a:stretch>
                            <a:fillRect/>
                          </a:stretch>
                        </pic:blipFill>
                        <pic:spPr>
                          <a:xfrm>
                            <a:off x="0" y="0"/>
                            <a:ext cx="423545" cy="635318"/>
                          </a:xfrm>
                          <a:prstGeom prst="rect">
                            <a:avLst/>
                          </a:prstGeom>
                          <a:ln/>
                        </pic:spPr>
                      </pic:pic>
                    </a:graphicData>
                  </a:graphic>
                </wp:inline>
              </w:drawing>
            </w:r>
          </w:p>
          <w:p w14:paraId="41BC6289" w14:textId="77777777" w:rsidR="006E6ACB" w:rsidRDefault="006E6ACB" w:rsidP="00B75697">
            <w:pPr>
              <w:rPr>
                <w:lang w:val="sl-SI"/>
              </w:rPr>
            </w:pPr>
          </w:p>
          <w:p w14:paraId="459D4144" w14:textId="7BA7503E" w:rsidR="00B75697" w:rsidRPr="00FF5C11" w:rsidRDefault="00B75697" w:rsidP="00B75697">
            <w:pPr>
              <w:rPr>
                <w:lang w:val="sl-SI"/>
              </w:rPr>
            </w:pPr>
            <w:r w:rsidRPr="00FF5C11">
              <w:rPr>
                <w:lang w:val="sl-SI"/>
              </w:rPr>
              <w:lastRenderedPageBreak/>
              <w:t>[3</w:t>
            </w:r>
            <w:r w:rsidR="00DB099E" w:rsidRPr="00FF5C11">
              <w:rPr>
                <w:lang w:val="sl-SI"/>
              </w:rPr>
              <w:t>.</w:t>
            </w:r>
            <w:r w:rsidRPr="00FF5C11">
              <w:rPr>
                <w:lang w:val="sl-SI"/>
              </w:rPr>
              <w:t xml:space="preserve"> korak]</w:t>
            </w:r>
          </w:p>
          <w:p w14:paraId="3CDDA9A4" w14:textId="77777777" w:rsidR="00B75697" w:rsidRPr="00FF5C11" w:rsidRDefault="00B75697" w:rsidP="00B75697">
            <w:pPr>
              <w:rPr>
                <w:lang w:val="sl-SI"/>
              </w:rPr>
            </w:pPr>
            <w:r w:rsidRPr="00FF5C11">
              <w:rPr>
                <w:lang w:val="sl-SI"/>
              </w:rPr>
              <w:t>Z učenci se pogovorimo, da bo igra bolj zanimiva za igranje, če se bo število mačk za vsako igro določilo naključno, saj bi drugače bila igra smiselna le enkrat. Naključno vrednost bomo uporabili pri primerjanju dejanske z vpisano vrednostjo, zato si jo moramo shraniti v spremenljivko. Spremenljivka je namreč (predpostavljamo, da še ne poznajo koncepta seznama) edini način, da si vrednost zapomnimo v programu Snap!. Določitev naključne vrednost se mora zgoditi preden začne igralec ugibati, skratka na začetku programa. Za ime spremenljivke izberemo nekaj mnemoničnega, da bomo že iz imena vedeli pomen vrednosti, ki je shranjena v njej.</w:t>
            </w:r>
          </w:p>
          <w:p w14:paraId="1EC1CD8D" w14:textId="77777777" w:rsidR="00B75697" w:rsidRPr="00FF5C11" w:rsidRDefault="00B75697" w:rsidP="00B75697">
            <w:pPr>
              <w:rPr>
                <w:lang w:val="sl-SI"/>
              </w:rPr>
            </w:pPr>
          </w:p>
          <w:p w14:paraId="0BF74CF4" w14:textId="77777777" w:rsidR="00B75697" w:rsidRPr="00FF5C11" w:rsidRDefault="00B75697" w:rsidP="00B75697">
            <w:pPr>
              <w:rPr>
                <w:lang w:val="sl-SI"/>
              </w:rPr>
            </w:pPr>
            <w:r w:rsidRPr="00FF5C11">
              <w:rPr>
                <w:noProof/>
                <w:lang w:val="it-IT" w:eastAsia="it-IT"/>
              </w:rPr>
              <w:drawing>
                <wp:inline distT="114300" distB="114300" distL="114300" distR="114300" wp14:anchorId="0324753A" wp14:editId="28B1D510">
                  <wp:extent cx="3409950" cy="590550"/>
                  <wp:effectExtent l="0" t="0" r="0" b="0"/>
                  <wp:docPr id="117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82"/>
                          <a:srcRect/>
                          <a:stretch>
                            <a:fillRect/>
                          </a:stretch>
                        </pic:blipFill>
                        <pic:spPr>
                          <a:xfrm>
                            <a:off x="0" y="0"/>
                            <a:ext cx="3409950" cy="590550"/>
                          </a:xfrm>
                          <a:prstGeom prst="rect">
                            <a:avLst/>
                          </a:prstGeom>
                          <a:ln/>
                        </pic:spPr>
                      </pic:pic>
                    </a:graphicData>
                  </a:graphic>
                </wp:inline>
              </w:drawing>
            </w:r>
          </w:p>
          <w:p w14:paraId="294FDEFF" w14:textId="77777777" w:rsidR="00B75697" w:rsidRPr="00FF5C11" w:rsidRDefault="00B75697" w:rsidP="00B75697">
            <w:pPr>
              <w:rPr>
                <w:lang w:val="sl-SI"/>
              </w:rPr>
            </w:pPr>
          </w:p>
          <w:p w14:paraId="782A9282" w14:textId="5CBE4E36" w:rsidR="00B75697" w:rsidRPr="00FF5C11" w:rsidRDefault="00B75697" w:rsidP="00B75697">
            <w:pPr>
              <w:rPr>
                <w:lang w:val="sl-SI"/>
              </w:rPr>
            </w:pPr>
            <w:r w:rsidRPr="00FF5C11">
              <w:rPr>
                <w:lang w:val="sl-SI"/>
              </w:rPr>
              <w:t>[4</w:t>
            </w:r>
            <w:r w:rsidR="00DB099E" w:rsidRPr="00FF5C11">
              <w:rPr>
                <w:lang w:val="sl-SI"/>
              </w:rPr>
              <w:t>.</w:t>
            </w:r>
            <w:r w:rsidRPr="00FF5C11">
              <w:rPr>
                <w:lang w:val="sl-SI"/>
              </w:rPr>
              <w:t xml:space="preserve"> korak]</w:t>
            </w:r>
          </w:p>
          <w:p w14:paraId="14437612" w14:textId="77777777" w:rsidR="00B75697" w:rsidRPr="00FF5C11" w:rsidRDefault="00B75697" w:rsidP="00B75697">
            <w:pPr>
              <w:rPr>
                <w:lang w:val="sl-SI"/>
              </w:rPr>
            </w:pPr>
            <w:r w:rsidRPr="00FF5C11">
              <w:rPr>
                <w:lang w:val="sl-SI"/>
              </w:rPr>
              <w:t xml:space="preserve">Skrbnica zavetišča vpraša igralca po imenu, zato da jo bo lahko pozdravila. To lahko naredimo z uporabo bloka </w:t>
            </w:r>
            <w:r w:rsidRPr="00FF5C11">
              <w:rPr>
                <w:i/>
                <w:lang w:val="sl-SI"/>
              </w:rPr>
              <w:t>vprašaj [besedilo] in čakaj</w:t>
            </w:r>
            <w:r w:rsidRPr="00FF5C11">
              <w:rPr>
                <w:lang w:val="sl-SI"/>
              </w:rPr>
              <w:t xml:space="preserve">, ki ga najdemo v skupini </w:t>
            </w:r>
            <w:r w:rsidRPr="00FF5C11">
              <w:rPr>
                <w:i/>
                <w:lang w:val="sl-SI"/>
              </w:rPr>
              <w:t>Zaznavanje</w:t>
            </w:r>
            <w:r w:rsidRPr="00FF5C11">
              <w:rPr>
                <w:lang w:val="sl-SI"/>
              </w:rPr>
              <w:t xml:space="preserve">. Igralčev odgovor se avtomatično shrani v spremenljivko </w:t>
            </w:r>
            <w:r w:rsidRPr="00FF5C11">
              <w:rPr>
                <w:i/>
                <w:lang w:val="sl-SI"/>
              </w:rPr>
              <w:t>odgovor</w:t>
            </w:r>
            <w:r w:rsidRPr="00FF5C11">
              <w:rPr>
                <w:lang w:val="sl-SI"/>
              </w:rPr>
              <w:t xml:space="preserve">, ki je ne ustvarimo sami, ampak je že privzeto v programu. S pomočjo odgovora, ki je shranjen v tej spremenljivki in bloka za povezovanje nizov združimo igralčevo ime s pozdravom. Za izpis besedila uporabimo blok </w:t>
            </w:r>
            <w:r w:rsidRPr="00FF5C11">
              <w:rPr>
                <w:i/>
                <w:lang w:val="sl-SI"/>
              </w:rPr>
              <w:t>reci [besedilo] za [n] sekund</w:t>
            </w:r>
            <w:r w:rsidRPr="00FF5C11">
              <w:rPr>
                <w:lang w:val="sl-SI"/>
              </w:rPr>
              <w:t xml:space="preserve">. Zaporedje teh blokov uporabimo tudi za podajanje navodil. Učence spomnimo, da je trajanje izpisa besedila povezano z njegovo dolžino in da je potrebno to smiselno nastaviti. </w:t>
            </w:r>
          </w:p>
          <w:p w14:paraId="7B15594B" w14:textId="77777777" w:rsidR="00B75697" w:rsidRPr="00FF5C11" w:rsidRDefault="00B75697" w:rsidP="00B75697">
            <w:pPr>
              <w:rPr>
                <w:lang w:val="sl-SI"/>
              </w:rPr>
            </w:pPr>
          </w:p>
          <w:p w14:paraId="7D0F7A65" w14:textId="77777777" w:rsidR="00B75697" w:rsidRPr="00FF5C11" w:rsidRDefault="00B75697" w:rsidP="00B75697">
            <w:pPr>
              <w:rPr>
                <w:lang w:val="sl-SI"/>
              </w:rPr>
            </w:pPr>
            <w:r w:rsidRPr="00FF5C11">
              <w:rPr>
                <w:noProof/>
                <w:lang w:val="it-IT" w:eastAsia="it-IT"/>
              </w:rPr>
              <w:lastRenderedPageBreak/>
              <w:drawing>
                <wp:inline distT="114300" distB="114300" distL="114300" distR="114300" wp14:anchorId="494799FC" wp14:editId="5AEB3ADA">
                  <wp:extent cx="4143375" cy="1666875"/>
                  <wp:effectExtent l="0" t="0" r="0" b="0"/>
                  <wp:docPr id="117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83"/>
                          <a:srcRect/>
                          <a:stretch>
                            <a:fillRect/>
                          </a:stretch>
                        </pic:blipFill>
                        <pic:spPr>
                          <a:xfrm>
                            <a:off x="0" y="0"/>
                            <a:ext cx="4143375" cy="1666875"/>
                          </a:xfrm>
                          <a:prstGeom prst="rect">
                            <a:avLst/>
                          </a:prstGeom>
                          <a:ln/>
                        </pic:spPr>
                      </pic:pic>
                    </a:graphicData>
                  </a:graphic>
                </wp:inline>
              </w:drawing>
            </w:r>
          </w:p>
          <w:p w14:paraId="55D7611D" w14:textId="77777777" w:rsidR="00B75697" w:rsidRPr="00FF5C11" w:rsidRDefault="00B75697" w:rsidP="00B75697">
            <w:pPr>
              <w:rPr>
                <w:lang w:val="sl-SI"/>
              </w:rPr>
            </w:pPr>
          </w:p>
          <w:p w14:paraId="42B56915" w14:textId="0BCB58D8" w:rsidR="00B75697" w:rsidRPr="00FF5C11" w:rsidRDefault="00B75697" w:rsidP="00B75697">
            <w:pPr>
              <w:rPr>
                <w:lang w:val="sl-SI"/>
              </w:rPr>
            </w:pPr>
            <w:r w:rsidRPr="00FF5C11">
              <w:rPr>
                <w:lang w:val="sl-SI"/>
              </w:rPr>
              <w:t>[5</w:t>
            </w:r>
            <w:r w:rsidR="00DB099E" w:rsidRPr="00FF5C11">
              <w:rPr>
                <w:lang w:val="sl-SI"/>
              </w:rPr>
              <w:t>.</w:t>
            </w:r>
            <w:r w:rsidRPr="00FF5C11">
              <w:rPr>
                <w:lang w:val="sl-SI"/>
              </w:rPr>
              <w:t xml:space="preserve"> korak]</w:t>
            </w:r>
          </w:p>
          <w:p w14:paraId="448D1269" w14:textId="77777777" w:rsidR="00B75697" w:rsidRPr="00FF5C11" w:rsidRDefault="00B75697" w:rsidP="00B75697">
            <w:pPr>
              <w:rPr>
                <w:lang w:val="sl-SI"/>
              </w:rPr>
            </w:pPr>
            <w:r w:rsidRPr="00FF5C11">
              <w:rPr>
                <w:lang w:val="sl-SI"/>
              </w:rPr>
              <w:t xml:space="preserve">Z učenci se pogovorimo, da ni mogoče predvideti kolikokrat bo igralec uganjeval, da bo ugotovil pravilno število. Lahko se mu posreči v prvem poskusu, lahko, da jih bo potreboval pet, tega ni mogoče predvideti. Pomembno je, da učenci ugotovijo, da gre pri tem problemu za situacijo, kjer potrebujejo ustrezno zanko. Tako, kjer bo njeno ponavljanje vezano na pogoj in ne na vnaprej določeno število ponovitev, t.j. zanka </w:t>
            </w:r>
            <w:r w:rsidRPr="00FF5C11">
              <w:rPr>
                <w:i/>
                <w:lang w:val="sl-SI"/>
              </w:rPr>
              <w:t>ponavljaj, dokler &lt;pogoj&gt;</w:t>
            </w:r>
            <w:r w:rsidRPr="00FF5C11">
              <w:rPr>
                <w:lang w:val="sl-SI"/>
              </w:rPr>
              <w:t xml:space="preserve">. Pogoj lahko relativno očiten, saj se bo igra izvajala dokler ne bo igralec ugotovil pravilnega števila oz. dokler ne bo število, ki ga je vpisal enako številu mačk. </w:t>
            </w:r>
          </w:p>
          <w:p w14:paraId="7308206E" w14:textId="77777777" w:rsidR="00B75697" w:rsidRPr="00FF5C11" w:rsidRDefault="00B75697" w:rsidP="00B75697">
            <w:pPr>
              <w:rPr>
                <w:lang w:val="sl-SI"/>
              </w:rPr>
            </w:pPr>
          </w:p>
          <w:p w14:paraId="19D11772" w14:textId="77777777" w:rsidR="00B75697" w:rsidRPr="00FF5C11" w:rsidRDefault="00B75697" w:rsidP="00B75697">
            <w:pPr>
              <w:rPr>
                <w:lang w:val="sl-SI"/>
              </w:rPr>
            </w:pPr>
            <w:r w:rsidRPr="00FF5C11">
              <w:rPr>
                <w:noProof/>
                <w:lang w:val="it-IT" w:eastAsia="it-IT"/>
              </w:rPr>
              <w:drawing>
                <wp:inline distT="114300" distB="114300" distL="114300" distR="114300" wp14:anchorId="0D3DA307" wp14:editId="10A3F141">
                  <wp:extent cx="2809875" cy="447675"/>
                  <wp:effectExtent l="0" t="0" r="0" b="0"/>
                  <wp:docPr id="20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84"/>
                          <a:srcRect/>
                          <a:stretch>
                            <a:fillRect/>
                          </a:stretch>
                        </pic:blipFill>
                        <pic:spPr>
                          <a:xfrm>
                            <a:off x="0" y="0"/>
                            <a:ext cx="2809875" cy="447675"/>
                          </a:xfrm>
                          <a:prstGeom prst="rect">
                            <a:avLst/>
                          </a:prstGeom>
                          <a:ln/>
                        </pic:spPr>
                      </pic:pic>
                    </a:graphicData>
                  </a:graphic>
                </wp:inline>
              </w:drawing>
            </w:r>
          </w:p>
          <w:p w14:paraId="057D3115" w14:textId="77777777" w:rsidR="00B75697" w:rsidRPr="00FF5C11" w:rsidRDefault="00B75697" w:rsidP="00B75697">
            <w:pPr>
              <w:rPr>
                <w:lang w:val="sl-SI"/>
              </w:rPr>
            </w:pPr>
          </w:p>
          <w:p w14:paraId="2ED09CBD" w14:textId="131C072D" w:rsidR="00B75697" w:rsidRPr="00FF5C11" w:rsidRDefault="00B75697" w:rsidP="00B75697">
            <w:pPr>
              <w:rPr>
                <w:lang w:val="sl-SI"/>
              </w:rPr>
            </w:pPr>
            <w:r w:rsidRPr="00FF5C11">
              <w:rPr>
                <w:lang w:val="sl-SI"/>
              </w:rPr>
              <w:t>[6</w:t>
            </w:r>
            <w:r w:rsidR="00DB099E" w:rsidRPr="00FF5C11">
              <w:rPr>
                <w:lang w:val="sl-SI"/>
              </w:rPr>
              <w:t>.</w:t>
            </w:r>
            <w:r w:rsidRPr="00FF5C11">
              <w:rPr>
                <w:lang w:val="sl-SI"/>
              </w:rPr>
              <w:t xml:space="preserve"> korak]</w:t>
            </w:r>
          </w:p>
          <w:p w14:paraId="1419DBA6" w14:textId="77777777" w:rsidR="00B75697" w:rsidRPr="00FF5C11" w:rsidRDefault="00B75697" w:rsidP="00B75697">
            <w:pPr>
              <w:rPr>
                <w:lang w:val="sl-SI"/>
              </w:rPr>
            </w:pPr>
            <w:r w:rsidRPr="00FF5C11">
              <w:rPr>
                <w:lang w:val="sl-SI"/>
              </w:rPr>
              <w:t xml:space="preserve">Nato moramo ugotoviti kateri ukazi se bodo ponavljali in jih bomo postavili v telo zanke. Torej kaj se bo ponavljalo dokler igralec ne bo ugotovil števila? Najprej ga bomo morali pozvati k ugibanju, nato pa se bomo morali glede na vpisano vrednost ustrezno odzvati. </w:t>
            </w:r>
          </w:p>
          <w:p w14:paraId="3F0C32BE" w14:textId="77777777" w:rsidR="00B75697" w:rsidRPr="00FF5C11" w:rsidRDefault="00B75697" w:rsidP="00B75697">
            <w:pPr>
              <w:rPr>
                <w:lang w:val="sl-SI"/>
              </w:rPr>
            </w:pPr>
          </w:p>
          <w:p w14:paraId="520368C8" w14:textId="77777777" w:rsidR="00B75697" w:rsidRPr="00FF5C11" w:rsidRDefault="00B75697" w:rsidP="00B75697">
            <w:pPr>
              <w:rPr>
                <w:lang w:val="sl-SI"/>
              </w:rPr>
            </w:pPr>
            <w:r w:rsidRPr="00FF5C11">
              <w:rPr>
                <w:noProof/>
                <w:lang w:val="it-IT" w:eastAsia="it-IT"/>
              </w:rPr>
              <w:lastRenderedPageBreak/>
              <w:drawing>
                <wp:inline distT="114300" distB="114300" distL="114300" distR="114300" wp14:anchorId="7C6AF671" wp14:editId="2E7D5738">
                  <wp:extent cx="2295525" cy="1276350"/>
                  <wp:effectExtent l="0" t="0" r="0" b="0"/>
                  <wp:docPr id="117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85"/>
                          <a:srcRect/>
                          <a:stretch>
                            <a:fillRect/>
                          </a:stretch>
                        </pic:blipFill>
                        <pic:spPr>
                          <a:xfrm>
                            <a:off x="0" y="0"/>
                            <a:ext cx="2295525" cy="1276350"/>
                          </a:xfrm>
                          <a:prstGeom prst="rect">
                            <a:avLst/>
                          </a:prstGeom>
                          <a:ln/>
                        </pic:spPr>
                      </pic:pic>
                    </a:graphicData>
                  </a:graphic>
                </wp:inline>
              </w:drawing>
            </w:r>
          </w:p>
          <w:p w14:paraId="67D79E9D" w14:textId="77777777" w:rsidR="00B75697" w:rsidRPr="00FF5C11" w:rsidRDefault="00B75697" w:rsidP="00B75697">
            <w:pPr>
              <w:rPr>
                <w:lang w:val="sl-SI"/>
              </w:rPr>
            </w:pPr>
          </w:p>
          <w:p w14:paraId="55ECE4B2" w14:textId="354BFF5F" w:rsidR="00B75697" w:rsidRPr="00FF5C11" w:rsidRDefault="00B75697" w:rsidP="00B75697">
            <w:pPr>
              <w:rPr>
                <w:lang w:val="sl-SI"/>
              </w:rPr>
            </w:pPr>
            <w:r w:rsidRPr="00FF5C11">
              <w:rPr>
                <w:lang w:val="sl-SI"/>
              </w:rPr>
              <w:t>[7</w:t>
            </w:r>
            <w:r w:rsidR="00DB099E" w:rsidRPr="00FF5C11">
              <w:rPr>
                <w:lang w:val="sl-SI"/>
              </w:rPr>
              <w:t>.</w:t>
            </w:r>
            <w:r w:rsidRPr="00FF5C11">
              <w:rPr>
                <w:lang w:val="sl-SI"/>
              </w:rPr>
              <w:t xml:space="preserve"> korak]</w:t>
            </w:r>
          </w:p>
          <w:p w14:paraId="7C0E5D92" w14:textId="77777777" w:rsidR="00B75697" w:rsidRPr="00FF5C11" w:rsidRDefault="00B75697" w:rsidP="00B75697">
            <w:pPr>
              <w:rPr>
                <w:lang w:val="sl-SI"/>
              </w:rPr>
            </w:pPr>
            <w:r w:rsidRPr="00FF5C11">
              <w:rPr>
                <w:lang w:val="sl-SI"/>
              </w:rPr>
              <w:t xml:space="preserve">Zadnja stvar, ki se jo moramo z učenci pogovoriti je, kdaj bo zanka zaključila s ponavljanjem in kaj lahko iz tega sklepamo. Pa si podrobneje poglejmo kaj se bo zgodilo, ko bo igralec vpisal pravilen odgovor. Takrat bosta oba pogoja v telesu nepravilna, zato bo zanka šla v ponovno preverjanje pogoja, da se odloči ali se bo ponovila še enkrat. Pogoj v glavi zanke bo takrat izpolnjen, kar pomeni, da se bo zaključila. Ukazi, ki sledijo zanki se bodo tako izvedli le takrat, ko bo igralec vpisal pravilno število oz. povedano drugače, ko bo igre konec. Na to pa se ustrezno odzovemo. </w:t>
            </w:r>
          </w:p>
          <w:p w14:paraId="4E28B33B" w14:textId="77777777" w:rsidR="00B75697" w:rsidRPr="00FF5C11" w:rsidRDefault="00B75697" w:rsidP="00B75697">
            <w:pPr>
              <w:rPr>
                <w:lang w:val="sl-SI"/>
              </w:rPr>
            </w:pPr>
          </w:p>
          <w:p w14:paraId="0A70CEC1" w14:textId="394C6896" w:rsidR="00B75697" w:rsidRPr="00FF5C11" w:rsidRDefault="00DB099E" w:rsidP="00B75697">
            <w:pPr>
              <w:rPr>
                <w:lang w:val="sl-SI"/>
              </w:rPr>
            </w:pPr>
            <w:r w:rsidRPr="00FF5C11">
              <w:rPr>
                <w:lang w:val="sl-SI"/>
              </w:rPr>
              <w:t>[</w:t>
            </w:r>
            <w:r w:rsidR="006E6ACB">
              <w:rPr>
                <w:lang w:val="sl-SI"/>
              </w:rPr>
              <w:t>8</w:t>
            </w:r>
            <w:r w:rsidRPr="00FF5C11">
              <w:rPr>
                <w:lang w:val="sl-SI"/>
              </w:rPr>
              <w:t>. korak</w:t>
            </w:r>
            <w:r w:rsidR="00B75697" w:rsidRPr="00FF5C11">
              <w:rPr>
                <w:lang w:val="sl-SI"/>
              </w:rPr>
              <w:t>]</w:t>
            </w:r>
          </w:p>
          <w:p w14:paraId="24B8804E" w14:textId="77777777" w:rsidR="00B75697" w:rsidRPr="00FF5C11" w:rsidRDefault="00B75697" w:rsidP="00B75697">
            <w:pPr>
              <w:rPr>
                <w:lang w:val="sl-SI"/>
              </w:rPr>
            </w:pPr>
            <w:r w:rsidRPr="00FF5C11">
              <w:rPr>
                <w:lang w:val="sl-SI"/>
              </w:rPr>
              <w:t xml:space="preserve">Če želimo šteti ugibe, moramo ustvariti spremenljivko v kateri bomo hranili to vrednost in jo na začetku programa nastaviti na 0. Z učenci se pogovorimo o pomenu prirejanja začetne vrednosti spremenljivke (inicializaciji) in o razliki med nastavljanjem in spreminjanjem vrednosti spremenljivke. V prvem primeru se vrednost nastavi na neko vrednost, prejšnja se na ta način izgubi, v drugem pa gre za relativno spreminjanje vrednosti, saj se trenutna vrednost spremeni za tisto, ki smo jo določili. V tej situciji bi radi števcu ugibov prištevali 1, za vsakič, ko bo igralec ugibal. Tako bomo morali zunaj zanke najprej nastaviti vrednost na 0, nato pa ga znotraj zanke povečevati za 1, ko bo na novo ugibal. </w:t>
            </w:r>
          </w:p>
          <w:p w14:paraId="551F0108" w14:textId="77777777" w:rsidR="00B75697" w:rsidRDefault="00B75697" w:rsidP="00B75697">
            <w:pPr>
              <w:rPr>
                <w:lang w:val="sl-SI"/>
              </w:rPr>
            </w:pPr>
          </w:p>
          <w:p w14:paraId="43551CA2" w14:textId="77777777" w:rsidR="006E6ACB" w:rsidRDefault="006E6ACB" w:rsidP="00B75697">
            <w:pPr>
              <w:rPr>
                <w:lang w:val="sl-SI"/>
              </w:rPr>
            </w:pPr>
          </w:p>
          <w:p w14:paraId="33383A09" w14:textId="77777777" w:rsidR="006E6ACB" w:rsidRPr="00FF5C11" w:rsidRDefault="006E6ACB" w:rsidP="00B75697">
            <w:pPr>
              <w:rPr>
                <w:lang w:val="sl-SI"/>
              </w:rPr>
            </w:pPr>
          </w:p>
          <w:p w14:paraId="217781CD" w14:textId="08397213" w:rsidR="00B75697" w:rsidRPr="00FF5C11" w:rsidRDefault="006E6ACB" w:rsidP="00B75697">
            <w:pPr>
              <w:rPr>
                <w:lang w:val="sl-SI"/>
              </w:rPr>
            </w:pPr>
            <w:r>
              <w:rPr>
                <w:lang w:val="sl-SI"/>
              </w:rPr>
              <w:t>[9</w:t>
            </w:r>
            <w:r w:rsidR="00DB099E" w:rsidRPr="00FF5C11">
              <w:rPr>
                <w:lang w:val="sl-SI"/>
              </w:rPr>
              <w:t>.</w:t>
            </w:r>
            <w:r w:rsidR="00B75697" w:rsidRPr="00FF5C11">
              <w:rPr>
                <w:lang w:val="sl-SI"/>
              </w:rPr>
              <w:t xml:space="preserve"> korak]</w:t>
            </w:r>
          </w:p>
          <w:p w14:paraId="56F18A64" w14:textId="1EDA0092" w:rsidR="00B75697" w:rsidRDefault="00B75697" w:rsidP="00B75697">
            <w:pPr>
              <w:rPr>
                <w:lang w:val="sl-SI"/>
              </w:rPr>
            </w:pPr>
            <w:r w:rsidRPr="00FF5C11">
              <w:rPr>
                <w:lang w:val="sl-SI"/>
              </w:rPr>
              <w:t xml:space="preserve">Igralec dobi nagrado, če je uganjeval manj ali enako petkrat. To moramo preveriti po tem, ko je končal z uganjevanjem oz. takrat, ko se zanka zaključi. Snap! nima možnosti uporabe operatorja manj ali enako, zato uporabimo operator manj in preverjamo, če je bilo poskusov strogo manj od 6. Primer odločanja o nagradi je dober primer uporabe pogojne stavka if-else, saj imamo natanko dve možni situaciji - nagrado je dobil ali pa je ni dobil. </w:t>
            </w:r>
          </w:p>
          <w:p w14:paraId="2C54A753" w14:textId="77777777" w:rsidR="006E6ACB" w:rsidRPr="00FF5C11" w:rsidRDefault="006E6ACB" w:rsidP="00B75697">
            <w:pPr>
              <w:rPr>
                <w:lang w:val="sl-SI"/>
              </w:rPr>
            </w:pPr>
          </w:p>
          <w:p w14:paraId="0B56F15A" w14:textId="77777777" w:rsidR="00B75697" w:rsidRPr="00FF5C11" w:rsidRDefault="00B75697" w:rsidP="00B75697">
            <w:pPr>
              <w:rPr>
                <w:lang w:val="sl-SI"/>
              </w:rPr>
            </w:pPr>
            <w:r w:rsidRPr="00FF5C11">
              <w:rPr>
                <w:lang w:val="sl-SI"/>
              </w:rPr>
              <w:t>[Končna koda]</w:t>
            </w:r>
          </w:p>
          <w:p w14:paraId="641229FD" w14:textId="159C7373" w:rsidR="00B75697" w:rsidRPr="00FF5C11" w:rsidRDefault="00C235D2" w:rsidP="00B75697">
            <w:pPr>
              <w:rPr>
                <w:lang w:val="sl-SI"/>
              </w:rPr>
            </w:pPr>
            <w:r>
              <w:rPr>
                <w:noProof/>
                <w:lang w:val="it-IT" w:eastAsia="it-IT"/>
              </w:rPr>
              <w:lastRenderedPageBreak/>
              <w:drawing>
                <wp:inline distT="0" distB="0" distL="0" distR="0" wp14:anchorId="6B2F3B46" wp14:editId="53A254CF">
                  <wp:extent cx="4182245" cy="5757297"/>
                  <wp:effectExtent l="0" t="0" r="8890" b="8890"/>
                  <wp:docPr id="717" name="Picture 717" descr="../../../../Downloads/macje_zavetisce_SLO%20script%20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s/macje_zavetisce_SLO%20script%20pic.png"/>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4186577" cy="5763260"/>
                          </a:xfrm>
                          <a:prstGeom prst="rect">
                            <a:avLst/>
                          </a:prstGeom>
                          <a:noFill/>
                          <a:ln>
                            <a:noFill/>
                          </a:ln>
                        </pic:spPr>
                      </pic:pic>
                    </a:graphicData>
                  </a:graphic>
                </wp:inline>
              </w:drawing>
            </w:r>
          </w:p>
        </w:tc>
      </w:tr>
      <w:tr w:rsidR="00B75697" w:rsidRPr="00FF5C11" w14:paraId="55188AD8" w14:textId="77777777" w:rsidTr="00B75697">
        <w:trPr>
          <w:trHeight w:val="1200"/>
        </w:trPr>
        <w:tc>
          <w:tcPr>
            <w:tcW w:w="2405" w:type="dxa"/>
          </w:tcPr>
          <w:p w14:paraId="16FF8054" w14:textId="77777777" w:rsidR="00B75697" w:rsidRPr="00FF5C11" w:rsidRDefault="00B75697" w:rsidP="00B75697">
            <w:pPr>
              <w:jc w:val="left"/>
              <w:rPr>
                <w:b/>
                <w:lang w:val="sl-SI"/>
              </w:rPr>
            </w:pPr>
            <w:r w:rsidRPr="00FF5C11">
              <w:rPr>
                <w:b/>
                <w:lang w:val="sl-SI"/>
              </w:rPr>
              <w:lastRenderedPageBreak/>
              <w:t>Orodja in viri za učitelje</w:t>
            </w:r>
          </w:p>
          <w:p w14:paraId="62EAE663" w14:textId="77777777" w:rsidR="00B75697" w:rsidRPr="00FF5C11" w:rsidRDefault="00B75697" w:rsidP="00B75697">
            <w:pPr>
              <w:jc w:val="left"/>
              <w:rPr>
                <w:b/>
                <w:lang w:val="sl-SI"/>
              </w:rPr>
            </w:pPr>
          </w:p>
        </w:tc>
        <w:tc>
          <w:tcPr>
            <w:tcW w:w="7088" w:type="dxa"/>
          </w:tcPr>
          <w:p w14:paraId="689555EE" w14:textId="77777777" w:rsidR="00B75697" w:rsidRPr="00FF5C11" w:rsidRDefault="00B75697" w:rsidP="00776BA4">
            <w:pPr>
              <w:numPr>
                <w:ilvl w:val="0"/>
                <w:numId w:val="60"/>
              </w:numPr>
              <w:spacing w:after="120" w:line="240" w:lineRule="auto"/>
              <w:jc w:val="left"/>
              <w:rPr>
                <w:lang w:val="sl-SI"/>
              </w:rPr>
            </w:pPr>
            <w:r w:rsidRPr="00FF5C11">
              <w:rPr>
                <w:lang w:val="sl-SI"/>
              </w:rPr>
              <w:t>Celotna aktivnost v programu Snap!:</w:t>
            </w:r>
          </w:p>
          <w:p w14:paraId="440E6FDD" w14:textId="77777777" w:rsidR="00B75697" w:rsidRPr="00FF5C11" w:rsidRDefault="00C82EDB" w:rsidP="00B75697">
            <w:pPr>
              <w:ind w:left="720"/>
              <w:jc w:val="left"/>
              <w:rPr>
                <w:lang w:val="sl-SI"/>
              </w:rPr>
            </w:pPr>
            <w:hyperlink r:id="rId187">
              <w:r w:rsidR="00B75697" w:rsidRPr="00FF5C11">
                <w:rPr>
                  <w:color w:val="1155CC"/>
                  <w:u w:val="single"/>
                  <w:lang w:val="sl-SI"/>
                </w:rPr>
                <w:t>https://snap.berkeley.edu/project?user=zapusek&amp;project=macje_zavetisce_SLO</w:t>
              </w:r>
            </w:hyperlink>
          </w:p>
          <w:p w14:paraId="78E65A68" w14:textId="77777777" w:rsidR="00B75697" w:rsidRPr="00FF5C11" w:rsidRDefault="00B75697" w:rsidP="00776BA4">
            <w:pPr>
              <w:numPr>
                <w:ilvl w:val="0"/>
                <w:numId w:val="60"/>
              </w:numPr>
              <w:spacing w:after="120" w:line="240" w:lineRule="auto"/>
              <w:jc w:val="left"/>
              <w:rPr>
                <w:lang w:val="sl-SI"/>
              </w:rPr>
            </w:pPr>
            <w:r w:rsidRPr="00FF5C11">
              <w:rPr>
                <w:lang w:val="sl-SI"/>
              </w:rPr>
              <w:t xml:space="preserve">Lajovic, S. (2011). Scratch. </w:t>
            </w:r>
            <w:r w:rsidRPr="00FF5C11">
              <w:rPr>
                <w:i/>
                <w:lang w:val="sl-SI"/>
              </w:rPr>
              <w:t>Nauči se programirati in postani računalniški maček</w:t>
            </w:r>
            <w:r w:rsidRPr="00FF5C11">
              <w:rPr>
                <w:lang w:val="sl-SI"/>
              </w:rPr>
              <w:t>. Ljubljana: Pasadena.</w:t>
            </w:r>
          </w:p>
          <w:p w14:paraId="382741EA" w14:textId="77777777" w:rsidR="00B75697" w:rsidRPr="00FF5C11" w:rsidRDefault="00B75697" w:rsidP="00776BA4">
            <w:pPr>
              <w:numPr>
                <w:ilvl w:val="0"/>
                <w:numId w:val="60"/>
              </w:numPr>
              <w:spacing w:after="120" w:line="240" w:lineRule="auto"/>
              <w:jc w:val="left"/>
              <w:rPr>
                <w:lang w:val="sl-SI"/>
              </w:rPr>
            </w:pPr>
            <w:r w:rsidRPr="00FF5C11">
              <w:rPr>
                <w:lang w:val="sl-SI"/>
              </w:rPr>
              <w:t xml:space="preserve">Vorderman, C. (2017). </w:t>
            </w:r>
            <w:r w:rsidRPr="00FF5C11">
              <w:rPr>
                <w:i/>
                <w:lang w:val="sl-SI"/>
              </w:rPr>
              <w:t>Računalniško programiranje za otroke</w:t>
            </w:r>
            <w:r w:rsidRPr="00FF5C11">
              <w:rPr>
                <w:lang w:val="sl-SI"/>
              </w:rPr>
              <w:t>. Ljubljana: MK.</w:t>
            </w:r>
          </w:p>
        </w:tc>
      </w:tr>
      <w:tr w:rsidR="00B75697" w:rsidRPr="00FF5C11" w14:paraId="674D8928" w14:textId="77777777" w:rsidTr="00B75697">
        <w:trPr>
          <w:trHeight w:val="960"/>
        </w:trPr>
        <w:tc>
          <w:tcPr>
            <w:tcW w:w="2405" w:type="dxa"/>
          </w:tcPr>
          <w:p w14:paraId="1549F6E2" w14:textId="1C79E513" w:rsidR="00B75697" w:rsidRPr="00FF5C11" w:rsidRDefault="00B75697" w:rsidP="00B75697">
            <w:pPr>
              <w:jc w:val="left"/>
              <w:rPr>
                <w:b/>
                <w:lang w:val="sl-SI"/>
              </w:rPr>
            </w:pPr>
            <w:r w:rsidRPr="00FF5C11">
              <w:rPr>
                <w:b/>
                <w:lang w:val="sl-SI"/>
              </w:rPr>
              <w:t>Viri/gradiva za učenc</w:t>
            </w:r>
            <w:r w:rsidR="006E6ACB">
              <w:rPr>
                <w:b/>
                <w:lang w:val="sl-SI"/>
              </w:rPr>
              <w:t>e</w:t>
            </w:r>
          </w:p>
        </w:tc>
        <w:tc>
          <w:tcPr>
            <w:tcW w:w="7088" w:type="dxa"/>
          </w:tcPr>
          <w:p w14:paraId="40C52C9E" w14:textId="400FFDBA" w:rsidR="00B75697" w:rsidRPr="002E2851" w:rsidRDefault="00B75697" w:rsidP="002E2851">
            <w:pPr>
              <w:pStyle w:val="Paragrafoelenco"/>
              <w:numPr>
                <w:ilvl w:val="0"/>
                <w:numId w:val="105"/>
              </w:numPr>
              <w:jc w:val="left"/>
              <w:rPr>
                <w:rFonts w:eastAsia="Times New Roman"/>
              </w:rPr>
            </w:pPr>
            <w:r w:rsidRPr="00EB096D">
              <w:rPr>
                <w:lang w:val="sl-SI"/>
              </w:rPr>
              <w:t xml:space="preserve">Predloga s slikami: </w:t>
            </w:r>
            <w:hyperlink r:id="rId188" w:history="1">
              <w:r w:rsidR="00EB096D" w:rsidRPr="00EB096D">
                <w:rPr>
                  <w:rStyle w:val="Collegamentoipertestuale"/>
                  <w:rFonts w:eastAsia="Times New Roman"/>
                </w:rPr>
                <w:t>https://snap.berkeley.edu/project?user=mateja&amp;project=C4G11_MacjeZavetisce-predloga</w:t>
              </w:r>
            </w:hyperlink>
            <w:bookmarkStart w:id="26" w:name="_heading=h.3s9uheen3egm" w:colFirst="0" w:colLast="0"/>
            <w:bookmarkEnd w:id="26"/>
          </w:p>
        </w:tc>
      </w:tr>
    </w:tbl>
    <w:p w14:paraId="2493A29E" w14:textId="77777777" w:rsidR="00B75697" w:rsidRPr="00FF5C11" w:rsidRDefault="00B75697" w:rsidP="00B75697">
      <w:pPr>
        <w:rPr>
          <w:lang w:val="sl-SI"/>
        </w:rPr>
      </w:pPr>
    </w:p>
    <w:p w14:paraId="0505B5E4" w14:textId="1E82AB0A" w:rsidR="00B75697" w:rsidRPr="00FF5C11" w:rsidRDefault="00B75697">
      <w:pPr>
        <w:rPr>
          <w:b/>
          <w:smallCaps/>
          <w:color w:val="FFFFFF"/>
          <w:sz w:val="32"/>
          <w:szCs w:val="32"/>
          <w:lang w:val="sl-SI"/>
        </w:rPr>
      </w:pPr>
      <w:r w:rsidRPr="00FF5C11">
        <w:rPr>
          <w:b/>
          <w:smallCaps/>
          <w:color w:val="FFFFFF"/>
          <w:sz w:val="32"/>
          <w:szCs w:val="32"/>
          <w:lang w:val="sl-SI"/>
        </w:rPr>
        <w:lastRenderedPageBreak/>
        <w:br w:type="page"/>
      </w:r>
    </w:p>
    <w:p w14:paraId="692857A4" w14:textId="4AA201D3" w:rsidR="004328BF" w:rsidRPr="00FF5C11" w:rsidRDefault="004328BF" w:rsidP="004328BF">
      <w:pPr>
        <w:pStyle w:val="C4G2"/>
      </w:pPr>
      <w:bookmarkStart w:id="27" w:name="_Toc46233852"/>
      <w:r w:rsidRPr="00FF5C11">
        <w:lastRenderedPageBreak/>
        <w:t>NAPREDNEJŠI UČNI SCENARIJI</w:t>
      </w:r>
      <w:bookmarkEnd w:id="27"/>
    </w:p>
    <w:p w14:paraId="3D65101F" w14:textId="77777777" w:rsidR="004328BF" w:rsidRPr="00FF5C11" w:rsidRDefault="004328BF" w:rsidP="00DB099E">
      <w:pPr>
        <w:pStyle w:val="C4G3"/>
        <w:rPr>
          <w:color w:val="FF0000"/>
        </w:rPr>
      </w:pPr>
    </w:p>
    <w:p w14:paraId="2E669EC9" w14:textId="7A77B707" w:rsidR="00DB099E" w:rsidRPr="00FF5C11" w:rsidRDefault="00DB099E" w:rsidP="00DB099E">
      <w:pPr>
        <w:pStyle w:val="C4G3"/>
      </w:pPr>
      <w:bookmarkStart w:id="28" w:name="_Toc46233853"/>
      <w:r w:rsidRPr="00FF5C11">
        <w:t xml:space="preserve">Učni scenarij 12 </w:t>
      </w:r>
      <w:r w:rsidR="00C16368" w:rsidRPr="00FF5C11">
        <w:t>–</w:t>
      </w:r>
      <w:r w:rsidRPr="00FF5C11">
        <w:t xml:space="preserve"> Lovljenje zdrave hrane</w:t>
      </w:r>
      <w:bookmarkEnd w:id="28"/>
    </w:p>
    <w:p w14:paraId="31E654AB" w14:textId="77777777" w:rsidR="00DB099E" w:rsidRPr="00FF5C11" w:rsidRDefault="00DB099E" w:rsidP="00DB099E">
      <w:pPr>
        <w:jc w:val="center"/>
        <w:rPr>
          <w:b/>
          <w:lang w:val="sl-SI"/>
        </w:rPr>
      </w:pPr>
    </w:p>
    <w:tbl>
      <w:tblPr>
        <w:tblStyle w:val="Grigliatabella"/>
        <w:tblW w:w="9519" w:type="dxa"/>
        <w:tblLayout w:type="fixed"/>
        <w:tblLook w:val="04A0" w:firstRow="1" w:lastRow="0" w:firstColumn="1" w:lastColumn="0" w:noHBand="0" w:noVBand="1"/>
      </w:tblPr>
      <w:tblGrid>
        <w:gridCol w:w="1555"/>
        <w:gridCol w:w="7964"/>
      </w:tblGrid>
      <w:tr w:rsidR="00DB099E" w:rsidRPr="00FF5C11" w14:paraId="08925A66" w14:textId="77777777" w:rsidTr="00112218">
        <w:tc>
          <w:tcPr>
            <w:tcW w:w="1555" w:type="dxa"/>
          </w:tcPr>
          <w:p w14:paraId="6C4B012E" w14:textId="77777777" w:rsidR="00DB099E" w:rsidRPr="00FF5C11" w:rsidRDefault="00DB099E" w:rsidP="00112218">
            <w:pPr>
              <w:jc w:val="left"/>
              <w:rPr>
                <w:rFonts w:eastAsia="Times New Roman" w:cs="Times New Roman"/>
                <w:lang w:val="sl-SI"/>
              </w:rPr>
            </w:pPr>
            <w:r w:rsidRPr="00FF5C11">
              <w:rPr>
                <w:rFonts w:eastAsia="Times New Roman" w:cs="Times New Roman"/>
                <w:b/>
                <w:bCs/>
                <w:color w:val="000000"/>
                <w:lang w:val="sl-SI"/>
              </w:rPr>
              <w:t>Naslov učnega scenarija</w:t>
            </w:r>
          </w:p>
        </w:tc>
        <w:tc>
          <w:tcPr>
            <w:tcW w:w="7964" w:type="dxa"/>
          </w:tcPr>
          <w:p w14:paraId="1479327B" w14:textId="77777777" w:rsidR="00DB099E" w:rsidRPr="00FF5C11" w:rsidRDefault="00DB099E" w:rsidP="00112218">
            <w:pPr>
              <w:rPr>
                <w:lang w:val="sl-SI"/>
              </w:rPr>
            </w:pPr>
            <w:r w:rsidRPr="00FF5C11">
              <w:rPr>
                <w:lang w:val="sl-SI"/>
              </w:rPr>
              <w:t>Lovljenje zdrave hrane</w:t>
            </w:r>
          </w:p>
        </w:tc>
      </w:tr>
      <w:tr w:rsidR="00DB099E" w:rsidRPr="00FF5C11" w14:paraId="2A914AC2" w14:textId="77777777" w:rsidTr="00112218">
        <w:tc>
          <w:tcPr>
            <w:tcW w:w="1555" w:type="dxa"/>
          </w:tcPr>
          <w:p w14:paraId="71A2B9FE" w14:textId="77777777" w:rsidR="00DB099E" w:rsidRPr="00FF5C11" w:rsidRDefault="00DB099E" w:rsidP="00112218">
            <w:pPr>
              <w:jc w:val="left"/>
              <w:rPr>
                <w:rFonts w:eastAsia="Times New Roman" w:cs="Times New Roman"/>
                <w:lang w:val="sl-SI"/>
              </w:rPr>
            </w:pPr>
            <w:r w:rsidRPr="00FF5C11">
              <w:rPr>
                <w:rFonts w:eastAsia="Times New Roman" w:cs="Times New Roman"/>
                <w:b/>
                <w:bCs/>
                <w:color w:val="000000"/>
                <w:lang w:val="sl-SI"/>
              </w:rPr>
              <w:t>Pričakovano programersko predznanje</w:t>
            </w:r>
          </w:p>
          <w:p w14:paraId="0AC6354B" w14:textId="77777777" w:rsidR="00DB099E" w:rsidRPr="00FF5C11" w:rsidRDefault="00DB099E" w:rsidP="00112218">
            <w:pPr>
              <w:jc w:val="left"/>
              <w:rPr>
                <w:b/>
                <w:lang w:val="sl-SI"/>
              </w:rPr>
            </w:pPr>
          </w:p>
        </w:tc>
        <w:tc>
          <w:tcPr>
            <w:tcW w:w="7964" w:type="dxa"/>
          </w:tcPr>
          <w:p w14:paraId="70F74700" w14:textId="77777777" w:rsidR="00DB099E" w:rsidRPr="00FF5C11" w:rsidRDefault="00DB099E" w:rsidP="00112218">
            <w:pPr>
              <w:rPr>
                <w:lang w:val="sl-SI"/>
              </w:rPr>
            </w:pPr>
            <w:r w:rsidRPr="00FF5C11">
              <w:rPr>
                <w:lang w:val="sl-SI"/>
              </w:rPr>
              <w:t>Dodajanje besedila za lik</w:t>
            </w:r>
          </w:p>
          <w:p w14:paraId="596BB326" w14:textId="77777777" w:rsidR="00DB099E" w:rsidRPr="00FF5C11" w:rsidRDefault="00DB099E" w:rsidP="00112218">
            <w:pPr>
              <w:rPr>
                <w:lang w:val="sl-SI"/>
              </w:rPr>
            </w:pPr>
            <w:r w:rsidRPr="00FF5C11">
              <w:rPr>
                <w:lang w:val="sl-SI"/>
              </w:rPr>
              <w:t>Prikazovanje in skrivanje lika</w:t>
            </w:r>
          </w:p>
          <w:p w14:paraId="13C4A53B" w14:textId="77777777" w:rsidR="00DB099E" w:rsidRPr="00FF5C11" w:rsidRDefault="00DB099E" w:rsidP="00112218">
            <w:pPr>
              <w:rPr>
                <w:lang w:val="sl-SI"/>
              </w:rPr>
            </w:pPr>
            <w:r w:rsidRPr="00FF5C11">
              <w:rPr>
                <w:lang w:val="sl-SI"/>
              </w:rPr>
              <w:t>Uporaba ukaza obrni se v smeri</w:t>
            </w:r>
          </w:p>
          <w:p w14:paraId="7A03758A" w14:textId="77777777" w:rsidR="00DB099E" w:rsidRPr="00FF5C11" w:rsidRDefault="00DB099E" w:rsidP="00112218">
            <w:pPr>
              <w:rPr>
                <w:lang w:val="sl-SI"/>
              </w:rPr>
            </w:pPr>
            <w:r w:rsidRPr="00FF5C11">
              <w:rPr>
                <w:lang w:val="sl-SI"/>
              </w:rPr>
              <w:t>Uporaba naključnega števila</w:t>
            </w:r>
          </w:p>
          <w:p w14:paraId="71C1164E" w14:textId="77777777" w:rsidR="00DB099E" w:rsidRPr="00FF5C11" w:rsidRDefault="00DB099E" w:rsidP="00112218">
            <w:pPr>
              <w:rPr>
                <w:lang w:val="sl-SI"/>
              </w:rPr>
            </w:pPr>
            <w:r w:rsidRPr="00FF5C11">
              <w:rPr>
                <w:lang w:val="sl-SI"/>
              </w:rPr>
              <w:t>Uporaba spremenljivk za štetje točk</w:t>
            </w:r>
          </w:p>
          <w:p w14:paraId="1781B330" w14:textId="77777777" w:rsidR="00DB099E" w:rsidRPr="00FF5C11" w:rsidRDefault="00DB099E" w:rsidP="00112218">
            <w:pPr>
              <w:rPr>
                <w:lang w:val="sl-SI"/>
              </w:rPr>
            </w:pPr>
            <w:r w:rsidRPr="00FF5C11">
              <w:rPr>
                <w:lang w:val="sl-SI"/>
              </w:rPr>
              <w:t>Uporaba zanke ponovi</w:t>
            </w:r>
          </w:p>
          <w:p w14:paraId="65C3EDDC" w14:textId="77777777" w:rsidR="00DB099E" w:rsidRPr="00FF5C11" w:rsidRDefault="00DB099E" w:rsidP="00112218">
            <w:pPr>
              <w:rPr>
                <w:lang w:val="sl-SI"/>
              </w:rPr>
            </w:pPr>
            <w:r w:rsidRPr="00FF5C11">
              <w:rPr>
                <w:lang w:val="sl-SI"/>
              </w:rPr>
              <w:t>Uporaba zanke za vedno</w:t>
            </w:r>
          </w:p>
          <w:p w14:paraId="2888FE52" w14:textId="77777777" w:rsidR="00DB099E" w:rsidRPr="00FF5C11" w:rsidRDefault="00DB099E" w:rsidP="00112218">
            <w:pPr>
              <w:rPr>
                <w:lang w:val="sl-SI"/>
              </w:rPr>
            </w:pPr>
            <w:r w:rsidRPr="00FF5C11">
              <w:rPr>
                <w:lang w:val="sl-SI"/>
              </w:rPr>
              <w:t>Uporaba pogojnega stavka</w:t>
            </w:r>
          </w:p>
        </w:tc>
      </w:tr>
      <w:tr w:rsidR="00DB099E" w:rsidRPr="00E92EEF" w14:paraId="03EC0A9D" w14:textId="77777777" w:rsidTr="00112218">
        <w:tc>
          <w:tcPr>
            <w:tcW w:w="1555" w:type="dxa"/>
          </w:tcPr>
          <w:p w14:paraId="22EDCC72" w14:textId="77777777" w:rsidR="00DB099E" w:rsidRPr="00FF5C11" w:rsidRDefault="00DB099E" w:rsidP="00112218">
            <w:pPr>
              <w:jc w:val="left"/>
              <w:rPr>
                <w:rFonts w:eastAsia="Times New Roman" w:cs="Times New Roman"/>
                <w:lang w:val="sl-SI"/>
              </w:rPr>
            </w:pPr>
            <w:r w:rsidRPr="00FF5C11">
              <w:rPr>
                <w:rFonts w:eastAsia="Times New Roman" w:cs="Times New Roman"/>
                <w:b/>
                <w:bCs/>
                <w:color w:val="000000"/>
                <w:lang w:val="sl-SI"/>
              </w:rPr>
              <w:t>Učni cilji</w:t>
            </w:r>
          </w:p>
          <w:p w14:paraId="17C8EE55" w14:textId="77777777" w:rsidR="00DB099E" w:rsidRPr="00FF5C11" w:rsidRDefault="00DB099E" w:rsidP="00112218">
            <w:pPr>
              <w:jc w:val="left"/>
              <w:rPr>
                <w:b/>
                <w:lang w:val="sl-SI"/>
              </w:rPr>
            </w:pPr>
            <w:r w:rsidRPr="00FF5C11">
              <w:rPr>
                <w:b/>
                <w:lang w:val="sl-SI"/>
              </w:rPr>
              <w:t xml:space="preserve"> </w:t>
            </w:r>
          </w:p>
          <w:p w14:paraId="126C0035" w14:textId="77777777" w:rsidR="00DB099E" w:rsidRPr="00FF5C11" w:rsidRDefault="00DB099E" w:rsidP="00112218">
            <w:pPr>
              <w:jc w:val="left"/>
              <w:rPr>
                <w:b/>
                <w:lang w:val="sl-SI"/>
              </w:rPr>
            </w:pPr>
          </w:p>
        </w:tc>
        <w:tc>
          <w:tcPr>
            <w:tcW w:w="7964" w:type="dxa"/>
          </w:tcPr>
          <w:p w14:paraId="5450B61D" w14:textId="77777777" w:rsidR="00DB099E" w:rsidRPr="00FF5C11" w:rsidRDefault="00DB099E" w:rsidP="00112218">
            <w:pPr>
              <w:pStyle w:val="NormaleWeb"/>
              <w:spacing w:before="0" w:beforeAutospacing="0" w:after="0" w:afterAutospacing="0"/>
              <w:jc w:val="both"/>
              <w:rPr>
                <w:rFonts w:asciiTheme="minorHAnsi" w:hAnsiTheme="minorHAnsi"/>
                <w:lang w:val="sl-SI"/>
              </w:rPr>
            </w:pPr>
            <w:r w:rsidRPr="00FF5C11">
              <w:rPr>
                <w:rFonts w:asciiTheme="minorHAnsi" w:hAnsiTheme="minorHAnsi"/>
                <w:color w:val="000000"/>
                <w:lang w:val="sl-SI"/>
              </w:rPr>
              <w:t>Splošni učni cilji:</w:t>
            </w:r>
          </w:p>
          <w:p w14:paraId="37674D9A" w14:textId="77777777" w:rsidR="00DB099E" w:rsidRPr="00FF5C11" w:rsidRDefault="00DB099E" w:rsidP="00776BA4">
            <w:pPr>
              <w:pStyle w:val="Paragrafoelenco"/>
              <w:numPr>
                <w:ilvl w:val="0"/>
                <w:numId w:val="36"/>
              </w:numPr>
              <w:spacing w:after="120" w:line="240" w:lineRule="auto"/>
              <w:rPr>
                <w:lang w:val="sl-SI"/>
              </w:rPr>
            </w:pPr>
            <w:r w:rsidRPr="00FF5C11">
              <w:rPr>
                <w:lang w:val="sl-SI"/>
              </w:rPr>
              <w:t>Spremenljivke</w:t>
            </w:r>
          </w:p>
          <w:p w14:paraId="1118E956" w14:textId="77777777" w:rsidR="00DB099E" w:rsidRPr="00FF5C11" w:rsidRDefault="00DB099E" w:rsidP="00776BA4">
            <w:pPr>
              <w:pStyle w:val="Paragrafoelenco"/>
              <w:numPr>
                <w:ilvl w:val="0"/>
                <w:numId w:val="36"/>
              </w:numPr>
              <w:spacing w:after="120" w:line="240" w:lineRule="auto"/>
              <w:rPr>
                <w:lang w:val="sl-SI"/>
              </w:rPr>
            </w:pPr>
            <w:r w:rsidRPr="00FF5C11">
              <w:rPr>
                <w:lang w:val="sl-SI"/>
              </w:rPr>
              <w:t>Pogojni stavek</w:t>
            </w:r>
          </w:p>
          <w:p w14:paraId="03BC3A4C" w14:textId="77777777" w:rsidR="00DB099E" w:rsidRPr="00FF5C11" w:rsidRDefault="00DB099E" w:rsidP="00776BA4">
            <w:pPr>
              <w:pStyle w:val="Paragrafoelenco"/>
              <w:numPr>
                <w:ilvl w:val="0"/>
                <w:numId w:val="36"/>
              </w:numPr>
              <w:spacing w:after="120" w:line="240" w:lineRule="auto"/>
              <w:rPr>
                <w:lang w:val="sl-SI"/>
              </w:rPr>
            </w:pPr>
            <w:r w:rsidRPr="00FF5C11">
              <w:rPr>
                <w:lang w:val="sl-SI"/>
              </w:rPr>
              <w:t>Zanka</w:t>
            </w:r>
          </w:p>
          <w:p w14:paraId="671535F9" w14:textId="77777777" w:rsidR="00DB099E" w:rsidRPr="00FF5C11" w:rsidRDefault="00DB099E" w:rsidP="00776BA4">
            <w:pPr>
              <w:pStyle w:val="Paragrafoelenco"/>
              <w:numPr>
                <w:ilvl w:val="0"/>
                <w:numId w:val="36"/>
              </w:numPr>
              <w:spacing w:after="120" w:line="240" w:lineRule="auto"/>
              <w:rPr>
                <w:lang w:val="sl-SI"/>
              </w:rPr>
            </w:pPr>
            <w:r w:rsidRPr="00FF5C11">
              <w:rPr>
                <w:lang w:val="sl-SI"/>
              </w:rPr>
              <w:t>Obrni se v smeri</w:t>
            </w:r>
          </w:p>
          <w:p w14:paraId="33C46C6C" w14:textId="77777777" w:rsidR="00DB099E" w:rsidRDefault="00DB099E" w:rsidP="00776BA4">
            <w:pPr>
              <w:pStyle w:val="Paragrafoelenco"/>
              <w:numPr>
                <w:ilvl w:val="0"/>
                <w:numId w:val="36"/>
              </w:numPr>
              <w:spacing w:after="120" w:line="240" w:lineRule="auto"/>
              <w:rPr>
                <w:lang w:val="sl-SI"/>
              </w:rPr>
            </w:pPr>
            <w:r w:rsidRPr="00FF5C11">
              <w:rPr>
                <w:lang w:val="sl-SI"/>
              </w:rPr>
              <w:t>Naključno število</w:t>
            </w:r>
          </w:p>
          <w:p w14:paraId="482C13C9" w14:textId="77777777" w:rsidR="000213FB" w:rsidRPr="00FF5C11" w:rsidRDefault="000213FB" w:rsidP="000213FB">
            <w:pPr>
              <w:pStyle w:val="Paragrafoelenco"/>
              <w:spacing w:after="120" w:line="240" w:lineRule="auto"/>
              <w:rPr>
                <w:lang w:val="sl-SI"/>
              </w:rPr>
            </w:pPr>
          </w:p>
          <w:p w14:paraId="11803258" w14:textId="77777777" w:rsidR="00DB099E" w:rsidRPr="00FF5C11" w:rsidRDefault="00DB099E" w:rsidP="00112218">
            <w:pPr>
              <w:pStyle w:val="NormaleWeb"/>
              <w:spacing w:before="0" w:beforeAutospacing="0" w:after="0" w:afterAutospacing="0"/>
              <w:jc w:val="both"/>
              <w:rPr>
                <w:rFonts w:asciiTheme="minorHAnsi" w:hAnsiTheme="minorHAnsi"/>
                <w:lang w:val="sl-SI"/>
              </w:rPr>
            </w:pPr>
            <w:r w:rsidRPr="00FF5C11">
              <w:rPr>
                <w:rFonts w:asciiTheme="minorHAnsi" w:hAnsiTheme="minorHAnsi"/>
                <w:color w:val="000000"/>
                <w:lang w:val="sl-SI"/>
              </w:rPr>
              <w:t>Specifični učni cilji, ki so osredotočeni na algoritmično mišljenje:</w:t>
            </w:r>
          </w:p>
          <w:p w14:paraId="7E181BE7" w14:textId="77777777" w:rsidR="00DB099E" w:rsidRPr="00FF5C11" w:rsidRDefault="00DB099E" w:rsidP="00776BA4">
            <w:pPr>
              <w:pStyle w:val="Paragrafoelenco"/>
              <w:numPr>
                <w:ilvl w:val="0"/>
                <w:numId w:val="41"/>
              </w:numPr>
              <w:spacing w:after="120" w:line="240" w:lineRule="auto"/>
              <w:rPr>
                <w:lang w:val="sl-SI"/>
              </w:rPr>
            </w:pPr>
            <w:r w:rsidRPr="00FF5C11">
              <w:rPr>
                <w:lang w:val="sl-SI"/>
              </w:rPr>
              <w:t>Učenec uporabi spremenljivko za preprečevanje prezgodnjega začetka igre (opcijsko)</w:t>
            </w:r>
          </w:p>
          <w:p w14:paraId="7DF3671F" w14:textId="77777777" w:rsidR="00DB099E" w:rsidRPr="00FF5C11" w:rsidRDefault="00DB099E" w:rsidP="00776BA4">
            <w:pPr>
              <w:pStyle w:val="Paragrafoelenco"/>
              <w:numPr>
                <w:ilvl w:val="0"/>
                <w:numId w:val="41"/>
              </w:numPr>
              <w:spacing w:after="120" w:line="240" w:lineRule="auto"/>
              <w:rPr>
                <w:lang w:val="sl-SI"/>
              </w:rPr>
            </w:pPr>
            <w:r w:rsidRPr="00FF5C11">
              <w:rPr>
                <w:lang w:val="sl-SI"/>
              </w:rPr>
              <w:t>Učenec zna uporabiti pogojni stavek (v kombinaciji s spremenljivko) za začetek igre</w:t>
            </w:r>
          </w:p>
          <w:p w14:paraId="7DC81A5A" w14:textId="77777777" w:rsidR="00DB099E" w:rsidRPr="00FF5C11" w:rsidRDefault="00DB099E" w:rsidP="00776BA4">
            <w:pPr>
              <w:pStyle w:val="Paragrafoelenco"/>
              <w:numPr>
                <w:ilvl w:val="0"/>
                <w:numId w:val="41"/>
              </w:numPr>
              <w:spacing w:after="120" w:line="240" w:lineRule="auto"/>
              <w:rPr>
                <w:lang w:val="sl-SI"/>
              </w:rPr>
            </w:pPr>
            <w:r w:rsidRPr="00FF5C11">
              <w:rPr>
                <w:lang w:val="sl-SI"/>
              </w:rPr>
              <w:t xml:space="preserve">Učenec uporabi </w:t>
            </w:r>
            <w:r w:rsidRPr="00FF5C11">
              <w:rPr>
                <w:i/>
                <w:lang w:val="sl-SI"/>
              </w:rPr>
              <w:t>zanko ponovi dokler pogoj ni izpolnjen</w:t>
            </w:r>
            <w:r w:rsidRPr="00FF5C11">
              <w:rPr>
                <w:lang w:val="sl-SI"/>
              </w:rPr>
              <w:t xml:space="preserve"> za premikanje hrane</w:t>
            </w:r>
          </w:p>
          <w:p w14:paraId="00A7E5E9" w14:textId="77777777" w:rsidR="00DB099E" w:rsidRPr="00FF5C11" w:rsidRDefault="00DB099E" w:rsidP="00776BA4">
            <w:pPr>
              <w:pStyle w:val="Paragrafoelenco"/>
              <w:numPr>
                <w:ilvl w:val="0"/>
                <w:numId w:val="41"/>
              </w:numPr>
              <w:spacing w:after="120" w:line="240" w:lineRule="auto"/>
              <w:rPr>
                <w:lang w:val="sl-SI"/>
              </w:rPr>
            </w:pPr>
            <w:r w:rsidRPr="00FF5C11">
              <w:rPr>
                <w:lang w:val="sl-SI"/>
              </w:rPr>
              <w:t xml:space="preserve">Učenec uporabi </w:t>
            </w:r>
            <w:r w:rsidRPr="00FF5C11">
              <w:rPr>
                <w:i/>
                <w:lang w:val="sl-SI"/>
              </w:rPr>
              <w:t>obrni se v smeri 180 stopinj</w:t>
            </w:r>
            <w:r w:rsidRPr="00FF5C11">
              <w:rPr>
                <w:lang w:val="sl-SI"/>
              </w:rPr>
              <w:t xml:space="preserve"> (dol) za premikanje likov navzdol</w:t>
            </w:r>
          </w:p>
          <w:p w14:paraId="442BCED2" w14:textId="77777777" w:rsidR="00DB099E" w:rsidRPr="00FF5C11" w:rsidRDefault="00DB099E" w:rsidP="00776BA4">
            <w:pPr>
              <w:pStyle w:val="Paragrafoelenco"/>
              <w:numPr>
                <w:ilvl w:val="0"/>
                <w:numId w:val="41"/>
              </w:numPr>
              <w:spacing w:after="120" w:line="240" w:lineRule="auto"/>
              <w:rPr>
                <w:lang w:val="sl-SI"/>
              </w:rPr>
            </w:pPr>
            <w:r w:rsidRPr="00FF5C11">
              <w:rPr>
                <w:lang w:val="sl-SI"/>
              </w:rPr>
              <w:t>Učenec uporabi naključno število za naključno hitrost premikanja likov hrane</w:t>
            </w:r>
          </w:p>
          <w:p w14:paraId="5FAA2A73" w14:textId="77777777" w:rsidR="00DB099E" w:rsidRPr="00FF5C11" w:rsidRDefault="00DB099E" w:rsidP="00776BA4">
            <w:pPr>
              <w:pStyle w:val="Paragrafoelenco"/>
              <w:numPr>
                <w:ilvl w:val="0"/>
                <w:numId w:val="41"/>
              </w:numPr>
              <w:spacing w:after="120" w:line="240" w:lineRule="auto"/>
              <w:rPr>
                <w:lang w:val="sl-SI"/>
              </w:rPr>
            </w:pPr>
            <w:r w:rsidRPr="00FF5C11">
              <w:rPr>
                <w:lang w:val="sl-SI"/>
              </w:rPr>
              <w:t>Učenec uporabi naključno število za pomikanje likov hrane na naključno pozicijo</w:t>
            </w:r>
          </w:p>
          <w:p w14:paraId="1E2B731E" w14:textId="77777777" w:rsidR="00DB099E" w:rsidRPr="00FF5C11" w:rsidRDefault="00DB099E" w:rsidP="00776BA4">
            <w:pPr>
              <w:pStyle w:val="Paragrafoelenco"/>
              <w:numPr>
                <w:ilvl w:val="0"/>
                <w:numId w:val="41"/>
              </w:numPr>
              <w:spacing w:after="120" w:line="240" w:lineRule="auto"/>
              <w:rPr>
                <w:lang w:val="sl-SI"/>
              </w:rPr>
            </w:pPr>
            <w:r w:rsidRPr="00FF5C11">
              <w:rPr>
                <w:lang w:val="sl-SI"/>
              </w:rPr>
              <w:t>Učenec uporabi naključno število za pomikanje likov hrane na naključno x pozicijo in določeno y pozicijo (opcijsko)</w:t>
            </w:r>
          </w:p>
        </w:tc>
      </w:tr>
      <w:tr w:rsidR="00DB099E" w:rsidRPr="00E92EEF" w14:paraId="7E559E97" w14:textId="77777777" w:rsidTr="00112218">
        <w:tc>
          <w:tcPr>
            <w:tcW w:w="1555" w:type="dxa"/>
          </w:tcPr>
          <w:p w14:paraId="115FCBCE" w14:textId="77777777" w:rsidR="00DB099E" w:rsidRPr="00FF5C11" w:rsidRDefault="00DB099E" w:rsidP="00112218">
            <w:pPr>
              <w:jc w:val="left"/>
              <w:rPr>
                <w:rFonts w:eastAsia="Times New Roman" w:cs="Times New Roman"/>
                <w:lang w:val="sl-SI"/>
              </w:rPr>
            </w:pPr>
            <w:r w:rsidRPr="00FF5C11">
              <w:rPr>
                <w:rFonts w:eastAsia="Times New Roman" w:cs="Times New Roman"/>
                <w:b/>
                <w:bCs/>
                <w:color w:val="000000"/>
                <w:lang w:val="sl-SI"/>
              </w:rPr>
              <w:lastRenderedPageBreak/>
              <w:t>Cilji, naloge in kratek opis aktivnosti</w:t>
            </w:r>
          </w:p>
          <w:p w14:paraId="231A5C1A" w14:textId="77777777" w:rsidR="00DB099E" w:rsidRPr="00FF5C11" w:rsidRDefault="00DB099E" w:rsidP="00112218">
            <w:pPr>
              <w:jc w:val="left"/>
              <w:rPr>
                <w:b/>
                <w:lang w:val="sl-SI"/>
              </w:rPr>
            </w:pPr>
          </w:p>
        </w:tc>
        <w:tc>
          <w:tcPr>
            <w:tcW w:w="7964" w:type="dxa"/>
          </w:tcPr>
          <w:p w14:paraId="454C291D" w14:textId="77777777" w:rsidR="00DB099E" w:rsidRPr="00FF5C11" w:rsidRDefault="00DB099E" w:rsidP="00112218">
            <w:pPr>
              <w:rPr>
                <w:lang w:val="sl-SI"/>
              </w:rPr>
            </w:pPr>
            <w:r w:rsidRPr="00FF5C11">
              <w:rPr>
                <w:lang w:val="sl-SI"/>
              </w:rPr>
              <w:t>Kratek opis: Dekle lovi hrano tako, da klika z miško nanjo. Pri tem mora biti pozorna, saj samo zdrava hrana prinaša točke!</w:t>
            </w:r>
          </w:p>
          <w:p w14:paraId="15D204F2" w14:textId="77777777" w:rsidR="00DB099E" w:rsidRPr="00FF5C11" w:rsidRDefault="00DB099E" w:rsidP="00112218">
            <w:pPr>
              <w:rPr>
                <w:lang w:val="sl-SI"/>
              </w:rPr>
            </w:pPr>
            <w:r w:rsidRPr="00FF5C11">
              <w:rPr>
                <w:lang w:val="sl-SI"/>
              </w:rPr>
              <w:t xml:space="preserve">Naloge: Učenci morajo sprogramirati dva različna lika: dekle, ki poda navodila, in hrano, ki pada z vrha enkrana (vsa hrana ima skoraj enako kodo, le pri štetju točk se malenkost razlikujeta kodi za zdravo in nezdravo hrano). </w:t>
            </w:r>
          </w:p>
          <w:p w14:paraId="35146F5D" w14:textId="77777777" w:rsidR="00DB099E" w:rsidRPr="00FF5C11" w:rsidRDefault="00DB099E" w:rsidP="00112218">
            <w:pPr>
              <w:rPr>
                <w:lang w:val="sl-SI"/>
              </w:rPr>
            </w:pPr>
            <w:r w:rsidRPr="00FF5C11">
              <w:rPr>
                <w:lang w:val="sl-SI"/>
              </w:rPr>
              <w:t>Dodatno lahko učenci dodajo spremenljivko in pogoj za nadziranje začetka igre.</w:t>
            </w:r>
          </w:p>
          <w:p w14:paraId="6C010625" w14:textId="77777777" w:rsidR="00DB099E" w:rsidRPr="00FF5C11" w:rsidRDefault="00DB099E" w:rsidP="00112218">
            <w:pPr>
              <w:rPr>
                <w:b/>
                <w:lang w:val="sl-SI"/>
              </w:rPr>
            </w:pPr>
            <w:r w:rsidRPr="00FF5C11">
              <w:rPr>
                <w:b/>
                <w:lang w:val="sl-SI"/>
              </w:rPr>
              <w:t>Cilji: Učenci se bodo naučili premikanja za naključno število korakov, premikanja na naključno pozicijo ter uporabe spremenljivke in pogojnega stavka za preprečevanje dogodkov.</w:t>
            </w:r>
          </w:p>
        </w:tc>
      </w:tr>
      <w:tr w:rsidR="00DB099E" w:rsidRPr="00FF5C11" w14:paraId="5D31977E" w14:textId="77777777" w:rsidTr="00112218">
        <w:tc>
          <w:tcPr>
            <w:tcW w:w="1555" w:type="dxa"/>
          </w:tcPr>
          <w:p w14:paraId="0B078DB7" w14:textId="4010C958" w:rsidR="00DB099E" w:rsidRPr="00FF5C11" w:rsidRDefault="00DB099E" w:rsidP="00112218">
            <w:pPr>
              <w:jc w:val="left"/>
              <w:rPr>
                <w:rFonts w:eastAsia="Times New Roman" w:cs="Times New Roman"/>
                <w:lang w:val="sl-SI"/>
              </w:rPr>
            </w:pPr>
            <w:r w:rsidRPr="00FF5C11">
              <w:rPr>
                <w:rFonts w:eastAsia="Times New Roman" w:cs="Times New Roman"/>
                <w:b/>
                <w:bCs/>
                <w:color w:val="000000"/>
                <w:lang w:val="sl-SI"/>
              </w:rPr>
              <w:t>Trajanje aktivnosti</w:t>
            </w:r>
          </w:p>
        </w:tc>
        <w:tc>
          <w:tcPr>
            <w:tcW w:w="7964" w:type="dxa"/>
          </w:tcPr>
          <w:p w14:paraId="3BD45E47" w14:textId="77777777" w:rsidR="00DB099E" w:rsidRPr="00FF5C11" w:rsidRDefault="00DB099E" w:rsidP="00112218">
            <w:pPr>
              <w:rPr>
                <w:lang w:val="sl-SI"/>
              </w:rPr>
            </w:pPr>
            <w:r w:rsidRPr="00FF5C11">
              <w:rPr>
                <w:lang w:val="sl-SI"/>
              </w:rPr>
              <w:t>45 min</w:t>
            </w:r>
          </w:p>
        </w:tc>
      </w:tr>
      <w:tr w:rsidR="00DB099E" w:rsidRPr="00E92EEF" w14:paraId="7228CA2D" w14:textId="77777777" w:rsidTr="00112218">
        <w:tc>
          <w:tcPr>
            <w:tcW w:w="1555" w:type="dxa"/>
          </w:tcPr>
          <w:p w14:paraId="1EEB9EC9" w14:textId="5F090A4F" w:rsidR="00DB099E" w:rsidRPr="00FF5C11" w:rsidRDefault="00DB099E" w:rsidP="00112218">
            <w:pPr>
              <w:jc w:val="left"/>
              <w:rPr>
                <w:rFonts w:eastAsia="Times New Roman" w:cs="Times New Roman"/>
                <w:lang w:val="sl-SI"/>
              </w:rPr>
            </w:pPr>
            <w:r w:rsidRPr="00FF5C11">
              <w:rPr>
                <w:rFonts w:eastAsia="Times New Roman" w:cs="Times New Roman"/>
                <w:b/>
                <w:bCs/>
                <w:color w:val="000000"/>
                <w:lang w:val="sl-SI"/>
              </w:rPr>
              <w:t>Učne strategije in metode</w:t>
            </w:r>
          </w:p>
        </w:tc>
        <w:tc>
          <w:tcPr>
            <w:tcW w:w="7964" w:type="dxa"/>
          </w:tcPr>
          <w:p w14:paraId="50373CEA" w14:textId="77777777" w:rsidR="00DB099E" w:rsidRPr="00FF5C11" w:rsidRDefault="00DB099E" w:rsidP="00112218">
            <w:pPr>
              <w:rPr>
                <w:lang w:val="sl-SI"/>
              </w:rPr>
            </w:pPr>
            <w:r w:rsidRPr="00FF5C11">
              <w:rPr>
                <w:lang w:val="sl-SI"/>
              </w:rPr>
              <w:t>Aktivno učenje, učenje z izdelavo iger, reševanje problemov</w:t>
            </w:r>
          </w:p>
        </w:tc>
      </w:tr>
      <w:tr w:rsidR="00DB099E" w:rsidRPr="00E92EEF" w14:paraId="4AE205C3" w14:textId="77777777" w:rsidTr="00112218">
        <w:trPr>
          <w:trHeight w:val="850"/>
        </w:trPr>
        <w:tc>
          <w:tcPr>
            <w:tcW w:w="1555" w:type="dxa"/>
          </w:tcPr>
          <w:p w14:paraId="13962A28" w14:textId="1FB7F179" w:rsidR="00DB099E" w:rsidRPr="00FF5C11" w:rsidRDefault="00DB099E" w:rsidP="00112218">
            <w:pPr>
              <w:jc w:val="left"/>
              <w:rPr>
                <w:rFonts w:eastAsia="Times New Roman" w:cs="Times New Roman"/>
                <w:lang w:val="sl-SI"/>
              </w:rPr>
            </w:pPr>
            <w:r w:rsidRPr="00FF5C11">
              <w:rPr>
                <w:rFonts w:eastAsia="Times New Roman" w:cs="Times New Roman"/>
                <w:b/>
                <w:bCs/>
                <w:color w:val="000000"/>
                <w:lang w:val="sl-SI"/>
              </w:rPr>
              <w:t>Učne oblike</w:t>
            </w:r>
          </w:p>
        </w:tc>
        <w:tc>
          <w:tcPr>
            <w:tcW w:w="7964" w:type="dxa"/>
          </w:tcPr>
          <w:p w14:paraId="02DBF210" w14:textId="77777777" w:rsidR="00DB099E" w:rsidRPr="00FF5C11" w:rsidRDefault="00DB099E" w:rsidP="00112218">
            <w:pPr>
              <w:rPr>
                <w:lang w:val="sl-SI"/>
              </w:rPr>
            </w:pPr>
            <w:r w:rsidRPr="00FF5C11">
              <w:rPr>
                <w:lang w:val="sl-SI"/>
              </w:rPr>
              <w:t>Individualna učna oblika / Delo v paru</w:t>
            </w:r>
          </w:p>
        </w:tc>
      </w:tr>
      <w:tr w:rsidR="00DB099E" w:rsidRPr="00E92EEF" w14:paraId="70DB1E4D" w14:textId="77777777" w:rsidTr="00112218">
        <w:trPr>
          <w:trHeight w:val="3464"/>
        </w:trPr>
        <w:tc>
          <w:tcPr>
            <w:tcW w:w="1555" w:type="dxa"/>
          </w:tcPr>
          <w:p w14:paraId="5C03DB4A" w14:textId="77777777" w:rsidR="00DB099E" w:rsidRPr="00FF5C11" w:rsidRDefault="00DB099E" w:rsidP="00112218">
            <w:pPr>
              <w:jc w:val="left"/>
              <w:rPr>
                <w:rFonts w:eastAsia="Times New Roman" w:cs="Times New Roman"/>
                <w:lang w:val="sl-SI"/>
              </w:rPr>
            </w:pPr>
            <w:r w:rsidRPr="00FF5C11">
              <w:rPr>
                <w:rFonts w:eastAsia="Times New Roman" w:cs="Times New Roman"/>
                <w:b/>
                <w:bCs/>
                <w:color w:val="000000"/>
                <w:lang w:val="sl-SI"/>
              </w:rPr>
              <w:t>Povzetek učnega procesa</w:t>
            </w:r>
          </w:p>
          <w:p w14:paraId="1B00815F" w14:textId="77777777" w:rsidR="00DB099E" w:rsidRPr="00FF5C11" w:rsidRDefault="00DB099E" w:rsidP="00112218">
            <w:pPr>
              <w:jc w:val="left"/>
              <w:rPr>
                <w:b/>
                <w:lang w:val="sl-SI"/>
              </w:rPr>
            </w:pPr>
          </w:p>
        </w:tc>
        <w:tc>
          <w:tcPr>
            <w:tcW w:w="7964" w:type="dxa"/>
          </w:tcPr>
          <w:p w14:paraId="7D6FEB08" w14:textId="77777777" w:rsidR="00DB099E" w:rsidRPr="00FF5C11" w:rsidRDefault="00DB099E" w:rsidP="00112218">
            <w:pPr>
              <w:jc w:val="left"/>
              <w:rPr>
                <w:rFonts w:eastAsia="Times New Roman" w:cs="Times New Roman"/>
                <w:lang w:val="sl-SI"/>
              </w:rPr>
            </w:pPr>
            <w:r w:rsidRPr="00FF5C11">
              <w:rPr>
                <w:rFonts w:eastAsia="Times New Roman" w:cs="Times New Roman"/>
                <w:color w:val="000000"/>
                <w:lang w:val="sl-SI"/>
              </w:rPr>
              <w:t>(Motivacija-uvod, Implementacija, Refleksija in vrednotenje)</w:t>
            </w:r>
          </w:p>
          <w:p w14:paraId="499883B9" w14:textId="77777777" w:rsidR="00DB099E" w:rsidRPr="00FF5C11" w:rsidRDefault="00DB099E" w:rsidP="00112218">
            <w:pPr>
              <w:jc w:val="left"/>
              <w:rPr>
                <w:lang w:val="sl-SI"/>
              </w:rPr>
            </w:pPr>
          </w:p>
          <w:p w14:paraId="7B0226BF" w14:textId="77777777" w:rsidR="00DB099E" w:rsidRPr="00FF5C11" w:rsidRDefault="00DB099E" w:rsidP="00112218">
            <w:pPr>
              <w:jc w:val="left"/>
              <w:rPr>
                <w:lang w:val="sl-SI"/>
              </w:rPr>
            </w:pPr>
            <w:r w:rsidRPr="00FF5C11">
              <w:rPr>
                <w:lang w:val="sl-SI"/>
              </w:rPr>
              <w:t>Dekle lovi hrano. Zdrava hrana prinese 1 točko, medtem ko nezdrava hrana odšteje 1 točko. Na začetku se pojavi dekle, ki poda navodila. Nato se dekle skrije in pojavi se hrana. Hrana pada iz vrha, dokler igralec ne doseže 5 točk. Na koncu se ponovno pojavi dekle in zaključi igro.</w:t>
            </w:r>
          </w:p>
          <w:p w14:paraId="1C9565B9" w14:textId="77777777" w:rsidR="00DB099E" w:rsidRPr="00FF5C11" w:rsidRDefault="00DB099E" w:rsidP="00112218">
            <w:pPr>
              <w:jc w:val="center"/>
              <w:rPr>
                <w:lang w:val="sl-SI"/>
              </w:rPr>
            </w:pPr>
            <w:r w:rsidRPr="00FF5C11">
              <w:rPr>
                <w:noProof/>
                <w:lang w:val="it-IT" w:eastAsia="it-IT"/>
              </w:rPr>
              <w:drawing>
                <wp:inline distT="0" distB="0" distL="0" distR="0" wp14:anchorId="4F6E05FF" wp14:editId="4AE8F39C">
                  <wp:extent cx="3234705" cy="2407364"/>
                  <wp:effectExtent l="0" t="0" r="0" b="0"/>
                  <wp:docPr id="917" name="image89.png"/>
                  <wp:cNvGraphicFramePr/>
                  <a:graphic xmlns:a="http://schemas.openxmlformats.org/drawingml/2006/main">
                    <a:graphicData uri="http://schemas.openxmlformats.org/drawingml/2006/picture">
                      <pic:pic xmlns:pic="http://schemas.openxmlformats.org/drawingml/2006/picture">
                        <pic:nvPicPr>
                          <pic:cNvPr id="0" name="image89.png"/>
                          <pic:cNvPicPr preferRelativeResize="0"/>
                        </pic:nvPicPr>
                        <pic:blipFill>
                          <a:blip r:embed="rId189"/>
                          <a:srcRect l="982" t="1515" b="915"/>
                          <a:stretch>
                            <a:fillRect/>
                          </a:stretch>
                        </pic:blipFill>
                        <pic:spPr>
                          <a:xfrm>
                            <a:off x="0" y="0"/>
                            <a:ext cx="3234705" cy="2407364"/>
                          </a:xfrm>
                          <a:prstGeom prst="rect">
                            <a:avLst/>
                          </a:prstGeom>
                          <a:ln/>
                        </pic:spPr>
                      </pic:pic>
                    </a:graphicData>
                  </a:graphic>
                </wp:inline>
              </w:drawing>
            </w:r>
          </w:p>
          <w:p w14:paraId="2A6C3942" w14:textId="77777777" w:rsidR="00DB099E" w:rsidRPr="00FF5C11" w:rsidRDefault="00DB099E" w:rsidP="00112218">
            <w:pPr>
              <w:jc w:val="left"/>
              <w:rPr>
                <w:lang w:val="sl-SI"/>
              </w:rPr>
            </w:pPr>
            <w:r w:rsidRPr="00FF5C11">
              <w:rPr>
                <w:lang w:val="sl-SI"/>
              </w:rPr>
              <w:lastRenderedPageBreak/>
              <w:t>[Korak 1]</w:t>
            </w:r>
          </w:p>
          <w:p w14:paraId="14DD64A8" w14:textId="77777777" w:rsidR="00DB099E" w:rsidRPr="00FF5C11" w:rsidRDefault="00DB099E" w:rsidP="00112218">
            <w:pPr>
              <w:jc w:val="left"/>
              <w:rPr>
                <w:lang w:val="sl-SI"/>
              </w:rPr>
            </w:pPr>
            <w:r w:rsidRPr="00FF5C11">
              <w:rPr>
                <w:lang w:val="sl-SI"/>
              </w:rPr>
              <w:t>Aktivnost je namenjena individualnemu delu ali delu v paru. Učitelj pomaga z namigi, pojasni težje dele in po potrebi pomaga.</w:t>
            </w:r>
          </w:p>
          <w:p w14:paraId="0C6B460B" w14:textId="77777777" w:rsidR="00DB099E" w:rsidRPr="00FF5C11" w:rsidRDefault="00DB099E" w:rsidP="00112218">
            <w:pPr>
              <w:jc w:val="left"/>
              <w:rPr>
                <w:lang w:val="sl-SI"/>
              </w:rPr>
            </w:pPr>
            <w:r w:rsidRPr="00FF5C11">
              <w:rPr>
                <w:lang w:val="sl-SI"/>
              </w:rPr>
              <w:t>Na začetku je učencem na voljo:</w:t>
            </w:r>
          </w:p>
          <w:p w14:paraId="0A6AD2A4" w14:textId="77777777" w:rsidR="00DB099E" w:rsidRPr="00FF5C11" w:rsidRDefault="00DB099E" w:rsidP="00776BA4">
            <w:pPr>
              <w:pStyle w:val="Paragrafoelenco"/>
              <w:numPr>
                <w:ilvl w:val="0"/>
                <w:numId w:val="61"/>
              </w:numPr>
              <w:spacing w:after="120" w:line="240" w:lineRule="auto"/>
              <w:jc w:val="left"/>
              <w:rPr>
                <w:lang w:val="sl-SI"/>
              </w:rPr>
            </w:pPr>
            <w:r w:rsidRPr="00FF5C11">
              <w:rPr>
                <w:lang w:val="sl-SI"/>
              </w:rPr>
              <w:t>Ozadje</w:t>
            </w:r>
          </w:p>
          <w:p w14:paraId="3F1F8B5C" w14:textId="77777777" w:rsidR="00DB099E" w:rsidRPr="00FF5C11" w:rsidRDefault="00DB099E" w:rsidP="00776BA4">
            <w:pPr>
              <w:pStyle w:val="Paragrafoelenco"/>
              <w:numPr>
                <w:ilvl w:val="0"/>
                <w:numId w:val="61"/>
              </w:numPr>
              <w:spacing w:after="120" w:line="240" w:lineRule="auto"/>
              <w:jc w:val="left"/>
              <w:rPr>
                <w:lang w:val="sl-SI"/>
              </w:rPr>
            </w:pPr>
            <w:r w:rsidRPr="00FF5C11">
              <w:rPr>
                <w:lang w:val="sl-SI"/>
              </w:rPr>
              <w:t>Lik dekleta</w:t>
            </w:r>
          </w:p>
          <w:p w14:paraId="38322196" w14:textId="77777777" w:rsidR="00DB099E" w:rsidRPr="00FF5C11" w:rsidRDefault="00DB099E" w:rsidP="00112218">
            <w:pPr>
              <w:jc w:val="left"/>
              <w:rPr>
                <w:lang w:val="sl-SI"/>
              </w:rPr>
            </w:pPr>
            <w:r w:rsidRPr="00FF5C11">
              <w:rPr>
                <w:lang w:val="sl-SI"/>
              </w:rPr>
              <w:t>Učenci lahko ozadje in lik dodajo / zamenjajo. Dekle na začetku poda navodila in nato izgine. Kot smo videli pri prejšnjih aktivnostih, moramo na začetku dekle najprej prikazati (če ostane skrita iz prejšnjih poskusov igranja). Primer kode:</w:t>
            </w:r>
          </w:p>
          <w:p w14:paraId="763F572C" w14:textId="77777777" w:rsidR="00DB099E" w:rsidRPr="00FF5C11" w:rsidRDefault="00DB099E" w:rsidP="00112218">
            <w:pPr>
              <w:jc w:val="center"/>
              <w:rPr>
                <w:lang w:val="sl-SI"/>
              </w:rPr>
            </w:pPr>
            <w:r w:rsidRPr="00FF5C11">
              <w:rPr>
                <w:noProof/>
                <w:lang w:val="it-IT" w:eastAsia="it-IT"/>
              </w:rPr>
              <w:drawing>
                <wp:inline distT="0" distB="0" distL="0" distR="0" wp14:anchorId="65D68EB2" wp14:editId="732D397F">
                  <wp:extent cx="2794635" cy="1457621"/>
                  <wp:effectExtent l="0" t="0" r="0" b="0"/>
                  <wp:docPr id="1179" name="Picture 1179" descr="/Users/mateja.bevcic/Downloads/C4G12_LovljenjeZdraveHrane script 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ateja.bevcic/Downloads/C4G12_LovljenjeZdraveHrane script pic.pn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812789" cy="1467090"/>
                          </a:xfrm>
                          <a:prstGeom prst="rect">
                            <a:avLst/>
                          </a:prstGeom>
                          <a:noFill/>
                          <a:ln>
                            <a:noFill/>
                          </a:ln>
                        </pic:spPr>
                      </pic:pic>
                    </a:graphicData>
                  </a:graphic>
                </wp:inline>
              </w:drawing>
            </w:r>
          </w:p>
          <w:p w14:paraId="77003176" w14:textId="77777777" w:rsidR="00DB099E" w:rsidRPr="00FF5C11" w:rsidRDefault="00DB099E" w:rsidP="00112218">
            <w:pPr>
              <w:jc w:val="left"/>
              <w:rPr>
                <w:lang w:val="sl-SI"/>
              </w:rPr>
            </w:pPr>
            <w:r w:rsidRPr="00FF5C11">
              <w:rPr>
                <w:lang w:val="sl-SI"/>
              </w:rPr>
              <w:t>H kodi dekleta se bomo še vrnili kasneje.</w:t>
            </w:r>
          </w:p>
          <w:p w14:paraId="2343AA27" w14:textId="77777777" w:rsidR="00DB099E" w:rsidRPr="00FF5C11" w:rsidRDefault="00DB099E" w:rsidP="00112218">
            <w:pPr>
              <w:jc w:val="left"/>
              <w:rPr>
                <w:lang w:val="sl-SI"/>
              </w:rPr>
            </w:pPr>
          </w:p>
          <w:p w14:paraId="75E366BE" w14:textId="77777777" w:rsidR="00DB099E" w:rsidRPr="00FF5C11" w:rsidRDefault="00DB099E" w:rsidP="00112218">
            <w:pPr>
              <w:jc w:val="left"/>
              <w:rPr>
                <w:lang w:val="sl-SI"/>
              </w:rPr>
            </w:pPr>
            <w:r w:rsidRPr="00FF5C11">
              <w:rPr>
                <w:lang w:val="sl-SI"/>
              </w:rPr>
              <w:t>[Korak 2]</w:t>
            </w:r>
          </w:p>
          <w:p w14:paraId="2FE9794A" w14:textId="77777777" w:rsidR="00DB099E" w:rsidRPr="00FF5C11" w:rsidRDefault="00DB099E" w:rsidP="00112218">
            <w:pPr>
              <w:jc w:val="left"/>
              <w:rPr>
                <w:lang w:val="sl-SI"/>
              </w:rPr>
            </w:pPr>
            <w:r w:rsidRPr="00FF5C11">
              <w:rPr>
                <w:lang w:val="sl-SI"/>
              </w:rPr>
              <w:t>Dodamo nov lik zdrave hrane, npr. jabolko.</w:t>
            </w:r>
          </w:p>
          <w:p w14:paraId="2ADEE5E0" w14:textId="77777777" w:rsidR="00DB099E" w:rsidRPr="00FF5C11" w:rsidRDefault="00DB099E" w:rsidP="00112218">
            <w:pPr>
              <w:jc w:val="left"/>
              <w:rPr>
                <w:lang w:val="sl-SI"/>
              </w:rPr>
            </w:pPr>
            <w:r w:rsidRPr="00FF5C11">
              <w:rPr>
                <w:lang w:val="sl-SI"/>
              </w:rPr>
              <w:t>Najprej napišemo kodo za premikanje navzdol, zato uporabimo naslednja ukaza:</w:t>
            </w:r>
          </w:p>
          <w:p w14:paraId="44257B9F" w14:textId="77777777" w:rsidR="00DB099E" w:rsidRPr="00FF5C11" w:rsidRDefault="00DB099E" w:rsidP="00112218">
            <w:pPr>
              <w:jc w:val="center"/>
              <w:rPr>
                <w:lang w:val="sl-SI"/>
              </w:rPr>
            </w:pPr>
            <w:r w:rsidRPr="00FF5C11">
              <w:rPr>
                <w:noProof/>
                <w:lang w:val="it-IT" w:eastAsia="it-IT"/>
              </w:rPr>
              <w:drawing>
                <wp:inline distT="0" distB="0" distL="0" distR="0" wp14:anchorId="2903C07D" wp14:editId="0FFC3EEC">
                  <wp:extent cx="1510958" cy="446442"/>
                  <wp:effectExtent l="0" t="0" r="0" b="10795"/>
                  <wp:docPr id="1180" name="Picture 1180" descr="/Users/mateja.bevcic/Downloads/C4G12_LovljenjeZdraveHrane script pic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ateja.bevcic/Downloads/C4G12_LovljenjeZdraveHrane script pic (2).pn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532520" cy="452813"/>
                          </a:xfrm>
                          <a:prstGeom prst="rect">
                            <a:avLst/>
                          </a:prstGeom>
                          <a:noFill/>
                          <a:ln>
                            <a:noFill/>
                          </a:ln>
                        </pic:spPr>
                      </pic:pic>
                    </a:graphicData>
                  </a:graphic>
                </wp:inline>
              </w:drawing>
            </w:r>
          </w:p>
          <w:p w14:paraId="6D0453E8" w14:textId="77777777" w:rsidR="00DB099E" w:rsidRPr="00FF5C11" w:rsidRDefault="00DB099E" w:rsidP="00112218">
            <w:pPr>
              <w:jc w:val="left"/>
              <w:rPr>
                <w:lang w:val="sl-SI"/>
              </w:rPr>
            </w:pPr>
            <w:r w:rsidRPr="00FF5C11">
              <w:rPr>
                <w:lang w:val="sl-SI"/>
              </w:rPr>
              <w:t xml:space="preserve">Ker ne želimo, da je jabolko narobe obrnjeno, kliknemo na ukaz </w:t>
            </w:r>
            <w:r w:rsidRPr="00FF5C11">
              <w:rPr>
                <w:i/>
                <w:lang w:val="sl-SI"/>
              </w:rPr>
              <w:t>ne vrti</w:t>
            </w:r>
            <w:r w:rsidRPr="00FF5C11">
              <w:rPr>
                <w:lang w:val="sl-SI"/>
              </w:rPr>
              <w:t xml:space="preserve">. Prav tako odkljukamo ukaz </w:t>
            </w:r>
            <w:r w:rsidRPr="00FF5C11">
              <w:rPr>
                <w:i/>
                <w:lang w:val="sl-SI"/>
              </w:rPr>
              <w:t>vlečljiv</w:t>
            </w:r>
            <w:r w:rsidRPr="00FF5C11">
              <w:rPr>
                <w:lang w:val="sl-SI"/>
              </w:rPr>
              <w:t>, saj to pomeni, da lika ne moremo premikati v miško (kar bi se med igro lahko zgodilo).</w:t>
            </w:r>
          </w:p>
          <w:p w14:paraId="5A13E09E" w14:textId="77777777" w:rsidR="00DB099E" w:rsidRPr="00FF5C11" w:rsidRDefault="00DB099E" w:rsidP="00112218">
            <w:pPr>
              <w:jc w:val="center"/>
              <w:rPr>
                <w:lang w:val="sl-SI"/>
              </w:rPr>
            </w:pPr>
            <w:r w:rsidRPr="00FF5C11">
              <w:rPr>
                <w:noProof/>
                <w:lang w:val="it-IT" w:eastAsia="it-IT"/>
              </w:rPr>
              <w:drawing>
                <wp:inline distT="0" distB="0" distL="0" distR="0" wp14:anchorId="5B06B076" wp14:editId="2AAC78B5">
                  <wp:extent cx="1932989" cy="616204"/>
                  <wp:effectExtent l="0" t="0" r="0" b="0"/>
                  <wp:docPr id="1181" name="Picture 1181" descr="/Users/mateja.bevcic/Desktop/Screen Shot 2020-04-21 at 13.25.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mateja.bevcic/Desktop/Screen Shot 2020-04-21 at 13.25.52.png"/>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967032" cy="627056"/>
                          </a:xfrm>
                          <a:prstGeom prst="rect">
                            <a:avLst/>
                          </a:prstGeom>
                          <a:noFill/>
                          <a:ln>
                            <a:noFill/>
                          </a:ln>
                        </pic:spPr>
                      </pic:pic>
                    </a:graphicData>
                  </a:graphic>
                </wp:inline>
              </w:drawing>
            </w:r>
          </w:p>
          <w:p w14:paraId="479CF89F" w14:textId="77777777" w:rsidR="00DB099E" w:rsidRPr="00FF5C11" w:rsidRDefault="00DB099E" w:rsidP="00112218">
            <w:pPr>
              <w:jc w:val="left"/>
              <w:rPr>
                <w:lang w:val="sl-SI"/>
              </w:rPr>
            </w:pPr>
            <w:r w:rsidRPr="00FF5C11">
              <w:rPr>
                <w:lang w:val="sl-SI"/>
              </w:rPr>
              <w:t>Da bo igra bolj zanimiva, nastavimo število korakov na naključno vrednost, kar pomeni, da bo hitrost premikanja poljubna, npr:</w:t>
            </w:r>
          </w:p>
          <w:p w14:paraId="6BFAC2D3" w14:textId="77777777" w:rsidR="00DB099E" w:rsidRPr="00FF5C11" w:rsidRDefault="00DB099E" w:rsidP="00112218">
            <w:pPr>
              <w:jc w:val="center"/>
              <w:rPr>
                <w:lang w:val="sl-SI"/>
              </w:rPr>
            </w:pPr>
            <w:r w:rsidRPr="00FF5C11">
              <w:rPr>
                <w:noProof/>
                <w:lang w:val="it-IT" w:eastAsia="it-IT"/>
              </w:rPr>
              <w:lastRenderedPageBreak/>
              <w:drawing>
                <wp:inline distT="0" distB="0" distL="0" distR="0" wp14:anchorId="359F896D" wp14:editId="4467F3FD">
                  <wp:extent cx="3462850" cy="289879"/>
                  <wp:effectExtent l="0" t="0" r="0" b="0"/>
                  <wp:docPr id="1182" name="Picture 1182" descr="/Users/mateja.bevcic/Downloads/C4G12_LovljenjeZdraveHrane script pic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mateja.bevcic/Downloads/C4G12_LovljenjeZdraveHrane script pic (3).png"/>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551036" cy="297261"/>
                          </a:xfrm>
                          <a:prstGeom prst="rect">
                            <a:avLst/>
                          </a:prstGeom>
                          <a:noFill/>
                          <a:ln>
                            <a:noFill/>
                          </a:ln>
                        </pic:spPr>
                      </pic:pic>
                    </a:graphicData>
                  </a:graphic>
                </wp:inline>
              </w:drawing>
            </w:r>
          </w:p>
          <w:p w14:paraId="0E111B68" w14:textId="77777777" w:rsidR="00DB099E" w:rsidRPr="00FF5C11" w:rsidRDefault="00DB099E" w:rsidP="00112218">
            <w:pPr>
              <w:jc w:val="left"/>
              <w:rPr>
                <w:lang w:val="sl-SI"/>
              </w:rPr>
            </w:pPr>
            <w:r w:rsidRPr="00FF5C11">
              <w:rPr>
                <w:lang w:val="sl-SI"/>
              </w:rPr>
              <w:t>Nato sledi razmislek, kaj se zgodi z jabolko, ko le-ta pride do dna enkrata (če je pred tem ne kliknemo)?</w:t>
            </w:r>
          </w:p>
          <w:p w14:paraId="415516E9" w14:textId="77777777" w:rsidR="00DB099E" w:rsidRPr="00FF5C11" w:rsidRDefault="00DB099E" w:rsidP="00112218">
            <w:pPr>
              <w:jc w:val="left"/>
              <w:rPr>
                <w:lang w:val="sl-SI"/>
              </w:rPr>
            </w:pPr>
            <w:r w:rsidRPr="00FF5C11">
              <w:rPr>
                <w:lang w:val="sl-SI"/>
              </w:rPr>
              <w:t xml:space="preserve">V tem primeru uporabimo ukaz </w:t>
            </w:r>
            <w:r w:rsidRPr="00FF5C11">
              <w:rPr>
                <w:noProof/>
                <w:lang w:val="it-IT" w:eastAsia="it-IT"/>
              </w:rPr>
              <w:drawing>
                <wp:inline distT="0" distB="0" distL="0" distR="0" wp14:anchorId="6307FF22" wp14:editId="44D3AD78">
                  <wp:extent cx="1229604" cy="196526"/>
                  <wp:effectExtent l="0" t="0" r="0" b="6985"/>
                  <wp:docPr id="1183" name="Picture 1183" descr="/Users/mateja.bevcic/Downloads/C4G12_LovljenjeZdraveHrane script pic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ers/mateja.bevcic/Downloads/C4G12_LovljenjeZdraveHrane script pic (4).png"/>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1257177" cy="200933"/>
                          </a:xfrm>
                          <a:prstGeom prst="rect">
                            <a:avLst/>
                          </a:prstGeom>
                          <a:noFill/>
                          <a:ln>
                            <a:noFill/>
                          </a:ln>
                        </pic:spPr>
                      </pic:pic>
                    </a:graphicData>
                  </a:graphic>
                </wp:inline>
              </w:drawing>
            </w:r>
            <w:r w:rsidRPr="00FF5C11">
              <w:rPr>
                <w:lang w:val="sl-SI"/>
              </w:rPr>
              <w:t xml:space="preserve"> v kombinaciji s pogojnim stavkom </w:t>
            </w:r>
            <w:r w:rsidRPr="00FF5C11">
              <w:rPr>
                <w:i/>
                <w:lang w:val="sl-SI"/>
              </w:rPr>
              <w:t>če</w:t>
            </w:r>
            <w:r w:rsidRPr="00FF5C11">
              <w:rPr>
                <w:lang w:val="sl-SI"/>
              </w:rPr>
              <w:t xml:space="preserve">. Če se jabolko dotakne roba, se bo pomaknilo na naključno pozicijo. Snap! Nam ponuja ukazni blok </w:t>
            </w:r>
          </w:p>
          <w:p w14:paraId="785CAFF9" w14:textId="77777777" w:rsidR="00DB099E" w:rsidRPr="00FF5C11" w:rsidRDefault="00DB099E" w:rsidP="00112218">
            <w:pPr>
              <w:jc w:val="center"/>
              <w:rPr>
                <w:lang w:val="sl-SI"/>
              </w:rPr>
            </w:pPr>
            <w:r w:rsidRPr="00FF5C11">
              <w:rPr>
                <w:noProof/>
                <w:lang w:val="it-IT" w:eastAsia="it-IT"/>
              </w:rPr>
              <w:drawing>
                <wp:inline distT="0" distB="0" distL="0" distR="0" wp14:anchorId="07B2A093" wp14:editId="6AC6E1EB">
                  <wp:extent cx="1637220" cy="283894"/>
                  <wp:effectExtent l="0" t="0" r="0" b="0"/>
                  <wp:docPr id="896" name="Picture 896" descr="/Users/mateja.bevcic/Downloads/C4G12_LovljenjeZdraveHrane script pic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sers/mateja.bevcic/Downloads/C4G12_LovljenjeZdraveHrane script pic (5).pn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1641500" cy="284636"/>
                          </a:xfrm>
                          <a:prstGeom prst="rect">
                            <a:avLst/>
                          </a:prstGeom>
                          <a:noFill/>
                          <a:ln>
                            <a:noFill/>
                          </a:ln>
                        </pic:spPr>
                      </pic:pic>
                    </a:graphicData>
                  </a:graphic>
                </wp:inline>
              </w:drawing>
            </w:r>
          </w:p>
          <w:p w14:paraId="16D7E0AA" w14:textId="77777777" w:rsidR="00DB099E" w:rsidRPr="00FF5C11" w:rsidRDefault="00DB099E" w:rsidP="00112218">
            <w:pPr>
              <w:jc w:val="left"/>
              <w:rPr>
                <w:lang w:val="sl-SI"/>
              </w:rPr>
            </w:pPr>
            <w:r w:rsidRPr="00FF5C11">
              <w:rPr>
                <w:noProof/>
                <w:lang w:val="it-IT" w:eastAsia="it-IT"/>
              </w:rPr>
              <w:drawing>
                <wp:anchor distT="0" distB="0" distL="114300" distR="114300" simplePos="0" relativeHeight="251668480" behindDoc="0" locked="0" layoutInCell="1" hidden="0" allowOverlap="1" wp14:anchorId="6AD5EF40" wp14:editId="2C486642">
                  <wp:simplePos x="0" y="0"/>
                  <wp:positionH relativeFrom="column">
                    <wp:posOffset>4150995</wp:posOffset>
                  </wp:positionH>
                  <wp:positionV relativeFrom="paragraph">
                    <wp:posOffset>156210</wp:posOffset>
                  </wp:positionV>
                  <wp:extent cx="800100" cy="601980"/>
                  <wp:effectExtent l="0" t="0" r="0" b="0"/>
                  <wp:wrapSquare wrapText="bothSides" distT="0" distB="0" distL="114300" distR="114300"/>
                  <wp:docPr id="907" name="image147.png" descr="/Users/mateja.bevcic/Desktop/Learning Scenario/igre/4_lovljenje_hrane/ozadje1.png"/>
                  <wp:cNvGraphicFramePr/>
                  <a:graphic xmlns:a="http://schemas.openxmlformats.org/drawingml/2006/main">
                    <a:graphicData uri="http://schemas.openxmlformats.org/drawingml/2006/picture">
                      <pic:pic xmlns:pic="http://schemas.openxmlformats.org/drawingml/2006/picture">
                        <pic:nvPicPr>
                          <pic:cNvPr id="0" name="image147.png" descr="/Users/mateja.bevcic/Desktop/Learning Scenario/igre/4_lovljenje_hrane/ozadje1.png"/>
                          <pic:cNvPicPr preferRelativeResize="0"/>
                        </pic:nvPicPr>
                        <pic:blipFill>
                          <a:blip r:embed="rId196"/>
                          <a:srcRect/>
                          <a:stretch>
                            <a:fillRect/>
                          </a:stretch>
                        </pic:blipFill>
                        <pic:spPr>
                          <a:xfrm>
                            <a:off x="0" y="0"/>
                            <a:ext cx="800100" cy="601980"/>
                          </a:xfrm>
                          <a:prstGeom prst="rect">
                            <a:avLst/>
                          </a:prstGeom>
                          <a:ln/>
                        </pic:spPr>
                      </pic:pic>
                    </a:graphicData>
                  </a:graphic>
                </wp:anchor>
              </w:drawing>
            </w:r>
          </w:p>
          <w:p w14:paraId="72D2A150" w14:textId="77777777" w:rsidR="00DB099E" w:rsidRPr="00FF5C11" w:rsidRDefault="00DB099E" w:rsidP="00112218">
            <w:pPr>
              <w:jc w:val="left"/>
              <w:rPr>
                <w:lang w:val="sl-SI"/>
              </w:rPr>
            </w:pPr>
            <w:r w:rsidRPr="00FF5C11">
              <w:rPr>
                <w:noProof/>
                <w:lang w:val="it-IT" w:eastAsia="it-IT"/>
              </w:rPr>
              <w:drawing>
                <wp:anchor distT="0" distB="0" distL="114300" distR="114300" simplePos="0" relativeHeight="251669504" behindDoc="0" locked="0" layoutInCell="1" hidden="0" allowOverlap="1" wp14:anchorId="7087BD21" wp14:editId="226F7BF3">
                  <wp:simplePos x="0" y="0"/>
                  <wp:positionH relativeFrom="column">
                    <wp:posOffset>4152900</wp:posOffset>
                  </wp:positionH>
                  <wp:positionV relativeFrom="paragraph">
                    <wp:posOffset>734695</wp:posOffset>
                  </wp:positionV>
                  <wp:extent cx="800100" cy="602615"/>
                  <wp:effectExtent l="0" t="0" r="0" b="0"/>
                  <wp:wrapSquare wrapText="bothSides" distT="0" distB="0" distL="114300" distR="114300"/>
                  <wp:docPr id="831" name="image3.png" descr="/Users/mateja.bevcic/Desktop/Learning Scenario/igre/4_lovljenje_hrane/ozadje2.png"/>
                  <wp:cNvGraphicFramePr/>
                  <a:graphic xmlns:a="http://schemas.openxmlformats.org/drawingml/2006/main">
                    <a:graphicData uri="http://schemas.openxmlformats.org/drawingml/2006/picture">
                      <pic:pic xmlns:pic="http://schemas.openxmlformats.org/drawingml/2006/picture">
                        <pic:nvPicPr>
                          <pic:cNvPr id="0" name="image3.png" descr="/Users/mateja.bevcic/Desktop/Learning Scenario/igre/4_lovljenje_hrane/ozadje2.png"/>
                          <pic:cNvPicPr preferRelativeResize="0"/>
                        </pic:nvPicPr>
                        <pic:blipFill>
                          <a:blip r:embed="rId197"/>
                          <a:srcRect/>
                          <a:stretch>
                            <a:fillRect/>
                          </a:stretch>
                        </pic:blipFill>
                        <pic:spPr>
                          <a:xfrm>
                            <a:off x="0" y="0"/>
                            <a:ext cx="800100" cy="602615"/>
                          </a:xfrm>
                          <a:prstGeom prst="rect">
                            <a:avLst/>
                          </a:prstGeom>
                          <a:ln/>
                        </pic:spPr>
                      </pic:pic>
                    </a:graphicData>
                  </a:graphic>
                </wp:anchor>
              </w:drawing>
            </w:r>
            <w:r w:rsidRPr="00FF5C11">
              <w:rPr>
                <w:lang w:val="sl-SI"/>
              </w:rPr>
              <w:t>Ta ukaz bi naključno izbral x in y in jabolko bi se lahko pokazalo kjerkoli na zaslonu (rdeče pikice na sliki desno).</w:t>
            </w:r>
          </w:p>
          <w:p w14:paraId="158365D0" w14:textId="77777777" w:rsidR="00DB099E" w:rsidRPr="00FF5C11" w:rsidRDefault="00DB099E" w:rsidP="00112218">
            <w:pPr>
              <w:jc w:val="left"/>
              <w:rPr>
                <w:lang w:val="sl-SI"/>
              </w:rPr>
            </w:pPr>
          </w:p>
          <w:p w14:paraId="6CE597D4" w14:textId="77777777" w:rsidR="00DB099E" w:rsidRPr="00FF5C11" w:rsidRDefault="00DB099E" w:rsidP="00112218">
            <w:pPr>
              <w:jc w:val="left"/>
              <w:rPr>
                <w:lang w:val="sl-SI"/>
              </w:rPr>
            </w:pPr>
            <w:r w:rsidRPr="00FF5C11">
              <w:rPr>
                <w:lang w:val="sl-SI"/>
              </w:rPr>
              <w:t>Če pa želimo, da se jabolko vedno pokaže nekje pri vrhu ekrana, lahko y vrednost določimo sami, x vrednost pa naj bo izbrana naključno (slika desno).</w:t>
            </w:r>
          </w:p>
          <w:p w14:paraId="3EFE93DB" w14:textId="77777777" w:rsidR="00DB099E" w:rsidRPr="00FF5C11" w:rsidRDefault="00DB099E" w:rsidP="00112218">
            <w:pPr>
              <w:jc w:val="left"/>
              <w:rPr>
                <w:lang w:val="sl-SI"/>
              </w:rPr>
            </w:pPr>
            <w:r w:rsidRPr="00FF5C11">
              <w:rPr>
                <w:lang w:val="sl-SI"/>
              </w:rPr>
              <w:t>S spodnjo kodo se bo torej jabolko vedno pojavilo na vrhu ekrana:</w:t>
            </w:r>
          </w:p>
          <w:p w14:paraId="477B0B81" w14:textId="77777777" w:rsidR="00DB099E" w:rsidRPr="00FF5C11" w:rsidRDefault="00DB099E" w:rsidP="00112218">
            <w:pPr>
              <w:jc w:val="center"/>
              <w:rPr>
                <w:lang w:val="sl-SI"/>
              </w:rPr>
            </w:pPr>
            <w:r w:rsidRPr="00FF5C11">
              <w:rPr>
                <w:noProof/>
                <w:lang w:val="it-IT" w:eastAsia="it-IT"/>
              </w:rPr>
              <w:drawing>
                <wp:inline distT="0" distB="0" distL="0" distR="0" wp14:anchorId="29F2CE8E" wp14:editId="62EAD6AE">
                  <wp:extent cx="3805750" cy="302148"/>
                  <wp:effectExtent l="0" t="0" r="4445" b="3175"/>
                  <wp:docPr id="897" name="Picture 897" descr="/Users/mateja.bevcic/Downloads/C4G12_LovljenjeZdraveHrane script pic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mateja.bevcic/Downloads/C4G12_LovljenjeZdraveHrane script pic (6).png"/>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859198" cy="306391"/>
                          </a:xfrm>
                          <a:prstGeom prst="rect">
                            <a:avLst/>
                          </a:prstGeom>
                          <a:noFill/>
                          <a:ln>
                            <a:noFill/>
                          </a:ln>
                        </pic:spPr>
                      </pic:pic>
                    </a:graphicData>
                  </a:graphic>
                </wp:inline>
              </w:drawing>
            </w:r>
          </w:p>
          <w:p w14:paraId="567530A0" w14:textId="77777777" w:rsidR="00DB099E" w:rsidRPr="00FF5C11" w:rsidRDefault="00DB099E" w:rsidP="00112218">
            <w:pPr>
              <w:jc w:val="left"/>
              <w:rPr>
                <w:lang w:val="sl-SI"/>
              </w:rPr>
            </w:pPr>
          </w:p>
          <w:p w14:paraId="68D73F04" w14:textId="77777777" w:rsidR="00DB099E" w:rsidRPr="00FF5C11" w:rsidRDefault="00DB099E" w:rsidP="00112218">
            <w:pPr>
              <w:jc w:val="left"/>
              <w:rPr>
                <w:lang w:val="sl-SI"/>
              </w:rPr>
            </w:pPr>
            <w:r w:rsidRPr="00FF5C11">
              <w:rPr>
                <w:lang w:val="sl-SI"/>
              </w:rPr>
              <w:t>[Korak 3]</w:t>
            </w:r>
          </w:p>
          <w:p w14:paraId="249974F1" w14:textId="77777777" w:rsidR="00DB099E" w:rsidRPr="00FF5C11" w:rsidRDefault="00DB099E" w:rsidP="00112218">
            <w:pPr>
              <w:jc w:val="left"/>
              <w:rPr>
                <w:lang w:val="sl-SI"/>
              </w:rPr>
            </w:pPr>
            <w:r w:rsidRPr="00FF5C11">
              <w:rPr>
                <w:lang w:val="sl-SI"/>
              </w:rPr>
              <w:t xml:space="preserve">Sedaj bomo ustvarili spremenljivko, </w:t>
            </w:r>
            <w:r w:rsidRPr="00FF5C11">
              <w:rPr>
                <w:i/>
                <w:lang w:val="sl-SI"/>
              </w:rPr>
              <w:t>tocke</w:t>
            </w:r>
            <w:r w:rsidRPr="00FF5C11">
              <w:rPr>
                <w:lang w:val="sl-SI"/>
              </w:rPr>
              <w:t>, s katero bomo šteli pobrano hrano. Spremenljivko na začetku postavimo na 0 (na liku dekleta).</w:t>
            </w:r>
          </w:p>
          <w:p w14:paraId="380AD12C" w14:textId="3E1EB6DE" w:rsidR="00DB099E" w:rsidRPr="00FF5C11" w:rsidRDefault="00DB099E" w:rsidP="000213FB">
            <w:pPr>
              <w:jc w:val="center"/>
              <w:rPr>
                <w:lang w:val="sl-SI"/>
              </w:rPr>
            </w:pPr>
            <w:r w:rsidRPr="00FF5C11">
              <w:rPr>
                <w:noProof/>
                <w:lang w:val="it-IT" w:eastAsia="it-IT"/>
              </w:rPr>
              <w:drawing>
                <wp:inline distT="0" distB="0" distL="0" distR="0" wp14:anchorId="663ABAC8" wp14:editId="761C883C">
                  <wp:extent cx="1291150" cy="247122"/>
                  <wp:effectExtent l="0" t="0" r="4445" b="6985"/>
                  <wp:docPr id="898" name="Picture 898" descr="/Users/mateja.bevcic/Downloads/C4G12_LovljenjeZdraveHrane script pic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s/mateja.bevcic/Downloads/C4G12_LovljenjeZdraveHrane script pic (7).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300506" cy="248913"/>
                          </a:xfrm>
                          <a:prstGeom prst="rect">
                            <a:avLst/>
                          </a:prstGeom>
                          <a:noFill/>
                          <a:ln>
                            <a:noFill/>
                          </a:ln>
                        </pic:spPr>
                      </pic:pic>
                    </a:graphicData>
                  </a:graphic>
                </wp:inline>
              </w:drawing>
            </w:r>
          </w:p>
          <w:p w14:paraId="120764BF" w14:textId="77777777" w:rsidR="00DB099E" w:rsidRPr="00FF5C11" w:rsidRDefault="00DB099E" w:rsidP="00112218">
            <w:pPr>
              <w:jc w:val="left"/>
              <w:rPr>
                <w:lang w:val="sl-SI"/>
              </w:rPr>
            </w:pPr>
            <w:r w:rsidRPr="00FF5C11">
              <w:rPr>
                <w:lang w:val="sl-SI"/>
              </w:rPr>
              <w:t>[Korak 4]</w:t>
            </w:r>
          </w:p>
          <w:p w14:paraId="40B0AC1C" w14:textId="77777777" w:rsidR="00DB099E" w:rsidRPr="00FF5C11" w:rsidRDefault="00DB099E" w:rsidP="00112218">
            <w:pPr>
              <w:jc w:val="left"/>
              <w:rPr>
                <w:lang w:val="sl-SI"/>
              </w:rPr>
            </w:pPr>
            <w:r w:rsidRPr="00FF5C11">
              <w:rPr>
                <w:lang w:val="sl-SI"/>
              </w:rPr>
              <w:t xml:space="preserve">Če želimo, da se jabolko nenehno premika, moramo uporabiti zanko. Uporabimo zanko </w:t>
            </w:r>
            <w:r w:rsidRPr="00FF5C11">
              <w:rPr>
                <w:i/>
                <w:lang w:val="sl-SI"/>
              </w:rPr>
              <w:t>ponovi dokler</w:t>
            </w:r>
            <w:r w:rsidRPr="00FF5C11">
              <w:rPr>
                <w:lang w:val="sl-SI"/>
              </w:rPr>
              <w:t xml:space="preserve"> in izberemo pogoj. Če npr. želimo, da je igre konec, ko igralec doseže 5 točk, se bo zanka izvajala dokler pogoj ni izpolnjen. Ko igralec doseže 5 točk, se zanka ustavi.</w:t>
            </w:r>
          </w:p>
          <w:p w14:paraId="54C774E7" w14:textId="77777777" w:rsidR="00DB099E" w:rsidRPr="00FF5C11" w:rsidRDefault="00DB099E" w:rsidP="00112218">
            <w:pPr>
              <w:jc w:val="center"/>
              <w:rPr>
                <w:lang w:val="sl-SI"/>
              </w:rPr>
            </w:pPr>
            <w:r w:rsidRPr="00FF5C11">
              <w:rPr>
                <w:noProof/>
                <w:lang w:val="it-IT" w:eastAsia="it-IT"/>
              </w:rPr>
              <w:drawing>
                <wp:inline distT="0" distB="0" distL="0" distR="0" wp14:anchorId="3FA3501F" wp14:editId="77458582">
                  <wp:extent cx="1976950" cy="455884"/>
                  <wp:effectExtent l="0" t="0" r="4445" b="1905"/>
                  <wp:docPr id="899" name="Picture 899" descr="/Users/mateja.bevcic/Downloads/C4G12_LovljenjeZdraveHrane script pic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sers/mateja.bevcic/Downloads/C4G12_LovljenjeZdraveHrane script pic (9).png"/>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000441" cy="461301"/>
                          </a:xfrm>
                          <a:prstGeom prst="rect">
                            <a:avLst/>
                          </a:prstGeom>
                          <a:noFill/>
                          <a:ln>
                            <a:noFill/>
                          </a:ln>
                        </pic:spPr>
                      </pic:pic>
                    </a:graphicData>
                  </a:graphic>
                </wp:inline>
              </w:drawing>
            </w:r>
          </w:p>
          <w:p w14:paraId="3B5A3A3D" w14:textId="77777777" w:rsidR="000213FB" w:rsidRDefault="000213FB" w:rsidP="00112218">
            <w:pPr>
              <w:jc w:val="left"/>
              <w:rPr>
                <w:lang w:val="sl-SI"/>
              </w:rPr>
            </w:pPr>
          </w:p>
          <w:p w14:paraId="02DCADBE" w14:textId="77777777" w:rsidR="00DB099E" w:rsidRPr="00FF5C11" w:rsidRDefault="00DB099E" w:rsidP="00112218">
            <w:pPr>
              <w:jc w:val="left"/>
              <w:rPr>
                <w:lang w:val="sl-SI"/>
              </w:rPr>
            </w:pPr>
            <w:r w:rsidRPr="00FF5C11">
              <w:rPr>
                <w:lang w:val="sl-SI"/>
              </w:rPr>
              <w:lastRenderedPageBreak/>
              <w:t>[Korak 5]</w:t>
            </w:r>
          </w:p>
          <w:p w14:paraId="6702141C" w14:textId="77777777" w:rsidR="00DB099E" w:rsidRPr="00FF5C11" w:rsidRDefault="00DB099E" w:rsidP="00112218">
            <w:pPr>
              <w:jc w:val="left"/>
              <w:rPr>
                <w:lang w:val="sl-SI"/>
              </w:rPr>
            </w:pPr>
            <w:r w:rsidRPr="00FF5C11">
              <w:rPr>
                <w:lang w:val="sl-SI"/>
              </w:rPr>
              <w:t>Na začetku ne želimo, da je jabolko prikazano, ampak želimo, da se prikaže, ko dekle konča z navodili, torej s klikom na tipko S. Uporabimo torej ukaz ko pritisnemo na tipko, nato se jabolko prikaže, ko dosežemo 5 točk pa se skrije. Koda trenutno izgleda tako:</w:t>
            </w:r>
          </w:p>
          <w:p w14:paraId="55CA57F4" w14:textId="77777777" w:rsidR="00DB099E" w:rsidRPr="00FF5C11" w:rsidRDefault="00DB099E" w:rsidP="00112218">
            <w:pPr>
              <w:jc w:val="center"/>
              <w:rPr>
                <w:lang w:val="sl-SI"/>
              </w:rPr>
            </w:pPr>
            <w:r w:rsidRPr="00FF5C11">
              <w:rPr>
                <w:noProof/>
                <w:lang w:val="it-IT" w:eastAsia="it-IT"/>
              </w:rPr>
              <w:drawing>
                <wp:inline distT="0" distB="0" distL="0" distR="0" wp14:anchorId="411FBAAC" wp14:editId="7949286E">
                  <wp:extent cx="2948242" cy="1699455"/>
                  <wp:effectExtent l="0" t="0" r="0" b="2540"/>
                  <wp:docPr id="900" name="Picture 900" descr="/Users/mateja.bevcic/Downloads/C4G12_LovljenjeZdraveHrane script pic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sers/mateja.bevcic/Downloads/C4G12_LovljenjeZdraveHrane script pic (12).png"/>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2961708" cy="1707217"/>
                          </a:xfrm>
                          <a:prstGeom prst="rect">
                            <a:avLst/>
                          </a:prstGeom>
                          <a:noFill/>
                          <a:ln>
                            <a:noFill/>
                          </a:ln>
                        </pic:spPr>
                      </pic:pic>
                    </a:graphicData>
                  </a:graphic>
                </wp:inline>
              </w:drawing>
            </w:r>
          </w:p>
          <w:p w14:paraId="08AB730C" w14:textId="77777777" w:rsidR="000213FB" w:rsidRDefault="000213FB" w:rsidP="00112218">
            <w:pPr>
              <w:jc w:val="left"/>
              <w:rPr>
                <w:lang w:val="sl-SI"/>
              </w:rPr>
            </w:pPr>
          </w:p>
          <w:p w14:paraId="4E9D1E0E" w14:textId="77777777" w:rsidR="00DB099E" w:rsidRPr="00FF5C11" w:rsidRDefault="00DB099E" w:rsidP="00112218">
            <w:pPr>
              <w:jc w:val="left"/>
              <w:rPr>
                <w:lang w:val="sl-SI"/>
              </w:rPr>
            </w:pPr>
            <w:r w:rsidRPr="00FF5C11">
              <w:rPr>
                <w:lang w:val="sl-SI"/>
              </w:rPr>
              <w:t>[Korak 6]</w:t>
            </w:r>
          </w:p>
          <w:p w14:paraId="7C96E6EF" w14:textId="77777777" w:rsidR="00DB099E" w:rsidRPr="00FF5C11" w:rsidRDefault="00DB099E" w:rsidP="00112218">
            <w:pPr>
              <w:jc w:val="left"/>
              <w:rPr>
                <w:lang w:val="sl-SI"/>
              </w:rPr>
            </w:pPr>
            <w:r w:rsidRPr="00FF5C11">
              <w:rPr>
                <w:lang w:val="sl-SI"/>
              </w:rPr>
              <w:t>Kaj se pa zgodi, ko kliknemo na jabolko?</w:t>
            </w:r>
          </w:p>
          <w:p w14:paraId="44265596" w14:textId="77777777" w:rsidR="00DB099E" w:rsidRPr="00FF5C11" w:rsidRDefault="00DB099E" w:rsidP="00112218">
            <w:pPr>
              <w:jc w:val="left"/>
              <w:rPr>
                <w:lang w:val="sl-SI"/>
              </w:rPr>
            </w:pPr>
            <w:r w:rsidRPr="00FF5C11">
              <w:rPr>
                <w:lang w:val="sl-SI"/>
              </w:rPr>
              <w:t>Jabolko se mora skriti, prišteti moramo točko, nato se jabolko premakne na naključno pozicijo in ponovno prikaže. Število točk se bo povečalo za 1, koda za pozicijo pa je enaka prejšnji.</w:t>
            </w:r>
          </w:p>
          <w:p w14:paraId="0DAE3197" w14:textId="77777777" w:rsidR="00DB099E" w:rsidRPr="00FF5C11" w:rsidRDefault="00DB099E" w:rsidP="00112218">
            <w:pPr>
              <w:jc w:val="center"/>
              <w:rPr>
                <w:lang w:val="sl-SI"/>
              </w:rPr>
            </w:pPr>
            <w:r w:rsidRPr="00FF5C11">
              <w:rPr>
                <w:noProof/>
                <w:lang w:val="it-IT" w:eastAsia="it-IT"/>
              </w:rPr>
              <w:drawing>
                <wp:inline distT="0" distB="0" distL="0" distR="0" wp14:anchorId="06A0FCE6" wp14:editId="6912BD9F">
                  <wp:extent cx="3331113" cy="1110371"/>
                  <wp:effectExtent l="0" t="0" r="0" b="7620"/>
                  <wp:docPr id="901" name="Picture 901" descr="/Users/mateja.bevcic/Downloads/C4G12_LovljenjeZdraveHrane script pic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sers/mateja.bevcic/Downloads/C4G12_LovljenjeZdraveHrane script pic (10).png"/>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3361682" cy="1120561"/>
                          </a:xfrm>
                          <a:prstGeom prst="rect">
                            <a:avLst/>
                          </a:prstGeom>
                          <a:noFill/>
                          <a:ln>
                            <a:noFill/>
                          </a:ln>
                        </pic:spPr>
                      </pic:pic>
                    </a:graphicData>
                  </a:graphic>
                </wp:inline>
              </w:drawing>
            </w:r>
          </w:p>
          <w:p w14:paraId="346938F9" w14:textId="77777777" w:rsidR="000213FB" w:rsidRDefault="000213FB" w:rsidP="00112218">
            <w:pPr>
              <w:jc w:val="left"/>
              <w:rPr>
                <w:lang w:val="sl-SI"/>
              </w:rPr>
            </w:pPr>
          </w:p>
          <w:p w14:paraId="6EB11604" w14:textId="77777777" w:rsidR="00DB099E" w:rsidRPr="00FF5C11" w:rsidRDefault="00DB099E" w:rsidP="00112218">
            <w:pPr>
              <w:jc w:val="left"/>
              <w:rPr>
                <w:lang w:val="sl-SI"/>
              </w:rPr>
            </w:pPr>
            <w:r w:rsidRPr="00FF5C11">
              <w:rPr>
                <w:lang w:val="sl-SI"/>
              </w:rPr>
              <w:t>[Korak 7]</w:t>
            </w:r>
          </w:p>
          <w:p w14:paraId="1AA67F15" w14:textId="77777777" w:rsidR="00DB099E" w:rsidRPr="00FF5C11" w:rsidRDefault="00DB099E" w:rsidP="00112218">
            <w:pPr>
              <w:jc w:val="left"/>
              <w:rPr>
                <w:lang w:val="sl-SI"/>
              </w:rPr>
            </w:pPr>
            <w:r w:rsidRPr="00FF5C11">
              <w:rPr>
                <w:lang w:val="sl-SI"/>
              </w:rPr>
              <w:t>Vrnimo se h kodi za dekle.</w:t>
            </w:r>
          </w:p>
          <w:p w14:paraId="00660433" w14:textId="77777777" w:rsidR="00DB099E" w:rsidRPr="00FF5C11" w:rsidRDefault="00DB099E" w:rsidP="00112218">
            <w:pPr>
              <w:jc w:val="left"/>
              <w:rPr>
                <w:lang w:val="sl-SI"/>
              </w:rPr>
            </w:pPr>
            <w:r w:rsidRPr="00FF5C11">
              <w:rPr>
                <w:lang w:val="sl-SI"/>
              </w:rPr>
              <w:t xml:space="preserve">Dekle se mora na koncu spet prikazati in reči npr. »Čestitam Ujel/a si dovolj zdrave hrane!« Za izvedbo le-tega bomo potrebovali </w:t>
            </w:r>
            <w:r w:rsidRPr="00FF5C11">
              <w:rPr>
                <w:i/>
                <w:lang w:val="sl-SI"/>
              </w:rPr>
              <w:t>zanko za vedno</w:t>
            </w:r>
            <w:r w:rsidRPr="00FF5C11">
              <w:rPr>
                <w:lang w:val="sl-SI"/>
              </w:rPr>
              <w:t xml:space="preserve">, ki bo konstantno preverjala, ali je igralec dosegel 5 točk. V primeru, da je igralec dosegel 5 točk, se dekle najprej prikaže, nekaj pove, nato pa izvajanje končamo z ukazom </w:t>
            </w:r>
            <w:r w:rsidRPr="00FF5C11">
              <w:rPr>
                <w:i/>
                <w:lang w:val="sl-SI"/>
              </w:rPr>
              <w:t>ustavi vse</w:t>
            </w:r>
            <w:r w:rsidRPr="00FF5C11">
              <w:rPr>
                <w:lang w:val="sl-SI"/>
              </w:rPr>
              <w:t xml:space="preserve"> (brez tega ukaza bo dekle ponavljalo »Čestitam! ...« za vedno).</w:t>
            </w:r>
          </w:p>
          <w:p w14:paraId="64BBDB83" w14:textId="77777777" w:rsidR="00DB099E" w:rsidRPr="00FF5C11" w:rsidRDefault="00DB099E" w:rsidP="00112218">
            <w:pPr>
              <w:jc w:val="center"/>
              <w:rPr>
                <w:lang w:val="sl-SI"/>
              </w:rPr>
            </w:pPr>
            <w:r w:rsidRPr="00FF5C11">
              <w:rPr>
                <w:noProof/>
                <w:lang w:val="it-IT" w:eastAsia="it-IT"/>
              </w:rPr>
              <w:lastRenderedPageBreak/>
              <w:drawing>
                <wp:inline distT="0" distB="0" distL="0" distR="0" wp14:anchorId="0F017433" wp14:editId="45D39089">
                  <wp:extent cx="2615035" cy="1004863"/>
                  <wp:effectExtent l="0" t="0" r="1270" b="11430"/>
                  <wp:docPr id="902" name="Picture 902" descr="/Users/mateja.bevcic/Downloads/C4G12_LovljenjeZdraveHrane script pic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sers/mateja.bevcic/Downloads/C4G12_LovljenjeZdraveHrane script pic (11).pn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625986" cy="1009071"/>
                          </a:xfrm>
                          <a:prstGeom prst="rect">
                            <a:avLst/>
                          </a:prstGeom>
                          <a:noFill/>
                          <a:ln>
                            <a:noFill/>
                          </a:ln>
                        </pic:spPr>
                      </pic:pic>
                    </a:graphicData>
                  </a:graphic>
                </wp:inline>
              </w:drawing>
            </w:r>
          </w:p>
          <w:p w14:paraId="43BB8957" w14:textId="77777777" w:rsidR="000213FB" w:rsidRDefault="000213FB" w:rsidP="00112218">
            <w:pPr>
              <w:jc w:val="left"/>
              <w:rPr>
                <w:lang w:val="sl-SI"/>
              </w:rPr>
            </w:pPr>
          </w:p>
          <w:p w14:paraId="15E11945" w14:textId="3458EB4D" w:rsidR="00DB099E" w:rsidRPr="00FF5C11" w:rsidRDefault="00DB099E" w:rsidP="00112218">
            <w:pPr>
              <w:jc w:val="left"/>
              <w:rPr>
                <w:lang w:val="sl-SI"/>
              </w:rPr>
            </w:pPr>
            <w:r w:rsidRPr="00FF5C11">
              <w:rPr>
                <w:lang w:val="sl-SI"/>
              </w:rPr>
              <w:t>[</w:t>
            </w:r>
            <w:r w:rsidR="000213FB">
              <w:rPr>
                <w:lang w:val="sl-SI"/>
              </w:rPr>
              <w:t>Korak</w:t>
            </w:r>
            <w:r w:rsidRPr="00FF5C11">
              <w:rPr>
                <w:lang w:val="sl-SI"/>
              </w:rPr>
              <w:t xml:space="preserve"> 8]</w:t>
            </w:r>
          </w:p>
          <w:p w14:paraId="77932469" w14:textId="77777777" w:rsidR="00DB099E" w:rsidRPr="00FF5C11" w:rsidRDefault="00DB099E" w:rsidP="00112218">
            <w:pPr>
              <w:jc w:val="left"/>
              <w:rPr>
                <w:lang w:val="sl-SI"/>
              </w:rPr>
            </w:pPr>
            <w:r w:rsidRPr="00FF5C11">
              <w:rPr>
                <w:lang w:val="sl-SI"/>
              </w:rPr>
              <w:t>S ponovnim igranjem bodo učenci že poznali navodila (iz [Korak 1]) in nedvomno jih bodo želeli preskočiti. S pritiskom na tipko S bo hrana že začela padati, dekle pa bo že vedno govorilo.</w:t>
            </w:r>
          </w:p>
          <w:p w14:paraId="62E8C0C3" w14:textId="77777777" w:rsidR="00DB099E" w:rsidRPr="00FF5C11" w:rsidRDefault="00DB099E" w:rsidP="00112218">
            <w:pPr>
              <w:jc w:val="left"/>
              <w:rPr>
                <w:lang w:val="sl-SI"/>
              </w:rPr>
            </w:pPr>
            <w:r w:rsidRPr="00FF5C11">
              <w:rPr>
                <w:lang w:val="sl-SI"/>
              </w:rPr>
              <w:t xml:space="preserve">Da to preprečimo, si lahko pomagamo z drugo spremenljivko (imenujno jo </w:t>
            </w:r>
            <w:r w:rsidRPr="00FF5C11">
              <w:rPr>
                <w:i/>
                <w:lang w:val="sl-SI"/>
              </w:rPr>
              <w:t>start</w:t>
            </w:r>
            <w:r w:rsidRPr="00FF5C11">
              <w:rPr>
                <w:lang w:val="sl-SI"/>
              </w:rPr>
              <w:t>), ki jo na začetku nastavimo na 0, ko dekle poda navodila, pa jo nastavimo na 1.</w:t>
            </w:r>
          </w:p>
          <w:p w14:paraId="1637D2FB" w14:textId="77777777" w:rsidR="00DB099E" w:rsidRPr="00FF5C11" w:rsidRDefault="00DB099E" w:rsidP="00112218">
            <w:pPr>
              <w:jc w:val="center"/>
              <w:rPr>
                <w:lang w:val="sl-SI"/>
              </w:rPr>
            </w:pPr>
            <w:r w:rsidRPr="00FF5C11">
              <w:rPr>
                <w:noProof/>
                <w:lang w:val="it-IT" w:eastAsia="it-IT"/>
              </w:rPr>
              <w:drawing>
                <wp:inline distT="0" distB="0" distL="0" distR="0" wp14:anchorId="605CA099" wp14:editId="5C89FCB3">
                  <wp:extent cx="3368995" cy="1840132"/>
                  <wp:effectExtent l="0" t="0" r="9525" b="0"/>
                  <wp:docPr id="903" name="Picture 903" descr="/Users/mateja.bevcic/Downloads/C4G12_LovljenjeZdraveHrane script pic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Users/mateja.bevcic/Downloads/C4G12_LovljenjeZdraveHrane script pic (13).png"/>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3379831" cy="1846051"/>
                          </a:xfrm>
                          <a:prstGeom prst="rect">
                            <a:avLst/>
                          </a:prstGeom>
                          <a:noFill/>
                          <a:ln>
                            <a:noFill/>
                          </a:ln>
                        </pic:spPr>
                      </pic:pic>
                    </a:graphicData>
                  </a:graphic>
                </wp:inline>
              </w:drawing>
            </w:r>
          </w:p>
          <w:p w14:paraId="76A5AE5D" w14:textId="77777777" w:rsidR="00DB099E" w:rsidRPr="00FF5C11" w:rsidRDefault="00DB099E" w:rsidP="00112218">
            <w:pPr>
              <w:jc w:val="left"/>
              <w:rPr>
                <w:lang w:val="sl-SI"/>
              </w:rPr>
            </w:pPr>
          </w:p>
          <w:p w14:paraId="4D1F150E" w14:textId="77777777" w:rsidR="00DB099E" w:rsidRPr="00FF5C11" w:rsidRDefault="00DB099E" w:rsidP="00112218">
            <w:pPr>
              <w:jc w:val="left"/>
              <w:rPr>
                <w:lang w:val="sl-SI"/>
              </w:rPr>
            </w:pPr>
            <w:r w:rsidRPr="00FF5C11">
              <w:rPr>
                <w:lang w:val="sl-SI"/>
              </w:rPr>
              <w:t xml:space="preserve">Sedaj moramo nastaviti še, da se koda jabolka začne izvajati pod pogojem, da je vrednost spremenljivke </w:t>
            </w:r>
            <w:r w:rsidRPr="00FF5C11">
              <w:rPr>
                <w:i/>
                <w:lang w:val="sl-SI"/>
              </w:rPr>
              <w:t>start</w:t>
            </w:r>
            <w:r w:rsidRPr="00FF5C11">
              <w:rPr>
                <w:lang w:val="sl-SI"/>
              </w:rPr>
              <w:t xml:space="preserve"> enaka 1. </w:t>
            </w:r>
          </w:p>
          <w:p w14:paraId="3C7789E3" w14:textId="77777777" w:rsidR="00DB099E" w:rsidRDefault="00DB099E" w:rsidP="00112218">
            <w:pPr>
              <w:jc w:val="left"/>
              <w:rPr>
                <w:lang w:val="sl-SI"/>
              </w:rPr>
            </w:pPr>
            <w:r w:rsidRPr="00FF5C11">
              <w:rPr>
                <w:lang w:val="sl-SI"/>
              </w:rPr>
              <w:t>S ponovnim igranjem igre se lahko zgodi tudi, da igro ustavimo, ko imamo 3 točke in jabolko ne bo izginilo. Ko bomo ponovno kliknili na zeleno zastavico bo jabolko še vedno vidno, dekle pa bo podajalo navodila. Zato dodamo še kodo, da se jabolko na začetku igre najprej skrije.</w:t>
            </w:r>
          </w:p>
          <w:p w14:paraId="5247ABF5" w14:textId="77777777" w:rsidR="000213FB" w:rsidRDefault="000213FB" w:rsidP="00112218">
            <w:pPr>
              <w:jc w:val="left"/>
              <w:rPr>
                <w:lang w:val="sl-SI"/>
              </w:rPr>
            </w:pPr>
          </w:p>
          <w:p w14:paraId="229CBEAE" w14:textId="77777777" w:rsidR="000213FB" w:rsidRDefault="000213FB" w:rsidP="00112218">
            <w:pPr>
              <w:jc w:val="left"/>
              <w:rPr>
                <w:lang w:val="sl-SI"/>
              </w:rPr>
            </w:pPr>
          </w:p>
          <w:p w14:paraId="724BE988" w14:textId="77777777" w:rsidR="000213FB" w:rsidRDefault="000213FB" w:rsidP="00112218">
            <w:pPr>
              <w:jc w:val="left"/>
              <w:rPr>
                <w:lang w:val="sl-SI"/>
              </w:rPr>
            </w:pPr>
          </w:p>
          <w:p w14:paraId="654AFBD1" w14:textId="77777777" w:rsidR="000213FB" w:rsidRPr="00FF5C11" w:rsidRDefault="000213FB" w:rsidP="00112218">
            <w:pPr>
              <w:jc w:val="left"/>
              <w:rPr>
                <w:lang w:val="sl-SI"/>
              </w:rPr>
            </w:pPr>
          </w:p>
          <w:p w14:paraId="0C90A321" w14:textId="77777777" w:rsidR="000213FB" w:rsidRDefault="000213FB" w:rsidP="00112218">
            <w:pPr>
              <w:jc w:val="left"/>
              <w:rPr>
                <w:lang w:val="sl-SI"/>
              </w:rPr>
            </w:pPr>
          </w:p>
          <w:p w14:paraId="50F18E19" w14:textId="77777777" w:rsidR="00DB099E" w:rsidRPr="00FF5C11" w:rsidRDefault="00DB099E" w:rsidP="00112218">
            <w:pPr>
              <w:jc w:val="left"/>
              <w:rPr>
                <w:lang w:val="sl-SI"/>
              </w:rPr>
            </w:pPr>
            <w:r w:rsidRPr="00FF5C11">
              <w:rPr>
                <w:lang w:val="sl-SI"/>
              </w:rPr>
              <w:lastRenderedPageBreak/>
              <w:t>Koda jabolka sedaj izgleda tako:</w:t>
            </w:r>
          </w:p>
          <w:p w14:paraId="5DE53D9B" w14:textId="77777777" w:rsidR="00DB099E" w:rsidRPr="00FF5C11" w:rsidRDefault="00DB099E" w:rsidP="00112218">
            <w:pPr>
              <w:jc w:val="center"/>
              <w:rPr>
                <w:lang w:val="sl-SI"/>
              </w:rPr>
            </w:pPr>
            <w:r w:rsidRPr="00FF5C11">
              <w:rPr>
                <w:noProof/>
                <w:lang w:val="it-IT" w:eastAsia="it-IT"/>
              </w:rPr>
              <w:drawing>
                <wp:inline distT="0" distB="0" distL="0" distR="0" wp14:anchorId="34B0472E" wp14:editId="69A7759E">
                  <wp:extent cx="3093861" cy="2033563"/>
                  <wp:effectExtent l="0" t="0" r="5080" b="0"/>
                  <wp:docPr id="904" name="Picture 904" descr="/Users/mateja.bevcic/Downloads/C4G12_LovljenjeZdraveHrane script pic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Users/mateja.bevcic/Downloads/C4G12_LovljenjeZdraveHrane script pic (14).png"/>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099112" cy="2037014"/>
                          </a:xfrm>
                          <a:prstGeom prst="rect">
                            <a:avLst/>
                          </a:prstGeom>
                          <a:noFill/>
                          <a:ln>
                            <a:noFill/>
                          </a:ln>
                        </pic:spPr>
                      </pic:pic>
                    </a:graphicData>
                  </a:graphic>
                </wp:inline>
              </w:drawing>
            </w:r>
          </w:p>
          <w:p w14:paraId="3E794C0F" w14:textId="77777777" w:rsidR="00DB099E" w:rsidRPr="00FF5C11" w:rsidRDefault="00DB099E" w:rsidP="00112218">
            <w:pPr>
              <w:jc w:val="center"/>
              <w:rPr>
                <w:lang w:val="sl-SI"/>
              </w:rPr>
            </w:pPr>
            <w:r w:rsidRPr="00FF5C11">
              <w:rPr>
                <w:noProof/>
                <w:lang w:val="it-IT" w:eastAsia="it-IT"/>
              </w:rPr>
              <w:drawing>
                <wp:inline distT="0" distB="0" distL="0" distR="0" wp14:anchorId="58581A4B" wp14:editId="46F59EAA">
                  <wp:extent cx="948250" cy="435051"/>
                  <wp:effectExtent l="0" t="0" r="0" b="0"/>
                  <wp:docPr id="905" name="Picture 905" descr="/Users/mateja.bevcic/Downloads/C4G12_LovljenjeZdraveHrane script pic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Users/mateja.bevcic/Downloads/C4G12_LovljenjeZdraveHrane script pic (15).png"/>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953338" cy="437385"/>
                          </a:xfrm>
                          <a:prstGeom prst="rect">
                            <a:avLst/>
                          </a:prstGeom>
                          <a:noFill/>
                          <a:ln>
                            <a:noFill/>
                          </a:ln>
                        </pic:spPr>
                      </pic:pic>
                    </a:graphicData>
                  </a:graphic>
                </wp:inline>
              </w:drawing>
            </w:r>
          </w:p>
          <w:p w14:paraId="23CED845" w14:textId="77777777" w:rsidR="000213FB" w:rsidRDefault="000213FB" w:rsidP="00112218">
            <w:pPr>
              <w:jc w:val="left"/>
              <w:rPr>
                <w:lang w:val="sl-SI"/>
              </w:rPr>
            </w:pPr>
          </w:p>
          <w:p w14:paraId="4E67B2BD" w14:textId="77777777" w:rsidR="00DB099E" w:rsidRPr="00FF5C11" w:rsidRDefault="00DB099E" w:rsidP="00112218">
            <w:pPr>
              <w:jc w:val="left"/>
              <w:rPr>
                <w:lang w:val="sl-SI"/>
              </w:rPr>
            </w:pPr>
            <w:r w:rsidRPr="00FF5C11">
              <w:rPr>
                <w:lang w:val="sl-SI"/>
              </w:rPr>
              <w:t>[Korak 9]</w:t>
            </w:r>
          </w:p>
          <w:p w14:paraId="7B40EDF3" w14:textId="77777777" w:rsidR="00DB099E" w:rsidRPr="00FF5C11" w:rsidRDefault="00DB099E" w:rsidP="00112218">
            <w:pPr>
              <w:jc w:val="left"/>
              <w:rPr>
                <w:lang w:val="sl-SI"/>
              </w:rPr>
            </w:pPr>
            <w:r w:rsidRPr="00FF5C11">
              <w:rPr>
                <w:lang w:val="sl-SI"/>
              </w:rPr>
              <w:t>Sedaj lik jabolka podvojimo poljubno krat in likom zamenjamo obleko. Koda bo enaka. Edina razlika bo pri nezdravi hrani, saj bo igralec s klikom nanjo 1 točko izgubil.</w:t>
            </w:r>
          </w:p>
          <w:p w14:paraId="04F575B2" w14:textId="77777777" w:rsidR="00DB099E" w:rsidRPr="00FF5C11" w:rsidRDefault="00DB099E" w:rsidP="00112218">
            <w:pPr>
              <w:jc w:val="center"/>
              <w:rPr>
                <w:lang w:val="sl-SI"/>
              </w:rPr>
            </w:pPr>
            <w:r w:rsidRPr="00FF5C11">
              <w:rPr>
                <w:noProof/>
                <w:lang w:val="it-IT" w:eastAsia="it-IT"/>
              </w:rPr>
              <w:drawing>
                <wp:inline distT="0" distB="0" distL="0" distR="0" wp14:anchorId="57D4BD6B" wp14:editId="17738DA9">
                  <wp:extent cx="2319850" cy="238273"/>
                  <wp:effectExtent l="0" t="0" r="0" b="0"/>
                  <wp:docPr id="906" name="Picture 906" descr="/Users/mateja.bevcic/Downloads/C4G12_LovljenjeZdraveHrane script pic (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Users/mateja.bevcic/Downloads/C4G12_LovljenjeZdraveHrane script pic (16).png"/>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335983" cy="239930"/>
                          </a:xfrm>
                          <a:prstGeom prst="rect">
                            <a:avLst/>
                          </a:prstGeom>
                          <a:noFill/>
                          <a:ln>
                            <a:noFill/>
                          </a:ln>
                        </pic:spPr>
                      </pic:pic>
                    </a:graphicData>
                  </a:graphic>
                </wp:inline>
              </w:drawing>
            </w:r>
          </w:p>
          <w:p w14:paraId="693CA76C" w14:textId="77777777" w:rsidR="00DB099E" w:rsidRPr="00FF5C11" w:rsidRDefault="00DB099E" w:rsidP="00112218">
            <w:pPr>
              <w:jc w:val="left"/>
              <w:rPr>
                <w:lang w:val="sl-SI"/>
              </w:rPr>
            </w:pPr>
            <w:r w:rsidRPr="00FF5C11">
              <w:rPr>
                <w:lang w:val="sl-SI"/>
              </w:rPr>
              <w:t>[Končna koda]</w:t>
            </w:r>
          </w:p>
          <w:p w14:paraId="56EFC275" w14:textId="77777777" w:rsidR="00DB099E" w:rsidRPr="00FF5C11" w:rsidRDefault="00DB099E" w:rsidP="00112218">
            <w:pPr>
              <w:jc w:val="left"/>
              <w:rPr>
                <w:lang w:val="sl-SI"/>
              </w:rPr>
            </w:pPr>
            <w:r w:rsidRPr="00FF5C11">
              <w:rPr>
                <w:lang w:val="sl-SI"/>
              </w:rPr>
              <w:t>Dekle</w:t>
            </w:r>
          </w:p>
          <w:p w14:paraId="4703F5BE" w14:textId="77777777" w:rsidR="00DB099E" w:rsidRPr="00FF5C11" w:rsidRDefault="00DB099E" w:rsidP="00112218">
            <w:pPr>
              <w:jc w:val="left"/>
              <w:rPr>
                <w:lang w:val="sl-SI"/>
              </w:rPr>
            </w:pPr>
            <w:r w:rsidRPr="00FF5C11">
              <w:rPr>
                <w:noProof/>
                <w:lang w:val="it-IT" w:eastAsia="it-IT"/>
              </w:rPr>
              <w:drawing>
                <wp:inline distT="0" distB="0" distL="0" distR="0" wp14:anchorId="470E536D" wp14:editId="0BA35DEF">
                  <wp:extent cx="3005650" cy="3173762"/>
                  <wp:effectExtent l="0" t="0" r="0" b="1270"/>
                  <wp:docPr id="908" name="Picture 908" descr="/Users/mateja.bevcic/Desktop/Screen Shot 2020-04-21 at 14.04.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Users/mateja.bevcic/Desktop/Screen Shot 2020-04-21 at 14.04.06.png"/>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3007186" cy="3175384"/>
                          </a:xfrm>
                          <a:prstGeom prst="rect">
                            <a:avLst/>
                          </a:prstGeom>
                          <a:noFill/>
                          <a:ln>
                            <a:noFill/>
                          </a:ln>
                        </pic:spPr>
                      </pic:pic>
                    </a:graphicData>
                  </a:graphic>
                </wp:inline>
              </w:drawing>
            </w:r>
          </w:p>
          <w:p w14:paraId="7DF761CC" w14:textId="77777777" w:rsidR="00DB099E" w:rsidRPr="00FF5C11" w:rsidRDefault="00DB099E" w:rsidP="00112218">
            <w:pPr>
              <w:jc w:val="left"/>
              <w:rPr>
                <w:lang w:val="sl-SI"/>
              </w:rPr>
            </w:pPr>
            <w:r w:rsidRPr="00FF5C11">
              <w:rPr>
                <w:lang w:val="sl-SI"/>
              </w:rPr>
              <w:lastRenderedPageBreak/>
              <w:t>Jabolko</w:t>
            </w:r>
          </w:p>
          <w:p w14:paraId="166FBEE8" w14:textId="77777777" w:rsidR="00DB099E" w:rsidRPr="00FF5C11" w:rsidRDefault="00DB099E" w:rsidP="00112218">
            <w:pPr>
              <w:jc w:val="left"/>
              <w:rPr>
                <w:lang w:val="sl-SI"/>
              </w:rPr>
            </w:pPr>
            <w:r w:rsidRPr="00FF5C11">
              <w:rPr>
                <w:noProof/>
                <w:lang w:val="it-IT" w:eastAsia="it-IT"/>
              </w:rPr>
              <w:drawing>
                <wp:inline distT="0" distB="0" distL="0" distR="0" wp14:anchorId="15574B6E" wp14:editId="50F577E0">
                  <wp:extent cx="4834450" cy="2127408"/>
                  <wp:effectExtent l="0" t="0" r="0" b="6350"/>
                  <wp:docPr id="909" name="Picture 909" descr="/Users/mateja.bevcic/Desktop/Screen Shot 2020-04-21 at 14.03.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Users/mateja.bevcic/Desktop/Screen Shot 2020-04-21 at 14.03.58.png"/>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4848490" cy="2133586"/>
                          </a:xfrm>
                          <a:prstGeom prst="rect">
                            <a:avLst/>
                          </a:prstGeom>
                          <a:noFill/>
                          <a:ln>
                            <a:noFill/>
                          </a:ln>
                        </pic:spPr>
                      </pic:pic>
                    </a:graphicData>
                  </a:graphic>
                </wp:inline>
              </w:drawing>
            </w:r>
          </w:p>
          <w:p w14:paraId="57FB7E0E" w14:textId="77777777" w:rsidR="00DB099E" w:rsidRPr="00FF5C11" w:rsidRDefault="00DB099E" w:rsidP="00112218">
            <w:pPr>
              <w:jc w:val="left"/>
              <w:rPr>
                <w:lang w:val="sl-SI"/>
              </w:rPr>
            </w:pPr>
            <w:r w:rsidRPr="00FF5C11">
              <w:rPr>
                <w:lang w:val="sl-SI"/>
              </w:rPr>
              <w:t>[Dodatne naloge]</w:t>
            </w:r>
          </w:p>
          <w:p w14:paraId="661FCCA1" w14:textId="77777777" w:rsidR="00DB099E" w:rsidRPr="00FF5C11" w:rsidRDefault="00DB099E" w:rsidP="00112218">
            <w:pPr>
              <w:jc w:val="left"/>
              <w:rPr>
                <w:lang w:val="sl-SI"/>
              </w:rPr>
            </w:pPr>
            <w:r w:rsidRPr="00FF5C11">
              <w:rPr>
                <w:lang w:val="sl-SI"/>
              </w:rPr>
              <w:t>Učenec doda dodatne naloge po svojih željah ali sledi spodnjim navodilom:</w:t>
            </w:r>
          </w:p>
          <w:p w14:paraId="6CFA2BC1" w14:textId="77777777" w:rsidR="00DB099E" w:rsidRPr="00FF5C11" w:rsidRDefault="00DB099E" w:rsidP="00776BA4">
            <w:pPr>
              <w:pStyle w:val="Paragrafoelenco"/>
              <w:numPr>
                <w:ilvl w:val="0"/>
                <w:numId w:val="62"/>
              </w:numPr>
              <w:spacing w:line="240" w:lineRule="auto"/>
              <w:jc w:val="left"/>
              <w:rPr>
                <w:lang w:val="sl-SI"/>
              </w:rPr>
            </w:pPr>
            <w:r w:rsidRPr="00FF5C11">
              <w:rPr>
                <w:lang w:val="sl-SI"/>
              </w:rPr>
              <w:t>Igro spremeni tako, da bo igralec hrano lovil s premikanjem sklede.</w:t>
            </w:r>
          </w:p>
          <w:p w14:paraId="546D8133" w14:textId="77777777" w:rsidR="00DB099E" w:rsidRPr="00FF5C11" w:rsidRDefault="00DB099E" w:rsidP="00776BA4">
            <w:pPr>
              <w:pStyle w:val="Paragrafoelenco"/>
              <w:numPr>
                <w:ilvl w:val="0"/>
                <w:numId w:val="62"/>
              </w:numPr>
              <w:spacing w:line="240" w:lineRule="auto"/>
              <w:jc w:val="left"/>
              <w:rPr>
                <w:lang w:val="sl-SI"/>
              </w:rPr>
            </w:pPr>
            <w:r w:rsidRPr="00FF5C11">
              <w:rPr>
                <w:lang w:val="sl-SI"/>
              </w:rPr>
              <w:t>Dodaj nov lik (skledo). Lik lahko narišeš, najdeš na spletu (pazi na pravice) ali pa uporabiš priloženo sliko sklede.</w:t>
            </w:r>
          </w:p>
          <w:p w14:paraId="0802658F" w14:textId="77777777" w:rsidR="00DB099E" w:rsidRPr="00FF5C11" w:rsidRDefault="00DB099E" w:rsidP="00776BA4">
            <w:pPr>
              <w:pStyle w:val="Paragrafoelenco"/>
              <w:numPr>
                <w:ilvl w:val="0"/>
                <w:numId w:val="62"/>
              </w:numPr>
              <w:spacing w:line="240" w:lineRule="auto"/>
              <w:jc w:val="left"/>
              <w:rPr>
                <w:lang w:val="sl-SI"/>
              </w:rPr>
            </w:pPr>
            <w:r w:rsidRPr="00FF5C11">
              <w:rPr>
                <w:lang w:val="sl-SI"/>
              </w:rPr>
              <w:t>Skledi nastavi ji začetno pozicijo (npr. na dnu ekrana) in naredi njeno premikanje levo in desno (po želji lahko tudi gor in dol). Živila morajo sedaj izginiti in se ponovno pojaviti na naključni lokaciji z dotikom sklede (in ne s klikom na živilo kot do sedaj).</w:t>
            </w:r>
          </w:p>
          <w:p w14:paraId="5EFEE53B" w14:textId="77777777" w:rsidR="00DB099E" w:rsidRPr="00FF5C11" w:rsidRDefault="00DB099E" w:rsidP="00776BA4">
            <w:pPr>
              <w:pStyle w:val="Paragrafoelenco"/>
              <w:numPr>
                <w:ilvl w:val="0"/>
                <w:numId w:val="62"/>
              </w:numPr>
              <w:spacing w:line="240" w:lineRule="auto"/>
              <w:jc w:val="left"/>
              <w:rPr>
                <w:lang w:val="sl-SI"/>
              </w:rPr>
            </w:pPr>
            <w:r w:rsidRPr="00FF5C11">
              <w:rPr>
                <w:lang w:val="sl-SI"/>
              </w:rPr>
              <w:t>Spremeni pravila, da se igra konča, ko igralec doseže 20 točk (zmaga) ali ko pobere 3 nezdrava živila (izgubi).</w:t>
            </w:r>
          </w:p>
          <w:p w14:paraId="73ACF0CE" w14:textId="77777777" w:rsidR="00DB099E" w:rsidRPr="00FF5C11" w:rsidRDefault="00DB099E" w:rsidP="00776BA4">
            <w:pPr>
              <w:pStyle w:val="Paragrafoelenco"/>
              <w:numPr>
                <w:ilvl w:val="0"/>
                <w:numId w:val="62"/>
              </w:numPr>
              <w:spacing w:line="240" w:lineRule="auto"/>
              <w:jc w:val="left"/>
              <w:rPr>
                <w:lang w:val="sl-SI"/>
              </w:rPr>
            </w:pPr>
            <w:r w:rsidRPr="00FF5C11">
              <w:rPr>
                <w:lang w:val="sl-SI"/>
              </w:rPr>
              <w:t>Dodaj več živil, da bo igra zanimivejša.</w:t>
            </w:r>
          </w:p>
          <w:p w14:paraId="0D3622A0" w14:textId="764EE83B" w:rsidR="00DB099E" w:rsidRPr="000213FB" w:rsidRDefault="00DB099E" w:rsidP="00112218">
            <w:pPr>
              <w:pStyle w:val="Paragrafoelenco"/>
              <w:numPr>
                <w:ilvl w:val="0"/>
                <w:numId w:val="62"/>
              </w:numPr>
              <w:spacing w:line="240" w:lineRule="auto"/>
              <w:jc w:val="left"/>
              <w:rPr>
                <w:lang w:val="sl-SI"/>
              </w:rPr>
            </w:pPr>
            <w:r w:rsidRPr="00FF5C11">
              <w:rPr>
                <w:lang w:val="sl-SI"/>
              </w:rPr>
              <w:t>Spremeni obleko liku skleda, ko igralec doseže npr. 5, 10, 15 točk.</w:t>
            </w:r>
          </w:p>
        </w:tc>
      </w:tr>
      <w:tr w:rsidR="00DB099E" w:rsidRPr="00FF5C11" w14:paraId="62E92BD7" w14:textId="77777777" w:rsidTr="00112218">
        <w:trPr>
          <w:trHeight w:val="1206"/>
        </w:trPr>
        <w:tc>
          <w:tcPr>
            <w:tcW w:w="1555" w:type="dxa"/>
          </w:tcPr>
          <w:p w14:paraId="2126696F" w14:textId="77777777" w:rsidR="00DB099E" w:rsidRPr="00FF5C11" w:rsidRDefault="00DB099E" w:rsidP="00112218">
            <w:pPr>
              <w:jc w:val="left"/>
              <w:rPr>
                <w:b/>
                <w:lang w:val="sl-SI"/>
              </w:rPr>
            </w:pPr>
            <w:r w:rsidRPr="00FF5C11">
              <w:rPr>
                <w:b/>
                <w:lang w:val="sl-SI"/>
              </w:rPr>
              <w:lastRenderedPageBreak/>
              <w:t>Učni pripomočki, sredstva za učitelja</w:t>
            </w:r>
          </w:p>
          <w:p w14:paraId="59A78BBC" w14:textId="77777777" w:rsidR="00DB099E" w:rsidRPr="00FF5C11" w:rsidRDefault="00DB099E" w:rsidP="00112218">
            <w:pPr>
              <w:jc w:val="left"/>
              <w:rPr>
                <w:b/>
                <w:lang w:val="sl-SI"/>
              </w:rPr>
            </w:pPr>
          </w:p>
        </w:tc>
        <w:tc>
          <w:tcPr>
            <w:tcW w:w="7964" w:type="dxa"/>
          </w:tcPr>
          <w:p w14:paraId="0BA87EEC" w14:textId="77777777" w:rsidR="00DB099E" w:rsidRPr="00FF5C11" w:rsidRDefault="00DB099E" w:rsidP="00776BA4">
            <w:pPr>
              <w:pStyle w:val="Paragrafoelenco"/>
              <w:numPr>
                <w:ilvl w:val="0"/>
                <w:numId w:val="37"/>
              </w:numPr>
              <w:spacing w:after="120" w:line="240" w:lineRule="auto"/>
              <w:jc w:val="left"/>
              <w:rPr>
                <w:lang w:val="sl-SI"/>
              </w:rPr>
            </w:pPr>
            <w:r w:rsidRPr="00FF5C11">
              <w:rPr>
                <w:lang w:val="sl-SI"/>
              </w:rPr>
              <w:t>Primer celotne aktivnosti v Snap!-u:</w:t>
            </w:r>
          </w:p>
          <w:p w14:paraId="5A19CC1F" w14:textId="46B530F7" w:rsidR="00DB099E" w:rsidRPr="00FF5C11" w:rsidRDefault="00C82EDB" w:rsidP="00112218">
            <w:pPr>
              <w:pStyle w:val="Paragrafoelenco"/>
              <w:jc w:val="left"/>
              <w:rPr>
                <w:lang w:val="sl-SI"/>
              </w:rPr>
            </w:pPr>
            <w:hyperlink r:id="rId209" w:history="1">
              <w:r w:rsidR="00DB099E" w:rsidRPr="00FF5C11">
                <w:rPr>
                  <w:rStyle w:val="Collegamentoipertestuale"/>
                  <w:lang w:val="sl-SI"/>
                </w:rPr>
                <w:t>https://snap.berkeley.edu/project?user=mateja&amp;project=C4G12_</w:t>
              </w:r>
              <w:r w:rsidR="00DB099E" w:rsidRPr="00FF5C11">
                <w:rPr>
                  <w:rStyle w:val="Collegamentoipertestuale"/>
                  <w:lang w:val="sl-SI"/>
                </w:rPr>
                <w:br/>
                <w:t>LovljenjeZdraveHrane</w:t>
              </w:r>
            </w:hyperlink>
            <w:r w:rsidR="00DB099E" w:rsidRPr="00FF5C11">
              <w:rPr>
                <w:rFonts w:eastAsia="Times New Roman" w:cs="Times New Roman"/>
                <w:color w:val="000000"/>
                <w:lang w:val="sl-SI"/>
              </w:rPr>
              <w:t xml:space="preserve"> </w:t>
            </w:r>
          </w:p>
          <w:p w14:paraId="2AB8976E" w14:textId="77777777" w:rsidR="00DB099E" w:rsidRPr="00FF5C11" w:rsidRDefault="00DB099E" w:rsidP="00776BA4">
            <w:pPr>
              <w:pStyle w:val="Paragrafoelenco"/>
              <w:numPr>
                <w:ilvl w:val="0"/>
                <w:numId w:val="37"/>
              </w:numPr>
              <w:spacing w:after="120" w:line="240" w:lineRule="auto"/>
              <w:jc w:val="left"/>
              <w:rPr>
                <w:lang w:val="sl-SI"/>
              </w:rPr>
            </w:pPr>
            <w:r w:rsidRPr="00FF5C11">
              <w:rPr>
                <w:lang w:val="sl-SI"/>
              </w:rPr>
              <w:t>Primer dodatne aktivnosti v Snap!-u:</w:t>
            </w:r>
          </w:p>
          <w:p w14:paraId="06962C75" w14:textId="09B52C9E" w:rsidR="00DB099E" w:rsidRPr="00FF5C11" w:rsidRDefault="00C82EDB" w:rsidP="00112218">
            <w:pPr>
              <w:pStyle w:val="Paragrafoelenco"/>
              <w:jc w:val="left"/>
              <w:rPr>
                <w:lang w:val="sl-SI"/>
              </w:rPr>
            </w:pPr>
            <w:hyperlink r:id="rId210" w:history="1">
              <w:r w:rsidR="00DB099E" w:rsidRPr="00FF5C11">
                <w:rPr>
                  <w:rStyle w:val="Collegamentoipertestuale"/>
                  <w:lang w:val="sl-SI"/>
                </w:rPr>
                <w:t>https://snap.berkeley.edu/project?user=mateja&amp;project=C4G12_</w:t>
              </w:r>
              <w:r w:rsidR="00DB099E" w:rsidRPr="00FF5C11">
                <w:rPr>
                  <w:rStyle w:val="Collegamentoipertestuale"/>
                  <w:lang w:val="sl-SI"/>
                </w:rPr>
                <w:br/>
                <w:t>LovljenjeZdraveHrane%20%2B%20Dodatek</w:t>
              </w:r>
            </w:hyperlink>
            <w:r w:rsidR="00DB099E" w:rsidRPr="00FF5C11">
              <w:rPr>
                <w:rFonts w:eastAsia="Times New Roman" w:cs="Times New Roman"/>
                <w:color w:val="000000"/>
                <w:lang w:val="sl-SI"/>
              </w:rPr>
              <w:t xml:space="preserve"> </w:t>
            </w:r>
          </w:p>
          <w:p w14:paraId="4A3441A5" w14:textId="77777777" w:rsidR="00DB099E" w:rsidRPr="00FF5C11" w:rsidRDefault="00DB099E" w:rsidP="00776BA4">
            <w:pPr>
              <w:pStyle w:val="Paragrafoelenco"/>
              <w:numPr>
                <w:ilvl w:val="0"/>
                <w:numId w:val="37"/>
              </w:numPr>
              <w:spacing w:after="120" w:line="240" w:lineRule="auto"/>
              <w:jc w:val="left"/>
              <w:rPr>
                <w:lang w:val="sl-SI"/>
              </w:rPr>
            </w:pPr>
            <w:r w:rsidRPr="00FF5C11">
              <w:rPr>
                <w:lang w:val="sl-SI"/>
              </w:rPr>
              <w:t xml:space="preserve">Lajovic, S. (2011). Scratch. </w:t>
            </w:r>
            <w:r w:rsidRPr="00FF5C11">
              <w:rPr>
                <w:i/>
                <w:lang w:val="sl-SI"/>
              </w:rPr>
              <w:t>Nauči se programirati in postani računalniški maček</w:t>
            </w:r>
            <w:r w:rsidRPr="00FF5C11">
              <w:rPr>
                <w:lang w:val="sl-SI"/>
              </w:rPr>
              <w:t>. Ljubljana: Pasadena.</w:t>
            </w:r>
          </w:p>
          <w:p w14:paraId="51C7392C" w14:textId="77777777" w:rsidR="00DB099E" w:rsidRPr="00FF5C11" w:rsidRDefault="00DB099E" w:rsidP="00776BA4">
            <w:pPr>
              <w:pStyle w:val="Paragrafoelenco"/>
              <w:numPr>
                <w:ilvl w:val="0"/>
                <w:numId w:val="37"/>
              </w:numPr>
              <w:spacing w:after="120" w:line="240" w:lineRule="auto"/>
              <w:jc w:val="left"/>
              <w:rPr>
                <w:lang w:val="sl-SI"/>
              </w:rPr>
            </w:pPr>
            <w:r w:rsidRPr="00FF5C11">
              <w:rPr>
                <w:lang w:val="sl-SI"/>
              </w:rPr>
              <w:t xml:space="preserve">Vorderman, C. (2017). </w:t>
            </w:r>
            <w:r w:rsidRPr="00FF5C11">
              <w:rPr>
                <w:i/>
                <w:lang w:val="sl-SI"/>
              </w:rPr>
              <w:t>Računalniško programiranje za otroke</w:t>
            </w:r>
            <w:r w:rsidRPr="00FF5C11">
              <w:rPr>
                <w:lang w:val="sl-SI"/>
              </w:rPr>
              <w:t>. Ljubljana: MK.</w:t>
            </w:r>
          </w:p>
        </w:tc>
      </w:tr>
      <w:tr w:rsidR="00DB099E" w:rsidRPr="00E92EEF" w14:paraId="4A308D46" w14:textId="77777777" w:rsidTr="00112218">
        <w:trPr>
          <w:trHeight w:val="963"/>
        </w:trPr>
        <w:tc>
          <w:tcPr>
            <w:tcW w:w="1555" w:type="dxa"/>
          </w:tcPr>
          <w:p w14:paraId="2643D5A9" w14:textId="77777777" w:rsidR="00DB099E" w:rsidRPr="00FF5C11" w:rsidRDefault="00DB099E" w:rsidP="00112218">
            <w:pPr>
              <w:jc w:val="left"/>
              <w:rPr>
                <w:b/>
                <w:lang w:val="sl-SI"/>
              </w:rPr>
            </w:pPr>
            <w:r w:rsidRPr="00FF5C11">
              <w:rPr>
                <w:b/>
                <w:lang w:val="sl-SI"/>
              </w:rPr>
              <w:t>Učni pripomočki za učenca</w:t>
            </w:r>
          </w:p>
        </w:tc>
        <w:tc>
          <w:tcPr>
            <w:tcW w:w="7964" w:type="dxa"/>
          </w:tcPr>
          <w:p w14:paraId="13688638" w14:textId="77777777" w:rsidR="00DB099E" w:rsidRPr="00FF5C11" w:rsidRDefault="00DB099E" w:rsidP="00776BA4">
            <w:pPr>
              <w:pStyle w:val="Paragrafoelenco"/>
              <w:numPr>
                <w:ilvl w:val="0"/>
                <w:numId w:val="38"/>
              </w:numPr>
              <w:spacing w:after="120" w:line="240" w:lineRule="auto"/>
              <w:rPr>
                <w:lang w:val="sl-SI"/>
              </w:rPr>
            </w:pPr>
            <w:r w:rsidRPr="00FF5C11">
              <w:rPr>
                <w:lang w:val="sl-SI"/>
              </w:rPr>
              <w:t>Predloga aktivnosti v Snap!-u:</w:t>
            </w:r>
          </w:p>
          <w:p w14:paraId="4D2178DF" w14:textId="77777777" w:rsidR="000213FB" w:rsidRPr="000213FB" w:rsidRDefault="00C82EDB" w:rsidP="000213FB">
            <w:pPr>
              <w:pStyle w:val="Paragrafoelenco"/>
              <w:spacing w:after="120" w:line="240" w:lineRule="auto"/>
              <w:rPr>
                <w:lang w:val="sl-SI"/>
              </w:rPr>
            </w:pPr>
            <w:hyperlink r:id="rId211" w:history="1">
              <w:r w:rsidR="000213FB" w:rsidRPr="000213FB">
                <w:rPr>
                  <w:rStyle w:val="Collegamentoipertestuale"/>
                  <w:rFonts w:eastAsia="Times New Roman" w:cs="Times New Roman"/>
                  <w:lang w:val="sl-SI"/>
                </w:rPr>
                <w:t>https://snap.berkeley.edu/project?user=mateja&amp;project=C4G12_LovljenjeZdraveHrane - Delno</w:t>
              </w:r>
            </w:hyperlink>
          </w:p>
          <w:p w14:paraId="10E55D14" w14:textId="1826EA91" w:rsidR="00DB099E" w:rsidRPr="00FF5C11" w:rsidRDefault="00DB099E" w:rsidP="00776BA4">
            <w:pPr>
              <w:pStyle w:val="Paragrafoelenco"/>
              <w:numPr>
                <w:ilvl w:val="0"/>
                <w:numId w:val="38"/>
              </w:numPr>
              <w:spacing w:after="120" w:line="240" w:lineRule="auto"/>
              <w:rPr>
                <w:lang w:val="sl-SI"/>
              </w:rPr>
            </w:pPr>
            <w:r w:rsidRPr="00FF5C11">
              <w:rPr>
                <w:lang w:val="sl-SI"/>
              </w:rPr>
              <w:t>Navodila za učenca (C4G12_NavodilaZaUcenca.docx)</w:t>
            </w:r>
          </w:p>
        </w:tc>
      </w:tr>
    </w:tbl>
    <w:p w14:paraId="157123A9" w14:textId="459F78BE" w:rsidR="00DB099E" w:rsidRPr="000213FB" w:rsidRDefault="00DB099E" w:rsidP="000213FB">
      <w:pPr>
        <w:pStyle w:val="C4G3"/>
        <w:rPr>
          <w:smallCaps/>
          <w:color w:val="FFFFFF"/>
          <w:szCs w:val="32"/>
        </w:rPr>
      </w:pPr>
      <w:r w:rsidRPr="00FF5C11">
        <w:rPr>
          <w:smallCaps/>
          <w:color w:val="FFFFFF"/>
          <w:szCs w:val="32"/>
        </w:rPr>
        <w:br w:type="page"/>
      </w:r>
      <w:bookmarkStart w:id="29" w:name="_Toc46233854"/>
      <w:r w:rsidRPr="00FF5C11">
        <w:lastRenderedPageBreak/>
        <w:t xml:space="preserve">Učni scenarij 13 </w:t>
      </w:r>
      <w:r w:rsidR="00C16368" w:rsidRPr="00FF5C11">
        <w:t>–</w:t>
      </w:r>
      <w:r w:rsidRPr="00FF5C11">
        <w:t xml:space="preserve"> Sestavi zgodbo</w:t>
      </w:r>
      <w:bookmarkEnd w:id="29"/>
    </w:p>
    <w:p w14:paraId="3071C058" w14:textId="77777777" w:rsidR="00DB099E" w:rsidRPr="00FF5C11" w:rsidRDefault="00DB099E" w:rsidP="00DB099E">
      <w:pPr>
        <w:jc w:val="center"/>
        <w:rPr>
          <w:b/>
          <w:lang w:val="sl-SI"/>
        </w:rPr>
      </w:pPr>
    </w:p>
    <w:tbl>
      <w:tblPr>
        <w:tblStyle w:val="Grigliatabella"/>
        <w:tblW w:w="9493" w:type="dxa"/>
        <w:tblLook w:val="04A0" w:firstRow="1" w:lastRow="0" w:firstColumn="1" w:lastColumn="0" w:noHBand="0" w:noVBand="1"/>
      </w:tblPr>
      <w:tblGrid>
        <w:gridCol w:w="1824"/>
        <w:gridCol w:w="7669"/>
      </w:tblGrid>
      <w:tr w:rsidR="00DB099E" w:rsidRPr="00FF5C11" w14:paraId="045F7FA7" w14:textId="77777777" w:rsidTr="009D46AA">
        <w:tc>
          <w:tcPr>
            <w:tcW w:w="1824" w:type="dxa"/>
          </w:tcPr>
          <w:p w14:paraId="16ECC16B" w14:textId="77777777" w:rsidR="00DB099E" w:rsidRPr="00FF5C11" w:rsidRDefault="00DB099E" w:rsidP="00112218">
            <w:pPr>
              <w:jc w:val="left"/>
              <w:rPr>
                <w:rFonts w:ascii="Times New Roman" w:eastAsia="Times New Roman" w:hAnsi="Times New Roman" w:cs="Times New Roman"/>
                <w:lang w:val="sl-SI"/>
              </w:rPr>
            </w:pPr>
            <w:r w:rsidRPr="00FF5C11">
              <w:rPr>
                <w:rFonts w:eastAsia="Times New Roman" w:cs="Times New Roman"/>
                <w:b/>
                <w:bCs/>
                <w:color w:val="000000"/>
                <w:lang w:val="sl-SI"/>
              </w:rPr>
              <w:t>Naslov učnega scenarija</w:t>
            </w:r>
          </w:p>
        </w:tc>
        <w:tc>
          <w:tcPr>
            <w:tcW w:w="7669" w:type="dxa"/>
          </w:tcPr>
          <w:p w14:paraId="13C4EA5C" w14:textId="77777777" w:rsidR="00DB099E" w:rsidRPr="00FF5C11" w:rsidRDefault="00DB099E" w:rsidP="00112218">
            <w:pPr>
              <w:rPr>
                <w:lang w:val="sl-SI"/>
              </w:rPr>
            </w:pPr>
            <w:r w:rsidRPr="00FF5C11">
              <w:rPr>
                <w:lang w:val="sl-SI"/>
              </w:rPr>
              <w:t>Sestavi zgodbo</w:t>
            </w:r>
          </w:p>
        </w:tc>
      </w:tr>
      <w:tr w:rsidR="00DB099E" w:rsidRPr="00FF5C11" w14:paraId="2CC29D0D" w14:textId="77777777" w:rsidTr="009D46AA">
        <w:tc>
          <w:tcPr>
            <w:tcW w:w="1824" w:type="dxa"/>
          </w:tcPr>
          <w:p w14:paraId="5EB0CDEF" w14:textId="77777777" w:rsidR="00DB099E" w:rsidRPr="00FF5C11" w:rsidRDefault="00DB099E" w:rsidP="00112218">
            <w:pPr>
              <w:jc w:val="left"/>
              <w:rPr>
                <w:rFonts w:ascii="Times New Roman" w:eastAsia="Times New Roman" w:hAnsi="Times New Roman" w:cs="Times New Roman"/>
                <w:lang w:val="sl-SI"/>
              </w:rPr>
            </w:pPr>
            <w:r w:rsidRPr="00FF5C11">
              <w:rPr>
                <w:rFonts w:eastAsia="Times New Roman" w:cs="Times New Roman"/>
                <w:b/>
                <w:bCs/>
                <w:color w:val="000000"/>
                <w:lang w:val="sl-SI"/>
              </w:rPr>
              <w:t>Pričakovano programersko predznanje</w:t>
            </w:r>
          </w:p>
          <w:p w14:paraId="3FD9205E" w14:textId="77777777" w:rsidR="00DB099E" w:rsidRPr="00FF5C11" w:rsidRDefault="00DB099E" w:rsidP="00112218">
            <w:pPr>
              <w:jc w:val="left"/>
              <w:rPr>
                <w:b/>
                <w:lang w:val="sl-SI"/>
              </w:rPr>
            </w:pPr>
          </w:p>
        </w:tc>
        <w:tc>
          <w:tcPr>
            <w:tcW w:w="7669" w:type="dxa"/>
          </w:tcPr>
          <w:p w14:paraId="07BB8820" w14:textId="77777777" w:rsidR="00DB099E" w:rsidRPr="00FF5C11" w:rsidRDefault="00DB099E" w:rsidP="00112218">
            <w:pPr>
              <w:rPr>
                <w:lang w:val="sl-SI"/>
              </w:rPr>
            </w:pPr>
            <w:r w:rsidRPr="00FF5C11">
              <w:rPr>
                <w:lang w:val="sl-SI"/>
              </w:rPr>
              <w:t>Prikazovanje in skrivanje lika</w:t>
            </w:r>
          </w:p>
          <w:p w14:paraId="4061DC29" w14:textId="77777777" w:rsidR="00DB099E" w:rsidRPr="00FF5C11" w:rsidRDefault="00DB099E" w:rsidP="00112218">
            <w:pPr>
              <w:rPr>
                <w:lang w:val="sl-SI"/>
              </w:rPr>
            </w:pPr>
            <w:r w:rsidRPr="00FF5C11">
              <w:rPr>
                <w:lang w:val="sl-SI"/>
              </w:rPr>
              <w:t>Uporaba pogojnega stavka</w:t>
            </w:r>
          </w:p>
          <w:p w14:paraId="0547F501" w14:textId="77777777" w:rsidR="00DB099E" w:rsidRPr="00FF5C11" w:rsidRDefault="00DB099E" w:rsidP="00112218">
            <w:pPr>
              <w:rPr>
                <w:lang w:val="sl-SI"/>
              </w:rPr>
            </w:pPr>
            <w:r w:rsidRPr="00FF5C11">
              <w:rPr>
                <w:lang w:val="sl-SI"/>
              </w:rPr>
              <w:t>Dodajanje besedila za lik</w:t>
            </w:r>
          </w:p>
          <w:p w14:paraId="348ECE41" w14:textId="77777777" w:rsidR="00DB099E" w:rsidRPr="00FF5C11" w:rsidRDefault="00DB099E" w:rsidP="00112218">
            <w:pPr>
              <w:rPr>
                <w:lang w:val="sl-SI"/>
              </w:rPr>
            </w:pPr>
            <w:r w:rsidRPr="00FF5C11">
              <w:rPr>
                <w:lang w:val="sl-SI"/>
              </w:rPr>
              <w:t xml:space="preserve">Uporaba ukaza </w:t>
            </w:r>
          </w:p>
          <w:p w14:paraId="658B5181" w14:textId="77777777" w:rsidR="00DB099E" w:rsidRPr="00FF5C11" w:rsidRDefault="00DB099E" w:rsidP="00112218">
            <w:pPr>
              <w:rPr>
                <w:lang w:val="sl-SI"/>
              </w:rPr>
            </w:pPr>
            <w:r w:rsidRPr="00FF5C11">
              <w:rPr>
                <w:lang w:val="sl-SI"/>
              </w:rPr>
              <w:t>Menjava ozadja</w:t>
            </w:r>
          </w:p>
        </w:tc>
      </w:tr>
      <w:tr w:rsidR="00DB099E" w:rsidRPr="00FF5C11" w14:paraId="1218EB4C" w14:textId="77777777" w:rsidTr="009D46AA">
        <w:tc>
          <w:tcPr>
            <w:tcW w:w="1824" w:type="dxa"/>
          </w:tcPr>
          <w:p w14:paraId="410FD7BC" w14:textId="77777777" w:rsidR="00DB099E" w:rsidRPr="00FF5C11" w:rsidRDefault="00DB099E" w:rsidP="00112218">
            <w:pPr>
              <w:jc w:val="left"/>
              <w:rPr>
                <w:rFonts w:ascii="Times New Roman" w:eastAsia="Times New Roman" w:hAnsi="Times New Roman" w:cs="Times New Roman"/>
                <w:lang w:val="sl-SI"/>
              </w:rPr>
            </w:pPr>
            <w:r w:rsidRPr="00FF5C11">
              <w:rPr>
                <w:rFonts w:eastAsia="Times New Roman" w:cs="Times New Roman"/>
                <w:b/>
                <w:bCs/>
                <w:color w:val="000000"/>
                <w:lang w:val="sl-SI"/>
              </w:rPr>
              <w:t>Učni cilji</w:t>
            </w:r>
          </w:p>
          <w:p w14:paraId="17D4233D" w14:textId="77777777" w:rsidR="00DB099E" w:rsidRPr="00FF5C11" w:rsidRDefault="00DB099E" w:rsidP="00112218">
            <w:pPr>
              <w:jc w:val="left"/>
              <w:rPr>
                <w:b/>
                <w:lang w:val="sl-SI"/>
              </w:rPr>
            </w:pPr>
            <w:r w:rsidRPr="00FF5C11">
              <w:rPr>
                <w:b/>
                <w:lang w:val="sl-SI"/>
              </w:rPr>
              <w:t xml:space="preserve"> </w:t>
            </w:r>
          </w:p>
          <w:p w14:paraId="405889C4" w14:textId="77777777" w:rsidR="00DB099E" w:rsidRPr="00FF5C11" w:rsidRDefault="00DB099E" w:rsidP="00112218">
            <w:pPr>
              <w:jc w:val="left"/>
              <w:rPr>
                <w:b/>
                <w:lang w:val="sl-SI"/>
              </w:rPr>
            </w:pPr>
          </w:p>
        </w:tc>
        <w:tc>
          <w:tcPr>
            <w:tcW w:w="7669" w:type="dxa"/>
          </w:tcPr>
          <w:p w14:paraId="1FA9FD4C" w14:textId="77777777" w:rsidR="00DB099E" w:rsidRPr="00FF5C11" w:rsidRDefault="00DB099E" w:rsidP="00112218">
            <w:pPr>
              <w:pStyle w:val="NormaleWeb"/>
              <w:spacing w:before="0" w:beforeAutospacing="0" w:after="0" w:afterAutospacing="0"/>
              <w:jc w:val="both"/>
              <w:rPr>
                <w:lang w:val="sl-SI"/>
              </w:rPr>
            </w:pPr>
            <w:r w:rsidRPr="00FF5C11">
              <w:rPr>
                <w:rFonts w:ascii="Calibri" w:hAnsi="Calibri"/>
                <w:color w:val="000000"/>
                <w:lang w:val="sl-SI"/>
              </w:rPr>
              <w:t>Splošni učni cilji:</w:t>
            </w:r>
          </w:p>
          <w:p w14:paraId="5766FEF6" w14:textId="77777777" w:rsidR="00DB099E" w:rsidRPr="00FF5C11" w:rsidRDefault="00DB099E" w:rsidP="00776BA4">
            <w:pPr>
              <w:pStyle w:val="Paragrafoelenco"/>
              <w:numPr>
                <w:ilvl w:val="0"/>
                <w:numId w:val="36"/>
              </w:numPr>
              <w:spacing w:after="120" w:line="240" w:lineRule="auto"/>
              <w:rPr>
                <w:lang w:val="sl-SI"/>
              </w:rPr>
            </w:pPr>
            <w:r w:rsidRPr="00FF5C11">
              <w:rPr>
                <w:lang w:val="sl-SI"/>
              </w:rPr>
              <w:t>Premikanje lika in spreminjanje njegove velikosti</w:t>
            </w:r>
          </w:p>
          <w:p w14:paraId="254FFF9B" w14:textId="77777777" w:rsidR="00DB099E" w:rsidRPr="00FF5C11" w:rsidRDefault="00DB099E" w:rsidP="00776BA4">
            <w:pPr>
              <w:pStyle w:val="Paragrafoelenco"/>
              <w:numPr>
                <w:ilvl w:val="0"/>
                <w:numId w:val="36"/>
              </w:numPr>
              <w:spacing w:after="120" w:line="240" w:lineRule="auto"/>
              <w:rPr>
                <w:lang w:val="sl-SI"/>
              </w:rPr>
            </w:pPr>
            <w:r w:rsidRPr="00FF5C11">
              <w:rPr>
                <w:lang w:val="sl-SI"/>
              </w:rPr>
              <w:t>Pošiljanje in prejemanje obvestil</w:t>
            </w:r>
          </w:p>
          <w:p w14:paraId="090DA7CA" w14:textId="77777777" w:rsidR="00DB099E" w:rsidRPr="00FF5C11" w:rsidRDefault="00DB099E" w:rsidP="00776BA4">
            <w:pPr>
              <w:pStyle w:val="Paragrafoelenco"/>
              <w:numPr>
                <w:ilvl w:val="0"/>
                <w:numId w:val="36"/>
              </w:numPr>
              <w:spacing w:after="120" w:line="240" w:lineRule="auto"/>
              <w:rPr>
                <w:lang w:val="sl-SI"/>
              </w:rPr>
            </w:pPr>
            <w:r w:rsidRPr="00FF5C11">
              <w:rPr>
                <w:lang w:val="sl-SI"/>
              </w:rPr>
              <w:t>Struktra zgodbe</w:t>
            </w:r>
          </w:p>
          <w:p w14:paraId="6BEAB8FC" w14:textId="77777777" w:rsidR="00DB099E" w:rsidRPr="00FF5C11" w:rsidRDefault="00DB099E" w:rsidP="00112218">
            <w:pPr>
              <w:pStyle w:val="NormaleWeb"/>
              <w:spacing w:before="0" w:beforeAutospacing="0" w:after="0" w:afterAutospacing="0"/>
              <w:jc w:val="both"/>
              <w:rPr>
                <w:lang w:val="sl-SI"/>
              </w:rPr>
            </w:pPr>
            <w:r w:rsidRPr="00FF5C11">
              <w:rPr>
                <w:rFonts w:ascii="Calibri" w:hAnsi="Calibri"/>
                <w:color w:val="000000"/>
                <w:lang w:val="sl-SI"/>
              </w:rPr>
              <w:t>Specifični učni cilji, ki so osredotočeni na algoritmično mišljenje:</w:t>
            </w:r>
          </w:p>
          <w:p w14:paraId="26C79C20" w14:textId="77777777" w:rsidR="00DB099E" w:rsidRPr="00FF5C11" w:rsidRDefault="00DB099E" w:rsidP="00776BA4">
            <w:pPr>
              <w:pStyle w:val="Paragrafoelenco"/>
              <w:numPr>
                <w:ilvl w:val="0"/>
                <w:numId w:val="41"/>
              </w:numPr>
              <w:spacing w:after="120" w:line="240" w:lineRule="auto"/>
              <w:rPr>
                <w:lang w:val="sl-SI"/>
              </w:rPr>
            </w:pPr>
            <w:r w:rsidRPr="00FF5C11">
              <w:rPr>
                <w:lang w:val="sl-SI"/>
              </w:rPr>
              <w:t>Učencec načtruje dialoge in aktivnosti likov v zgodbi</w:t>
            </w:r>
          </w:p>
          <w:p w14:paraId="52BD45C6" w14:textId="77777777" w:rsidR="00DB099E" w:rsidRPr="00FF5C11" w:rsidRDefault="00DB099E" w:rsidP="00776BA4">
            <w:pPr>
              <w:pStyle w:val="Paragrafoelenco"/>
              <w:numPr>
                <w:ilvl w:val="0"/>
                <w:numId w:val="41"/>
              </w:numPr>
              <w:spacing w:after="120" w:line="240" w:lineRule="auto"/>
              <w:rPr>
                <w:lang w:val="sl-SI"/>
              </w:rPr>
            </w:pPr>
            <w:r w:rsidRPr="00FF5C11">
              <w:rPr>
                <w:lang w:val="sl-SI"/>
              </w:rPr>
              <w:t>Učencec pošilja obvestila za izvedbo dialogov med liki</w:t>
            </w:r>
          </w:p>
          <w:p w14:paraId="422AA814" w14:textId="77777777" w:rsidR="00DB099E" w:rsidRPr="00FF5C11" w:rsidRDefault="00DB099E" w:rsidP="00776BA4">
            <w:pPr>
              <w:pStyle w:val="Paragrafoelenco"/>
              <w:numPr>
                <w:ilvl w:val="0"/>
                <w:numId w:val="41"/>
              </w:numPr>
              <w:spacing w:after="120" w:line="240" w:lineRule="auto"/>
              <w:rPr>
                <w:lang w:val="sl-SI"/>
              </w:rPr>
            </w:pPr>
            <w:r w:rsidRPr="00FF5C11">
              <w:rPr>
                <w:lang w:val="sl-SI"/>
              </w:rPr>
              <w:t>Učenec uporabi premikanje in spreminjanje velikosti likov</w:t>
            </w:r>
          </w:p>
          <w:p w14:paraId="797ED75C" w14:textId="77777777" w:rsidR="00DB099E" w:rsidRPr="00FF5C11" w:rsidRDefault="00DB099E" w:rsidP="00776BA4">
            <w:pPr>
              <w:pStyle w:val="Paragrafoelenco"/>
              <w:numPr>
                <w:ilvl w:val="0"/>
                <w:numId w:val="41"/>
              </w:numPr>
              <w:spacing w:after="120" w:line="240" w:lineRule="auto"/>
              <w:rPr>
                <w:lang w:val="sl-SI"/>
              </w:rPr>
            </w:pPr>
            <w:r w:rsidRPr="00FF5C11">
              <w:rPr>
                <w:lang w:val="sl-SI"/>
              </w:rPr>
              <w:t>Učenec uporabi skrivanje in prikazovanje lika</w:t>
            </w:r>
          </w:p>
        </w:tc>
      </w:tr>
      <w:tr w:rsidR="00DB099E" w:rsidRPr="00E92EEF" w14:paraId="29A09382" w14:textId="77777777" w:rsidTr="009D46AA">
        <w:tc>
          <w:tcPr>
            <w:tcW w:w="1824" w:type="dxa"/>
          </w:tcPr>
          <w:p w14:paraId="61077449" w14:textId="77777777" w:rsidR="00DB099E" w:rsidRPr="00FF5C11" w:rsidRDefault="00DB099E" w:rsidP="00112218">
            <w:pPr>
              <w:jc w:val="left"/>
              <w:rPr>
                <w:rFonts w:ascii="Times New Roman" w:eastAsia="Times New Roman" w:hAnsi="Times New Roman" w:cs="Times New Roman"/>
                <w:lang w:val="sl-SI"/>
              </w:rPr>
            </w:pPr>
            <w:r w:rsidRPr="00FF5C11">
              <w:rPr>
                <w:rFonts w:eastAsia="Times New Roman" w:cs="Times New Roman"/>
                <w:b/>
                <w:bCs/>
                <w:color w:val="000000"/>
                <w:lang w:val="sl-SI"/>
              </w:rPr>
              <w:t>Cilji, naloge in kratek opis aktivnosti</w:t>
            </w:r>
          </w:p>
          <w:p w14:paraId="7604FEC4" w14:textId="77777777" w:rsidR="00DB099E" w:rsidRPr="00FF5C11" w:rsidRDefault="00DB099E" w:rsidP="00112218">
            <w:pPr>
              <w:jc w:val="left"/>
              <w:rPr>
                <w:b/>
                <w:lang w:val="sl-SI"/>
              </w:rPr>
            </w:pPr>
          </w:p>
        </w:tc>
        <w:tc>
          <w:tcPr>
            <w:tcW w:w="7669" w:type="dxa"/>
          </w:tcPr>
          <w:p w14:paraId="51768EC4" w14:textId="48BD85DF" w:rsidR="00862032" w:rsidRDefault="00DB099E" w:rsidP="00112218">
            <w:pPr>
              <w:rPr>
                <w:lang w:val="sl-SI"/>
              </w:rPr>
            </w:pPr>
            <w:r w:rsidRPr="00FF5C11">
              <w:rPr>
                <w:noProof/>
                <w:lang w:val="it-IT" w:eastAsia="it-IT"/>
              </w:rPr>
              <w:drawing>
                <wp:anchor distT="0" distB="0" distL="114300" distR="114300" simplePos="0" relativeHeight="251671552" behindDoc="0" locked="0" layoutInCell="1" hidden="0" allowOverlap="1" wp14:anchorId="0FB79B67" wp14:editId="11D175DE">
                  <wp:simplePos x="0" y="0"/>
                  <wp:positionH relativeFrom="column">
                    <wp:posOffset>2673985</wp:posOffset>
                  </wp:positionH>
                  <wp:positionV relativeFrom="paragraph">
                    <wp:posOffset>71755</wp:posOffset>
                  </wp:positionV>
                  <wp:extent cx="2207895" cy="3117850"/>
                  <wp:effectExtent l="0" t="0" r="0" b="0"/>
                  <wp:wrapSquare wrapText="bothSides" distT="0" distB="0" distL="114300" distR="114300"/>
                  <wp:docPr id="830" name="image4.jpg" descr="C:\Users\leo1.Portege\Pictures\coding4girls\Alice\4a298ba60c5345b8208fb7e2fbe8191a.jpg"/>
                  <wp:cNvGraphicFramePr/>
                  <a:graphic xmlns:a="http://schemas.openxmlformats.org/drawingml/2006/main">
                    <a:graphicData uri="http://schemas.openxmlformats.org/drawingml/2006/picture">
                      <pic:pic xmlns:pic="http://schemas.openxmlformats.org/drawingml/2006/picture">
                        <pic:nvPicPr>
                          <pic:cNvPr id="0" name="image4.jpg" descr="C:\Users\leo1.Portege\Pictures\coding4girls\Alice\4a298ba60c5345b8208fb7e2fbe8191a.jpg"/>
                          <pic:cNvPicPr preferRelativeResize="0"/>
                        </pic:nvPicPr>
                        <pic:blipFill>
                          <a:blip r:embed="rId212"/>
                          <a:srcRect/>
                          <a:stretch>
                            <a:fillRect/>
                          </a:stretch>
                        </pic:blipFill>
                        <pic:spPr>
                          <a:xfrm>
                            <a:off x="0" y="0"/>
                            <a:ext cx="2207895" cy="3117850"/>
                          </a:xfrm>
                          <a:prstGeom prst="rect">
                            <a:avLst/>
                          </a:prstGeom>
                          <a:ln/>
                        </pic:spPr>
                      </pic:pic>
                    </a:graphicData>
                  </a:graphic>
                </wp:anchor>
              </w:drawing>
            </w:r>
            <w:r w:rsidRPr="00FF5C11">
              <w:rPr>
                <w:lang w:val="sl-SI"/>
              </w:rPr>
              <w:t xml:space="preserve">Kratek opis: Zajec pove zgodbo o Alici v čudežni deželi. Zgodba se začne v gozdu. Alica hodi in se sprašuje »Kje sem?« /Za realizacijo njenega premikaja stran, se zmanjšuje velikost lika/. Alica pride do razpotja in tam vidi mačko na drevesu. Začne se pogovor med Alico in mačko. Pogovor je predsavljen na sliki. </w:t>
            </w:r>
          </w:p>
          <w:p w14:paraId="29C599F9" w14:textId="77777777" w:rsidR="0038107D" w:rsidRPr="00FF5C11" w:rsidRDefault="0038107D" w:rsidP="00112218">
            <w:pPr>
              <w:rPr>
                <w:lang w:val="sl-SI"/>
              </w:rPr>
            </w:pPr>
          </w:p>
          <w:p w14:paraId="1C8E353E" w14:textId="77777777" w:rsidR="00DB099E" w:rsidRDefault="00DB099E" w:rsidP="00112218">
            <w:pPr>
              <w:rPr>
                <w:lang w:val="sl-SI"/>
              </w:rPr>
            </w:pPr>
            <w:r w:rsidRPr="00FF5C11">
              <w:rPr>
                <w:lang w:val="sl-SI"/>
              </w:rPr>
              <w:t xml:space="preserve">Naloge: Učenci eksperimentirajo s kratkim primerom iz zgodbe (SestaviZgodboAlice1) o srečanju med Alico in mačko, ki temelji na sinhronizaciji dialoga z uporabo ukaznega bloka </w:t>
            </w:r>
            <w:r w:rsidRPr="00FF5C11">
              <w:rPr>
                <w:i/>
                <w:lang w:val="sl-SI"/>
              </w:rPr>
              <w:t>čakaj _ sekund</w:t>
            </w:r>
            <w:r w:rsidRPr="00FF5C11">
              <w:rPr>
                <w:lang w:val="sl-SI"/>
              </w:rPr>
              <w:t xml:space="preserve">. Nato si pogledajo drugo verzijo (SestaviZgodboAlice2) z uporabo pošiljanja </w:t>
            </w:r>
            <w:r w:rsidRPr="00FF5C11">
              <w:rPr>
                <w:lang w:val="sl-SI"/>
              </w:rPr>
              <w:lastRenderedPageBreak/>
              <w:t xml:space="preserve">obvestila. Učenci dokončajo zgodbo. Za pomoč jim je zgodba / scenarij ter napisani dialogi (v dveh tabelah na koncu dokumenta). Po želji lahko dodajo / spreminjajo zgodbo. </w:t>
            </w:r>
          </w:p>
          <w:p w14:paraId="1CB0B6C2" w14:textId="77777777" w:rsidR="0038107D" w:rsidRDefault="0038107D" w:rsidP="00112218">
            <w:pPr>
              <w:rPr>
                <w:b/>
                <w:lang w:val="sl-SI"/>
              </w:rPr>
            </w:pPr>
          </w:p>
          <w:p w14:paraId="169D3FAD" w14:textId="77777777" w:rsidR="00DB099E" w:rsidRPr="00FF5C11" w:rsidRDefault="00DB099E" w:rsidP="00112218">
            <w:pPr>
              <w:rPr>
                <w:b/>
                <w:lang w:val="sl-SI"/>
              </w:rPr>
            </w:pPr>
            <w:r w:rsidRPr="00FF5C11">
              <w:rPr>
                <w:b/>
                <w:lang w:val="sl-SI"/>
              </w:rPr>
              <w:t>Cilji: Učenci se bodo naučili načrtovanja zgodbe, uporabe obvestil za sinhronizacijo aktivnosti likov in menjane ozadja.</w:t>
            </w:r>
          </w:p>
        </w:tc>
      </w:tr>
      <w:tr w:rsidR="00DB099E" w:rsidRPr="00FF5C11" w14:paraId="24CBA22A" w14:textId="77777777" w:rsidTr="009D46AA">
        <w:tc>
          <w:tcPr>
            <w:tcW w:w="1824" w:type="dxa"/>
          </w:tcPr>
          <w:p w14:paraId="2B26486D" w14:textId="72D051E3" w:rsidR="00DB099E" w:rsidRPr="00FF5C11" w:rsidRDefault="00DB099E" w:rsidP="00112218">
            <w:pPr>
              <w:jc w:val="left"/>
              <w:rPr>
                <w:rFonts w:ascii="Times New Roman" w:eastAsia="Times New Roman" w:hAnsi="Times New Roman" w:cs="Times New Roman"/>
                <w:lang w:val="sl-SI"/>
              </w:rPr>
            </w:pPr>
            <w:r w:rsidRPr="00FF5C11">
              <w:rPr>
                <w:rFonts w:eastAsia="Times New Roman" w:cs="Times New Roman"/>
                <w:b/>
                <w:bCs/>
                <w:color w:val="000000"/>
                <w:lang w:val="sl-SI"/>
              </w:rPr>
              <w:lastRenderedPageBreak/>
              <w:t>Trajanje aktivnosti</w:t>
            </w:r>
          </w:p>
        </w:tc>
        <w:tc>
          <w:tcPr>
            <w:tcW w:w="7669" w:type="dxa"/>
          </w:tcPr>
          <w:p w14:paraId="76B55004" w14:textId="77777777" w:rsidR="00DB099E" w:rsidRPr="00FF5C11" w:rsidRDefault="00DB099E" w:rsidP="00112218">
            <w:pPr>
              <w:rPr>
                <w:lang w:val="sl-SI"/>
              </w:rPr>
            </w:pPr>
            <w:r w:rsidRPr="00FF5C11">
              <w:rPr>
                <w:lang w:val="sl-SI"/>
              </w:rPr>
              <w:t>90 min</w:t>
            </w:r>
          </w:p>
        </w:tc>
      </w:tr>
      <w:tr w:rsidR="00DB099E" w:rsidRPr="00E92EEF" w14:paraId="51549828" w14:textId="77777777" w:rsidTr="009D46AA">
        <w:tc>
          <w:tcPr>
            <w:tcW w:w="1824" w:type="dxa"/>
          </w:tcPr>
          <w:p w14:paraId="5ED74C95" w14:textId="3CE25DF6" w:rsidR="00DB099E" w:rsidRPr="00FF5C11" w:rsidRDefault="00DB099E" w:rsidP="00112218">
            <w:pPr>
              <w:jc w:val="left"/>
              <w:rPr>
                <w:rFonts w:ascii="Times New Roman" w:eastAsia="Times New Roman" w:hAnsi="Times New Roman" w:cs="Times New Roman"/>
                <w:lang w:val="sl-SI"/>
              </w:rPr>
            </w:pPr>
            <w:r w:rsidRPr="00FF5C11">
              <w:rPr>
                <w:rFonts w:eastAsia="Times New Roman" w:cs="Times New Roman"/>
                <w:b/>
                <w:bCs/>
                <w:color w:val="000000"/>
                <w:lang w:val="sl-SI"/>
              </w:rPr>
              <w:t>Učne strategije in metode</w:t>
            </w:r>
          </w:p>
        </w:tc>
        <w:tc>
          <w:tcPr>
            <w:tcW w:w="7669" w:type="dxa"/>
          </w:tcPr>
          <w:p w14:paraId="04A1E180" w14:textId="77777777" w:rsidR="00DB099E" w:rsidRPr="00FF5C11" w:rsidRDefault="00DB099E" w:rsidP="00112218">
            <w:pPr>
              <w:rPr>
                <w:lang w:val="sl-SI"/>
              </w:rPr>
            </w:pPr>
            <w:r w:rsidRPr="00FF5C11">
              <w:rPr>
                <w:lang w:val="sl-SI"/>
              </w:rPr>
              <w:t>Aktivno učenje, učenje z izdelavo iger, reševanje problemov</w:t>
            </w:r>
          </w:p>
        </w:tc>
      </w:tr>
      <w:tr w:rsidR="00DB099E" w:rsidRPr="00E92EEF" w14:paraId="5C09CA7E" w14:textId="77777777" w:rsidTr="009D46AA">
        <w:trPr>
          <w:trHeight w:val="850"/>
        </w:trPr>
        <w:tc>
          <w:tcPr>
            <w:tcW w:w="1824" w:type="dxa"/>
          </w:tcPr>
          <w:p w14:paraId="1CF52409" w14:textId="3FF1A69D" w:rsidR="00DB099E" w:rsidRPr="00FF5C11" w:rsidRDefault="00DB099E" w:rsidP="00112218">
            <w:pPr>
              <w:jc w:val="left"/>
              <w:rPr>
                <w:rFonts w:ascii="Times New Roman" w:eastAsia="Times New Roman" w:hAnsi="Times New Roman" w:cs="Times New Roman"/>
                <w:lang w:val="sl-SI"/>
              </w:rPr>
            </w:pPr>
            <w:r w:rsidRPr="00FF5C11">
              <w:rPr>
                <w:rFonts w:eastAsia="Times New Roman" w:cs="Times New Roman"/>
                <w:b/>
                <w:bCs/>
                <w:color w:val="000000"/>
                <w:lang w:val="sl-SI"/>
              </w:rPr>
              <w:t>Učne oblike</w:t>
            </w:r>
          </w:p>
        </w:tc>
        <w:tc>
          <w:tcPr>
            <w:tcW w:w="7669" w:type="dxa"/>
          </w:tcPr>
          <w:p w14:paraId="0374204D" w14:textId="77777777" w:rsidR="00DB099E" w:rsidRPr="00FF5C11" w:rsidRDefault="00DB099E" w:rsidP="00112218">
            <w:pPr>
              <w:rPr>
                <w:lang w:val="sl-SI"/>
              </w:rPr>
            </w:pPr>
            <w:r w:rsidRPr="00FF5C11">
              <w:rPr>
                <w:lang w:val="sl-SI"/>
              </w:rPr>
              <w:t>Individualna učna oblika / Delo v paru / Skupinska učna oblika</w:t>
            </w:r>
          </w:p>
          <w:p w14:paraId="1907D1D6" w14:textId="77777777" w:rsidR="00DB099E" w:rsidRPr="00FF5C11" w:rsidRDefault="00DB099E" w:rsidP="00112218">
            <w:pPr>
              <w:rPr>
                <w:lang w:val="sl-SI"/>
              </w:rPr>
            </w:pPr>
          </w:p>
        </w:tc>
      </w:tr>
      <w:tr w:rsidR="00DB099E" w:rsidRPr="00FF5C11" w14:paraId="6861E7A9" w14:textId="77777777" w:rsidTr="009D46AA">
        <w:trPr>
          <w:trHeight w:val="2081"/>
        </w:trPr>
        <w:tc>
          <w:tcPr>
            <w:tcW w:w="1824" w:type="dxa"/>
          </w:tcPr>
          <w:p w14:paraId="7EAA361C" w14:textId="77777777" w:rsidR="00DB099E" w:rsidRPr="00FF5C11" w:rsidRDefault="00DB099E" w:rsidP="00112218">
            <w:pPr>
              <w:jc w:val="left"/>
              <w:rPr>
                <w:rFonts w:ascii="Times New Roman" w:eastAsia="Times New Roman" w:hAnsi="Times New Roman" w:cs="Times New Roman"/>
                <w:lang w:val="sl-SI"/>
              </w:rPr>
            </w:pPr>
            <w:r w:rsidRPr="00FF5C11">
              <w:rPr>
                <w:rFonts w:eastAsia="Times New Roman" w:cs="Times New Roman"/>
                <w:b/>
                <w:bCs/>
                <w:color w:val="000000"/>
                <w:lang w:val="sl-SI"/>
              </w:rPr>
              <w:t>Povzetek učnega procesa</w:t>
            </w:r>
          </w:p>
          <w:p w14:paraId="62EAD76A" w14:textId="77777777" w:rsidR="00DB099E" w:rsidRPr="00FF5C11" w:rsidRDefault="00DB099E" w:rsidP="00112218">
            <w:pPr>
              <w:jc w:val="left"/>
              <w:rPr>
                <w:b/>
                <w:lang w:val="sl-SI"/>
              </w:rPr>
            </w:pPr>
          </w:p>
        </w:tc>
        <w:tc>
          <w:tcPr>
            <w:tcW w:w="7669" w:type="dxa"/>
          </w:tcPr>
          <w:p w14:paraId="6656F877" w14:textId="77777777" w:rsidR="00DB099E" w:rsidRPr="00FF5C11" w:rsidRDefault="00DB099E" w:rsidP="00112218">
            <w:pPr>
              <w:jc w:val="left"/>
              <w:rPr>
                <w:rFonts w:eastAsia="Times New Roman" w:cs="Times New Roman"/>
                <w:lang w:val="sl-SI"/>
              </w:rPr>
            </w:pPr>
            <w:r w:rsidRPr="00FF5C11">
              <w:rPr>
                <w:rFonts w:eastAsia="Times New Roman" w:cs="Times New Roman"/>
                <w:color w:val="000000"/>
                <w:lang w:val="sl-SI"/>
              </w:rPr>
              <w:t>(Motivacija-uvod, Implementacija, Refleksija in vrednotenje)</w:t>
            </w:r>
          </w:p>
          <w:p w14:paraId="3186C9D8" w14:textId="77777777" w:rsidR="00DB099E" w:rsidRPr="00FF5C11" w:rsidRDefault="00DB099E" w:rsidP="00112218">
            <w:pPr>
              <w:jc w:val="left"/>
              <w:rPr>
                <w:lang w:val="sl-SI"/>
              </w:rPr>
            </w:pPr>
          </w:p>
          <w:p w14:paraId="1AFA2A6E" w14:textId="77777777" w:rsidR="00DB099E" w:rsidRPr="00FF5C11" w:rsidRDefault="00DB099E" w:rsidP="00112218">
            <w:pPr>
              <w:rPr>
                <w:lang w:val="sl-SI"/>
              </w:rPr>
            </w:pPr>
            <w:r w:rsidRPr="00FF5C11">
              <w:rPr>
                <w:lang w:val="sl-SI"/>
              </w:rPr>
              <w:t>Učitel/ica se z učenci pogovori o zgodbici Alice v čudežni deželi in jim pokaže sliko Alice, ki sreča mačko. Učencu si pozorno pogledajo kodo aktivnosti v Snap!-u - SestaviZgodboAlice1:</w:t>
            </w:r>
          </w:p>
          <w:p w14:paraId="0A3A71F7" w14:textId="343C7B20" w:rsidR="00DB099E" w:rsidRDefault="00C82EDB" w:rsidP="00112218">
            <w:pPr>
              <w:rPr>
                <w:rFonts w:eastAsia="Times New Roman"/>
                <w:lang w:val="sl-SI"/>
              </w:rPr>
            </w:pPr>
            <w:hyperlink r:id="rId213" w:history="1">
              <w:r w:rsidR="00DB099E" w:rsidRPr="00FF5C11">
                <w:rPr>
                  <w:rStyle w:val="Collegamentoipertestuale"/>
                  <w:lang w:val="sl-SI"/>
                </w:rPr>
                <w:t>https://snap.berkeley.edu/project?user=mateja&amp;project=C4G13_</w:t>
              </w:r>
              <w:r w:rsidR="00DB099E" w:rsidRPr="00FF5C11">
                <w:rPr>
                  <w:rStyle w:val="Collegamentoipertestuale"/>
                  <w:lang w:val="sl-SI"/>
                </w:rPr>
                <w:br/>
                <w:t>SestaviZgodboAlice1</w:t>
              </w:r>
            </w:hyperlink>
            <w:r w:rsidR="00DB099E" w:rsidRPr="00FF5C11">
              <w:rPr>
                <w:rFonts w:eastAsia="Times New Roman"/>
                <w:lang w:val="sl-SI"/>
              </w:rPr>
              <w:t>.</w:t>
            </w:r>
          </w:p>
          <w:p w14:paraId="425FE706" w14:textId="77777777" w:rsidR="0038107D" w:rsidRPr="00FF5C11" w:rsidRDefault="0038107D" w:rsidP="00112218">
            <w:pPr>
              <w:rPr>
                <w:rFonts w:eastAsia="Times New Roman"/>
                <w:lang w:val="sl-SI"/>
              </w:rPr>
            </w:pPr>
          </w:p>
          <w:p w14:paraId="7F32C673" w14:textId="77777777" w:rsidR="00DB099E" w:rsidRDefault="00DB099E" w:rsidP="00112218">
            <w:pPr>
              <w:rPr>
                <w:lang w:val="sl-SI"/>
              </w:rPr>
            </w:pPr>
            <w:r w:rsidRPr="00FF5C11">
              <w:rPr>
                <w:lang w:val="sl-SI"/>
              </w:rPr>
              <w:t xml:space="preserve">Diskusija: Kdo spregovori prvi? Kdaj začne Alica in kdaj mačka? Zakaj ni sinhronizacije v dialogu? Odgovor leži v napačnem izračunu, kdaj kateri lik </w:t>
            </w:r>
            <w:r w:rsidRPr="00FF5C11">
              <w:rPr>
                <w:i/>
                <w:lang w:val="sl-SI"/>
              </w:rPr>
              <w:t>spregovori</w:t>
            </w:r>
            <w:r w:rsidRPr="00FF5C11">
              <w:rPr>
                <w:lang w:val="sl-SI"/>
              </w:rPr>
              <w:t xml:space="preserve"> in </w:t>
            </w:r>
            <w:r w:rsidRPr="00FF5C11">
              <w:rPr>
                <w:i/>
                <w:lang w:val="sl-SI"/>
              </w:rPr>
              <w:t>kdaj naslednji nadaljuje</w:t>
            </w:r>
            <w:r w:rsidRPr="00FF5C11">
              <w:rPr>
                <w:lang w:val="sl-SI"/>
              </w:rPr>
              <w:t xml:space="preserve"> z govorom.</w:t>
            </w:r>
          </w:p>
          <w:p w14:paraId="5BE61DA1" w14:textId="77777777" w:rsidR="00862032" w:rsidRPr="00FF5C11" w:rsidRDefault="00862032" w:rsidP="00112218">
            <w:pPr>
              <w:rPr>
                <w:lang w:val="sl-SI"/>
              </w:rPr>
            </w:pPr>
          </w:p>
          <w:p w14:paraId="59F4330B" w14:textId="494FB5FA" w:rsidR="00DB099E" w:rsidRDefault="0038107D" w:rsidP="00112218">
            <w:pPr>
              <w:rPr>
                <w:lang w:val="sl-SI"/>
              </w:rPr>
            </w:pPr>
            <w:r w:rsidRPr="00FF5C11">
              <w:rPr>
                <w:noProof/>
                <w:lang w:val="it-IT" w:eastAsia="it-IT"/>
              </w:rPr>
              <w:drawing>
                <wp:anchor distT="0" distB="0" distL="114300" distR="114300" simplePos="0" relativeHeight="251694080" behindDoc="0" locked="0" layoutInCell="1" allowOverlap="1" wp14:anchorId="3E9705AC" wp14:editId="03F4091F">
                  <wp:simplePos x="0" y="0"/>
                  <wp:positionH relativeFrom="column">
                    <wp:posOffset>2436350</wp:posOffset>
                  </wp:positionH>
                  <wp:positionV relativeFrom="paragraph">
                    <wp:posOffset>460230</wp:posOffset>
                  </wp:positionV>
                  <wp:extent cx="2353310" cy="1522730"/>
                  <wp:effectExtent l="0" t="0" r="8890" b="1270"/>
                  <wp:wrapSquare wrapText="bothSides"/>
                  <wp:docPr id="911" name="Picture 911" descr="/Users/mateja.bevcic/Desktop/Screen Shot 2020-04-21 at 15.22.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ateja.bevcic/Desktop/Screen Shot 2020-04-21 at 15.22.15.png"/>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2353310" cy="1522730"/>
                          </a:xfrm>
                          <a:prstGeom prst="rect">
                            <a:avLst/>
                          </a:prstGeom>
                          <a:noFill/>
                          <a:ln>
                            <a:noFill/>
                          </a:ln>
                        </pic:spPr>
                      </pic:pic>
                    </a:graphicData>
                  </a:graphic>
                  <wp14:sizeRelH relativeFrom="page">
                    <wp14:pctWidth>0</wp14:pctWidth>
                  </wp14:sizeRelH>
                  <wp14:sizeRelV relativeFrom="page">
                    <wp14:pctHeight>0</wp14:pctHeight>
                  </wp14:sizeRelV>
                </wp:anchor>
              </w:drawing>
            </w:r>
            <w:r w:rsidR="00862032" w:rsidRPr="00FF5C11">
              <w:rPr>
                <w:noProof/>
                <w:lang w:val="it-IT" w:eastAsia="it-IT"/>
              </w:rPr>
              <w:drawing>
                <wp:anchor distT="0" distB="0" distL="114300" distR="114300" simplePos="0" relativeHeight="251695104" behindDoc="0" locked="0" layoutInCell="1" allowOverlap="1" wp14:anchorId="35A9479F" wp14:editId="2DFA8CE7">
                  <wp:simplePos x="0" y="0"/>
                  <wp:positionH relativeFrom="column">
                    <wp:posOffset>-40005</wp:posOffset>
                  </wp:positionH>
                  <wp:positionV relativeFrom="paragraph">
                    <wp:posOffset>211455</wp:posOffset>
                  </wp:positionV>
                  <wp:extent cx="2478405" cy="1537335"/>
                  <wp:effectExtent l="0" t="0" r="10795" b="12065"/>
                  <wp:wrapSquare wrapText="bothSides"/>
                  <wp:docPr id="910" name="Picture 910" descr="/Users/mateja.bevcic/Desktop/Screen Shot 2020-04-21 at 15.22.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ateja.bevcic/Desktop/Screen Shot 2020-04-21 at 15.22.00.png"/>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2478405" cy="1537335"/>
                          </a:xfrm>
                          <a:prstGeom prst="rect">
                            <a:avLst/>
                          </a:prstGeom>
                          <a:noFill/>
                          <a:ln>
                            <a:noFill/>
                          </a:ln>
                        </pic:spPr>
                      </pic:pic>
                    </a:graphicData>
                  </a:graphic>
                  <wp14:sizeRelH relativeFrom="page">
                    <wp14:pctWidth>0</wp14:pctWidth>
                  </wp14:sizeRelH>
                  <wp14:sizeRelV relativeFrom="page">
                    <wp14:pctHeight>0</wp14:pctHeight>
                  </wp14:sizeRelV>
                </wp:anchor>
              </w:drawing>
            </w:r>
            <w:r w:rsidR="00DB099E" w:rsidRPr="00FF5C11">
              <w:rPr>
                <w:lang w:val="sl-SI"/>
              </w:rPr>
              <w:t>Skupaj si ogledamo kodo in tabelo:</w:t>
            </w:r>
          </w:p>
          <w:p w14:paraId="3B4118A4" w14:textId="63C64B9D" w:rsidR="00862032" w:rsidRDefault="00862032" w:rsidP="00112218">
            <w:pPr>
              <w:rPr>
                <w:lang w:val="sl-SI"/>
              </w:rPr>
            </w:pPr>
          </w:p>
          <w:p w14:paraId="1214DEB9" w14:textId="04713545" w:rsidR="00DB099E" w:rsidRPr="00FF5C11" w:rsidRDefault="00DB099E" w:rsidP="00112218">
            <w:pPr>
              <w:rPr>
                <w:lang w:val="sl-SI"/>
              </w:rPr>
            </w:pPr>
          </w:p>
          <w:tbl>
            <w:tblPr>
              <w:tblW w:w="71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948"/>
              <w:gridCol w:w="3047"/>
              <w:gridCol w:w="1176"/>
              <w:gridCol w:w="896"/>
              <w:gridCol w:w="1077"/>
            </w:tblGrid>
            <w:tr w:rsidR="00DB099E" w:rsidRPr="0038107D" w14:paraId="05365090" w14:textId="77777777" w:rsidTr="00112218">
              <w:tc>
                <w:tcPr>
                  <w:tcW w:w="948" w:type="dxa"/>
                </w:tcPr>
                <w:p w14:paraId="45B10E0A" w14:textId="77777777" w:rsidR="00DB099E" w:rsidRPr="0038107D" w:rsidRDefault="00DB099E" w:rsidP="00112218">
                  <w:pPr>
                    <w:jc w:val="left"/>
                    <w:rPr>
                      <w:lang w:val="sl-SI"/>
                    </w:rPr>
                  </w:pPr>
                  <w:r w:rsidRPr="0038107D">
                    <w:rPr>
                      <w:lang w:val="sl-SI"/>
                    </w:rPr>
                    <w:t>Lik</w:t>
                  </w:r>
                </w:p>
              </w:tc>
              <w:tc>
                <w:tcPr>
                  <w:tcW w:w="3047" w:type="dxa"/>
                </w:tcPr>
                <w:p w14:paraId="34745D44" w14:textId="77777777" w:rsidR="00DB099E" w:rsidRPr="0038107D" w:rsidRDefault="00DB099E" w:rsidP="00112218">
                  <w:pPr>
                    <w:jc w:val="left"/>
                    <w:rPr>
                      <w:lang w:val="sl-SI"/>
                    </w:rPr>
                  </w:pPr>
                  <w:r w:rsidRPr="0038107D">
                    <w:rPr>
                      <w:lang w:val="sl-SI"/>
                    </w:rPr>
                    <w:t>Aktivnost</w:t>
                  </w:r>
                </w:p>
              </w:tc>
              <w:tc>
                <w:tcPr>
                  <w:tcW w:w="1176" w:type="dxa"/>
                </w:tcPr>
                <w:p w14:paraId="6F2AC60D" w14:textId="77777777" w:rsidR="00DB099E" w:rsidRPr="0038107D" w:rsidRDefault="00DB099E" w:rsidP="00112218">
                  <w:pPr>
                    <w:jc w:val="left"/>
                    <w:rPr>
                      <w:lang w:val="sl-SI"/>
                    </w:rPr>
                  </w:pPr>
                  <w:r w:rsidRPr="0038107D">
                    <w:rPr>
                      <w:lang w:val="sl-SI"/>
                    </w:rPr>
                    <w:t>Kdaj začne</w:t>
                  </w:r>
                </w:p>
              </w:tc>
              <w:tc>
                <w:tcPr>
                  <w:tcW w:w="896" w:type="dxa"/>
                </w:tcPr>
                <w:p w14:paraId="56FCE472" w14:textId="77777777" w:rsidR="00DB099E" w:rsidRPr="0038107D" w:rsidRDefault="00DB099E" w:rsidP="00112218">
                  <w:pPr>
                    <w:jc w:val="left"/>
                    <w:rPr>
                      <w:lang w:val="sl-SI"/>
                    </w:rPr>
                  </w:pPr>
                  <w:r w:rsidRPr="0038107D">
                    <w:rPr>
                      <w:lang w:val="sl-SI"/>
                    </w:rPr>
                    <w:t>Kdaj konča</w:t>
                  </w:r>
                </w:p>
              </w:tc>
              <w:tc>
                <w:tcPr>
                  <w:tcW w:w="1077" w:type="dxa"/>
                </w:tcPr>
                <w:p w14:paraId="3ED4CFD7" w14:textId="77777777" w:rsidR="00DB099E" w:rsidRPr="0038107D" w:rsidRDefault="00DB099E" w:rsidP="00112218">
                  <w:pPr>
                    <w:jc w:val="left"/>
                    <w:rPr>
                      <w:lang w:val="sl-SI"/>
                    </w:rPr>
                  </w:pPr>
                  <w:r w:rsidRPr="0038107D">
                    <w:rPr>
                      <w:lang w:val="sl-SI"/>
                    </w:rPr>
                    <w:t>Trajanje</w:t>
                  </w:r>
                </w:p>
              </w:tc>
            </w:tr>
            <w:tr w:rsidR="00DB099E" w:rsidRPr="0038107D" w14:paraId="63B53135" w14:textId="77777777" w:rsidTr="00112218">
              <w:tc>
                <w:tcPr>
                  <w:tcW w:w="948" w:type="dxa"/>
                </w:tcPr>
                <w:p w14:paraId="0FBD558B" w14:textId="77777777" w:rsidR="00DB099E" w:rsidRPr="0038107D" w:rsidRDefault="00DB099E" w:rsidP="00112218">
                  <w:pPr>
                    <w:jc w:val="left"/>
                    <w:rPr>
                      <w:lang w:val="sl-SI"/>
                    </w:rPr>
                  </w:pPr>
                  <w:r w:rsidRPr="0038107D">
                    <w:rPr>
                      <w:lang w:val="sl-SI"/>
                    </w:rPr>
                    <w:t>Zajec</w:t>
                  </w:r>
                </w:p>
              </w:tc>
              <w:tc>
                <w:tcPr>
                  <w:tcW w:w="3047" w:type="dxa"/>
                </w:tcPr>
                <w:p w14:paraId="6D8775EF" w14:textId="77777777" w:rsidR="00DB099E" w:rsidRPr="0038107D" w:rsidRDefault="00DB099E" w:rsidP="00112218">
                  <w:pPr>
                    <w:rPr>
                      <w:lang w:val="sl-SI"/>
                    </w:rPr>
                  </w:pPr>
                  <w:r w:rsidRPr="0038107D">
                    <w:rPr>
                      <w:lang w:val="sl-SI"/>
                    </w:rPr>
                    <w:t>Reče: SI že slišal/a za Alice v čudežni deželi? Poglejmo si eno od njenih zgodbic!</w:t>
                  </w:r>
                </w:p>
              </w:tc>
              <w:tc>
                <w:tcPr>
                  <w:tcW w:w="1176" w:type="dxa"/>
                </w:tcPr>
                <w:p w14:paraId="00C433C2" w14:textId="77777777" w:rsidR="00DB099E" w:rsidRPr="0038107D" w:rsidRDefault="00DB099E" w:rsidP="00112218">
                  <w:pPr>
                    <w:jc w:val="left"/>
                    <w:rPr>
                      <w:lang w:val="sl-SI"/>
                    </w:rPr>
                  </w:pPr>
                  <w:r w:rsidRPr="0038107D">
                    <w:rPr>
                      <w:lang w:val="sl-SI"/>
                    </w:rPr>
                    <w:t>0</w:t>
                  </w:r>
                </w:p>
              </w:tc>
              <w:tc>
                <w:tcPr>
                  <w:tcW w:w="896" w:type="dxa"/>
                </w:tcPr>
                <w:p w14:paraId="02025C8B" w14:textId="77777777" w:rsidR="00DB099E" w:rsidRPr="0038107D" w:rsidRDefault="00DB099E" w:rsidP="00112218">
                  <w:pPr>
                    <w:jc w:val="left"/>
                    <w:rPr>
                      <w:lang w:val="sl-SI"/>
                    </w:rPr>
                  </w:pPr>
                  <w:r w:rsidRPr="0038107D">
                    <w:rPr>
                      <w:lang w:val="sl-SI"/>
                    </w:rPr>
                    <w:t>14</w:t>
                  </w:r>
                </w:p>
              </w:tc>
              <w:tc>
                <w:tcPr>
                  <w:tcW w:w="1077" w:type="dxa"/>
                </w:tcPr>
                <w:p w14:paraId="2FA4E36A" w14:textId="77777777" w:rsidR="00DB099E" w:rsidRPr="0038107D" w:rsidRDefault="00DB099E" w:rsidP="00112218">
                  <w:pPr>
                    <w:jc w:val="left"/>
                    <w:rPr>
                      <w:lang w:val="sl-SI"/>
                    </w:rPr>
                  </w:pPr>
                  <w:r w:rsidRPr="0038107D">
                    <w:rPr>
                      <w:lang w:val="sl-SI"/>
                    </w:rPr>
                    <w:t>14</w:t>
                  </w:r>
                </w:p>
              </w:tc>
            </w:tr>
            <w:tr w:rsidR="00DB099E" w:rsidRPr="0038107D" w14:paraId="385926F1" w14:textId="77777777" w:rsidTr="00112218">
              <w:tc>
                <w:tcPr>
                  <w:tcW w:w="948" w:type="dxa"/>
                </w:tcPr>
                <w:p w14:paraId="392DABB0" w14:textId="77777777" w:rsidR="00DB099E" w:rsidRPr="0038107D" w:rsidRDefault="00DB099E" w:rsidP="00112218">
                  <w:pPr>
                    <w:jc w:val="left"/>
                    <w:rPr>
                      <w:lang w:val="sl-SI"/>
                    </w:rPr>
                  </w:pPr>
                  <w:r w:rsidRPr="0038107D">
                    <w:rPr>
                      <w:lang w:val="sl-SI"/>
                    </w:rPr>
                    <w:t>Alica</w:t>
                  </w:r>
                </w:p>
              </w:tc>
              <w:tc>
                <w:tcPr>
                  <w:tcW w:w="3047" w:type="dxa"/>
                </w:tcPr>
                <w:p w14:paraId="2820509C" w14:textId="77777777" w:rsidR="00DB099E" w:rsidRPr="0038107D" w:rsidRDefault="00DB099E" w:rsidP="00112218">
                  <w:pPr>
                    <w:jc w:val="left"/>
                    <w:rPr>
                      <w:lang w:val="sl-SI"/>
                    </w:rPr>
                  </w:pPr>
                  <w:r w:rsidRPr="0038107D">
                    <w:rPr>
                      <w:lang w:val="sl-SI"/>
                    </w:rPr>
                    <w:t xml:space="preserve">Reče: </w:t>
                  </w:r>
                  <w:r w:rsidRPr="0038107D">
                    <w:rPr>
                      <w:i/>
                      <w:lang w:val="sl-SI"/>
                    </w:rPr>
                    <w:t>"Mi lahko prosim poveš, kam moram iti?"</w:t>
                  </w:r>
                </w:p>
              </w:tc>
              <w:tc>
                <w:tcPr>
                  <w:tcW w:w="1176" w:type="dxa"/>
                </w:tcPr>
                <w:p w14:paraId="7AC14A0F" w14:textId="77777777" w:rsidR="00DB099E" w:rsidRPr="0038107D" w:rsidRDefault="00DB099E" w:rsidP="00112218">
                  <w:pPr>
                    <w:jc w:val="left"/>
                    <w:rPr>
                      <w:lang w:val="sl-SI"/>
                    </w:rPr>
                  </w:pPr>
                  <w:r w:rsidRPr="0038107D">
                    <w:rPr>
                      <w:lang w:val="sl-SI"/>
                    </w:rPr>
                    <w:t>9</w:t>
                  </w:r>
                </w:p>
              </w:tc>
              <w:tc>
                <w:tcPr>
                  <w:tcW w:w="896" w:type="dxa"/>
                </w:tcPr>
                <w:p w14:paraId="64431609" w14:textId="77777777" w:rsidR="00DB099E" w:rsidRPr="0038107D" w:rsidRDefault="00DB099E" w:rsidP="00112218">
                  <w:pPr>
                    <w:jc w:val="left"/>
                    <w:rPr>
                      <w:lang w:val="sl-SI"/>
                    </w:rPr>
                  </w:pPr>
                  <w:r w:rsidRPr="0038107D">
                    <w:rPr>
                      <w:lang w:val="sl-SI"/>
                    </w:rPr>
                    <w:t>21</w:t>
                  </w:r>
                </w:p>
              </w:tc>
              <w:tc>
                <w:tcPr>
                  <w:tcW w:w="1077" w:type="dxa"/>
                </w:tcPr>
                <w:p w14:paraId="7CB14962" w14:textId="77777777" w:rsidR="00DB099E" w:rsidRPr="0038107D" w:rsidRDefault="00DB099E" w:rsidP="00112218">
                  <w:pPr>
                    <w:jc w:val="left"/>
                    <w:rPr>
                      <w:lang w:val="sl-SI"/>
                    </w:rPr>
                  </w:pPr>
                  <w:r w:rsidRPr="0038107D">
                    <w:rPr>
                      <w:lang w:val="sl-SI"/>
                    </w:rPr>
                    <w:t>12</w:t>
                  </w:r>
                </w:p>
              </w:tc>
            </w:tr>
            <w:tr w:rsidR="00DB099E" w:rsidRPr="00E92EEF" w14:paraId="5D44399A" w14:textId="77777777" w:rsidTr="00112218">
              <w:tc>
                <w:tcPr>
                  <w:tcW w:w="948" w:type="dxa"/>
                </w:tcPr>
                <w:p w14:paraId="4F37CC95" w14:textId="77777777" w:rsidR="00DB099E" w:rsidRPr="0038107D" w:rsidRDefault="00DB099E" w:rsidP="00112218">
                  <w:pPr>
                    <w:jc w:val="left"/>
                    <w:rPr>
                      <w:lang w:val="sl-SI"/>
                    </w:rPr>
                  </w:pPr>
                  <w:r w:rsidRPr="0038107D">
                    <w:rPr>
                      <w:lang w:val="sl-SI"/>
                    </w:rPr>
                    <w:t>Mačka</w:t>
                  </w:r>
                </w:p>
              </w:tc>
              <w:tc>
                <w:tcPr>
                  <w:tcW w:w="3047" w:type="dxa"/>
                </w:tcPr>
                <w:p w14:paraId="2AB05296" w14:textId="77777777" w:rsidR="00DB099E" w:rsidRPr="0038107D" w:rsidRDefault="00DB099E" w:rsidP="00112218">
                  <w:pPr>
                    <w:jc w:val="left"/>
                    <w:rPr>
                      <w:lang w:val="sl-SI"/>
                    </w:rPr>
                  </w:pPr>
                  <w:r w:rsidRPr="0038107D">
                    <w:rPr>
                      <w:lang w:val="sl-SI"/>
                    </w:rPr>
                    <w:t xml:space="preserve">Reče: </w:t>
                  </w:r>
                  <w:r w:rsidRPr="0038107D">
                    <w:rPr>
                      <w:i/>
                      <w:lang w:val="sl-SI"/>
                    </w:rPr>
                    <w:t>"To je odvisno od tega, KAM želiš priti!"</w:t>
                  </w:r>
                </w:p>
              </w:tc>
              <w:tc>
                <w:tcPr>
                  <w:tcW w:w="1176" w:type="dxa"/>
                </w:tcPr>
                <w:p w14:paraId="495D11E5" w14:textId="77777777" w:rsidR="00DB099E" w:rsidRPr="0038107D" w:rsidRDefault="00DB099E" w:rsidP="00112218">
                  <w:pPr>
                    <w:jc w:val="left"/>
                    <w:rPr>
                      <w:lang w:val="sl-SI"/>
                    </w:rPr>
                  </w:pPr>
                  <w:r w:rsidRPr="0038107D">
                    <w:rPr>
                      <w:lang w:val="sl-SI"/>
                    </w:rPr>
                    <w:t>10</w:t>
                  </w:r>
                </w:p>
              </w:tc>
              <w:tc>
                <w:tcPr>
                  <w:tcW w:w="896" w:type="dxa"/>
                </w:tcPr>
                <w:p w14:paraId="12844A06" w14:textId="77777777" w:rsidR="00DB099E" w:rsidRPr="0038107D" w:rsidRDefault="00DB099E" w:rsidP="00112218">
                  <w:pPr>
                    <w:jc w:val="left"/>
                    <w:rPr>
                      <w:lang w:val="sl-SI"/>
                    </w:rPr>
                  </w:pPr>
                  <w:r w:rsidRPr="0038107D">
                    <w:rPr>
                      <w:lang w:val="sl-SI"/>
                    </w:rPr>
                    <w:t>20</w:t>
                  </w:r>
                </w:p>
              </w:tc>
              <w:tc>
                <w:tcPr>
                  <w:tcW w:w="1077" w:type="dxa"/>
                </w:tcPr>
                <w:p w14:paraId="781874C2" w14:textId="77777777" w:rsidR="00DB099E" w:rsidRPr="0038107D" w:rsidRDefault="00DB099E" w:rsidP="00112218">
                  <w:pPr>
                    <w:jc w:val="left"/>
                    <w:rPr>
                      <w:lang w:val="sl-SI"/>
                    </w:rPr>
                  </w:pPr>
                  <w:r w:rsidRPr="0038107D">
                    <w:rPr>
                      <w:lang w:val="sl-SI"/>
                    </w:rPr>
                    <w:t>10</w:t>
                  </w:r>
                </w:p>
              </w:tc>
            </w:tr>
          </w:tbl>
          <w:p w14:paraId="1D629DFE" w14:textId="77777777" w:rsidR="00DB099E" w:rsidRPr="00FF5C11" w:rsidRDefault="00DB099E" w:rsidP="00112218">
            <w:pPr>
              <w:rPr>
                <w:lang w:val="sl-SI"/>
              </w:rPr>
            </w:pPr>
          </w:p>
          <w:p w14:paraId="6B53D2F7" w14:textId="77777777" w:rsidR="00DB099E" w:rsidRPr="00FF5C11" w:rsidRDefault="00DB099E" w:rsidP="00112218">
            <w:pPr>
              <w:rPr>
                <w:lang w:val="sl-SI"/>
              </w:rPr>
            </w:pPr>
            <w:r w:rsidRPr="00FF5C11">
              <w:rPr>
                <w:lang w:val="sl-SI"/>
              </w:rPr>
              <w:t xml:space="preserve">Kot lahko vidimo, je sinhronizacija dialogov z uporabo ukaza </w:t>
            </w:r>
            <w:r w:rsidRPr="00FF5C11">
              <w:rPr>
                <w:i/>
                <w:lang w:val="sl-SI"/>
              </w:rPr>
              <w:t>čakaj __ sekund</w:t>
            </w:r>
            <w:r w:rsidRPr="00FF5C11">
              <w:rPr>
                <w:lang w:val="sl-SI"/>
              </w:rPr>
              <w:t xml:space="preserve"> zelo zakomplicirana in lahko vodi do številnih napak v zgodbi.</w:t>
            </w:r>
          </w:p>
          <w:p w14:paraId="09D148B1" w14:textId="77777777" w:rsidR="00DB099E" w:rsidRPr="00FF5C11" w:rsidRDefault="00DB099E" w:rsidP="00112218">
            <w:pPr>
              <w:rPr>
                <w:lang w:val="sl-SI"/>
              </w:rPr>
            </w:pPr>
          </w:p>
          <w:p w14:paraId="3CDE64A0" w14:textId="77777777" w:rsidR="00DB099E" w:rsidRPr="00FF5C11" w:rsidRDefault="00DB099E" w:rsidP="00112218">
            <w:pPr>
              <w:rPr>
                <w:lang w:val="sl-SI"/>
              </w:rPr>
            </w:pPr>
            <w:r w:rsidRPr="00FF5C11">
              <w:rPr>
                <w:lang w:val="sl-SI"/>
              </w:rPr>
              <w:t>Učitelj/ica pokaže nekoliko drugačno kodo aktivnosti v Snap!-u – SestaviZgodboAlice2:</w:t>
            </w:r>
          </w:p>
          <w:p w14:paraId="3AC71C0D" w14:textId="4E8AEDAF" w:rsidR="00DB099E" w:rsidRDefault="00C82EDB" w:rsidP="00112218">
            <w:pPr>
              <w:rPr>
                <w:rFonts w:eastAsia="Times New Roman"/>
                <w:lang w:val="sl-SI"/>
              </w:rPr>
            </w:pPr>
            <w:hyperlink r:id="rId216" w:history="1">
              <w:r w:rsidR="00DB099E" w:rsidRPr="00FF5C11">
                <w:rPr>
                  <w:rStyle w:val="Collegamentoipertestuale"/>
                  <w:lang w:val="sl-SI"/>
                </w:rPr>
                <w:t>https://snap.berkeley.edu/project?user=mateja&amp;project=C4G13_</w:t>
              </w:r>
              <w:r w:rsidR="00DB099E" w:rsidRPr="00FF5C11">
                <w:rPr>
                  <w:rStyle w:val="Collegamentoipertestuale"/>
                  <w:lang w:val="sl-SI"/>
                </w:rPr>
                <w:br/>
                <w:t>SestaviZgodboAlice2</w:t>
              </w:r>
            </w:hyperlink>
            <w:r w:rsidR="00DB099E" w:rsidRPr="00FF5C11">
              <w:rPr>
                <w:rFonts w:eastAsia="Times New Roman"/>
                <w:lang w:val="sl-SI"/>
              </w:rPr>
              <w:t>.</w:t>
            </w:r>
          </w:p>
          <w:p w14:paraId="440EA6A7" w14:textId="77777777" w:rsidR="0038107D" w:rsidRDefault="0038107D" w:rsidP="00112218">
            <w:pPr>
              <w:rPr>
                <w:rFonts w:eastAsia="Times New Roman"/>
                <w:lang w:val="sl-SI"/>
              </w:rPr>
            </w:pPr>
          </w:p>
          <w:p w14:paraId="011C3DF2" w14:textId="77777777" w:rsidR="0038107D" w:rsidRDefault="0038107D" w:rsidP="00112218">
            <w:pPr>
              <w:rPr>
                <w:rFonts w:eastAsia="Times New Roman"/>
                <w:lang w:val="sl-SI"/>
              </w:rPr>
            </w:pPr>
          </w:p>
          <w:p w14:paraId="33812842" w14:textId="77777777" w:rsidR="0038107D" w:rsidRDefault="0038107D" w:rsidP="00112218">
            <w:pPr>
              <w:rPr>
                <w:rFonts w:eastAsia="Times New Roman"/>
                <w:lang w:val="sl-SI"/>
              </w:rPr>
            </w:pPr>
          </w:p>
          <w:p w14:paraId="7CF2406B" w14:textId="77777777" w:rsidR="0038107D" w:rsidRDefault="0038107D" w:rsidP="00112218">
            <w:pPr>
              <w:rPr>
                <w:rFonts w:eastAsia="Times New Roman"/>
                <w:lang w:val="sl-SI"/>
              </w:rPr>
            </w:pPr>
          </w:p>
          <w:p w14:paraId="749E4968" w14:textId="77777777" w:rsidR="0038107D" w:rsidRDefault="0038107D" w:rsidP="00112218">
            <w:pPr>
              <w:rPr>
                <w:rFonts w:eastAsia="Times New Roman"/>
                <w:lang w:val="sl-SI"/>
              </w:rPr>
            </w:pPr>
          </w:p>
          <w:p w14:paraId="77731F07" w14:textId="77777777" w:rsidR="0038107D" w:rsidRDefault="0038107D" w:rsidP="00112218">
            <w:pPr>
              <w:rPr>
                <w:rFonts w:eastAsia="Times New Roman"/>
                <w:lang w:val="sl-SI"/>
              </w:rPr>
            </w:pPr>
          </w:p>
          <w:p w14:paraId="167A4050" w14:textId="77777777" w:rsidR="0038107D" w:rsidRDefault="0038107D" w:rsidP="00112218">
            <w:pPr>
              <w:rPr>
                <w:rFonts w:eastAsia="Times New Roman"/>
                <w:lang w:val="sl-SI"/>
              </w:rPr>
            </w:pPr>
          </w:p>
          <w:p w14:paraId="6B01FEC6" w14:textId="77777777" w:rsidR="0038107D" w:rsidRDefault="0038107D" w:rsidP="00112218">
            <w:pPr>
              <w:rPr>
                <w:rFonts w:eastAsia="Times New Roman"/>
                <w:lang w:val="sl-SI"/>
              </w:rPr>
            </w:pPr>
          </w:p>
          <w:p w14:paraId="4697D73C" w14:textId="77777777" w:rsidR="0038107D" w:rsidRDefault="0038107D" w:rsidP="00112218">
            <w:pPr>
              <w:rPr>
                <w:rFonts w:eastAsia="Times New Roman"/>
                <w:lang w:val="sl-SI"/>
              </w:rPr>
            </w:pPr>
          </w:p>
          <w:p w14:paraId="4A28E273" w14:textId="77777777" w:rsidR="0038107D" w:rsidRDefault="0038107D" w:rsidP="00112218">
            <w:pPr>
              <w:rPr>
                <w:rFonts w:eastAsia="Times New Roman"/>
                <w:lang w:val="sl-SI"/>
              </w:rPr>
            </w:pPr>
          </w:p>
          <w:p w14:paraId="1D8444D3" w14:textId="77777777" w:rsidR="0038107D" w:rsidRPr="00FF5C11" w:rsidRDefault="0038107D" w:rsidP="00112218">
            <w:pPr>
              <w:rPr>
                <w:lang w:val="sl-SI"/>
              </w:rPr>
            </w:pPr>
          </w:p>
          <w:p w14:paraId="038BF4F8" w14:textId="77777777" w:rsidR="00DB099E" w:rsidRPr="00FF5C11" w:rsidRDefault="00DB099E" w:rsidP="00112218">
            <w:pPr>
              <w:pStyle w:val="Paragrafoelenco"/>
              <w:rPr>
                <w:lang w:val="sl-SI"/>
              </w:rPr>
            </w:pPr>
          </w:p>
          <w:p w14:paraId="427A8CAE" w14:textId="27267BD6" w:rsidR="00DB099E" w:rsidRPr="00FF5C11" w:rsidRDefault="00DB099E" w:rsidP="00112218">
            <w:pPr>
              <w:rPr>
                <w:lang w:val="sl-SI"/>
              </w:rPr>
            </w:pPr>
            <w:r w:rsidRPr="00FF5C11">
              <w:rPr>
                <w:lang w:val="sl-SI"/>
              </w:rPr>
              <w:lastRenderedPageBreak/>
              <w:t>Kateri nepoznani ukazi se pojavijo?</w:t>
            </w:r>
          </w:p>
          <w:p w14:paraId="7273CA8C" w14:textId="77777777" w:rsidR="00DB099E" w:rsidRPr="00FF5C11" w:rsidRDefault="00DB099E" w:rsidP="00112218">
            <w:pPr>
              <w:rPr>
                <w:lang w:val="sl-SI"/>
              </w:rPr>
            </w:pPr>
            <w:r w:rsidRPr="00FF5C11">
              <w:rPr>
                <w:lang w:val="sl-SI"/>
              </w:rPr>
              <w:t>Primerjajmo kodi Alice1 in Alice2:</w:t>
            </w:r>
          </w:p>
          <w:tbl>
            <w:tblPr>
              <w:tblW w:w="72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3726"/>
              <w:gridCol w:w="3520"/>
            </w:tblGrid>
            <w:tr w:rsidR="00DB099E" w:rsidRPr="00FF5C11" w14:paraId="1B3554A7" w14:textId="77777777" w:rsidTr="00112218">
              <w:tc>
                <w:tcPr>
                  <w:tcW w:w="3726" w:type="dxa"/>
                </w:tcPr>
                <w:p w14:paraId="5F2E46CE" w14:textId="77777777" w:rsidR="00DB099E" w:rsidRPr="00FF5C11" w:rsidRDefault="00DB099E" w:rsidP="00112218">
                  <w:pPr>
                    <w:jc w:val="left"/>
                    <w:rPr>
                      <w:lang w:val="sl-SI"/>
                    </w:rPr>
                  </w:pPr>
                  <w:r w:rsidRPr="00FF5C11">
                    <w:rPr>
                      <w:lang w:val="sl-SI"/>
                    </w:rPr>
                    <w:t>Alice1</w:t>
                  </w:r>
                </w:p>
              </w:tc>
              <w:tc>
                <w:tcPr>
                  <w:tcW w:w="3520" w:type="dxa"/>
                </w:tcPr>
                <w:p w14:paraId="0D5F470C" w14:textId="77777777" w:rsidR="00DB099E" w:rsidRPr="00FF5C11" w:rsidRDefault="00DB099E" w:rsidP="00112218">
                  <w:pPr>
                    <w:jc w:val="left"/>
                    <w:rPr>
                      <w:lang w:val="sl-SI"/>
                    </w:rPr>
                  </w:pPr>
                  <w:r w:rsidRPr="00FF5C11">
                    <w:rPr>
                      <w:lang w:val="sl-SI"/>
                    </w:rPr>
                    <w:t>Alice2</w:t>
                  </w:r>
                </w:p>
              </w:tc>
            </w:tr>
            <w:tr w:rsidR="00DB099E" w:rsidRPr="00FF5C11" w14:paraId="671DEC57" w14:textId="77777777" w:rsidTr="00112218">
              <w:tc>
                <w:tcPr>
                  <w:tcW w:w="3726" w:type="dxa"/>
                </w:tcPr>
                <w:p w14:paraId="67FD5478" w14:textId="77777777" w:rsidR="00DB099E" w:rsidRPr="00FF5C11" w:rsidRDefault="00DB099E" w:rsidP="00112218">
                  <w:pPr>
                    <w:jc w:val="left"/>
                    <w:rPr>
                      <w:lang w:val="sl-SI"/>
                    </w:rPr>
                  </w:pPr>
                  <w:r w:rsidRPr="00FF5C11">
                    <w:rPr>
                      <w:noProof/>
                      <w:lang w:val="it-IT" w:eastAsia="it-IT"/>
                    </w:rPr>
                    <w:drawing>
                      <wp:inline distT="0" distB="0" distL="0" distR="0" wp14:anchorId="37B86C0D" wp14:editId="3915FFDF">
                        <wp:extent cx="1710553" cy="1026118"/>
                        <wp:effectExtent l="0" t="0" r="0" b="0"/>
                        <wp:docPr id="912" name="Picture 912" descr="/Users/mateja.bevcic/Desktop/Screen Shot 2020-04-21 at 15.36.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mateja.bevcic/Desktop/Screen Shot 2020-04-21 at 15.36.13.pn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746805" cy="1047865"/>
                                </a:xfrm>
                                <a:prstGeom prst="rect">
                                  <a:avLst/>
                                </a:prstGeom>
                                <a:noFill/>
                                <a:ln>
                                  <a:noFill/>
                                </a:ln>
                              </pic:spPr>
                            </pic:pic>
                          </a:graphicData>
                        </a:graphic>
                      </wp:inline>
                    </w:drawing>
                  </w:r>
                </w:p>
              </w:tc>
              <w:tc>
                <w:tcPr>
                  <w:tcW w:w="3520" w:type="dxa"/>
                </w:tcPr>
                <w:p w14:paraId="7C9E7C92" w14:textId="77777777" w:rsidR="00DB099E" w:rsidRPr="00FF5C11" w:rsidRDefault="00DB099E" w:rsidP="00112218">
                  <w:pPr>
                    <w:jc w:val="left"/>
                    <w:rPr>
                      <w:lang w:val="sl-SI"/>
                    </w:rPr>
                  </w:pPr>
                  <w:r w:rsidRPr="00FF5C11">
                    <w:rPr>
                      <w:noProof/>
                      <w:lang w:val="it-IT" w:eastAsia="it-IT"/>
                    </w:rPr>
                    <mc:AlternateContent>
                      <mc:Choice Requires="wps">
                        <w:drawing>
                          <wp:anchor distT="0" distB="0" distL="114300" distR="114300" simplePos="0" relativeHeight="251672576" behindDoc="0" locked="0" layoutInCell="1" hidden="0" allowOverlap="1" wp14:anchorId="1C05DCFD" wp14:editId="27FB9A9F">
                            <wp:simplePos x="0" y="0"/>
                            <wp:positionH relativeFrom="column">
                              <wp:posOffset>809625</wp:posOffset>
                            </wp:positionH>
                            <wp:positionV relativeFrom="paragraph">
                              <wp:posOffset>957580</wp:posOffset>
                            </wp:positionV>
                            <wp:extent cx="686435" cy="1183640"/>
                            <wp:effectExtent l="25400" t="0" r="24765" b="35560"/>
                            <wp:wrapNone/>
                            <wp:docPr id="827" name="Curved Left Arrow 827"/>
                            <wp:cNvGraphicFramePr/>
                            <a:graphic xmlns:a="http://schemas.openxmlformats.org/drawingml/2006/main">
                              <a:graphicData uri="http://schemas.microsoft.com/office/word/2010/wordprocessingShape">
                                <wps:wsp>
                                  <wps:cNvSpPr/>
                                  <wps:spPr>
                                    <a:xfrm>
                                      <a:off x="0" y="0"/>
                                      <a:ext cx="686435" cy="1183640"/>
                                    </a:xfrm>
                                    <a:prstGeom prst="curvedLeftArrow">
                                      <a:avLst>
                                        <a:gd name="adj1" fmla="val 1613"/>
                                        <a:gd name="adj2" fmla="val 21193"/>
                                        <a:gd name="adj3" fmla="val 18649"/>
                                      </a:avLst>
                                    </a:prstGeom>
                                    <a:solidFill>
                                      <a:srgbClr val="FF0000"/>
                                    </a:solidFill>
                                    <a:ln w="12700" cap="flat" cmpd="sng">
                                      <a:solidFill>
                                        <a:srgbClr val="FF0000"/>
                                      </a:solidFill>
                                      <a:prstDash val="solid"/>
                                      <a:miter lim="800000"/>
                                      <a:headEnd type="none" w="sm" len="sm"/>
                                      <a:tailEnd type="none" w="sm" len="sm"/>
                                    </a:ln>
                                  </wps:spPr>
                                  <wps:txbx>
                                    <w:txbxContent>
                                      <w:p w14:paraId="1475ACE5" w14:textId="77777777" w:rsidR="00EB096D" w:rsidRDefault="00EB096D" w:rsidP="00DB099E">
                                        <w:pPr>
                                          <w:jc w:val="left"/>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Curved Left Arrow 827" o:spid="_x0000_s1026" type="#_x0000_t103" style="position:absolute;margin-left:63.75pt;margin-top:75.4pt;width:54.05pt;height:93.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" adj="18945,20374,4028" fillcolor="red" strokecolor="red" strokeweight="1pt">
                            <v:stroke startarrowwidth="narrow" startarrowlength="short" endarrowwidth="narrow" endarrowlength="short"/>
                            <v:textbox inset="2.53958mm,2.53958mm,2.53958mm,2.53958mm">
                              <w:txbxContent>
                                <w:p w14:paraId="1475ACE5" w14:textId="77777777" w:rsidR="00EB096D" w:rsidRDefault="00EB096D" w:rsidP="00DB099E">
                                  <w:pPr>
                                    <w:jc w:val="left"/>
                                    <w:textDirection w:val="btLr"/>
                                  </w:pPr>
                                </w:p>
                              </w:txbxContent>
                            </v:textbox>
                          </v:shape>
                        </w:pict>
                      </mc:Fallback>
                    </mc:AlternateContent>
                  </w:r>
                  <w:r w:rsidRPr="00FF5C11">
                    <w:rPr>
                      <w:noProof/>
                      <w:lang w:val="it-IT" w:eastAsia="it-IT"/>
                    </w:rPr>
                    <w:drawing>
                      <wp:inline distT="0" distB="0" distL="0" distR="0" wp14:anchorId="7A678EE3" wp14:editId="71E1A574">
                        <wp:extent cx="1608306" cy="1005731"/>
                        <wp:effectExtent l="0" t="0" r="0" b="10795"/>
                        <wp:docPr id="913" name="Picture 913" descr="/Users/mateja.bevcic/Desktop/Screen Shot 2020-04-21 at 15.37.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mateja.bevcic/Desktop/Screen Shot 2020-04-21 at 15.37.04.png"/>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630043" cy="1019324"/>
                                </a:xfrm>
                                <a:prstGeom prst="rect">
                                  <a:avLst/>
                                </a:prstGeom>
                                <a:noFill/>
                                <a:ln>
                                  <a:noFill/>
                                </a:ln>
                              </pic:spPr>
                            </pic:pic>
                          </a:graphicData>
                        </a:graphic>
                      </wp:inline>
                    </w:drawing>
                  </w:r>
                </w:p>
              </w:tc>
            </w:tr>
            <w:tr w:rsidR="00DB099E" w:rsidRPr="00FF5C11" w14:paraId="73E7F545" w14:textId="77777777" w:rsidTr="00112218">
              <w:tc>
                <w:tcPr>
                  <w:tcW w:w="3726" w:type="dxa"/>
                </w:tcPr>
                <w:p w14:paraId="0200B6D4" w14:textId="77777777" w:rsidR="00DB099E" w:rsidRPr="00FF5C11" w:rsidRDefault="00DB099E" w:rsidP="00112218">
                  <w:pPr>
                    <w:jc w:val="left"/>
                    <w:rPr>
                      <w:lang w:val="sl-SI"/>
                    </w:rPr>
                  </w:pPr>
                  <w:r w:rsidRPr="00FF5C11">
                    <w:rPr>
                      <w:noProof/>
                      <w:lang w:val="it-IT" w:eastAsia="it-IT"/>
                    </w:rPr>
                    <w:drawing>
                      <wp:inline distT="0" distB="0" distL="0" distR="0" wp14:anchorId="7895513E" wp14:editId="135AAC57">
                        <wp:extent cx="1713419" cy="1126943"/>
                        <wp:effectExtent l="0" t="0" r="0" b="0"/>
                        <wp:docPr id="914" name="Picture 914" descr="/Users/mateja.bevcic/Desktop/Screen Shot 2020-04-21 at 15.39.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sers/mateja.bevcic/Desktop/Screen Shot 2020-04-21 at 15.39.46.png"/>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1726468" cy="1135525"/>
                                </a:xfrm>
                                <a:prstGeom prst="rect">
                                  <a:avLst/>
                                </a:prstGeom>
                                <a:noFill/>
                                <a:ln>
                                  <a:noFill/>
                                </a:ln>
                              </pic:spPr>
                            </pic:pic>
                          </a:graphicData>
                        </a:graphic>
                      </wp:inline>
                    </w:drawing>
                  </w:r>
                </w:p>
              </w:tc>
              <w:tc>
                <w:tcPr>
                  <w:tcW w:w="3520" w:type="dxa"/>
                </w:tcPr>
                <w:p w14:paraId="707281BC" w14:textId="77777777" w:rsidR="00DB099E" w:rsidRPr="00FF5C11" w:rsidRDefault="00DB099E" w:rsidP="00112218">
                  <w:pPr>
                    <w:jc w:val="left"/>
                    <w:rPr>
                      <w:lang w:val="sl-SI"/>
                    </w:rPr>
                  </w:pPr>
                  <w:r w:rsidRPr="00FF5C11">
                    <w:rPr>
                      <w:noProof/>
                      <w:lang w:val="it-IT" w:eastAsia="it-IT"/>
                    </w:rPr>
                    <w:drawing>
                      <wp:inline distT="0" distB="0" distL="0" distR="0" wp14:anchorId="18923FFA" wp14:editId="3DAD2067">
                        <wp:extent cx="1694839" cy="1486946"/>
                        <wp:effectExtent l="0" t="0" r="6985" b="12065"/>
                        <wp:docPr id="915" name="Picture 915" descr="/Users/mateja.bevcic/Desktop/Screen Shot 2020-04-21 at 15.37.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ers/mateja.bevcic/Desktop/Screen Shot 2020-04-21 at 15.37.55.png"/>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1705202" cy="1496038"/>
                                </a:xfrm>
                                <a:prstGeom prst="rect">
                                  <a:avLst/>
                                </a:prstGeom>
                                <a:noFill/>
                                <a:ln>
                                  <a:noFill/>
                                </a:ln>
                              </pic:spPr>
                            </pic:pic>
                          </a:graphicData>
                        </a:graphic>
                      </wp:inline>
                    </w:drawing>
                  </w:r>
                </w:p>
              </w:tc>
            </w:tr>
            <w:tr w:rsidR="00DB099E" w:rsidRPr="00FF5C11" w14:paraId="7998B0A7" w14:textId="77777777" w:rsidTr="00112218">
              <w:tc>
                <w:tcPr>
                  <w:tcW w:w="3726" w:type="dxa"/>
                </w:tcPr>
                <w:p w14:paraId="24B93F18" w14:textId="77777777" w:rsidR="00DB099E" w:rsidRPr="00FF5C11" w:rsidRDefault="00DB099E" w:rsidP="00112218">
                  <w:pPr>
                    <w:jc w:val="left"/>
                    <w:rPr>
                      <w:lang w:val="sl-SI"/>
                    </w:rPr>
                  </w:pPr>
                  <w:r w:rsidRPr="00FF5C11">
                    <w:rPr>
                      <w:noProof/>
                      <w:lang w:val="it-IT" w:eastAsia="it-IT"/>
                    </w:rPr>
                    <w:drawing>
                      <wp:inline distT="0" distB="0" distL="0" distR="0" wp14:anchorId="35C0ED4E" wp14:editId="455C93AA">
                        <wp:extent cx="1857967" cy="1201145"/>
                        <wp:effectExtent l="0" t="0" r="0" b="0"/>
                        <wp:docPr id="916" name="Picture 916" descr="/Users/mateja.bevcic/Desktop/Screen Shot 2020-04-21 at 15.4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mateja.bevcic/Desktop/Screen Shot 2020-04-21 at 15.40.19.png"/>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867748" cy="1207468"/>
                                </a:xfrm>
                                <a:prstGeom prst="rect">
                                  <a:avLst/>
                                </a:prstGeom>
                                <a:noFill/>
                                <a:ln>
                                  <a:noFill/>
                                </a:ln>
                              </pic:spPr>
                            </pic:pic>
                          </a:graphicData>
                        </a:graphic>
                      </wp:inline>
                    </w:drawing>
                  </w:r>
                </w:p>
              </w:tc>
              <w:tc>
                <w:tcPr>
                  <w:tcW w:w="3520" w:type="dxa"/>
                </w:tcPr>
                <w:p w14:paraId="71B64C44" w14:textId="77777777" w:rsidR="00DB099E" w:rsidRPr="00FF5C11" w:rsidRDefault="00DB099E" w:rsidP="00112218">
                  <w:pPr>
                    <w:jc w:val="left"/>
                    <w:rPr>
                      <w:lang w:val="sl-SI"/>
                    </w:rPr>
                  </w:pPr>
                  <w:r w:rsidRPr="00FF5C11">
                    <w:rPr>
                      <w:noProof/>
                      <w:lang w:val="it-IT" w:eastAsia="it-IT"/>
                    </w:rPr>
                    <mc:AlternateContent>
                      <mc:Choice Requires="wps">
                        <w:drawing>
                          <wp:anchor distT="0" distB="0" distL="114300" distR="114300" simplePos="0" relativeHeight="251673600" behindDoc="0" locked="0" layoutInCell="1" hidden="0" allowOverlap="1" wp14:anchorId="0B99C1CB" wp14:editId="24AC44D7">
                            <wp:simplePos x="0" y="0"/>
                            <wp:positionH relativeFrom="column">
                              <wp:posOffset>924920</wp:posOffset>
                            </wp:positionH>
                            <wp:positionV relativeFrom="paragraph">
                              <wp:posOffset>-202102</wp:posOffset>
                            </wp:positionV>
                            <wp:extent cx="887095" cy="1482262"/>
                            <wp:effectExtent l="25400" t="0" r="27305" b="16510"/>
                            <wp:wrapNone/>
                            <wp:docPr id="823" name="Curved Left Arrow 823"/>
                            <wp:cNvGraphicFramePr/>
                            <a:graphic xmlns:a="http://schemas.openxmlformats.org/drawingml/2006/main">
                              <a:graphicData uri="http://schemas.microsoft.com/office/word/2010/wordprocessingShape">
                                <wps:wsp>
                                  <wps:cNvSpPr/>
                                  <wps:spPr>
                                    <a:xfrm>
                                      <a:off x="0" y="0"/>
                                      <a:ext cx="887095" cy="1482262"/>
                                    </a:xfrm>
                                    <a:prstGeom prst="curvedLeftArrow">
                                      <a:avLst>
                                        <a:gd name="adj1" fmla="val 1613"/>
                                        <a:gd name="adj2" fmla="val 21193"/>
                                        <a:gd name="adj3" fmla="val 18649"/>
                                      </a:avLst>
                                    </a:prstGeom>
                                    <a:solidFill>
                                      <a:srgbClr val="FF0000"/>
                                    </a:solidFill>
                                    <a:ln w="12700" cap="flat" cmpd="sng">
                                      <a:solidFill>
                                        <a:srgbClr val="FF0000"/>
                                      </a:solidFill>
                                      <a:prstDash val="solid"/>
                                      <a:miter lim="800000"/>
                                      <a:headEnd type="none" w="sm" len="sm"/>
                                      <a:tailEnd type="none" w="sm" len="sm"/>
                                    </a:ln>
                                  </wps:spPr>
                                  <wps:txbx>
                                    <w:txbxContent>
                                      <w:p w14:paraId="3A1912F5" w14:textId="77777777" w:rsidR="00EB096D" w:rsidRDefault="00EB096D" w:rsidP="00DB099E">
                                        <w:pPr>
                                          <w:jc w:val="left"/>
                                          <w:textDirection w:val="btLr"/>
                                        </w:pPr>
                                      </w:p>
                                    </w:txbxContent>
                                  </wps:txbx>
                                  <wps:bodyPr spcFirstLastPara="1" wrap="square" lIns="91425" tIns="91425" rIns="91425" bIns="91425" anchor="ctr" anchorCtr="0">
                                    <a:noAutofit/>
                                  </wps:bodyPr>
                                </wps:wsp>
                              </a:graphicData>
                            </a:graphic>
                            <wp14:sizeRelV relativeFrom="margin">
                              <wp14:pctHeight>0</wp14:pctHeight>
                            </wp14:sizeRelV>
                          </wp:anchor>
                        </w:drawing>
                      </mc:Choice>
                      <mc:Fallback>
                        <w:pict>
                          <v:shape id="Curved Left Arrow 823" o:spid="_x0000_s1027" type="#_x0000_t103" style="position:absolute;margin-left:72.85pt;margin-top:-15.9pt;width:69.85pt;height:116.7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" adj="18860,20334,4028" fillcolor="red" strokecolor="red" strokeweight="1pt">
                            <v:stroke startarrowwidth="narrow" startarrowlength="short" endarrowwidth="narrow" endarrowlength="short"/>
                            <v:textbox inset="2.53958mm,2.53958mm,2.53958mm,2.53958mm">
                              <w:txbxContent>
                                <w:p w14:paraId="3A1912F5" w14:textId="77777777" w:rsidR="00EB096D" w:rsidRDefault="00EB096D" w:rsidP="00DB099E">
                                  <w:pPr>
                                    <w:jc w:val="left"/>
                                    <w:textDirection w:val="btLr"/>
                                  </w:pPr>
                                </w:p>
                              </w:txbxContent>
                            </v:textbox>
                          </v:shape>
                        </w:pict>
                      </mc:Fallback>
                    </mc:AlternateContent>
                  </w:r>
                  <w:r w:rsidRPr="00FF5C11">
                    <w:rPr>
                      <w:noProof/>
                      <w:lang w:val="it-IT" w:eastAsia="it-IT"/>
                    </w:rPr>
                    <w:drawing>
                      <wp:inline distT="0" distB="0" distL="0" distR="0" wp14:anchorId="7FD9B981" wp14:editId="5EAE7C0D">
                        <wp:extent cx="1905512" cy="1392675"/>
                        <wp:effectExtent l="0" t="0" r="0" b="4445"/>
                        <wp:docPr id="918" name="Picture 918" descr="/Users/mateja.bevcic/Desktop/Screen Shot 2020-04-21 at 15.4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s/mateja.bevcic/Desktop/Screen Shot 2020-04-21 at 15.41.12.png"/>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1940148" cy="1417990"/>
                                </a:xfrm>
                                <a:prstGeom prst="rect">
                                  <a:avLst/>
                                </a:prstGeom>
                                <a:noFill/>
                                <a:ln>
                                  <a:noFill/>
                                </a:ln>
                              </pic:spPr>
                            </pic:pic>
                          </a:graphicData>
                        </a:graphic>
                      </wp:inline>
                    </w:drawing>
                  </w:r>
                </w:p>
              </w:tc>
            </w:tr>
          </w:tbl>
          <w:p w14:paraId="71BE02DB" w14:textId="77777777" w:rsidR="00DB099E" w:rsidRPr="00FF5C11" w:rsidRDefault="00DB099E" w:rsidP="00112218">
            <w:pPr>
              <w:rPr>
                <w:lang w:val="sl-SI"/>
              </w:rPr>
            </w:pPr>
          </w:p>
          <w:p w14:paraId="21808612" w14:textId="77777777" w:rsidR="00DB099E" w:rsidRPr="00FF5C11" w:rsidRDefault="00DB099E" w:rsidP="00112218">
            <w:pPr>
              <w:rPr>
                <w:lang w:val="sl-SI"/>
              </w:rPr>
            </w:pPr>
            <w:r w:rsidRPr="00FF5C11">
              <w:rPr>
                <w:lang w:val="sl-SI"/>
              </w:rPr>
              <w:t>Predstavimo ukaze za pošiljanje obvestil:</w:t>
            </w:r>
          </w:p>
          <w:p w14:paraId="5AA4136A" w14:textId="77777777" w:rsidR="00DB099E" w:rsidRPr="00FF5C11" w:rsidRDefault="00DB099E" w:rsidP="00112218">
            <w:pPr>
              <w:jc w:val="center"/>
              <w:rPr>
                <w:lang w:val="sl-SI"/>
              </w:rPr>
            </w:pPr>
            <w:r w:rsidRPr="00FF5C11">
              <w:rPr>
                <w:noProof/>
                <w:color w:val="000000"/>
                <w:lang w:val="it-IT" w:eastAsia="it-IT"/>
              </w:rPr>
              <w:drawing>
                <wp:inline distT="0" distB="0" distL="0" distR="0" wp14:anchorId="66D9F808" wp14:editId="530D27AB">
                  <wp:extent cx="1074119" cy="287287"/>
                  <wp:effectExtent l="0" t="0" r="0" b="0"/>
                  <wp:docPr id="738" name="image8.png" descr="/Users/mateja.bevcic/Desktop/slike za navodila/13/C4G13_SestaviZgodboAlice2 script pic.png"/>
                  <wp:cNvGraphicFramePr/>
                  <a:graphic xmlns:a="http://schemas.openxmlformats.org/drawingml/2006/main">
                    <a:graphicData uri="http://schemas.openxmlformats.org/drawingml/2006/picture">
                      <pic:pic xmlns:pic="http://schemas.openxmlformats.org/drawingml/2006/picture">
                        <pic:nvPicPr>
                          <pic:cNvPr id="0" name="image8.png" descr="/Users/mateja.bevcic/Desktop/slike za navodila/13/C4G13_SestaviZgodboAlice2 script pic.png"/>
                          <pic:cNvPicPr preferRelativeResize="0"/>
                        </pic:nvPicPr>
                        <pic:blipFill>
                          <a:blip r:embed="rId223"/>
                          <a:srcRect/>
                          <a:stretch>
                            <a:fillRect/>
                          </a:stretch>
                        </pic:blipFill>
                        <pic:spPr>
                          <a:xfrm>
                            <a:off x="0" y="0"/>
                            <a:ext cx="1087423" cy="290845"/>
                          </a:xfrm>
                          <a:prstGeom prst="rect">
                            <a:avLst/>
                          </a:prstGeom>
                          <a:ln/>
                        </pic:spPr>
                      </pic:pic>
                    </a:graphicData>
                  </a:graphic>
                </wp:inline>
              </w:drawing>
            </w:r>
            <w:r w:rsidRPr="00FF5C11">
              <w:rPr>
                <w:lang w:val="sl-SI"/>
              </w:rPr>
              <w:t xml:space="preserve">   </w:t>
            </w:r>
            <w:r w:rsidRPr="00FF5C11">
              <w:rPr>
                <w:noProof/>
                <w:color w:val="000000"/>
                <w:lang w:val="it-IT" w:eastAsia="it-IT"/>
              </w:rPr>
              <w:drawing>
                <wp:inline distT="0" distB="0" distL="0" distR="0" wp14:anchorId="3AB7A004" wp14:editId="31828B93">
                  <wp:extent cx="1848151" cy="287287"/>
                  <wp:effectExtent l="0" t="0" r="6350" b="0"/>
                  <wp:docPr id="741" name="image11.png" descr="/Users/mateja.bevcic/Desktop/slike za navodila/13/C4G13_SestaviZgodboAlice2 script pic (1).png"/>
                  <wp:cNvGraphicFramePr/>
                  <a:graphic xmlns:a="http://schemas.openxmlformats.org/drawingml/2006/main">
                    <a:graphicData uri="http://schemas.openxmlformats.org/drawingml/2006/picture">
                      <pic:pic xmlns:pic="http://schemas.openxmlformats.org/drawingml/2006/picture">
                        <pic:nvPicPr>
                          <pic:cNvPr id="0" name="image11.png" descr="/Users/mateja.bevcic/Desktop/slike za navodila/13/C4G13_SestaviZgodboAlice2 script pic (1).png"/>
                          <pic:cNvPicPr preferRelativeResize="0"/>
                        </pic:nvPicPr>
                        <pic:blipFill>
                          <a:blip r:embed="rId224"/>
                          <a:srcRect/>
                          <a:stretch>
                            <a:fillRect/>
                          </a:stretch>
                        </pic:blipFill>
                        <pic:spPr>
                          <a:xfrm>
                            <a:off x="0" y="0"/>
                            <a:ext cx="1857700" cy="288771"/>
                          </a:xfrm>
                          <a:prstGeom prst="rect">
                            <a:avLst/>
                          </a:prstGeom>
                          <a:ln/>
                        </pic:spPr>
                      </pic:pic>
                    </a:graphicData>
                  </a:graphic>
                </wp:inline>
              </w:drawing>
            </w:r>
            <w:r w:rsidRPr="00FF5C11">
              <w:rPr>
                <w:lang w:val="sl-SI"/>
              </w:rPr>
              <w:t xml:space="preserve">   </w:t>
            </w:r>
            <w:r w:rsidRPr="00FF5C11">
              <w:rPr>
                <w:noProof/>
                <w:color w:val="000000"/>
                <w:lang w:val="it-IT" w:eastAsia="it-IT"/>
              </w:rPr>
              <w:drawing>
                <wp:inline distT="0" distB="0" distL="0" distR="0" wp14:anchorId="7831633C" wp14:editId="19B8F706">
                  <wp:extent cx="1112219" cy="343435"/>
                  <wp:effectExtent l="0" t="0" r="5715" b="12700"/>
                  <wp:docPr id="740" name="image10.png" descr="/Users/mateja.bevcic/Desktop/slike za navodila/13/C4G13_SestaviZgodboAlice2 script pic (2).png"/>
                  <wp:cNvGraphicFramePr/>
                  <a:graphic xmlns:a="http://schemas.openxmlformats.org/drawingml/2006/main">
                    <a:graphicData uri="http://schemas.openxmlformats.org/drawingml/2006/picture">
                      <pic:pic xmlns:pic="http://schemas.openxmlformats.org/drawingml/2006/picture">
                        <pic:nvPicPr>
                          <pic:cNvPr id="0" name="image10.png" descr="/Users/mateja.bevcic/Desktop/slike za navodila/13/C4G13_SestaviZgodboAlice2 script pic (2).png"/>
                          <pic:cNvPicPr preferRelativeResize="0"/>
                        </pic:nvPicPr>
                        <pic:blipFill>
                          <a:blip r:embed="rId225"/>
                          <a:srcRect/>
                          <a:stretch>
                            <a:fillRect/>
                          </a:stretch>
                        </pic:blipFill>
                        <pic:spPr>
                          <a:xfrm>
                            <a:off x="0" y="0"/>
                            <a:ext cx="1121363" cy="346258"/>
                          </a:xfrm>
                          <a:prstGeom prst="rect">
                            <a:avLst/>
                          </a:prstGeom>
                          <a:ln/>
                        </pic:spPr>
                      </pic:pic>
                    </a:graphicData>
                  </a:graphic>
                </wp:inline>
              </w:drawing>
            </w:r>
          </w:p>
          <w:p w14:paraId="6389B028" w14:textId="77777777" w:rsidR="00DB099E" w:rsidRPr="00FF5C11" w:rsidRDefault="00DB099E" w:rsidP="00112218">
            <w:pPr>
              <w:rPr>
                <w:lang w:val="sl-SI"/>
              </w:rPr>
            </w:pPr>
            <w:r w:rsidRPr="00FF5C11">
              <w:rPr>
                <w:lang w:val="sl-SI"/>
              </w:rPr>
              <w:t>Uporabljali bomo prvi ukaz, s katerim obvestilo pošljemo, in tretji ukaz, s katerim obvestilo prejmemo in izvajamo kodo naprej.</w:t>
            </w:r>
          </w:p>
          <w:p w14:paraId="3437E8E4" w14:textId="77777777" w:rsidR="00DB099E" w:rsidRPr="00FF5C11" w:rsidRDefault="00DB099E" w:rsidP="00112218">
            <w:pPr>
              <w:rPr>
                <w:lang w:val="sl-SI"/>
              </w:rPr>
            </w:pPr>
          </w:p>
          <w:p w14:paraId="5FEE3E0E" w14:textId="77777777" w:rsidR="00DB099E" w:rsidRPr="00FF5C11" w:rsidRDefault="00DB099E" w:rsidP="00112218">
            <w:pPr>
              <w:rPr>
                <w:lang w:val="sl-SI"/>
              </w:rPr>
            </w:pPr>
            <w:r w:rsidRPr="00FF5C11">
              <w:rPr>
                <w:noProof/>
                <w:lang w:val="it-IT" w:eastAsia="it-IT"/>
              </w:rPr>
              <w:drawing>
                <wp:anchor distT="0" distB="0" distL="114300" distR="114300" simplePos="0" relativeHeight="251674624" behindDoc="0" locked="0" layoutInCell="1" hidden="0" allowOverlap="1" wp14:anchorId="67E96F54" wp14:editId="0160D4AB">
                  <wp:simplePos x="0" y="0"/>
                  <wp:positionH relativeFrom="column">
                    <wp:posOffset>-64820</wp:posOffset>
                  </wp:positionH>
                  <wp:positionV relativeFrom="paragraph">
                    <wp:posOffset>192434</wp:posOffset>
                  </wp:positionV>
                  <wp:extent cx="1246505" cy="805180"/>
                  <wp:effectExtent l="0" t="0" r="0" b="7620"/>
                  <wp:wrapSquare wrapText="bothSides" distT="0" distB="0" distL="114300" distR="114300"/>
                  <wp:docPr id="752" name="image14.png" descr="/Users/mateja.bevcic/Desktop/slike za navodila/13/Screen Shot 2020-02-15 at 17.38.17.png"/>
                  <wp:cNvGraphicFramePr/>
                  <a:graphic xmlns:a="http://schemas.openxmlformats.org/drawingml/2006/main">
                    <a:graphicData uri="http://schemas.openxmlformats.org/drawingml/2006/picture">
                      <pic:pic xmlns:pic="http://schemas.openxmlformats.org/drawingml/2006/picture">
                        <pic:nvPicPr>
                          <pic:cNvPr id="0" name="image14.png" descr="/Users/mateja.bevcic/Desktop/slike za navodila/13/Screen Shot 2020-02-15 at 17.38.17.png"/>
                          <pic:cNvPicPr preferRelativeResize="0"/>
                        </pic:nvPicPr>
                        <pic:blipFill>
                          <a:blip r:embed="rId226"/>
                          <a:srcRect/>
                          <a:stretch>
                            <a:fillRect/>
                          </a:stretch>
                        </pic:blipFill>
                        <pic:spPr>
                          <a:xfrm>
                            <a:off x="0" y="0"/>
                            <a:ext cx="1246505" cy="805180"/>
                          </a:xfrm>
                          <a:prstGeom prst="rect">
                            <a:avLst/>
                          </a:prstGeom>
                          <a:ln/>
                        </pic:spPr>
                      </pic:pic>
                    </a:graphicData>
                  </a:graphic>
                  <wp14:sizeRelH relativeFrom="margin">
                    <wp14:pctWidth>0</wp14:pctWidth>
                  </wp14:sizeRelH>
                  <wp14:sizeRelV relativeFrom="margin">
                    <wp14:pctHeight>0</wp14:pctHeight>
                  </wp14:sizeRelV>
                </wp:anchor>
              </w:drawing>
            </w:r>
            <w:r w:rsidRPr="00FF5C11">
              <w:rPr>
                <w:lang w:val="sl-SI"/>
              </w:rPr>
              <w:t>Učencem pokažemo, kako ustvarimo obvestilo.</w:t>
            </w:r>
          </w:p>
          <w:p w14:paraId="51CF8703" w14:textId="77777777" w:rsidR="00DB099E" w:rsidRPr="00FF5C11" w:rsidRDefault="00DB099E" w:rsidP="00112218">
            <w:pPr>
              <w:rPr>
                <w:lang w:val="sl-SI"/>
              </w:rPr>
            </w:pPr>
          </w:p>
          <w:p w14:paraId="217B5575" w14:textId="77777777" w:rsidR="00DB099E" w:rsidRPr="00FF5C11" w:rsidRDefault="00DB099E" w:rsidP="00112218">
            <w:pPr>
              <w:rPr>
                <w:lang w:val="sl-SI"/>
              </w:rPr>
            </w:pPr>
            <w:r w:rsidRPr="00FF5C11">
              <w:rPr>
                <w:lang w:val="sl-SI"/>
              </w:rPr>
              <w:t xml:space="preserve">Izberemo ukazni blok </w:t>
            </w:r>
            <w:r w:rsidRPr="00FF5C11">
              <w:rPr>
                <w:i/>
                <w:lang w:val="sl-SI"/>
              </w:rPr>
              <w:t>pošlji __ vsem</w:t>
            </w:r>
            <w:r w:rsidRPr="00FF5C11">
              <w:rPr>
                <w:lang w:val="sl-SI"/>
              </w:rPr>
              <w:t xml:space="preserve"> in kliknemo na puščico. Izberemo željeno sporočilo ali kliknemo </w:t>
            </w:r>
            <w:r w:rsidRPr="00FF5C11">
              <w:rPr>
                <w:i/>
                <w:lang w:val="sl-SI"/>
              </w:rPr>
              <w:t>nov...</w:t>
            </w:r>
          </w:p>
          <w:p w14:paraId="138A3B67" w14:textId="77777777" w:rsidR="00DB099E" w:rsidRPr="00FF5C11" w:rsidRDefault="00DB099E" w:rsidP="00112218">
            <w:pPr>
              <w:rPr>
                <w:lang w:val="sl-SI"/>
              </w:rPr>
            </w:pPr>
            <w:r w:rsidRPr="00FF5C11">
              <w:rPr>
                <w:noProof/>
                <w:lang w:val="it-IT" w:eastAsia="it-IT"/>
              </w:rPr>
              <w:drawing>
                <wp:anchor distT="0" distB="0" distL="114300" distR="114300" simplePos="0" relativeHeight="251675648" behindDoc="0" locked="0" layoutInCell="1" hidden="0" allowOverlap="1" wp14:anchorId="7ACB4DDA" wp14:editId="6476AB11">
                  <wp:simplePos x="0" y="0"/>
                  <wp:positionH relativeFrom="column">
                    <wp:posOffset>-64870</wp:posOffset>
                  </wp:positionH>
                  <wp:positionV relativeFrom="paragraph">
                    <wp:posOffset>227651</wp:posOffset>
                  </wp:positionV>
                  <wp:extent cx="1756410" cy="833755"/>
                  <wp:effectExtent l="0" t="0" r="0" b="4445"/>
                  <wp:wrapSquare wrapText="bothSides" distT="0" distB="0" distL="114300" distR="114300"/>
                  <wp:docPr id="736" name="image3.png" descr="/Users/mateja.bevcic/Desktop/slike za navodila/13/Screen Shot 2020-02-15 at 17.45.39.png"/>
                  <wp:cNvGraphicFramePr/>
                  <a:graphic xmlns:a="http://schemas.openxmlformats.org/drawingml/2006/main">
                    <a:graphicData uri="http://schemas.openxmlformats.org/drawingml/2006/picture">
                      <pic:pic xmlns:pic="http://schemas.openxmlformats.org/drawingml/2006/picture">
                        <pic:nvPicPr>
                          <pic:cNvPr id="0" name="image3.png" descr="/Users/mateja.bevcic/Desktop/slike za navodila/13/Screen Shot 2020-02-15 at 17.45.39.png"/>
                          <pic:cNvPicPr preferRelativeResize="0"/>
                        </pic:nvPicPr>
                        <pic:blipFill>
                          <a:blip r:embed="rId227"/>
                          <a:srcRect/>
                          <a:stretch>
                            <a:fillRect/>
                          </a:stretch>
                        </pic:blipFill>
                        <pic:spPr>
                          <a:xfrm>
                            <a:off x="0" y="0"/>
                            <a:ext cx="1756410" cy="833755"/>
                          </a:xfrm>
                          <a:prstGeom prst="rect">
                            <a:avLst/>
                          </a:prstGeom>
                          <a:ln/>
                        </pic:spPr>
                      </pic:pic>
                    </a:graphicData>
                  </a:graphic>
                  <wp14:sizeRelH relativeFrom="margin">
                    <wp14:pctWidth>0</wp14:pctWidth>
                  </wp14:sizeRelH>
                  <wp14:sizeRelV relativeFrom="margin">
                    <wp14:pctHeight>0</wp14:pctHeight>
                  </wp14:sizeRelV>
                </wp:anchor>
              </w:drawing>
            </w:r>
          </w:p>
          <w:p w14:paraId="3915A65A" w14:textId="77777777" w:rsidR="00DB099E" w:rsidRPr="00FF5C11" w:rsidRDefault="00DB099E" w:rsidP="00112218">
            <w:pPr>
              <w:rPr>
                <w:lang w:val="sl-SI"/>
              </w:rPr>
            </w:pPr>
          </w:p>
          <w:p w14:paraId="0E9B8C90" w14:textId="77777777" w:rsidR="00DB099E" w:rsidRPr="00FF5C11" w:rsidRDefault="00DB099E" w:rsidP="00112218">
            <w:pPr>
              <w:rPr>
                <w:lang w:val="sl-SI"/>
              </w:rPr>
            </w:pPr>
            <w:r w:rsidRPr="00FF5C11">
              <w:rPr>
                <w:lang w:val="sl-SI"/>
              </w:rPr>
              <w:t xml:space="preserve">ter vpišemo </w:t>
            </w:r>
            <w:r w:rsidRPr="00FF5C11">
              <w:rPr>
                <w:i/>
                <w:lang w:val="sl-SI"/>
              </w:rPr>
              <w:t>ime</w:t>
            </w:r>
            <w:r w:rsidRPr="00FF5C11">
              <w:rPr>
                <w:lang w:val="sl-SI"/>
              </w:rPr>
              <w:t xml:space="preserve"> obvestila.</w:t>
            </w:r>
          </w:p>
          <w:p w14:paraId="006C16D4" w14:textId="77777777" w:rsidR="00DB099E" w:rsidRPr="00FF5C11" w:rsidRDefault="00DB099E" w:rsidP="00112218">
            <w:pPr>
              <w:pStyle w:val="Paragrafoelenco"/>
              <w:jc w:val="left"/>
              <w:rPr>
                <w:lang w:val="sl-SI"/>
              </w:rPr>
            </w:pPr>
          </w:p>
          <w:p w14:paraId="44078178" w14:textId="77777777" w:rsidR="00DB099E" w:rsidRPr="00FF5C11" w:rsidRDefault="00DB099E" w:rsidP="00112218">
            <w:pPr>
              <w:jc w:val="left"/>
              <w:rPr>
                <w:lang w:val="sl-SI"/>
              </w:rPr>
            </w:pPr>
          </w:p>
          <w:p w14:paraId="6EFEBB46" w14:textId="77777777" w:rsidR="00DB099E" w:rsidRPr="00FF5C11" w:rsidRDefault="00DB099E" w:rsidP="00112218">
            <w:pPr>
              <w:jc w:val="left"/>
              <w:rPr>
                <w:lang w:val="sl-SI"/>
              </w:rPr>
            </w:pPr>
            <w:r w:rsidRPr="00FF5C11">
              <w:rPr>
                <w:lang w:val="sl-SI"/>
              </w:rPr>
              <w:t>Uporaba dogodka:</w:t>
            </w:r>
          </w:p>
          <w:p w14:paraId="3D634EBC" w14:textId="77777777" w:rsidR="00DB099E" w:rsidRPr="00FF5C11" w:rsidRDefault="00DB099E" w:rsidP="00112218">
            <w:pPr>
              <w:jc w:val="left"/>
              <w:rPr>
                <w:lang w:val="sl-SI"/>
              </w:rPr>
            </w:pPr>
            <w:r w:rsidRPr="00FF5C11">
              <w:rPr>
                <w:noProof/>
                <w:color w:val="000000"/>
                <w:lang w:val="it-IT" w:eastAsia="it-IT"/>
              </w:rPr>
              <w:drawing>
                <wp:anchor distT="0" distB="0" distL="114300" distR="114300" simplePos="0" relativeHeight="251676672" behindDoc="0" locked="0" layoutInCell="1" allowOverlap="1" wp14:anchorId="378D8EC2" wp14:editId="4CAA6B50">
                  <wp:simplePos x="0" y="0"/>
                  <wp:positionH relativeFrom="column">
                    <wp:posOffset>0</wp:posOffset>
                  </wp:positionH>
                  <wp:positionV relativeFrom="paragraph">
                    <wp:posOffset>-11430</wp:posOffset>
                  </wp:positionV>
                  <wp:extent cx="2129963" cy="1270114"/>
                  <wp:effectExtent l="0" t="0" r="3810" b="0"/>
                  <wp:wrapSquare wrapText="bothSides"/>
                  <wp:docPr id="744" name="Picture 744" descr="/Users/mateja.bevcic/Desktop/slike za navodila/13/Screen Shot 2020-02-15 at 17.45.51.png"/>
                  <wp:cNvGraphicFramePr/>
                  <a:graphic xmlns:a="http://schemas.openxmlformats.org/drawingml/2006/main">
                    <a:graphicData uri="http://schemas.openxmlformats.org/drawingml/2006/picture">
                      <pic:pic xmlns:pic="http://schemas.openxmlformats.org/drawingml/2006/picture">
                        <pic:nvPicPr>
                          <pic:cNvPr id="0" name="image12.png" descr="/Users/mateja.bevcic/Desktop/slike za navodila/13/Screen Shot 2020-02-15 at 17.45.51.png"/>
                          <pic:cNvPicPr preferRelativeResize="0"/>
                        </pic:nvPicPr>
                        <pic:blipFill>
                          <a:blip r:embed="rId228">
                            <a:extLst>
                              <a:ext uri="{28A0092B-C50C-407E-A947-70E740481C1C}">
                                <a14:useLocalDpi xmlns:a14="http://schemas.microsoft.com/office/drawing/2010/main" val="0"/>
                              </a:ext>
                            </a:extLst>
                          </a:blip>
                          <a:srcRect/>
                          <a:stretch>
                            <a:fillRect/>
                          </a:stretch>
                        </pic:blipFill>
                        <pic:spPr>
                          <a:xfrm>
                            <a:off x="0" y="0"/>
                            <a:ext cx="2129963" cy="1270114"/>
                          </a:xfrm>
                          <a:prstGeom prst="rect">
                            <a:avLst/>
                          </a:prstGeom>
                          <a:ln/>
                        </pic:spPr>
                      </pic:pic>
                    </a:graphicData>
                  </a:graphic>
                  <wp14:sizeRelH relativeFrom="page">
                    <wp14:pctWidth>0</wp14:pctWidth>
                  </wp14:sizeRelH>
                  <wp14:sizeRelV relativeFrom="page">
                    <wp14:pctHeight>0</wp14:pctHeight>
                  </wp14:sizeRelV>
                </wp:anchor>
              </w:drawing>
            </w:r>
            <w:r w:rsidRPr="00FF5C11">
              <w:rPr>
                <w:lang w:val="sl-SI"/>
              </w:rPr>
              <w:t xml:space="preserve">Izberemo ukazni blok </w:t>
            </w:r>
            <w:r w:rsidRPr="00FF5C11">
              <w:rPr>
                <w:i/>
                <w:lang w:val="sl-SI"/>
              </w:rPr>
              <w:t>ko sprejmem</w:t>
            </w:r>
            <w:r w:rsidRPr="00FF5C11">
              <w:rPr>
                <w:lang w:val="sl-SI"/>
              </w:rPr>
              <w:t xml:space="preserve"> __, kliknemo na puščico in izberemo željeno obvestilo.</w:t>
            </w:r>
          </w:p>
          <w:p w14:paraId="25D06820" w14:textId="77777777" w:rsidR="00DB099E" w:rsidRPr="00FF5C11" w:rsidRDefault="00DB099E" w:rsidP="00112218">
            <w:pPr>
              <w:jc w:val="left"/>
              <w:rPr>
                <w:lang w:val="sl-SI"/>
              </w:rPr>
            </w:pPr>
            <w:r w:rsidRPr="00FF5C11">
              <w:rPr>
                <w:lang w:val="sl-SI"/>
              </w:rPr>
              <w:t>Kar zapišemo pod ta ukazni blok se bo izvedlo, ko bo sporočilo prejeto.</w:t>
            </w:r>
          </w:p>
          <w:p w14:paraId="3391E9DD" w14:textId="77777777" w:rsidR="00DB099E" w:rsidRPr="00FF5C11" w:rsidRDefault="00DB099E" w:rsidP="00112218">
            <w:pPr>
              <w:jc w:val="left"/>
              <w:rPr>
                <w:lang w:val="sl-SI"/>
              </w:rPr>
            </w:pPr>
          </w:p>
          <w:p w14:paraId="7FC580B9" w14:textId="77777777" w:rsidR="00DB099E" w:rsidRPr="00FF5C11" w:rsidRDefault="00DB099E" w:rsidP="00112218">
            <w:pPr>
              <w:jc w:val="left"/>
              <w:rPr>
                <w:lang w:val="sl-SI"/>
              </w:rPr>
            </w:pPr>
            <w:r w:rsidRPr="00FF5C11">
              <w:rPr>
                <w:lang w:val="sl-SI"/>
              </w:rPr>
              <w:t>Učenci v parih dokončajo zgodbo z začetne slike. Obvestilo, ki ga mačka pošlje Alici, npr. omenujejo Alice2, obvestilo, ki ga Alica pošlje mački, pa macka1.</w:t>
            </w:r>
          </w:p>
          <w:p w14:paraId="56E8374F" w14:textId="77777777" w:rsidR="00DB099E" w:rsidRPr="00FF5C11" w:rsidRDefault="00DB099E" w:rsidP="00112218">
            <w:pPr>
              <w:jc w:val="left"/>
              <w:rPr>
                <w:i/>
                <w:lang w:val="sl-SI"/>
              </w:rPr>
            </w:pPr>
            <w:r w:rsidRPr="00FF5C11">
              <w:rPr>
                <w:lang w:val="sl-SI"/>
              </w:rPr>
              <w:t xml:space="preserve">Učitelj/ica pripomne, da pripovedovanje zgodb navadno vsebuje tudi menjavo ozadij. </w:t>
            </w:r>
            <w:r w:rsidRPr="00FF5C11">
              <w:rPr>
                <w:i/>
                <w:lang w:val="sl-SI"/>
              </w:rPr>
              <w:t>»Dopolnimo zgodobo tako, da zgodbo začne Zajec na ozadju start, nato se ozadje spremeni (gozd), pojavi se Alica, se sprašuje »Kje sem?« ter se oddaljuje in izginja v gozd, nato se ozadje zamenja (v ozadje srecanje), pojavi se Macka in začne se pogovor med Alico in Macko.«</w:t>
            </w:r>
          </w:p>
          <w:p w14:paraId="259EC684" w14:textId="77777777" w:rsidR="00DB099E" w:rsidRPr="00FF5C11" w:rsidRDefault="00DB099E" w:rsidP="00112218">
            <w:pPr>
              <w:jc w:val="left"/>
              <w:rPr>
                <w:i/>
                <w:lang w:val="sl-SI"/>
              </w:rPr>
            </w:pPr>
          </w:p>
          <w:p w14:paraId="5732703F" w14:textId="77777777" w:rsidR="00DB099E" w:rsidRPr="00FF5C11" w:rsidRDefault="00DB099E" w:rsidP="00112218">
            <w:pPr>
              <w:jc w:val="left"/>
              <w:rPr>
                <w:lang w:val="sl-SI"/>
              </w:rPr>
            </w:pPr>
            <w:r w:rsidRPr="00FF5C11">
              <w:rPr>
                <w:lang w:val="sl-SI"/>
              </w:rPr>
              <w:t>Učitelj/ica pokaže celotno zgodbo – SestaviZgodboAlice:</w:t>
            </w:r>
          </w:p>
          <w:p w14:paraId="450906DD" w14:textId="04205D38" w:rsidR="00DB099E" w:rsidRPr="00FF5C11" w:rsidRDefault="00C82EDB" w:rsidP="00112218">
            <w:pPr>
              <w:jc w:val="left"/>
              <w:rPr>
                <w:lang w:val="sl-SI"/>
              </w:rPr>
            </w:pPr>
            <w:hyperlink r:id="rId229" w:history="1">
              <w:r w:rsidR="00DB099E" w:rsidRPr="00FF5C11">
                <w:rPr>
                  <w:rStyle w:val="Collegamentoipertestuale"/>
                  <w:lang w:val="sl-SI"/>
                </w:rPr>
                <w:t>https://snap.berkeley.edu/project?user=mateja&amp;project=C4G13_</w:t>
              </w:r>
              <w:r w:rsidR="00DB099E" w:rsidRPr="00FF5C11">
                <w:rPr>
                  <w:rStyle w:val="Collegamentoipertestuale"/>
                  <w:lang w:val="sl-SI"/>
                </w:rPr>
                <w:br/>
                <w:t>SestaviZgodboAlice</w:t>
              </w:r>
            </w:hyperlink>
            <w:r w:rsidR="00DB099E" w:rsidRPr="00FF5C11">
              <w:rPr>
                <w:rFonts w:eastAsia="Times New Roman"/>
                <w:lang w:val="sl-SI"/>
              </w:rPr>
              <w:t>.</w:t>
            </w:r>
          </w:p>
          <w:p w14:paraId="06592E4C" w14:textId="77777777" w:rsidR="00DB099E" w:rsidRPr="00FF5C11" w:rsidRDefault="00DB099E" w:rsidP="00112218">
            <w:pPr>
              <w:jc w:val="left"/>
              <w:rPr>
                <w:lang w:val="sl-SI"/>
              </w:rPr>
            </w:pPr>
          </w:p>
          <w:p w14:paraId="2651BD34" w14:textId="77777777" w:rsidR="00DB099E" w:rsidRPr="00FF5C11" w:rsidRDefault="00DB099E" w:rsidP="00112218">
            <w:pPr>
              <w:jc w:val="left"/>
              <w:rPr>
                <w:lang w:val="sl-SI"/>
              </w:rPr>
            </w:pPr>
            <w:r w:rsidRPr="00FF5C11">
              <w:rPr>
                <w:lang w:val="sl-SI"/>
              </w:rPr>
              <w:t>Skupaj komentiramo zgodbo.</w:t>
            </w:r>
          </w:p>
          <w:p w14:paraId="28D43215" w14:textId="77777777" w:rsidR="00DB099E" w:rsidRPr="00FF5C11" w:rsidRDefault="00DB099E" w:rsidP="00112218">
            <w:pPr>
              <w:jc w:val="left"/>
              <w:rPr>
                <w:i/>
                <w:lang w:val="sl-SI"/>
              </w:rPr>
            </w:pPr>
          </w:p>
          <w:p w14:paraId="6F922053" w14:textId="77777777" w:rsidR="00DB099E" w:rsidRPr="00FF5C11" w:rsidRDefault="00DB099E" w:rsidP="00112218">
            <w:pPr>
              <w:jc w:val="left"/>
              <w:rPr>
                <w:i/>
                <w:lang w:val="sl-SI"/>
              </w:rPr>
            </w:pPr>
            <w:r w:rsidRPr="00FF5C11">
              <w:rPr>
                <w:i/>
                <w:lang w:val="sl-SI"/>
              </w:rPr>
              <w:t>»Kdaj se zamenja ozadje? Kdaj se Alica prikaže in kaj počne? Kdaj se pojavi Macka in kaj počne ona?«</w:t>
            </w:r>
          </w:p>
          <w:p w14:paraId="53EF020B" w14:textId="77777777" w:rsidR="00DB099E" w:rsidRPr="00FF5C11" w:rsidRDefault="00DB099E" w:rsidP="00112218">
            <w:pPr>
              <w:jc w:val="left"/>
              <w:rPr>
                <w:i/>
                <w:lang w:val="sl-SI"/>
              </w:rPr>
            </w:pPr>
          </w:p>
          <w:p w14:paraId="003CFB93" w14:textId="76510D78" w:rsidR="009D46AA" w:rsidRDefault="00DB099E" w:rsidP="00112218">
            <w:pPr>
              <w:jc w:val="left"/>
              <w:rPr>
                <w:lang w:val="sl-SI"/>
              </w:rPr>
            </w:pPr>
            <w:r w:rsidRPr="00FF5C11">
              <w:rPr>
                <w:lang w:val="sl-SI"/>
              </w:rPr>
              <w:t xml:space="preserve">Spet si ogledamo celotno aktivnost Alice. Imamo 3 ozadja, od tega je eno v uporabi. S katerim ozadjem začnemo? Kaj moramo narediti, da se Alica in </w:t>
            </w:r>
            <w:r w:rsidRPr="00FF5C11">
              <w:rPr>
                <w:lang w:val="sl-SI"/>
              </w:rPr>
              <w:lastRenderedPageBreak/>
              <w:t xml:space="preserve">Macka ne pojavita na začetku? Kako zamenjamo ozadje? Ozadje lahko zamenjamo s pošiljanjem obvestila in sicer ko Zajec konča z uvodom. Alica se pojavi, ko se ozadje zamenja z obvestilom </w:t>
            </w:r>
            <w:r w:rsidRPr="00FF5C11">
              <w:rPr>
                <w:i/>
                <w:lang w:val="sl-SI"/>
              </w:rPr>
              <w:t>Pojdi v gozd</w:t>
            </w:r>
            <w:r w:rsidRPr="00FF5C11">
              <w:rPr>
                <w:lang w:val="sl-SI"/>
              </w:rPr>
              <w:t>.</w:t>
            </w:r>
          </w:p>
          <w:p w14:paraId="2D5C5D86" w14:textId="77777777" w:rsidR="009D46AA" w:rsidRPr="00FF5C11" w:rsidRDefault="009D46AA" w:rsidP="00112218">
            <w:pPr>
              <w:jc w:val="left"/>
              <w:rPr>
                <w:lang w:val="sl-SI"/>
              </w:rPr>
            </w:pPr>
          </w:p>
          <w:p w14:paraId="07B0CEA7" w14:textId="77777777" w:rsidR="00DB099E" w:rsidRPr="00FF5C11" w:rsidRDefault="00DB099E" w:rsidP="00112218">
            <w:pPr>
              <w:jc w:val="left"/>
              <w:rPr>
                <w:lang w:val="sl-SI"/>
              </w:rPr>
            </w:pPr>
            <w:r w:rsidRPr="00FF5C11">
              <w:rPr>
                <w:b/>
                <w:color w:val="FF0000"/>
                <w:lang w:val="sl-SI"/>
              </w:rPr>
              <w:t>Opozorilo</w:t>
            </w:r>
            <w:r w:rsidRPr="00FF5C11">
              <w:rPr>
                <w:lang w:val="sl-SI"/>
              </w:rPr>
              <w:t>:</w:t>
            </w:r>
          </w:p>
          <w:p w14:paraId="3E8BDEF0" w14:textId="77777777" w:rsidR="009D46AA" w:rsidRDefault="00DB099E" w:rsidP="00112218">
            <w:pPr>
              <w:jc w:val="left"/>
              <w:rPr>
                <w:lang w:val="sl-SI"/>
              </w:rPr>
            </w:pPr>
            <w:r w:rsidRPr="00FF5C11">
              <w:rPr>
                <w:lang w:val="sl-SI"/>
              </w:rPr>
              <w:t xml:space="preserve">Končna aktivnost SestaviZgodboAlice (leva slika) se od delne aktivnosti SestaviZgodboAlice 2 (desna slika) na začetku razlikuje, zato je tudi prvo </w:t>
            </w:r>
          </w:p>
          <w:p w14:paraId="5641E1FD" w14:textId="16F4814C" w:rsidR="00DB099E" w:rsidRDefault="00DB099E" w:rsidP="00112218">
            <w:pPr>
              <w:jc w:val="left"/>
              <w:rPr>
                <w:lang w:val="sl-SI"/>
              </w:rPr>
            </w:pPr>
            <w:r w:rsidRPr="00FF5C11">
              <w:rPr>
                <w:lang w:val="sl-SI"/>
              </w:rPr>
              <w:t>obvestilo, ki ga pošlje Zajec, nekoliko drugačno, saj je dodana scena z gozdom:</w:t>
            </w:r>
          </w:p>
          <w:p w14:paraId="3D10F5E2" w14:textId="77777777" w:rsidR="009D46AA" w:rsidRDefault="009D46AA" w:rsidP="00112218">
            <w:pPr>
              <w:jc w:val="left"/>
              <w:rPr>
                <w:lang w:val="sl-SI"/>
              </w:rPr>
            </w:pPr>
          </w:p>
          <w:p w14:paraId="4EB5BE8F" w14:textId="77777777" w:rsidR="009D46AA" w:rsidRPr="00FF5C11" w:rsidRDefault="009D46AA" w:rsidP="00112218">
            <w:pPr>
              <w:jc w:val="left"/>
              <w:rPr>
                <w:lang w:val="sl-SI"/>
              </w:rPr>
            </w:pPr>
          </w:p>
          <w:p w14:paraId="45B2E5C3" w14:textId="0B2C138E" w:rsidR="00DB099E" w:rsidRDefault="00DB099E" w:rsidP="00112218">
            <w:pPr>
              <w:jc w:val="left"/>
              <w:rPr>
                <w:lang w:val="sl-SI"/>
              </w:rPr>
            </w:pPr>
            <w:r w:rsidRPr="00FF5C11">
              <w:rPr>
                <w:noProof/>
                <w:lang w:val="it-IT" w:eastAsia="it-IT"/>
              </w:rPr>
              <w:drawing>
                <wp:inline distT="0" distB="0" distL="0" distR="0" wp14:anchorId="40E3B6CD" wp14:editId="7AE8AF09">
                  <wp:extent cx="4732765" cy="961066"/>
                  <wp:effectExtent l="0" t="0" r="0" b="4445"/>
                  <wp:docPr id="919" name="Picture 919" descr="/Users/mateja.bevcic/Downloads/C4G13_SestaviZgodboAlice2 script pic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ateja.bevcic/Downloads/C4G13_SestaviZgodboAlice2 script pic copy.png"/>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4773494" cy="969337"/>
                          </a:xfrm>
                          <a:prstGeom prst="rect">
                            <a:avLst/>
                          </a:prstGeom>
                          <a:noFill/>
                          <a:ln>
                            <a:noFill/>
                          </a:ln>
                        </pic:spPr>
                      </pic:pic>
                    </a:graphicData>
                  </a:graphic>
                </wp:inline>
              </w:drawing>
            </w:r>
          </w:p>
          <w:p w14:paraId="26EB0204" w14:textId="77777777" w:rsidR="009D46AA" w:rsidRDefault="009D46AA" w:rsidP="00112218">
            <w:pPr>
              <w:jc w:val="left"/>
              <w:rPr>
                <w:lang w:val="sl-SI"/>
              </w:rPr>
            </w:pPr>
          </w:p>
          <w:p w14:paraId="20B9213B" w14:textId="77777777" w:rsidR="009D46AA" w:rsidRDefault="009D46AA" w:rsidP="00112218">
            <w:pPr>
              <w:jc w:val="left"/>
              <w:rPr>
                <w:lang w:val="sl-SI"/>
              </w:rPr>
            </w:pPr>
          </w:p>
          <w:p w14:paraId="793C9CBC" w14:textId="77777777" w:rsidR="009D46AA" w:rsidRDefault="009D46AA" w:rsidP="00112218">
            <w:pPr>
              <w:jc w:val="left"/>
              <w:rPr>
                <w:lang w:val="sl-SI"/>
              </w:rPr>
            </w:pPr>
          </w:p>
          <w:p w14:paraId="2555E35E" w14:textId="77777777" w:rsidR="009D46AA" w:rsidRDefault="009D46AA" w:rsidP="00112218">
            <w:pPr>
              <w:jc w:val="left"/>
              <w:rPr>
                <w:lang w:val="sl-SI"/>
              </w:rPr>
            </w:pPr>
          </w:p>
          <w:p w14:paraId="6B00456B" w14:textId="77777777" w:rsidR="009D46AA" w:rsidRDefault="009D46AA" w:rsidP="00112218">
            <w:pPr>
              <w:jc w:val="left"/>
              <w:rPr>
                <w:lang w:val="sl-SI"/>
              </w:rPr>
            </w:pPr>
          </w:p>
          <w:p w14:paraId="04740386" w14:textId="77777777" w:rsidR="009D46AA" w:rsidRDefault="009D46AA" w:rsidP="00112218">
            <w:pPr>
              <w:jc w:val="left"/>
              <w:rPr>
                <w:lang w:val="sl-SI"/>
              </w:rPr>
            </w:pPr>
          </w:p>
          <w:p w14:paraId="71B7E3A6" w14:textId="77777777" w:rsidR="009D46AA" w:rsidRDefault="009D46AA" w:rsidP="00112218">
            <w:pPr>
              <w:jc w:val="left"/>
              <w:rPr>
                <w:lang w:val="sl-SI"/>
              </w:rPr>
            </w:pPr>
          </w:p>
          <w:p w14:paraId="36A54B72" w14:textId="77777777" w:rsidR="009D46AA" w:rsidRDefault="009D46AA" w:rsidP="00112218">
            <w:pPr>
              <w:jc w:val="left"/>
              <w:rPr>
                <w:lang w:val="sl-SI"/>
              </w:rPr>
            </w:pPr>
          </w:p>
          <w:p w14:paraId="7E4C1CDE" w14:textId="77777777" w:rsidR="009D46AA" w:rsidRDefault="009D46AA" w:rsidP="00112218">
            <w:pPr>
              <w:jc w:val="left"/>
              <w:rPr>
                <w:lang w:val="sl-SI"/>
              </w:rPr>
            </w:pPr>
          </w:p>
          <w:p w14:paraId="48FC634A" w14:textId="77777777" w:rsidR="009D46AA" w:rsidRPr="00FF5C11" w:rsidRDefault="009D46AA" w:rsidP="00112218">
            <w:pPr>
              <w:jc w:val="left"/>
              <w:rPr>
                <w:lang w:val="sl-SI"/>
              </w:rPr>
            </w:pPr>
          </w:p>
          <w:p w14:paraId="7B2539A3" w14:textId="77777777" w:rsidR="00DB099E" w:rsidRPr="00FF5C11" w:rsidRDefault="00DB099E" w:rsidP="00112218">
            <w:pPr>
              <w:jc w:val="left"/>
              <w:rPr>
                <w:lang w:val="sl-SI"/>
              </w:rPr>
            </w:pPr>
          </w:p>
          <w:p w14:paraId="66535B86" w14:textId="1579E46E" w:rsidR="009D46AA" w:rsidRPr="00FF5C11" w:rsidRDefault="00DB099E" w:rsidP="00112218">
            <w:pPr>
              <w:jc w:val="left"/>
              <w:rPr>
                <w:lang w:val="sl-SI"/>
              </w:rPr>
            </w:pPr>
            <w:r w:rsidRPr="00FF5C11">
              <w:rPr>
                <w:noProof/>
                <w:lang w:val="it-IT" w:eastAsia="it-IT"/>
              </w:rPr>
              <w:lastRenderedPageBreak/>
              <mc:AlternateContent>
                <mc:Choice Requires="wps">
                  <w:drawing>
                    <wp:anchor distT="0" distB="0" distL="114300" distR="114300" simplePos="0" relativeHeight="251678720" behindDoc="0" locked="0" layoutInCell="1" hidden="0" allowOverlap="1" wp14:anchorId="4B8FE0EF" wp14:editId="69B5039E">
                      <wp:simplePos x="0" y="0"/>
                      <wp:positionH relativeFrom="column">
                        <wp:posOffset>598695</wp:posOffset>
                      </wp:positionH>
                      <wp:positionV relativeFrom="paragraph">
                        <wp:posOffset>1707411</wp:posOffset>
                      </wp:positionV>
                      <wp:extent cx="534670" cy="1009738"/>
                      <wp:effectExtent l="76200" t="76200" r="100330" b="0"/>
                      <wp:wrapNone/>
                      <wp:docPr id="822" name="Curved Left Arrow 822"/>
                      <wp:cNvGraphicFramePr/>
                      <a:graphic xmlns:a="http://schemas.openxmlformats.org/drawingml/2006/main">
                        <a:graphicData uri="http://schemas.microsoft.com/office/word/2010/wordprocessingShape">
                          <wps:wsp>
                            <wps:cNvSpPr/>
                            <wps:spPr>
                              <a:xfrm rot="20924456" flipH="1">
                                <a:off x="0" y="0"/>
                                <a:ext cx="534670" cy="1009738"/>
                              </a:xfrm>
                              <a:prstGeom prst="curvedLeftArrow">
                                <a:avLst>
                                  <a:gd name="adj1" fmla="val 1613"/>
                                  <a:gd name="adj2" fmla="val 21193"/>
                                  <a:gd name="adj3" fmla="val 18649"/>
                                </a:avLst>
                              </a:prstGeom>
                              <a:solidFill>
                                <a:srgbClr val="FF0000"/>
                              </a:solidFill>
                              <a:ln w="12700" cap="flat" cmpd="sng">
                                <a:solidFill>
                                  <a:srgbClr val="FF0000"/>
                                </a:solidFill>
                                <a:prstDash val="solid"/>
                                <a:miter lim="800000"/>
                                <a:headEnd type="none" w="sm" len="sm"/>
                                <a:tailEnd type="none" w="sm" len="sm"/>
                              </a:ln>
                            </wps:spPr>
                            <wps:txbx>
                              <w:txbxContent>
                                <w:p w14:paraId="65459094" w14:textId="77777777" w:rsidR="00EB096D" w:rsidRDefault="00EB096D" w:rsidP="00DB099E">
                                  <w:pPr>
                                    <w:jc w:val="left"/>
                                    <w:textDirection w:val="btLr"/>
                                  </w:pPr>
                                </w:p>
                              </w:txbxContent>
                            </wps:txbx>
                            <wps:bodyPr spcFirstLastPara="1" wrap="square" lIns="91425" tIns="91425" rIns="91425" bIns="91425" anchor="ctr" anchorCtr="0">
                              <a:noAutofit/>
                            </wps:bodyPr>
                          </wps:wsp>
                        </a:graphicData>
                      </a:graphic>
                      <wp14:sizeRelV relativeFrom="margin">
                        <wp14:pctHeight>0</wp14:pctHeight>
                      </wp14:sizeRelV>
                    </wp:anchor>
                  </w:drawing>
                </mc:Choice>
                <mc:Fallback>
                  <w:pict>
                    <v:shape id="Curved Left Arrow 822" o:spid="_x0000_s1028" type="#_x0000_t103" style="position:absolute;margin-left:47.15pt;margin-top:134.45pt;width:42.1pt;height:79.5pt;rotation:737874fd;flip:x;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" adj="19176,20480,4028" fillcolor="red" strokecolor="red" strokeweight="1pt">
                      <v:stroke startarrowwidth="narrow" startarrowlength="short" endarrowwidth="narrow" endarrowlength="short"/>
                      <v:textbox inset="2.53958mm,2.53958mm,2.53958mm,2.53958mm">
                        <w:txbxContent>
                          <w:p w14:paraId="65459094" w14:textId="77777777" w:rsidR="00EB096D" w:rsidRDefault="00EB096D" w:rsidP="00DB099E">
                            <w:pPr>
                              <w:jc w:val="left"/>
                              <w:textDirection w:val="btLr"/>
                            </w:pPr>
                          </w:p>
                        </w:txbxContent>
                      </v:textbox>
                    </v:shape>
                  </w:pict>
                </mc:Fallback>
              </mc:AlternateContent>
            </w:r>
            <w:r w:rsidRPr="00FF5C11">
              <w:rPr>
                <w:noProof/>
                <w:lang w:val="it-IT" w:eastAsia="it-IT"/>
              </w:rPr>
              <w:drawing>
                <wp:inline distT="0" distB="0" distL="0" distR="0" wp14:anchorId="6058B996" wp14:editId="46D48CA1">
                  <wp:extent cx="2616707" cy="1722720"/>
                  <wp:effectExtent l="0" t="0" r="0" b="5080"/>
                  <wp:docPr id="920" name="Picture 920" descr="/Users/mateja.bevcic/Desktop/Screen Shot 2020-04-21 at 16.47.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sers/mateja.bevcic/Desktop/Screen Shot 2020-04-21 at 16.47.23.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2656368" cy="1748831"/>
                          </a:xfrm>
                          <a:prstGeom prst="rect">
                            <a:avLst/>
                          </a:prstGeom>
                          <a:noFill/>
                          <a:ln>
                            <a:noFill/>
                          </a:ln>
                        </pic:spPr>
                      </pic:pic>
                    </a:graphicData>
                  </a:graphic>
                </wp:inline>
              </w:drawing>
            </w:r>
          </w:p>
          <w:p w14:paraId="3504B925" w14:textId="77777777" w:rsidR="00DB099E" w:rsidRPr="00FF5C11" w:rsidRDefault="00DB099E" w:rsidP="00112218">
            <w:pPr>
              <w:jc w:val="left"/>
              <w:rPr>
                <w:lang w:val="sl-SI"/>
              </w:rPr>
            </w:pPr>
          </w:p>
          <w:p w14:paraId="113F82D5" w14:textId="77777777" w:rsidR="00DB099E" w:rsidRPr="00FF5C11" w:rsidRDefault="00DB099E" w:rsidP="00112218">
            <w:pPr>
              <w:jc w:val="left"/>
              <w:rPr>
                <w:lang w:val="sl-SI"/>
              </w:rPr>
            </w:pPr>
            <w:r w:rsidRPr="00FF5C11">
              <w:rPr>
                <w:noProof/>
                <w:lang w:val="it-IT" w:eastAsia="it-IT"/>
              </w:rPr>
              <mc:AlternateContent>
                <mc:Choice Requires="wps">
                  <w:drawing>
                    <wp:anchor distT="0" distB="0" distL="114300" distR="114300" simplePos="0" relativeHeight="251677696" behindDoc="0" locked="0" layoutInCell="1" hidden="0" allowOverlap="1" wp14:anchorId="6323CDDC" wp14:editId="6F9D54CC">
                      <wp:simplePos x="0" y="0"/>
                      <wp:positionH relativeFrom="column">
                        <wp:posOffset>2611789</wp:posOffset>
                      </wp:positionH>
                      <wp:positionV relativeFrom="paragraph">
                        <wp:posOffset>1401215</wp:posOffset>
                      </wp:positionV>
                      <wp:extent cx="328294" cy="1135842"/>
                      <wp:effectExtent l="0" t="276860" r="0" b="157480"/>
                      <wp:wrapNone/>
                      <wp:docPr id="826" name="Curved Right Arrow 826"/>
                      <wp:cNvGraphicFramePr/>
                      <a:graphic xmlns:a="http://schemas.openxmlformats.org/drawingml/2006/main">
                        <a:graphicData uri="http://schemas.microsoft.com/office/word/2010/wordprocessingShape">
                          <wps:wsp>
                            <wps:cNvSpPr/>
                            <wps:spPr>
                              <a:xfrm rot="14136739">
                                <a:off x="0" y="0"/>
                                <a:ext cx="328294" cy="1135842"/>
                              </a:xfrm>
                              <a:prstGeom prst="curvedRightArrow">
                                <a:avLst>
                                  <a:gd name="adj1" fmla="val 3041"/>
                                  <a:gd name="adj2" fmla="val 50000"/>
                                  <a:gd name="adj3" fmla="val 25000"/>
                                </a:avLst>
                              </a:prstGeom>
                              <a:solidFill>
                                <a:schemeClr val="accent1"/>
                              </a:solidFill>
                              <a:ln w="12700" cap="flat" cmpd="sng">
                                <a:solidFill>
                                  <a:srgbClr val="42719B"/>
                                </a:solidFill>
                                <a:prstDash val="solid"/>
                                <a:miter lim="800000"/>
                                <a:headEnd type="none" w="sm" len="sm"/>
                                <a:tailEnd type="none" w="sm" len="sm"/>
                              </a:ln>
                            </wps:spPr>
                            <wps:txbx>
                              <w:txbxContent>
                                <w:p w14:paraId="7A45966C" w14:textId="77777777" w:rsidR="00EB096D" w:rsidRDefault="00EB096D" w:rsidP="00DB099E">
                                  <w:pPr>
                                    <w:jc w:val="left"/>
                                    <w:textDirection w:val="btLr"/>
                                  </w:pPr>
                                </w:p>
                              </w:txbxContent>
                            </wps:txbx>
                            <wps:bodyPr spcFirstLastPara="1" wrap="square" lIns="91425" tIns="91425" rIns="91425" bIns="91425" anchor="ctr" anchorCtr="0">
                              <a:noAutofit/>
                            </wps:bodyPr>
                          </wps:wsp>
                        </a:graphicData>
                      </a:graphic>
                      <wp14:sizeRelV relativeFrom="margin">
                        <wp14:pctHeight>0</wp14:pctHeight>
                      </wp14:sizeRelV>
                    </wp:anchor>
                  </w:drawing>
                </mc:Choice>
                <mc:Fallback>
                  <w:pict>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826" o:spid="_x0000_s1029" type="#_x0000_t102" style="position:absolute;margin-left:205.65pt;margin-top:110.35pt;width:25.85pt;height:89.45pt;rotation:-8151871fd;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" adj="18478,20134,16200" fillcolor="#5b9bd5 [3204]" strokecolor="#42719b" strokeweight="1pt">
                      <v:stroke startarrowwidth="narrow" startarrowlength="short" endarrowwidth="narrow" endarrowlength="short"/>
                      <v:textbox inset="2.53958mm,2.53958mm,2.53958mm,2.53958mm">
                        <w:txbxContent>
                          <w:p w14:paraId="7A45966C" w14:textId="77777777" w:rsidR="00EB096D" w:rsidRDefault="00EB096D" w:rsidP="00DB099E">
                            <w:pPr>
                              <w:jc w:val="left"/>
                              <w:textDirection w:val="btLr"/>
                            </w:pPr>
                          </w:p>
                        </w:txbxContent>
                      </v:textbox>
                    </v:shape>
                  </w:pict>
                </mc:Fallback>
              </mc:AlternateContent>
            </w:r>
            <w:r w:rsidRPr="00FF5C11">
              <w:rPr>
                <w:noProof/>
                <w:lang w:val="it-IT" w:eastAsia="it-IT"/>
              </w:rPr>
              <w:drawing>
                <wp:inline distT="0" distB="0" distL="0" distR="0" wp14:anchorId="01CB1B30" wp14:editId="67DEA453">
                  <wp:extent cx="2282758" cy="2192020"/>
                  <wp:effectExtent l="0" t="0" r="3810" b="0"/>
                  <wp:docPr id="921" name="Picture 921" descr="/Users/mateja.bevcic/Desktop/Screen Shot 2020-04-21 at 16.48.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sers/mateja.bevcic/Desktop/Screen Shot 2020-04-21 at 16.48.38.png"/>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2285852" cy="2194991"/>
                          </a:xfrm>
                          <a:prstGeom prst="rect">
                            <a:avLst/>
                          </a:prstGeom>
                          <a:noFill/>
                          <a:ln>
                            <a:noFill/>
                          </a:ln>
                        </pic:spPr>
                      </pic:pic>
                    </a:graphicData>
                  </a:graphic>
                </wp:inline>
              </w:drawing>
            </w:r>
            <w:r w:rsidRPr="00FF5C11">
              <w:rPr>
                <w:noProof/>
                <w:lang w:val="it-IT" w:eastAsia="it-IT"/>
              </w:rPr>
              <w:drawing>
                <wp:inline distT="0" distB="0" distL="0" distR="0" wp14:anchorId="63530494" wp14:editId="57ABDE0A">
                  <wp:extent cx="2369050" cy="1311706"/>
                  <wp:effectExtent l="0" t="0" r="0" b="9525"/>
                  <wp:docPr id="922" name="Picture 922" descr="/Users/mateja.bevcic/Desktop/Screen Shot 2020-04-21 at 16.49.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sers/mateja.bevcic/Desktop/Screen Shot 2020-04-21 at 16.49.14.png"/>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2377115" cy="1316171"/>
                          </a:xfrm>
                          <a:prstGeom prst="rect">
                            <a:avLst/>
                          </a:prstGeom>
                          <a:noFill/>
                          <a:ln>
                            <a:noFill/>
                          </a:ln>
                        </pic:spPr>
                      </pic:pic>
                    </a:graphicData>
                  </a:graphic>
                </wp:inline>
              </w:drawing>
            </w:r>
          </w:p>
          <w:p w14:paraId="4C8AD64F" w14:textId="77777777" w:rsidR="00DB099E" w:rsidRPr="00FF5C11" w:rsidRDefault="00DB099E" w:rsidP="00112218">
            <w:pPr>
              <w:jc w:val="left"/>
              <w:rPr>
                <w:lang w:val="sl-SI"/>
              </w:rPr>
            </w:pPr>
          </w:p>
          <w:p w14:paraId="054C5FA2" w14:textId="77777777" w:rsidR="00DB099E" w:rsidRPr="00FF5C11" w:rsidRDefault="00DB099E" w:rsidP="00112218">
            <w:pPr>
              <w:jc w:val="left"/>
              <w:rPr>
                <w:lang w:val="sl-SI"/>
              </w:rPr>
            </w:pPr>
            <w:r w:rsidRPr="00FF5C11">
              <w:rPr>
                <w:noProof/>
                <w:lang w:val="it-IT" w:eastAsia="it-IT"/>
              </w:rPr>
              <w:drawing>
                <wp:inline distT="0" distB="0" distL="0" distR="0" wp14:anchorId="7164DD4A" wp14:editId="458A566C">
                  <wp:extent cx="4553585" cy="1413458"/>
                  <wp:effectExtent l="0" t="0" r="0" b="9525"/>
                  <wp:docPr id="923" name="Picture 923" descr="/Users/mateja.bevcic/Desktop/Screen Shot 2020-04-21 at 16.50.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sers/mateja.bevcic/Desktop/Screen Shot 2020-04-21 at 16.50.09.png"/>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4565213" cy="1417067"/>
                          </a:xfrm>
                          <a:prstGeom prst="rect">
                            <a:avLst/>
                          </a:prstGeom>
                          <a:noFill/>
                          <a:ln>
                            <a:noFill/>
                          </a:ln>
                        </pic:spPr>
                      </pic:pic>
                    </a:graphicData>
                  </a:graphic>
                </wp:inline>
              </w:drawing>
            </w:r>
          </w:p>
          <w:p w14:paraId="5DFD6F8A" w14:textId="77777777" w:rsidR="00DB099E" w:rsidRPr="00FF5C11" w:rsidRDefault="00DB099E" w:rsidP="00112218">
            <w:pPr>
              <w:jc w:val="left"/>
              <w:rPr>
                <w:lang w:val="sl-SI"/>
              </w:rPr>
            </w:pPr>
          </w:p>
          <w:p w14:paraId="5EACE8FB" w14:textId="77777777" w:rsidR="00DB099E" w:rsidRPr="00FF5C11" w:rsidRDefault="00DB099E" w:rsidP="00112218">
            <w:pPr>
              <w:jc w:val="left"/>
              <w:rPr>
                <w:lang w:val="sl-SI"/>
              </w:rPr>
            </w:pPr>
            <w:r w:rsidRPr="00FF5C11">
              <w:rPr>
                <w:lang w:val="sl-SI"/>
              </w:rPr>
              <w:t xml:space="preserve">Ko je Alica na poti v gozd in se sprašuje, kje je, se njena velikost spreminja z uporabo ukaznega bloka </w:t>
            </w:r>
            <w:r w:rsidRPr="00FF5C11">
              <w:rPr>
                <w:i/>
                <w:lang w:val="sl-SI"/>
              </w:rPr>
              <w:t>spremeni velikost za -10</w:t>
            </w:r>
            <w:r w:rsidRPr="00FF5C11">
              <w:rPr>
                <w:lang w:val="sl-SI"/>
              </w:rPr>
              <w:t xml:space="preserve"> ter </w:t>
            </w:r>
            <w:r w:rsidRPr="00FF5C11">
              <w:rPr>
                <w:i/>
                <w:lang w:val="sl-SI"/>
              </w:rPr>
              <w:t>uporabo zanke</w:t>
            </w:r>
            <w:r w:rsidRPr="00FF5C11">
              <w:rPr>
                <w:lang w:val="sl-SI"/>
              </w:rPr>
              <w:t>.</w:t>
            </w:r>
          </w:p>
          <w:p w14:paraId="2A72DBF2" w14:textId="77777777" w:rsidR="00DB099E" w:rsidRPr="00FF5C11" w:rsidRDefault="00DB099E" w:rsidP="00112218">
            <w:pPr>
              <w:jc w:val="center"/>
              <w:rPr>
                <w:lang w:val="sl-SI"/>
              </w:rPr>
            </w:pPr>
            <w:r w:rsidRPr="00FF5C11">
              <w:rPr>
                <w:noProof/>
                <w:lang w:val="it-IT" w:eastAsia="it-IT"/>
              </w:rPr>
              <w:drawing>
                <wp:inline distT="0" distB="0" distL="0" distR="0" wp14:anchorId="6722456C" wp14:editId="28CE386C">
                  <wp:extent cx="1477775" cy="942969"/>
                  <wp:effectExtent l="0" t="0" r="0" b="0"/>
                  <wp:docPr id="924" name="Picture 924" descr="/Users/mateja.bevcic/Downloads/C4G13_SestaviZgodboAlice script pic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Users/mateja.bevcic/Downloads/C4G13_SestaviZgodboAlice script pic (1).pn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487929" cy="949448"/>
                          </a:xfrm>
                          <a:prstGeom prst="rect">
                            <a:avLst/>
                          </a:prstGeom>
                          <a:noFill/>
                          <a:ln>
                            <a:noFill/>
                          </a:ln>
                        </pic:spPr>
                      </pic:pic>
                    </a:graphicData>
                  </a:graphic>
                </wp:inline>
              </w:drawing>
            </w:r>
          </w:p>
          <w:p w14:paraId="136CA8EF" w14:textId="77777777" w:rsidR="00DB099E" w:rsidRPr="00FF5C11" w:rsidRDefault="00DB099E" w:rsidP="00112218">
            <w:pPr>
              <w:jc w:val="left"/>
              <w:rPr>
                <w:lang w:val="sl-SI"/>
              </w:rPr>
            </w:pPr>
            <w:r w:rsidRPr="00FF5C11">
              <w:rPr>
                <w:lang w:val="sl-SI"/>
              </w:rPr>
              <w:t>Nato se spremeni ozadje z obvestilom</w:t>
            </w:r>
            <w:r w:rsidRPr="00FF5C11">
              <w:rPr>
                <w:i/>
                <w:lang w:val="sl-SI"/>
              </w:rPr>
              <w:t xml:space="preserve"> Srecanje z macko</w:t>
            </w:r>
            <w:r w:rsidRPr="00FF5C11">
              <w:rPr>
                <w:lang w:val="sl-SI"/>
              </w:rPr>
              <w:t xml:space="preserve">. Obvestilo prejme tudi Zajec, ki se zmanjša na 80% in nadaljuje s pripovedovanjem. Macka tu </w:t>
            </w:r>
            <w:r w:rsidRPr="00FF5C11">
              <w:rPr>
                <w:lang w:val="sl-SI"/>
              </w:rPr>
              <w:lastRenderedPageBreak/>
              <w:t xml:space="preserve">ni prikazana, saj je del ozadja. Prikaže se z obvestilom </w:t>
            </w:r>
            <w:r w:rsidRPr="00FF5C11">
              <w:rPr>
                <w:i/>
                <w:lang w:val="sl-SI"/>
              </w:rPr>
              <w:t>macka1</w:t>
            </w:r>
            <w:r w:rsidRPr="00FF5C11">
              <w:rPr>
                <w:lang w:val="sl-SI"/>
              </w:rPr>
              <w:t>.</w:t>
            </w:r>
          </w:p>
          <w:p w14:paraId="4A99A061" w14:textId="77777777" w:rsidR="00DB099E" w:rsidRPr="00FF5C11" w:rsidRDefault="00DB099E" w:rsidP="00112218">
            <w:pPr>
              <w:jc w:val="left"/>
              <w:rPr>
                <w:lang w:val="sl-SI"/>
              </w:rPr>
            </w:pPr>
            <w:r w:rsidRPr="00FF5C11">
              <w:rPr>
                <w:lang w:val="sl-SI"/>
              </w:rPr>
              <w:t>Povemo lahko, da je bil lik mačke izrezan iz ozadja z drugim programom, kajti Snap! tega na žalost ne omogoča.</w:t>
            </w:r>
          </w:p>
          <w:p w14:paraId="02AA94FD" w14:textId="77777777" w:rsidR="00DB099E" w:rsidRPr="00FF5C11" w:rsidRDefault="00DB099E" w:rsidP="00112218">
            <w:pPr>
              <w:jc w:val="left"/>
              <w:rPr>
                <w:lang w:val="sl-SI"/>
              </w:rPr>
            </w:pPr>
            <w:r w:rsidRPr="00FF5C11">
              <w:rPr>
                <w:lang w:val="sl-SI"/>
              </w:rPr>
              <w:t xml:space="preserve">Ko zajec konča in pošljemo obvestilo </w:t>
            </w:r>
            <w:r w:rsidRPr="00FF5C11">
              <w:rPr>
                <w:i/>
                <w:lang w:val="sl-SI"/>
              </w:rPr>
              <w:t>Alice1</w:t>
            </w:r>
            <w:r w:rsidRPr="00FF5C11">
              <w:rPr>
                <w:lang w:val="sl-SI"/>
              </w:rPr>
              <w:t>, se zgodba nadaljuje kot v aktivnosti SestaviZgodboAlice2.</w:t>
            </w:r>
          </w:p>
          <w:p w14:paraId="65226907" w14:textId="77777777" w:rsidR="00DB099E" w:rsidRPr="00FF5C11" w:rsidRDefault="00DB099E" w:rsidP="00112218">
            <w:pPr>
              <w:jc w:val="left"/>
              <w:rPr>
                <w:lang w:val="sl-SI"/>
              </w:rPr>
            </w:pPr>
            <w:r w:rsidRPr="00FF5C11">
              <w:rPr>
                <w:lang w:val="sl-SI"/>
              </w:rPr>
              <w:t>Učitelj/ica komentira, da moramo pri pripovedovanju in sestavljanju zgodb najprej izdelati scenarij. V nadaljevanju se nahaja tabela, ki bo pri tem v pomoč. Tabelo lahko po želji spremeni / doda scene učitelj ali pa učenci.</w:t>
            </w:r>
          </w:p>
          <w:p w14:paraId="74241772" w14:textId="77777777" w:rsidR="00DB099E" w:rsidRPr="00FF5C11" w:rsidRDefault="00DB099E" w:rsidP="00112218">
            <w:pPr>
              <w:jc w:val="left"/>
              <w:rPr>
                <w:lang w:val="sl-SI"/>
              </w:rPr>
            </w:pPr>
          </w:p>
          <w:p w14:paraId="27A46275" w14:textId="77777777" w:rsidR="00DB099E" w:rsidRPr="00FF5C11" w:rsidRDefault="00DB099E" w:rsidP="00112218">
            <w:pPr>
              <w:jc w:val="left"/>
              <w:rPr>
                <w:lang w:val="sl-SI"/>
              </w:rPr>
            </w:pPr>
            <w:r w:rsidRPr="00FF5C11">
              <w:rPr>
                <w:lang w:val="sl-SI"/>
              </w:rPr>
              <w:t>Učenci v parih dokončajo scenarij in zgodbo v Snap!-u. Nadaljujejo z aktivnostjo SestaviZgodboAlice2.</w:t>
            </w:r>
          </w:p>
        </w:tc>
      </w:tr>
      <w:tr w:rsidR="00DB099E" w:rsidRPr="00FF5C11" w14:paraId="6C3903BD" w14:textId="77777777" w:rsidTr="009D46AA">
        <w:trPr>
          <w:trHeight w:val="1206"/>
        </w:trPr>
        <w:tc>
          <w:tcPr>
            <w:tcW w:w="1824" w:type="dxa"/>
          </w:tcPr>
          <w:p w14:paraId="0F013156" w14:textId="77777777" w:rsidR="00DB099E" w:rsidRPr="00FF5C11" w:rsidRDefault="00DB099E" w:rsidP="00112218">
            <w:pPr>
              <w:jc w:val="left"/>
              <w:rPr>
                <w:b/>
                <w:lang w:val="sl-SI"/>
              </w:rPr>
            </w:pPr>
            <w:r w:rsidRPr="00FF5C11">
              <w:rPr>
                <w:b/>
                <w:lang w:val="sl-SI"/>
              </w:rPr>
              <w:lastRenderedPageBreak/>
              <w:t>Učni pripomočki, sredstva za učitelja</w:t>
            </w:r>
          </w:p>
          <w:p w14:paraId="3BCE7C25" w14:textId="77777777" w:rsidR="00DB099E" w:rsidRPr="00FF5C11" w:rsidRDefault="00DB099E" w:rsidP="00112218">
            <w:pPr>
              <w:jc w:val="left"/>
              <w:rPr>
                <w:b/>
                <w:lang w:val="sl-SI"/>
              </w:rPr>
            </w:pPr>
          </w:p>
        </w:tc>
        <w:tc>
          <w:tcPr>
            <w:tcW w:w="7669" w:type="dxa"/>
          </w:tcPr>
          <w:p w14:paraId="7B7D715A" w14:textId="77777777" w:rsidR="00DB099E" w:rsidRPr="00FF5C11" w:rsidRDefault="00DB099E" w:rsidP="00776BA4">
            <w:pPr>
              <w:pStyle w:val="Paragrafoelenco"/>
              <w:numPr>
                <w:ilvl w:val="0"/>
                <w:numId w:val="37"/>
              </w:numPr>
              <w:spacing w:after="120" w:line="240" w:lineRule="auto"/>
              <w:jc w:val="left"/>
              <w:rPr>
                <w:lang w:val="sl-SI"/>
              </w:rPr>
            </w:pPr>
            <w:r w:rsidRPr="00FF5C11">
              <w:rPr>
                <w:lang w:val="sl-SI"/>
              </w:rPr>
              <w:t>Primer celotne aktivnosti v Snap!-u:</w:t>
            </w:r>
          </w:p>
          <w:p w14:paraId="167288B4" w14:textId="77777777" w:rsidR="00DB099E" w:rsidRPr="00FF5C11" w:rsidRDefault="00C82EDB" w:rsidP="00112218">
            <w:pPr>
              <w:pStyle w:val="Paragrafoelenco"/>
              <w:jc w:val="left"/>
              <w:rPr>
                <w:lang w:val="sl-SI"/>
              </w:rPr>
            </w:pPr>
            <w:hyperlink r:id="rId236" w:history="1">
              <w:r w:rsidR="00DB099E" w:rsidRPr="00FF5C11">
                <w:rPr>
                  <w:rStyle w:val="Collegamentoipertestuale"/>
                  <w:rFonts w:eastAsia="Times New Roman"/>
                  <w:lang w:val="sl-SI"/>
                </w:rPr>
                <w:t>https://snap.berkeley.edu/project?user=mateja&amp;project=C4G13_</w:t>
              </w:r>
              <w:r w:rsidR="00DB099E" w:rsidRPr="00FF5C11">
                <w:rPr>
                  <w:rStyle w:val="Collegamentoipertestuale"/>
                  <w:rFonts w:eastAsia="Times New Roman"/>
                  <w:lang w:val="sl-SI"/>
                </w:rPr>
                <w:br/>
                <w:t>SestaviZgodboAlice</w:t>
              </w:r>
            </w:hyperlink>
          </w:p>
          <w:p w14:paraId="42F3105F" w14:textId="77777777" w:rsidR="00DB099E" w:rsidRPr="00FF5C11" w:rsidRDefault="00DB099E" w:rsidP="00776BA4">
            <w:pPr>
              <w:pStyle w:val="Paragrafoelenco"/>
              <w:numPr>
                <w:ilvl w:val="0"/>
                <w:numId w:val="37"/>
              </w:numPr>
              <w:spacing w:after="120" w:line="240" w:lineRule="auto"/>
              <w:jc w:val="left"/>
              <w:rPr>
                <w:lang w:val="sl-SI"/>
              </w:rPr>
            </w:pPr>
            <w:r w:rsidRPr="00FF5C11">
              <w:rPr>
                <w:lang w:val="sl-SI"/>
              </w:rPr>
              <w:t xml:space="preserve">Lajovic, S. (2011). Scratch. </w:t>
            </w:r>
            <w:r w:rsidRPr="00FF5C11">
              <w:rPr>
                <w:i/>
                <w:lang w:val="sl-SI"/>
              </w:rPr>
              <w:t>Nauči se programirati in postani računalniški maček</w:t>
            </w:r>
            <w:r w:rsidRPr="00FF5C11">
              <w:rPr>
                <w:lang w:val="sl-SI"/>
              </w:rPr>
              <w:t>. Ljubljana: Pasadena.</w:t>
            </w:r>
          </w:p>
          <w:p w14:paraId="01C7E215" w14:textId="77777777" w:rsidR="00DB099E" w:rsidRPr="00FF5C11" w:rsidRDefault="00DB099E" w:rsidP="00776BA4">
            <w:pPr>
              <w:pStyle w:val="Paragrafoelenco"/>
              <w:numPr>
                <w:ilvl w:val="0"/>
                <w:numId w:val="37"/>
              </w:numPr>
              <w:spacing w:after="120" w:line="240" w:lineRule="auto"/>
              <w:jc w:val="left"/>
              <w:rPr>
                <w:lang w:val="sl-SI"/>
              </w:rPr>
            </w:pPr>
            <w:r w:rsidRPr="00FF5C11">
              <w:rPr>
                <w:lang w:val="sl-SI"/>
              </w:rPr>
              <w:t xml:space="preserve">Vorderman, C. (2017). </w:t>
            </w:r>
            <w:r w:rsidRPr="00FF5C11">
              <w:rPr>
                <w:i/>
                <w:lang w:val="sl-SI"/>
              </w:rPr>
              <w:t>Računalniško programiranje za otroke</w:t>
            </w:r>
            <w:r w:rsidRPr="00FF5C11">
              <w:rPr>
                <w:lang w:val="sl-SI"/>
              </w:rPr>
              <w:t>. Ljubljana: MK.</w:t>
            </w:r>
          </w:p>
        </w:tc>
      </w:tr>
      <w:tr w:rsidR="00DB099E" w:rsidRPr="00E92EEF" w14:paraId="4F0851A0" w14:textId="77777777" w:rsidTr="009D46AA">
        <w:trPr>
          <w:trHeight w:val="963"/>
        </w:trPr>
        <w:tc>
          <w:tcPr>
            <w:tcW w:w="1824" w:type="dxa"/>
          </w:tcPr>
          <w:p w14:paraId="625147C5" w14:textId="77777777" w:rsidR="00DB099E" w:rsidRPr="00FF5C11" w:rsidRDefault="00DB099E" w:rsidP="00112218">
            <w:pPr>
              <w:jc w:val="left"/>
              <w:rPr>
                <w:b/>
                <w:lang w:val="sl-SI"/>
              </w:rPr>
            </w:pPr>
            <w:r w:rsidRPr="00FF5C11">
              <w:rPr>
                <w:b/>
                <w:lang w:val="sl-SI"/>
              </w:rPr>
              <w:t>Učni pripomočki za učenca</w:t>
            </w:r>
          </w:p>
        </w:tc>
        <w:tc>
          <w:tcPr>
            <w:tcW w:w="7669" w:type="dxa"/>
          </w:tcPr>
          <w:p w14:paraId="633B46E0" w14:textId="77777777" w:rsidR="00DB099E" w:rsidRPr="00FF5C11" w:rsidRDefault="00DB099E" w:rsidP="00776BA4">
            <w:pPr>
              <w:pStyle w:val="Paragrafoelenco"/>
              <w:numPr>
                <w:ilvl w:val="0"/>
                <w:numId w:val="38"/>
              </w:numPr>
              <w:spacing w:after="120" w:line="240" w:lineRule="auto"/>
              <w:rPr>
                <w:lang w:val="sl-SI"/>
              </w:rPr>
            </w:pPr>
            <w:r w:rsidRPr="00FF5C11">
              <w:rPr>
                <w:lang w:val="sl-SI"/>
              </w:rPr>
              <w:t>Začetni primer v Snap!-u:</w:t>
            </w:r>
          </w:p>
          <w:p w14:paraId="741AF84E" w14:textId="77777777" w:rsidR="00DB099E" w:rsidRPr="00FF5C11" w:rsidRDefault="00C82EDB" w:rsidP="00112218">
            <w:pPr>
              <w:pStyle w:val="Paragrafoelenco"/>
              <w:rPr>
                <w:lang w:val="sl-SI"/>
              </w:rPr>
            </w:pPr>
            <w:hyperlink r:id="rId237" w:history="1">
              <w:r w:rsidR="00DB099E" w:rsidRPr="00FF5C11">
                <w:rPr>
                  <w:rStyle w:val="Collegamentoipertestuale"/>
                  <w:rFonts w:eastAsia="Times New Roman"/>
                  <w:lang w:val="sl-SI"/>
                </w:rPr>
                <w:t>https://snap.berkeley.edu/project?user=mateja&amp;project=C4G13_</w:t>
              </w:r>
              <w:r w:rsidR="00DB099E" w:rsidRPr="00FF5C11">
                <w:rPr>
                  <w:rStyle w:val="Collegamentoipertestuale"/>
                  <w:rFonts w:eastAsia="Times New Roman"/>
                  <w:lang w:val="sl-SI"/>
                </w:rPr>
                <w:br/>
                <w:t>SestaviZgodboAlice1</w:t>
              </w:r>
            </w:hyperlink>
          </w:p>
          <w:p w14:paraId="49B4CEFB" w14:textId="77777777" w:rsidR="00DB099E" w:rsidRPr="00FF5C11" w:rsidRDefault="00DB099E" w:rsidP="00776BA4">
            <w:pPr>
              <w:pStyle w:val="Paragrafoelenco"/>
              <w:numPr>
                <w:ilvl w:val="0"/>
                <w:numId w:val="38"/>
              </w:numPr>
              <w:spacing w:after="120" w:line="240" w:lineRule="auto"/>
              <w:rPr>
                <w:lang w:val="sl-SI"/>
              </w:rPr>
            </w:pPr>
            <w:r w:rsidRPr="00FF5C11">
              <w:rPr>
                <w:lang w:val="sl-SI"/>
              </w:rPr>
              <w:t>Predloga aktivnosti v Snap!-u:</w:t>
            </w:r>
          </w:p>
          <w:p w14:paraId="38755CC2" w14:textId="77777777" w:rsidR="00DB099E" w:rsidRPr="00FF5C11" w:rsidRDefault="00C82EDB" w:rsidP="00112218">
            <w:pPr>
              <w:pStyle w:val="Paragrafoelenco"/>
              <w:rPr>
                <w:lang w:val="sl-SI"/>
              </w:rPr>
            </w:pPr>
            <w:hyperlink r:id="rId238" w:history="1">
              <w:r w:rsidR="00DB099E" w:rsidRPr="00FF5C11">
                <w:rPr>
                  <w:rStyle w:val="Collegamentoipertestuale"/>
                  <w:lang w:val="sl-SI"/>
                </w:rPr>
                <w:t>https://snap.berkeley.edu/project?user=mateja&amp;project=C4G13_</w:t>
              </w:r>
              <w:r w:rsidR="00DB099E" w:rsidRPr="00FF5C11">
                <w:rPr>
                  <w:rStyle w:val="Collegamentoipertestuale"/>
                  <w:lang w:val="sl-SI"/>
                </w:rPr>
                <w:br/>
                <w:t>SestaviZgodboAlice2</w:t>
              </w:r>
            </w:hyperlink>
          </w:p>
          <w:p w14:paraId="5697EA1C" w14:textId="0C048234" w:rsidR="00DB099E" w:rsidRPr="00FF5C11" w:rsidRDefault="00DB099E" w:rsidP="00776BA4">
            <w:pPr>
              <w:pStyle w:val="Paragrafoelenco"/>
              <w:numPr>
                <w:ilvl w:val="0"/>
                <w:numId w:val="38"/>
              </w:numPr>
              <w:spacing w:after="120" w:line="240" w:lineRule="auto"/>
              <w:rPr>
                <w:lang w:val="sl-SI"/>
              </w:rPr>
            </w:pPr>
            <w:r w:rsidRPr="00FF5C11">
              <w:rPr>
                <w:lang w:val="sl-SI"/>
              </w:rPr>
              <w:t>Navodila za učenca</w:t>
            </w:r>
            <w:r w:rsidR="00C56D84" w:rsidRPr="00FF5C11">
              <w:rPr>
                <w:lang w:val="sl-SI"/>
              </w:rPr>
              <w:t>, ki vsebuje tudi spodnji tabeli z zgodbo/scenarijem in liki</w:t>
            </w:r>
            <w:r w:rsidRPr="00FF5C11">
              <w:rPr>
                <w:lang w:val="sl-SI"/>
              </w:rPr>
              <w:t xml:space="preserve"> (C4G13_NavodilaZaUcenca.docx)</w:t>
            </w:r>
          </w:p>
          <w:p w14:paraId="097455B2" w14:textId="2DEA32B4" w:rsidR="0092464E" w:rsidRPr="00FF5C11" w:rsidRDefault="0092464E" w:rsidP="00C56D84">
            <w:pPr>
              <w:pStyle w:val="Paragrafoelenco"/>
              <w:spacing w:after="120" w:line="240" w:lineRule="auto"/>
              <w:jc w:val="left"/>
              <w:rPr>
                <w:lang w:val="sl-SI"/>
              </w:rPr>
            </w:pPr>
          </w:p>
        </w:tc>
      </w:tr>
    </w:tbl>
    <w:p w14:paraId="0D30374D" w14:textId="77777777" w:rsidR="00DB099E" w:rsidRPr="00FF5C11" w:rsidRDefault="00DB099E" w:rsidP="00DB099E">
      <w:pPr>
        <w:rPr>
          <w:lang w:val="sl-SI"/>
        </w:rPr>
      </w:pPr>
    </w:p>
    <w:p w14:paraId="0CA7E58E" w14:textId="77777777" w:rsidR="00C56D84" w:rsidRPr="00FF5C11" w:rsidRDefault="00C56D84" w:rsidP="004328BF">
      <w:pPr>
        <w:rPr>
          <w:b/>
          <w:color w:val="C00000"/>
          <w:sz w:val="28"/>
          <w:szCs w:val="32"/>
          <w:lang w:val="sl-SI"/>
        </w:rPr>
      </w:pPr>
    </w:p>
    <w:p w14:paraId="3E131B03" w14:textId="77777777" w:rsidR="00282B59" w:rsidRDefault="00282B59" w:rsidP="004328BF">
      <w:pPr>
        <w:rPr>
          <w:b/>
          <w:lang w:val="sl-SI"/>
        </w:rPr>
      </w:pPr>
    </w:p>
    <w:p w14:paraId="7E000513" w14:textId="77777777" w:rsidR="00282B59" w:rsidRDefault="00282B59" w:rsidP="004328BF">
      <w:pPr>
        <w:rPr>
          <w:b/>
          <w:lang w:val="sl-SI"/>
        </w:rPr>
      </w:pPr>
    </w:p>
    <w:p w14:paraId="0DC64617" w14:textId="77777777" w:rsidR="00DB099E" w:rsidRPr="00FF5C11" w:rsidRDefault="00DB099E" w:rsidP="004328BF">
      <w:pPr>
        <w:rPr>
          <w:b/>
          <w:lang w:val="sl-SI"/>
        </w:rPr>
      </w:pPr>
      <w:r w:rsidRPr="00FF5C11">
        <w:rPr>
          <w:b/>
          <w:lang w:val="sl-SI"/>
        </w:rPr>
        <w:t>Zgodba / scenariji</w:t>
      </w:r>
    </w:p>
    <w:tbl>
      <w:tblPr>
        <w:tblpPr w:leftFromText="180" w:rightFromText="180" w:vertAnchor="text" w:horzAnchor="page" w:tblpX="1457" w:tblpY="562"/>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01"/>
        <w:gridCol w:w="2409"/>
        <w:gridCol w:w="2268"/>
        <w:gridCol w:w="3402"/>
      </w:tblGrid>
      <w:tr w:rsidR="00DB099E" w:rsidRPr="00FF5C11" w14:paraId="39303C71" w14:textId="77777777" w:rsidTr="00112218">
        <w:tc>
          <w:tcPr>
            <w:tcW w:w="1101" w:type="dxa"/>
          </w:tcPr>
          <w:p w14:paraId="0A7B8DEA" w14:textId="77777777" w:rsidR="00DB099E" w:rsidRPr="00FF5C11" w:rsidRDefault="00DB099E" w:rsidP="00112218">
            <w:pPr>
              <w:rPr>
                <w:lang w:val="sl-SI"/>
              </w:rPr>
            </w:pPr>
            <w:r w:rsidRPr="00FF5C11">
              <w:rPr>
                <w:lang w:val="sl-SI"/>
              </w:rPr>
              <w:t>Ime</w:t>
            </w:r>
          </w:p>
        </w:tc>
        <w:tc>
          <w:tcPr>
            <w:tcW w:w="2409" w:type="dxa"/>
          </w:tcPr>
          <w:p w14:paraId="41000E45" w14:textId="77777777" w:rsidR="00DB099E" w:rsidRPr="00FF5C11" w:rsidRDefault="00DB099E" w:rsidP="00112218">
            <w:pPr>
              <w:rPr>
                <w:lang w:val="sl-SI"/>
              </w:rPr>
            </w:pPr>
            <w:r w:rsidRPr="00FF5C11">
              <w:rPr>
                <w:lang w:val="sl-SI"/>
              </w:rPr>
              <w:t>Ozadje</w:t>
            </w:r>
          </w:p>
        </w:tc>
        <w:tc>
          <w:tcPr>
            <w:tcW w:w="2268" w:type="dxa"/>
          </w:tcPr>
          <w:p w14:paraId="3A3032C0" w14:textId="77777777" w:rsidR="00DB099E" w:rsidRPr="00FF5C11" w:rsidRDefault="00DB099E" w:rsidP="00112218">
            <w:pPr>
              <w:rPr>
                <w:lang w:val="sl-SI"/>
              </w:rPr>
            </w:pPr>
            <w:r w:rsidRPr="00FF5C11">
              <w:rPr>
                <w:lang w:val="sl-SI"/>
              </w:rPr>
              <w:t>Akcija</w:t>
            </w:r>
          </w:p>
        </w:tc>
        <w:tc>
          <w:tcPr>
            <w:tcW w:w="3402" w:type="dxa"/>
          </w:tcPr>
          <w:p w14:paraId="6617C6BD" w14:textId="77777777" w:rsidR="00DB099E" w:rsidRPr="00FF5C11" w:rsidRDefault="00DB099E" w:rsidP="00112218">
            <w:pPr>
              <w:rPr>
                <w:lang w:val="sl-SI"/>
              </w:rPr>
            </w:pPr>
            <w:r w:rsidRPr="00FF5C11">
              <w:rPr>
                <w:lang w:val="sl-SI"/>
              </w:rPr>
              <w:t>Notes</w:t>
            </w:r>
          </w:p>
        </w:tc>
      </w:tr>
      <w:tr w:rsidR="00DB099E" w:rsidRPr="00FF5C11" w14:paraId="424EE21F" w14:textId="77777777" w:rsidTr="00112218">
        <w:tc>
          <w:tcPr>
            <w:tcW w:w="1101" w:type="dxa"/>
          </w:tcPr>
          <w:p w14:paraId="0A8B9797" w14:textId="77777777" w:rsidR="00DB099E" w:rsidRPr="00FF5C11" w:rsidRDefault="00DB099E" w:rsidP="00776BA4">
            <w:pPr>
              <w:numPr>
                <w:ilvl w:val="0"/>
                <w:numId w:val="63"/>
              </w:numPr>
              <w:pBdr>
                <w:top w:val="nil"/>
                <w:left w:val="nil"/>
                <w:bottom w:val="nil"/>
                <w:right w:val="nil"/>
                <w:between w:val="nil"/>
              </w:pBdr>
              <w:tabs>
                <w:tab w:val="left" w:pos="204"/>
              </w:tabs>
              <w:spacing w:line="240" w:lineRule="auto"/>
              <w:ind w:left="0" w:hanging="29"/>
              <w:jc w:val="left"/>
              <w:rPr>
                <w:color w:val="000000"/>
                <w:lang w:val="sl-SI"/>
              </w:rPr>
            </w:pPr>
            <w:r w:rsidRPr="00FF5C11">
              <w:rPr>
                <w:color w:val="000000"/>
                <w:lang w:val="sl-SI"/>
              </w:rPr>
              <w:lastRenderedPageBreak/>
              <w:t>start</w:t>
            </w:r>
          </w:p>
        </w:tc>
        <w:tc>
          <w:tcPr>
            <w:tcW w:w="2409" w:type="dxa"/>
          </w:tcPr>
          <w:p w14:paraId="28433BD9" w14:textId="77777777" w:rsidR="00DB099E" w:rsidRPr="00FF5C11" w:rsidRDefault="00DB099E" w:rsidP="00112218">
            <w:pPr>
              <w:rPr>
                <w:lang w:val="sl-SI"/>
              </w:rPr>
            </w:pPr>
            <w:r w:rsidRPr="00FF5C11">
              <w:rPr>
                <w:noProof/>
                <w:lang w:val="it-IT" w:eastAsia="it-IT"/>
              </w:rPr>
              <w:drawing>
                <wp:inline distT="0" distB="0" distL="0" distR="0" wp14:anchorId="0A574833" wp14:editId="51799282">
                  <wp:extent cx="1313997" cy="986860"/>
                  <wp:effectExtent l="0" t="0" r="0" b="0"/>
                  <wp:docPr id="742"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39"/>
                          <a:srcRect/>
                          <a:stretch>
                            <a:fillRect/>
                          </a:stretch>
                        </pic:blipFill>
                        <pic:spPr>
                          <a:xfrm>
                            <a:off x="0" y="0"/>
                            <a:ext cx="1313997" cy="986860"/>
                          </a:xfrm>
                          <a:prstGeom prst="rect">
                            <a:avLst/>
                          </a:prstGeom>
                          <a:ln/>
                        </pic:spPr>
                      </pic:pic>
                    </a:graphicData>
                  </a:graphic>
                </wp:inline>
              </w:drawing>
            </w:r>
          </w:p>
        </w:tc>
        <w:tc>
          <w:tcPr>
            <w:tcW w:w="2268" w:type="dxa"/>
          </w:tcPr>
          <w:p w14:paraId="365BABF4" w14:textId="77777777" w:rsidR="00DB099E" w:rsidRPr="00FF5C11" w:rsidRDefault="00DB099E" w:rsidP="00112218">
            <w:pPr>
              <w:rPr>
                <w:lang w:val="sl-SI"/>
              </w:rPr>
            </w:pPr>
            <w:r w:rsidRPr="00FF5C11">
              <w:rPr>
                <w:lang w:val="sl-SI"/>
              </w:rPr>
              <w:t>Zgodba se začne s prizorom (ko kliknemo na zeleno zastavico).</w:t>
            </w:r>
          </w:p>
        </w:tc>
        <w:tc>
          <w:tcPr>
            <w:tcW w:w="3402" w:type="dxa"/>
          </w:tcPr>
          <w:p w14:paraId="75E08B5A" w14:textId="77777777" w:rsidR="00DB099E" w:rsidRPr="00FF5C11" w:rsidRDefault="00DB099E" w:rsidP="00112218">
            <w:pPr>
              <w:rPr>
                <w:lang w:val="sl-SI"/>
              </w:rPr>
            </w:pPr>
            <w:r w:rsidRPr="00FF5C11">
              <w:rPr>
                <w:lang w:val="sl-SI"/>
              </w:rPr>
              <w:t>Na tem ozadju Zajec predstavi zgodbo.</w:t>
            </w:r>
          </w:p>
        </w:tc>
      </w:tr>
      <w:tr w:rsidR="00DB099E" w:rsidRPr="00E92EEF" w14:paraId="4B7CF95F" w14:textId="77777777" w:rsidTr="00112218">
        <w:tc>
          <w:tcPr>
            <w:tcW w:w="1101" w:type="dxa"/>
          </w:tcPr>
          <w:p w14:paraId="6745A4CA" w14:textId="77777777" w:rsidR="00DB099E" w:rsidRPr="00FF5C11" w:rsidRDefault="00DB099E" w:rsidP="00776BA4">
            <w:pPr>
              <w:numPr>
                <w:ilvl w:val="0"/>
                <w:numId w:val="63"/>
              </w:numPr>
              <w:pBdr>
                <w:top w:val="nil"/>
                <w:left w:val="nil"/>
                <w:bottom w:val="nil"/>
                <w:right w:val="nil"/>
                <w:between w:val="nil"/>
              </w:pBdr>
              <w:tabs>
                <w:tab w:val="left" w:pos="204"/>
              </w:tabs>
              <w:spacing w:line="240" w:lineRule="auto"/>
              <w:ind w:left="0" w:hanging="29"/>
              <w:jc w:val="left"/>
              <w:rPr>
                <w:color w:val="000000"/>
                <w:lang w:val="sl-SI"/>
              </w:rPr>
            </w:pPr>
            <w:r w:rsidRPr="00FF5C11">
              <w:rPr>
                <w:color w:val="000000"/>
                <w:lang w:val="sl-SI"/>
              </w:rPr>
              <w:t>gozd</w:t>
            </w:r>
          </w:p>
        </w:tc>
        <w:tc>
          <w:tcPr>
            <w:tcW w:w="2409" w:type="dxa"/>
          </w:tcPr>
          <w:p w14:paraId="75CFB7F0" w14:textId="77777777" w:rsidR="00DB099E" w:rsidRPr="00FF5C11" w:rsidRDefault="00DB099E" w:rsidP="00112218">
            <w:pPr>
              <w:rPr>
                <w:lang w:val="sl-SI"/>
              </w:rPr>
            </w:pPr>
            <w:r w:rsidRPr="00FF5C11">
              <w:rPr>
                <w:noProof/>
                <w:lang w:val="it-IT" w:eastAsia="it-IT"/>
              </w:rPr>
              <w:drawing>
                <wp:inline distT="0" distB="0" distL="0" distR="0" wp14:anchorId="3FF67818" wp14:editId="6D69F5A6">
                  <wp:extent cx="1311135" cy="984034"/>
                  <wp:effectExtent l="0" t="0" r="0" b="0"/>
                  <wp:docPr id="74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40"/>
                          <a:srcRect/>
                          <a:stretch>
                            <a:fillRect/>
                          </a:stretch>
                        </pic:blipFill>
                        <pic:spPr>
                          <a:xfrm>
                            <a:off x="0" y="0"/>
                            <a:ext cx="1311135" cy="984034"/>
                          </a:xfrm>
                          <a:prstGeom prst="rect">
                            <a:avLst/>
                          </a:prstGeom>
                          <a:ln/>
                        </pic:spPr>
                      </pic:pic>
                    </a:graphicData>
                  </a:graphic>
                </wp:inline>
              </w:drawing>
            </w:r>
          </w:p>
        </w:tc>
        <w:tc>
          <w:tcPr>
            <w:tcW w:w="2268" w:type="dxa"/>
          </w:tcPr>
          <w:p w14:paraId="3CD07B3B" w14:textId="77777777" w:rsidR="00DB099E" w:rsidRPr="00FF5C11" w:rsidRDefault="00DB099E" w:rsidP="00112218">
            <w:pPr>
              <w:rPr>
                <w:lang w:val="sl-SI"/>
              </w:rPr>
            </w:pPr>
            <w:r w:rsidRPr="00FF5C11">
              <w:rPr>
                <w:lang w:val="sl-SI"/>
              </w:rPr>
              <w:t xml:space="preserve">Ta scena se pojavi, ko Zajec pove uvodni del (ko program sprejme obvestilo </w:t>
            </w:r>
            <w:r w:rsidRPr="00FF5C11">
              <w:rPr>
                <w:i/>
                <w:lang w:val="sl-SI"/>
              </w:rPr>
              <w:t>Pojdi v gozd</w:t>
            </w:r>
            <w:r w:rsidRPr="00FF5C11">
              <w:rPr>
                <w:lang w:val="sl-SI"/>
              </w:rPr>
              <w:t>).</w:t>
            </w:r>
          </w:p>
        </w:tc>
        <w:tc>
          <w:tcPr>
            <w:tcW w:w="3402" w:type="dxa"/>
          </w:tcPr>
          <w:p w14:paraId="251468D1" w14:textId="77777777" w:rsidR="00DB099E" w:rsidRPr="00FF5C11" w:rsidRDefault="00DB099E" w:rsidP="00112218">
            <w:pPr>
              <w:rPr>
                <w:lang w:val="sl-SI"/>
              </w:rPr>
            </w:pPr>
            <w:r w:rsidRPr="00FF5C11">
              <w:rPr>
                <w:lang w:val="sl-SI"/>
              </w:rPr>
              <w:t>Alica se pojavi na sredini zaslona. Začne se premikati in se sprašuje »</w:t>
            </w:r>
            <w:r w:rsidRPr="00FF5C11">
              <w:rPr>
                <w:i/>
                <w:lang w:val="sl-SI"/>
              </w:rPr>
              <w:t>Kje sem?</w:t>
            </w:r>
            <w:r w:rsidRPr="00FF5C11">
              <w:rPr>
                <w:lang w:val="sl-SI"/>
              </w:rPr>
              <w:t xml:space="preserve">«. Lik postopoma zmanjšuje svojo velikost (5x za -10). Ko pride do konca poti (do razpotja), se scena spremeni na </w:t>
            </w:r>
            <w:r w:rsidRPr="00FF5C11">
              <w:rPr>
                <w:i/>
                <w:lang w:val="sl-SI"/>
              </w:rPr>
              <w:t>srecanje</w:t>
            </w:r>
            <w:r w:rsidRPr="00FF5C11">
              <w:rPr>
                <w:lang w:val="sl-SI"/>
              </w:rPr>
              <w:t>.</w:t>
            </w:r>
          </w:p>
          <w:p w14:paraId="1B05E05C" w14:textId="77777777" w:rsidR="00DB099E" w:rsidRPr="00FF5C11" w:rsidRDefault="00DB099E" w:rsidP="00112218">
            <w:pPr>
              <w:rPr>
                <w:lang w:val="sl-SI"/>
              </w:rPr>
            </w:pPr>
            <w:r w:rsidRPr="00FF5C11">
              <w:rPr>
                <w:lang w:val="sl-SI"/>
              </w:rPr>
              <w:t xml:space="preserve">Alica pošlje obvestilo </w:t>
            </w:r>
            <w:r w:rsidRPr="00FF5C11">
              <w:rPr>
                <w:i/>
                <w:lang w:val="sl-SI"/>
              </w:rPr>
              <w:t>Srecanje z macko</w:t>
            </w:r>
            <w:r w:rsidRPr="00FF5C11">
              <w:rPr>
                <w:lang w:val="sl-SI"/>
              </w:rPr>
              <w:t>.</w:t>
            </w:r>
          </w:p>
        </w:tc>
      </w:tr>
      <w:tr w:rsidR="00DB099E" w:rsidRPr="00FF5C11" w14:paraId="744CAE61" w14:textId="77777777" w:rsidTr="00112218">
        <w:tc>
          <w:tcPr>
            <w:tcW w:w="1101" w:type="dxa"/>
          </w:tcPr>
          <w:p w14:paraId="14778416" w14:textId="77777777" w:rsidR="00DB099E" w:rsidRPr="00FF5C11" w:rsidRDefault="00DB099E" w:rsidP="00776BA4">
            <w:pPr>
              <w:numPr>
                <w:ilvl w:val="0"/>
                <w:numId w:val="63"/>
              </w:numPr>
              <w:pBdr>
                <w:top w:val="nil"/>
                <w:left w:val="nil"/>
                <w:bottom w:val="nil"/>
                <w:right w:val="nil"/>
                <w:between w:val="nil"/>
              </w:pBdr>
              <w:tabs>
                <w:tab w:val="left" w:pos="204"/>
              </w:tabs>
              <w:spacing w:line="240" w:lineRule="auto"/>
              <w:ind w:left="0" w:hanging="29"/>
              <w:jc w:val="left"/>
              <w:rPr>
                <w:color w:val="000000"/>
                <w:lang w:val="sl-SI"/>
              </w:rPr>
            </w:pPr>
            <w:r w:rsidRPr="00FF5C11">
              <w:rPr>
                <w:color w:val="000000"/>
                <w:lang w:val="sl-SI"/>
              </w:rPr>
              <w:t>srecanje</w:t>
            </w:r>
          </w:p>
        </w:tc>
        <w:tc>
          <w:tcPr>
            <w:tcW w:w="2409" w:type="dxa"/>
          </w:tcPr>
          <w:p w14:paraId="4812F9E9" w14:textId="77777777" w:rsidR="00DB099E" w:rsidRPr="00FF5C11" w:rsidRDefault="00DB099E" w:rsidP="00112218">
            <w:pPr>
              <w:rPr>
                <w:lang w:val="sl-SI"/>
              </w:rPr>
            </w:pPr>
            <w:r w:rsidRPr="00FF5C11">
              <w:rPr>
                <w:noProof/>
                <w:lang w:val="it-IT" w:eastAsia="it-IT"/>
              </w:rPr>
              <w:drawing>
                <wp:inline distT="0" distB="0" distL="0" distR="0" wp14:anchorId="1501E5B5" wp14:editId="04D602BC">
                  <wp:extent cx="1105535" cy="802640"/>
                  <wp:effectExtent l="0" t="0" r="12065" b="10160"/>
                  <wp:docPr id="74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41"/>
                          <a:srcRect r="2850"/>
                          <a:stretch>
                            <a:fillRect/>
                          </a:stretch>
                        </pic:blipFill>
                        <pic:spPr>
                          <a:xfrm>
                            <a:off x="0" y="0"/>
                            <a:ext cx="1105934" cy="802930"/>
                          </a:xfrm>
                          <a:prstGeom prst="rect">
                            <a:avLst/>
                          </a:prstGeom>
                          <a:ln/>
                        </pic:spPr>
                      </pic:pic>
                    </a:graphicData>
                  </a:graphic>
                </wp:inline>
              </w:drawing>
            </w:r>
          </w:p>
        </w:tc>
        <w:tc>
          <w:tcPr>
            <w:tcW w:w="2268" w:type="dxa"/>
          </w:tcPr>
          <w:p w14:paraId="1B0A4925" w14:textId="77777777" w:rsidR="00DB099E" w:rsidRPr="00FF5C11" w:rsidRDefault="00DB099E" w:rsidP="00112218">
            <w:pPr>
              <w:rPr>
                <w:lang w:val="sl-SI"/>
              </w:rPr>
            </w:pPr>
            <w:r w:rsidRPr="00FF5C11">
              <w:rPr>
                <w:lang w:val="sl-SI"/>
              </w:rPr>
              <w:t xml:space="preserve">Ta scena se pojavi, ko program sprejme obvestilo </w:t>
            </w:r>
            <w:r w:rsidRPr="00FF5C11">
              <w:rPr>
                <w:i/>
                <w:lang w:val="sl-SI"/>
              </w:rPr>
              <w:t>Srecanje z macko</w:t>
            </w:r>
            <w:r w:rsidRPr="00FF5C11">
              <w:rPr>
                <w:lang w:val="sl-SI"/>
              </w:rPr>
              <w:t>.</w:t>
            </w:r>
          </w:p>
        </w:tc>
        <w:tc>
          <w:tcPr>
            <w:tcW w:w="3402" w:type="dxa"/>
          </w:tcPr>
          <w:p w14:paraId="74A4E0B0" w14:textId="77777777" w:rsidR="00DB099E" w:rsidRPr="00FF5C11" w:rsidRDefault="00DB099E" w:rsidP="00112218">
            <w:pPr>
              <w:rPr>
                <w:lang w:val="sl-SI"/>
              </w:rPr>
            </w:pPr>
            <w:r w:rsidRPr="00FF5C11">
              <w:rPr>
                <w:lang w:val="sl-SI"/>
              </w:rPr>
              <w:t>Ko se prizor spreminja, Zajec nadaljuje s pripovedovanjem zgodbe. Kasneje poteka pogovor med Alico in Macko.</w:t>
            </w:r>
          </w:p>
        </w:tc>
      </w:tr>
    </w:tbl>
    <w:p w14:paraId="3CCAB58D" w14:textId="77777777" w:rsidR="00DB099E" w:rsidRPr="00FF5C11" w:rsidRDefault="00DB099E" w:rsidP="00DB099E">
      <w:pPr>
        <w:rPr>
          <w:lang w:val="sl-SI"/>
        </w:rPr>
      </w:pPr>
      <w:r w:rsidRPr="00FF5C11">
        <w:rPr>
          <w:lang w:val="sl-SI"/>
        </w:rPr>
        <w:br w:type="page"/>
      </w:r>
    </w:p>
    <w:p w14:paraId="47A3B4DE" w14:textId="77777777" w:rsidR="00DB099E" w:rsidRPr="00FF5C11" w:rsidRDefault="00DB099E" w:rsidP="004328BF">
      <w:pPr>
        <w:rPr>
          <w:b/>
          <w:lang w:val="sl-SI"/>
        </w:rPr>
      </w:pPr>
      <w:r w:rsidRPr="00FF5C11">
        <w:rPr>
          <w:b/>
          <w:lang w:val="sl-SI"/>
        </w:rPr>
        <w:lastRenderedPageBreak/>
        <w:t>Liki</w:t>
      </w:r>
    </w:p>
    <w:p w14:paraId="6E5E8FE6" w14:textId="77777777" w:rsidR="00DB099E" w:rsidRPr="00FF5C11" w:rsidRDefault="00DB099E" w:rsidP="00DB099E">
      <w:pPr>
        <w:rPr>
          <w:lang w:val="sl-SI"/>
        </w:rPr>
      </w:pP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6"/>
        <w:gridCol w:w="6610"/>
        <w:gridCol w:w="1746"/>
      </w:tblGrid>
      <w:tr w:rsidR="00DB099E" w:rsidRPr="00FF5C11" w14:paraId="18DA22B1" w14:textId="77777777" w:rsidTr="00112218">
        <w:tc>
          <w:tcPr>
            <w:tcW w:w="966" w:type="dxa"/>
          </w:tcPr>
          <w:p w14:paraId="3CC34FEF" w14:textId="77777777" w:rsidR="00DB099E" w:rsidRPr="00FF5C11" w:rsidRDefault="00DB099E" w:rsidP="00112218">
            <w:pPr>
              <w:jc w:val="center"/>
              <w:rPr>
                <w:lang w:val="sl-SI"/>
              </w:rPr>
            </w:pPr>
            <w:r w:rsidRPr="00FF5C11">
              <w:rPr>
                <w:lang w:val="sl-SI"/>
              </w:rPr>
              <w:t>Lik</w:t>
            </w:r>
          </w:p>
        </w:tc>
        <w:tc>
          <w:tcPr>
            <w:tcW w:w="6610" w:type="dxa"/>
          </w:tcPr>
          <w:p w14:paraId="2BDE5486" w14:textId="77777777" w:rsidR="00DB099E" w:rsidRPr="00FF5C11" w:rsidRDefault="00DB099E" w:rsidP="00112218">
            <w:pPr>
              <w:rPr>
                <w:lang w:val="sl-SI"/>
              </w:rPr>
            </w:pPr>
            <w:r w:rsidRPr="00FF5C11">
              <w:rPr>
                <w:lang w:val="sl-SI"/>
              </w:rPr>
              <w:t>Akcija</w:t>
            </w:r>
          </w:p>
        </w:tc>
        <w:tc>
          <w:tcPr>
            <w:tcW w:w="1746" w:type="dxa"/>
          </w:tcPr>
          <w:p w14:paraId="0B5D6436" w14:textId="77777777" w:rsidR="00DB099E" w:rsidRPr="00FF5C11" w:rsidRDefault="00DB099E" w:rsidP="00112218">
            <w:pPr>
              <w:rPr>
                <w:lang w:val="sl-SI"/>
              </w:rPr>
            </w:pPr>
            <w:r w:rsidRPr="00FF5C11">
              <w:rPr>
                <w:lang w:val="sl-SI"/>
              </w:rPr>
              <w:t>Ozadje</w:t>
            </w:r>
          </w:p>
        </w:tc>
      </w:tr>
      <w:tr w:rsidR="00DB099E" w:rsidRPr="00FF5C11" w14:paraId="0C541A38" w14:textId="77777777" w:rsidTr="00112218">
        <w:tc>
          <w:tcPr>
            <w:tcW w:w="966" w:type="dxa"/>
          </w:tcPr>
          <w:p w14:paraId="0371A730" w14:textId="77777777" w:rsidR="00DB099E" w:rsidRPr="00FF5C11" w:rsidRDefault="00DB099E" w:rsidP="00112218">
            <w:pPr>
              <w:jc w:val="center"/>
              <w:rPr>
                <w:lang w:val="sl-SI"/>
              </w:rPr>
            </w:pPr>
            <w:r w:rsidRPr="00FF5C11">
              <w:rPr>
                <w:noProof/>
                <w:lang w:val="it-IT" w:eastAsia="it-IT"/>
              </w:rPr>
              <w:drawing>
                <wp:inline distT="0" distB="0" distL="0" distR="0" wp14:anchorId="21339FB2" wp14:editId="54822862">
                  <wp:extent cx="309958" cy="420508"/>
                  <wp:effectExtent l="0" t="0" r="0" b="0"/>
                  <wp:docPr id="74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42"/>
                          <a:srcRect l="5390" t="3280" r="6659" b="24346"/>
                          <a:stretch>
                            <a:fillRect/>
                          </a:stretch>
                        </pic:blipFill>
                        <pic:spPr>
                          <a:xfrm>
                            <a:off x="0" y="0"/>
                            <a:ext cx="309958" cy="420508"/>
                          </a:xfrm>
                          <a:prstGeom prst="rect">
                            <a:avLst/>
                          </a:prstGeom>
                          <a:ln/>
                        </pic:spPr>
                      </pic:pic>
                    </a:graphicData>
                  </a:graphic>
                </wp:inline>
              </w:drawing>
            </w:r>
          </w:p>
        </w:tc>
        <w:tc>
          <w:tcPr>
            <w:tcW w:w="6610" w:type="dxa"/>
          </w:tcPr>
          <w:p w14:paraId="3A278978" w14:textId="77777777" w:rsidR="00DB099E" w:rsidRPr="00FF5C11" w:rsidRDefault="00DB099E" w:rsidP="00112218">
            <w:pPr>
              <w:rPr>
                <w:lang w:val="sl-SI"/>
              </w:rPr>
            </w:pPr>
            <w:r w:rsidRPr="00FF5C11">
              <w:rPr>
                <w:lang w:val="sl-SI"/>
              </w:rPr>
              <w:t xml:space="preserve">Na začetku: </w:t>
            </w:r>
          </w:p>
          <w:p w14:paraId="19D1A0CE" w14:textId="77777777" w:rsidR="00DB099E" w:rsidRPr="00FF5C11" w:rsidRDefault="00DB099E" w:rsidP="00112218">
            <w:pPr>
              <w:rPr>
                <w:lang w:val="sl-SI"/>
              </w:rPr>
            </w:pPr>
            <w:r w:rsidRPr="00FF5C11">
              <w:rPr>
                <w:lang w:val="sl-SI"/>
              </w:rPr>
              <w:t>Reče: Živijo! (za 2 sek.)</w:t>
            </w:r>
          </w:p>
          <w:p w14:paraId="1A12BB02" w14:textId="77777777" w:rsidR="00DB099E" w:rsidRPr="00FF5C11" w:rsidRDefault="00DB099E" w:rsidP="00112218">
            <w:pPr>
              <w:rPr>
                <w:lang w:val="sl-SI"/>
              </w:rPr>
            </w:pPr>
            <w:r w:rsidRPr="00FF5C11">
              <w:rPr>
                <w:lang w:val="sl-SI"/>
              </w:rPr>
              <w:t xml:space="preserve">Reče: SI že slišal/a za Alico v čudežni deželi? (za 6 sek.) </w:t>
            </w:r>
          </w:p>
          <w:p w14:paraId="5B9CE9BB" w14:textId="77777777" w:rsidR="00DB099E" w:rsidRPr="00FF5C11" w:rsidRDefault="00DB099E" w:rsidP="00112218">
            <w:pPr>
              <w:rPr>
                <w:lang w:val="sl-SI"/>
              </w:rPr>
            </w:pPr>
            <w:r w:rsidRPr="00FF5C11">
              <w:rPr>
                <w:lang w:val="sl-SI"/>
              </w:rPr>
              <w:t>Reče: Poglejmo si eno od njenih zgodbic! (for 6 sec.)</w:t>
            </w:r>
          </w:p>
          <w:p w14:paraId="2DBF9901" w14:textId="77777777" w:rsidR="00DB099E" w:rsidRPr="00FF5C11" w:rsidRDefault="00DB099E" w:rsidP="00112218">
            <w:pPr>
              <w:rPr>
                <w:lang w:val="sl-SI"/>
              </w:rPr>
            </w:pPr>
            <w:r w:rsidRPr="00FF5C11">
              <w:rPr>
                <w:lang w:val="sl-SI"/>
              </w:rPr>
              <w:t xml:space="preserve">Pošlje obvestilo </w:t>
            </w:r>
            <w:r w:rsidRPr="00FF5C11">
              <w:rPr>
                <w:i/>
                <w:lang w:val="sl-SI"/>
              </w:rPr>
              <w:t>Pojdi v gozd</w:t>
            </w:r>
            <w:r w:rsidRPr="00FF5C11">
              <w:rPr>
                <w:lang w:val="sl-SI"/>
              </w:rPr>
              <w:t>.</w:t>
            </w:r>
          </w:p>
        </w:tc>
        <w:tc>
          <w:tcPr>
            <w:tcW w:w="1746" w:type="dxa"/>
          </w:tcPr>
          <w:p w14:paraId="2A5D8EAF" w14:textId="77777777" w:rsidR="00DB099E" w:rsidRPr="00FF5C11" w:rsidRDefault="00DB099E" w:rsidP="00112218">
            <w:pPr>
              <w:rPr>
                <w:lang w:val="sl-SI"/>
              </w:rPr>
            </w:pPr>
            <w:r w:rsidRPr="00FF5C11">
              <w:rPr>
                <w:noProof/>
                <w:lang w:val="it-IT" w:eastAsia="it-IT"/>
              </w:rPr>
              <w:drawing>
                <wp:inline distT="0" distB="0" distL="0" distR="0" wp14:anchorId="205424B3" wp14:editId="5710AC7C">
                  <wp:extent cx="931127" cy="699311"/>
                  <wp:effectExtent l="0" t="0" r="0" b="0"/>
                  <wp:docPr id="74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39"/>
                          <a:srcRect/>
                          <a:stretch>
                            <a:fillRect/>
                          </a:stretch>
                        </pic:blipFill>
                        <pic:spPr>
                          <a:xfrm>
                            <a:off x="0" y="0"/>
                            <a:ext cx="931127" cy="699311"/>
                          </a:xfrm>
                          <a:prstGeom prst="rect">
                            <a:avLst/>
                          </a:prstGeom>
                          <a:ln/>
                        </pic:spPr>
                      </pic:pic>
                    </a:graphicData>
                  </a:graphic>
                </wp:inline>
              </w:drawing>
            </w:r>
          </w:p>
          <w:p w14:paraId="6237A8D0" w14:textId="77777777" w:rsidR="00DB099E" w:rsidRPr="00FF5C11" w:rsidRDefault="00DB099E" w:rsidP="00112218">
            <w:pPr>
              <w:jc w:val="center"/>
              <w:rPr>
                <w:lang w:val="sl-SI"/>
              </w:rPr>
            </w:pPr>
            <w:r w:rsidRPr="00FF5C11">
              <w:rPr>
                <w:lang w:val="sl-SI"/>
              </w:rPr>
              <w:t>start</w:t>
            </w:r>
          </w:p>
        </w:tc>
      </w:tr>
      <w:tr w:rsidR="00DB099E" w:rsidRPr="00FF5C11" w14:paraId="22F37194" w14:textId="77777777" w:rsidTr="00112218">
        <w:tc>
          <w:tcPr>
            <w:tcW w:w="966" w:type="dxa"/>
          </w:tcPr>
          <w:p w14:paraId="117E83FA" w14:textId="77777777" w:rsidR="00DB099E" w:rsidRPr="00FF5C11" w:rsidRDefault="00DB099E" w:rsidP="00112218">
            <w:pPr>
              <w:jc w:val="center"/>
              <w:rPr>
                <w:lang w:val="sl-SI"/>
              </w:rPr>
            </w:pPr>
            <w:r w:rsidRPr="00FF5C11">
              <w:rPr>
                <w:noProof/>
                <w:lang w:val="it-IT" w:eastAsia="it-IT"/>
              </w:rPr>
              <w:drawing>
                <wp:inline distT="0" distB="0" distL="0" distR="0" wp14:anchorId="35B5F97F" wp14:editId="21315EEC">
                  <wp:extent cx="242310" cy="417670"/>
                  <wp:effectExtent l="0" t="0" r="0" b="0"/>
                  <wp:docPr id="74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43"/>
                          <a:srcRect l="15197" t="3028" r="16048" b="26247"/>
                          <a:stretch>
                            <a:fillRect/>
                          </a:stretch>
                        </pic:blipFill>
                        <pic:spPr>
                          <a:xfrm>
                            <a:off x="0" y="0"/>
                            <a:ext cx="242310" cy="417670"/>
                          </a:xfrm>
                          <a:prstGeom prst="rect">
                            <a:avLst/>
                          </a:prstGeom>
                          <a:ln/>
                        </pic:spPr>
                      </pic:pic>
                    </a:graphicData>
                  </a:graphic>
                </wp:inline>
              </w:drawing>
            </w:r>
          </w:p>
        </w:tc>
        <w:tc>
          <w:tcPr>
            <w:tcW w:w="6610" w:type="dxa"/>
          </w:tcPr>
          <w:p w14:paraId="3D99D90C" w14:textId="77777777" w:rsidR="00DB099E" w:rsidRPr="00FF5C11" w:rsidRDefault="00DB099E" w:rsidP="00112218">
            <w:pPr>
              <w:rPr>
                <w:lang w:val="sl-SI"/>
              </w:rPr>
            </w:pPr>
            <w:r w:rsidRPr="00FF5C11">
              <w:rPr>
                <w:lang w:val="sl-SI"/>
              </w:rPr>
              <w:t>Na začetku:</w:t>
            </w:r>
          </w:p>
          <w:p w14:paraId="52288949" w14:textId="77777777" w:rsidR="00DB099E" w:rsidRPr="00FF5C11" w:rsidRDefault="00DB099E" w:rsidP="00112218">
            <w:pPr>
              <w:rPr>
                <w:lang w:val="sl-SI"/>
              </w:rPr>
            </w:pPr>
            <w:r w:rsidRPr="00FF5C11">
              <w:rPr>
                <w:lang w:val="sl-SI"/>
              </w:rPr>
              <w:t>Se skrije.</w:t>
            </w:r>
          </w:p>
          <w:p w14:paraId="78278CE2" w14:textId="77777777" w:rsidR="00DB099E" w:rsidRPr="00FF5C11" w:rsidRDefault="00DB099E" w:rsidP="00112218">
            <w:pPr>
              <w:rPr>
                <w:lang w:val="sl-SI"/>
              </w:rPr>
            </w:pPr>
            <w:r w:rsidRPr="00FF5C11">
              <w:rPr>
                <w:lang w:val="sl-SI"/>
              </w:rPr>
              <w:t>Pripravimo jo na novo ozadje (</w:t>
            </w:r>
            <w:r w:rsidRPr="00FF5C11">
              <w:rPr>
                <w:i/>
                <w:lang w:val="sl-SI"/>
              </w:rPr>
              <w:t>gozd</w:t>
            </w:r>
            <w:r w:rsidRPr="00FF5C11">
              <w:rPr>
                <w:lang w:val="sl-SI"/>
              </w:rPr>
              <w:t>), tako da gre na x: 0, y: 0 in nastavi velikost na 100%.</w:t>
            </w:r>
          </w:p>
        </w:tc>
        <w:tc>
          <w:tcPr>
            <w:tcW w:w="1746" w:type="dxa"/>
          </w:tcPr>
          <w:p w14:paraId="2054B25D" w14:textId="77777777" w:rsidR="00DB099E" w:rsidRPr="00FF5C11" w:rsidRDefault="00DB099E" w:rsidP="00112218">
            <w:pPr>
              <w:rPr>
                <w:lang w:val="sl-SI"/>
              </w:rPr>
            </w:pPr>
            <w:r w:rsidRPr="00FF5C11">
              <w:rPr>
                <w:noProof/>
                <w:lang w:val="it-IT" w:eastAsia="it-IT"/>
              </w:rPr>
              <w:drawing>
                <wp:inline distT="0" distB="0" distL="0" distR="0" wp14:anchorId="7E1338C8" wp14:editId="42764193">
                  <wp:extent cx="931127" cy="699311"/>
                  <wp:effectExtent l="0" t="0" r="0" b="0"/>
                  <wp:docPr id="749"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39"/>
                          <a:srcRect/>
                          <a:stretch>
                            <a:fillRect/>
                          </a:stretch>
                        </pic:blipFill>
                        <pic:spPr>
                          <a:xfrm>
                            <a:off x="0" y="0"/>
                            <a:ext cx="931127" cy="699311"/>
                          </a:xfrm>
                          <a:prstGeom prst="rect">
                            <a:avLst/>
                          </a:prstGeom>
                          <a:ln/>
                        </pic:spPr>
                      </pic:pic>
                    </a:graphicData>
                  </a:graphic>
                </wp:inline>
              </w:drawing>
            </w:r>
          </w:p>
          <w:p w14:paraId="6C4B61CA" w14:textId="77777777" w:rsidR="00DB099E" w:rsidRPr="00FF5C11" w:rsidRDefault="00DB099E" w:rsidP="00112218">
            <w:pPr>
              <w:jc w:val="center"/>
              <w:rPr>
                <w:lang w:val="sl-SI"/>
              </w:rPr>
            </w:pPr>
            <w:r w:rsidRPr="00FF5C11">
              <w:rPr>
                <w:lang w:val="sl-SI"/>
              </w:rPr>
              <w:t>start</w:t>
            </w:r>
          </w:p>
        </w:tc>
      </w:tr>
      <w:tr w:rsidR="00DB099E" w:rsidRPr="00FF5C11" w14:paraId="09213A8F" w14:textId="77777777" w:rsidTr="00112218">
        <w:tc>
          <w:tcPr>
            <w:tcW w:w="966" w:type="dxa"/>
          </w:tcPr>
          <w:p w14:paraId="70590385" w14:textId="77777777" w:rsidR="00DB099E" w:rsidRPr="00FF5C11" w:rsidRDefault="00DB099E" w:rsidP="00112218">
            <w:pPr>
              <w:jc w:val="center"/>
              <w:rPr>
                <w:lang w:val="sl-SI"/>
              </w:rPr>
            </w:pPr>
            <w:r w:rsidRPr="00FF5C11">
              <w:rPr>
                <w:noProof/>
                <w:lang w:val="it-IT" w:eastAsia="it-IT"/>
              </w:rPr>
              <w:drawing>
                <wp:inline distT="0" distB="0" distL="0" distR="0" wp14:anchorId="4DBE740D" wp14:editId="1E76F3C9">
                  <wp:extent cx="260132" cy="313836"/>
                  <wp:effectExtent l="0" t="0" r="0" b="0"/>
                  <wp:docPr id="75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44"/>
                          <a:srcRect l="17835" t="4026" r="12966" b="28913"/>
                          <a:stretch>
                            <a:fillRect/>
                          </a:stretch>
                        </pic:blipFill>
                        <pic:spPr>
                          <a:xfrm>
                            <a:off x="0" y="0"/>
                            <a:ext cx="260132" cy="313836"/>
                          </a:xfrm>
                          <a:prstGeom prst="rect">
                            <a:avLst/>
                          </a:prstGeom>
                          <a:ln/>
                        </pic:spPr>
                      </pic:pic>
                    </a:graphicData>
                  </a:graphic>
                </wp:inline>
              </w:drawing>
            </w:r>
          </w:p>
        </w:tc>
        <w:tc>
          <w:tcPr>
            <w:tcW w:w="6610" w:type="dxa"/>
          </w:tcPr>
          <w:p w14:paraId="21E8ED78" w14:textId="77777777" w:rsidR="00DB099E" w:rsidRPr="00FF5C11" w:rsidRDefault="00DB099E" w:rsidP="00112218">
            <w:pPr>
              <w:rPr>
                <w:lang w:val="sl-SI"/>
              </w:rPr>
            </w:pPr>
            <w:r w:rsidRPr="00FF5C11">
              <w:rPr>
                <w:lang w:val="sl-SI"/>
              </w:rPr>
              <w:t>Na začetku:</w:t>
            </w:r>
          </w:p>
          <w:p w14:paraId="7FEADAA6" w14:textId="77777777" w:rsidR="00DB099E" w:rsidRPr="00FF5C11" w:rsidRDefault="00DB099E" w:rsidP="00112218">
            <w:pPr>
              <w:rPr>
                <w:lang w:val="sl-SI"/>
              </w:rPr>
            </w:pPr>
            <w:r w:rsidRPr="00FF5C11">
              <w:rPr>
                <w:lang w:val="sl-SI"/>
              </w:rPr>
              <w:t>Se skrije.</w:t>
            </w:r>
          </w:p>
          <w:p w14:paraId="6FD30C23" w14:textId="77777777" w:rsidR="00DB099E" w:rsidRPr="00FF5C11" w:rsidRDefault="00DB099E" w:rsidP="00112218">
            <w:pPr>
              <w:rPr>
                <w:lang w:val="sl-SI"/>
              </w:rPr>
            </w:pPr>
            <w:r w:rsidRPr="00FF5C11">
              <w:rPr>
                <w:lang w:val="sl-SI"/>
              </w:rPr>
              <w:t>Pripravimo jo na novo ozadje (</w:t>
            </w:r>
            <w:r w:rsidRPr="00FF5C11">
              <w:rPr>
                <w:i/>
                <w:lang w:val="sl-SI"/>
              </w:rPr>
              <w:t>srecanje</w:t>
            </w:r>
            <w:r w:rsidRPr="00FF5C11">
              <w:rPr>
                <w:lang w:val="sl-SI"/>
              </w:rPr>
              <w:t>), zato gre na x: -74, y: 113.</w:t>
            </w:r>
          </w:p>
        </w:tc>
        <w:tc>
          <w:tcPr>
            <w:tcW w:w="1746" w:type="dxa"/>
          </w:tcPr>
          <w:p w14:paraId="0E85820B" w14:textId="77777777" w:rsidR="00DB099E" w:rsidRPr="00FF5C11" w:rsidRDefault="00DB099E" w:rsidP="00112218">
            <w:pPr>
              <w:rPr>
                <w:lang w:val="sl-SI"/>
              </w:rPr>
            </w:pPr>
            <w:r w:rsidRPr="00FF5C11">
              <w:rPr>
                <w:noProof/>
                <w:lang w:val="it-IT" w:eastAsia="it-IT"/>
              </w:rPr>
              <w:drawing>
                <wp:inline distT="0" distB="0" distL="0" distR="0" wp14:anchorId="5473306C" wp14:editId="6215873C">
                  <wp:extent cx="931127" cy="699311"/>
                  <wp:effectExtent l="0" t="0" r="0" b="0"/>
                  <wp:docPr id="751"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39"/>
                          <a:srcRect/>
                          <a:stretch>
                            <a:fillRect/>
                          </a:stretch>
                        </pic:blipFill>
                        <pic:spPr>
                          <a:xfrm>
                            <a:off x="0" y="0"/>
                            <a:ext cx="931127" cy="699311"/>
                          </a:xfrm>
                          <a:prstGeom prst="rect">
                            <a:avLst/>
                          </a:prstGeom>
                          <a:ln/>
                        </pic:spPr>
                      </pic:pic>
                    </a:graphicData>
                  </a:graphic>
                </wp:inline>
              </w:drawing>
            </w:r>
          </w:p>
          <w:p w14:paraId="32DAA60E" w14:textId="77777777" w:rsidR="00DB099E" w:rsidRPr="00FF5C11" w:rsidRDefault="00DB099E" w:rsidP="00112218">
            <w:pPr>
              <w:jc w:val="center"/>
              <w:rPr>
                <w:lang w:val="sl-SI"/>
              </w:rPr>
            </w:pPr>
            <w:r w:rsidRPr="00FF5C11">
              <w:rPr>
                <w:lang w:val="sl-SI"/>
              </w:rPr>
              <w:t>start</w:t>
            </w:r>
          </w:p>
        </w:tc>
      </w:tr>
      <w:tr w:rsidR="00DB099E" w:rsidRPr="00FF5C11" w14:paraId="49356293" w14:textId="77777777" w:rsidTr="00112218">
        <w:tc>
          <w:tcPr>
            <w:tcW w:w="966" w:type="dxa"/>
          </w:tcPr>
          <w:p w14:paraId="5AD040C3" w14:textId="77777777" w:rsidR="00DB099E" w:rsidRPr="00FF5C11" w:rsidRDefault="00DB099E" w:rsidP="00112218">
            <w:pPr>
              <w:jc w:val="center"/>
              <w:rPr>
                <w:lang w:val="sl-SI"/>
              </w:rPr>
            </w:pPr>
            <w:r w:rsidRPr="00FF5C11">
              <w:rPr>
                <w:noProof/>
                <w:lang w:val="it-IT" w:eastAsia="it-IT"/>
              </w:rPr>
              <w:drawing>
                <wp:inline distT="0" distB="0" distL="0" distR="0" wp14:anchorId="6EF1E721" wp14:editId="513CD120">
                  <wp:extent cx="242310" cy="417670"/>
                  <wp:effectExtent l="0" t="0" r="0" b="0"/>
                  <wp:docPr id="75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43"/>
                          <a:srcRect l="15197" t="3028" r="16048" b="26247"/>
                          <a:stretch>
                            <a:fillRect/>
                          </a:stretch>
                        </pic:blipFill>
                        <pic:spPr>
                          <a:xfrm>
                            <a:off x="0" y="0"/>
                            <a:ext cx="242310" cy="417670"/>
                          </a:xfrm>
                          <a:prstGeom prst="rect">
                            <a:avLst/>
                          </a:prstGeom>
                          <a:ln/>
                        </pic:spPr>
                      </pic:pic>
                    </a:graphicData>
                  </a:graphic>
                </wp:inline>
              </w:drawing>
            </w:r>
          </w:p>
        </w:tc>
        <w:tc>
          <w:tcPr>
            <w:tcW w:w="6610" w:type="dxa"/>
          </w:tcPr>
          <w:p w14:paraId="02515741" w14:textId="77777777" w:rsidR="00DB099E" w:rsidRPr="00FF5C11" w:rsidRDefault="00DB099E" w:rsidP="00112218">
            <w:pPr>
              <w:rPr>
                <w:lang w:val="sl-SI"/>
              </w:rPr>
            </w:pPr>
            <w:r w:rsidRPr="00FF5C11">
              <w:rPr>
                <w:lang w:val="sl-SI"/>
              </w:rPr>
              <w:t xml:space="preserve">Prejme obvestilo </w:t>
            </w:r>
            <w:r w:rsidRPr="00FF5C11">
              <w:rPr>
                <w:i/>
                <w:lang w:val="sl-SI"/>
              </w:rPr>
              <w:t>Pojdi v gozd</w:t>
            </w:r>
            <w:r w:rsidRPr="00FF5C11">
              <w:rPr>
                <w:lang w:val="sl-SI"/>
              </w:rPr>
              <w:t>:</w:t>
            </w:r>
          </w:p>
          <w:p w14:paraId="058D06FF" w14:textId="77777777" w:rsidR="00DB099E" w:rsidRPr="00FF5C11" w:rsidRDefault="00DB099E" w:rsidP="00112218">
            <w:pPr>
              <w:rPr>
                <w:lang w:val="sl-SI"/>
              </w:rPr>
            </w:pPr>
            <w:r w:rsidRPr="00FF5C11">
              <w:rPr>
                <w:lang w:val="sl-SI"/>
              </w:rPr>
              <w:t>Lik se prikaže.</w:t>
            </w:r>
          </w:p>
          <w:p w14:paraId="0E5228D4" w14:textId="77777777" w:rsidR="00DB099E" w:rsidRPr="00FF5C11" w:rsidRDefault="00DB099E" w:rsidP="00112218">
            <w:pPr>
              <w:rPr>
                <w:lang w:val="sl-SI"/>
              </w:rPr>
            </w:pPr>
            <w:r w:rsidRPr="00FF5C11">
              <w:rPr>
                <w:lang w:val="sl-SI"/>
              </w:rPr>
              <w:t>Obrne se v smeri 0.</w:t>
            </w:r>
          </w:p>
          <w:p w14:paraId="00F4FC5D" w14:textId="77777777" w:rsidR="00DB099E" w:rsidRPr="00FF5C11" w:rsidRDefault="00DB099E" w:rsidP="00112218">
            <w:pPr>
              <w:rPr>
                <w:lang w:val="sl-SI"/>
              </w:rPr>
            </w:pPr>
            <w:r w:rsidRPr="00FF5C11">
              <w:rPr>
                <w:lang w:val="sl-SI"/>
              </w:rPr>
              <w:t>5x se ponovi: čakaj 1 sekundo, premakni se 5 korakov, spremeni velikost za -10, misli si »</w:t>
            </w:r>
            <w:r w:rsidRPr="00FF5C11">
              <w:rPr>
                <w:i/>
                <w:lang w:val="sl-SI"/>
              </w:rPr>
              <w:t>Kje sem?</w:t>
            </w:r>
            <w:r w:rsidRPr="00FF5C11">
              <w:rPr>
                <w:lang w:val="sl-SI"/>
              </w:rPr>
              <w:t>«.</w:t>
            </w:r>
          </w:p>
          <w:p w14:paraId="51823E95" w14:textId="77777777" w:rsidR="00DB099E" w:rsidRPr="00FF5C11" w:rsidRDefault="00DB099E" w:rsidP="00112218">
            <w:pPr>
              <w:rPr>
                <w:lang w:val="sl-SI"/>
              </w:rPr>
            </w:pPr>
            <w:r w:rsidRPr="00FF5C11">
              <w:rPr>
                <w:lang w:val="sl-SI"/>
              </w:rPr>
              <w:t>Priprava na novo ozadje: čakaj 5 sekund, nastavi velikost na 100% in pojdi na x: -187, y: -67.</w:t>
            </w:r>
          </w:p>
          <w:p w14:paraId="0CA7C492" w14:textId="77777777" w:rsidR="00DB099E" w:rsidRPr="00FF5C11" w:rsidRDefault="00DB099E" w:rsidP="00112218">
            <w:pPr>
              <w:rPr>
                <w:lang w:val="sl-SI"/>
              </w:rPr>
            </w:pPr>
            <w:r w:rsidRPr="00FF5C11">
              <w:rPr>
                <w:lang w:val="sl-SI"/>
              </w:rPr>
              <w:t xml:space="preserve">Pošlje obvestilo </w:t>
            </w:r>
            <w:r w:rsidRPr="00FF5C11">
              <w:rPr>
                <w:i/>
                <w:lang w:val="sl-SI"/>
              </w:rPr>
              <w:t>Srecanje z macko</w:t>
            </w:r>
            <w:r w:rsidRPr="00FF5C11">
              <w:rPr>
                <w:lang w:val="sl-SI"/>
              </w:rPr>
              <w:t>.</w:t>
            </w:r>
          </w:p>
        </w:tc>
        <w:tc>
          <w:tcPr>
            <w:tcW w:w="1746" w:type="dxa"/>
          </w:tcPr>
          <w:p w14:paraId="1B2CC1A0" w14:textId="77777777" w:rsidR="00DB099E" w:rsidRPr="00FF5C11" w:rsidRDefault="00DB099E" w:rsidP="00112218">
            <w:pPr>
              <w:rPr>
                <w:lang w:val="sl-SI"/>
              </w:rPr>
            </w:pPr>
            <w:r w:rsidRPr="00FF5C11">
              <w:rPr>
                <w:noProof/>
                <w:lang w:val="it-IT" w:eastAsia="it-IT"/>
              </w:rPr>
              <w:drawing>
                <wp:inline distT="0" distB="0" distL="0" distR="0" wp14:anchorId="252FA772" wp14:editId="30378CB1">
                  <wp:extent cx="887825" cy="666331"/>
                  <wp:effectExtent l="0" t="0" r="0" b="0"/>
                  <wp:docPr id="72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40"/>
                          <a:srcRect/>
                          <a:stretch>
                            <a:fillRect/>
                          </a:stretch>
                        </pic:blipFill>
                        <pic:spPr>
                          <a:xfrm>
                            <a:off x="0" y="0"/>
                            <a:ext cx="887825" cy="666331"/>
                          </a:xfrm>
                          <a:prstGeom prst="rect">
                            <a:avLst/>
                          </a:prstGeom>
                          <a:ln/>
                        </pic:spPr>
                      </pic:pic>
                    </a:graphicData>
                  </a:graphic>
                </wp:inline>
              </w:drawing>
            </w:r>
          </w:p>
          <w:p w14:paraId="1F0CCD86" w14:textId="77777777" w:rsidR="00DB099E" w:rsidRPr="00FF5C11" w:rsidRDefault="00DB099E" w:rsidP="00112218">
            <w:pPr>
              <w:jc w:val="center"/>
              <w:rPr>
                <w:lang w:val="sl-SI"/>
              </w:rPr>
            </w:pPr>
            <w:r w:rsidRPr="00FF5C11">
              <w:rPr>
                <w:lang w:val="sl-SI"/>
              </w:rPr>
              <w:t>gozd</w:t>
            </w:r>
          </w:p>
        </w:tc>
      </w:tr>
      <w:tr w:rsidR="00DB099E" w:rsidRPr="00FF5C11" w14:paraId="52DB374F" w14:textId="77777777" w:rsidTr="00112218">
        <w:tc>
          <w:tcPr>
            <w:tcW w:w="966" w:type="dxa"/>
          </w:tcPr>
          <w:p w14:paraId="20137387" w14:textId="77777777" w:rsidR="00DB099E" w:rsidRPr="00FF5C11" w:rsidRDefault="00DB099E" w:rsidP="00112218">
            <w:pPr>
              <w:jc w:val="center"/>
              <w:rPr>
                <w:lang w:val="sl-SI"/>
              </w:rPr>
            </w:pPr>
            <w:r w:rsidRPr="00FF5C11">
              <w:rPr>
                <w:noProof/>
                <w:lang w:val="it-IT" w:eastAsia="it-IT"/>
              </w:rPr>
              <w:drawing>
                <wp:inline distT="0" distB="0" distL="0" distR="0" wp14:anchorId="5E1D38B1" wp14:editId="2214C8B3">
                  <wp:extent cx="309958" cy="420508"/>
                  <wp:effectExtent l="0" t="0" r="0" b="0"/>
                  <wp:docPr id="72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42"/>
                          <a:srcRect l="5390" t="3280" r="6659" b="24346"/>
                          <a:stretch>
                            <a:fillRect/>
                          </a:stretch>
                        </pic:blipFill>
                        <pic:spPr>
                          <a:xfrm>
                            <a:off x="0" y="0"/>
                            <a:ext cx="309958" cy="420508"/>
                          </a:xfrm>
                          <a:prstGeom prst="rect">
                            <a:avLst/>
                          </a:prstGeom>
                          <a:ln/>
                        </pic:spPr>
                      </pic:pic>
                    </a:graphicData>
                  </a:graphic>
                </wp:inline>
              </w:drawing>
            </w:r>
          </w:p>
        </w:tc>
        <w:tc>
          <w:tcPr>
            <w:tcW w:w="6610" w:type="dxa"/>
          </w:tcPr>
          <w:p w14:paraId="2543B885" w14:textId="77777777" w:rsidR="00DB099E" w:rsidRPr="00FF5C11" w:rsidRDefault="00DB099E" w:rsidP="00112218">
            <w:pPr>
              <w:rPr>
                <w:lang w:val="sl-SI"/>
              </w:rPr>
            </w:pPr>
            <w:r w:rsidRPr="00FF5C11">
              <w:rPr>
                <w:lang w:val="sl-SI"/>
              </w:rPr>
              <w:t>Brez akcije. Ostane prikazan od prej.</w:t>
            </w:r>
          </w:p>
        </w:tc>
        <w:tc>
          <w:tcPr>
            <w:tcW w:w="1746" w:type="dxa"/>
          </w:tcPr>
          <w:p w14:paraId="320A7BD1" w14:textId="77777777" w:rsidR="00DB099E" w:rsidRPr="00FF5C11" w:rsidRDefault="00DB099E" w:rsidP="00112218">
            <w:pPr>
              <w:rPr>
                <w:lang w:val="sl-SI"/>
              </w:rPr>
            </w:pPr>
            <w:r w:rsidRPr="00FF5C11">
              <w:rPr>
                <w:noProof/>
                <w:lang w:val="it-IT" w:eastAsia="it-IT"/>
              </w:rPr>
              <w:drawing>
                <wp:inline distT="0" distB="0" distL="0" distR="0" wp14:anchorId="1264522C" wp14:editId="2DB11EFA">
                  <wp:extent cx="887825" cy="666331"/>
                  <wp:effectExtent l="0" t="0" r="0" b="0"/>
                  <wp:docPr id="72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40"/>
                          <a:srcRect/>
                          <a:stretch>
                            <a:fillRect/>
                          </a:stretch>
                        </pic:blipFill>
                        <pic:spPr>
                          <a:xfrm>
                            <a:off x="0" y="0"/>
                            <a:ext cx="887825" cy="666331"/>
                          </a:xfrm>
                          <a:prstGeom prst="rect">
                            <a:avLst/>
                          </a:prstGeom>
                          <a:ln/>
                        </pic:spPr>
                      </pic:pic>
                    </a:graphicData>
                  </a:graphic>
                </wp:inline>
              </w:drawing>
            </w:r>
          </w:p>
          <w:p w14:paraId="573CCEED" w14:textId="77777777" w:rsidR="00DB099E" w:rsidRPr="00FF5C11" w:rsidRDefault="00DB099E" w:rsidP="00112218">
            <w:pPr>
              <w:jc w:val="center"/>
              <w:rPr>
                <w:lang w:val="sl-SI"/>
              </w:rPr>
            </w:pPr>
            <w:r w:rsidRPr="00FF5C11">
              <w:rPr>
                <w:lang w:val="sl-SI"/>
              </w:rPr>
              <w:t>gozd</w:t>
            </w:r>
          </w:p>
        </w:tc>
      </w:tr>
      <w:tr w:rsidR="00DB099E" w:rsidRPr="00FF5C11" w14:paraId="647D5343" w14:textId="77777777" w:rsidTr="00112218">
        <w:tc>
          <w:tcPr>
            <w:tcW w:w="966" w:type="dxa"/>
          </w:tcPr>
          <w:p w14:paraId="3EE5AA0A" w14:textId="77777777" w:rsidR="00DB099E" w:rsidRPr="00FF5C11" w:rsidRDefault="00DB099E" w:rsidP="00112218">
            <w:pPr>
              <w:jc w:val="center"/>
              <w:rPr>
                <w:lang w:val="sl-SI"/>
              </w:rPr>
            </w:pPr>
            <w:r w:rsidRPr="00FF5C11">
              <w:rPr>
                <w:noProof/>
                <w:lang w:val="it-IT" w:eastAsia="it-IT"/>
              </w:rPr>
              <w:drawing>
                <wp:inline distT="0" distB="0" distL="0" distR="0" wp14:anchorId="7EFE311C" wp14:editId="78AF0CA2">
                  <wp:extent cx="309958" cy="420508"/>
                  <wp:effectExtent l="0" t="0" r="0" b="0"/>
                  <wp:docPr id="72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42"/>
                          <a:srcRect l="5390" t="3280" r="6659" b="24346"/>
                          <a:stretch>
                            <a:fillRect/>
                          </a:stretch>
                        </pic:blipFill>
                        <pic:spPr>
                          <a:xfrm>
                            <a:off x="0" y="0"/>
                            <a:ext cx="309958" cy="420508"/>
                          </a:xfrm>
                          <a:prstGeom prst="rect">
                            <a:avLst/>
                          </a:prstGeom>
                          <a:ln/>
                        </pic:spPr>
                      </pic:pic>
                    </a:graphicData>
                  </a:graphic>
                </wp:inline>
              </w:drawing>
            </w:r>
          </w:p>
        </w:tc>
        <w:tc>
          <w:tcPr>
            <w:tcW w:w="6610" w:type="dxa"/>
          </w:tcPr>
          <w:p w14:paraId="0BB92165" w14:textId="77777777" w:rsidR="00DB099E" w:rsidRPr="00FF5C11" w:rsidRDefault="00DB099E" w:rsidP="00112218">
            <w:pPr>
              <w:rPr>
                <w:lang w:val="sl-SI"/>
              </w:rPr>
            </w:pPr>
            <w:r w:rsidRPr="00FF5C11">
              <w:rPr>
                <w:lang w:val="sl-SI"/>
              </w:rPr>
              <w:t xml:space="preserve">Prejme obvestilo </w:t>
            </w:r>
            <w:r w:rsidRPr="00FF5C11">
              <w:rPr>
                <w:i/>
                <w:lang w:val="sl-SI"/>
              </w:rPr>
              <w:t>Srecanje z macko</w:t>
            </w:r>
            <w:r w:rsidRPr="00FF5C11">
              <w:rPr>
                <w:lang w:val="sl-SI"/>
              </w:rPr>
              <w:t>.</w:t>
            </w:r>
          </w:p>
          <w:p w14:paraId="5842D869" w14:textId="77777777" w:rsidR="00DB099E" w:rsidRPr="00FF5C11" w:rsidRDefault="00DB099E" w:rsidP="00112218">
            <w:pPr>
              <w:rPr>
                <w:lang w:val="sl-SI"/>
              </w:rPr>
            </w:pPr>
            <w:r w:rsidRPr="00FF5C11">
              <w:rPr>
                <w:lang w:val="sl-SI"/>
              </w:rPr>
              <w:t>Nastavi veliksot na 80%</w:t>
            </w:r>
          </w:p>
          <w:p w14:paraId="1775213E" w14:textId="77777777" w:rsidR="00DB099E" w:rsidRPr="00FF5C11" w:rsidRDefault="00DB099E" w:rsidP="00112218">
            <w:pPr>
              <w:rPr>
                <w:lang w:val="sl-SI"/>
              </w:rPr>
            </w:pPr>
            <w:r w:rsidRPr="00FF5C11">
              <w:rPr>
                <w:lang w:val="sl-SI"/>
              </w:rPr>
              <w:t xml:space="preserve">Reče: </w:t>
            </w:r>
            <w:r w:rsidRPr="00FF5C11">
              <w:rPr>
                <w:i/>
                <w:lang w:val="sl-SI"/>
              </w:rPr>
              <w:t>"Alica se ustavi na razpotju in sprašuje, kam naj gre."</w:t>
            </w:r>
            <w:r w:rsidRPr="00FF5C11">
              <w:rPr>
                <w:lang w:val="sl-SI"/>
              </w:rPr>
              <w:t xml:space="preserve"> (za 10 </w:t>
            </w:r>
            <w:r w:rsidRPr="00FF5C11">
              <w:rPr>
                <w:lang w:val="sl-SI"/>
              </w:rPr>
              <w:lastRenderedPageBreak/>
              <w:t>sek.).</w:t>
            </w:r>
          </w:p>
          <w:p w14:paraId="03890CFC" w14:textId="77777777" w:rsidR="00DB099E" w:rsidRPr="00FF5C11" w:rsidRDefault="00DB099E" w:rsidP="00112218">
            <w:pPr>
              <w:rPr>
                <w:lang w:val="sl-SI"/>
              </w:rPr>
            </w:pPr>
            <w:r w:rsidRPr="00FF5C11">
              <w:rPr>
                <w:lang w:val="sl-SI"/>
              </w:rPr>
              <w:t xml:space="preserve">Reče: </w:t>
            </w:r>
            <w:r w:rsidRPr="00FF5C11">
              <w:rPr>
                <w:i/>
                <w:lang w:val="sl-SI"/>
              </w:rPr>
              <w:t>"</w:t>
            </w:r>
            <w:r w:rsidRPr="00FF5C11">
              <w:rPr>
                <w:lang w:val="sl-SI"/>
              </w:rPr>
              <w:t xml:space="preserve"> </w:t>
            </w:r>
            <w:r w:rsidRPr="00FF5C11">
              <w:rPr>
                <w:i/>
                <w:lang w:val="sl-SI"/>
              </w:rPr>
              <w:t>Nato vidi mačko na drevesu."</w:t>
            </w:r>
            <w:r w:rsidRPr="00FF5C11">
              <w:rPr>
                <w:lang w:val="sl-SI"/>
              </w:rPr>
              <w:t xml:space="preserve"> (za 8 sek.)</w:t>
            </w:r>
          </w:p>
          <w:p w14:paraId="3BC3E1A2" w14:textId="77777777" w:rsidR="00DB099E" w:rsidRPr="00FF5C11" w:rsidRDefault="00DB099E" w:rsidP="00112218">
            <w:pPr>
              <w:rPr>
                <w:i/>
                <w:lang w:val="sl-SI"/>
              </w:rPr>
            </w:pPr>
            <w:r w:rsidRPr="00FF5C11">
              <w:rPr>
                <w:lang w:val="sl-SI"/>
              </w:rPr>
              <w:t xml:space="preserve">Pošlje obvestilo </w:t>
            </w:r>
            <w:r w:rsidRPr="00FF5C11">
              <w:rPr>
                <w:i/>
                <w:lang w:val="sl-SI"/>
              </w:rPr>
              <w:t>Alice1</w:t>
            </w:r>
          </w:p>
        </w:tc>
        <w:tc>
          <w:tcPr>
            <w:tcW w:w="1746" w:type="dxa"/>
          </w:tcPr>
          <w:p w14:paraId="64B3E5A2" w14:textId="77777777" w:rsidR="00DB099E" w:rsidRPr="00FF5C11" w:rsidRDefault="00DB099E" w:rsidP="00112218">
            <w:pPr>
              <w:jc w:val="center"/>
              <w:rPr>
                <w:lang w:val="sl-SI"/>
              </w:rPr>
            </w:pPr>
            <w:r w:rsidRPr="00FF5C11">
              <w:rPr>
                <w:noProof/>
                <w:lang w:val="it-IT" w:eastAsia="it-IT"/>
              </w:rPr>
              <w:lastRenderedPageBreak/>
              <w:drawing>
                <wp:inline distT="0" distB="0" distL="0" distR="0" wp14:anchorId="6E84A0A7" wp14:editId="711425F8">
                  <wp:extent cx="894020" cy="689713"/>
                  <wp:effectExtent l="0" t="0" r="0" b="0"/>
                  <wp:docPr id="73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41"/>
                          <a:srcRect r="2850"/>
                          <a:stretch>
                            <a:fillRect/>
                          </a:stretch>
                        </pic:blipFill>
                        <pic:spPr>
                          <a:xfrm>
                            <a:off x="0" y="0"/>
                            <a:ext cx="894020" cy="689713"/>
                          </a:xfrm>
                          <a:prstGeom prst="rect">
                            <a:avLst/>
                          </a:prstGeom>
                          <a:ln/>
                        </pic:spPr>
                      </pic:pic>
                    </a:graphicData>
                  </a:graphic>
                </wp:inline>
              </w:drawing>
            </w:r>
            <w:r w:rsidRPr="00FF5C11">
              <w:rPr>
                <w:lang w:val="sl-SI"/>
              </w:rPr>
              <w:br/>
            </w:r>
            <w:r w:rsidRPr="00FF5C11">
              <w:rPr>
                <w:lang w:val="sl-SI"/>
              </w:rPr>
              <w:lastRenderedPageBreak/>
              <w:t>srecanje</w:t>
            </w:r>
          </w:p>
        </w:tc>
      </w:tr>
      <w:tr w:rsidR="00DB099E" w:rsidRPr="00FF5C11" w14:paraId="32F0567F" w14:textId="77777777" w:rsidTr="00112218">
        <w:tc>
          <w:tcPr>
            <w:tcW w:w="966" w:type="dxa"/>
          </w:tcPr>
          <w:p w14:paraId="36F02242" w14:textId="77777777" w:rsidR="00DB099E" w:rsidRPr="00FF5C11" w:rsidRDefault="00DB099E" w:rsidP="00112218">
            <w:pPr>
              <w:jc w:val="center"/>
              <w:rPr>
                <w:lang w:val="sl-SI"/>
              </w:rPr>
            </w:pPr>
            <w:r w:rsidRPr="00FF5C11">
              <w:rPr>
                <w:noProof/>
                <w:lang w:val="it-IT" w:eastAsia="it-IT"/>
              </w:rPr>
              <w:lastRenderedPageBreak/>
              <w:drawing>
                <wp:inline distT="0" distB="0" distL="0" distR="0" wp14:anchorId="2D018C50" wp14:editId="2F709E39">
                  <wp:extent cx="242310" cy="417670"/>
                  <wp:effectExtent l="0" t="0" r="0" b="0"/>
                  <wp:docPr id="73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43"/>
                          <a:srcRect l="15197" t="3028" r="16048" b="26247"/>
                          <a:stretch>
                            <a:fillRect/>
                          </a:stretch>
                        </pic:blipFill>
                        <pic:spPr>
                          <a:xfrm>
                            <a:off x="0" y="0"/>
                            <a:ext cx="242310" cy="417670"/>
                          </a:xfrm>
                          <a:prstGeom prst="rect">
                            <a:avLst/>
                          </a:prstGeom>
                          <a:ln/>
                        </pic:spPr>
                      </pic:pic>
                    </a:graphicData>
                  </a:graphic>
                </wp:inline>
              </w:drawing>
            </w:r>
          </w:p>
        </w:tc>
        <w:tc>
          <w:tcPr>
            <w:tcW w:w="6610" w:type="dxa"/>
          </w:tcPr>
          <w:p w14:paraId="355F0D8D" w14:textId="77777777" w:rsidR="00DB099E" w:rsidRPr="00FF5C11" w:rsidRDefault="00DB099E" w:rsidP="00112218">
            <w:pPr>
              <w:rPr>
                <w:lang w:val="sl-SI"/>
              </w:rPr>
            </w:pPr>
            <w:r w:rsidRPr="00FF5C11">
              <w:rPr>
                <w:lang w:val="sl-SI"/>
              </w:rPr>
              <w:t xml:space="preserve">Prejme obvestilo </w:t>
            </w:r>
            <w:r w:rsidRPr="00FF5C11">
              <w:rPr>
                <w:i/>
                <w:lang w:val="sl-SI"/>
              </w:rPr>
              <w:t>Alice1</w:t>
            </w:r>
            <w:r w:rsidRPr="00FF5C11">
              <w:rPr>
                <w:lang w:val="sl-SI"/>
              </w:rPr>
              <w:t>.</w:t>
            </w:r>
          </w:p>
          <w:p w14:paraId="1A97B051" w14:textId="77777777" w:rsidR="00DB099E" w:rsidRPr="00FF5C11" w:rsidRDefault="00DB099E" w:rsidP="00112218">
            <w:pPr>
              <w:rPr>
                <w:lang w:val="sl-SI"/>
              </w:rPr>
            </w:pPr>
            <w:r w:rsidRPr="00FF5C11">
              <w:rPr>
                <w:lang w:val="sl-SI"/>
              </w:rPr>
              <w:t xml:space="preserve">Postavi se v ospredje - blok </w:t>
            </w:r>
            <w:r w:rsidRPr="00FF5C11">
              <w:rPr>
                <w:i/>
                <w:lang w:val="sl-SI"/>
              </w:rPr>
              <w:t>go to front layer</w:t>
            </w:r>
            <w:r w:rsidRPr="00FF5C11">
              <w:rPr>
                <w:lang w:val="sl-SI"/>
              </w:rPr>
              <w:t xml:space="preserve"> (drugače se lahko zgodi, da se lik Macke pojavi čez oblak in ni vidno, kaj Alica govori).</w:t>
            </w:r>
          </w:p>
          <w:p w14:paraId="4853E1F3" w14:textId="77777777" w:rsidR="00DB099E" w:rsidRPr="00FF5C11" w:rsidRDefault="00DB099E" w:rsidP="00112218">
            <w:pPr>
              <w:rPr>
                <w:lang w:val="sl-SI"/>
              </w:rPr>
            </w:pPr>
            <w:r w:rsidRPr="00FF5C11">
              <w:rPr>
                <w:lang w:val="sl-SI"/>
              </w:rPr>
              <w:t xml:space="preserve">Reče: </w:t>
            </w:r>
            <w:r w:rsidRPr="00FF5C11">
              <w:rPr>
                <w:i/>
                <w:lang w:val="sl-SI"/>
              </w:rPr>
              <w:t>"Živijo!"</w:t>
            </w:r>
            <w:r w:rsidRPr="00FF5C11">
              <w:rPr>
                <w:lang w:val="sl-SI"/>
              </w:rPr>
              <w:t xml:space="preserve"> (za 2 sek.)</w:t>
            </w:r>
          </w:p>
          <w:p w14:paraId="55100EE7" w14:textId="77777777" w:rsidR="00DB099E" w:rsidRPr="00FF5C11" w:rsidRDefault="00DB099E" w:rsidP="00112218">
            <w:pPr>
              <w:rPr>
                <w:lang w:val="sl-SI"/>
              </w:rPr>
            </w:pPr>
            <w:r w:rsidRPr="00FF5C11">
              <w:rPr>
                <w:lang w:val="sl-SI"/>
              </w:rPr>
              <w:t xml:space="preserve">Reče: </w:t>
            </w:r>
            <w:r w:rsidRPr="00FF5C11">
              <w:rPr>
                <w:i/>
                <w:lang w:val="sl-SI"/>
              </w:rPr>
              <w:t>"Mi lahko prosim poveš, kam moram iti?"</w:t>
            </w:r>
            <w:r w:rsidRPr="00FF5C11">
              <w:rPr>
                <w:lang w:val="sl-SI"/>
              </w:rPr>
              <w:t xml:space="preserve"> (for 10 seconds).</w:t>
            </w:r>
          </w:p>
          <w:p w14:paraId="641895C6" w14:textId="77777777" w:rsidR="00DB099E" w:rsidRPr="00FF5C11" w:rsidRDefault="00DB099E" w:rsidP="00112218">
            <w:pPr>
              <w:rPr>
                <w:lang w:val="sl-SI"/>
              </w:rPr>
            </w:pPr>
            <w:r w:rsidRPr="00FF5C11">
              <w:rPr>
                <w:lang w:val="sl-SI"/>
              </w:rPr>
              <w:t xml:space="preserve">Pošlje Macki obvestilo </w:t>
            </w:r>
            <w:r w:rsidRPr="00FF5C11">
              <w:rPr>
                <w:i/>
                <w:lang w:val="sl-SI"/>
              </w:rPr>
              <w:t>macka1</w:t>
            </w:r>
            <w:r w:rsidRPr="00FF5C11">
              <w:rPr>
                <w:lang w:val="sl-SI"/>
              </w:rPr>
              <w:t>.</w:t>
            </w:r>
          </w:p>
        </w:tc>
        <w:tc>
          <w:tcPr>
            <w:tcW w:w="1746" w:type="dxa"/>
          </w:tcPr>
          <w:p w14:paraId="1E36AF50" w14:textId="77777777" w:rsidR="00DB099E" w:rsidRPr="00FF5C11" w:rsidRDefault="00DB099E" w:rsidP="00112218">
            <w:pPr>
              <w:jc w:val="center"/>
              <w:rPr>
                <w:lang w:val="sl-SI"/>
              </w:rPr>
            </w:pPr>
            <w:r w:rsidRPr="00FF5C11">
              <w:rPr>
                <w:noProof/>
                <w:lang w:val="it-IT" w:eastAsia="it-IT"/>
              </w:rPr>
              <w:drawing>
                <wp:inline distT="0" distB="0" distL="0" distR="0" wp14:anchorId="0E72BD49" wp14:editId="62D4656C">
                  <wp:extent cx="894020" cy="689713"/>
                  <wp:effectExtent l="0" t="0" r="0" b="0"/>
                  <wp:docPr id="73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41"/>
                          <a:srcRect r="2850"/>
                          <a:stretch>
                            <a:fillRect/>
                          </a:stretch>
                        </pic:blipFill>
                        <pic:spPr>
                          <a:xfrm>
                            <a:off x="0" y="0"/>
                            <a:ext cx="894020" cy="689713"/>
                          </a:xfrm>
                          <a:prstGeom prst="rect">
                            <a:avLst/>
                          </a:prstGeom>
                          <a:ln/>
                        </pic:spPr>
                      </pic:pic>
                    </a:graphicData>
                  </a:graphic>
                </wp:inline>
              </w:drawing>
            </w:r>
            <w:r w:rsidRPr="00FF5C11">
              <w:rPr>
                <w:lang w:val="sl-SI"/>
              </w:rPr>
              <w:br/>
              <w:t>srecanje</w:t>
            </w:r>
          </w:p>
        </w:tc>
      </w:tr>
      <w:tr w:rsidR="00DB099E" w:rsidRPr="00FF5C11" w14:paraId="39FB336C" w14:textId="77777777" w:rsidTr="00112218">
        <w:tc>
          <w:tcPr>
            <w:tcW w:w="966" w:type="dxa"/>
          </w:tcPr>
          <w:p w14:paraId="49331616" w14:textId="77777777" w:rsidR="00DB099E" w:rsidRPr="00FF5C11" w:rsidRDefault="00DB099E" w:rsidP="00112218">
            <w:pPr>
              <w:jc w:val="center"/>
              <w:rPr>
                <w:lang w:val="sl-SI"/>
              </w:rPr>
            </w:pPr>
            <w:r w:rsidRPr="00FF5C11">
              <w:rPr>
                <w:noProof/>
                <w:lang w:val="it-IT" w:eastAsia="it-IT"/>
              </w:rPr>
              <w:drawing>
                <wp:inline distT="0" distB="0" distL="0" distR="0" wp14:anchorId="0943BA27" wp14:editId="06491C73">
                  <wp:extent cx="260132" cy="313836"/>
                  <wp:effectExtent l="0" t="0" r="0" b="0"/>
                  <wp:docPr id="73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44"/>
                          <a:srcRect l="17835" t="4026" r="12966" b="28913"/>
                          <a:stretch>
                            <a:fillRect/>
                          </a:stretch>
                        </pic:blipFill>
                        <pic:spPr>
                          <a:xfrm>
                            <a:off x="0" y="0"/>
                            <a:ext cx="260132" cy="313836"/>
                          </a:xfrm>
                          <a:prstGeom prst="rect">
                            <a:avLst/>
                          </a:prstGeom>
                          <a:ln/>
                        </pic:spPr>
                      </pic:pic>
                    </a:graphicData>
                  </a:graphic>
                </wp:inline>
              </w:drawing>
            </w:r>
          </w:p>
        </w:tc>
        <w:tc>
          <w:tcPr>
            <w:tcW w:w="6610" w:type="dxa"/>
          </w:tcPr>
          <w:p w14:paraId="47E31C90" w14:textId="77777777" w:rsidR="00DB099E" w:rsidRPr="00FF5C11" w:rsidRDefault="00DB099E" w:rsidP="00112218">
            <w:pPr>
              <w:rPr>
                <w:lang w:val="sl-SI"/>
              </w:rPr>
            </w:pPr>
            <w:r w:rsidRPr="00FF5C11">
              <w:rPr>
                <w:lang w:val="sl-SI"/>
              </w:rPr>
              <w:t xml:space="preserve">Prejme obvestilo </w:t>
            </w:r>
            <w:r w:rsidRPr="00FF5C11">
              <w:rPr>
                <w:i/>
                <w:lang w:val="sl-SI"/>
              </w:rPr>
              <w:t>macka1</w:t>
            </w:r>
            <w:r w:rsidRPr="00FF5C11">
              <w:rPr>
                <w:lang w:val="sl-SI"/>
              </w:rPr>
              <w:t>.</w:t>
            </w:r>
          </w:p>
          <w:p w14:paraId="6ECBA098" w14:textId="77777777" w:rsidR="00DB099E" w:rsidRPr="00FF5C11" w:rsidRDefault="00DB099E" w:rsidP="00112218">
            <w:pPr>
              <w:rPr>
                <w:lang w:val="sl-SI"/>
              </w:rPr>
            </w:pPr>
            <w:r w:rsidRPr="00FF5C11">
              <w:rPr>
                <w:lang w:val="sl-SI"/>
              </w:rPr>
              <w:t>Lik Macke se pojavi na zaslonu.</w:t>
            </w:r>
          </w:p>
          <w:p w14:paraId="14DCD0B9" w14:textId="77777777" w:rsidR="00DB099E" w:rsidRPr="00FF5C11" w:rsidRDefault="00DB099E" w:rsidP="00112218">
            <w:pPr>
              <w:rPr>
                <w:lang w:val="sl-SI"/>
              </w:rPr>
            </w:pPr>
            <w:r w:rsidRPr="00FF5C11">
              <w:rPr>
                <w:lang w:val="sl-SI"/>
              </w:rPr>
              <w:t xml:space="preserve">Reče: </w:t>
            </w:r>
            <w:r w:rsidRPr="00FF5C11">
              <w:rPr>
                <w:i/>
                <w:lang w:val="sl-SI"/>
              </w:rPr>
              <w:t>"</w:t>
            </w:r>
            <w:r w:rsidRPr="00FF5C11">
              <w:rPr>
                <w:lang w:val="sl-SI"/>
              </w:rPr>
              <w:t xml:space="preserve"> </w:t>
            </w:r>
            <w:r w:rsidRPr="00FF5C11">
              <w:rPr>
                <w:i/>
                <w:lang w:val="sl-SI"/>
              </w:rPr>
              <w:t>To je odvisno od tega, KAM želiš priti!"</w:t>
            </w:r>
            <w:r w:rsidRPr="00FF5C11">
              <w:rPr>
                <w:lang w:val="sl-SI"/>
              </w:rPr>
              <w:t xml:space="preserve"> (za 10 sekund).</w:t>
            </w:r>
          </w:p>
          <w:p w14:paraId="763FF317" w14:textId="77777777" w:rsidR="00DB099E" w:rsidRPr="00FF5C11" w:rsidRDefault="00DB099E" w:rsidP="00112218">
            <w:pPr>
              <w:rPr>
                <w:lang w:val="sl-SI"/>
              </w:rPr>
            </w:pPr>
            <w:r w:rsidRPr="00FF5C11">
              <w:rPr>
                <w:lang w:val="sl-SI"/>
              </w:rPr>
              <w:t xml:space="preserve">Pošlje obvestilo </w:t>
            </w:r>
            <w:r w:rsidRPr="00FF5C11">
              <w:rPr>
                <w:i/>
                <w:lang w:val="sl-SI"/>
              </w:rPr>
              <w:t>Alice2</w:t>
            </w:r>
            <w:r w:rsidRPr="00FF5C11">
              <w:rPr>
                <w:lang w:val="sl-SI"/>
              </w:rPr>
              <w:t xml:space="preserve">. </w:t>
            </w:r>
          </w:p>
        </w:tc>
        <w:tc>
          <w:tcPr>
            <w:tcW w:w="1746" w:type="dxa"/>
          </w:tcPr>
          <w:p w14:paraId="0E5DA7CE" w14:textId="77777777" w:rsidR="00DB099E" w:rsidRPr="00FF5C11" w:rsidRDefault="00DB099E" w:rsidP="00112218">
            <w:pPr>
              <w:jc w:val="center"/>
              <w:rPr>
                <w:lang w:val="sl-SI"/>
              </w:rPr>
            </w:pPr>
            <w:r w:rsidRPr="00FF5C11">
              <w:rPr>
                <w:noProof/>
                <w:lang w:val="it-IT" w:eastAsia="it-IT"/>
              </w:rPr>
              <w:drawing>
                <wp:inline distT="0" distB="0" distL="0" distR="0" wp14:anchorId="3DD516AF" wp14:editId="32D4062D">
                  <wp:extent cx="894020" cy="689713"/>
                  <wp:effectExtent l="0" t="0" r="0" b="0"/>
                  <wp:docPr id="73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41"/>
                          <a:srcRect r="2850"/>
                          <a:stretch>
                            <a:fillRect/>
                          </a:stretch>
                        </pic:blipFill>
                        <pic:spPr>
                          <a:xfrm>
                            <a:off x="0" y="0"/>
                            <a:ext cx="894020" cy="689713"/>
                          </a:xfrm>
                          <a:prstGeom prst="rect">
                            <a:avLst/>
                          </a:prstGeom>
                          <a:ln/>
                        </pic:spPr>
                      </pic:pic>
                    </a:graphicData>
                  </a:graphic>
                </wp:inline>
              </w:drawing>
            </w:r>
            <w:r w:rsidRPr="00FF5C11">
              <w:rPr>
                <w:lang w:val="sl-SI"/>
              </w:rPr>
              <w:br/>
              <w:t>srecanje</w:t>
            </w:r>
          </w:p>
        </w:tc>
      </w:tr>
      <w:tr w:rsidR="00DB099E" w:rsidRPr="00FF5C11" w14:paraId="1E5640F3" w14:textId="77777777" w:rsidTr="00112218">
        <w:tc>
          <w:tcPr>
            <w:tcW w:w="966" w:type="dxa"/>
          </w:tcPr>
          <w:p w14:paraId="74F088CD" w14:textId="77777777" w:rsidR="00DB099E" w:rsidRPr="00FF5C11" w:rsidRDefault="00DB099E" w:rsidP="00112218">
            <w:pPr>
              <w:jc w:val="center"/>
              <w:rPr>
                <w:lang w:val="sl-SI"/>
              </w:rPr>
            </w:pPr>
            <w:r w:rsidRPr="00FF5C11">
              <w:rPr>
                <w:noProof/>
                <w:lang w:val="it-IT" w:eastAsia="it-IT"/>
              </w:rPr>
              <w:drawing>
                <wp:inline distT="0" distB="0" distL="0" distR="0" wp14:anchorId="0AFDB495" wp14:editId="42056F80">
                  <wp:extent cx="242310" cy="417670"/>
                  <wp:effectExtent l="0" t="0" r="0" b="0"/>
                  <wp:docPr id="73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43"/>
                          <a:srcRect l="15197" t="3028" r="16048" b="26247"/>
                          <a:stretch>
                            <a:fillRect/>
                          </a:stretch>
                        </pic:blipFill>
                        <pic:spPr>
                          <a:xfrm>
                            <a:off x="0" y="0"/>
                            <a:ext cx="242310" cy="417670"/>
                          </a:xfrm>
                          <a:prstGeom prst="rect">
                            <a:avLst/>
                          </a:prstGeom>
                          <a:ln/>
                        </pic:spPr>
                      </pic:pic>
                    </a:graphicData>
                  </a:graphic>
                </wp:inline>
              </w:drawing>
            </w:r>
          </w:p>
        </w:tc>
        <w:tc>
          <w:tcPr>
            <w:tcW w:w="6610" w:type="dxa"/>
          </w:tcPr>
          <w:p w14:paraId="4ABD271E" w14:textId="77777777" w:rsidR="00DB099E" w:rsidRPr="00FF5C11" w:rsidRDefault="00DB099E" w:rsidP="00112218">
            <w:pPr>
              <w:rPr>
                <w:lang w:val="sl-SI"/>
              </w:rPr>
            </w:pPr>
            <w:r w:rsidRPr="00FF5C11">
              <w:rPr>
                <w:lang w:val="sl-SI"/>
              </w:rPr>
              <w:t xml:space="preserve">Prejme obvestilo </w:t>
            </w:r>
            <w:r w:rsidRPr="00FF5C11">
              <w:rPr>
                <w:i/>
                <w:lang w:val="sl-SI"/>
              </w:rPr>
              <w:t>Alice2</w:t>
            </w:r>
            <w:r w:rsidRPr="00FF5C11">
              <w:rPr>
                <w:lang w:val="sl-SI"/>
              </w:rPr>
              <w:t>.</w:t>
            </w:r>
          </w:p>
          <w:p w14:paraId="55929379" w14:textId="77777777" w:rsidR="00DB099E" w:rsidRPr="00FF5C11" w:rsidRDefault="00DB099E" w:rsidP="00112218">
            <w:pPr>
              <w:rPr>
                <w:lang w:val="sl-SI"/>
              </w:rPr>
            </w:pPr>
            <w:r w:rsidRPr="00FF5C11">
              <w:rPr>
                <w:lang w:val="sl-SI"/>
              </w:rPr>
              <w:t>Reče: …………………………………………………………………………</w:t>
            </w:r>
          </w:p>
          <w:p w14:paraId="7330602C" w14:textId="77777777" w:rsidR="00DB099E" w:rsidRPr="00FF5C11" w:rsidRDefault="00DB099E" w:rsidP="00112218">
            <w:pPr>
              <w:rPr>
                <w:lang w:val="sl-SI"/>
              </w:rPr>
            </w:pPr>
            <w:r w:rsidRPr="00FF5C11">
              <w:rPr>
                <w:lang w:val="sl-SI"/>
              </w:rPr>
              <w:t xml:space="preserve">Pošlje obvestilo </w:t>
            </w:r>
            <w:r w:rsidRPr="00FF5C11">
              <w:rPr>
                <w:i/>
                <w:lang w:val="sl-SI"/>
              </w:rPr>
              <w:t>macka2</w:t>
            </w:r>
            <w:r w:rsidRPr="00FF5C11">
              <w:rPr>
                <w:lang w:val="sl-SI"/>
              </w:rPr>
              <w:t>.</w:t>
            </w:r>
          </w:p>
        </w:tc>
        <w:tc>
          <w:tcPr>
            <w:tcW w:w="1746" w:type="dxa"/>
          </w:tcPr>
          <w:p w14:paraId="21E6624F" w14:textId="77777777" w:rsidR="00DB099E" w:rsidRPr="00FF5C11" w:rsidRDefault="00DB099E" w:rsidP="00112218">
            <w:pPr>
              <w:jc w:val="center"/>
              <w:rPr>
                <w:lang w:val="sl-SI"/>
              </w:rPr>
            </w:pPr>
            <w:r w:rsidRPr="00FF5C11">
              <w:rPr>
                <w:noProof/>
                <w:lang w:val="it-IT" w:eastAsia="it-IT"/>
              </w:rPr>
              <w:drawing>
                <wp:inline distT="0" distB="0" distL="0" distR="0" wp14:anchorId="65936441" wp14:editId="6279FAE3">
                  <wp:extent cx="894020" cy="689713"/>
                  <wp:effectExtent l="0" t="0" r="0" b="0"/>
                  <wp:docPr id="72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41"/>
                          <a:srcRect r="2850"/>
                          <a:stretch>
                            <a:fillRect/>
                          </a:stretch>
                        </pic:blipFill>
                        <pic:spPr>
                          <a:xfrm>
                            <a:off x="0" y="0"/>
                            <a:ext cx="894020" cy="689713"/>
                          </a:xfrm>
                          <a:prstGeom prst="rect">
                            <a:avLst/>
                          </a:prstGeom>
                          <a:ln/>
                        </pic:spPr>
                      </pic:pic>
                    </a:graphicData>
                  </a:graphic>
                </wp:inline>
              </w:drawing>
            </w:r>
            <w:r w:rsidRPr="00FF5C11">
              <w:rPr>
                <w:lang w:val="sl-SI"/>
              </w:rPr>
              <w:br/>
              <w:t>srecanje</w:t>
            </w:r>
          </w:p>
        </w:tc>
      </w:tr>
      <w:tr w:rsidR="00DB099E" w:rsidRPr="00FF5C11" w14:paraId="696EAC27" w14:textId="77777777" w:rsidTr="00112218">
        <w:tc>
          <w:tcPr>
            <w:tcW w:w="966" w:type="dxa"/>
          </w:tcPr>
          <w:p w14:paraId="6E06725B" w14:textId="77777777" w:rsidR="00DB099E" w:rsidRPr="00FF5C11" w:rsidRDefault="00DB099E" w:rsidP="00112218">
            <w:pPr>
              <w:jc w:val="center"/>
              <w:rPr>
                <w:lang w:val="sl-SI"/>
              </w:rPr>
            </w:pPr>
            <w:r w:rsidRPr="00FF5C11">
              <w:rPr>
                <w:noProof/>
                <w:lang w:val="it-IT" w:eastAsia="it-IT"/>
              </w:rPr>
              <w:drawing>
                <wp:inline distT="0" distB="0" distL="0" distR="0" wp14:anchorId="7C9AB82B" wp14:editId="5698446D">
                  <wp:extent cx="260132" cy="313836"/>
                  <wp:effectExtent l="0" t="0" r="0" b="0"/>
                  <wp:docPr id="72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44"/>
                          <a:srcRect l="17835" t="4026" r="12966" b="28913"/>
                          <a:stretch>
                            <a:fillRect/>
                          </a:stretch>
                        </pic:blipFill>
                        <pic:spPr>
                          <a:xfrm>
                            <a:off x="0" y="0"/>
                            <a:ext cx="260132" cy="313836"/>
                          </a:xfrm>
                          <a:prstGeom prst="rect">
                            <a:avLst/>
                          </a:prstGeom>
                          <a:ln/>
                        </pic:spPr>
                      </pic:pic>
                    </a:graphicData>
                  </a:graphic>
                </wp:inline>
              </w:drawing>
            </w:r>
          </w:p>
        </w:tc>
        <w:tc>
          <w:tcPr>
            <w:tcW w:w="6610" w:type="dxa"/>
          </w:tcPr>
          <w:p w14:paraId="085E0339" w14:textId="77777777" w:rsidR="00DB099E" w:rsidRPr="00FF5C11" w:rsidRDefault="00DB099E" w:rsidP="00112218">
            <w:pPr>
              <w:rPr>
                <w:lang w:val="sl-SI"/>
              </w:rPr>
            </w:pPr>
            <w:r w:rsidRPr="00FF5C11">
              <w:rPr>
                <w:lang w:val="sl-SI"/>
              </w:rPr>
              <w:t xml:space="preserve">Prejme obvestilo </w:t>
            </w:r>
            <w:r w:rsidRPr="00FF5C11">
              <w:rPr>
                <w:i/>
                <w:lang w:val="sl-SI"/>
              </w:rPr>
              <w:t>macka2</w:t>
            </w:r>
            <w:r w:rsidRPr="00FF5C11">
              <w:rPr>
                <w:lang w:val="sl-SI"/>
              </w:rPr>
              <w:t>.</w:t>
            </w:r>
          </w:p>
          <w:p w14:paraId="19AE666B" w14:textId="77777777" w:rsidR="00DB099E" w:rsidRPr="00FF5C11" w:rsidRDefault="00DB099E" w:rsidP="00112218">
            <w:pPr>
              <w:rPr>
                <w:lang w:val="sl-SI"/>
              </w:rPr>
            </w:pPr>
            <w:r w:rsidRPr="00FF5C11">
              <w:rPr>
                <w:lang w:val="sl-SI"/>
              </w:rPr>
              <w:t>Reče: …………………………………………………………………………</w:t>
            </w:r>
          </w:p>
          <w:p w14:paraId="529BE000" w14:textId="77777777" w:rsidR="00DB099E" w:rsidRPr="00FF5C11" w:rsidRDefault="00DB099E" w:rsidP="00112218">
            <w:pPr>
              <w:rPr>
                <w:lang w:val="sl-SI"/>
              </w:rPr>
            </w:pPr>
            <w:r w:rsidRPr="00FF5C11">
              <w:rPr>
                <w:lang w:val="sl-SI"/>
              </w:rPr>
              <w:t xml:space="preserve">Pošlje obvestilo </w:t>
            </w:r>
            <w:r w:rsidRPr="00FF5C11">
              <w:rPr>
                <w:i/>
                <w:lang w:val="sl-SI"/>
              </w:rPr>
              <w:t>zajec1</w:t>
            </w:r>
            <w:r w:rsidRPr="00FF5C11">
              <w:rPr>
                <w:lang w:val="sl-SI"/>
              </w:rPr>
              <w:t>.</w:t>
            </w:r>
          </w:p>
        </w:tc>
        <w:tc>
          <w:tcPr>
            <w:tcW w:w="1746" w:type="dxa"/>
          </w:tcPr>
          <w:p w14:paraId="40ED44A1" w14:textId="77777777" w:rsidR="00DB099E" w:rsidRPr="00FF5C11" w:rsidRDefault="00DB099E" w:rsidP="00112218">
            <w:pPr>
              <w:jc w:val="center"/>
              <w:rPr>
                <w:lang w:val="sl-SI"/>
              </w:rPr>
            </w:pPr>
            <w:r w:rsidRPr="00FF5C11">
              <w:rPr>
                <w:noProof/>
                <w:lang w:val="it-IT" w:eastAsia="it-IT"/>
              </w:rPr>
              <w:drawing>
                <wp:inline distT="0" distB="0" distL="0" distR="0" wp14:anchorId="2A85FEB6" wp14:editId="71896248">
                  <wp:extent cx="894020" cy="689713"/>
                  <wp:effectExtent l="0" t="0" r="0" b="0"/>
                  <wp:docPr id="72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41"/>
                          <a:srcRect r="2850"/>
                          <a:stretch>
                            <a:fillRect/>
                          </a:stretch>
                        </pic:blipFill>
                        <pic:spPr>
                          <a:xfrm>
                            <a:off x="0" y="0"/>
                            <a:ext cx="894020" cy="689713"/>
                          </a:xfrm>
                          <a:prstGeom prst="rect">
                            <a:avLst/>
                          </a:prstGeom>
                          <a:ln/>
                        </pic:spPr>
                      </pic:pic>
                    </a:graphicData>
                  </a:graphic>
                </wp:inline>
              </w:drawing>
            </w:r>
            <w:r w:rsidRPr="00FF5C11">
              <w:rPr>
                <w:lang w:val="sl-SI"/>
              </w:rPr>
              <w:br/>
              <w:t>srecanje</w:t>
            </w:r>
          </w:p>
        </w:tc>
      </w:tr>
      <w:tr w:rsidR="00DB099E" w:rsidRPr="00FF5C11" w14:paraId="759089F7" w14:textId="77777777" w:rsidTr="00112218">
        <w:tc>
          <w:tcPr>
            <w:tcW w:w="966" w:type="dxa"/>
          </w:tcPr>
          <w:p w14:paraId="55CF41F0" w14:textId="77777777" w:rsidR="00DB099E" w:rsidRPr="00FF5C11" w:rsidRDefault="00DB099E" w:rsidP="00112218">
            <w:pPr>
              <w:jc w:val="center"/>
              <w:rPr>
                <w:lang w:val="sl-SI"/>
              </w:rPr>
            </w:pPr>
            <w:r w:rsidRPr="00FF5C11">
              <w:rPr>
                <w:noProof/>
                <w:lang w:val="it-IT" w:eastAsia="it-IT"/>
              </w:rPr>
              <w:drawing>
                <wp:inline distT="0" distB="0" distL="0" distR="0" wp14:anchorId="3E8C6003" wp14:editId="2A4C36AC">
                  <wp:extent cx="309958" cy="420508"/>
                  <wp:effectExtent l="0" t="0" r="0" b="0"/>
                  <wp:docPr id="72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42"/>
                          <a:srcRect l="5390" t="3280" r="6659" b="24346"/>
                          <a:stretch>
                            <a:fillRect/>
                          </a:stretch>
                        </pic:blipFill>
                        <pic:spPr>
                          <a:xfrm>
                            <a:off x="0" y="0"/>
                            <a:ext cx="309958" cy="420508"/>
                          </a:xfrm>
                          <a:prstGeom prst="rect">
                            <a:avLst/>
                          </a:prstGeom>
                          <a:ln/>
                        </pic:spPr>
                      </pic:pic>
                    </a:graphicData>
                  </a:graphic>
                </wp:inline>
              </w:drawing>
            </w:r>
          </w:p>
        </w:tc>
        <w:tc>
          <w:tcPr>
            <w:tcW w:w="6610" w:type="dxa"/>
          </w:tcPr>
          <w:p w14:paraId="0B217200" w14:textId="77777777" w:rsidR="00DB099E" w:rsidRPr="00FF5C11" w:rsidRDefault="00DB099E" w:rsidP="00112218">
            <w:pPr>
              <w:rPr>
                <w:lang w:val="sl-SI"/>
              </w:rPr>
            </w:pPr>
            <w:r w:rsidRPr="00FF5C11">
              <w:rPr>
                <w:lang w:val="sl-SI"/>
              </w:rPr>
              <w:t xml:space="preserve">Prejme obvestilo </w:t>
            </w:r>
            <w:r w:rsidRPr="00FF5C11">
              <w:rPr>
                <w:i/>
                <w:lang w:val="sl-SI"/>
              </w:rPr>
              <w:t>zajec1</w:t>
            </w:r>
            <w:r w:rsidRPr="00FF5C11">
              <w:rPr>
                <w:lang w:val="sl-SI"/>
              </w:rPr>
              <w:t>.</w:t>
            </w:r>
          </w:p>
          <w:p w14:paraId="1D1F2D5D" w14:textId="77777777" w:rsidR="00DB099E" w:rsidRPr="00FF5C11" w:rsidRDefault="00DB099E" w:rsidP="00112218">
            <w:pPr>
              <w:rPr>
                <w:lang w:val="sl-SI"/>
              </w:rPr>
            </w:pPr>
            <w:r w:rsidRPr="00FF5C11">
              <w:rPr>
                <w:lang w:val="sl-SI"/>
              </w:rPr>
              <w:t>Reče: “Kaj je morala zgodbe?” (za 8 sek.)</w:t>
            </w:r>
          </w:p>
          <w:p w14:paraId="501C0793" w14:textId="77777777" w:rsidR="00DB099E" w:rsidRPr="00FF5C11" w:rsidRDefault="00DB099E" w:rsidP="00112218">
            <w:pPr>
              <w:rPr>
                <w:lang w:val="sl-SI"/>
              </w:rPr>
            </w:pPr>
            <w:r w:rsidRPr="00FF5C11">
              <w:rPr>
                <w:lang w:val="sl-SI"/>
              </w:rPr>
              <w:t>Reče: “Če želiš vedeti, kam naprej, moraš najprej določiti svoj cilj.”</w:t>
            </w:r>
          </w:p>
        </w:tc>
        <w:tc>
          <w:tcPr>
            <w:tcW w:w="1746" w:type="dxa"/>
          </w:tcPr>
          <w:p w14:paraId="5E5B747B" w14:textId="77777777" w:rsidR="00DB099E" w:rsidRPr="00FF5C11" w:rsidRDefault="00DB099E" w:rsidP="00112218">
            <w:pPr>
              <w:jc w:val="center"/>
              <w:rPr>
                <w:lang w:val="sl-SI"/>
              </w:rPr>
            </w:pPr>
            <w:r w:rsidRPr="00FF5C11">
              <w:rPr>
                <w:noProof/>
                <w:lang w:val="it-IT" w:eastAsia="it-IT"/>
              </w:rPr>
              <w:drawing>
                <wp:inline distT="0" distB="0" distL="0" distR="0" wp14:anchorId="48DA2752" wp14:editId="74234F86">
                  <wp:extent cx="894020" cy="689713"/>
                  <wp:effectExtent l="0" t="0" r="0" b="0"/>
                  <wp:docPr id="72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41"/>
                          <a:srcRect r="2850"/>
                          <a:stretch>
                            <a:fillRect/>
                          </a:stretch>
                        </pic:blipFill>
                        <pic:spPr>
                          <a:xfrm>
                            <a:off x="0" y="0"/>
                            <a:ext cx="894020" cy="689713"/>
                          </a:xfrm>
                          <a:prstGeom prst="rect">
                            <a:avLst/>
                          </a:prstGeom>
                          <a:ln/>
                        </pic:spPr>
                      </pic:pic>
                    </a:graphicData>
                  </a:graphic>
                </wp:inline>
              </w:drawing>
            </w:r>
            <w:r w:rsidRPr="00FF5C11">
              <w:rPr>
                <w:lang w:val="sl-SI"/>
              </w:rPr>
              <w:br/>
              <w:t>srecanje</w:t>
            </w:r>
          </w:p>
        </w:tc>
      </w:tr>
    </w:tbl>
    <w:p w14:paraId="4509CF87" w14:textId="77777777" w:rsidR="00DB099E" w:rsidRPr="00FF5C11" w:rsidRDefault="00DB099E" w:rsidP="00DB099E">
      <w:pPr>
        <w:pBdr>
          <w:top w:val="nil"/>
          <w:left w:val="nil"/>
          <w:bottom w:val="nil"/>
          <w:right w:val="nil"/>
          <w:between w:val="nil"/>
        </w:pBdr>
        <w:ind w:left="720" w:hanging="720"/>
        <w:rPr>
          <w:color w:val="000000"/>
          <w:lang w:val="sl-SI"/>
        </w:rPr>
      </w:pPr>
    </w:p>
    <w:p w14:paraId="246B3F31" w14:textId="77777777" w:rsidR="00DB099E" w:rsidRPr="00FF5C11" w:rsidRDefault="00DB099E" w:rsidP="00DB099E">
      <w:pPr>
        <w:rPr>
          <w:lang w:val="sl-SI"/>
        </w:rPr>
      </w:pPr>
    </w:p>
    <w:p w14:paraId="416409C7" w14:textId="77777777" w:rsidR="00DB099E" w:rsidRPr="00FF5C11" w:rsidRDefault="00DB099E" w:rsidP="00DB099E">
      <w:pPr>
        <w:jc w:val="left"/>
        <w:rPr>
          <w:lang w:val="sl-SI"/>
        </w:rPr>
      </w:pPr>
    </w:p>
    <w:p w14:paraId="10974CEF" w14:textId="2656FEC3" w:rsidR="00DB099E" w:rsidRPr="00FF5C11" w:rsidRDefault="00DB099E" w:rsidP="00DB099E">
      <w:pPr>
        <w:pStyle w:val="C4G3"/>
      </w:pPr>
      <w:bookmarkStart w:id="30" w:name="_Toc46233855"/>
      <w:r w:rsidRPr="00FF5C11">
        <w:t xml:space="preserve">Učni scenarij 14 </w:t>
      </w:r>
      <w:r w:rsidR="00C16368" w:rsidRPr="00FF5C11">
        <w:t>–</w:t>
      </w:r>
      <w:r w:rsidRPr="00FF5C11">
        <w:t xml:space="preserve"> One</w:t>
      </w:r>
      <w:r w:rsidR="00C16368">
        <w:t>s</w:t>
      </w:r>
      <w:r w:rsidRPr="00FF5C11">
        <w:t>nažen zrak</w:t>
      </w:r>
      <w:bookmarkEnd w:id="30"/>
    </w:p>
    <w:p w14:paraId="176F2B78" w14:textId="77777777" w:rsidR="00DB099E" w:rsidRPr="00FF5C11" w:rsidRDefault="00DB099E" w:rsidP="00DB099E">
      <w:pPr>
        <w:jc w:val="center"/>
        <w:rPr>
          <w:b/>
          <w:lang w:val="sl-SI"/>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DB099E" w:rsidRPr="00FF5C11" w14:paraId="4376B351" w14:textId="77777777" w:rsidTr="00112218">
        <w:tc>
          <w:tcPr>
            <w:tcW w:w="2405" w:type="dxa"/>
          </w:tcPr>
          <w:p w14:paraId="1EE34861" w14:textId="77777777" w:rsidR="00DB099E" w:rsidRPr="00FF5C11" w:rsidRDefault="00DB099E" w:rsidP="00112218">
            <w:pPr>
              <w:jc w:val="left"/>
              <w:rPr>
                <w:rFonts w:ascii="Times New Roman" w:eastAsia="Times New Roman" w:hAnsi="Times New Roman" w:cs="Times New Roman"/>
                <w:lang w:val="sl-SI"/>
              </w:rPr>
            </w:pPr>
            <w:r w:rsidRPr="00FF5C11">
              <w:rPr>
                <w:b/>
                <w:color w:val="000000"/>
                <w:lang w:val="sl-SI"/>
              </w:rPr>
              <w:lastRenderedPageBreak/>
              <w:t>Naslov učnega scenarija</w:t>
            </w:r>
          </w:p>
        </w:tc>
        <w:tc>
          <w:tcPr>
            <w:tcW w:w="7088" w:type="dxa"/>
          </w:tcPr>
          <w:p w14:paraId="105C640B" w14:textId="3C7A2588" w:rsidR="00DB099E" w:rsidRPr="00FF5C11" w:rsidRDefault="00DB099E" w:rsidP="00C16368">
            <w:pPr>
              <w:rPr>
                <w:lang w:val="sl-SI"/>
              </w:rPr>
            </w:pPr>
            <w:r w:rsidRPr="00FF5C11">
              <w:rPr>
                <w:lang w:val="sl-SI"/>
              </w:rPr>
              <w:t>One</w:t>
            </w:r>
            <w:r w:rsidR="00C16368">
              <w:rPr>
                <w:lang w:val="sl-SI"/>
              </w:rPr>
              <w:t>s</w:t>
            </w:r>
            <w:r w:rsidRPr="00FF5C11">
              <w:rPr>
                <w:lang w:val="sl-SI"/>
              </w:rPr>
              <w:t>nažen zrak</w:t>
            </w:r>
          </w:p>
        </w:tc>
      </w:tr>
      <w:tr w:rsidR="00DB099E" w:rsidRPr="00E92EEF" w14:paraId="3CA53C44" w14:textId="77777777" w:rsidTr="00112218">
        <w:tc>
          <w:tcPr>
            <w:tcW w:w="2405" w:type="dxa"/>
          </w:tcPr>
          <w:p w14:paraId="4FD05959" w14:textId="01884F29" w:rsidR="00DB099E" w:rsidRPr="00FF5C11" w:rsidRDefault="00DB099E" w:rsidP="00112218">
            <w:pPr>
              <w:jc w:val="left"/>
              <w:rPr>
                <w:rFonts w:ascii="Times New Roman" w:eastAsia="Times New Roman" w:hAnsi="Times New Roman" w:cs="Times New Roman"/>
                <w:lang w:val="sl-SI"/>
              </w:rPr>
            </w:pPr>
            <w:r w:rsidRPr="00FF5C11">
              <w:rPr>
                <w:b/>
                <w:color w:val="000000"/>
                <w:lang w:val="sl-SI"/>
              </w:rPr>
              <w:t>Pričakovano programersko predznanje</w:t>
            </w:r>
          </w:p>
        </w:tc>
        <w:tc>
          <w:tcPr>
            <w:tcW w:w="7088" w:type="dxa"/>
          </w:tcPr>
          <w:p w14:paraId="070096C8" w14:textId="77777777" w:rsidR="00DB099E" w:rsidRPr="00FF5C11" w:rsidRDefault="00DB099E" w:rsidP="00112218">
            <w:pPr>
              <w:rPr>
                <w:lang w:val="sl-SI"/>
              </w:rPr>
            </w:pPr>
            <w:r w:rsidRPr="00FF5C11">
              <w:rPr>
                <w:lang w:val="sl-SI"/>
              </w:rPr>
              <w:t>Učenci poznajo in znajo uporabljati bloke za risanje, spreminjati izgled lika, dodajati nove spremenljivke, uporabljati zanke, uporabljati računske operatorje.</w:t>
            </w:r>
          </w:p>
        </w:tc>
      </w:tr>
      <w:tr w:rsidR="00DB099E" w:rsidRPr="00E92EEF" w14:paraId="6EC18312" w14:textId="77777777" w:rsidTr="00112218">
        <w:tc>
          <w:tcPr>
            <w:tcW w:w="2405" w:type="dxa"/>
          </w:tcPr>
          <w:p w14:paraId="2A05CCBA" w14:textId="77777777" w:rsidR="00DB099E" w:rsidRPr="00FF5C11" w:rsidRDefault="00DB099E" w:rsidP="00112218">
            <w:pPr>
              <w:jc w:val="left"/>
              <w:rPr>
                <w:rFonts w:ascii="Times New Roman" w:eastAsia="Times New Roman" w:hAnsi="Times New Roman" w:cs="Times New Roman"/>
                <w:lang w:val="sl-SI"/>
              </w:rPr>
            </w:pPr>
            <w:r w:rsidRPr="00FF5C11">
              <w:rPr>
                <w:b/>
                <w:color w:val="000000"/>
                <w:lang w:val="sl-SI"/>
              </w:rPr>
              <w:t>Učni cilji</w:t>
            </w:r>
          </w:p>
          <w:p w14:paraId="3B8BD51C" w14:textId="77777777" w:rsidR="00DB099E" w:rsidRPr="00FF5C11" w:rsidRDefault="00DB099E" w:rsidP="00112218">
            <w:pPr>
              <w:jc w:val="left"/>
              <w:rPr>
                <w:b/>
                <w:lang w:val="sl-SI"/>
              </w:rPr>
            </w:pPr>
            <w:r w:rsidRPr="00FF5C11">
              <w:rPr>
                <w:b/>
                <w:lang w:val="sl-SI"/>
              </w:rPr>
              <w:t xml:space="preserve"> </w:t>
            </w:r>
          </w:p>
          <w:p w14:paraId="7E7B6F55" w14:textId="77777777" w:rsidR="00DB099E" w:rsidRPr="00FF5C11" w:rsidRDefault="00DB099E" w:rsidP="00112218">
            <w:pPr>
              <w:jc w:val="left"/>
              <w:rPr>
                <w:b/>
                <w:lang w:val="sl-SI"/>
              </w:rPr>
            </w:pPr>
          </w:p>
        </w:tc>
        <w:tc>
          <w:tcPr>
            <w:tcW w:w="7088" w:type="dxa"/>
          </w:tcPr>
          <w:p w14:paraId="606AF9C0" w14:textId="77777777" w:rsidR="00DB099E" w:rsidRPr="00FF5C11" w:rsidRDefault="00DB099E" w:rsidP="00112218">
            <w:pPr>
              <w:pBdr>
                <w:top w:val="nil"/>
                <w:left w:val="nil"/>
                <w:bottom w:val="nil"/>
                <w:right w:val="nil"/>
                <w:between w:val="nil"/>
              </w:pBdr>
              <w:rPr>
                <w:rFonts w:ascii="Times New Roman" w:eastAsia="Times New Roman" w:hAnsi="Times New Roman" w:cs="Times New Roman"/>
                <w:color w:val="000000"/>
                <w:lang w:val="sl-SI"/>
              </w:rPr>
            </w:pPr>
            <w:r w:rsidRPr="00FF5C11">
              <w:rPr>
                <w:color w:val="000000"/>
                <w:lang w:val="sl-SI"/>
              </w:rPr>
              <w:t>Splošni učni cilji:</w:t>
            </w:r>
          </w:p>
          <w:p w14:paraId="02FC2DEB" w14:textId="77777777" w:rsidR="00DB099E" w:rsidRPr="00FF5C11" w:rsidRDefault="00DB099E" w:rsidP="00776BA4">
            <w:pPr>
              <w:numPr>
                <w:ilvl w:val="0"/>
                <w:numId w:val="66"/>
              </w:numPr>
              <w:pBdr>
                <w:top w:val="nil"/>
                <w:left w:val="nil"/>
                <w:bottom w:val="nil"/>
                <w:right w:val="nil"/>
                <w:between w:val="nil"/>
              </w:pBdr>
              <w:spacing w:line="240" w:lineRule="auto"/>
              <w:rPr>
                <w:color w:val="000000"/>
                <w:lang w:val="sl-SI"/>
              </w:rPr>
            </w:pPr>
            <w:r w:rsidRPr="00FF5C11">
              <w:rPr>
                <w:color w:val="000000"/>
                <w:lang w:val="sl-SI"/>
              </w:rPr>
              <w:t>Učenci se spoznajo s konceptom paralelizma v orodju Snap!</w:t>
            </w:r>
          </w:p>
          <w:p w14:paraId="1F7A4AD1" w14:textId="77777777" w:rsidR="00DB099E" w:rsidRPr="00FF5C11" w:rsidRDefault="00DB099E" w:rsidP="00112218">
            <w:pPr>
              <w:pBdr>
                <w:top w:val="nil"/>
                <w:left w:val="nil"/>
                <w:bottom w:val="nil"/>
                <w:right w:val="nil"/>
                <w:between w:val="nil"/>
              </w:pBdr>
              <w:ind w:left="720"/>
              <w:rPr>
                <w:color w:val="000000"/>
                <w:lang w:val="sl-SI"/>
              </w:rPr>
            </w:pPr>
          </w:p>
          <w:p w14:paraId="3195017B" w14:textId="77777777" w:rsidR="00DB099E" w:rsidRPr="00FF5C11" w:rsidRDefault="00DB099E" w:rsidP="00112218">
            <w:pPr>
              <w:pBdr>
                <w:top w:val="nil"/>
                <w:left w:val="nil"/>
                <w:bottom w:val="nil"/>
                <w:right w:val="nil"/>
                <w:between w:val="nil"/>
              </w:pBdr>
              <w:rPr>
                <w:rFonts w:ascii="Times New Roman" w:eastAsia="Times New Roman" w:hAnsi="Times New Roman" w:cs="Times New Roman"/>
                <w:color w:val="000000"/>
                <w:lang w:val="sl-SI"/>
              </w:rPr>
            </w:pPr>
            <w:r w:rsidRPr="00FF5C11">
              <w:rPr>
                <w:color w:val="000000"/>
                <w:lang w:val="sl-SI"/>
              </w:rPr>
              <w:t>Specifični učni cilji, ki so osredotočeni na algoritmično mišljenje:</w:t>
            </w:r>
          </w:p>
          <w:p w14:paraId="3C669617" w14:textId="77777777" w:rsidR="00DB099E" w:rsidRPr="00FF5C11" w:rsidRDefault="00DB099E" w:rsidP="00776BA4">
            <w:pPr>
              <w:numPr>
                <w:ilvl w:val="0"/>
                <w:numId w:val="67"/>
              </w:numPr>
              <w:pBdr>
                <w:top w:val="nil"/>
                <w:left w:val="nil"/>
                <w:bottom w:val="nil"/>
                <w:right w:val="nil"/>
                <w:between w:val="nil"/>
              </w:pBdr>
              <w:spacing w:line="240" w:lineRule="auto"/>
              <w:rPr>
                <w:color w:val="000000"/>
                <w:lang w:val="sl-SI"/>
              </w:rPr>
            </w:pPr>
            <w:r w:rsidRPr="00FF5C11">
              <w:rPr>
                <w:color w:val="000000"/>
                <w:lang w:val="sl-SI"/>
              </w:rPr>
              <w:t>učenci uporabljajo bloke za risanje;</w:t>
            </w:r>
          </w:p>
          <w:p w14:paraId="4698B1FE" w14:textId="77777777" w:rsidR="00DB099E" w:rsidRPr="00FF5C11" w:rsidRDefault="00DB099E" w:rsidP="00776BA4">
            <w:pPr>
              <w:numPr>
                <w:ilvl w:val="0"/>
                <w:numId w:val="67"/>
              </w:numPr>
              <w:pBdr>
                <w:top w:val="nil"/>
                <w:left w:val="nil"/>
                <w:bottom w:val="nil"/>
                <w:right w:val="nil"/>
                <w:between w:val="nil"/>
              </w:pBdr>
              <w:spacing w:after="120" w:line="240" w:lineRule="auto"/>
              <w:rPr>
                <w:color w:val="000000"/>
                <w:lang w:val="sl-SI"/>
              </w:rPr>
            </w:pPr>
            <w:r w:rsidRPr="00FF5C11">
              <w:rPr>
                <w:color w:val="000000"/>
                <w:lang w:val="sl-SI"/>
              </w:rPr>
              <w:t>učenci uporabljajo zanke za risanje likov (kvadrat, krog);</w:t>
            </w:r>
          </w:p>
          <w:p w14:paraId="6AF13B9B" w14:textId="77777777" w:rsidR="00DB099E" w:rsidRPr="00FF5C11" w:rsidRDefault="00DB099E" w:rsidP="00776BA4">
            <w:pPr>
              <w:numPr>
                <w:ilvl w:val="0"/>
                <w:numId w:val="67"/>
              </w:numPr>
              <w:pBdr>
                <w:top w:val="nil"/>
                <w:left w:val="nil"/>
                <w:bottom w:val="nil"/>
                <w:right w:val="nil"/>
                <w:between w:val="nil"/>
              </w:pBdr>
              <w:spacing w:after="120" w:line="240" w:lineRule="auto"/>
              <w:rPr>
                <w:color w:val="000000"/>
                <w:lang w:val="sl-SI"/>
              </w:rPr>
            </w:pPr>
            <w:r w:rsidRPr="00FF5C11">
              <w:rPr>
                <w:color w:val="000000"/>
                <w:lang w:val="sl-SI"/>
              </w:rPr>
              <w:t>učenci uporabijo spremenljivko za štetje točk;</w:t>
            </w:r>
          </w:p>
          <w:p w14:paraId="43889D73" w14:textId="77777777" w:rsidR="00DB099E" w:rsidRPr="00FF5C11" w:rsidRDefault="00DB099E" w:rsidP="00776BA4">
            <w:pPr>
              <w:numPr>
                <w:ilvl w:val="0"/>
                <w:numId w:val="67"/>
              </w:numPr>
              <w:pBdr>
                <w:top w:val="nil"/>
                <w:left w:val="nil"/>
                <w:bottom w:val="nil"/>
                <w:right w:val="nil"/>
                <w:between w:val="nil"/>
              </w:pBdr>
              <w:spacing w:after="120" w:line="240" w:lineRule="auto"/>
              <w:rPr>
                <w:color w:val="000000"/>
                <w:lang w:val="sl-SI"/>
              </w:rPr>
            </w:pPr>
            <w:r w:rsidRPr="00FF5C11">
              <w:rPr>
                <w:color w:val="000000"/>
                <w:lang w:val="sl-SI"/>
              </w:rPr>
              <w:t>učenci uporabijo naključna števila za določanje pozicije svinčnika;</w:t>
            </w:r>
          </w:p>
          <w:p w14:paraId="6B0D0D3B" w14:textId="77777777" w:rsidR="00DB099E" w:rsidRPr="00FF5C11" w:rsidRDefault="00DB099E" w:rsidP="00776BA4">
            <w:pPr>
              <w:numPr>
                <w:ilvl w:val="0"/>
                <w:numId w:val="67"/>
              </w:numPr>
              <w:pBdr>
                <w:top w:val="nil"/>
                <w:left w:val="nil"/>
                <w:bottom w:val="nil"/>
                <w:right w:val="nil"/>
                <w:between w:val="nil"/>
              </w:pBdr>
              <w:spacing w:after="120" w:line="240" w:lineRule="auto"/>
              <w:rPr>
                <w:color w:val="000000"/>
                <w:lang w:val="sl-SI"/>
              </w:rPr>
            </w:pPr>
            <w:r w:rsidRPr="00FF5C11">
              <w:rPr>
                <w:color w:val="000000"/>
                <w:lang w:val="sl-SI"/>
              </w:rPr>
              <w:t>učenci uporabijo sporočila za paralelno izvajanje dogodkov.</w:t>
            </w:r>
          </w:p>
        </w:tc>
      </w:tr>
      <w:tr w:rsidR="00DB099E" w:rsidRPr="00E92EEF" w14:paraId="5CAF1963" w14:textId="77777777" w:rsidTr="00112218">
        <w:tc>
          <w:tcPr>
            <w:tcW w:w="2405" w:type="dxa"/>
          </w:tcPr>
          <w:p w14:paraId="10CE4673" w14:textId="77777777" w:rsidR="00DB099E" w:rsidRPr="00FF5C11" w:rsidRDefault="00DB099E" w:rsidP="00112218">
            <w:pPr>
              <w:jc w:val="left"/>
              <w:rPr>
                <w:rFonts w:ascii="Times New Roman" w:eastAsia="Times New Roman" w:hAnsi="Times New Roman" w:cs="Times New Roman"/>
                <w:lang w:val="sl-SI"/>
              </w:rPr>
            </w:pPr>
            <w:r w:rsidRPr="00FF5C11">
              <w:rPr>
                <w:b/>
                <w:color w:val="000000"/>
                <w:lang w:val="sl-SI"/>
              </w:rPr>
              <w:t>Cilji, naloge in kratek opis aktivnosti</w:t>
            </w:r>
          </w:p>
          <w:p w14:paraId="54715576" w14:textId="77777777" w:rsidR="00DB099E" w:rsidRPr="00FF5C11" w:rsidRDefault="00DB099E" w:rsidP="00112218">
            <w:pPr>
              <w:jc w:val="left"/>
              <w:rPr>
                <w:b/>
                <w:lang w:val="sl-SI"/>
              </w:rPr>
            </w:pPr>
          </w:p>
        </w:tc>
        <w:tc>
          <w:tcPr>
            <w:tcW w:w="7088" w:type="dxa"/>
          </w:tcPr>
          <w:p w14:paraId="1AE865BD" w14:textId="77777777" w:rsidR="00DB099E" w:rsidRDefault="00DB099E" w:rsidP="00112218">
            <w:pPr>
              <w:rPr>
                <w:lang w:val="sl-SI"/>
              </w:rPr>
            </w:pPr>
            <w:r w:rsidRPr="00FF5C11">
              <w:rPr>
                <w:b/>
                <w:lang w:val="sl-SI"/>
              </w:rPr>
              <w:t xml:space="preserve">Kratek opis: </w:t>
            </w:r>
            <w:r w:rsidRPr="00FF5C11">
              <w:rPr>
                <w:lang w:val="sl-SI"/>
              </w:rPr>
              <w:t>Učenci sestavijo igro, katere cilj je očistiti onesnažen zrak v okolici industrije. Igralec onesnažen zrak poskuša izboljšati s posaditvijo dreves (smrek in hrastov), pri čemer zbira točke. Ob narisani smreki prejme 2 točki, za narisan hrast pa 3 točke, saj je ta bolj učinkovit pri čiščenju zraka, kot smreka. Igralec ima možnost narisana drevesa izbrisati. V tem primeru se točke izničijo. Po zbranem določenem številu točk (npr. 10) se zrak v okolju industrije izboljša in posledično prične rast zelenje. Ko zrak več ni onesnažen, se igra zaključi.</w:t>
            </w:r>
          </w:p>
          <w:p w14:paraId="1E150AC0" w14:textId="77777777" w:rsidR="00282B59" w:rsidRPr="00FF5C11" w:rsidRDefault="00282B59" w:rsidP="00112218">
            <w:pPr>
              <w:rPr>
                <w:lang w:val="sl-SI"/>
              </w:rPr>
            </w:pPr>
          </w:p>
          <w:p w14:paraId="6093BD47" w14:textId="77777777" w:rsidR="00DB099E" w:rsidRDefault="00DB099E" w:rsidP="00112218">
            <w:pPr>
              <w:rPr>
                <w:lang w:val="sl-SI"/>
              </w:rPr>
            </w:pPr>
            <w:r w:rsidRPr="00FF5C11">
              <w:rPr>
                <w:b/>
                <w:lang w:val="sl-SI"/>
              </w:rPr>
              <w:t>Naloga:</w:t>
            </w:r>
            <w:r w:rsidRPr="00FF5C11">
              <w:rPr>
                <w:lang w:val="sl-SI"/>
              </w:rPr>
              <w:t xml:space="preserve"> Učenci naprej definirajo začetek igre, v kateri je v ozadju industrija in na sredini ekrana svinčnik. Nato napišejo kodo za risanje smreke, ki se izriše v primeru, ko igralec klikne na ikono smreke. Podobno sestavi kodo tudi za izris hrasta. V naslednjem koraku učenec sestavi kodo za možnost izbrisa vseh narisanih dreves. Nato doda še točkovanje, kjer igralec za vsako narisano smreko prejme 2 točki, za vsak hrast pa 3. Učenec mora nato določiti, koliko točk mora igralec </w:t>
            </w:r>
            <w:r w:rsidRPr="00FF5C11">
              <w:rPr>
                <w:lang w:val="sl-SI"/>
              </w:rPr>
              <w:lastRenderedPageBreak/>
              <w:t xml:space="preserve">doseči (npr. 10), da se igra zaključi. Učenec mora dodati kodo tako, da se ozadje spremeni, ko igralec doseže določeno število točk. </w:t>
            </w:r>
          </w:p>
          <w:p w14:paraId="7AAC57CE" w14:textId="77777777" w:rsidR="00282B59" w:rsidRPr="00FF5C11" w:rsidRDefault="00282B59" w:rsidP="00112218">
            <w:pPr>
              <w:rPr>
                <w:lang w:val="sl-SI"/>
              </w:rPr>
            </w:pPr>
          </w:p>
          <w:p w14:paraId="1ED140C9" w14:textId="77777777" w:rsidR="00DB099E" w:rsidRPr="00FF5C11" w:rsidRDefault="00DB099E" w:rsidP="00112218">
            <w:pPr>
              <w:rPr>
                <w:lang w:val="sl-SI"/>
              </w:rPr>
            </w:pPr>
            <w:r w:rsidRPr="00FF5C11">
              <w:rPr>
                <w:b/>
                <w:lang w:val="sl-SI"/>
              </w:rPr>
              <w:t>Cilji:</w:t>
            </w:r>
            <w:r w:rsidRPr="00FF5C11">
              <w:rPr>
                <w:lang w:val="sl-SI"/>
              </w:rPr>
              <w:t xml:space="preserve"> Učenci se spoznajo sm konceptom paralelizma. Učenci razumejo v skripte katerih likov je potrebno dodajati kodo. Za paralelno izvajanje dogodkov v skriptah različnih likov uporabljajo boke za pošiljanje in sprejemanje sporočil. </w:t>
            </w:r>
          </w:p>
        </w:tc>
      </w:tr>
      <w:tr w:rsidR="00DB099E" w:rsidRPr="00FF5C11" w14:paraId="14E0E755" w14:textId="77777777" w:rsidTr="00112218">
        <w:tc>
          <w:tcPr>
            <w:tcW w:w="2405" w:type="dxa"/>
          </w:tcPr>
          <w:p w14:paraId="4500E388" w14:textId="655182FA" w:rsidR="00DB099E" w:rsidRPr="00FF5C11" w:rsidRDefault="00DB099E" w:rsidP="00112218">
            <w:pPr>
              <w:jc w:val="left"/>
              <w:rPr>
                <w:rFonts w:ascii="Times New Roman" w:eastAsia="Times New Roman" w:hAnsi="Times New Roman" w:cs="Times New Roman"/>
                <w:lang w:val="sl-SI"/>
              </w:rPr>
            </w:pPr>
            <w:r w:rsidRPr="00FF5C11">
              <w:rPr>
                <w:b/>
                <w:color w:val="000000"/>
                <w:lang w:val="sl-SI"/>
              </w:rPr>
              <w:lastRenderedPageBreak/>
              <w:t>Trajanje aktivnosti</w:t>
            </w:r>
          </w:p>
        </w:tc>
        <w:tc>
          <w:tcPr>
            <w:tcW w:w="7088" w:type="dxa"/>
          </w:tcPr>
          <w:p w14:paraId="4E25A2BC" w14:textId="77777777" w:rsidR="00DB099E" w:rsidRPr="00FF5C11" w:rsidRDefault="00DB099E" w:rsidP="00112218">
            <w:pPr>
              <w:rPr>
                <w:lang w:val="sl-SI"/>
              </w:rPr>
            </w:pPr>
            <w:r w:rsidRPr="00FF5C11">
              <w:rPr>
                <w:lang w:val="sl-SI"/>
              </w:rPr>
              <w:t>45 minut</w:t>
            </w:r>
          </w:p>
        </w:tc>
      </w:tr>
      <w:tr w:rsidR="00DB099E" w:rsidRPr="00E92EEF" w14:paraId="004A23B3" w14:textId="77777777" w:rsidTr="00112218">
        <w:tc>
          <w:tcPr>
            <w:tcW w:w="2405" w:type="dxa"/>
          </w:tcPr>
          <w:p w14:paraId="036314DD" w14:textId="031A9BAC" w:rsidR="00DB099E" w:rsidRPr="00FF5C11" w:rsidRDefault="00DB099E" w:rsidP="00112218">
            <w:pPr>
              <w:jc w:val="left"/>
              <w:rPr>
                <w:rFonts w:ascii="Times New Roman" w:eastAsia="Times New Roman" w:hAnsi="Times New Roman" w:cs="Times New Roman"/>
                <w:lang w:val="sl-SI"/>
              </w:rPr>
            </w:pPr>
            <w:r w:rsidRPr="00FF5C11">
              <w:rPr>
                <w:b/>
                <w:color w:val="000000"/>
                <w:lang w:val="sl-SI"/>
              </w:rPr>
              <w:t>Učne strategije in metode</w:t>
            </w:r>
          </w:p>
        </w:tc>
        <w:tc>
          <w:tcPr>
            <w:tcW w:w="7088" w:type="dxa"/>
          </w:tcPr>
          <w:p w14:paraId="0B2407C1" w14:textId="77777777" w:rsidR="00DB099E" w:rsidRPr="00FF5C11" w:rsidRDefault="00DB099E" w:rsidP="00112218">
            <w:pPr>
              <w:rPr>
                <w:lang w:val="sl-SI"/>
              </w:rPr>
            </w:pPr>
            <w:r w:rsidRPr="00FF5C11">
              <w:rPr>
                <w:lang w:val="sl-SI"/>
              </w:rPr>
              <w:t>učenje z igro, učenje z ustvarjanjem igre, problemsko učenje</w:t>
            </w:r>
          </w:p>
        </w:tc>
      </w:tr>
      <w:tr w:rsidR="00DB099E" w:rsidRPr="00E92EEF" w14:paraId="12FDA66A" w14:textId="77777777" w:rsidTr="00112218">
        <w:trPr>
          <w:trHeight w:val="850"/>
        </w:trPr>
        <w:tc>
          <w:tcPr>
            <w:tcW w:w="2405" w:type="dxa"/>
          </w:tcPr>
          <w:p w14:paraId="3748406D" w14:textId="77777777" w:rsidR="00DB099E" w:rsidRPr="00FF5C11" w:rsidRDefault="00DB099E" w:rsidP="00112218">
            <w:pPr>
              <w:jc w:val="left"/>
              <w:rPr>
                <w:rFonts w:ascii="Times New Roman" w:eastAsia="Times New Roman" w:hAnsi="Times New Roman" w:cs="Times New Roman"/>
                <w:lang w:val="sl-SI"/>
              </w:rPr>
            </w:pPr>
            <w:r w:rsidRPr="00FF5C11">
              <w:rPr>
                <w:b/>
                <w:color w:val="000000"/>
                <w:lang w:val="sl-SI"/>
              </w:rPr>
              <w:t>Učne oblike</w:t>
            </w:r>
          </w:p>
          <w:p w14:paraId="47EE4448" w14:textId="2ED2D52D" w:rsidR="00DB099E" w:rsidRPr="00FF5C11" w:rsidRDefault="00DB099E" w:rsidP="00112218">
            <w:pPr>
              <w:jc w:val="left"/>
              <w:rPr>
                <w:b/>
                <w:lang w:val="sl-SI"/>
              </w:rPr>
            </w:pPr>
            <w:r w:rsidRPr="00FF5C11">
              <w:rPr>
                <w:b/>
                <w:lang w:val="sl-SI"/>
              </w:rPr>
              <w:t xml:space="preserve"> </w:t>
            </w:r>
          </w:p>
        </w:tc>
        <w:tc>
          <w:tcPr>
            <w:tcW w:w="7088" w:type="dxa"/>
          </w:tcPr>
          <w:p w14:paraId="1ABE5633" w14:textId="77777777" w:rsidR="00DB099E" w:rsidRPr="00FF5C11" w:rsidRDefault="00DB099E" w:rsidP="00112218">
            <w:pPr>
              <w:rPr>
                <w:lang w:val="sl-SI"/>
              </w:rPr>
            </w:pPr>
            <w:r w:rsidRPr="00FF5C11">
              <w:rPr>
                <w:lang w:val="sl-SI"/>
              </w:rPr>
              <w:t>Frontalna oblika, delo v paru</w:t>
            </w:r>
          </w:p>
        </w:tc>
      </w:tr>
      <w:tr w:rsidR="00DB099E" w:rsidRPr="00FF5C11" w14:paraId="610162D2" w14:textId="77777777" w:rsidTr="00112218">
        <w:trPr>
          <w:trHeight w:val="3464"/>
        </w:trPr>
        <w:tc>
          <w:tcPr>
            <w:tcW w:w="2405" w:type="dxa"/>
          </w:tcPr>
          <w:p w14:paraId="27E5F9B7" w14:textId="77777777" w:rsidR="00DB099E" w:rsidRPr="00FF5C11" w:rsidRDefault="00DB099E" w:rsidP="00112218">
            <w:pPr>
              <w:jc w:val="left"/>
              <w:rPr>
                <w:rFonts w:ascii="Times New Roman" w:eastAsia="Times New Roman" w:hAnsi="Times New Roman" w:cs="Times New Roman"/>
                <w:lang w:val="sl-SI"/>
              </w:rPr>
            </w:pPr>
            <w:r w:rsidRPr="00FF5C11">
              <w:rPr>
                <w:b/>
                <w:color w:val="000000"/>
                <w:lang w:val="sl-SI"/>
              </w:rPr>
              <w:t>Povzetek učnega procesa</w:t>
            </w:r>
          </w:p>
          <w:p w14:paraId="3CA9A6B7" w14:textId="77777777" w:rsidR="00DB099E" w:rsidRPr="00FF5C11" w:rsidRDefault="00DB099E" w:rsidP="00112218">
            <w:pPr>
              <w:jc w:val="left"/>
              <w:rPr>
                <w:b/>
                <w:lang w:val="sl-SI"/>
              </w:rPr>
            </w:pPr>
          </w:p>
        </w:tc>
        <w:tc>
          <w:tcPr>
            <w:tcW w:w="7088" w:type="dxa"/>
          </w:tcPr>
          <w:p w14:paraId="536D8E06" w14:textId="77777777" w:rsidR="00DB099E" w:rsidRPr="00FF5C11" w:rsidRDefault="00DB099E" w:rsidP="00112218">
            <w:pPr>
              <w:jc w:val="left"/>
              <w:rPr>
                <w:rFonts w:ascii="Times New Roman" w:eastAsia="Times New Roman" w:hAnsi="Times New Roman" w:cs="Times New Roman"/>
                <w:lang w:val="sl-SI"/>
              </w:rPr>
            </w:pPr>
            <w:r w:rsidRPr="00FF5C11">
              <w:rPr>
                <w:color w:val="000000"/>
                <w:lang w:val="sl-SI"/>
              </w:rPr>
              <w:t>(Motivacija-uvod, Implementacija, Refleksija in vrednotenje)</w:t>
            </w:r>
          </w:p>
          <w:p w14:paraId="2CEE6A53" w14:textId="77777777" w:rsidR="00DB099E" w:rsidRPr="00FF5C11" w:rsidRDefault="00DB099E" w:rsidP="00112218">
            <w:pPr>
              <w:jc w:val="left"/>
              <w:rPr>
                <w:lang w:val="sl-SI"/>
              </w:rPr>
            </w:pPr>
          </w:p>
          <w:p w14:paraId="5171CC71" w14:textId="77777777" w:rsidR="00DB099E" w:rsidRPr="00FF5C11" w:rsidRDefault="00DB099E" w:rsidP="00112218">
            <w:pPr>
              <w:jc w:val="left"/>
              <w:rPr>
                <w:b/>
                <w:color w:val="000000"/>
                <w:lang w:val="sl-SI"/>
              </w:rPr>
            </w:pPr>
            <w:r w:rsidRPr="00FF5C11">
              <w:rPr>
                <w:b/>
                <w:color w:val="000000"/>
                <w:lang w:val="sl-SI"/>
              </w:rPr>
              <w:t>Motivacija-uvod</w:t>
            </w:r>
          </w:p>
          <w:p w14:paraId="15BCE02C" w14:textId="77777777" w:rsidR="00DB099E" w:rsidRPr="00FF5C11" w:rsidRDefault="00DB099E" w:rsidP="00112218">
            <w:pPr>
              <w:jc w:val="left"/>
              <w:rPr>
                <w:color w:val="000000"/>
                <w:lang w:val="sl-SI"/>
              </w:rPr>
            </w:pPr>
            <w:r w:rsidRPr="00FF5C11">
              <w:rPr>
                <w:color w:val="000000"/>
                <w:lang w:val="sl-SI"/>
              </w:rPr>
              <w:t xml:space="preserve">Učencem podamo v igranje že ustvarjeno igro, da postanejo motivirani za ustvarjanje svoje. Ob igri se pogovorimo o konceptih, ki jih bomo spoznali skozi sestavljanjem igre. Na primeru jim frontalno pokažemo uporabo blokov za pošiljanje in sprejemanj sporočil. Učenci lahko predlagajo nadgradnjo igre, ki jo lahko tudi realizirajo na koncu šolske ure. </w:t>
            </w:r>
          </w:p>
          <w:p w14:paraId="09F0B8A7" w14:textId="77777777" w:rsidR="00DB099E" w:rsidRPr="00FF5C11" w:rsidRDefault="00DB099E" w:rsidP="00112218">
            <w:pPr>
              <w:jc w:val="left"/>
              <w:rPr>
                <w:b/>
                <w:lang w:val="sl-SI"/>
              </w:rPr>
            </w:pPr>
            <w:r w:rsidRPr="00FF5C11">
              <w:rPr>
                <w:b/>
                <w:color w:val="000000"/>
                <w:lang w:val="sl-SI"/>
              </w:rPr>
              <w:t>Implementacija</w:t>
            </w:r>
          </w:p>
          <w:p w14:paraId="72E888C6" w14:textId="77777777" w:rsidR="00DB099E" w:rsidRDefault="00DB099E" w:rsidP="00776BA4">
            <w:pPr>
              <w:pStyle w:val="Paragrafoelenco"/>
              <w:numPr>
                <w:ilvl w:val="0"/>
                <w:numId w:val="69"/>
              </w:numPr>
              <w:spacing w:after="120" w:line="240" w:lineRule="auto"/>
              <w:jc w:val="left"/>
              <w:rPr>
                <w:lang w:val="sl-SI"/>
              </w:rPr>
            </w:pPr>
            <w:r w:rsidRPr="00FF5C11">
              <w:rPr>
                <w:lang w:val="sl-SI"/>
              </w:rPr>
              <w:t>Učenci odprejo predlogo programa, v kateri sta dodani dve ozadji – industrija in travnik ter liki, kot so svinčnik za risanje dreves, križec z namenom brisanja narisanih dreves, ikoni smreke in hrasta.</w:t>
            </w:r>
          </w:p>
          <w:p w14:paraId="40B18461" w14:textId="77777777" w:rsidR="00282B59" w:rsidRPr="00282B59" w:rsidRDefault="00282B59" w:rsidP="00282B59">
            <w:pPr>
              <w:spacing w:after="120" w:line="240" w:lineRule="auto"/>
              <w:jc w:val="left"/>
              <w:rPr>
                <w:lang w:val="sl-SI"/>
              </w:rPr>
            </w:pPr>
          </w:p>
          <w:p w14:paraId="5DD41747" w14:textId="77777777" w:rsidR="00DB099E" w:rsidRPr="00FF5C11" w:rsidRDefault="00DB099E" w:rsidP="00112218">
            <w:pPr>
              <w:pStyle w:val="Paragrafoelenco"/>
              <w:jc w:val="center"/>
              <w:rPr>
                <w:lang w:val="sl-SI"/>
              </w:rPr>
            </w:pPr>
            <w:r w:rsidRPr="00FF5C11">
              <w:rPr>
                <w:noProof/>
                <w:lang w:val="it-IT" w:eastAsia="it-IT"/>
              </w:rPr>
              <w:lastRenderedPageBreak/>
              <w:drawing>
                <wp:inline distT="0" distB="0" distL="0" distR="0" wp14:anchorId="2DA94C0A" wp14:editId="52D6F8B1">
                  <wp:extent cx="2087395" cy="2315514"/>
                  <wp:effectExtent l="0" t="0" r="0" b="0"/>
                  <wp:docPr id="925" name="Picture 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5-21 at 13.30.18.png"/>
                          <pic:cNvPicPr/>
                        </pic:nvPicPr>
                        <pic:blipFill>
                          <a:blip r:embed="rId245" cstate="print">
                            <a:extLst>
                              <a:ext uri="{28A0092B-C50C-407E-A947-70E740481C1C}">
                                <a14:useLocalDpi xmlns:a14="http://schemas.microsoft.com/office/drawing/2010/main" val="0"/>
                              </a:ext>
                            </a:extLst>
                          </a:blip>
                          <a:stretch>
                            <a:fillRect/>
                          </a:stretch>
                        </pic:blipFill>
                        <pic:spPr>
                          <a:xfrm>
                            <a:off x="0" y="0"/>
                            <a:ext cx="2092501" cy="2321178"/>
                          </a:xfrm>
                          <a:prstGeom prst="rect">
                            <a:avLst/>
                          </a:prstGeom>
                        </pic:spPr>
                      </pic:pic>
                    </a:graphicData>
                  </a:graphic>
                </wp:inline>
              </w:drawing>
            </w:r>
          </w:p>
          <w:p w14:paraId="2C8DE8AB" w14:textId="6D3E81BC" w:rsidR="00DB099E" w:rsidRPr="00FF5C11" w:rsidRDefault="00282B59" w:rsidP="00776BA4">
            <w:pPr>
              <w:pStyle w:val="Paragrafoelenco"/>
              <w:numPr>
                <w:ilvl w:val="0"/>
                <w:numId w:val="69"/>
              </w:numPr>
              <w:spacing w:after="120" w:line="240" w:lineRule="auto"/>
              <w:jc w:val="left"/>
              <w:rPr>
                <w:lang w:val="sl-SI"/>
              </w:rPr>
            </w:pPr>
            <w:r>
              <w:rPr>
                <w:lang w:val="sl-SI"/>
              </w:rPr>
              <w:t xml:space="preserve">Na začetku morajo učenci najprej </w:t>
            </w:r>
            <w:r w:rsidR="00DB099E" w:rsidRPr="00FF5C11">
              <w:rPr>
                <w:lang w:val="sl-SI"/>
              </w:rPr>
              <w:t>dodati kodo tako, da bo na začetku igre v ozadju industrija in svinčnik postavljen na sredini ekrana. Pri tem je potrebno paziti, da je koda dodana v primerno skripto.</w:t>
            </w:r>
          </w:p>
          <w:p w14:paraId="5B23B4D9" w14:textId="77777777" w:rsidR="00DB099E" w:rsidRPr="00FF5C11" w:rsidRDefault="00DB099E" w:rsidP="00112218">
            <w:pPr>
              <w:pStyle w:val="Paragrafoelenco"/>
              <w:jc w:val="left"/>
              <w:rPr>
                <w:lang w:val="sl-SI"/>
              </w:rPr>
            </w:pPr>
          </w:p>
          <w:p w14:paraId="03DDC2AD" w14:textId="77777777" w:rsidR="00DB099E" w:rsidRPr="00FF5C11" w:rsidRDefault="00DB099E" w:rsidP="00112218">
            <w:pPr>
              <w:pStyle w:val="Paragrafoelenco"/>
              <w:jc w:val="left"/>
              <w:rPr>
                <w:i/>
                <w:lang w:val="sl-SI"/>
              </w:rPr>
            </w:pPr>
            <w:r w:rsidRPr="00FF5C11">
              <w:rPr>
                <w:i/>
                <w:lang w:val="sl-SI"/>
              </w:rPr>
              <w:t>Skripta ozadja:                                      Skripta svinčnika:</w:t>
            </w:r>
          </w:p>
          <w:p w14:paraId="6D821227" w14:textId="77777777" w:rsidR="00DB099E" w:rsidRPr="00FF5C11" w:rsidRDefault="00DB099E" w:rsidP="00112218">
            <w:pPr>
              <w:pStyle w:val="Paragrafoelenco"/>
              <w:jc w:val="left"/>
              <w:rPr>
                <w:lang w:val="sl-SI"/>
              </w:rPr>
            </w:pPr>
            <w:r w:rsidRPr="00FF5C11">
              <w:rPr>
                <w:noProof/>
                <w:lang w:val="it-IT" w:eastAsia="it-IT"/>
              </w:rPr>
              <w:drawing>
                <wp:inline distT="0" distB="0" distL="0" distR="0" wp14:anchorId="1C0F8F12" wp14:editId="1BF0672E">
                  <wp:extent cx="1555170" cy="512581"/>
                  <wp:effectExtent l="0" t="0" r="0" b="0"/>
                  <wp:docPr id="926" name="Picture 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nesnaževanje zraka script pic (16).png"/>
                          <pic:cNvPicPr/>
                        </pic:nvPicPr>
                        <pic:blipFill>
                          <a:blip r:embed="rId246">
                            <a:extLst>
                              <a:ext uri="{28A0092B-C50C-407E-A947-70E740481C1C}">
                                <a14:useLocalDpi xmlns:a14="http://schemas.microsoft.com/office/drawing/2010/main" val="0"/>
                              </a:ext>
                            </a:extLst>
                          </a:blip>
                          <a:stretch>
                            <a:fillRect/>
                          </a:stretch>
                        </pic:blipFill>
                        <pic:spPr>
                          <a:xfrm>
                            <a:off x="0" y="0"/>
                            <a:ext cx="1578380" cy="520231"/>
                          </a:xfrm>
                          <a:prstGeom prst="rect">
                            <a:avLst/>
                          </a:prstGeom>
                        </pic:spPr>
                      </pic:pic>
                    </a:graphicData>
                  </a:graphic>
                </wp:inline>
              </w:drawing>
            </w:r>
            <w:r w:rsidRPr="00FF5C11">
              <w:rPr>
                <w:lang w:val="sl-SI"/>
              </w:rPr>
              <w:t xml:space="preserve">               </w:t>
            </w:r>
            <w:r w:rsidRPr="00FF5C11">
              <w:rPr>
                <w:noProof/>
                <w:lang w:val="it-IT" w:eastAsia="it-IT"/>
              </w:rPr>
              <w:drawing>
                <wp:inline distT="0" distB="0" distL="0" distR="0" wp14:anchorId="70B307AE" wp14:editId="1F3A925A">
                  <wp:extent cx="1322650" cy="521862"/>
                  <wp:effectExtent l="0" t="0" r="0" b="12065"/>
                  <wp:docPr id="927" name="Picture 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nesnaževanje zraka script pic (17).png"/>
                          <pic:cNvPicPr/>
                        </pic:nvPicPr>
                        <pic:blipFill>
                          <a:blip r:embed="rId247">
                            <a:extLst>
                              <a:ext uri="{28A0092B-C50C-407E-A947-70E740481C1C}">
                                <a14:useLocalDpi xmlns:a14="http://schemas.microsoft.com/office/drawing/2010/main" val="0"/>
                              </a:ext>
                            </a:extLst>
                          </a:blip>
                          <a:stretch>
                            <a:fillRect/>
                          </a:stretch>
                        </pic:blipFill>
                        <pic:spPr>
                          <a:xfrm>
                            <a:off x="0" y="0"/>
                            <a:ext cx="1365381" cy="538722"/>
                          </a:xfrm>
                          <a:prstGeom prst="rect">
                            <a:avLst/>
                          </a:prstGeom>
                        </pic:spPr>
                      </pic:pic>
                    </a:graphicData>
                  </a:graphic>
                </wp:inline>
              </w:drawing>
            </w:r>
          </w:p>
          <w:p w14:paraId="31FF61EC" w14:textId="77777777" w:rsidR="00DB099E" w:rsidRPr="00FF5C11" w:rsidRDefault="00DB099E" w:rsidP="00112218">
            <w:pPr>
              <w:pStyle w:val="Paragrafoelenco"/>
              <w:jc w:val="left"/>
              <w:rPr>
                <w:lang w:val="sl-SI"/>
              </w:rPr>
            </w:pPr>
          </w:p>
          <w:p w14:paraId="2D5C6909" w14:textId="77777777" w:rsidR="00DB099E" w:rsidRPr="00FF5C11" w:rsidRDefault="00DB099E" w:rsidP="00112218">
            <w:pPr>
              <w:pStyle w:val="Paragrafoelenco"/>
              <w:jc w:val="left"/>
              <w:rPr>
                <w:lang w:val="sl-SI"/>
              </w:rPr>
            </w:pPr>
            <w:r w:rsidRPr="00FF5C11">
              <w:rPr>
                <w:lang w:val="sl-SI"/>
              </w:rPr>
              <w:t>Tu gre za osnovno znanje programiranja v orodju Snap!, zato ta korak učenci opravijo samostojno.</w:t>
            </w:r>
          </w:p>
          <w:p w14:paraId="4D3650FD" w14:textId="77777777" w:rsidR="00DB099E" w:rsidRPr="00FF5C11" w:rsidRDefault="00DB099E" w:rsidP="00112218">
            <w:pPr>
              <w:pStyle w:val="Paragrafoelenco"/>
              <w:jc w:val="left"/>
              <w:rPr>
                <w:lang w:val="sl-SI"/>
              </w:rPr>
            </w:pPr>
          </w:p>
          <w:p w14:paraId="37CDE821" w14:textId="77777777" w:rsidR="00DB099E" w:rsidRPr="00FF5C11" w:rsidRDefault="00DB099E" w:rsidP="00776BA4">
            <w:pPr>
              <w:pStyle w:val="Paragrafoelenco"/>
              <w:numPr>
                <w:ilvl w:val="0"/>
                <w:numId w:val="69"/>
              </w:numPr>
              <w:spacing w:after="120" w:line="240" w:lineRule="auto"/>
              <w:jc w:val="left"/>
              <w:rPr>
                <w:lang w:val="sl-SI"/>
              </w:rPr>
            </w:pPr>
            <w:r w:rsidRPr="00FF5C11">
              <w:rPr>
                <w:lang w:val="sl-SI"/>
              </w:rPr>
              <w:t xml:space="preserve">V nadaljevanju morajo učenci dodati kodo za risanje smreke. Pri tem morajo upoštevati, da se smreka izriše po tem, ko igralec klikne na ikono smreke. </w:t>
            </w:r>
          </w:p>
          <w:p w14:paraId="714F1B3E" w14:textId="77777777" w:rsidR="00DB099E" w:rsidRPr="00FF5C11" w:rsidRDefault="00DB099E" w:rsidP="00112218">
            <w:pPr>
              <w:pStyle w:val="Paragrafoelenco"/>
              <w:jc w:val="left"/>
              <w:rPr>
                <w:lang w:val="sl-SI"/>
              </w:rPr>
            </w:pPr>
            <w:r w:rsidRPr="00FF5C11">
              <w:rPr>
                <w:lang w:val="sl-SI"/>
              </w:rPr>
              <w:t xml:space="preserve">Torej, ko igralec klikne s miško na ikono smreke, mora svinčnik prejet sporočilo naj nariše smreko. </w:t>
            </w:r>
          </w:p>
          <w:p w14:paraId="02D510E3" w14:textId="77777777" w:rsidR="00DB099E" w:rsidRPr="00FF5C11" w:rsidRDefault="00DB099E" w:rsidP="00112218">
            <w:pPr>
              <w:pStyle w:val="Paragrafoelenco"/>
              <w:jc w:val="left"/>
              <w:rPr>
                <w:lang w:val="sl-SI"/>
              </w:rPr>
            </w:pPr>
          </w:p>
          <w:p w14:paraId="42F59594" w14:textId="77777777" w:rsidR="00DB099E" w:rsidRPr="00FF5C11" w:rsidRDefault="00DB099E" w:rsidP="00112218">
            <w:pPr>
              <w:pStyle w:val="Paragrafoelenco"/>
              <w:jc w:val="left"/>
              <w:rPr>
                <w:i/>
                <w:lang w:val="sl-SI"/>
              </w:rPr>
            </w:pPr>
            <w:r w:rsidRPr="00FF5C11">
              <w:rPr>
                <w:i/>
                <w:lang w:val="sl-SI"/>
              </w:rPr>
              <w:t>Skripta smreke:                                   Skripta svinčnika:</w:t>
            </w:r>
          </w:p>
          <w:p w14:paraId="627822B0" w14:textId="77777777" w:rsidR="00DB099E" w:rsidRPr="00FF5C11" w:rsidRDefault="00DB099E" w:rsidP="00112218">
            <w:pPr>
              <w:pStyle w:val="Paragrafoelenco"/>
              <w:jc w:val="left"/>
              <w:rPr>
                <w:lang w:val="sl-SI"/>
              </w:rPr>
            </w:pPr>
            <w:r w:rsidRPr="00FF5C11">
              <w:rPr>
                <w:noProof/>
                <w:lang w:val="it-IT" w:eastAsia="it-IT"/>
              </w:rPr>
              <w:drawing>
                <wp:inline distT="0" distB="0" distL="0" distR="0" wp14:anchorId="250D4F27" wp14:editId="0AA25773">
                  <wp:extent cx="1322650" cy="492751"/>
                  <wp:effectExtent l="0" t="0" r="0" b="0"/>
                  <wp:docPr id="960" name="Picture 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nesnaževanje zraka script pic (18).png"/>
                          <pic:cNvPicPr/>
                        </pic:nvPicPr>
                        <pic:blipFill>
                          <a:blip r:embed="rId248">
                            <a:extLst>
                              <a:ext uri="{28A0092B-C50C-407E-A947-70E740481C1C}">
                                <a14:useLocalDpi xmlns:a14="http://schemas.microsoft.com/office/drawing/2010/main" val="0"/>
                              </a:ext>
                            </a:extLst>
                          </a:blip>
                          <a:stretch>
                            <a:fillRect/>
                          </a:stretch>
                        </pic:blipFill>
                        <pic:spPr>
                          <a:xfrm>
                            <a:off x="0" y="0"/>
                            <a:ext cx="1364464" cy="508329"/>
                          </a:xfrm>
                          <a:prstGeom prst="rect">
                            <a:avLst/>
                          </a:prstGeom>
                        </pic:spPr>
                      </pic:pic>
                    </a:graphicData>
                  </a:graphic>
                </wp:inline>
              </w:drawing>
            </w:r>
            <w:r w:rsidRPr="00FF5C11">
              <w:rPr>
                <w:lang w:val="sl-SI"/>
              </w:rPr>
              <w:t xml:space="preserve">                   </w:t>
            </w:r>
            <w:r w:rsidRPr="00FF5C11">
              <w:rPr>
                <w:noProof/>
                <w:lang w:val="it-IT" w:eastAsia="it-IT"/>
              </w:rPr>
              <w:drawing>
                <wp:inline distT="0" distB="0" distL="0" distR="0" wp14:anchorId="110186CF" wp14:editId="029D773D">
                  <wp:extent cx="1551250" cy="342607"/>
                  <wp:effectExtent l="0" t="0" r="0" b="0"/>
                  <wp:docPr id="961" name="Picture 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nesnaževanje zraka script pic (19).png"/>
                          <pic:cNvPicPr/>
                        </pic:nvPicPr>
                        <pic:blipFill>
                          <a:blip r:embed="rId249">
                            <a:extLst>
                              <a:ext uri="{28A0092B-C50C-407E-A947-70E740481C1C}">
                                <a14:useLocalDpi xmlns:a14="http://schemas.microsoft.com/office/drawing/2010/main" val="0"/>
                              </a:ext>
                            </a:extLst>
                          </a:blip>
                          <a:stretch>
                            <a:fillRect/>
                          </a:stretch>
                        </pic:blipFill>
                        <pic:spPr>
                          <a:xfrm>
                            <a:off x="0" y="0"/>
                            <a:ext cx="1584223" cy="349889"/>
                          </a:xfrm>
                          <a:prstGeom prst="rect">
                            <a:avLst/>
                          </a:prstGeom>
                        </pic:spPr>
                      </pic:pic>
                    </a:graphicData>
                  </a:graphic>
                </wp:inline>
              </w:drawing>
            </w:r>
          </w:p>
          <w:p w14:paraId="35D79533" w14:textId="77777777" w:rsidR="00DB099E" w:rsidRPr="00FF5C11" w:rsidRDefault="00DB099E" w:rsidP="00112218">
            <w:pPr>
              <w:pStyle w:val="Paragrafoelenco"/>
              <w:jc w:val="left"/>
              <w:rPr>
                <w:lang w:val="sl-SI"/>
              </w:rPr>
            </w:pPr>
          </w:p>
          <w:p w14:paraId="2A83A882" w14:textId="77777777" w:rsidR="00DB099E" w:rsidRPr="00FF5C11" w:rsidRDefault="00DB099E" w:rsidP="00112218">
            <w:pPr>
              <w:pStyle w:val="Paragrafoelenco"/>
              <w:jc w:val="left"/>
              <w:rPr>
                <w:lang w:val="sl-SI"/>
              </w:rPr>
            </w:pPr>
            <w:r w:rsidRPr="00FF5C11">
              <w:rPr>
                <w:lang w:val="sl-SI"/>
              </w:rPr>
              <w:t xml:space="preserve">Po tem, ko svinčnik prejme sporočilo, mora narisati smreko. Učenec mora pri tem matematično razmisliti, kako narisati </w:t>
            </w:r>
            <w:r w:rsidRPr="00FF5C11">
              <w:rPr>
                <w:lang w:val="sl-SI"/>
              </w:rPr>
              <w:lastRenderedPageBreak/>
              <w:t xml:space="preserve">smreko, kot je prikazana na sliki. </w:t>
            </w:r>
          </w:p>
          <w:p w14:paraId="17E45B0C" w14:textId="77777777" w:rsidR="00DB099E" w:rsidRPr="00FF5C11" w:rsidRDefault="00DB099E" w:rsidP="00112218">
            <w:pPr>
              <w:pStyle w:val="Paragrafoelenco"/>
              <w:jc w:val="center"/>
              <w:rPr>
                <w:lang w:val="sl-SI"/>
              </w:rPr>
            </w:pPr>
            <w:r w:rsidRPr="00FF5C11">
              <w:rPr>
                <w:noProof/>
                <w:lang w:val="it-IT" w:eastAsia="it-IT"/>
              </w:rPr>
              <w:drawing>
                <wp:inline distT="0" distB="0" distL="0" distR="0" wp14:anchorId="6DF40FF0" wp14:editId="47144D8B">
                  <wp:extent cx="876300" cy="889000"/>
                  <wp:effectExtent l="0" t="0" r="12700" b="0"/>
                  <wp:docPr id="962" name="Picture 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20-05-22 at 08.32.24.png"/>
                          <pic:cNvPicPr/>
                        </pic:nvPicPr>
                        <pic:blipFill>
                          <a:blip r:embed="rId250">
                            <a:extLst>
                              <a:ext uri="{28A0092B-C50C-407E-A947-70E740481C1C}">
                                <a14:useLocalDpi xmlns:a14="http://schemas.microsoft.com/office/drawing/2010/main" val="0"/>
                              </a:ext>
                            </a:extLst>
                          </a:blip>
                          <a:stretch>
                            <a:fillRect/>
                          </a:stretch>
                        </pic:blipFill>
                        <pic:spPr>
                          <a:xfrm>
                            <a:off x="0" y="0"/>
                            <a:ext cx="876300" cy="889000"/>
                          </a:xfrm>
                          <a:prstGeom prst="rect">
                            <a:avLst/>
                          </a:prstGeom>
                        </pic:spPr>
                      </pic:pic>
                    </a:graphicData>
                  </a:graphic>
                </wp:inline>
              </w:drawing>
            </w:r>
          </w:p>
          <w:p w14:paraId="2E858A57" w14:textId="77777777" w:rsidR="00DB099E" w:rsidRPr="00FF5C11" w:rsidRDefault="00DB099E" w:rsidP="00112218">
            <w:pPr>
              <w:pStyle w:val="Paragrafoelenco"/>
              <w:jc w:val="center"/>
              <w:rPr>
                <w:lang w:val="sl-SI"/>
              </w:rPr>
            </w:pPr>
          </w:p>
          <w:p w14:paraId="5419012C" w14:textId="77777777" w:rsidR="00DB099E" w:rsidRPr="00FF5C11" w:rsidRDefault="00DB099E" w:rsidP="00112218">
            <w:pPr>
              <w:pStyle w:val="Paragrafoelenco"/>
              <w:jc w:val="left"/>
              <w:rPr>
                <w:lang w:val="sl-SI"/>
              </w:rPr>
            </w:pPr>
            <w:r w:rsidRPr="00FF5C11">
              <w:rPr>
                <w:lang w:val="sl-SI"/>
              </w:rPr>
              <w:t xml:space="preserve">Pri risanju uporabljamo bloke svinčnika. Da svinčnik spušča za sabo sled, je potrebno najprej svinščnik spustit. Nato dodamo kodo za risanje krošnje, kjer je potrebno najprej nastaviti barvo svinčnika in smer svinčnika v desno stran. </w:t>
            </w:r>
          </w:p>
          <w:p w14:paraId="5E4EDF75" w14:textId="77777777" w:rsidR="00DB099E" w:rsidRPr="00FF5C11" w:rsidRDefault="00DB099E" w:rsidP="00112218">
            <w:pPr>
              <w:pStyle w:val="Paragrafoelenco"/>
              <w:jc w:val="center"/>
              <w:rPr>
                <w:lang w:val="sl-SI"/>
              </w:rPr>
            </w:pPr>
            <w:r w:rsidRPr="00FF5C11">
              <w:rPr>
                <w:noProof/>
                <w:lang w:val="it-IT" w:eastAsia="it-IT"/>
              </w:rPr>
              <w:drawing>
                <wp:inline distT="0" distB="0" distL="0" distR="0" wp14:anchorId="70EFB8DE" wp14:editId="379401A7">
                  <wp:extent cx="1945377" cy="666388"/>
                  <wp:effectExtent l="0" t="0" r="10795" b="0"/>
                  <wp:docPr id="963" name="Picture 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nesnaževanje zraka script pic (22).png"/>
                          <pic:cNvPicPr/>
                        </pic:nvPicPr>
                        <pic:blipFill>
                          <a:blip r:embed="rId251">
                            <a:extLst>
                              <a:ext uri="{28A0092B-C50C-407E-A947-70E740481C1C}">
                                <a14:useLocalDpi xmlns:a14="http://schemas.microsoft.com/office/drawing/2010/main" val="0"/>
                              </a:ext>
                            </a:extLst>
                          </a:blip>
                          <a:stretch>
                            <a:fillRect/>
                          </a:stretch>
                        </pic:blipFill>
                        <pic:spPr>
                          <a:xfrm>
                            <a:off x="0" y="0"/>
                            <a:ext cx="2021447" cy="692446"/>
                          </a:xfrm>
                          <a:prstGeom prst="rect">
                            <a:avLst/>
                          </a:prstGeom>
                        </pic:spPr>
                      </pic:pic>
                    </a:graphicData>
                  </a:graphic>
                </wp:inline>
              </w:drawing>
            </w:r>
          </w:p>
          <w:p w14:paraId="12DF699E" w14:textId="77777777" w:rsidR="00DB099E" w:rsidRPr="00FF5C11" w:rsidRDefault="00DB099E" w:rsidP="00112218">
            <w:pPr>
              <w:pStyle w:val="Paragrafoelenco"/>
              <w:jc w:val="left"/>
              <w:rPr>
                <w:lang w:val="sl-SI"/>
              </w:rPr>
            </w:pPr>
            <w:r w:rsidRPr="00FF5C11">
              <w:rPr>
                <w:lang w:val="sl-SI"/>
              </w:rPr>
              <w:t>Sledi risanje krošnje v obliki trikotnika. S pomočjo zanke narišemo tri stranice trikotnika tako, da se svinčnik najprej pomakne za 40 korakov (lahko več ali manj, odvisno kako velike krošnje želimo) in nato obrne v levo za 120</w:t>
            </w:r>
            <w:r w:rsidRPr="00FF5C11">
              <w:rPr>
                <w:vertAlign w:val="superscript"/>
                <w:lang w:val="sl-SI"/>
              </w:rPr>
              <w:t>o</w:t>
            </w:r>
            <w:r w:rsidRPr="00FF5C11">
              <w:rPr>
                <w:lang w:val="sl-SI"/>
              </w:rPr>
              <w:t xml:space="preserve"> (priležni kot notranjega kota enakostraničnega trikotnika). To ponovi 3-krat. </w:t>
            </w:r>
          </w:p>
          <w:p w14:paraId="1FE38B45" w14:textId="77777777" w:rsidR="00DB099E" w:rsidRPr="00FF5C11" w:rsidRDefault="00DB099E" w:rsidP="00112218">
            <w:pPr>
              <w:pStyle w:val="Paragrafoelenco"/>
              <w:jc w:val="center"/>
              <w:rPr>
                <w:lang w:val="sl-SI"/>
              </w:rPr>
            </w:pPr>
            <w:r w:rsidRPr="00FF5C11">
              <w:rPr>
                <w:noProof/>
                <w:lang w:val="it-IT" w:eastAsia="it-IT"/>
              </w:rPr>
              <w:drawing>
                <wp:inline distT="0" distB="0" distL="0" distR="0" wp14:anchorId="441037D0" wp14:editId="3D39FFBA">
                  <wp:extent cx="1800535" cy="809708"/>
                  <wp:effectExtent l="0" t="0" r="3175" b="3175"/>
                  <wp:docPr id="964" name="Picture 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nesnaževanje zraka script pic (23).png"/>
                          <pic:cNvPicPr/>
                        </pic:nvPicPr>
                        <pic:blipFill>
                          <a:blip r:embed="rId252">
                            <a:extLst>
                              <a:ext uri="{28A0092B-C50C-407E-A947-70E740481C1C}">
                                <a14:useLocalDpi xmlns:a14="http://schemas.microsoft.com/office/drawing/2010/main" val="0"/>
                              </a:ext>
                            </a:extLst>
                          </a:blip>
                          <a:stretch>
                            <a:fillRect/>
                          </a:stretch>
                        </pic:blipFill>
                        <pic:spPr>
                          <a:xfrm>
                            <a:off x="0" y="0"/>
                            <a:ext cx="1814932" cy="816183"/>
                          </a:xfrm>
                          <a:prstGeom prst="rect">
                            <a:avLst/>
                          </a:prstGeom>
                        </pic:spPr>
                      </pic:pic>
                    </a:graphicData>
                  </a:graphic>
                </wp:inline>
              </w:drawing>
            </w:r>
          </w:p>
          <w:p w14:paraId="7762AABB" w14:textId="77777777" w:rsidR="00DB099E" w:rsidRPr="00FF5C11" w:rsidRDefault="00DB099E" w:rsidP="00112218">
            <w:pPr>
              <w:pStyle w:val="Paragrafoelenco"/>
              <w:jc w:val="left"/>
              <w:rPr>
                <w:lang w:val="sl-SI"/>
              </w:rPr>
            </w:pPr>
            <w:r w:rsidRPr="00FF5C11">
              <w:rPr>
                <w:lang w:val="sl-SI"/>
              </w:rPr>
              <w:t xml:space="preserve">Sledi risanje debla v obliki kvadrata. Ker je svinčnik končal z risanjem v levem kotu, ga je potrebno premakniti za 25 korakov (da bo deblo na sredini - stranica je dolga 40 korakov, 10 korakov pa bo široko deblo) v desno, kjer bo začel z risanjem debla. Svinčniku nastavimo rjavo barvo. </w:t>
            </w:r>
          </w:p>
          <w:p w14:paraId="1F3CD1E1" w14:textId="77777777" w:rsidR="00DB099E" w:rsidRPr="00FF5C11" w:rsidRDefault="00DB099E" w:rsidP="00112218">
            <w:pPr>
              <w:pStyle w:val="Paragrafoelenco"/>
              <w:jc w:val="center"/>
              <w:rPr>
                <w:lang w:val="sl-SI"/>
              </w:rPr>
            </w:pPr>
            <w:r w:rsidRPr="00FF5C11">
              <w:rPr>
                <w:noProof/>
                <w:lang w:val="it-IT" w:eastAsia="it-IT"/>
              </w:rPr>
              <w:drawing>
                <wp:inline distT="0" distB="0" distL="0" distR="0" wp14:anchorId="75146240" wp14:editId="2A0A2FBB">
                  <wp:extent cx="1716614" cy="426906"/>
                  <wp:effectExtent l="0" t="0" r="10795" b="5080"/>
                  <wp:docPr id="965" name="Picture 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nesnaževanje zraka script pic (24).png"/>
                          <pic:cNvPicPr/>
                        </pic:nvPicPr>
                        <pic:blipFill>
                          <a:blip r:embed="rId253">
                            <a:extLst>
                              <a:ext uri="{28A0092B-C50C-407E-A947-70E740481C1C}">
                                <a14:useLocalDpi xmlns:a14="http://schemas.microsoft.com/office/drawing/2010/main" val="0"/>
                              </a:ext>
                            </a:extLst>
                          </a:blip>
                          <a:stretch>
                            <a:fillRect/>
                          </a:stretch>
                        </pic:blipFill>
                        <pic:spPr>
                          <a:xfrm>
                            <a:off x="0" y="0"/>
                            <a:ext cx="1765081" cy="438959"/>
                          </a:xfrm>
                          <a:prstGeom prst="rect">
                            <a:avLst/>
                          </a:prstGeom>
                        </pic:spPr>
                      </pic:pic>
                    </a:graphicData>
                  </a:graphic>
                </wp:inline>
              </w:drawing>
            </w:r>
          </w:p>
          <w:p w14:paraId="7B4C67A5" w14:textId="77777777" w:rsidR="00DB099E" w:rsidRPr="00FF5C11" w:rsidRDefault="00DB099E" w:rsidP="00112218">
            <w:pPr>
              <w:pStyle w:val="Paragrafoelenco"/>
              <w:jc w:val="left"/>
              <w:rPr>
                <w:lang w:val="sl-SI"/>
              </w:rPr>
            </w:pPr>
            <w:r w:rsidRPr="00FF5C11">
              <w:rPr>
                <w:lang w:val="sl-SI"/>
              </w:rPr>
              <w:t>Potem z zanko narišemo tri stranice kvadrata (4. stranico ni potrebno risati po krošnji) tako, da svinčnik najprej obrnemo za 90</w:t>
            </w:r>
            <w:r w:rsidRPr="00FF5C11">
              <w:rPr>
                <w:vertAlign w:val="superscript"/>
                <w:lang w:val="sl-SI"/>
              </w:rPr>
              <w:t>o</w:t>
            </w:r>
            <w:r w:rsidRPr="00FF5C11">
              <w:rPr>
                <w:lang w:val="sl-SI"/>
              </w:rPr>
              <w:t xml:space="preserve"> v desno in nato premaknemo za 10 korakov, kar se </w:t>
            </w:r>
            <w:r w:rsidRPr="00FF5C11">
              <w:rPr>
                <w:lang w:val="sl-SI"/>
              </w:rPr>
              <w:lastRenderedPageBreak/>
              <w:t>ponovi 3-krat.</w:t>
            </w:r>
          </w:p>
          <w:p w14:paraId="3D312D03" w14:textId="77777777" w:rsidR="00DB099E" w:rsidRPr="00FF5C11" w:rsidRDefault="00DB099E" w:rsidP="00112218">
            <w:pPr>
              <w:pStyle w:val="Paragrafoelenco"/>
              <w:jc w:val="left"/>
              <w:rPr>
                <w:lang w:val="sl-SI"/>
              </w:rPr>
            </w:pPr>
            <w:r w:rsidRPr="00FF5C11">
              <w:rPr>
                <w:lang w:val="sl-SI"/>
              </w:rPr>
              <w:t>Sedaj, ko je smreka narisana, je potrebno svinčnik dvignit, da ne spušča več sledi.</w:t>
            </w:r>
          </w:p>
          <w:p w14:paraId="2298A089" w14:textId="77777777" w:rsidR="00DB099E" w:rsidRPr="00FF5C11" w:rsidRDefault="00DB099E" w:rsidP="00112218">
            <w:pPr>
              <w:pStyle w:val="Paragrafoelenco"/>
              <w:jc w:val="center"/>
              <w:rPr>
                <w:lang w:val="sl-SI"/>
              </w:rPr>
            </w:pPr>
            <w:r w:rsidRPr="00FF5C11">
              <w:rPr>
                <w:noProof/>
                <w:lang w:val="it-IT" w:eastAsia="it-IT"/>
              </w:rPr>
              <w:drawing>
                <wp:inline distT="0" distB="0" distL="0" distR="0" wp14:anchorId="63D5E3C9" wp14:editId="1F908178">
                  <wp:extent cx="1418350" cy="780513"/>
                  <wp:effectExtent l="0" t="0" r="4445" b="6985"/>
                  <wp:docPr id="966" name="Picture 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nesnaževanje zraka script pic (25).png"/>
                          <pic:cNvPicPr/>
                        </pic:nvPicPr>
                        <pic:blipFill>
                          <a:blip r:embed="rId254">
                            <a:extLst>
                              <a:ext uri="{28A0092B-C50C-407E-A947-70E740481C1C}">
                                <a14:useLocalDpi xmlns:a14="http://schemas.microsoft.com/office/drawing/2010/main" val="0"/>
                              </a:ext>
                            </a:extLst>
                          </a:blip>
                          <a:stretch>
                            <a:fillRect/>
                          </a:stretch>
                        </pic:blipFill>
                        <pic:spPr>
                          <a:xfrm>
                            <a:off x="0" y="0"/>
                            <a:ext cx="1434557" cy="789431"/>
                          </a:xfrm>
                          <a:prstGeom prst="rect">
                            <a:avLst/>
                          </a:prstGeom>
                        </pic:spPr>
                      </pic:pic>
                    </a:graphicData>
                  </a:graphic>
                </wp:inline>
              </w:drawing>
            </w:r>
          </w:p>
          <w:p w14:paraId="54537671" w14:textId="77777777" w:rsidR="00DB099E" w:rsidRPr="00FF5C11" w:rsidRDefault="00DB099E" w:rsidP="00112218">
            <w:pPr>
              <w:pStyle w:val="Paragrafoelenco"/>
              <w:jc w:val="left"/>
              <w:rPr>
                <w:lang w:val="sl-SI"/>
              </w:rPr>
            </w:pPr>
            <w:r w:rsidRPr="00FF5C11">
              <w:rPr>
                <w:lang w:val="sl-SI"/>
              </w:rPr>
              <w:t>Po vsaki narisani smreki, naj se svinčnik premakne na naključno pozicijo, z namenom, da ne riše eno smreko na drugo.</w:t>
            </w:r>
          </w:p>
          <w:p w14:paraId="20F3C29E" w14:textId="77777777" w:rsidR="00DB099E" w:rsidRPr="00FF5C11" w:rsidRDefault="00DB099E" w:rsidP="00112218">
            <w:pPr>
              <w:pStyle w:val="Paragrafoelenco"/>
              <w:jc w:val="center"/>
              <w:rPr>
                <w:lang w:val="sl-SI"/>
              </w:rPr>
            </w:pPr>
          </w:p>
          <w:p w14:paraId="427DDAA6" w14:textId="77777777" w:rsidR="00DB099E" w:rsidRDefault="00DB099E" w:rsidP="00112218">
            <w:pPr>
              <w:pStyle w:val="Paragrafoelenco"/>
              <w:jc w:val="center"/>
              <w:rPr>
                <w:lang w:val="sl-SI"/>
              </w:rPr>
            </w:pPr>
            <w:r w:rsidRPr="00FF5C11">
              <w:rPr>
                <w:noProof/>
                <w:lang w:val="it-IT" w:eastAsia="it-IT"/>
              </w:rPr>
              <w:drawing>
                <wp:inline distT="0" distB="0" distL="0" distR="0" wp14:anchorId="05C39E35" wp14:editId="3C9900EA">
                  <wp:extent cx="2469570" cy="364039"/>
                  <wp:effectExtent l="0" t="0" r="0" b="0"/>
                  <wp:docPr id="967" name="Picture 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nesnaževanje zraka script pic (21).png"/>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2574725" cy="379540"/>
                          </a:xfrm>
                          <a:prstGeom prst="rect">
                            <a:avLst/>
                          </a:prstGeom>
                        </pic:spPr>
                      </pic:pic>
                    </a:graphicData>
                  </a:graphic>
                </wp:inline>
              </w:drawing>
            </w:r>
          </w:p>
          <w:p w14:paraId="1203FB1E" w14:textId="77777777" w:rsidR="00282B59" w:rsidRPr="00FF5C11" w:rsidRDefault="00282B59" w:rsidP="00112218">
            <w:pPr>
              <w:pStyle w:val="Paragrafoelenco"/>
              <w:jc w:val="center"/>
              <w:rPr>
                <w:lang w:val="sl-SI"/>
              </w:rPr>
            </w:pPr>
          </w:p>
          <w:p w14:paraId="7139F56F" w14:textId="77777777" w:rsidR="00DB099E" w:rsidRPr="00FF5C11" w:rsidRDefault="00DB099E" w:rsidP="00776BA4">
            <w:pPr>
              <w:pStyle w:val="Paragrafoelenco"/>
              <w:numPr>
                <w:ilvl w:val="0"/>
                <w:numId w:val="69"/>
              </w:numPr>
              <w:spacing w:after="120" w:line="240" w:lineRule="auto"/>
              <w:jc w:val="left"/>
              <w:rPr>
                <w:lang w:val="sl-SI"/>
              </w:rPr>
            </w:pPr>
            <w:r w:rsidRPr="00FF5C11">
              <w:rPr>
                <w:lang w:val="sl-SI"/>
              </w:rPr>
              <w:t xml:space="preserve">Na podoben način morajo učenci sestaviti kodo za risanje hrasta. Ko igralec klikne na ikono hrasta, prejme svinčnik sporočilo naj nariše hrast. </w:t>
            </w:r>
          </w:p>
          <w:p w14:paraId="57898913" w14:textId="77777777" w:rsidR="00DB099E" w:rsidRPr="00FF5C11" w:rsidRDefault="00DB099E" w:rsidP="00112218">
            <w:pPr>
              <w:pStyle w:val="Paragrafoelenco"/>
              <w:jc w:val="left"/>
              <w:rPr>
                <w:i/>
                <w:lang w:val="sl-SI"/>
              </w:rPr>
            </w:pPr>
            <w:r w:rsidRPr="00FF5C11">
              <w:rPr>
                <w:i/>
                <w:lang w:val="sl-SI"/>
              </w:rPr>
              <w:t>Skripta hrasta:                                          Skripta svinčnika:</w:t>
            </w:r>
          </w:p>
          <w:p w14:paraId="525C9184" w14:textId="77777777" w:rsidR="00DB099E" w:rsidRPr="00FF5C11" w:rsidRDefault="00DB099E" w:rsidP="00112218">
            <w:pPr>
              <w:pStyle w:val="Paragrafoelenco"/>
              <w:jc w:val="left"/>
              <w:rPr>
                <w:lang w:val="sl-SI"/>
              </w:rPr>
            </w:pPr>
            <w:r w:rsidRPr="00FF5C11">
              <w:rPr>
                <w:noProof/>
                <w:lang w:val="it-IT" w:eastAsia="it-IT"/>
              </w:rPr>
              <w:drawing>
                <wp:inline distT="0" distB="0" distL="0" distR="0" wp14:anchorId="54C4EA8C" wp14:editId="2166D906">
                  <wp:extent cx="1436950" cy="561075"/>
                  <wp:effectExtent l="0" t="0" r="11430" b="0"/>
                  <wp:docPr id="968" name="Picture 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nesnaževanje zraka script pic (26).png"/>
                          <pic:cNvPicPr/>
                        </pic:nvPicPr>
                        <pic:blipFill>
                          <a:blip r:embed="rId256">
                            <a:extLst>
                              <a:ext uri="{28A0092B-C50C-407E-A947-70E740481C1C}">
                                <a14:useLocalDpi xmlns:a14="http://schemas.microsoft.com/office/drawing/2010/main" val="0"/>
                              </a:ext>
                            </a:extLst>
                          </a:blip>
                          <a:stretch>
                            <a:fillRect/>
                          </a:stretch>
                        </pic:blipFill>
                        <pic:spPr>
                          <a:xfrm>
                            <a:off x="0" y="0"/>
                            <a:ext cx="1599485" cy="624539"/>
                          </a:xfrm>
                          <a:prstGeom prst="rect">
                            <a:avLst/>
                          </a:prstGeom>
                        </pic:spPr>
                      </pic:pic>
                    </a:graphicData>
                  </a:graphic>
                </wp:inline>
              </w:drawing>
            </w:r>
            <w:r w:rsidRPr="00FF5C11">
              <w:rPr>
                <w:lang w:val="sl-SI"/>
              </w:rPr>
              <w:t xml:space="preserve">                     </w:t>
            </w:r>
            <w:r w:rsidRPr="00FF5C11">
              <w:rPr>
                <w:noProof/>
                <w:lang w:val="it-IT" w:eastAsia="it-IT"/>
              </w:rPr>
              <w:drawing>
                <wp:inline distT="0" distB="0" distL="0" distR="0" wp14:anchorId="01A07EB2" wp14:editId="05291908">
                  <wp:extent cx="1649289" cy="388068"/>
                  <wp:effectExtent l="0" t="0" r="1905" b="0"/>
                  <wp:docPr id="969" name="Picture 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nesnaževanje zraka script pic (27).png"/>
                          <pic:cNvPicPr/>
                        </pic:nvPicPr>
                        <pic:blipFill>
                          <a:blip r:embed="rId257">
                            <a:extLst>
                              <a:ext uri="{28A0092B-C50C-407E-A947-70E740481C1C}">
                                <a14:useLocalDpi xmlns:a14="http://schemas.microsoft.com/office/drawing/2010/main" val="0"/>
                              </a:ext>
                            </a:extLst>
                          </a:blip>
                          <a:stretch>
                            <a:fillRect/>
                          </a:stretch>
                        </pic:blipFill>
                        <pic:spPr>
                          <a:xfrm>
                            <a:off x="0" y="0"/>
                            <a:ext cx="1669455" cy="392813"/>
                          </a:xfrm>
                          <a:prstGeom prst="rect">
                            <a:avLst/>
                          </a:prstGeom>
                        </pic:spPr>
                      </pic:pic>
                    </a:graphicData>
                  </a:graphic>
                </wp:inline>
              </w:drawing>
            </w:r>
          </w:p>
          <w:p w14:paraId="44475935" w14:textId="77777777" w:rsidR="00DB099E" w:rsidRPr="00FF5C11" w:rsidRDefault="00DB099E" w:rsidP="00112218">
            <w:pPr>
              <w:pStyle w:val="Paragrafoelenco"/>
              <w:jc w:val="left"/>
              <w:rPr>
                <w:lang w:val="sl-SI"/>
              </w:rPr>
            </w:pPr>
          </w:p>
          <w:p w14:paraId="00362172" w14:textId="77777777" w:rsidR="00DB099E" w:rsidRPr="00FF5C11" w:rsidRDefault="00DB099E" w:rsidP="00112218">
            <w:pPr>
              <w:pStyle w:val="Paragrafoelenco"/>
              <w:jc w:val="left"/>
              <w:rPr>
                <w:lang w:val="sl-SI"/>
              </w:rPr>
            </w:pPr>
            <w:r w:rsidRPr="00FF5C11">
              <w:rPr>
                <w:i/>
                <w:noProof/>
                <w:lang w:val="it-IT" w:eastAsia="it-IT"/>
              </w:rPr>
              <w:drawing>
                <wp:anchor distT="0" distB="0" distL="114300" distR="114300" simplePos="0" relativeHeight="251680768" behindDoc="0" locked="0" layoutInCell="1" allowOverlap="1" wp14:anchorId="14B1FB63" wp14:editId="0B05BBC6">
                  <wp:simplePos x="0" y="0"/>
                  <wp:positionH relativeFrom="column">
                    <wp:posOffset>1551305</wp:posOffset>
                  </wp:positionH>
                  <wp:positionV relativeFrom="paragraph">
                    <wp:posOffset>462280</wp:posOffset>
                  </wp:positionV>
                  <wp:extent cx="1011555" cy="992505"/>
                  <wp:effectExtent l="0" t="0" r="4445" b="0"/>
                  <wp:wrapTight wrapText="bothSides">
                    <wp:wrapPolygon edited="0">
                      <wp:start x="0" y="0"/>
                      <wp:lineTo x="0" y="21006"/>
                      <wp:lineTo x="21153" y="21006"/>
                      <wp:lineTo x="21153" y="0"/>
                      <wp:lineTo x="0" y="0"/>
                    </wp:wrapPolygon>
                  </wp:wrapTight>
                  <wp:docPr id="970" name="Picture 970" descr="/Users/tadejanemanic/Desktop/Screen Shot 2020-02-19 at 09.34.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tadejanemanic/Desktop/Screen Shot 2020-02-19 at 09.34.33.png"/>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011555" cy="9925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F5C11">
              <w:rPr>
                <w:lang w:val="sl-SI"/>
              </w:rPr>
              <w:t xml:space="preserve">Po tem, ko svinčnik prejme sporočilo, mora narisati hrast. Učenec mora pri tem matematično razmisliti, kako narisati hrast, kot je prikazan na sliki. </w:t>
            </w:r>
          </w:p>
          <w:p w14:paraId="37ADC810" w14:textId="77777777" w:rsidR="00DB099E" w:rsidRPr="00FF5C11" w:rsidRDefault="00DB099E" w:rsidP="00112218">
            <w:pPr>
              <w:pStyle w:val="Paragrafoelenco"/>
              <w:jc w:val="left"/>
              <w:rPr>
                <w:lang w:val="sl-SI"/>
              </w:rPr>
            </w:pPr>
          </w:p>
          <w:p w14:paraId="20E0E9C1" w14:textId="77777777" w:rsidR="00DB099E" w:rsidRPr="00FF5C11" w:rsidRDefault="00DB099E" w:rsidP="00112218">
            <w:pPr>
              <w:pStyle w:val="Paragrafoelenco"/>
              <w:jc w:val="left"/>
              <w:rPr>
                <w:lang w:val="sl-SI"/>
              </w:rPr>
            </w:pPr>
          </w:p>
          <w:p w14:paraId="6F744E1A" w14:textId="77777777" w:rsidR="00DB099E" w:rsidRPr="00FF5C11" w:rsidRDefault="00DB099E" w:rsidP="00112218">
            <w:pPr>
              <w:pStyle w:val="Paragrafoelenco"/>
              <w:jc w:val="left"/>
              <w:rPr>
                <w:lang w:val="sl-SI"/>
              </w:rPr>
            </w:pPr>
          </w:p>
          <w:p w14:paraId="185C342D" w14:textId="77777777" w:rsidR="00DB099E" w:rsidRPr="00282B59" w:rsidRDefault="00DB099E" w:rsidP="00282B59">
            <w:pPr>
              <w:jc w:val="left"/>
              <w:rPr>
                <w:lang w:val="sl-SI"/>
              </w:rPr>
            </w:pPr>
          </w:p>
          <w:p w14:paraId="244A50BB" w14:textId="77777777" w:rsidR="00DB099E" w:rsidRPr="00FF5C11" w:rsidRDefault="00DB099E" w:rsidP="00112218">
            <w:pPr>
              <w:pStyle w:val="Paragrafoelenco"/>
              <w:jc w:val="left"/>
              <w:rPr>
                <w:lang w:val="sl-SI"/>
              </w:rPr>
            </w:pPr>
            <w:r w:rsidRPr="00FF5C11">
              <w:rPr>
                <w:lang w:val="sl-SI"/>
              </w:rPr>
              <w:t>Pri risanju uporabljamo bloke svinčnika. Da svinčnik spušča za sabo sled, je potrebno najprej svinščnik spustit. Nato dodamo kodo za risanje krošnje, kjer je potrebno najprej nastaviti barvo svinčnika in smer svinčnika v desno stran.</w:t>
            </w:r>
          </w:p>
          <w:p w14:paraId="5207DA1E" w14:textId="77777777" w:rsidR="00DB099E" w:rsidRPr="00FF5C11" w:rsidRDefault="00DB099E" w:rsidP="00112218">
            <w:pPr>
              <w:pStyle w:val="Paragrafoelenco"/>
              <w:jc w:val="left"/>
              <w:rPr>
                <w:lang w:val="sl-SI"/>
              </w:rPr>
            </w:pPr>
          </w:p>
          <w:p w14:paraId="124795FB" w14:textId="77777777" w:rsidR="00DB099E" w:rsidRPr="00FF5C11" w:rsidRDefault="00DB099E" w:rsidP="00112218">
            <w:pPr>
              <w:pStyle w:val="Paragrafoelenco"/>
              <w:jc w:val="center"/>
              <w:rPr>
                <w:lang w:val="sl-SI"/>
              </w:rPr>
            </w:pPr>
            <w:r w:rsidRPr="00FF5C11">
              <w:rPr>
                <w:noProof/>
                <w:lang w:val="it-IT" w:eastAsia="it-IT"/>
              </w:rPr>
              <w:drawing>
                <wp:inline distT="0" distB="0" distL="0" distR="0" wp14:anchorId="760154FA" wp14:editId="2C25FA1B">
                  <wp:extent cx="1945377" cy="666388"/>
                  <wp:effectExtent l="0" t="0" r="10795" b="0"/>
                  <wp:docPr id="971" name="Picture 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nesnaževanje zraka script pic (22).png"/>
                          <pic:cNvPicPr/>
                        </pic:nvPicPr>
                        <pic:blipFill>
                          <a:blip r:embed="rId251">
                            <a:extLst>
                              <a:ext uri="{28A0092B-C50C-407E-A947-70E740481C1C}">
                                <a14:useLocalDpi xmlns:a14="http://schemas.microsoft.com/office/drawing/2010/main" val="0"/>
                              </a:ext>
                            </a:extLst>
                          </a:blip>
                          <a:stretch>
                            <a:fillRect/>
                          </a:stretch>
                        </pic:blipFill>
                        <pic:spPr>
                          <a:xfrm>
                            <a:off x="0" y="0"/>
                            <a:ext cx="2021447" cy="692446"/>
                          </a:xfrm>
                          <a:prstGeom prst="rect">
                            <a:avLst/>
                          </a:prstGeom>
                        </pic:spPr>
                      </pic:pic>
                    </a:graphicData>
                  </a:graphic>
                </wp:inline>
              </w:drawing>
            </w:r>
          </w:p>
          <w:p w14:paraId="5F5172EE" w14:textId="77777777" w:rsidR="00DB099E" w:rsidRPr="00FF5C11" w:rsidRDefault="00DB099E" w:rsidP="00112218">
            <w:pPr>
              <w:pStyle w:val="Paragrafoelenco"/>
              <w:jc w:val="center"/>
              <w:rPr>
                <w:lang w:val="sl-SI"/>
              </w:rPr>
            </w:pPr>
          </w:p>
          <w:p w14:paraId="52B30FDE" w14:textId="77777777" w:rsidR="00DB099E" w:rsidRPr="00FF5C11" w:rsidRDefault="00DB099E" w:rsidP="00112218">
            <w:pPr>
              <w:pStyle w:val="Paragrafoelenco"/>
              <w:jc w:val="left"/>
              <w:rPr>
                <w:lang w:val="sl-SI"/>
              </w:rPr>
            </w:pPr>
            <w:r w:rsidRPr="00FF5C11">
              <w:rPr>
                <w:lang w:val="sl-SI"/>
              </w:rPr>
              <w:t>Sledi risanje krošnje v obliki kroga. Krog narišemo s pomočjo zanke. V tem primeru se zanka ponovi 120-krat, pri čemer se svničnik pomakne za 1 korak in se obrne v levo za 3</w:t>
            </w:r>
            <w:r w:rsidRPr="00FF5C11">
              <w:rPr>
                <w:vertAlign w:val="superscript"/>
                <w:lang w:val="sl-SI"/>
              </w:rPr>
              <w:t>o</w:t>
            </w:r>
            <w:r w:rsidRPr="00FF5C11">
              <w:rPr>
                <w:lang w:val="sl-SI"/>
              </w:rPr>
              <w:t xml:space="preserve"> (podatki so lahko tudi drugačni, pri tem je potrebno le upoštevati, da se izriše polni krog 360</w:t>
            </w:r>
            <w:r w:rsidRPr="00FF5C11">
              <w:rPr>
                <w:vertAlign w:val="superscript"/>
                <w:lang w:val="sl-SI"/>
              </w:rPr>
              <w:t>o</w:t>
            </w:r>
            <w:r w:rsidRPr="00FF5C11">
              <w:rPr>
                <w:lang w:val="sl-SI"/>
              </w:rPr>
              <w:t>).</w:t>
            </w:r>
          </w:p>
          <w:p w14:paraId="3A7497B5" w14:textId="77777777" w:rsidR="00DB099E" w:rsidRPr="00FF5C11" w:rsidRDefault="00DB099E" w:rsidP="00112218">
            <w:pPr>
              <w:pStyle w:val="Paragrafoelenco"/>
              <w:jc w:val="center"/>
              <w:rPr>
                <w:lang w:val="sl-SI"/>
              </w:rPr>
            </w:pPr>
            <w:r w:rsidRPr="00FF5C11">
              <w:rPr>
                <w:noProof/>
                <w:lang w:val="it-IT" w:eastAsia="it-IT"/>
              </w:rPr>
              <w:drawing>
                <wp:inline distT="0" distB="0" distL="0" distR="0" wp14:anchorId="47F8B074" wp14:editId="2A963965">
                  <wp:extent cx="1604921" cy="743745"/>
                  <wp:effectExtent l="0" t="0" r="0" b="0"/>
                  <wp:docPr id="972" name="Picture 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Onesnaževanje zraka script pic (28).png"/>
                          <pic:cNvPicPr/>
                        </pic:nvPicPr>
                        <pic:blipFill>
                          <a:blip r:embed="rId259">
                            <a:extLst>
                              <a:ext uri="{28A0092B-C50C-407E-A947-70E740481C1C}">
                                <a14:useLocalDpi xmlns:a14="http://schemas.microsoft.com/office/drawing/2010/main" val="0"/>
                              </a:ext>
                            </a:extLst>
                          </a:blip>
                          <a:stretch>
                            <a:fillRect/>
                          </a:stretch>
                        </pic:blipFill>
                        <pic:spPr>
                          <a:xfrm>
                            <a:off x="0" y="0"/>
                            <a:ext cx="1650600" cy="764914"/>
                          </a:xfrm>
                          <a:prstGeom prst="rect">
                            <a:avLst/>
                          </a:prstGeom>
                        </pic:spPr>
                      </pic:pic>
                    </a:graphicData>
                  </a:graphic>
                </wp:inline>
              </w:drawing>
            </w:r>
          </w:p>
          <w:p w14:paraId="25ECCF5A" w14:textId="77777777" w:rsidR="00DB099E" w:rsidRPr="00FF5C11" w:rsidRDefault="00DB099E" w:rsidP="00112218">
            <w:pPr>
              <w:pStyle w:val="Paragrafoelenco"/>
              <w:jc w:val="center"/>
              <w:rPr>
                <w:lang w:val="sl-SI"/>
              </w:rPr>
            </w:pPr>
          </w:p>
          <w:p w14:paraId="08DB65F2" w14:textId="77777777" w:rsidR="00DB099E" w:rsidRPr="00FF5C11" w:rsidRDefault="00DB099E" w:rsidP="00112218">
            <w:pPr>
              <w:pStyle w:val="Paragrafoelenco"/>
              <w:jc w:val="left"/>
              <w:rPr>
                <w:lang w:val="sl-SI"/>
              </w:rPr>
            </w:pPr>
            <w:r w:rsidRPr="00FF5C11">
              <w:rPr>
                <w:lang w:val="sl-SI"/>
              </w:rPr>
              <w:t>Sledi risanje debla v obliki kvadrata, po podobnem postopku kot pri risanju smreke. V kodi določimo, kje naj začne z risanjem debla (premik za npr. 3 korake) in svinčniku nastavimo rjavo barvo.</w:t>
            </w:r>
          </w:p>
          <w:p w14:paraId="63E2BBDF" w14:textId="77777777" w:rsidR="00DB099E" w:rsidRPr="00FF5C11" w:rsidRDefault="00DB099E" w:rsidP="00112218">
            <w:pPr>
              <w:pStyle w:val="Paragrafoelenco"/>
              <w:jc w:val="center"/>
              <w:rPr>
                <w:lang w:val="sl-SI"/>
              </w:rPr>
            </w:pPr>
            <w:r w:rsidRPr="00FF5C11">
              <w:rPr>
                <w:noProof/>
                <w:lang w:val="it-IT" w:eastAsia="it-IT"/>
              </w:rPr>
              <w:drawing>
                <wp:inline distT="0" distB="0" distL="0" distR="0" wp14:anchorId="602496B4" wp14:editId="76B66E60">
                  <wp:extent cx="1723086" cy="428515"/>
                  <wp:effectExtent l="0" t="0" r="4445" b="3810"/>
                  <wp:docPr id="973" name="Picture 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Onesnaževanje zraka script pic (29).png"/>
                          <pic:cNvPicPr/>
                        </pic:nvPicPr>
                        <pic:blipFill>
                          <a:blip r:embed="rId260">
                            <a:extLst>
                              <a:ext uri="{28A0092B-C50C-407E-A947-70E740481C1C}">
                                <a14:useLocalDpi xmlns:a14="http://schemas.microsoft.com/office/drawing/2010/main" val="0"/>
                              </a:ext>
                            </a:extLst>
                          </a:blip>
                          <a:stretch>
                            <a:fillRect/>
                          </a:stretch>
                        </pic:blipFill>
                        <pic:spPr>
                          <a:xfrm>
                            <a:off x="0" y="0"/>
                            <a:ext cx="1808353" cy="449720"/>
                          </a:xfrm>
                          <a:prstGeom prst="rect">
                            <a:avLst/>
                          </a:prstGeom>
                        </pic:spPr>
                      </pic:pic>
                    </a:graphicData>
                  </a:graphic>
                </wp:inline>
              </w:drawing>
            </w:r>
          </w:p>
          <w:p w14:paraId="0C4E3461" w14:textId="77777777" w:rsidR="00DB099E" w:rsidRPr="00FF5C11" w:rsidRDefault="00DB099E" w:rsidP="00112218">
            <w:pPr>
              <w:pStyle w:val="Paragrafoelenco"/>
              <w:jc w:val="left"/>
              <w:rPr>
                <w:lang w:val="sl-SI"/>
              </w:rPr>
            </w:pPr>
          </w:p>
          <w:p w14:paraId="2F3C22F7" w14:textId="77777777" w:rsidR="00DB099E" w:rsidRPr="00FF5C11" w:rsidRDefault="00DB099E" w:rsidP="00112218">
            <w:pPr>
              <w:pStyle w:val="Paragrafoelenco"/>
              <w:jc w:val="left"/>
              <w:rPr>
                <w:lang w:val="sl-SI"/>
              </w:rPr>
            </w:pPr>
            <w:r w:rsidRPr="00FF5C11">
              <w:rPr>
                <w:lang w:val="sl-SI"/>
              </w:rPr>
              <w:t>Nato dodamo isto kodo kot pri risanju smreke. Narišemo deblo v obliki kvadrata, prekinemo risanje z dvigom svinčnika in naključno izberemo novo lokacijo svinčnika.</w:t>
            </w:r>
          </w:p>
          <w:p w14:paraId="31161A46" w14:textId="77777777" w:rsidR="00DB099E" w:rsidRPr="00FF5C11" w:rsidRDefault="00DB099E" w:rsidP="00112218">
            <w:pPr>
              <w:pStyle w:val="Paragrafoelenco"/>
              <w:jc w:val="center"/>
              <w:rPr>
                <w:lang w:val="sl-SI"/>
              </w:rPr>
            </w:pPr>
            <w:r w:rsidRPr="00FF5C11">
              <w:rPr>
                <w:noProof/>
                <w:lang w:val="it-IT" w:eastAsia="it-IT"/>
              </w:rPr>
              <w:drawing>
                <wp:inline distT="0" distB="0" distL="0" distR="0" wp14:anchorId="4FB543CC" wp14:editId="77F6CABD">
                  <wp:extent cx="2355270" cy="1026489"/>
                  <wp:effectExtent l="0" t="0" r="6985" b="0"/>
                  <wp:docPr id="974" name="Picture 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nesnaževanje zraka script pic (30).png"/>
                          <pic:cNvPicPr/>
                        </pic:nvPicPr>
                        <pic:blipFill>
                          <a:blip r:embed="rId261" cstate="print">
                            <a:extLst>
                              <a:ext uri="{28A0092B-C50C-407E-A947-70E740481C1C}">
                                <a14:useLocalDpi xmlns:a14="http://schemas.microsoft.com/office/drawing/2010/main" val="0"/>
                              </a:ext>
                            </a:extLst>
                          </a:blip>
                          <a:stretch>
                            <a:fillRect/>
                          </a:stretch>
                        </pic:blipFill>
                        <pic:spPr>
                          <a:xfrm>
                            <a:off x="0" y="0"/>
                            <a:ext cx="2364068" cy="1030323"/>
                          </a:xfrm>
                          <a:prstGeom prst="rect">
                            <a:avLst/>
                          </a:prstGeom>
                        </pic:spPr>
                      </pic:pic>
                    </a:graphicData>
                  </a:graphic>
                </wp:inline>
              </w:drawing>
            </w:r>
          </w:p>
          <w:p w14:paraId="37FAC047" w14:textId="77777777" w:rsidR="00DB099E" w:rsidRPr="00FF5C11" w:rsidRDefault="00DB099E" w:rsidP="00112218">
            <w:pPr>
              <w:pStyle w:val="Paragrafoelenco"/>
              <w:jc w:val="center"/>
              <w:rPr>
                <w:lang w:val="sl-SI"/>
              </w:rPr>
            </w:pPr>
          </w:p>
          <w:p w14:paraId="29AF3D42" w14:textId="77777777" w:rsidR="00DB099E" w:rsidRPr="00FF5C11" w:rsidRDefault="00DB099E" w:rsidP="00776BA4">
            <w:pPr>
              <w:pStyle w:val="Paragrafoelenco"/>
              <w:numPr>
                <w:ilvl w:val="0"/>
                <w:numId w:val="69"/>
              </w:numPr>
              <w:spacing w:after="120" w:line="240" w:lineRule="auto"/>
              <w:jc w:val="left"/>
              <w:rPr>
                <w:lang w:val="sl-SI"/>
              </w:rPr>
            </w:pPr>
            <w:r w:rsidRPr="00FF5C11">
              <w:rPr>
                <w:lang w:val="sl-SI"/>
              </w:rPr>
              <w:t xml:space="preserve">Naslednji korak je dodajanje možnosti izbrisa vseh narisanih dreves. Ko je z miško kliknjen križec (lik </w:t>
            </w:r>
            <w:r w:rsidRPr="00FF5C11">
              <w:rPr>
                <w:i/>
                <w:lang w:val="sl-SI"/>
              </w:rPr>
              <w:t>Počisti</w:t>
            </w:r>
            <w:r w:rsidRPr="00FF5C11">
              <w:rPr>
                <w:lang w:val="sl-SI"/>
              </w:rPr>
              <w:t xml:space="preserve">), ta svinčniku pošlje sporočilo, naj počisti vsa narisana drevesa. </w:t>
            </w:r>
          </w:p>
          <w:p w14:paraId="42CDE22C" w14:textId="77777777" w:rsidR="00DB099E" w:rsidRPr="00FF5C11" w:rsidRDefault="00DB099E" w:rsidP="00112218">
            <w:pPr>
              <w:pStyle w:val="Paragrafoelenco"/>
              <w:jc w:val="left"/>
              <w:rPr>
                <w:lang w:val="sl-SI"/>
              </w:rPr>
            </w:pPr>
          </w:p>
          <w:p w14:paraId="6F6A799D" w14:textId="77777777" w:rsidR="00DB099E" w:rsidRPr="00FF5C11" w:rsidRDefault="00DB099E" w:rsidP="00112218">
            <w:pPr>
              <w:pStyle w:val="Paragrafoelenco"/>
              <w:jc w:val="left"/>
              <w:rPr>
                <w:i/>
                <w:lang w:val="sl-SI"/>
              </w:rPr>
            </w:pPr>
            <w:r w:rsidRPr="00FF5C11">
              <w:rPr>
                <w:i/>
                <w:lang w:val="sl-SI"/>
              </w:rPr>
              <w:t>Skripta lika Počisti:                               Skripta lika Svinčnik:</w:t>
            </w:r>
          </w:p>
          <w:p w14:paraId="62C86EC0" w14:textId="77777777" w:rsidR="00DB099E" w:rsidRDefault="00DB099E" w:rsidP="00112218">
            <w:pPr>
              <w:jc w:val="left"/>
              <w:rPr>
                <w:lang w:val="sl-SI"/>
              </w:rPr>
            </w:pPr>
            <w:r w:rsidRPr="00FF5C11">
              <w:rPr>
                <w:lang w:val="sl-SI"/>
              </w:rPr>
              <w:t xml:space="preserve">              </w:t>
            </w:r>
            <w:r w:rsidRPr="00FF5C11">
              <w:rPr>
                <w:noProof/>
                <w:lang w:val="it-IT" w:eastAsia="it-IT"/>
              </w:rPr>
              <w:drawing>
                <wp:inline distT="0" distB="0" distL="0" distR="0" wp14:anchorId="51CCA880" wp14:editId="33690972">
                  <wp:extent cx="1224252" cy="549467"/>
                  <wp:effectExtent l="0" t="0" r="0" b="9525"/>
                  <wp:docPr id="975" name="Picture 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Onesnaževanje zraka script pic (31).png"/>
                          <pic:cNvPicPr/>
                        </pic:nvPicPr>
                        <pic:blipFill>
                          <a:blip r:embed="rId262">
                            <a:extLst>
                              <a:ext uri="{28A0092B-C50C-407E-A947-70E740481C1C}">
                                <a14:useLocalDpi xmlns:a14="http://schemas.microsoft.com/office/drawing/2010/main" val="0"/>
                              </a:ext>
                            </a:extLst>
                          </a:blip>
                          <a:stretch>
                            <a:fillRect/>
                          </a:stretch>
                        </pic:blipFill>
                        <pic:spPr>
                          <a:xfrm>
                            <a:off x="0" y="0"/>
                            <a:ext cx="1237110" cy="555238"/>
                          </a:xfrm>
                          <a:prstGeom prst="rect">
                            <a:avLst/>
                          </a:prstGeom>
                        </pic:spPr>
                      </pic:pic>
                    </a:graphicData>
                  </a:graphic>
                </wp:inline>
              </w:drawing>
            </w:r>
            <w:r w:rsidRPr="00FF5C11">
              <w:rPr>
                <w:lang w:val="sl-SI"/>
              </w:rPr>
              <w:t xml:space="preserve">                          </w:t>
            </w:r>
            <w:r w:rsidRPr="00FF5C11">
              <w:rPr>
                <w:noProof/>
                <w:lang w:val="it-IT" w:eastAsia="it-IT"/>
              </w:rPr>
              <w:drawing>
                <wp:inline distT="0" distB="0" distL="0" distR="0" wp14:anchorId="5F9C372C" wp14:editId="06FD8E3F">
                  <wp:extent cx="1385817" cy="556426"/>
                  <wp:effectExtent l="0" t="0" r="11430" b="2540"/>
                  <wp:docPr id="976" name="Picture 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Onesnaževanje zraka script pic (32).png"/>
                          <pic:cNvPicPr/>
                        </pic:nvPicPr>
                        <pic:blipFill>
                          <a:blip r:embed="rId263">
                            <a:extLst>
                              <a:ext uri="{28A0092B-C50C-407E-A947-70E740481C1C}">
                                <a14:useLocalDpi xmlns:a14="http://schemas.microsoft.com/office/drawing/2010/main" val="0"/>
                              </a:ext>
                            </a:extLst>
                          </a:blip>
                          <a:stretch>
                            <a:fillRect/>
                          </a:stretch>
                        </pic:blipFill>
                        <pic:spPr>
                          <a:xfrm>
                            <a:off x="0" y="0"/>
                            <a:ext cx="1403996" cy="563725"/>
                          </a:xfrm>
                          <a:prstGeom prst="rect">
                            <a:avLst/>
                          </a:prstGeom>
                        </pic:spPr>
                      </pic:pic>
                    </a:graphicData>
                  </a:graphic>
                </wp:inline>
              </w:drawing>
            </w:r>
          </w:p>
          <w:p w14:paraId="1E461B13" w14:textId="77777777" w:rsidR="00282B59" w:rsidRPr="00FF5C11" w:rsidRDefault="00282B59" w:rsidP="00112218">
            <w:pPr>
              <w:jc w:val="left"/>
              <w:rPr>
                <w:lang w:val="sl-SI"/>
              </w:rPr>
            </w:pPr>
          </w:p>
          <w:p w14:paraId="3E4D9930" w14:textId="77777777" w:rsidR="00DB099E" w:rsidRPr="00FF5C11" w:rsidRDefault="00DB099E" w:rsidP="00776BA4">
            <w:pPr>
              <w:pStyle w:val="Paragrafoelenco"/>
              <w:numPr>
                <w:ilvl w:val="0"/>
                <w:numId w:val="69"/>
              </w:numPr>
              <w:spacing w:after="120" w:line="240" w:lineRule="auto"/>
              <w:jc w:val="left"/>
              <w:rPr>
                <w:lang w:val="sl-SI"/>
              </w:rPr>
            </w:pPr>
            <w:r w:rsidRPr="00FF5C11">
              <w:rPr>
                <w:lang w:val="sl-SI"/>
              </w:rPr>
              <w:t>V naslednjem koraku je potrebno v program dodati kodo, ki bo štela pridobljene točke igralca. Najprej je potrebno dodati novo spremenljivko (</w:t>
            </w:r>
            <w:r w:rsidRPr="00FF5C11">
              <w:rPr>
                <w:lang w:val="sl-SI"/>
              </w:rPr>
              <w:sym w:font="Wingdings" w:char="F0E0"/>
            </w:r>
            <w:r w:rsidRPr="00FF5C11">
              <w:rPr>
                <w:lang w:val="sl-SI"/>
              </w:rPr>
              <w:t xml:space="preserve"> Spremenljivke </w:t>
            </w:r>
            <w:r w:rsidRPr="00FF5C11">
              <w:rPr>
                <w:lang w:val="sl-SI"/>
              </w:rPr>
              <w:sym w:font="Wingdings" w:char="F0E0"/>
            </w:r>
            <w:r w:rsidRPr="00FF5C11">
              <w:rPr>
                <w:lang w:val="sl-SI"/>
              </w:rPr>
              <w:t xml:space="preserve"> Nova spremenljivka), v kateri se bo shranjevala vrednost doseženih točk. V našem primeru se spremenljivka imenuje </w:t>
            </w:r>
            <w:r w:rsidRPr="00FF5C11">
              <w:rPr>
                <w:i/>
                <w:lang w:val="sl-SI"/>
              </w:rPr>
              <w:t>Čisti zrak</w:t>
            </w:r>
            <w:r w:rsidRPr="00FF5C11">
              <w:rPr>
                <w:lang w:val="sl-SI"/>
              </w:rPr>
              <w:t xml:space="preserve">. Ko je spremenljivka ustvarjena, jo lahko z bloki za nastavitev spremenljivke dodamo v kodo (v skripti lika </w:t>
            </w:r>
            <w:r w:rsidRPr="00FF5C11">
              <w:rPr>
                <w:i/>
                <w:lang w:val="sl-SI"/>
              </w:rPr>
              <w:t>Svinčnik</w:t>
            </w:r>
            <w:r w:rsidRPr="00FF5C11">
              <w:rPr>
                <w:lang w:val="sl-SI"/>
              </w:rPr>
              <w:t>). Pri tem moramo upoštevati naslednje:</w:t>
            </w:r>
          </w:p>
          <w:p w14:paraId="41FA8D52" w14:textId="77777777" w:rsidR="00DB099E" w:rsidRPr="00FF5C11" w:rsidRDefault="00DB099E" w:rsidP="00776BA4">
            <w:pPr>
              <w:pStyle w:val="Paragrafoelenco"/>
              <w:numPr>
                <w:ilvl w:val="0"/>
                <w:numId w:val="70"/>
              </w:numPr>
              <w:spacing w:after="120" w:line="240" w:lineRule="auto"/>
              <w:jc w:val="left"/>
              <w:rPr>
                <w:lang w:val="sl-SI"/>
              </w:rPr>
            </w:pPr>
            <w:r w:rsidRPr="00FF5C11">
              <w:rPr>
                <w:lang w:val="sl-SI"/>
              </w:rPr>
              <w:t>na začetku igre mora biti vrednost spremenljivke nastavljena na 0;</w:t>
            </w:r>
          </w:p>
          <w:p w14:paraId="440C562F" w14:textId="77777777" w:rsidR="00DB099E" w:rsidRPr="00FF5C11" w:rsidRDefault="00DB099E" w:rsidP="00112218">
            <w:pPr>
              <w:pStyle w:val="Paragrafoelenco"/>
              <w:ind w:left="1440"/>
              <w:jc w:val="left"/>
              <w:rPr>
                <w:lang w:val="sl-SI"/>
              </w:rPr>
            </w:pPr>
            <w:r w:rsidRPr="00FF5C11">
              <w:rPr>
                <w:noProof/>
                <w:lang w:val="it-IT" w:eastAsia="it-IT"/>
              </w:rPr>
              <w:drawing>
                <wp:inline distT="0" distB="0" distL="0" distR="0" wp14:anchorId="4846B2A5" wp14:editId="5B4040C7">
                  <wp:extent cx="1779795" cy="1010847"/>
                  <wp:effectExtent l="0" t="0" r="0" b="5715"/>
                  <wp:docPr id="977" name="Picture 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nesnaževanje zraka script pic (33).png"/>
                          <pic:cNvPicPr/>
                        </pic:nvPicPr>
                        <pic:blipFill>
                          <a:blip r:embed="rId264">
                            <a:extLst>
                              <a:ext uri="{28A0092B-C50C-407E-A947-70E740481C1C}">
                                <a14:useLocalDpi xmlns:a14="http://schemas.microsoft.com/office/drawing/2010/main" val="0"/>
                              </a:ext>
                            </a:extLst>
                          </a:blip>
                          <a:stretch>
                            <a:fillRect/>
                          </a:stretch>
                        </pic:blipFill>
                        <pic:spPr>
                          <a:xfrm>
                            <a:off x="0" y="0"/>
                            <a:ext cx="1795275" cy="1019639"/>
                          </a:xfrm>
                          <a:prstGeom prst="rect">
                            <a:avLst/>
                          </a:prstGeom>
                        </pic:spPr>
                      </pic:pic>
                    </a:graphicData>
                  </a:graphic>
                </wp:inline>
              </w:drawing>
            </w:r>
          </w:p>
          <w:p w14:paraId="28532949" w14:textId="77777777" w:rsidR="00DB099E" w:rsidRDefault="00DB099E" w:rsidP="00776BA4">
            <w:pPr>
              <w:pStyle w:val="Paragrafoelenco"/>
              <w:numPr>
                <w:ilvl w:val="0"/>
                <w:numId w:val="70"/>
              </w:numPr>
              <w:spacing w:after="120" w:line="240" w:lineRule="auto"/>
              <w:jc w:val="left"/>
              <w:rPr>
                <w:lang w:val="sl-SI"/>
              </w:rPr>
            </w:pPr>
            <w:r w:rsidRPr="00FF5C11">
              <w:rPr>
                <w:lang w:val="sl-SI"/>
              </w:rPr>
              <w:t>vsakič, ko igralec izbere risanje smreke, se vrednost spremenljivke poveča za 2 točki;</w:t>
            </w:r>
          </w:p>
          <w:p w14:paraId="028963B3" w14:textId="77777777" w:rsidR="00282B59" w:rsidRDefault="00282B59" w:rsidP="00282B59">
            <w:pPr>
              <w:pStyle w:val="Paragrafoelenco"/>
              <w:spacing w:after="120" w:line="240" w:lineRule="auto"/>
              <w:ind w:left="1440"/>
              <w:jc w:val="left"/>
              <w:rPr>
                <w:lang w:val="sl-SI"/>
              </w:rPr>
            </w:pPr>
          </w:p>
          <w:p w14:paraId="6BC27B8D" w14:textId="77777777" w:rsidR="00282B59" w:rsidRDefault="00282B59" w:rsidP="00282B59">
            <w:pPr>
              <w:pStyle w:val="Paragrafoelenco"/>
              <w:spacing w:after="120" w:line="240" w:lineRule="auto"/>
              <w:ind w:left="1440"/>
              <w:jc w:val="left"/>
              <w:rPr>
                <w:lang w:val="sl-SI"/>
              </w:rPr>
            </w:pPr>
          </w:p>
          <w:p w14:paraId="1F0AD2E7" w14:textId="77777777" w:rsidR="00282B59" w:rsidRDefault="00282B59" w:rsidP="00282B59">
            <w:pPr>
              <w:pStyle w:val="Paragrafoelenco"/>
              <w:spacing w:after="120" w:line="240" w:lineRule="auto"/>
              <w:ind w:left="1440"/>
              <w:jc w:val="left"/>
              <w:rPr>
                <w:lang w:val="sl-SI"/>
              </w:rPr>
            </w:pPr>
          </w:p>
          <w:p w14:paraId="7D49AA14" w14:textId="77777777" w:rsidR="00282B59" w:rsidRPr="00282B59" w:rsidRDefault="00282B59" w:rsidP="00282B59">
            <w:pPr>
              <w:spacing w:after="120" w:line="240" w:lineRule="auto"/>
              <w:jc w:val="left"/>
              <w:rPr>
                <w:lang w:val="sl-SI"/>
              </w:rPr>
            </w:pPr>
          </w:p>
          <w:p w14:paraId="196391B1" w14:textId="77777777" w:rsidR="00DB099E" w:rsidRDefault="00DB099E" w:rsidP="00112218">
            <w:pPr>
              <w:pStyle w:val="Paragrafoelenco"/>
              <w:ind w:left="1440"/>
              <w:jc w:val="left"/>
              <w:rPr>
                <w:lang w:val="sl-SI"/>
              </w:rPr>
            </w:pPr>
            <w:r w:rsidRPr="00FF5C11">
              <w:rPr>
                <w:noProof/>
                <w:lang w:val="it-IT" w:eastAsia="it-IT"/>
              </w:rPr>
              <w:drawing>
                <wp:inline distT="0" distB="0" distL="0" distR="0" wp14:anchorId="4B01EE28" wp14:editId="241A4289">
                  <wp:extent cx="2097031" cy="2446434"/>
                  <wp:effectExtent l="0" t="0" r="11430" b="0"/>
                  <wp:docPr id="978" name="Picture 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Onesnaževanje zraka script pic (34).png"/>
                          <pic:cNvPicPr/>
                        </pic:nvPicPr>
                        <pic:blipFill>
                          <a:blip r:embed="rId265" cstate="print">
                            <a:extLst>
                              <a:ext uri="{28A0092B-C50C-407E-A947-70E740481C1C}">
                                <a14:useLocalDpi xmlns:a14="http://schemas.microsoft.com/office/drawing/2010/main" val="0"/>
                              </a:ext>
                            </a:extLst>
                          </a:blip>
                          <a:stretch>
                            <a:fillRect/>
                          </a:stretch>
                        </pic:blipFill>
                        <pic:spPr>
                          <a:xfrm>
                            <a:off x="0" y="0"/>
                            <a:ext cx="2101846" cy="2452051"/>
                          </a:xfrm>
                          <a:prstGeom prst="rect">
                            <a:avLst/>
                          </a:prstGeom>
                        </pic:spPr>
                      </pic:pic>
                    </a:graphicData>
                  </a:graphic>
                </wp:inline>
              </w:drawing>
            </w:r>
          </w:p>
          <w:p w14:paraId="38E03CBB" w14:textId="77777777" w:rsidR="00113190" w:rsidRPr="00FF5C11" w:rsidRDefault="00113190" w:rsidP="00112218">
            <w:pPr>
              <w:pStyle w:val="Paragrafoelenco"/>
              <w:ind w:left="1440"/>
              <w:jc w:val="left"/>
              <w:rPr>
                <w:lang w:val="sl-SI"/>
              </w:rPr>
            </w:pPr>
          </w:p>
          <w:p w14:paraId="1BD8E14F" w14:textId="77777777" w:rsidR="00DB099E" w:rsidRPr="00FF5C11" w:rsidRDefault="00DB099E" w:rsidP="00776BA4">
            <w:pPr>
              <w:pStyle w:val="Paragrafoelenco"/>
              <w:numPr>
                <w:ilvl w:val="0"/>
                <w:numId w:val="70"/>
              </w:numPr>
              <w:spacing w:after="120" w:line="240" w:lineRule="auto"/>
              <w:jc w:val="left"/>
              <w:rPr>
                <w:lang w:val="sl-SI"/>
              </w:rPr>
            </w:pPr>
            <w:r w:rsidRPr="00FF5C11">
              <w:rPr>
                <w:lang w:val="sl-SI"/>
              </w:rPr>
              <w:lastRenderedPageBreak/>
              <w:t>vsakič, ko  igralec izbere risanje hrasta, se vrednost spremenljive poveča za 3 točke;</w:t>
            </w:r>
          </w:p>
          <w:p w14:paraId="6A485B67" w14:textId="77777777" w:rsidR="00DB099E" w:rsidRDefault="00DB099E" w:rsidP="00112218">
            <w:pPr>
              <w:pStyle w:val="Paragrafoelenco"/>
              <w:ind w:left="1440"/>
              <w:jc w:val="left"/>
              <w:rPr>
                <w:lang w:val="sl-SI"/>
              </w:rPr>
            </w:pPr>
            <w:r w:rsidRPr="00FF5C11">
              <w:rPr>
                <w:noProof/>
                <w:lang w:val="it-IT" w:eastAsia="it-IT"/>
              </w:rPr>
              <w:drawing>
                <wp:inline distT="0" distB="0" distL="0" distR="0" wp14:anchorId="1E77389F" wp14:editId="5EC3DDBD">
                  <wp:extent cx="1894095" cy="2209686"/>
                  <wp:effectExtent l="0" t="0" r="11430" b="635"/>
                  <wp:docPr id="979" name="Picture 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Onesnaževanje zraka script pic (35).png"/>
                          <pic:cNvPicPr/>
                        </pic:nvPicPr>
                        <pic:blipFill>
                          <a:blip r:embed="rId266" cstate="print">
                            <a:extLst>
                              <a:ext uri="{28A0092B-C50C-407E-A947-70E740481C1C}">
                                <a14:useLocalDpi xmlns:a14="http://schemas.microsoft.com/office/drawing/2010/main" val="0"/>
                              </a:ext>
                            </a:extLst>
                          </a:blip>
                          <a:stretch>
                            <a:fillRect/>
                          </a:stretch>
                        </pic:blipFill>
                        <pic:spPr>
                          <a:xfrm>
                            <a:off x="0" y="0"/>
                            <a:ext cx="1901572" cy="2218409"/>
                          </a:xfrm>
                          <a:prstGeom prst="rect">
                            <a:avLst/>
                          </a:prstGeom>
                        </pic:spPr>
                      </pic:pic>
                    </a:graphicData>
                  </a:graphic>
                </wp:inline>
              </w:drawing>
            </w:r>
          </w:p>
          <w:p w14:paraId="1CE246F2" w14:textId="77777777" w:rsidR="00113190" w:rsidRPr="00FF5C11" w:rsidRDefault="00113190" w:rsidP="00112218">
            <w:pPr>
              <w:pStyle w:val="Paragrafoelenco"/>
              <w:ind w:left="1440"/>
              <w:jc w:val="left"/>
              <w:rPr>
                <w:lang w:val="sl-SI"/>
              </w:rPr>
            </w:pPr>
          </w:p>
          <w:p w14:paraId="74E77819" w14:textId="77777777" w:rsidR="00DB099E" w:rsidRPr="00FF5C11" w:rsidRDefault="00DB099E" w:rsidP="00776BA4">
            <w:pPr>
              <w:pStyle w:val="Paragrafoelenco"/>
              <w:numPr>
                <w:ilvl w:val="0"/>
                <w:numId w:val="70"/>
              </w:numPr>
              <w:spacing w:after="120" w:line="240" w:lineRule="auto"/>
              <w:jc w:val="left"/>
              <w:rPr>
                <w:lang w:val="sl-SI"/>
              </w:rPr>
            </w:pPr>
            <w:r w:rsidRPr="00FF5C11">
              <w:rPr>
                <w:lang w:val="sl-SI"/>
              </w:rPr>
              <w:t>ko je vrednost spremenljivke večja od npr. 10, se igra zaključi (spremeni se ozadje);</w:t>
            </w:r>
          </w:p>
          <w:p w14:paraId="6EF756AF" w14:textId="77777777" w:rsidR="00DB099E" w:rsidRPr="00FF5C11" w:rsidRDefault="00DB099E" w:rsidP="00112218">
            <w:pPr>
              <w:pStyle w:val="Paragrafoelenco"/>
              <w:ind w:left="1440"/>
              <w:jc w:val="left"/>
              <w:rPr>
                <w:i/>
                <w:lang w:val="sl-SI"/>
              </w:rPr>
            </w:pPr>
            <w:r w:rsidRPr="00FF5C11">
              <w:rPr>
                <w:i/>
                <w:lang w:val="sl-SI"/>
              </w:rPr>
              <w:t>Skripta lika Svinčnik:                   Skripta ozadja:</w:t>
            </w:r>
          </w:p>
          <w:p w14:paraId="21C55E4E" w14:textId="77777777" w:rsidR="00DB099E" w:rsidRDefault="00DB099E" w:rsidP="00112218">
            <w:pPr>
              <w:pStyle w:val="Paragrafoelenco"/>
              <w:ind w:left="1440"/>
              <w:jc w:val="left"/>
              <w:rPr>
                <w:lang w:val="sl-SI"/>
              </w:rPr>
            </w:pPr>
            <w:r w:rsidRPr="00FF5C11">
              <w:rPr>
                <w:noProof/>
                <w:lang w:val="it-IT" w:eastAsia="it-IT"/>
              </w:rPr>
              <w:drawing>
                <wp:inline distT="0" distB="0" distL="0" distR="0" wp14:anchorId="1B1E7B6C" wp14:editId="7B7196F4">
                  <wp:extent cx="1511639" cy="562256"/>
                  <wp:effectExtent l="0" t="0" r="0" b="0"/>
                  <wp:docPr id="980" name="Picture 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Onesnaževanje zraka script pic (37).png"/>
                          <pic:cNvPicPr/>
                        </pic:nvPicPr>
                        <pic:blipFill>
                          <a:blip r:embed="rId267">
                            <a:extLst>
                              <a:ext uri="{28A0092B-C50C-407E-A947-70E740481C1C}">
                                <a14:useLocalDpi xmlns:a14="http://schemas.microsoft.com/office/drawing/2010/main" val="0"/>
                              </a:ext>
                            </a:extLst>
                          </a:blip>
                          <a:stretch>
                            <a:fillRect/>
                          </a:stretch>
                        </pic:blipFill>
                        <pic:spPr>
                          <a:xfrm>
                            <a:off x="0" y="0"/>
                            <a:ext cx="1568350" cy="583350"/>
                          </a:xfrm>
                          <a:prstGeom prst="rect">
                            <a:avLst/>
                          </a:prstGeom>
                        </pic:spPr>
                      </pic:pic>
                    </a:graphicData>
                  </a:graphic>
                </wp:inline>
              </w:drawing>
            </w:r>
            <w:r w:rsidRPr="00FF5C11">
              <w:rPr>
                <w:lang w:val="sl-SI"/>
              </w:rPr>
              <w:t xml:space="preserve">       </w:t>
            </w:r>
            <w:r w:rsidRPr="00FF5C11">
              <w:rPr>
                <w:noProof/>
                <w:lang w:val="it-IT" w:eastAsia="it-IT"/>
              </w:rPr>
              <w:drawing>
                <wp:inline distT="0" distB="0" distL="0" distR="0" wp14:anchorId="4FB8FBBC" wp14:editId="069E471F">
                  <wp:extent cx="1530378" cy="552098"/>
                  <wp:effectExtent l="0" t="0" r="0" b="6985"/>
                  <wp:docPr id="981" name="Picture 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Onesnaževanje zraka script pic (38).png"/>
                          <pic:cNvPicPr/>
                        </pic:nvPicPr>
                        <pic:blipFill>
                          <a:blip r:embed="rId268">
                            <a:extLst>
                              <a:ext uri="{28A0092B-C50C-407E-A947-70E740481C1C}">
                                <a14:useLocalDpi xmlns:a14="http://schemas.microsoft.com/office/drawing/2010/main" val="0"/>
                              </a:ext>
                            </a:extLst>
                          </a:blip>
                          <a:stretch>
                            <a:fillRect/>
                          </a:stretch>
                        </pic:blipFill>
                        <pic:spPr>
                          <a:xfrm>
                            <a:off x="0" y="0"/>
                            <a:ext cx="1546233" cy="557818"/>
                          </a:xfrm>
                          <a:prstGeom prst="rect">
                            <a:avLst/>
                          </a:prstGeom>
                        </pic:spPr>
                      </pic:pic>
                    </a:graphicData>
                  </a:graphic>
                </wp:inline>
              </w:drawing>
            </w:r>
          </w:p>
          <w:p w14:paraId="2FC8793F" w14:textId="77777777" w:rsidR="00113190" w:rsidRPr="00FF5C11" w:rsidRDefault="00113190" w:rsidP="00112218">
            <w:pPr>
              <w:pStyle w:val="Paragrafoelenco"/>
              <w:ind w:left="1440"/>
              <w:jc w:val="left"/>
              <w:rPr>
                <w:lang w:val="sl-SI"/>
              </w:rPr>
            </w:pPr>
          </w:p>
          <w:p w14:paraId="2BBF8B03" w14:textId="77777777" w:rsidR="00DB099E" w:rsidRPr="00FF5C11" w:rsidRDefault="00DB099E" w:rsidP="00776BA4">
            <w:pPr>
              <w:pStyle w:val="Paragrafoelenco"/>
              <w:numPr>
                <w:ilvl w:val="0"/>
                <w:numId w:val="70"/>
              </w:numPr>
              <w:spacing w:after="120" w:line="240" w:lineRule="auto"/>
              <w:jc w:val="left"/>
              <w:rPr>
                <w:lang w:val="sl-SI"/>
              </w:rPr>
            </w:pPr>
            <w:r w:rsidRPr="00FF5C11">
              <w:rPr>
                <w:lang w:val="sl-SI"/>
              </w:rPr>
              <w:t>ko igralec izbere možnost brisanja dreves (rdeč križec), se točke izničijo (vrednost spremenljivke je 0).</w:t>
            </w:r>
          </w:p>
          <w:p w14:paraId="6E44C02A" w14:textId="77777777" w:rsidR="00DB099E" w:rsidRPr="00FF5C11" w:rsidRDefault="00DB099E" w:rsidP="00112218">
            <w:pPr>
              <w:pStyle w:val="Paragrafoelenco"/>
              <w:jc w:val="left"/>
              <w:rPr>
                <w:lang w:val="sl-SI"/>
              </w:rPr>
            </w:pPr>
            <w:r w:rsidRPr="00FF5C11">
              <w:rPr>
                <w:lang w:val="sl-SI"/>
              </w:rPr>
              <w:t xml:space="preserve">               </w:t>
            </w:r>
            <w:r w:rsidRPr="00FF5C11">
              <w:rPr>
                <w:noProof/>
                <w:lang w:val="it-IT" w:eastAsia="it-IT"/>
              </w:rPr>
              <w:drawing>
                <wp:inline distT="0" distB="0" distL="0" distR="0" wp14:anchorId="011B325A" wp14:editId="0B67621E">
                  <wp:extent cx="1436950" cy="743250"/>
                  <wp:effectExtent l="0" t="0" r="11430" b="0"/>
                  <wp:docPr id="982" name="Picture 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nesnaževanje zraka script pic (36).png"/>
                          <pic:cNvPicPr/>
                        </pic:nvPicPr>
                        <pic:blipFill>
                          <a:blip r:embed="rId269">
                            <a:extLst>
                              <a:ext uri="{28A0092B-C50C-407E-A947-70E740481C1C}">
                                <a14:useLocalDpi xmlns:a14="http://schemas.microsoft.com/office/drawing/2010/main" val="0"/>
                              </a:ext>
                            </a:extLst>
                          </a:blip>
                          <a:stretch>
                            <a:fillRect/>
                          </a:stretch>
                        </pic:blipFill>
                        <pic:spPr>
                          <a:xfrm>
                            <a:off x="0" y="0"/>
                            <a:ext cx="1457189" cy="753719"/>
                          </a:xfrm>
                          <a:prstGeom prst="rect">
                            <a:avLst/>
                          </a:prstGeom>
                        </pic:spPr>
                      </pic:pic>
                    </a:graphicData>
                  </a:graphic>
                </wp:inline>
              </w:drawing>
            </w:r>
          </w:p>
          <w:p w14:paraId="5E8CEF6F" w14:textId="77777777" w:rsidR="00DB099E" w:rsidRPr="00FF5C11" w:rsidRDefault="00DB099E" w:rsidP="00112218">
            <w:pPr>
              <w:jc w:val="left"/>
              <w:rPr>
                <w:b/>
                <w:color w:val="000000"/>
                <w:lang w:val="sl-SI"/>
              </w:rPr>
            </w:pPr>
            <w:r w:rsidRPr="00FF5C11">
              <w:rPr>
                <w:b/>
                <w:color w:val="000000"/>
                <w:lang w:val="sl-SI"/>
              </w:rPr>
              <w:t>Refleksija in vrednotenje</w:t>
            </w:r>
          </w:p>
          <w:p w14:paraId="5FCA6FFB" w14:textId="77777777" w:rsidR="00DB099E" w:rsidRDefault="00DB099E" w:rsidP="00112218">
            <w:pPr>
              <w:jc w:val="left"/>
              <w:rPr>
                <w:lang w:val="sl-SI"/>
              </w:rPr>
            </w:pPr>
            <w:r w:rsidRPr="00FF5C11">
              <w:rPr>
                <w:lang w:val="sl-SI"/>
              </w:rPr>
              <w:t>Učenci svojo igro, ki so jo ustvarili v paru, nadgradijo individualno s svojimi idejami, pri čemer morajo vključiti koncept paralelizma oz. uporabiti bloke za pošiljanje in sprejemanje sporočil. Pri tem upoštevamo, koliko učiteljeve pomoči so potrebovali.</w:t>
            </w:r>
          </w:p>
          <w:p w14:paraId="4FD21405" w14:textId="77777777" w:rsidR="00282B59" w:rsidRPr="00FF5C11" w:rsidRDefault="00282B59" w:rsidP="00112218">
            <w:pPr>
              <w:jc w:val="left"/>
              <w:rPr>
                <w:lang w:val="sl-SI"/>
              </w:rPr>
            </w:pPr>
          </w:p>
          <w:p w14:paraId="7436D748" w14:textId="23855316" w:rsidR="00DB099E" w:rsidRPr="00FF5C11" w:rsidRDefault="00DB099E" w:rsidP="00112218">
            <w:pPr>
              <w:jc w:val="left"/>
              <w:rPr>
                <w:lang w:val="sl-SI"/>
              </w:rPr>
            </w:pPr>
            <w:r w:rsidRPr="00FF5C11">
              <w:rPr>
                <w:lang w:val="sl-SI"/>
              </w:rPr>
              <w:t>[K</w:t>
            </w:r>
            <w:r w:rsidR="00282B59">
              <w:rPr>
                <w:lang w:val="sl-SI"/>
              </w:rPr>
              <w:t>ončna koda</w:t>
            </w:r>
            <w:r w:rsidRPr="00FF5C11">
              <w:rPr>
                <w:lang w:val="sl-SI"/>
              </w:rPr>
              <w:t>]</w:t>
            </w:r>
          </w:p>
          <w:p w14:paraId="76EDE2F5" w14:textId="11473E0B" w:rsidR="00DB099E" w:rsidRPr="00FF5C11" w:rsidRDefault="00282B59" w:rsidP="00112218">
            <w:pPr>
              <w:jc w:val="left"/>
              <w:rPr>
                <w:i/>
                <w:lang w:val="sl-SI"/>
              </w:rPr>
            </w:pPr>
            <w:r>
              <w:rPr>
                <w:i/>
                <w:lang w:val="sl-SI"/>
              </w:rPr>
              <w:t>Ozadje</w:t>
            </w:r>
          </w:p>
          <w:p w14:paraId="1F28D04F" w14:textId="77777777" w:rsidR="00DB099E" w:rsidRDefault="00DB099E" w:rsidP="00112218">
            <w:pPr>
              <w:jc w:val="left"/>
              <w:rPr>
                <w:lang w:val="sl-SI"/>
              </w:rPr>
            </w:pPr>
            <w:r w:rsidRPr="00FF5C11">
              <w:rPr>
                <w:noProof/>
                <w:lang w:val="it-IT" w:eastAsia="it-IT"/>
              </w:rPr>
              <w:lastRenderedPageBreak/>
              <w:drawing>
                <wp:inline distT="0" distB="0" distL="0" distR="0" wp14:anchorId="182BCDF4" wp14:editId="6388B955">
                  <wp:extent cx="3612625" cy="1392585"/>
                  <wp:effectExtent l="0" t="0" r="0" b="4445"/>
                  <wp:docPr id="983" name="Picture 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 Shot 2020-05-22 at 14.06.35.png"/>
                          <pic:cNvPicPr/>
                        </pic:nvPicPr>
                        <pic:blipFill>
                          <a:blip r:embed="rId270">
                            <a:extLst>
                              <a:ext uri="{28A0092B-C50C-407E-A947-70E740481C1C}">
                                <a14:useLocalDpi xmlns:a14="http://schemas.microsoft.com/office/drawing/2010/main" val="0"/>
                              </a:ext>
                            </a:extLst>
                          </a:blip>
                          <a:stretch>
                            <a:fillRect/>
                          </a:stretch>
                        </pic:blipFill>
                        <pic:spPr>
                          <a:xfrm>
                            <a:off x="0" y="0"/>
                            <a:ext cx="3623622" cy="1396824"/>
                          </a:xfrm>
                          <a:prstGeom prst="rect">
                            <a:avLst/>
                          </a:prstGeom>
                        </pic:spPr>
                      </pic:pic>
                    </a:graphicData>
                  </a:graphic>
                </wp:inline>
              </w:drawing>
            </w:r>
          </w:p>
          <w:p w14:paraId="228D2036" w14:textId="77777777" w:rsidR="00282B59" w:rsidRPr="00FF5C11" w:rsidRDefault="00282B59" w:rsidP="00112218">
            <w:pPr>
              <w:jc w:val="left"/>
              <w:rPr>
                <w:lang w:val="sl-SI"/>
              </w:rPr>
            </w:pPr>
          </w:p>
          <w:p w14:paraId="7BCC318D" w14:textId="7A9789C4" w:rsidR="00DB099E" w:rsidRPr="00FF5C11" w:rsidRDefault="00282B59" w:rsidP="00112218">
            <w:pPr>
              <w:jc w:val="left"/>
              <w:rPr>
                <w:i/>
                <w:lang w:val="sl-SI"/>
              </w:rPr>
            </w:pPr>
            <w:r>
              <w:rPr>
                <w:i/>
                <w:lang w:val="sl-SI"/>
              </w:rPr>
              <w:t>Svinčnik</w:t>
            </w:r>
          </w:p>
          <w:p w14:paraId="6395D9AB" w14:textId="77777777" w:rsidR="00DB099E" w:rsidRPr="00FF5C11" w:rsidRDefault="00DB099E" w:rsidP="00112218">
            <w:pPr>
              <w:jc w:val="left"/>
              <w:rPr>
                <w:lang w:val="sl-SI"/>
              </w:rPr>
            </w:pPr>
            <w:r w:rsidRPr="00FF5C11">
              <w:rPr>
                <w:noProof/>
                <w:lang w:val="it-IT" w:eastAsia="it-IT"/>
              </w:rPr>
              <w:drawing>
                <wp:inline distT="0" distB="0" distL="0" distR="0" wp14:anchorId="0F3AD01B" wp14:editId="5E4E4BE9">
                  <wp:extent cx="4506836" cy="1932719"/>
                  <wp:effectExtent l="0" t="0" r="0" b="0"/>
                  <wp:docPr id="984" name="Picture 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 Shot 2020-05-22 at 14.06.58.png"/>
                          <pic:cNvPicPr/>
                        </pic:nvPicPr>
                        <pic:blipFill>
                          <a:blip r:embed="rId271">
                            <a:extLst>
                              <a:ext uri="{28A0092B-C50C-407E-A947-70E740481C1C}">
                                <a14:useLocalDpi xmlns:a14="http://schemas.microsoft.com/office/drawing/2010/main" val="0"/>
                              </a:ext>
                            </a:extLst>
                          </a:blip>
                          <a:stretch>
                            <a:fillRect/>
                          </a:stretch>
                        </pic:blipFill>
                        <pic:spPr>
                          <a:xfrm>
                            <a:off x="0" y="0"/>
                            <a:ext cx="4520070" cy="1938394"/>
                          </a:xfrm>
                          <a:prstGeom prst="rect">
                            <a:avLst/>
                          </a:prstGeom>
                        </pic:spPr>
                      </pic:pic>
                    </a:graphicData>
                  </a:graphic>
                </wp:inline>
              </w:drawing>
            </w:r>
          </w:p>
          <w:p w14:paraId="5EAD102A" w14:textId="77777777" w:rsidR="00282B59" w:rsidRDefault="00282B59" w:rsidP="00112218">
            <w:pPr>
              <w:jc w:val="left"/>
              <w:rPr>
                <w:i/>
                <w:lang w:val="sl-SI"/>
              </w:rPr>
            </w:pPr>
          </w:p>
          <w:p w14:paraId="06CC613F" w14:textId="3CBAA086" w:rsidR="00DB099E" w:rsidRPr="00FF5C11" w:rsidRDefault="00282B59" w:rsidP="00112218">
            <w:pPr>
              <w:jc w:val="left"/>
              <w:rPr>
                <w:i/>
                <w:lang w:val="sl-SI"/>
              </w:rPr>
            </w:pPr>
            <w:r>
              <w:rPr>
                <w:i/>
                <w:lang w:val="sl-SI"/>
              </w:rPr>
              <w:t>Smreka</w:t>
            </w:r>
          </w:p>
          <w:p w14:paraId="69BB657B" w14:textId="77777777" w:rsidR="00DB099E" w:rsidRPr="00FF5C11" w:rsidRDefault="00DB099E" w:rsidP="00112218">
            <w:pPr>
              <w:jc w:val="left"/>
              <w:rPr>
                <w:lang w:val="sl-SI"/>
              </w:rPr>
            </w:pPr>
            <w:r w:rsidRPr="00FF5C11">
              <w:rPr>
                <w:noProof/>
                <w:lang w:val="it-IT" w:eastAsia="it-IT"/>
              </w:rPr>
              <w:drawing>
                <wp:inline distT="0" distB="0" distL="0" distR="0" wp14:anchorId="7CC31B02" wp14:editId="63F0151C">
                  <wp:extent cx="2336800" cy="939800"/>
                  <wp:effectExtent l="0" t="0" r="0" b="0"/>
                  <wp:docPr id="985" name="Picture 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 Shot 2020-05-22 at 14.07.17.png"/>
                          <pic:cNvPicPr/>
                        </pic:nvPicPr>
                        <pic:blipFill>
                          <a:blip r:embed="rId272">
                            <a:extLst>
                              <a:ext uri="{28A0092B-C50C-407E-A947-70E740481C1C}">
                                <a14:useLocalDpi xmlns:a14="http://schemas.microsoft.com/office/drawing/2010/main" val="0"/>
                              </a:ext>
                            </a:extLst>
                          </a:blip>
                          <a:stretch>
                            <a:fillRect/>
                          </a:stretch>
                        </pic:blipFill>
                        <pic:spPr>
                          <a:xfrm>
                            <a:off x="0" y="0"/>
                            <a:ext cx="2336800" cy="939800"/>
                          </a:xfrm>
                          <a:prstGeom prst="rect">
                            <a:avLst/>
                          </a:prstGeom>
                        </pic:spPr>
                      </pic:pic>
                    </a:graphicData>
                  </a:graphic>
                </wp:inline>
              </w:drawing>
            </w:r>
          </w:p>
          <w:p w14:paraId="30521325" w14:textId="77777777" w:rsidR="00282B59" w:rsidRDefault="00282B59" w:rsidP="00112218">
            <w:pPr>
              <w:jc w:val="left"/>
              <w:rPr>
                <w:i/>
                <w:lang w:val="sl-SI"/>
              </w:rPr>
            </w:pPr>
          </w:p>
          <w:p w14:paraId="57B53DE5" w14:textId="77777777" w:rsidR="00282B59" w:rsidRDefault="00282B59" w:rsidP="00112218">
            <w:pPr>
              <w:jc w:val="left"/>
              <w:rPr>
                <w:i/>
                <w:lang w:val="sl-SI"/>
              </w:rPr>
            </w:pPr>
          </w:p>
          <w:p w14:paraId="55311758" w14:textId="29672E66" w:rsidR="00DB099E" w:rsidRPr="00FF5C11" w:rsidRDefault="00282B59" w:rsidP="00112218">
            <w:pPr>
              <w:jc w:val="left"/>
              <w:rPr>
                <w:i/>
                <w:lang w:val="sl-SI"/>
              </w:rPr>
            </w:pPr>
            <w:r>
              <w:rPr>
                <w:i/>
                <w:lang w:val="sl-SI"/>
              </w:rPr>
              <w:t>Hrast</w:t>
            </w:r>
          </w:p>
          <w:p w14:paraId="575967E1" w14:textId="77777777" w:rsidR="00DB099E" w:rsidRDefault="00DB099E" w:rsidP="00112218">
            <w:pPr>
              <w:jc w:val="left"/>
              <w:rPr>
                <w:lang w:val="sl-SI"/>
              </w:rPr>
            </w:pPr>
            <w:r w:rsidRPr="00FF5C11">
              <w:rPr>
                <w:noProof/>
                <w:lang w:val="it-IT" w:eastAsia="it-IT"/>
              </w:rPr>
              <w:drawing>
                <wp:inline distT="0" distB="0" distL="0" distR="0" wp14:anchorId="0C66B6E8" wp14:editId="5B838CB0">
                  <wp:extent cx="2146300" cy="1003300"/>
                  <wp:effectExtent l="0" t="0" r="12700" b="12700"/>
                  <wp:docPr id="986" name="Picture 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 Shot 2020-05-22 at 14.07.30.png"/>
                          <pic:cNvPicPr/>
                        </pic:nvPicPr>
                        <pic:blipFill>
                          <a:blip r:embed="rId273">
                            <a:extLst>
                              <a:ext uri="{28A0092B-C50C-407E-A947-70E740481C1C}">
                                <a14:useLocalDpi xmlns:a14="http://schemas.microsoft.com/office/drawing/2010/main" val="0"/>
                              </a:ext>
                            </a:extLst>
                          </a:blip>
                          <a:stretch>
                            <a:fillRect/>
                          </a:stretch>
                        </pic:blipFill>
                        <pic:spPr>
                          <a:xfrm>
                            <a:off x="0" y="0"/>
                            <a:ext cx="2146300" cy="1003300"/>
                          </a:xfrm>
                          <a:prstGeom prst="rect">
                            <a:avLst/>
                          </a:prstGeom>
                        </pic:spPr>
                      </pic:pic>
                    </a:graphicData>
                  </a:graphic>
                </wp:inline>
              </w:drawing>
            </w:r>
          </w:p>
          <w:p w14:paraId="087645B4" w14:textId="77777777" w:rsidR="00282B59" w:rsidRPr="00FF5C11" w:rsidRDefault="00282B59" w:rsidP="00112218">
            <w:pPr>
              <w:jc w:val="left"/>
              <w:rPr>
                <w:lang w:val="sl-SI"/>
              </w:rPr>
            </w:pPr>
          </w:p>
          <w:p w14:paraId="1BF30592" w14:textId="216706A2" w:rsidR="00DB099E" w:rsidRPr="00FF5C11" w:rsidRDefault="00282B59" w:rsidP="00112218">
            <w:pPr>
              <w:jc w:val="left"/>
              <w:rPr>
                <w:i/>
                <w:lang w:val="sl-SI"/>
              </w:rPr>
            </w:pPr>
            <w:r>
              <w:rPr>
                <w:i/>
                <w:lang w:val="sl-SI"/>
              </w:rPr>
              <w:t>Počisti</w:t>
            </w:r>
          </w:p>
          <w:p w14:paraId="55297BEB" w14:textId="77777777" w:rsidR="00DB099E" w:rsidRPr="00FF5C11" w:rsidRDefault="00DB099E" w:rsidP="00112218">
            <w:pPr>
              <w:jc w:val="left"/>
              <w:rPr>
                <w:lang w:val="sl-SI"/>
              </w:rPr>
            </w:pPr>
            <w:r w:rsidRPr="00FF5C11">
              <w:rPr>
                <w:noProof/>
                <w:lang w:val="it-IT" w:eastAsia="it-IT"/>
              </w:rPr>
              <w:lastRenderedPageBreak/>
              <w:drawing>
                <wp:inline distT="0" distB="0" distL="0" distR="0" wp14:anchorId="60B934CC" wp14:editId="3C2B4F6D">
                  <wp:extent cx="1968500" cy="952500"/>
                  <wp:effectExtent l="0" t="0" r="12700" b="12700"/>
                  <wp:docPr id="987" name="Picture 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 Shot 2020-05-22 at 14.07.24.png"/>
                          <pic:cNvPicPr/>
                        </pic:nvPicPr>
                        <pic:blipFill>
                          <a:blip r:embed="rId274">
                            <a:extLst>
                              <a:ext uri="{28A0092B-C50C-407E-A947-70E740481C1C}">
                                <a14:useLocalDpi xmlns:a14="http://schemas.microsoft.com/office/drawing/2010/main" val="0"/>
                              </a:ext>
                            </a:extLst>
                          </a:blip>
                          <a:stretch>
                            <a:fillRect/>
                          </a:stretch>
                        </pic:blipFill>
                        <pic:spPr>
                          <a:xfrm>
                            <a:off x="0" y="0"/>
                            <a:ext cx="1968500" cy="952500"/>
                          </a:xfrm>
                          <a:prstGeom prst="rect">
                            <a:avLst/>
                          </a:prstGeom>
                        </pic:spPr>
                      </pic:pic>
                    </a:graphicData>
                  </a:graphic>
                </wp:inline>
              </w:drawing>
            </w:r>
          </w:p>
          <w:p w14:paraId="3383C3F5" w14:textId="77777777" w:rsidR="00DB099E" w:rsidRPr="00FF5C11" w:rsidRDefault="00DB099E" w:rsidP="00112218">
            <w:pPr>
              <w:jc w:val="left"/>
              <w:rPr>
                <w:lang w:val="sl-SI"/>
              </w:rPr>
            </w:pPr>
          </w:p>
        </w:tc>
      </w:tr>
      <w:tr w:rsidR="00DB099E" w:rsidRPr="00FF5C11" w14:paraId="261F61FE" w14:textId="77777777" w:rsidTr="00112218">
        <w:trPr>
          <w:trHeight w:val="1206"/>
        </w:trPr>
        <w:tc>
          <w:tcPr>
            <w:tcW w:w="2405" w:type="dxa"/>
          </w:tcPr>
          <w:p w14:paraId="0D3903CF" w14:textId="77777777" w:rsidR="00DB099E" w:rsidRPr="00FF5C11" w:rsidRDefault="00DB099E" w:rsidP="00112218">
            <w:pPr>
              <w:jc w:val="left"/>
              <w:rPr>
                <w:b/>
                <w:lang w:val="sl-SI"/>
              </w:rPr>
            </w:pPr>
            <w:r w:rsidRPr="00FF5C11">
              <w:rPr>
                <w:b/>
                <w:lang w:val="sl-SI"/>
              </w:rPr>
              <w:lastRenderedPageBreak/>
              <w:t>Učni pripomočki, sredstva za učitelja</w:t>
            </w:r>
          </w:p>
          <w:p w14:paraId="5F53D6CB" w14:textId="77777777" w:rsidR="00DB099E" w:rsidRPr="00FF5C11" w:rsidRDefault="00DB099E" w:rsidP="00112218">
            <w:pPr>
              <w:jc w:val="left"/>
              <w:rPr>
                <w:b/>
                <w:lang w:val="sl-SI"/>
              </w:rPr>
            </w:pPr>
          </w:p>
        </w:tc>
        <w:tc>
          <w:tcPr>
            <w:tcW w:w="7088" w:type="dxa"/>
          </w:tcPr>
          <w:p w14:paraId="2E64053C" w14:textId="0BC7364B" w:rsidR="00DB099E" w:rsidRPr="007166C3" w:rsidRDefault="00DB099E" w:rsidP="007166C3">
            <w:pPr>
              <w:numPr>
                <w:ilvl w:val="0"/>
                <w:numId w:val="64"/>
              </w:numPr>
              <w:spacing w:line="240" w:lineRule="auto"/>
              <w:jc w:val="left"/>
              <w:rPr>
                <w:color w:val="000000"/>
                <w:lang w:val="sl-SI"/>
              </w:rPr>
            </w:pPr>
            <w:r w:rsidRPr="00FF5C11">
              <w:rPr>
                <w:color w:val="000000"/>
                <w:lang w:val="sl-SI"/>
              </w:rPr>
              <w:t xml:space="preserve">Primer celotne aktivnosti v Snap!-u: </w:t>
            </w:r>
            <w:hyperlink r:id="rId275" w:history="1">
              <w:r w:rsidR="007166C3" w:rsidRPr="007166C3">
                <w:rPr>
                  <w:color w:val="000000"/>
                  <w:lang w:val="sl-SI"/>
                </w:rPr>
                <w:t>https://snap.berkeley.edu/project?user=tadeja&amp;project=Onesnaževanje zraka</w:t>
              </w:r>
            </w:hyperlink>
            <w:r w:rsidR="007166C3">
              <w:rPr>
                <w:color w:val="000000"/>
                <w:lang w:val="sl-SI"/>
              </w:rPr>
              <w:t xml:space="preserve">  </w:t>
            </w:r>
          </w:p>
          <w:p w14:paraId="4E29A051" w14:textId="77777777" w:rsidR="00DB099E" w:rsidRPr="00FF5C11" w:rsidRDefault="00DB099E" w:rsidP="007166C3">
            <w:pPr>
              <w:numPr>
                <w:ilvl w:val="0"/>
                <w:numId w:val="64"/>
              </w:numPr>
              <w:spacing w:line="240" w:lineRule="auto"/>
              <w:jc w:val="left"/>
              <w:rPr>
                <w:color w:val="000000"/>
                <w:lang w:val="sl-SI"/>
              </w:rPr>
            </w:pPr>
            <w:r w:rsidRPr="00FF5C11">
              <w:rPr>
                <w:color w:val="000000"/>
                <w:lang w:val="sl-SI"/>
              </w:rPr>
              <w:t xml:space="preserve">Lajovic, S. (2011). Scratch. </w:t>
            </w:r>
            <w:r w:rsidRPr="007166C3">
              <w:rPr>
                <w:color w:val="000000"/>
                <w:lang w:val="sl-SI"/>
              </w:rPr>
              <w:t>Nauči se programirati in postani računalniški maček</w:t>
            </w:r>
            <w:r w:rsidRPr="00FF5C11">
              <w:rPr>
                <w:color w:val="000000"/>
                <w:lang w:val="sl-SI"/>
              </w:rPr>
              <w:t>. Ljubljana: Pasadena.</w:t>
            </w:r>
          </w:p>
          <w:p w14:paraId="2DF8353E" w14:textId="77777777" w:rsidR="00DB099E" w:rsidRPr="00FF5C11" w:rsidRDefault="00DB099E" w:rsidP="007166C3">
            <w:pPr>
              <w:numPr>
                <w:ilvl w:val="0"/>
                <w:numId w:val="64"/>
              </w:numPr>
              <w:spacing w:line="240" w:lineRule="auto"/>
              <w:jc w:val="left"/>
              <w:rPr>
                <w:color w:val="000000"/>
                <w:lang w:val="sl-SI"/>
              </w:rPr>
            </w:pPr>
            <w:r w:rsidRPr="00FF5C11">
              <w:rPr>
                <w:color w:val="000000"/>
                <w:lang w:val="sl-SI"/>
              </w:rPr>
              <w:t xml:space="preserve">Vorderman, C. (2017). </w:t>
            </w:r>
            <w:r w:rsidRPr="007166C3">
              <w:rPr>
                <w:color w:val="000000"/>
                <w:lang w:val="sl-SI"/>
              </w:rPr>
              <w:t>Računalniško programiranje za otroke</w:t>
            </w:r>
            <w:r w:rsidRPr="00FF5C11">
              <w:rPr>
                <w:color w:val="000000"/>
                <w:lang w:val="sl-SI"/>
              </w:rPr>
              <w:t>. Ljubljana: MK.</w:t>
            </w:r>
          </w:p>
        </w:tc>
      </w:tr>
      <w:tr w:rsidR="00DB099E" w:rsidRPr="00E92EEF" w14:paraId="49989F05" w14:textId="77777777" w:rsidTr="00112218">
        <w:trPr>
          <w:trHeight w:val="963"/>
        </w:trPr>
        <w:tc>
          <w:tcPr>
            <w:tcW w:w="2405" w:type="dxa"/>
          </w:tcPr>
          <w:p w14:paraId="1CFF1847" w14:textId="77777777" w:rsidR="00DB099E" w:rsidRPr="00FF5C11" w:rsidRDefault="00DB099E" w:rsidP="00112218">
            <w:pPr>
              <w:jc w:val="left"/>
              <w:rPr>
                <w:b/>
                <w:lang w:val="sl-SI"/>
              </w:rPr>
            </w:pPr>
            <w:r w:rsidRPr="00FF5C11">
              <w:rPr>
                <w:b/>
                <w:lang w:val="sl-SI"/>
              </w:rPr>
              <w:t>Učni pripomočki za učenca</w:t>
            </w:r>
          </w:p>
        </w:tc>
        <w:tc>
          <w:tcPr>
            <w:tcW w:w="7088" w:type="dxa"/>
          </w:tcPr>
          <w:p w14:paraId="01532ED1" w14:textId="77777777" w:rsidR="00DB099E" w:rsidRPr="00FF5C11" w:rsidRDefault="00DB099E" w:rsidP="00776BA4">
            <w:pPr>
              <w:pStyle w:val="Paragrafoelenco"/>
              <w:numPr>
                <w:ilvl w:val="0"/>
                <w:numId w:val="68"/>
              </w:numPr>
              <w:spacing w:after="120" w:line="240" w:lineRule="auto"/>
              <w:jc w:val="left"/>
              <w:rPr>
                <w:rFonts w:eastAsia="Times New Roman"/>
                <w:lang w:val="sl-SI"/>
              </w:rPr>
            </w:pPr>
            <w:r w:rsidRPr="00FF5C11">
              <w:rPr>
                <w:color w:val="000000"/>
                <w:lang w:val="sl-SI"/>
              </w:rPr>
              <w:t xml:space="preserve">Predloga aktivnosti v Snap!-u: </w:t>
            </w:r>
            <w:hyperlink r:id="rId276" w:history="1">
              <w:r w:rsidRPr="00FF5C11">
                <w:rPr>
                  <w:rStyle w:val="Collegamentoipertestuale"/>
                  <w:rFonts w:eastAsia="Times New Roman"/>
                  <w:lang w:val="sl-SI"/>
                </w:rPr>
                <w:t>https://snap.berkeley.edu/project?user=tadeja&amp;project=Zrak_za%C4%8Detno</w:t>
              </w:r>
            </w:hyperlink>
          </w:p>
          <w:p w14:paraId="6F37C54A" w14:textId="77777777" w:rsidR="00DB099E" w:rsidRPr="00FF5C11" w:rsidRDefault="00DB099E" w:rsidP="00776BA4">
            <w:pPr>
              <w:numPr>
                <w:ilvl w:val="0"/>
                <w:numId w:val="65"/>
              </w:numPr>
              <w:pBdr>
                <w:top w:val="nil"/>
                <w:left w:val="nil"/>
                <w:bottom w:val="nil"/>
                <w:right w:val="nil"/>
                <w:between w:val="nil"/>
              </w:pBdr>
              <w:spacing w:after="120" w:line="240" w:lineRule="auto"/>
              <w:rPr>
                <w:color w:val="000000"/>
                <w:lang w:val="sl-SI"/>
              </w:rPr>
            </w:pPr>
            <w:r w:rsidRPr="00FF5C11">
              <w:rPr>
                <w:color w:val="000000"/>
                <w:lang w:val="sl-SI"/>
              </w:rPr>
              <w:t>Navodila za učenca (C4G14_NavodilaZaUcenca.docx)</w:t>
            </w:r>
          </w:p>
        </w:tc>
      </w:tr>
    </w:tbl>
    <w:p w14:paraId="7F1960D9" w14:textId="77777777" w:rsidR="00DB099E" w:rsidRPr="00FF5C11" w:rsidRDefault="00DB099E" w:rsidP="00DB099E">
      <w:pPr>
        <w:rPr>
          <w:lang w:val="sl-SI"/>
        </w:rPr>
      </w:pPr>
    </w:p>
    <w:p w14:paraId="0BA56377" w14:textId="77777777" w:rsidR="00DB099E" w:rsidRPr="00FF5C11" w:rsidRDefault="00DB099E" w:rsidP="00DB099E">
      <w:pPr>
        <w:jc w:val="left"/>
        <w:rPr>
          <w:lang w:val="sl-SI"/>
        </w:rPr>
      </w:pPr>
    </w:p>
    <w:p w14:paraId="62E57ECE" w14:textId="6948E1F6" w:rsidR="00DB099E" w:rsidRPr="00FF5C11" w:rsidRDefault="00DB099E">
      <w:pPr>
        <w:rPr>
          <w:lang w:val="sl-SI"/>
        </w:rPr>
      </w:pPr>
      <w:r w:rsidRPr="00FF5C11">
        <w:rPr>
          <w:lang w:val="sl-SI"/>
        </w:rPr>
        <w:br w:type="page"/>
      </w:r>
    </w:p>
    <w:p w14:paraId="44481794" w14:textId="0C6ACE58" w:rsidR="00112218" w:rsidRPr="00FF5C11" w:rsidRDefault="00112218" w:rsidP="00112218">
      <w:pPr>
        <w:pStyle w:val="C4G3"/>
      </w:pPr>
      <w:bookmarkStart w:id="31" w:name="_Toc46233856"/>
      <w:r w:rsidRPr="00FF5C11">
        <w:lastRenderedPageBreak/>
        <w:t xml:space="preserve">Učni scenarij 15 </w:t>
      </w:r>
      <w:r w:rsidR="00C16368" w:rsidRPr="00FF5C11">
        <w:t>–</w:t>
      </w:r>
      <w:r w:rsidRPr="00FF5C11">
        <w:t xml:space="preserve"> Ulovi miš</w:t>
      </w:r>
      <w:bookmarkEnd w:id="31"/>
    </w:p>
    <w:p w14:paraId="1CBD5F29" w14:textId="77777777" w:rsidR="00112218" w:rsidRPr="00FF5C11" w:rsidRDefault="00112218" w:rsidP="00112218">
      <w:pPr>
        <w:jc w:val="center"/>
        <w:rPr>
          <w:b/>
          <w:lang w:val="sl-SI"/>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112218" w:rsidRPr="00FF5C11" w14:paraId="4CF3D74D" w14:textId="77777777" w:rsidTr="00112218">
        <w:tc>
          <w:tcPr>
            <w:tcW w:w="2405" w:type="dxa"/>
          </w:tcPr>
          <w:p w14:paraId="27F86BEE" w14:textId="77777777" w:rsidR="00112218" w:rsidRPr="00FF5C11" w:rsidRDefault="00112218" w:rsidP="00112218">
            <w:pPr>
              <w:jc w:val="left"/>
              <w:rPr>
                <w:rFonts w:ascii="Times New Roman" w:eastAsia="Times New Roman" w:hAnsi="Times New Roman" w:cs="Times New Roman"/>
                <w:lang w:val="sl-SI"/>
              </w:rPr>
            </w:pPr>
            <w:r w:rsidRPr="00FF5C11">
              <w:rPr>
                <w:b/>
                <w:color w:val="000000"/>
                <w:lang w:val="sl-SI"/>
              </w:rPr>
              <w:t>Naslov učnega scenarija</w:t>
            </w:r>
          </w:p>
        </w:tc>
        <w:tc>
          <w:tcPr>
            <w:tcW w:w="7088" w:type="dxa"/>
          </w:tcPr>
          <w:p w14:paraId="0051609B" w14:textId="77777777" w:rsidR="00112218" w:rsidRPr="00FF5C11" w:rsidRDefault="00112218" w:rsidP="00112218">
            <w:pPr>
              <w:rPr>
                <w:lang w:val="sl-SI"/>
              </w:rPr>
            </w:pPr>
            <w:r w:rsidRPr="00FF5C11">
              <w:rPr>
                <w:lang w:val="sl-SI"/>
              </w:rPr>
              <w:t>Ulovi miš</w:t>
            </w:r>
          </w:p>
        </w:tc>
      </w:tr>
      <w:tr w:rsidR="00112218" w:rsidRPr="00FF5C11" w14:paraId="3CE3E89E" w14:textId="77777777" w:rsidTr="00112218">
        <w:tc>
          <w:tcPr>
            <w:tcW w:w="2405" w:type="dxa"/>
          </w:tcPr>
          <w:p w14:paraId="41977945" w14:textId="77777777" w:rsidR="00112218" w:rsidRPr="00FF5C11" w:rsidRDefault="00112218" w:rsidP="00112218">
            <w:pPr>
              <w:jc w:val="left"/>
              <w:rPr>
                <w:rFonts w:ascii="Times New Roman" w:eastAsia="Times New Roman" w:hAnsi="Times New Roman" w:cs="Times New Roman"/>
                <w:lang w:val="sl-SI"/>
              </w:rPr>
            </w:pPr>
            <w:r w:rsidRPr="00FF5C11">
              <w:rPr>
                <w:b/>
                <w:color w:val="000000"/>
                <w:lang w:val="sl-SI"/>
              </w:rPr>
              <w:t>Pričakovano programersko predznanje</w:t>
            </w:r>
          </w:p>
          <w:p w14:paraId="6B141B30" w14:textId="77777777" w:rsidR="00112218" w:rsidRPr="00FF5C11" w:rsidRDefault="00112218" w:rsidP="00112218">
            <w:pPr>
              <w:jc w:val="left"/>
              <w:rPr>
                <w:b/>
                <w:lang w:val="sl-SI"/>
              </w:rPr>
            </w:pPr>
          </w:p>
        </w:tc>
        <w:tc>
          <w:tcPr>
            <w:tcW w:w="7088" w:type="dxa"/>
          </w:tcPr>
          <w:p w14:paraId="7D63F971" w14:textId="77777777" w:rsidR="00112218" w:rsidRPr="00FF5C11" w:rsidRDefault="00112218" w:rsidP="00776BA4">
            <w:pPr>
              <w:pStyle w:val="Paragrafoelenco"/>
              <w:numPr>
                <w:ilvl w:val="0"/>
                <w:numId w:val="75"/>
              </w:numPr>
              <w:spacing w:after="120" w:line="240" w:lineRule="auto"/>
              <w:rPr>
                <w:lang w:val="sl-SI"/>
              </w:rPr>
            </w:pPr>
            <w:r w:rsidRPr="00FF5C11">
              <w:rPr>
                <w:lang w:val="sl-SI"/>
              </w:rPr>
              <w:t>dodajanje ozadja;</w:t>
            </w:r>
          </w:p>
          <w:p w14:paraId="7F6571BD" w14:textId="77777777" w:rsidR="00112218" w:rsidRPr="00FF5C11" w:rsidRDefault="00112218" w:rsidP="00776BA4">
            <w:pPr>
              <w:pStyle w:val="Paragrafoelenco"/>
              <w:numPr>
                <w:ilvl w:val="0"/>
                <w:numId w:val="75"/>
              </w:numPr>
              <w:spacing w:after="120" w:line="240" w:lineRule="auto"/>
              <w:rPr>
                <w:lang w:val="sl-SI"/>
              </w:rPr>
            </w:pPr>
            <w:r w:rsidRPr="00FF5C11">
              <w:rPr>
                <w:lang w:val="sl-SI"/>
              </w:rPr>
              <w:t>dodajanje novega lika;</w:t>
            </w:r>
          </w:p>
          <w:p w14:paraId="71C94C14" w14:textId="77777777" w:rsidR="00112218" w:rsidRPr="00FF5C11" w:rsidRDefault="00112218" w:rsidP="00776BA4">
            <w:pPr>
              <w:pStyle w:val="Paragrafoelenco"/>
              <w:numPr>
                <w:ilvl w:val="0"/>
                <w:numId w:val="75"/>
              </w:numPr>
              <w:spacing w:after="120" w:line="240" w:lineRule="auto"/>
              <w:rPr>
                <w:lang w:val="sl-SI"/>
              </w:rPr>
            </w:pPr>
            <w:r w:rsidRPr="00FF5C11">
              <w:rPr>
                <w:lang w:val="sl-SI"/>
              </w:rPr>
              <w:t>dodajanje zvoka;</w:t>
            </w:r>
          </w:p>
          <w:p w14:paraId="5278952C" w14:textId="77777777" w:rsidR="00112218" w:rsidRPr="00FF5C11" w:rsidRDefault="00112218" w:rsidP="00776BA4">
            <w:pPr>
              <w:pStyle w:val="Paragrafoelenco"/>
              <w:numPr>
                <w:ilvl w:val="0"/>
                <w:numId w:val="75"/>
              </w:numPr>
              <w:spacing w:after="120" w:line="240" w:lineRule="auto"/>
              <w:rPr>
                <w:lang w:val="sl-SI"/>
              </w:rPr>
            </w:pPr>
            <w:r w:rsidRPr="00FF5C11">
              <w:rPr>
                <w:lang w:val="sl-SI"/>
              </w:rPr>
              <w:t>govorjenje lika;</w:t>
            </w:r>
          </w:p>
          <w:p w14:paraId="76FFA733" w14:textId="77777777" w:rsidR="00112218" w:rsidRPr="00FF5C11" w:rsidRDefault="00112218" w:rsidP="00776BA4">
            <w:pPr>
              <w:pStyle w:val="Paragrafoelenco"/>
              <w:numPr>
                <w:ilvl w:val="0"/>
                <w:numId w:val="75"/>
              </w:numPr>
              <w:spacing w:after="120" w:line="240" w:lineRule="auto"/>
              <w:rPr>
                <w:lang w:val="sl-SI"/>
              </w:rPr>
            </w:pPr>
            <w:r w:rsidRPr="00FF5C11">
              <w:rPr>
                <w:lang w:val="sl-SI"/>
              </w:rPr>
              <w:t>spreminjanje obleke lika kot animacija;</w:t>
            </w:r>
          </w:p>
          <w:p w14:paraId="48BE5726" w14:textId="77777777" w:rsidR="00112218" w:rsidRPr="00FF5C11" w:rsidRDefault="00112218" w:rsidP="00776BA4">
            <w:pPr>
              <w:pStyle w:val="Paragrafoelenco"/>
              <w:numPr>
                <w:ilvl w:val="0"/>
                <w:numId w:val="75"/>
              </w:numPr>
              <w:spacing w:after="120" w:line="240" w:lineRule="auto"/>
              <w:rPr>
                <w:lang w:val="sl-SI"/>
              </w:rPr>
            </w:pPr>
            <w:r w:rsidRPr="00FF5C11">
              <w:rPr>
                <w:lang w:val="sl-SI"/>
              </w:rPr>
              <w:t>premikanje lika s smernimi tipkami;</w:t>
            </w:r>
          </w:p>
          <w:p w14:paraId="49221DF4" w14:textId="77777777" w:rsidR="00112218" w:rsidRPr="00FF5C11" w:rsidRDefault="00112218" w:rsidP="00776BA4">
            <w:pPr>
              <w:pStyle w:val="Paragrafoelenco"/>
              <w:numPr>
                <w:ilvl w:val="0"/>
                <w:numId w:val="75"/>
              </w:numPr>
              <w:spacing w:after="120" w:line="240" w:lineRule="auto"/>
              <w:rPr>
                <w:lang w:val="sl-SI"/>
              </w:rPr>
            </w:pPr>
            <w:r w:rsidRPr="00FF5C11">
              <w:rPr>
                <w:lang w:val="sl-SI"/>
              </w:rPr>
              <w:t>pogojni stavki.</w:t>
            </w:r>
          </w:p>
        </w:tc>
      </w:tr>
      <w:tr w:rsidR="00112218" w:rsidRPr="00E92EEF" w14:paraId="18080456" w14:textId="77777777" w:rsidTr="00112218">
        <w:tc>
          <w:tcPr>
            <w:tcW w:w="2405" w:type="dxa"/>
          </w:tcPr>
          <w:p w14:paraId="0E5FBA1C" w14:textId="77777777" w:rsidR="00112218" w:rsidRPr="00FF5C11" w:rsidRDefault="00112218" w:rsidP="00112218">
            <w:pPr>
              <w:jc w:val="left"/>
              <w:rPr>
                <w:rFonts w:ascii="Times New Roman" w:eastAsia="Times New Roman" w:hAnsi="Times New Roman" w:cs="Times New Roman"/>
                <w:lang w:val="sl-SI"/>
              </w:rPr>
            </w:pPr>
            <w:r w:rsidRPr="00FF5C11">
              <w:rPr>
                <w:b/>
                <w:color w:val="000000"/>
                <w:lang w:val="sl-SI"/>
              </w:rPr>
              <w:t>Učni cilji</w:t>
            </w:r>
          </w:p>
          <w:p w14:paraId="09738D4E" w14:textId="77777777" w:rsidR="00112218" w:rsidRPr="00FF5C11" w:rsidRDefault="00112218" w:rsidP="00112218">
            <w:pPr>
              <w:jc w:val="left"/>
              <w:rPr>
                <w:b/>
                <w:lang w:val="sl-SI"/>
              </w:rPr>
            </w:pPr>
            <w:r w:rsidRPr="00FF5C11">
              <w:rPr>
                <w:b/>
                <w:lang w:val="sl-SI"/>
              </w:rPr>
              <w:t xml:space="preserve"> </w:t>
            </w:r>
          </w:p>
          <w:p w14:paraId="3100A79A" w14:textId="77777777" w:rsidR="00112218" w:rsidRPr="00FF5C11" w:rsidRDefault="00112218" w:rsidP="00112218">
            <w:pPr>
              <w:jc w:val="left"/>
              <w:rPr>
                <w:b/>
                <w:lang w:val="sl-SI"/>
              </w:rPr>
            </w:pPr>
          </w:p>
        </w:tc>
        <w:tc>
          <w:tcPr>
            <w:tcW w:w="7088" w:type="dxa"/>
          </w:tcPr>
          <w:p w14:paraId="012A969E" w14:textId="77777777" w:rsidR="00112218" w:rsidRPr="00FF5C11" w:rsidRDefault="00112218" w:rsidP="00112218">
            <w:pPr>
              <w:pBdr>
                <w:top w:val="nil"/>
                <w:left w:val="nil"/>
                <w:bottom w:val="nil"/>
                <w:right w:val="nil"/>
                <w:between w:val="nil"/>
              </w:pBdr>
              <w:rPr>
                <w:rFonts w:ascii="Times New Roman" w:eastAsia="Times New Roman" w:hAnsi="Times New Roman" w:cs="Times New Roman"/>
                <w:color w:val="000000"/>
                <w:lang w:val="sl-SI"/>
              </w:rPr>
            </w:pPr>
            <w:r w:rsidRPr="00FF5C11">
              <w:rPr>
                <w:color w:val="000000"/>
                <w:lang w:val="sl-SI"/>
              </w:rPr>
              <w:t>Splošni učni cilji:</w:t>
            </w:r>
          </w:p>
          <w:p w14:paraId="59E0CC71" w14:textId="77777777" w:rsidR="00112218" w:rsidRPr="00FF5C11" w:rsidRDefault="00112218" w:rsidP="00776BA4">
            <w:pPr>
              <w:numPr>
                <w:ilvl w:val="0"/>
                <w:numId w:val="73"/>
              </w:numPr>
              <w:pBdr>
                <w:top w:val="nil"/>
                <w:left w:val="nil"/>
                <w:bottom w:val="nil"/>
                <w:right w:val="nil"/>
                <w:between w:val="nil"/>
              </w:pBdr>
              <w:spacing w:line="240" w:lineRule="auto"/>
              <w:rPr>
                <w:color w:val="000000"/>
                <w:lang w:val="sl-SI"/>
              </w:rPr>
            </w:pPr>
            <w:r w:rsidRPr="00FF5C11">
              <w:rPr>
                <w:color w:val="000000"/>
                <w:lang w:val="sl-SI"/>
              </w:rPr>
              <w:t>spoznavanje neskončne zanke;</w:t>
            </w:r>
          </w:p>
          <w:p w14:paraId="200FE8DD" w14:textId="77777777" w:rsidR="00112218" w:rsidRPr="00FF5C11" w:rsidRDefault="00112218" w:rsidP="00776BA4">
            <w:pPr>
              <w:numPr>
                <w:ilvl w:val="0"/>
                <w:numId w:val="73"/>
              </w:numPr>
              <w:pBdr>
                <w:top w:val="nil"/>
                <w:left w:val="nil"/>
                <w:bottom w:val="nil"/>
                <w:right w:val="nil"/>
                <w:between w:val="nil"/>
              </w:pBdr>
              <w:spacing w:after="120" w:line="240" w:lineRule="auto"/>
              <w:rPr>
                <w:color w:val="000000"/>
                <w:lang w:val="sl-SI"/>
              </w:rPr>
            </w:pPr>
            <w:r w:rsidRPr="00FF5C11">
              <w:rPr>
                <w:color w:val="000000"/>
                <w:lang w:val="sl-SI"/>
              </w:rPr>
              <w:t>spoznavanje naključnih števil;</w:t>
            </w:r>
          </w:p>
          <w:p w14:paraId="1D65351D" w14:textId="77777777" w:rsidR="00112218" w:rsidRPr="00FF5C11" w:rsidRDefault="00112218" w:rsidP="00776BA4">
            <w:pPr>
              <w:numPr>
                <w:ilvl w:val="0"/>
                <w:numId w:val="73"/>
              </w:numPr>
              <w:pBdr>
                <w:top w:val="nil"/>
                <w:left w:val="nil"/>
                <w:bottom w:val="nil"/>
                <w:right w:val="nil"/>
                <w:between w:val="nil"/>
              </w:pBdr>
              <w:spacing w:after="120" w:line="240" w:lineRule="auto"/>
              <w:rPr>
                <w:color w:val="000000"/>
                <w:lang w:val="sl-SI"/>
              </w:rPr>
            </w:pPr>
            <w:r w:rsidRPr="00FF5C11">
              <w:rPr>
                <w:color w:val="000000"/>
                <w:lang w:val="sl-SI"/>
              </w:rPr>
              <w:t>spoznavanje števnika;</w:t>
            </w:r>
          </w:p>
          <w:p w14:paraId="4EB3504F" w14:textId="77777777" w:rsidR="00112218" w:rsidRPr="00FF5C11" w:rsidRDefault="00112218" w:rsidP="00776BA4">
            <w:pPr>
              <w:numPr>
                <w:ilvl w:val="0"/>
                <w:numId w:val="73"/>
              </w:numPr>
              <w:pBdr>
                <w:top w:val="nil"/>
                <w:left w:val="nil"/>
                <w:bottom w:val="nil"/>
                <w:right w:val="nil"/>
                <w:between w:val="nil"/>
              </w:pBdr>
              <w:spacing w:after="120" w:line="240" w:lineRule="auto"/>
              <w:rPr>
                <w:color w:val="000000"/>
                <w:lang w:val="sl-SI"/>
              </w:rPr>
            </w:pPr>
            <w:r w:rsidRPr="00FF5C11">
              <w:rPr>
                <w:color w:val="000000"/>
                <w:lang w:val="sl-SI"/>
              </w:rPr>
              <w:t>spoznavanje časovnika;</w:t>
            </w:r>
          </w:p>
          <w:p w14:paraId="7D5A616A" w14:textId="77777777" w:rsidR="00112218" w:rsidRPr="00FF5C11" w:rsidRDefault="00112218" w:rsidP="00112218">
            <w:pPr>
              <w:pBdr>
                <w:top w:val="nil"/>
                <w:left w:val="nil"/>
                <w:bottom w:val="nil"/>
                <w:right w:val="nil"/>
                <w:between w:val="nil"/>
              </w:pBdr>
              <w:spacing w:after="120" w:line="240" w:lineRule="auto"/>
              <w:ind w:left="720"/>
              <w:rPr>
                <w:color w:val="000000"/>
                <w:lang w:val="sl-SI"/>
              </w:rPr>
            </w:pPr>
          </w:p>
          <w:p w14:paraId="501CB812" w14:textId="77777777" w:rsidR="00112218" w:rsidRPr="00FF5C11" w:rsidRDefault="00112218" w:rsidP="00112218">
            <w:pPr>
              <w:pBdr>
                <w:top w:val="nil"/>
                <w:left w:val="nil"/>
                <w:bottom w:val="nil"/>
                <w:right w:val="nil"/>
                <w:between w:val="nil"/>
              </w:pBdr>
              <w:rPr>
                <w:rFonts w:ascii="Times New Roman" w:eastAsia="Times New Roman" w:hAnsi="Times New Roman" w:cs="Times New Roman"/>
                <w:color w:val="000000"/>
                <w:lang w:val="sl-SI"/>
              </w:rPr>
            </w:pPr>
            <w:r w:rsidRPr="00FF5C11">
              <w:rPr>
                <w:color w:val="000000"/>
                <w:lang w:val="sl-SI"/>
              </w:rPr>
              <w:t>Specifični učni cilji, ki so osredotočeni na algoritmično mišljenje:</w:t>
            </w:r>
          </w:p>
          <w:p w14:paraId="78CE6E6A" w14:textId="77777777" w:rsidR="00112218" w:rsidRPr="00FF5C11" w:rsidRDefault="00112218" w:rsidP="00776BA4">
            <w:pPr>
              <w:numPr>
                <w:ilvl w:val="0"/>
                <w:numId w:val="74"/>
              </w:numPr>
              <w:pBdr>
                <w:top w:val="nil"/>
                <w:left w:val="nil"/>
                <w:bottom w:val="nil"/>
                <w:right w:val="nil"/>
                <w:between w:val="nil"/>
              </w:pBdr>
              <w:spacing w:line="240" w:lineRule="auto"/>
              <w:rPr>
                <w:color w:val="000000"/>
                <w:lang w:val="sl-SI"/>
              </w:rPr>
            </w:pPr>
            <w:r w:rsidRPr="00FF5C11">
              <w:rPr>
                <w:color w:val="000000"/>
                <w:lang w:val="sl-SI"/>
              </w:rPr>
              <w:t>učenci uporabijo neskončno zanko za premikanje lika;</w:t>
            </w:r>
          </w:p>
          <w:p w14:paraId="226EDD95" w14:textId="77777777" w:rsidR="00112218" w:rsidRPr="00FF5C11" w:rsidRDefault="00112218" w:rsidP="00776BA4">
            <w:pPr>
              <w:numPr>
                <w:ilvl w:val="0"/>
                <w:numId w:val="74"/>
              </w:numPr>
              <w:pBdr>
                <w:top w:val="nil"/>
                <w:left w:val="nil"/>
                <w:bottom w:val="nil"/>
                <w:right w:val="nil"/>
                <w:between w:val="nil"/>
              </w:pBdr>
              <w:spacing w:after="120" w:line="240" w:lineRule="auto"/>
              <w:rPr>
                <w:color w:val="000000"/>
                <w:lang w:val="sl-SI"/>
              </w:rPr>
            </w:pPr>
            <w:r w:rsidRPr="00FF5C11">
              <w:rPr>
                <w:color w:val="000000"/>
                <w:lang w:val="sl-SI"/>
              </w:rPr>
              <w:t>učenci uporabijo naključna števila za določanje naključne pozicije lika, premikanje lika za naključno število korakov in obračanje lika za naključno število stopinj;</w:t>
            </w:r>
          </w:p>
          <w:p w14:paraId="12376763" w14:textId="77777777" w:rsidR="00112218" w:rsidRPr="00FF5C11" w:rsidRDefault="00112218" w:rsidP="00776BA4">
            <w:pPr>
              <w:numPr>
                <w:ilvl w:val="0"/>
                <w:numId w:val="74"/>
              </w:numPr>
              <w:pBdr>
                <w:top w:val="nil"/>
                <w:left w:val="nil"/>
                <w:bottom w:val="nil"/>
                <w:right w:val="nil"/>
                <w:between w:val="nil"/>
              </w:pBdr>
              <w:spacing w:after="120" w:line="240" w:lineRule="auto"/>
              <w:rPr>
                <w:color w:val="000000"/>
                <w:lang w:val="sl-SI"/>
              </w:rPr>
            </w:pPr>
            <w:r w:rsidRPr="00FF5C11">
              <w:rPr>
                <w:color w:val="000000"/>
                <w:lang w:val="sl-SI"/>
              </w:rPr>
              <w:t>učenci ustvarijo števnik z dodajanjem nove spremenljivke in končni rezultat uporabijo za povzemanje uspešnosti igralca pri lovljenju miši;</w:t>
            </w:r>
          </w:p>
          <w:p w14:paraId="7285F4AA" w14:textId="77777777" w:rsidR="00112218" w:rsidRPr="00FF5C11" w:rsidRDefault="00112218" w:rsidP="00776BA4">
            <w:pPr>
              <w:numPr>
                <w:ilvl w:val="0"/>
                <w:numId w:val="74"/>
              </w:numPr>
              <w:pBdr>
                <w:top w:val="nil"/>
                <w:left w:val="nil"/>
                <w:bottom w:val="nil"/>
                <w:right w:val="nil"/>
                <w:between w:val="nil"/>
              </w:pBdr>
              <w:spacing w:after="120" w:line="240" w:lineRule="auto"/>
              <w:rPr>
                <w:color w:val="000000"/>
                <w:lang w:val="sl-SI"/>
              </w:rPr>
            </w:pPr>
            <w:r w:rsidRPr="00FF5C11">
              <w:rPr>
                <w:color w:val="000000"/>
                <w:lang w:val="sl-SI"/>
              </w:rPr>
              <w:t>učenci uporabijo časovnik za določitev konca igre.</w:t>
            </w:r>
          </w:p>
        </w:tc>
      </w:tr>
      <w:tr w:rsidR="00112218" w:rsidRPr="00E92EEF" w14:paraId="1071636E" w14:textId="77777777" w:rsidTr="00112218">
        <w:tc>
          <w:tcPr>
            <w:tcW w:w="2405" w:type="dxa"/>
          </w:tcPr>
          <w:p w14:paraId="069B2459" w14:textId="77777777" w:rsidR="00112218" w:rsidRPr="00FF5C11" w:rsidRDefault="00112218" w:rsidP="00112218">
            <w:pPr>
              <w:jc w:val="left"/>
              <w:rPr>
                <w:rFonts w:ascii="Times New Roman" w:eastAsia="Times New Roman" w:hAnsi="Times New Roman" w:cs="Times New Roman"/>
                <w:lang w:val="sl-SI"/>
              </w:rPr>
            </w:pPr>
            <w:r w:rsidRPr="00FF5C11">
              <w:rPr>
                <w:b/>
                <w:color w:val="000000"/>
                <w:lang w:val="sl-SI"/>
              </w:rPr>
              <w:t>Cilji, naloge in kratek opis aktivnosti</w:t>
            </w:r>
          </w:p>
          <w:p w14:paraId="08CE1A4A" w14:textId="77777777" w:rsidR="00112218" w:rsidRPr="00FF5C11" w:rsidRDefault="00112218" w:rsidP="00112218">
            <w:pPr>
              <w:jc w:val="left"/>
              <w:rPr>
                <w:b/>
                <w:lang w:val="sl-SI"/>
              </w:rPr>
            </w:pPr>
          </w:p>
        </w:tc>
        <w:tc>
          <w:tcPr>
            <w:tcW w:w="7088" w:type="dxa"/>
          </w:tcPr>
          <w:p w14:paraId="65D345F3" w14:textId="77777777" w:rsidR="00112218" w:rsidRDefault="00112218" w:rsidP="00112218">
            <w:pPr>
              <w:rPr>
                <w:lang w:val="sl-SI"/>
              </w:rPr>
            </w:pPr>
            <w:r w:rsidRPr="00FF5C11">
              <w:rPr>
                <w:b/>
                <w:lang w:val="sl-SI"/>
              </w:rPr>
              <w:t>Kratek opis:</w:t>
            </w:r>
            <w:r w:rsidRPr="00FF5C11">
              <w:rPr>
                <w:lang w:val="sl-SI"/>
              </w:rPr>
              <w:t xml:space="preserve"> Učenci sestavijo igro, v kateri igralec s premikanjem mačke lovi miš.</w:t>
            </w:r>
          </w:p>
          <w:p w14:paraId="13E6F7BE" w14:textId="77777777" w:rsidR="007166C3" w:rsidRPr="00FF5C11" w:rsidRDefault="007166C3" w:rsidP="00112218">
            <w:pPr>
              <w:rPr>
                <w:lang w:val="sl-SI"/>
              </w:rPr>
            </w:pPr>
          </w:p>
          <w:p w14:paraId="752F5689" w14:textId="77777777" w:rsidR="00112218" w:rsidRDefault="00112218" w:rsidP="00112218">
            <w:pPr>
              <w:rPr>
                <w:lang w:val="sl-SI"/>
              </w:rPr>
            </w:pPr>
            <w:r w:rsidRPr="00FF5C11">
              <w:rPr>
                <w:b/>
                <w:lang w:val="sl-SI"/>
              </w:rPr>
              <w:t>Naloga:</w:t>
            </w:r>
            <w:r w:rsidRPr="00FF5C11">
              <w:rPr>
                <w:lang w:val="sl-SI"/>
              </w:rPr>
              <w:t xml:space="preserve"> Naloga učenca je, da sestavi igro lovljenje miši. Mačko premika igralec s smernimi tipkami, miš pa se po sobi premika naključno. Miš vedno mački uide, zato vsakič, ko se mačka dotakne miši, se ta prikaže na naključni lokaciji v sobi. Potrebno je dodati števnik, ki šteje kolikokrat se mačka dotakne miši. Igra se zaključi po določenem času (npr. 30 s), zato potrebujemo še časovnik. Na koncu </w:t>
            </w:r>
            <w:r w:rsidRPr="00FF5C11">
              <w:rPr>
                <w:lang w:val="sl-SI"/>
              </w:rPr>
              <w:lastRenderedPageBreak/>
              <w:t>igre, dekle pove kolikokrat je mačka ujela miš.</w:t>
            </w:r>
          </w:p>
          <w:p w14:paraId="1EBADD03" w14:textId="77777777" w:rsidR="007166C3" w:rsidRPr="00FF5C11" w:rsidRDefault="007166C3" w:rsidP="00112218">
            <w:pPr>
              <w:rPr>
                <w:lang w:val="sl-SI"/>
              </w:rPr>
            </w:pPr>
          </w:p>
          <w:p w14:paraId="3417CF1D" w14:textId="77777777" w:rsidR="00112218" w:rsidRPr="00FF5C11" w:rsidRDefault="00112218" w:rsidP="00112218">
            <w:pPr>
              <w:rPr>
                <w:lang w:val="sl-SI"/>
              </w:rPr>
            </w:pPr>
            <w:r w:rsidRPr="00FF5C11">
              <w:rPr>
                <w:b/>
                <w:lang w:val="sl-SI"/>
              </w:rPr>
              <w:t>Cilj:</w:t>
            </w:r>
            <w:r w:rsidRPr="00FF5C11">
              <w:rPr>
                <w:lang w:val="sl-SI"/>
              </w:rPr>
              <w:t xml:space="preserve"> Učenec se spozna z dodeljevanjem naključnih vrednosti in pri tem se nauči kako uporabiti operator </w:t>
            </w:r>
            <w:r w:rsidRPr="00FF5C11">
              <w:rPr>
                <w:i/>
                <w:lang w:val="sl-SI"/>
              </w:rPr>
              <w:t>naključno_število_od_[x]_do_[y].</w:t>
            </w:r>
          </w:p>
        </w:tc>
      </w:tr>
      <w:tr w:rsidR="00112218" w:rsidRPr="00FF5C11" w14:paraId="5C5BD27A" w14:textId="77777777" w:rsidTr="00112218">
        <w:tc>
          <w:tcPr>
            <w:tcW w:w="2405" w:type="dxa"/>
          </w:tcPr>
          <w:p w14:paraId="462E4417" w14:textId="0F582CC0" w:rsidR="00112218" w:rsidRPr="00FF5C11" w:rsidRDefault="00112218" w:rsidP="00112218">
            <w:pPr>
              <w:jc w:val="left"/>
              <w:rPr>
                <w:rFonts w:ascii="Times New Roman" w:eastAsia="Times New Roman" w:hAnsi="Times New Roman" w:cs="Times New Roman"/>
                <w:lang w:val="sl-SI"/>
              </w:rPr>
            </w:pPr>
            <w:r w:rsidRPr="00FF5C11">
              <w:rPr>
                <w:b/>
                <w:color w:val="000000"/>
                <w:lang w:val="sl-SI"/>
              </w:rPr>
              <w:lastRenderedPageBreak/>
              <w:t>Trajanje aktivnosti</w:t>
            </w:r>
          </w:p>
        </w:tc>
        <w:tc>
          <w:tcPr>
            <w:tcW w:w="7088" w:type="dxa"/>
          </w:tcPr>
          <w:p w14:paraId="77F71133" w14:textId="77777777" w:rsidR="00112218" w:rsidRPr="00FF5C11" w:rsidRDefault="00112218" w:rsidP="00112218">
            <w:pPr>
              <w:rPr>
                <w:lang w:val="sl-SI"/>
              </w:rPr>
            </w:pPr>
            <w:r w:rsidRPr="00FF5C11">
              <w:rPr>
                <w:lang w:val="sl-SI"/>
              </w:rPr>
              <w:t>45 min</w:t>
            </w:r>
          </w:p>
        </w:tc>
      </w:tr>
      <w:tr w:rsidR="00112218" w:rsidRPr="00E92EEF" w14:paraId="5B217F42" w14:textId="77777777" w:rsidTr="00112218">
        <w:tc>
          <w:tcPr>
            <w:tcW w:w="2405" w:type="dxa"/>
          </w:tcPr>
          <w:p w14:paraId="140B4A7A" w14:textId="44B9845C" w:rsidR="00112218" w:rsidRPr="00FF5C11" w:rsidRDefault="00112218" w:rsidP="00112218">
            <w:pPr>
              <w:jc w:val="left"/>
              <w:rPr>
                <w:rFonts w:ascii="Times New Roman" w:eastAsia="Times New Roman" w:hAnsi="Times New Roman" w:cs="Times New Roman"/>
                <w:lang w:val="sl-SI"/>
              </w:rPr>
            </w:pPr>
            <w:r w:rsidRPr="00FF5C11">
              <w:rPr>
                <w:b/>
                <w:color w:val="000000"/>
                <w:lang w:val="sl-SI"/>
              </w:rPr>
              <w:t>Učne strategije in metode</w:t>
            </w:r>
          </w:p>
        </w:tc>
        <w:tc>
          <w:tcPr>
            <w:tcW w:w="7088" w:type="dxa"/>
          </w:tcPr>
          <w:p w14:paraId="1034F82D" w14:textId="77777777" w:rsidR="00112218" w:rsidRPr="00FF5C11" w:rsidRDefault="00112218" w:rsidP="00112218">
            <w:pPr>
              <w:rPr>
                <w:lang w:val="sl-SI"/>
              </w:rPr>
            </w:pPr>
            <w:r w:rsidRPr="00FF5C11">
              <w:rPr>
                <w:lang w:val="sl-SI"/>
              </w:rPr>
              <w:t>Aktivni pouk, sodelovalno učenje, problemsko učenje, učenje z ustvarjanjem iger</w:t>
            </w:r>
          </w:p>
        </w:tc>
      </w:tr>
      <w:tr w:rsidR="00112218" w:rsidRPr="00E92EEF" w14:paraId="464BD7D0" w14:textId="77777777" w:rsidTr="00112218">
        <w:trPr>
          <w:trHeight w:val="850"/>
        </w:trPr>
        <w:tc>
          <w:tcPr>
            <w:tcW w:w="2405" w:type="dxa"/>
          </w:tcPr>
          <w:p w14:paraId="2F1BE78F" w14:textId="77777777" w:rsidR="00112218" w:rsidRPr="00FF5C11" w:rsidRDefault="00112218" w:rsidP="00112218">
            <w:pPr>
              <w:jc w:val="left"/>
              <w:rPr>
                <w:rFonts w:ascii="Times New Roman" w:eastAsia="Times New Roman" w:hAnsi="Times New Roman" w:cs="Times New Roman"/>
                <w:lang w:val="sl-SI"/>
              </w:rPr>
            </w:pPr>
            <w:r w:rsidRPr="00FF5C11">
              <w:rPr>
                <w:b/>
                <w:color w:val="000000"/>
                <w:lang w:val="sl-SI"/>
              </w:rPr>
              <w:t>Učne oblike</w:t>
            </w:r>
          </w:p>
          <w:p w14:paraId="7D629821" w14:textId="1C17A99F" w:rsidR="00112218" w:rsidRPr="00FF5C11" w:rsidRDefault="00112218" w:rsidP="00112218">
            <w:pPr>
              <w:jc w:val="left"/>
              <w:rPr>
                <w:b/>
                <w:lang w:val="sl-SI"/>
              </w:rPr>
            </w:pPr>
            <w:r w:rsidRPr="00FF5C11">
              <w:rPr>
                <w:b/>
                <w:lang w:val="sl-SI"/>
              </w:rPr>
              <w:t xml:space="preserve"> </w:t>
            </w:r>
          </w:p>
        </w:tc>
        <w:tc>
          <w:tcPr>
            <w:tcW w:w="7088" w:type="dxa"/>
          </w:tcPr>
          <w:p w14:paraId="4A7319EE" w14:textId="77777777" w:rsidR="00112218" w:rsidRPr="00FF5C11" w:rsidRDefault="00112218" w:rsidP="00112218">
            <w:pPr>
              <w:rPr>
                <w:lang w:val="sl-SI"/>
              </w:rPr>
            </w:pPr>
            <w:r w:rsidRPr="00FF5C11">
              <w:rPr>
                <w:lang w:val="sl-SI"/>
              </w:rPr>
              <w:t>Frontalna oblika</w:t>
            </w:r>
          </w:p>
          <w:p w14:paraId="3CB6A7B0" w14:textId="77777777" w:rsidR="00112218" w:rsidRPr="00FF5C11" w:rsidRDefault="00112218" w:rsidP="00112218">
            <w:pPr>
              <w:rPr>
                <w:lang w:val="sl-SI"/>
              </w:rPr>
            </w:pPr>
            <w:r w:rsidRPr="00FF5C11">
              <w:rPr>
                <w:lang w:val="sl-SI"/>
              </w:rPr>
              <w:t>Delo v parih ali v manjših skupinah</w:t>
            </w:r>
          </w:p>
        </w:tc>
      </w:tr>
      <w:tr w:rsidR="00112218" w:rsidRPr="00FF5C11" w14:paraId="72AC96FD" w14:textId="77777777" w:rsidTr="00112218">
        <w:trPr>
          <w:trHeight w:val="3464"/>
        </w:trPr>
        <w:tc>
          <w:tcPr>
            <w:tcW w:w="2405" w:type="dxa"/>
          </w:tcPr>
          <w:p w14:paraId="66A32E56" w14:textId="77777777" w:rsidR="00112218" w:rsidRPr="00FF5C11" w:rsidRDefault="00112218" w:rsidP="00112218">
            <w:pPr>
              <w:jc w:val="left"/>
              <w:rPr>
                <w:rFonts w:ascii="Times New Roman" w:eastAsia="Times New Roman" w:hAnsi="Times New Roman" w:cs="Times New Roman"/>
                <w:lang w:val="sl-SI"/>
              </w:rPr>
            </w:pPr>
            <w:r w:rsidRPr="00FF5C11">
              <w:rPr>
                <w:b/>
                <w:color w:val="000000"/>
                <w:lang w:val="sl-SI"/>
              </w:rPr>
              <w:t>Povzetek učnega procesa</w:t>
            </w:r>
          </w:p>
          <w:p w14:paraId="1D35890A" w14:textId="77777777" w:rsidR="00112218" w:rsidRPr="00FF5C11" w:rsidRDefault="00112218" w:rsidP="00112218">
            <w:pPr>
              <w:jc w:val="left"/>
              <w:rPr>
                <w:b/>
                <w:lang w:val="sl-SI"/>
              </w:rPr>
            </w:pPr>
          </w:p>
        </w:tc>
        <w:tc>
          <w:tcPr>
            <w:tcW w:w="7088" w:type="dxa"/>
          </w:tcPr>
          <w:p w14:paraId="29D6F869" w14:textId="77777777" w:rsidR="00112218" w:rsidRPr="00FF5C11" w:rsidRDefault="00112218" w:rsidP="00112218">
            <w:pPr>
              <w:jc w:val="left"/>
              <w:rPr>
                <w:rFonts w:ascii="Times New Roman" w:eastAsia="Times New Roman" w:hAnsi="Times New Roman" w:cs="Times New Roman"/>
                <w:lang w:val="sl-SI"/>
              </w:rPr>
            </w:pPr>
            <w:r w:rsidRPr="00FF5C11">
              <w:rPr>
                <w:color w:val="000000"/>
                <w:lang w:val="sl-SI"/>
              </w:rPr>
              <w:t>(Motivacija-uvod, Implementacija, Refleksija in vrednotenje)</w:t>
            </w:r>
          </w:p>
          <w:p w14:paraId="37049B54" w14:textId="77777777" w:rsidR="00112218" w:rsidRPr="00FF5C11" w:rsidRDefault="00112218" w:rsidP="00112218">
            <w:pPr>
              <w:jc w:val="left"/>
              <w:rPr>
                <w:b/>
                <w:color w:val="000000"/>
                <w:lang w:val="sl-SI"/>
              </w:rPr>
            </w:pPr>
            <w:r w:rsidRPr="00FF5C11">
              <w:rPr>
                <w:b/>
                <w:color w:val="000000"/>
                <w:lang w:val="sl-SI"/>
              </w:rPr>
              <w:t>Motivacija-uvod</w:t>
            </w:r>
          </w:p>
          <w:p w14:paraId="46C7AE6C" w14:textId="77777777" w:rsidR="00112218" w:rsidRPr="00FF5C11" w:rsidRDefault="00112218" w:rsidP="00112218">
            <w:pPr>
              <w:jc w:val="left"/>
              <w:rPr>
                <w:color w:val="000000"/>
                <w:lang w:val="sl-SI"/>
              </w:rPr>
            </w:pPr>
            <w:r w:rsidRPr="00FF5C11">
              <w:rPr>
                <w:color w:val="000000"/>
                <w:lang w:val="sl-SI"/>
              </w:rPr>
              <w:t>Učence motiviramo s prikazom igre, ki jo bodo morali tudi sami sestaviti. Ob igri se pogovorimo, kako začeti z ustvarjanjem igre. Skupaj z učenci oblikujemo korake ustvarjanja igre, kot na primer:</w:t>
            </w:r>
          </w:p>
          <w:p w14:paraId="757B34F5" w14:textId="77777777" w:rsidR="00112218" w:rsidRPr="00FF5C11" w:rsidRDefault="00112218" w:rsidP="00776BA4">
            <w:pPr>
              <w:pStyle w:val="Paragrafoelenco"/>
              <w:numPr>
                <w:ilvl w:val="0"/>
                <w:numId w:val="76"/>
              </w:numPr>
              <w:spacing w:after="120" w:line="240" w:lineRule="auto"/>
              <w:jc w:val="left"/>
              <w:rPr>
                <w:color w:val="000000"/>
                <w:lang w:val="sl-SI"/>
              </w:rPr>
            </w:pPr>
            <w:r w:rsidRPr="00FF5C11">
              <w:rPr>
                <w:color w:val="000000"/>
                <w:lang w:val="sl-SI"/>
              </w:rPr>
              <w:t>izberi ozadje in dodaj like;</w:t>
            </w:r>
          </w:p>
          <w:p w14:paraId="12AB7F09" w14:textId="77777777" w:rsidR="00112218" w:rsidRPr="00FF5C11" w:rsidRDefault="00112218" w:rsidP="00776BA4">
            <w:pPr>
              <w:pStyle w:val="Paragrafoelenco"/>
              <w:numPr>
                <w:ilvl w:val="0"/>
                <w:numId w:val="76"/>
              </w:numPr>
              <w:spacing w:after="120" w:line="240" w:lineRule="auto"/>
              <w:jc w:val="left"/>
              <w:rPr>
                <w:color w:val="000000"/>
                <w:lang w:val="sl-SI"/>
              </w:rPr>
            </w:pPr>
            <w:r w:rsidRPr="00FF5C11">
              <w:rPr>
                <w:color w:val="000000"/>
                <w:lang w:val="sl-SI"/>
              </w:rPr>
              <w:t>mački sestavi program tako, da se bo premikala s smernimi tipkami;</w:t>
            </w:r>
          </w:p>
          <w:p w14:paraId="583542A0" w14:textId="77777777" w:rsidR="00112218" w:rsidRPr="00FF5C11" w:rsidRDefault="00112218" w:rsidP="00776BA4">
            <w:pPr>
              <w:pStyle w:val="Paragrafoelenco"/>
              <w:numPr>
                <w:ilvl w:val="0"/>
                <w:numId w:val="76"/>
              </w:numPr>
              <w:spacing w:after="120" w:line="240" w:lineRule="auto"/>
              <w:jc w:val="left"/>
              <w:rPr>
                <w:color w:val="000000"/>
                <w:lang w:val="sl-SI"/>
              </w:rPr>
            </w:pPr>
            <w:r w:rsidRPr="00FF5C11">
              <w:rPr>
                <w:color w:val="000000"/>
                <w:lang w:val="sl-SI"/>
              </w:rPr>
              <w:t>miši sestavi program tako, da se bo premikala naključno;</w:t>
            </w:r>
          </w:p>
          <w:p w14:paraId="0E49E379" w14:textId="77777777" w:rsidR="00112218" w:rsidRPr="00FF5C11" w:rsidRDefault="00112218" w:rsidP="00776BA4">
            <w:pPr>
              <w:pStyle w:val="Paragrafoelenco"/>
              <w:numPr>
                <w:ilvl w:val="0"/>
                <w:numId w:val="76"/>
              </w:numPr>
              <w:spacing w:after="120" w:line="240" w:lineRule="auto"/>
              <w:jc w:val="left"/>
              <w:rPr>
                <w:color w:val="000000"/>
                <w:lang w:val="sl-SI"/>
              </w:rPr>
            </w:pPr>
            <w:r w:rsidRPr="00FF5C11">
              <w:rPr>
                <w:color w:val="000000"/>
                <w:lang w:val="sl-SI"/>
              </w:rPr>
              <w:t>sestavi program tako, da se bo miš ob vsakem dotiku mačke skrila in prikazala na naključni lokaciji v sobi;</w:t>
            </w:r>
          </w:p>
          <w:p w14:paraId="43A84949" w14:textId="77777777" w:rsidR="00112218" w:rsidRPr="00FF5C11" w:rsidRDefault="00112218" w:rsidP="00776BA4">
            <w:pPr>
              <w:pStyle w:val="Paragrafoelenco"/>
              <w:numPr>
                <w:ilvl w:val="0"/>
                <w:numId w:val="76"/>
              </w:numPr>
              <w:spacing w:after="120" w:line="240" w:lineRule="auto"/>
              <w:jc w:val="left"/>
              <w:rPr>
                <w:color w:val="000000"/>
                <w:lang w:val="sl-SI"/>
              </w:rPr>
            </w:pPr>
            <w:r w:rsidRPr="00FF5C11">
              <w:rPr>
                <w:color w:val="000000"/>
                <w:lang w:val="sl-SI"/>
              </w:rPr>
              <w:t>dodaj števnik, ki bo štel kolikokrat se mačka dodakne miš;</w:t>
            </w:r>
          </w:p>
          <w:p w14:paraId="2A10556E" w14:textId="77777777" w:rsidR="00112218" w:rsidRPr="00FF5C11" w:rsidRDefault="00112218" w:rsidP="00776BA4">
            <w:pPr>
              <w:pStyle w:val="Paragrafoelenco"/>
              <w:numPr>
                <w:ilvl w:val="0"/>
                <w:numId w:val="76"/>
              </w:numPr>
              <w:spacing w:after="120" w:line="240" w:lineRule="auto"/>
              <w:jc w:val="left"/>
              <w:rPr>
                <w:color w:val="000000"/>
                <w:lang w:val="sl-SI"/>
              </w:rPr>
            </w:pPr>
            <w:r w:rsidRPr="00FF5C11">
              <w:rPr>
                <w:color w:val="000000"/>
                <w:lang w:val="sl-SI"/>
              </w:rPr>
              <w:t>dodaj časovnik in določi konec igre;</w:t>
            </w:r>
          </w:p>
          <w:p w14:paraId="4FAA239E" w14:textId="77777777" w:rsidR="00112218" w:rsidRPr="00FF5C11" w:rsidRDefault="00112218" w:rsidP="00776BA4">
            <w:pPr>
              <w:pStyle w:val="Paragrafoelenco"/>
              <w:numPr>
                <w:ilvl w:val="0"/>
                <w:numId w:val="76"/>
              </w:numPr>
              <w:spacing w:after="120" w:line="240" w:lineRule="auto"/>
              <w:jc w:val="left"/>
              <w:rPr>
                <w:color w:val="000000"/>
                <w:lang w:val="sl-SI"/>
              </w:rPr>
            </w:pPr>
            <w:r w:rsidRPr="00FF5C11">
              <w:rPr>
                <w:color w:val="000000"/>
                <w:lang w:val="sl-SI"/>
              </w:rPr>
              <w:t>dodaj dekle, ki na koncu igre pove, kolikorat je mačka ujela miš;</w:t>
            </w:r>
          </w:p>
          <w:p w14:paraId="4D254940" w14:textId="77777777" w:rsidR="00112218" w:rsidRPr="00FF5C11" w:rsidRDefault="00112218" w:rsidP="00776BA4">
            <w:pPr>
              <w:pStyle w:val="Paragrafoelenco"/>
              <w:numPr>
                <w:ilvl w:val="0"/>
                <w:numId w:val="76"/>
              </w:numPr>
              <w:spacing w:after="120" w:line="240" w:lineRule="auto"/>
              <w:jc w:val="left"/>
              <w:rPr>
                <w:color w:val="000000"/>
                <w:lang w:val="sl-SI"/>
              </w:rPr>
            </w:pPr>
            <w:r w:rsidRPr="00FF5C11">
              <w:rPr>
                <w:color w:val="000000"/>
                <w:lang w:val="sl-SI"/>
              </w:rPr>
              <w:t>dekletu sestavi program tako, da bo skočila vsakič, ko se dotakne miši;</w:t>
            </w:r>
          </w:p>
          <w:p w14:paraId="2A7808D3" w14:textId="77777777" w:rsidR="00112218" w:rsidRPr="00FF5C11" w:rsidRDefault="00112218" w:rsidP="00776BA4">
            <w:pPr>
              <w:pStyle w:val="Paragrafoelenco"/>
              <w:numPr>
                <w:ilvl w:val="0"/>
                <w:numId w:val="76"/>
              </w:numPr>
              <w:spacing w:after="120" w:line="240" w:lineRule="auto"/>
              <w:jc w:val="left"/>
              <w:rPr>
                <w:color w:val="000000"/>
                <w:lang w:val="sl-SI"/>
              </w:rPr>
            </w:pPr>
            <w:r w:rsidRPr="00FF5C11">
              <w:rPr>
                <w:color w:val="000000"/>
                <w:lang w:val="sl-SI"/>
              </w:rPr>
              <w:t>dodaj zvok miši ali mačke;</w:t>
            </w:r>
          </w:p>
          <w:p w14:paraId="59F741B2" w14:textId="77777777" w:rsidR="00112218" w:rsidRDefault="00112218" w:rsidP="00776BA4">
            <w:pPr>
              <w:pStyle w:val="Paragrafoelenco"/>
              <w:numPr>
                <w:ilvl w:val="0"/>
                <w:numId w:val="76"/>
              </w:numPr>
              <w:spacing w:after="120" w:line="240" w:lineRule="auto"/>
              <w:jc w:val="left"/>
              <w:rPr>
                <w:color w:val="000000"/>
                <w:lang w:val="sl-SI"/>
              </w:rPr>
            </w:pPr>
            <w:r w:rsidRPr="00FF5C11">
              <w:rPr>
                <w:color w:val="000000"/>
                <w:lang w:val="sl-SI"/>
              </w:rPr>
              <w:t>itd.</w:t>
            </w:r>
          </w:p>
          <w:p w14:paraId="01BD7D48" w14:textId="0946ADF0" w:rsidR="007166C3" w:rsidRDefault="007166C3" w:rsidP="007166C3">
            <w:pPr>
              <w:spacing w:after="120" w:line="240" w:lineRule="auto"/>
              <w:jc w:val="center"/>
              <w:rPr>
                <w:color w:val="000000"/>
                <w:lang w:val="sl-SI"/>
              </w:rPr>
            </w:pPr>
            <w:r w:rsidRPr="00FF5C11">
              <w:rPr>
                <w:noProof/>
                <w:lang w:val="it-IT" w:eastAsia="it-IT"/>
              </w:rPr>
              <w:drawing>
                <wp:inline distT="0" distB="0" distL="0" distR="0" wp14:anchorId="778B7E0A" wp14:editId="3D6F4C21">
                  <wp:extent cx="2052901" cy="1523603"/>
                  <wp:effectExtent l="0" t="0" r="5080" b="635"/>
                  <wp:docPr id="988" name="Picture 988" descr="/Users/tadejanemanic/Desktop/Screen Shot 2019-12-17 at 09.22.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tadejanemanic/Desktop/Screen Shot 2019-12-17 at 09.22.42.png"/>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2078604" cy="1542679"/>
                          </a:xfrm>
                          <a:prstGeom prst="rect">
                            <a:avLst/>
                          </a:prstGeom>
                          <a:noFill/>
                          <a:ln>
                            <a:noFill/>
                          </a:ln>
                        </pic:spPr>
                      </pic:pic>
                    </a:graphicData>
                  </a:graphic>
                </wp:inline>
              </w:drawing>
            </w:r>
          </w:p>
          <w:p w14:paraId="044254BF" w14:textId="77777777" w:rsidR="00112218" w:rsidRPr="00FF5C11" w:rsidRDefault="00112218" w:rsidP="00112218">
            <w:pPr>
              <w:jc w:val="left"/>
              <w:rPr>
                <w:color w:val="000000"/>
                <w:lang w:val="sl-SI"/>
              </w:rPr>
            </w:pPr>
            <w:r w:rsidRPr="00FF5C11">
              <w:rPr>
                <w:color w:val="000000"/>
                <w:lang w:val="sl-SI"/>
              </w:rPr>
              <w:t xml:space="preserve">V naslednjem koraku učencem predstavimo blok, ki omogoča </w:t>
            </w:r>
            <w:r w:rsidRPr="00FF5C11">
              <w:rPr>
                <w:color w:val="000000"/>
                <w:lang w:val="sl-SI"/>
              </w:rPr>
              <w:lastRenderedPageBreak/>
              <w:t>določanje naključne vrednosti:</w:t>
            </w:r>
          </w:p>
          <w:p w14:paraId="7FB9CADF" w14:textId="77777777" w:rsidR="00112218" w:rsidRPr="00FF5C11" w:rsidRDefault="00112218" w:rsidP="00112218">
            <w:pPr>
              <w:jc w:val="center"/>
              <w:rPr>
                <w:color w:val="000000"/>
                <w:lang w:val="sl-SI"/>
              </w:rPr>
            </w:pPr>
            <w:r w:rsidRPr="00FF5C11">
              <w:rPr>
                <w:noProof/>
                <w:color w:val="000000"/>
                <w:lang w:val="it-IT" w:eastAsia="it-IT"/>
              </w:rPr>
              <w:drawing>
                <wp:inline distT="0" distB="0" distL="0" distR="0" wp14:anchorId="4BC64EDC" wp14:editId="11CC34A7">
                  <wp:extent cx="2501476" cy="219498"/>
                  <wp:effectExtent l="0" t="0" r="0" b="9525"/>
                  <wp:docPr id="989" name="Picture 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lovi miš_1 script pic (4).png"/>
                          <pic:cNvPicPr/>
                        </pic:nvPicPr>
                        <pic:blipFill>
                          <a:blip r:embed="rId278">
                            <a:extLst>
                              <a:ext uri="{28A0092B-C50C-407E-A947-70E740481C1C}">
                                <a14:useLocalDpi xmlns:a14="http://schemas.microsoft.com/office/drawing/2010/main" val="0"/>
                              </a:ext>
                            </a:extLst>
                          </a:blip>
                          <a:stretch>
                            <a:fillRect/>
                          </a:stretch>
                        </pic:blipFill>
                        <pic:spPr>
                          <a:xfrm>
                            <a:off x="0" y="0"/>
                            <a:ext cx="2772890" cy="243314"/>
                          </a:xfrm>
                          <a:prstGeom prst="rect">
                            <a:avLst/>
                          </a:prstGeom>
                        </pic:spPr>
                      </pic:pic>
                    </a:graphicData>
                  </a:graphic>
                </wp:inline>
              </w:drawing>
            </w:r>
          </w:p>
          <w:p w14:paraId="15A8C2A7" w14:textId="77777777" w:rsidR="00112218" w:rsidRDefault="00112218" w:rsidP="00112218">
            <w:pPr>
              <w:jc w:val="left"/>
              <w:rPr>
                <w:color w:val="000000"/>
                <w:lang w:val="sl-SI"/>
              </w:rPr>
            </w:pPr>
            <w:r w:rsidRPr="00FF5C11">
              <w:rPr>
                <w:color w:val="000000"/>
                <w:lang w:val="sl-SI"/>
              </w:rPr>
              <w:t>Učenci nato pričnejo z ustvarjanjem igre v parih/manjših skupinah. Učitelj jim je pri tem v podporo in pomoč.</w:t>
            </w:r>
          </w:p>
          <w:p w14:paraId="731E2759" w14:textId="77777777" w:rsidR="007166C3" w:rsidRPr="00FF5C11" w:rsidRDefault="007166C3" w:rsidP="00112218">
            <w:pPr>
              <w:jc w:val="left"/>
              <w:rPr>
                <w:color w:val="000000"/>
                <w:lang w:val="sl-SI"/>
              </w:rPr>
            </w:pPr>
          </w:p>
          <w:p w14:paraId="06403B0A" w14:textId="77777777" w:rsidR="00112218" w:rsidRPr="00FF5C11" w:rsidRDefault="00112218" w:rsidP="00112218">
            <w:pPr>
              <w:jc w:val="left"/>
              <w:rPr>
                <w:b/>
                <w:color w:val="000000"/>
                <w:lang w:val="sl-SI"/>
              </w:rPr>
            </w:pPr>
            <w:r w:rsidRPr="00FF5C11">
              <w:rPr>
                <w:b/>
                <w:color w:val="000000"/>
                <w:lang w:val="sl-SI"/>
              </w:rPr>
              <w:t>Implementacija</w:t>
            </w:r>
          </w:p>
          <w:p w14:paraId="6925B537" w14:textId="77777777" w:rsidR="00112218" w:rsidRPr="00FF5C11" w:rsidRDefault="00112218" w:rsidP="00112218">
            <w:pPr>
              <w:jc w:val="left"/>
              <w:rPr>
                <w:color w:val="000000"/>
                <w:lang w:val="sl-SI"/>
              </w:rPr>
            </w:pPr>
            <w:r w:rsidRPr="00FF5C11">
              <w:rPr>
                <w:color w:val="000000"/>
                <w:lang w:val="sl-SI"/>
              </w:rPr>
              <w:t>[1. korak]</w:t>
            </w:r>
          </w:p>
          <w:p w14:paraId="0416FAFB" w14:textId="3088FE96" w:rsidR="00112218" w:rsidRPr="00FF5C11" w:rsidRDefault="00112218" w:rsidP="00112218">
            <w:pPr>
              <w:jc w:val="left"/>
              <w:rPr>
                <w:color w:val="000000"/>
                <w:lang w:val="sl-SI"/>
              </w:rPr>
            </w:pPr>
            <w:r w:rsidRPr="00FF5C11">
              <w:rPr>
                <w:color w:val="000000"/>
                <w:lang w:val="sl-SI"/>
              </w:rPr>
              <w:t xml:space="preserve">Prvi korak je dodajanje ozadja. Učenci lahko na spletu poiščejo sliko, ki je prosto dostopna in ima dovoljenje za uporabo. V naslednjem koraku dodajo nova lika – mačko in miš. </w:t>
            </w:r>
          </w:p>
          <w:p w14:paraId="129B83DB" w14:textId="66D86369" w:rsidR="007166C3" w:rsidRDefault="00112218" w:rsidP="007166C3">
            <w:pPr>
              <w:jc w:val="center"/>
              <w:rPr>
                <w:color w:val="000000"/>
                <w:lang w:val="sl-SI"/>
              </w:rPr>
            </w:pPr>
            <w:r w:rsidRPr="00FF5C11">
              <w:rPr>
                <w:noProof/>
                <w:lang w:val="it-IT" w:eastAsia="it-IT"/>
              </w:rPr>
              <w:drawing>
                <wp:inline distT="0" distB="0" distL="0" distR="0" wp14:anchorId="620C9F44" wp14:editId="1946E12D">
                  <wp:extent cx="534035" cy="760730"/>
                  <wp:effectExtent l="0" t="0" r="0" b="1270"/>
                  <wp:docPr id="990" name="Picture 990" descr="/Users/tadejanemanic/Desktop/Screen Shot 2019-12-17 at 09.43.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tadejanemanic/Desktop/Screen Shot 2019-12-17 at 09.43.14.png"/>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534035" cy="760730"/>
                          </a:xfrm>
                          <a:prstGeom prst="rect">
                            <a:avLst/>
                          </a:prstGeom>
                          <a:noFill/>
                          <a:ln>
                            <a:noFill/>
                          </a:ln>
                        </pic:spPr>
                      </pic:pic>
                    </a:graphicData>
                  </a:graphic>
                </wp:inline>
              </w:drawing>
            </w:r>
            <w:r w:rsidRPr="00FF5C11">
              <w:rPr>
                <w:color w:val="000000"/>
                <w:lang w:val="sl-SI"/>
              </w:rPr>
              <w:t xml:space="preserve">                           </w:t>
            </w:r>
            <w:r w:rsidRPr="00FF5C11">
              <w:rPr>
                <w:noProof/>
                <w:lang w:val="it-IT" w:eastAsia="it-IT"/>
              </w:rPr>
              <w:drawing>
                <wp:inline distT="0" distB="0" distL="0" distR="0" wp14:anchorId="4F393D49" wp14:editId="61F0ED5D">
                  <wp:extent cx="597535" cy="751205"/>
                  <wp:effectExtent l="0" t="0" r="12065" b="10795"/>
                  <wp:docPr id="1024" name="Picture 1024" descr="/Users/tadejanemanic/Desktop/Screen Shot 2019-12-17 at 09.43.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tadejanemanic/Desktop/Screen Shot 2019-12-17 at 09.43.25.png"/>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597535" cy="751205"/>
                          </a:xfrm>
                          <a:prstGeom prst="rect">
                            <a:avLst/>
                          </a:prstGeom>
                          <a:noFill/>
                          <a:ln>
                            <a:noFill/>
                          </a:ln>
                        </pic:spPr>
                      </pic:pic>
                    </a:graphicData>
                  </a:graphic>
                </wp:inline>
              </w:drawing>
            </w:r>
          </w:p>
          <w:p w14:paraId="67639934" w14:textId="77777777" w:rsidR="00112218" w:rsidRPr="00FF5C11" w:rsidRDefault="00112218" w:rsidP="00112218">
            <w:pPr>
              <w:jc w:val="left"/>
              <w:rPr>
                <w:color w:val="000000"/>
                <w:lang w:val="sl-SI"/>
              </w:rPr>
            </w:pPr>
            <w:r w:rsidRPr="00FF5C11">
              <w:rPr>
                <w:color w:val="000000"/>
                <w:lang w:val="sl-SI"/>
              </w:rPr>
              <w:t>[2. korak]</w:t>
            </w:r>
          </w:p>
          <w:p w14:paraId="72F94CC2" w14:textId="77777777" w:rsidR="00112218" w:rsidRPr="00FF5C11" w:rsidRDefault="00112218" w:rsidP="00112218">
            <w:pPr>
              <w:jc w:val="left"/>
              <w:rPr>
                <w:color w:val="000000"/>
                <w:lang w:val="sl-SI"/>
              </w:rPr>
            </w:pPr>
            <w:r w:rsidRPr="00FF5C11">
              <w:rPr>
                <w:color w:val="000000"/>
                <w:lang w:val="sl-SI"/>
              </w:rPr>
              <w:t>V drugem koraku učenci sestavijo program tako, da se mačka premika s smernimi tipkami. Določiti morajo tudi, kaj se zgodi, če mačka pride na rob ekrana.</w:t>
            </w:r>
          </w:p>
          <w:p w14:paraId="6102ABC1" w14:textId="77777777" w:rsidR="00112218" w:rsidRPr="00FF5C11" w:rsidRDefault="00112218" w:rsidP="00112218">
            <w:pPr>
              <w:jc w:val="center"/>
              <w:rPr>
                <w:color w:val="000000"/>
                <w:lang w:val="sl-SI"/>
              </w:rPr>
            </w:pPr>
            <w:r w:rsidRPr="00FF5C11">
              <w:rPr>
                <w:noProof/>
                <w:color w:val="000000"/>
                <w:lang w:val="it-IT" w:eastAsia="it-IT"/>
              </w:rPr>
              <w:drawing>
                <wp:inline distT="0" distB="0" distL="0" distR="0" wp14:anchorId="72CEEC70" wp14:editId="075174DC">
                  <wp:extent cx="1880299" cy="3327188"/>
                  <wp:effectExtent l="0" t="0" r="0" b="635"/>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lovi miš_1 script pic (5).png"/>
                          <pic:cNvPicPr/>
                        </pic:nvPicPr>
                        <pic:blipFill>
                          <a:blip r:embed="rId281" cstate="print">
                            <a:extLst>
                              <a:ext uri="{28A0092B-C50C-407E-A947-70E740481C1C}">
                                <a14:useLocalDpi xmlns:a14="http://schemas.microsoft.com/office/drawing/2010/main" val="0"/>
                              </a:ext>
                            </a:extLst>
                          </a:blip>
                          <a:stretch>
                            <a:fillRect/>
                          </a:stretch>
                        </pic:blipFill>
                        <pic:spPr>
                          <a:xfrm>
                            <a:off x="0" y="0"/>
                            <a:ext cx="1902029" cy="3365639"/>
                          </a:xfrm>
                          <a:prstGeom prst="rect">
                            <a:avLst/>
                          </a:prstGeom>
                        </pic:spPr>
                      </pic:pic>
                    </a:graphicData>
                  </a:graphic>
                </wp:inline>
              </w:drawing>
            </w:r>
          </w:p>
          <w:p w14:paraId="68FE07C1" w14:textId="77777777" w:rsidR="00112218" w:rsidRPr="00FF5C11" w:rsidRDefault="00112218" w:rsidP="00112218">
            <w:pPr>
              <w:jc w:val="left"/>
              <w:rPr>
                <w:color w:val="000000"/>
                <w:lang w:val="sl-SI"/>
              </w:rPr>
            </w:pPr>
            <w:r w:rsidRPr="00FF5C11">
              <w:rPr>
                <w:color w:val="000000"/>
                <w:lang w:val="sl-SI"/>
              </w:rPr>
              <w:t>[3. korak]</w:t>
            </w:r>
          </w:p>
          <w:p w14:paraId="747C5D16" w14:textId="77777777" w:rsidR="00112218" w:rsidRPr="00FF5C11" w:rsidRDefault="00112218" w:rsidP="00112218">
            <w:pPr>
              <w:jc w:val="left"/>
              <w:rPr>
                <w:i/>
                <w:lang w:val="sl-SI"/>
              </w:rPr>
            </w:pPr>
            <w:r w:rsidRPr="00FF5C11">
              <w:rPr>
                <w:color w:val="000000"/>
                <w:lang w:val="sl-SI"/>
              </w:rPr>
              <w:lastRenderedPageBreak/>
              <w:t xml:space="preserve">V naslednjem koraku je potrebno sestaviti program tako, da se miš po sobi premika naključno. V tem primeru je koda sestavljena tako, da miš neskončnokrat (zanka za vedno) premakne za naključno število korakov in se obrne za naključno število stopinj. V program je tako potrebno dodati bloka </w:t>
            </w:r>
            <w:r w:rsidRPr="00FF5C11">
              <w:rPr>
                <w:i/>
                <w:color w:val="000000"/>
                <w:lang w:val="sl-SI"/>
              </w:rPr>
              <w:t>Premikanje/premakni_se_[x]_korakov</w:t>
            </w:r>
            <w:r w:rsidRPr="00FF5C11">
              <w:rPr>
                <w:color w:val="000000"/>
                <w:lang w:val="sl-SI"/>
              </w:rPr>
              <w:t xml:space="preserve"> in </w:t>
            </w:r>
            <w:r w:rsidRPr="00FF5C11">
              <w:rPr>
                <w:i/>
                <w:color w:val="000000"/>
                <w:lang w:val="sl-SI"/>
              </w:rPr>
              <w:t>Premikanje/obrni_se_[x]_stopinj</w:t>
            </w:r>
            <w:r w:rsidRPr="00FF5C11">
              <w:rPr>
                <w:color w:val="000000"/>
                <w:lang w:val="sl-SI"/>
              </w:rPr>
              <w:t xml:space="preserve">, v katera vstavimo operator </w:t>
            </w:r>
            <w:r w:rsidRPr="00FF5C11">
              <w:rPr>
                <w:i/>
                <w:lang w:val="sl-SI"/>
              </w:rPr>
              <w:t>naključno_število_od_[x]_do_[y].</w:t>
            </w:r>
          </w:p>
          <w:p w14:paraId="620C1D5C" w14:textId="77777777" w:rsidR="00112218" w:rsidRPr="00FF5C11" w:rsidRDefault="00112218" w:rsidP="00112218">
            <w:pPr>
              <w:jc w:val="center"/>
              <w:rPr>
                <w:color w:val="000000"/>
                <w:lang w:val="sl-SI"/>
              </w:rPr>
            </w:pPr>
            <w:r w:rsidRPr="00FF5C11">
              <w:rPr>
                <w:noProof/>
                <w:color w:val="000000"/>
                <w:lang w:val="it-IT" w:eastAsia="it-IT"/>
              </w:rPr>
              <w:drawing>
                <wp:inline distT="0" distB="0" distL="0" distR="0" wp14:anchorId="5AFCCC40" wp14:editId="2F349329">
                  <wp:extent cx="3038052" cy="1599045"/>
                  <wp:effectExtent l="0" t="0" r="10160" b="1270"/>
                  <wp:docPr id="1026" name="Picture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lovi miš_1 script pic (6).png"/>
                          <pic:cNvPicPr/>
                        </pic:nvPicPr>
                        <pic:blipFill>
                          <a:blip r:embed="rId282">
                            <a:extLst>
                              <a:ext uri="{28A0092B-C50C-407E-A947-70E740481C1C}">
                                <a14:useLocalDpi xmlns:a14="http://schemas.microsoft.com/office/drawing/2010/main" val="0"/>
                              </a:ext>
                            </a:extLst>
                          </a:blip>
                          <a:stretch>
                            <a:fillRect/>
                          </a:stretch>
                        </pic:blipFill>
                        <pic:spPr>
                          <a:xfrm>
                            <a:off x="0" y="0"/>
                            <a:ext cx="3039276" cy="1599689"/>
                          </a:xfrm>
                          <a:prstGeom prst="rect">
                            <a:avLst/>
                          </a:prstGeom>
                        </pic:spPr>
                      </pic:pic>
                    </a:graphicData>
                  </a:graphic>
                </wp:inline>
              </w:drawing>
            </w:r>
          </w:p>
          <w:p w14:paraId="05CF42BE" w14:textId="77777777" w:rsidR="00112218" w:rsidRPr="00FF5C11" w:rsidRDefault="00112218" w:rsidP="00112218">
            <w:pPr>
              <w:jc w:val="left"/>
              <w:rPr>
                <w:color w:val="000000"/>
                <w:lang w:val="sl-SI"/>
              </w:rPr>
            </w:pPr>
            <w:r w:rsidRPr="00FF5C11">
              <w:rPr>
                <w:color w:val="000000"/>
                <w:lang w:val="sl-SI"/>
              </w:rPr>
              <w:t>[4. korak]</w:t>
            </w:r>
          </w:p>
          <w:p w14:paraId="7B403136" w14:textId="77777777" w:rsidR="00112218" w:rsidRPr="00FF5C11" w:rsidRDefault="00112218" w:rsidP="00112218">
            <w:pPr>
              <w:jc w:val="left"/>
              <w:rPr>
                <w:i/>
                <w:lang w:val="sl-SI"/>
              </w:rPr>
            </w:pPr>
            <w:r w:rsidRPr="00FF5C11">
              <w:rPr>
                <w:color w:val="000000"/>
                <w:lang w:val="sl-SI"/>
              </w:rPr>
              <w:t xml:space="preserve">Sedaj je potrebno sestaviti program tako, da se miš ob dotiku mačke skrije in prikaže na naključni lokaciji v sobi. V tem primeru miš pobegne mački. Učenci lahko tukaj dodajo tudi svoje pravilo igre. V vsakem primeru pa morajo v programu uporabiti operator </w:t>
            </w:r>
            <w:r w:rsidRPr="00FF5C11">
              <w:rPr>
                <w:i/>
                <w:lang w:val="sl-SI"/>
              </w:rPr>
              <w:t>naključno_število_od_[x]_do_[y].</w:t>
            </w:r>
          </w:p>
          <w:p w14:paraId="68ACDBAD" w14:textId="77777777" w:rsidR="00112218" w:rsidRPr="00FF5C11" w:rsidRDefault="00112218" w:rsidP="00112218">
            <w:pPr>
              <w:jc w:val="center"/>
              <w:rPr>
                <w:color w:val="000000"/>
                <w:lang w:val="sl-SI"/>
              </w:rPr>
            </w:pPr>
            <w:r w:rsidRPr="00FF5C11">
              <w:rPr>
                <w:noProof/>
                <w:color w:val="000000"/>
                <w:lang w:val="it-IT" w:eastAsia="it-IT"/>
              </w:rPr>
              <w:drawing>
                <wp:inline distT="0" distB="0" distL="0" distR="0" wp14:anchorId="0EFE528E" wp14:editId="4DB1D013">
                  <wp:extent cx="2811568" cy="696345"/>
                  <wp:effectExtent l="0" t="0" r="8255" b="0"/>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lovi miš_1 script pic (7).png"/>
                          <pic:cNvPicPr/>
                        </pic:nvPicPr>
                        <pic:blipFill>
                          <a:blip r:embed="rId283">
                            <a:extLst>
                              <a:ext uri="{28A0092B-C50C-407E-A947-70E740481C1C}">
                                <a14:useLocalDpi xmlns:a14="http://schemas.microsoft.com/office/drawing/2010/main" val="0"/>
                              </a:ext>
                            </a:extLst>
                          </a:blip>
                          <a:stretch>
                            <a:fillRect/>
                          </a:stretch>
                        </pic:blipFill>
                        <pic:spPr>
                          <a:xfrm>
                            <a:off x="0" y="0"/>
                            <a:ext cx="2917937" cy="722690"/>
                          </a:xfrm>
                          <a:prstGeom prst="rect">
                            <a:avLst/>
                          </a:prstGeom>
                        </pic:spPr>
                      </pic:pic>
                    </a:graphicData>
                  </a:graphic>
                </wp:inline>
              </w:drawing>
            </w:r>
          </w:p>
          <w:p w14:paraId="4A746DD0" w14:textId="77777777" w:rsidR="00112218" w:rsidRPr="00FF5C11" w:rsidRDefault="00112218" w:rsidP="00112218">
            <w:pPr>
              <w:jc w:val="left"/>
              <w:rPr>
                <w:color w:val="000000"/>
                <w:lang w:val="sl-SI"/>
              </w:rPr>
            </w:pPr>
            <w:r w:rsidRPr="00FF5C11">
              <w:rPr>
                <w:color w:val="000000"/>
                <w:lang w:val="sl-SI"/>
              </w:rPr>
              <w:t>[5. korak]</w:t>
            </w:r>
          </w:p>
          <w:p w14:paraId="6FA5A8F7" w14:textId="77777777" w:rsidR="00112218" w:rsidRPr="00FF5C11" w:rsidRDefault="00112218" w:rsidP="00112218">
            <w:pPr>
              <w:jc w:val="left"/>
              <w:rPr>
                <w:color w:val="000000"/>
                <w:lang w:val="sl-SI"/>
              </w:rPr>
            </w:pPr>
            <w:r w:rsidRPr="00FF5C11">
              <w:rPr>
                <w:color w:val="000000"/>
                <w:lang w:val="sl-SI"/>
              </w:rPr>
              <w:t xml:space="preserve">V tem koraku dodamo igri števec, ki bo štel kolikorat mačka ulovi miš oz. kolikokrat se mačka dotakne miši. Učenci morajo najprej ustvariti novo spremeljivko, v našem primeru poimenovano </w:t>
            </w:r>
            <w:r w:rsidRPr="00FF5C11">
              <w:rPr>
                <w:i/>
                <w:color w:val="000000"/>
                <w:lang w:val="sl-SI"/>
              </w:rPr>
              <w:t>Rezultat</w:t>
            </w:r>
            <w:r w:rsidRPr="00FF5C11">
              <w:rPr>
                <w:color w:val="000000"/>
                <w:lang w:val="sl-SI"/>
              </w:rPr>
              <w:t xml:space="preserve">, in jo dodati v kodo mačke. Pri tem je potrebno paziti, da je spremenljivka </w:t>
            </w:r>
            <w:r w:rsidRPr="00FF5C11">
              <w:rPr>
                <w:i/>
                <w:color w:val="000000"/>
                <w:lang w:val="sl-SI"/>
              </w:rPr>
              <w:t>Rezultat</w:t>
            </w:r>
            <w:r w:rsidRPr="00FF5C11">
              <w:rPr>
                <w:color w:val="000000"/>
                <w:lang w:val="sl-SI"/>
              </w:rPr>
              <w:t xml:space="preserve"> na začetku igre nastavljena na vrednost 0. To naredimo s pomočjo bloka </w:t>
            </w:r>
            <w:r w:rsidRPr="00FF5C11">
              <w:rPr>
                <w:i/>
                <w:color w:val="000000"/>
                <w:lang w:val="sl-SI"/>
              </w:rPr>
              <w:t xml:space="preserve">Spremenljivke/nastavi_[spremenljivka]_na_[x]. </w:t>
            </w:r>
            <w:r w:rsidRPr="00FF5C11">
              <w:rPr>
                <w:color w:val="000000"/>
                <w:lang w:val="sl-SI"/>
              </w:rPr>
              <w:t xml:space="preserve">V primeru prikazovanja vrednosti spremenljivke </w:t>
            </w:r>
            <w:r w:rsidRPr="00FF5C11">
              <w:rPr>
                <w:i/>
                <w:color w:val="000000"/>
                <w:lang w:val="sl-SI"/>
              </w:rPr>
              <w:t>Rezultat</w:t>
            </w:r>
            <w:r w:rsidRPr="00FF5C11">
              <w:rPr>
                <w:color w:val="000000"/>
                <w:lang w:val="sl-SI"/>
              </w:rPr>
              <w:t xml:space="preserve"> na igralnem ekranu dodamo v kodo blok </w:t>
            </w:r>
            <w:r w:rsidRPr="00FF5C11">
              <w:rPr>
                <w:i/>
                <w:color w:val="000000"/>
                <w:lang w:val="sl-SI"/>
              </w:rPr>
              <w:lastRenderedPageBreak/>
              <w:t xml:space="preserve">Spremenljivke/prikaži_spremenljivko_[spremenljivka]. </w:t>
            </w:r>
            <w:r w:rsidRPr="00FF5C11">
              <w:rPr>
                <w:color w:val="000000"/>
                <w:lang w:val="sl-SI"/>
              </w:rPr>
              <w:t xml:space="preserve">Vsakič, ko mačka ulovi miš, se rezultat poveča za 1. Za to je potrebno v program dodati še kontrolni blok </w:t>
            </w:r>
            <w:r w:rsidRPr="00FF5C11">
              <w:rPr>
                <w:i/>
                <w:color w:val="000000"/>
                <w:lang w:val="sl-SI"/>
              </w:rPr>
              <w:t>Control/when</w:t>
            </w:r>
            <w:r w:rsidRPr="00FF5C11">
              <w:rPr>
                <w:color w:val="000000"/>
                <w:lang w:val="sl-SI"/>
              </w:rPr>
              <w:t xml:space="preserve"> in blok </w:t>
            </w:r>
            <w:r w:rsidRPr="00FF5C11">
              <w:rPr>
                <w:i/>
                <w:color w:val="000000"/>
                <w:lang w:val="sl-SI"/>
              </w:rPr>
              <w:t>Spremenljivke/spremeni_spremenljivko_[spremenljivka]</w:t>
            </w:r>
            <w:r w:rsidRPr="00FF5C11">
              <w:rPr>
                <w:i/>
                <w:color w:val="000000"/>
                <w:lang w:val="sl-SI"/>
              </w:rPr>
              <w:softHyphen/>
              <w:t>_za_[x]</w:t>
            </w:r>
            <w:r w:rsidRPr="00FF5C11">
              <w:rPr>
                <w:color w:val="000000"/>
                <w:lang w:val="sl-SI"/>
              </w:rPr>
              <w:t xml:space="preserve">. </w:t>
            </w:r>
          </w:p>
          <w:p w14:paraId="414FF4DB" w14:textId="77777777" w:rsidR="00112218" w:rsidRPr="00FF5C11" w:rsidRDefault="00112218" w:rsidP="00112218">
            <w:pPr>
              <w:jc w:val="center"/>
              <w:rPr>
                <w:color w:val="000000"/>
                <w:lang w:val="sl-SI"/>
              </w:rPr>
            </w:pPr>
            <w:r w:rsidRPr="00FF5C11">
              <w:rPr>
                <w:noProof/>
                <w:color w:val="000000"/>
                <w:lang w:val="it-IT" w:eastAsia="it-IT"/>
              </w:rPr>
              <w:drawing>
                <wp:inline distT="0" distB="0" distL="0" distR="0" wp14:anchorId="39885579" wp14:editId="3E43E45D">
                  <wp:extent cx="1617768" cy="3155731"/>
                  <wp:effectExtent l="0" t="0" r="8255" b="0"/>
                  <wp:docPr id="1028" name="Picture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lovi miš_1 script pic (8).png"/>
                          <pic:cNvPicPr/>
                        </pic:nvPicPr>
                        <pic:blipFill>
                          <a:blip r:embed="rId284" cstate="print">
                            <a:extLst>
                              <a:ext uri="{28A0092B-C50C-407E-A947-70E740481C1C}">
                                <a14:useLocalDpi xmlns:a14="http://schemas.microsoft.com/office/drawing/2010/main" val="0"/>
                              </a:ext>
                            </a:extLst>
                          </a:blip>
                          <a:stretch>
                            <a:fillRect/>
                          </a:stretch>
                        </pic:blipFill>
                        <pic:spPr>
                          <a:xfrm>
                            <a:off x="0" y="0"/>
                            <a:ext cx="1634549" cy="3188466"/>
                          </a:xfrm>
                          <a:prstGeom prst="rect">
                            <a:avLst/>
                          </a:prstGeom>
                        </pic:spPr>
                      </pic:pic>
                    </a:graphicData>
                  </a:graphic>
                </wp:inline>
              </w:drawing>
            </w:r>
            <w:r w:rsidRPr="00FF5C11">
              <w:rPr>
                <w:color w:val="000000"/>
                <w:lang w:val="sl-SI"/>
              </w:rPr>
              <w:t xml:space="preserve">     </w:t>
            </w:r>
            <w:r w:rsidRPr="00FF5C11">
              <w:rPr>
                <w:noProof/>
                <w:color w:val="000000"/>
                <w:lang w:val="it-IT" w:eastAsia="it-IT"/>
              </w:rPr>
              <w:drawing>
                <wp:inline distT="0" distB="0" distL="0" distR="0" wp14:anchorId="4D9CA2B8" wp14:editId="0D1B4C02">
                  <wp:extent cx="1744768" cy="439748"/>
                  <wp:effectExtent l="0" t="0" r="8255" b="0"/>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lovi miš_1 script pic (9).png"/>
                          <pic:cNvPicPr/>
                        </pic:nvPicPr>
                        <pic:blipFill>
                          <a:blip r:embed="rId285" cstate="print">
                            <a:extLst>
                              <a:ext uri="{28A0092B-C50C-407E-A947-70E740481C1C}">
                                <a14:useLocalDpi xmlns:a14="http://schemas.microsoft.com/office/drawing/2010/main" val="0"/>
                              </a:ext>
                            </a:extLst>
                          </a:blip>
                          <a:stretch>
                            <a:fillRect/>
                          </a:stretch>
                        </pic:blipFill>
                        <pic:spPr>
                          <a:xfrm>
                            <a:off x="0" y="0"/>
                            <a:ext cx="1906626" cy="480542"/>
                          </a:xfrm>
                          <a:prstGeom prst="rect">
                            <a:avLst/>
                          </a:prstGeom>
                        </pic:spPr>
                      </pic:pic>
                    </a:graphicData>
                  </a:graphic>
                </wp:inline>
              </w:drawing>
            </w:r>
          </w:p>
          <w:p w14:paraId="33714968" w14:textId="77777777" w:rsidR="00112218" w:rsidRPr="00FF5C11" w:rsidRDefault="00112218" w:rsidP="00112218">
            <w:pPr>
              <w:jc w:val="center"/>
              <w:rPr>
                <w:color w:val="000000"/>
                <w:lang w:val="sl-SI"/>
              </w:rPr>
            </w:pPr>
          </w:p>
          <w:p w14:paraId="1C19D813" w14:textId="77777777" w:rsidR="00112218" w:rsidRPr="00FF5C11" w:rsidRDefault="00112218" w:rsidP="00112218">
            <w:pPr>
              <w:jc w:val="left"/>
              <w:rPr>
                <w:color w:val="000000"/>
                <w:lang w:val="sl-SI"/>
              </w:rPr>
            </w:pPr>
            <w:r w:rsidRPr="00FF5C11">
              <w:rPr>
                <w:color w:val="000000"/>
                <w:lang w:val="sl-SI"/>
              </w:rPr>
              <w:t>[6. korak]</w:t>
            </w:r>
          </w:p>
          <w:p w14:paraId="26831AB5" w14:textId="77777777" w:rsidR="00112218" w:rsidRDefault="00112218" w:rsidP="00112218">
            <w:pPr>
              <w:jc w:val="left"/>
              <w:rPr>
                <w:color w:val="000000"/>
                <w:lang w:val="sl-SI"/>
              </w:rPr>
            </w:pPr>
            <w:r w:rsidRPr="00FF5C11">
              <w:rPr>
                <w:color w:val="000000"/>
                <w:lang w:val="sl-SI"/>
              </w:rPr>
              <w:t xml:space="preserve">Učenec določi kdaj bo igre konec. V tem primeru dodamo časovnik oz. štoparico, ki jo najdemo pod zavihkom </w:t>
            </w:r>
            <w:r w:rsidRPr="00FF5C11">
              <w:rPr>
                <w:i/>
                <w:color w:val="000000"/>
                <w:lang w:val="sl-SI"/>
              </w:rPr>
              <w:t>Zaznavanje</w:t>
            </w:r>
            <w:r w:rsidRPr="00FF5C11">
              <w:rPr>
                <w:color w:val="000000"/>
                <w:lang w:val="sl-SI"/>
              </w:rPr>
              <w:t xml:space="preserve">. Po določenem času (npr. 30 s) se mačka, miš in spremenljivka </w:t>
            </w:r>
            <w:r w:rsidRPr="00FF5C11">
              <w:rPr>
                <w:i/>
                <w:color w:val="000000"/>
                <w:lang w:val="sl-SI"/>
              </w:rPr>
              <w:t>Rezultat</w:t>
            </w:r>
            <w:r w:rsidRPr="00FF5C11">
              <w:rPr>
                <w:color w:val="000000"/>
                <w:lang w:val="sl-SI"/>
              </w:rPr>
              <w:t xml:space="preserve"> skrijejo in igre je konec. Upoštevati je potrebno tudi to, da je štoparica ne začetku igre nastavljena na 0 (</w:t>
            </w:r>
            <w:r w:rsidRPr="00FF5C11">
              <w:rPr>
                <w:i/>
                <w:color w:val="000000"/>
                <w:lang w:val="sl-SI"/>
              </w:rPr>
              <w:t>reset štoparice</w:t>
            </w:r>
            <w:r w:rsidRPr="00FF5C11">
              <w:rPr>
                <w:color w:val="000000"/>
                <w:lang w:val="sl-SI"/>
              </w:rPr>
              <w:t>).</w:t>
            </w:r>
          </w:p>
          <w:p w14:paraId="40F4A365" w14:textId="77777777" w:rsidR="00196B1B" w:rsidRPr="00FF5C11" w:rsidRDefault="00196B1B" w:rsidP="00112218">
            <w:pPr>
              <w:jc w:val="left"/>
              <w:rPr>
                <w:color w:val="000000"/>
                <w:lang w:val="sl-SI"/>
              </w:rPr>
            </w:pPr>
          </w:p>
          <w:p w14:paraId="0EA46860" w14:textId="77777777" w:rsidR="00112218" w:rsidRPr="00FF5C11" w:rsidRDefault="00112218" w:rsidP="00112218">
            <w:pPr>
              <w:jc w:val="center"/>
              <w:rPr>
                <w:color w:val="000000"/>
                <w:lang w:val="sl-SI"/>
              </w:rPr>
            </w:pPr>
            <w:r w:rsidRPr="00FF5C11">
              <w:rPr>
                <w:noProof/>
                <w:color w:val="000000"/>
                <w:lang w:val="it-IT" w:eastAsia="it-IT"/>
              </w:rPr>
              <w:drawing>
                <wp:inline distT="0" distB="0" distL="0" distR="0" wp14:anchorId="6B3F9010" wp14:editId="00869D84">
                  <wp:extent cx="1439968" cy="651673"/>
                  <wp:effectExtent l="0" t="0" r="8255" b="8890"/>
                  <wp:docPr id="1030" name="Picture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lovi miš_1 script pic (11).png"/>
                          <pic:cNvPicPr/>
                        </pic:nvPicPr>
                        <pic:blipFill>
                          <a:blip r:embed="rId286" cstate="print">
                            <a:extLst>
                              <a:ext uri="{28A0092B-C50C-407E-A947-70E740481C1C}">
                                <a14:useLocalDpi xmlns:a14="http://schemas.microsoft.com/office/drawing/2010/main" val="0"/>
                              </a:ext>
                            </a:extLst>
                          </a:blip>
                          <a:stretch>
                            <a:fillRect/>
                          </a:stretch>
                        </pic:blipFill>
                        <pic:spPr>
                          <a:xfrm>
                            <a:off x="0" y="0"/>
                            <a:ext cx="1463081" cy="662133"/>
                          </a:xfrm>
                          <a:prstGeom prst="rect">
                            <a:avLst/>
                          </a:prstGeom>
                        </pic:spPr>
                      </pic:pic>
                    </a:graphicData>
                  </a:graphic>
                </wp:inline>
              </w:drawing>
            </w:r>
            <w:r w:rsidRPr="00FF5C11">
              <w:rPr>
                <w:color w:val="000000"/>
                <w:lang w:val="sl-SI"/>
              </w:rPr>
              <w:t xml:space="preserve">          </w:t>
            </w:r>
            <w:r w:rsidRPr="00FF5C11">
              <w:rPr>
                <w:noProof/>
                <w:color w:val="000000"/>
                <w:lang w:val="it-IT" w:eastAsia="it-IT"/>
              </w:rPr>
              <w:drawing>
                <wp:inline distT="0" distB="0" distL="0" distR="0" wp14:anchorId="4755936A" wp14:editId="390527C5">
                  <wp:extent cx="1215602" cy="557981"/>
                  <wp:effectExtent l="0" t="0" r="3810" b="1270"/>
                  <wp:docPr id="1031" name="Pictur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lovi miš_1 script pic (10).png"/>
                          <pic:cNvPicPr/>
                        </pic:nvPicPr>
                        <pic:blipFill>
                          <a:blip r:embed="rId287">
                            <a:extLst>
                              <a:ext uri="{28A0092B-C50C-407E-A947-70E740481C1C}">
                                <a14:useLocalDpi xmlns:a14="http://schemas.microsoft.com/office/drawing/2010/main" val="0"/>
                              </a:ext>
                            </a:extLst>
                          </a:blip>
                          <a:stretch>
                            <a:fillRect/>
                          </a:stretch>
                        </pic:blipFill>
                        <pic:spPr>
                          <a:xfrm>
                            <a:off x="0" y="0"/>
                            <a:ext cx="1234913" cy="566845"/>
                          </a:xfrm>
                          <a:prstGeom prst="rect">
                            <a:avLst/>
                          </a:prstGeom>
                        </pic:spPr>
                      </pic:pic>
                    </a:graphicData>
                  </a:graphic>
                </wp:inline>
              </w:drawing>
            </w:r>
          </w:p>
          <w:p w14:paraId="5444DD73" w14:textId="77777777" w:rsidR="00112218" w:rsidRPr="00FF5C11" w:rsidRDefault="00112218" w:rsidP="00112218">
            <w:pPr>
              <w:jc w:val="left"/>
              <w:rPr>
                <w:color w:val="000000"/>
                <w:lang w:val="sl-SI"/>
              </w:rPr>
            </w:pPr>
            <w:r w:rsidRPr="00FF5C11">
              <w:rPr>
                <w:color w:val="000000"/>
                <w:lang w:val="sl-SI"/>
              </w:rPr>
              <w:t>Kodo je potrebno dodati tako v skripto mačke kot miši, saj se po 30 s skrijeta obe.</w:t>
            </w:r>
          </w:p>
          <w:p w14:paraId="70F075EB" w14:textId="77777777" w:rsidR="00112218" w:rsidRPr="00FF5C11" w:rsidRDefault="00112218" w:rsidP="00112218">
            <w:pPr>
              <w:jc w:val="left"/>
              <w:rPr>
                <w:color w:val="000000"/>
                <w:lang w:val="sl-SI"/>
              </w:rPr>
            </w:pPr>
          </w:p>
          <w:p w14:paraId="564B2D62" w14:textId="77777777" w:rsidR="00112218" w:rsidRPr="00FF5C11" w:rsidRDefault="00112218" w:rsidP="00112218">
            <w:pPr>
              <w:jc w:val="left"/>
              <w:rPr>
                <w:color w:val="000000"/>
                <w:lang w:val="sl-SI"/>
              </w:rPr>
            </w:pPr>
            <w:r w:rsidRPr="00FF5C11">
              <w:rPr>
                <w:color w:val="000000"/>
                <w:lang w:val="sl-SI"/>
              </w:rPr>
              <w:t>[7. korak]</w:t>
            </w:r>
          </w:p>
          <w:p w14:paraId="1D18ED3C" w14:textId="77777777" w:rsidR="00112218" w:rsidRPr="00FF5C11" w:rsidRDefault="00112218" w:rsidP="00112218">
            <w:pPr>
              <w:jc w:val="left"/>
              <w:rPr>
                <w:color w:val="000000"/>
                <w:lang w:val="sl-SI"/>
              </w:rPr>
            </w:pPr>
            <w:r w:rsidRPr="00FF5C11">
              <w:rPr>
                <w:color w:val="000000"/>
                <w:lang w:val="sl-SI"/>
              </w:rPr>
              <w:lastRenderedPageBreak/>
              <w:t xml:space="preserve">Na koncu igre dekle igralcu pove, kako uspešen je bil pri lovljenju miši. V primeru, da igralec ne ulovi nobene miši, mu ta sporoči: »Nisi ujel/a nobene miši!« V nasprotnem primeru pa mu sporoči: »Čestitamo! Ujel/a si </w:t>
            </w:r>
            <w:r w:rsidRPr="00FF5C11">
              <w:rPr>
                <w:i/>
                <w:color w:val="000000"/>
                <w:lang w:val="sl-SI"/>
              </w:rPr>
              <w:t>X</w:t>
            </w:r>
            <w:r w:rsidRPr="00FF5C11">
              <w:rPr>
                <w:color w:val="000000"/>
                <w:lang w:val="sl-SI"/>
              </w:rPr>
              <w:t xml:space="preserve"> miši.« </w:t>
            </w:r>
          </w:p>
          <w:p w14:paraId="6051C819" w14:textId="77777777" w:rsidR="00112218" w:rsidRPr="00FF5C11" w:rsidRDefault="00112218" w:rsidP="00112218">
            <w:pPr>
              <w:jc w:val="center"/>
              <w:rPr>
                <w:color w:val="000000"/>
                <w:lang w:val="sl-SI"/>
              </w:rPr>
            </w:pPr>
            <w:r w:rsidRPr="00FF5C11">
              <w:rPr>
                <w:noProof/>
                <w:color w:val="000000"/>
                <w:lang w:val="it-IT" w:eastAsia="it-IT"/>
              </w:rPr>
              <w:drawing>
                <wp:inline distT="0" distB="0" distL="0" distR="0" wp14:anchorId="15D382D7" wp14:editId="6E4F3683">
                  <wp:extent cx="2655050" cy="1733973"/>
                  <wp:effectExtent l="0" t="0" r="12065" b="0"/>
                  <wp:docPr id="1032" name="Picture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lovi miš_1 script pic (12).png"/>
                          <pic:cNvPicPr/>
                        </pic:nvPicPr>
                        <pic:blipFill>
                          <a:blip r:embed="rId288" cstate="print">
                            <a:extLst>
                              <a:ext uri="{28A0092B-C50C-407E-A947-70E740481C1C}">
                                <a14:useLocalDpi xmlns:a14="http://schemas.microsoft.com/office/drawing/2010/main" val="0"/>
                              </a:ext>
                            </a:extLst>
                          </a:blip>
                          <a:stretch>
                            <a:fillRect/>
                          </a:stretch>
                        </pic:blipFill>
                        <pic:spPr>
                          <a:xfrm>
                            <a:off x="0" y="0"/>
                            <a:ext cx="2670517" cy="1744074"/>
                          </a:xfrm>
                          <a:prstGeom prst="rect">
                            <a:avLst/>
                          </a:prstGeom>
                        </pic:spPr>
                      </pic:pic>
                    </a:graphicData>
                  </a:graphic>
                </wp:inline>
              </w:drawing>
            </w:r>
          </w:p>
          <w:p w14:paraId="3C7654DA" w14:textId="77777777" w:rsidR="00112218" w:rsidRPr="00FF5C11" w:rsidRDefault="00112218" w:rsidP="00112218">
            <w:pPr>
              <w:jc w:val="center"/>
              <w:rPr>
                <w:color w:val="000000"/>
                <w:lang w:val="sl-SI"/>
              </w:rPr>
            </w:pPr>
          </w:p>
          <w:p w14:paraId="22A20D02" w14:textId="04B75CD1" w:rsidR="00112218" w:rsidRPr="00FF5C11" w:rsidRDefault="00112218" w:rsidP="00112218">
            <w:pPr>
              <w:jc w:val="left"/>
              <w:rPr>
                <w:color w:val="000000"/>
                <w:lang w:val="sl-SI"/>
              </w:rPr>
            </w:pPr>
            <w:r w:rsidRPr="00FF5C11">
              <w:rPr>
                <w:color w:val="000000"/>
                <w:lang w:val="sl-SI"/>
              </w:rPr>
              <w:t>[</w:t>
            </w:r>
            <w:r w:rsidR="00196B1B">
              <w:rPr>
                <w:color w:val="000000"/>
                <w:lang w:val="sl-SI"/>
              </w:rPr>
              <w:t>Dodatne</w:t>
            </w:r>
            <w:r w:rsidRPr="00FF5C11">
              <w:rPr>
                <w:color w:val="000000"/>
                <w:lang w:val="sl-SI"/>
              </w:rPr>
              <w:t xml:space="preserve"> </w:t>
            </w:r>
            <w:r w:rsidR="00196B1B">
              <w:rPr>
                <w:color w:val="000000"/>
                <w:lang w:val="sl-SI"/>
              </w:rPr>
              <w:t>naloge</w:t>
            </w:r>
            <w:r w:rsidRPr="00FF5C11">
              <w:rPr>
                <w:color w:val="000000"/>
                <w:lang w:val="sl-SI"/>
              </w:rPr>
              <w:t>]</w:t>
            </w:r>
          </w:p>
          <w:p w14:paraId="3DD9C916" w14:textId="77777777" w:rsidR="00112218" w:rsidRPr="00FF5C11" w:rsidRDefault="00112218" w:rsidP="00112218">
            <w:pPr>
              <w:jc w:val="left"/>
              <w:rPr>
                <w:color w:val="000000"/>
                <w:lang w:val="sl-SI"/>
              </w:rPr>
            </w:pPr>
            <w:r w:rsidRPr="00FF5C11">
              <w:rPr>
                <w:color w:val="000000"/>
                <w:lang w:val="sl-SI"/>
              </w:rPr>
              <w:t xml:space="preserve">Učenci lahko igro dopolnijo po svojih idejah. Na primer, lahko dodajo dekle na pojstli, ki skočne vsakič, ko se dotakne miši. </w:t>
            </w:r>
          </w:p>
          <w:p w14:paraId="67043625" w14:textId="77777777" w:rsidR="00112218" w:rsidRPr="00FF5C11" w:rsidRDefault="00112218" w:rsidP="00112218">
            <w:pPr>
              <w:jc w:val="center"/>
              <w:rPr>
                <w:color w:val="000000"/>
                <w:lang w:val="sl-SI"/>
              </w:rPr>
            </w:pPr>
            <w:r w:rsidRPr="00FF5C11">
              <w:rPr>
                <w:noProof/>
                <w:color w:val="000000"/>
                <w:lang w:val="it-IT" w:eastAsia="it-IT"/>
              </w:rPr>
              <w:drawing>
                <wp:inline distT="0" distB="0" distL="0" distR="0" wp14:anchorId="6FEB3992" wp14:editId="2E0C8B27">
                  <wp:extent cx="1782868" cy="1970183"/>
                  <wp:effectExtent l="0" t="0" r="0" b="11430"/>
                  <wp:docPr id="1034" name="Picture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Ulovi miš_1 script pic (13).png"/>
                          <pic:cNvPicPr/>
                        </pic:nvPicPr>
                        <pic:blipFill>
                          <a:blip r:embed="rId289">
                            <a:extLst>
                              <a:ext uri="{28A0092B-C50C-407E-A947-70E740481C1C}">
                                <a14:useLocalDpi xmlns:a14="http://schemas.microsoft.com/office/drawing/2010/main" val="0"/>
                              </a:ext>
                            </a:extLst>
                          </a:blip>
                          <a:stretch>
                            <a:fillRect/>
                          </a:stretch>
                        </pic:blipFill>
                        <pic:spPr>
                          <a:xfrm>
                            <a:off x="0" y="0"/>
                            <a:ext cx="1809496" cy="1999609"/>
                          </a:xfrm>
                          <a:prstGeom prst="rect">
                            <a:avLst/>
                          </a:prstGeom>
                        </pic:spPr>
                      </pic:pic>
                    </a:graphicData>
                  </a:graphic>
                </wp:inline>
              </w:drawing>
            </w:r>
          </w:p>
          <w:p w14:paraId="279E0B86" w14:textId="77777777" w:rsidR="00112218" w:rsidRPr="00FF5C11" w:rsidRDefault="00112218" w:rsidP="00112218">
            <w:pPr>
              <w:jc w:val="left"/>
              <w:rPr>
                <w:color w:val="000000"/>
                <w:lang w:val="sl-SI"/>
              </w:rPr>
            </w:pPr>
            <w:r w:rsidRPr="00FF5C11">
              <w:rPr>
                <w:color w:val="000000"/>
                <w:lang w:val="sl-SI"/>
              </w:rPr>
              <w:t xml:space="preserve">Igri lahko učenci dodajo tudi zvok. Na primer, vsakič ko mačka ujame miš, ta zamjavka. </w:t>
            </w:r>
          </w:p>
          <w:p w14:paraId="752CE499" w14:textId="77777777" w:rsidR="00112218" w:rsidRPr="00FF5C11" w:rsidRDefault="00112218" w:rsidP="00112218">
            <w:pPr>
              <w:jc w:val="center"/>
              <w:rPr>
                <w:color w:val="000000"/>
                <w:lang w:val="sl-SI"/>
              </w:rPr>
            </w:pPr>
            <w:r w:rsidRPr="00FF5C11">
              <w:rPr>
                <w:noProof/>
                <w:color w:val="000000"/>
                <w:lang w:val="it-IT" w:eastAsia="it-IT"/>
              </w:rPr>
              <w:drawing>
                <wp:inline distT="0" distB="0" distL="0" distR="0" wp14:anchorId="32432D69" wp14:editId="5631F19B">
                  <wp:extent cx="2370500" cy="1005186"/>
                  <wp:effectExtent l="0" t="0" r="0" b="11430"/>
                  <wp:docPr id="1035" name="Picture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lovi miš_1 script pic (14).png"/>
                          <pic:cNvPicPr/>
                        </pic:nvPicPr>
                        <pic:blipFill>
                          <a:blip r:embed="rId290">
                            <a:extLst>
                              <a:ext uri="{28A0092B-C50C-407E-A947-70E740481C1C}">
                                <a14:useLocalDpi xmlns:a14="http://schemas.microsoft.com/office/drawing/2010/main" val="0"/>
                              </a:ext>
                            </a:extLst>
                          </a:blip>
                          <a:stretch>
                            <a:fillRect/>
                          </a:stretch>
                        </pic:blipFill>
                        <pic:spPr>
                          <a:xfrm>
                            <a:off x="0" y="0"/>
                            <a:ext cx="2394725" cy="1015458"/>
                          </a:xfrm>
                          <a:prstGeom prst="rect">
                            <a:avLst/>
                          </a:prstGeom>
                        </pic:spPr>
                      </pic:pic>
                    </a:graphicData>
                  </a:graphic>
                </wp:inline>
              </w:drawing>
            </w:r>
          </w:p>
          <w:p w14:paraId="564AC861" w14:textId="77777777" w:rsidR="00112218" w:rsidRPr="00FF5C11" w:rsidRDefault="00112218" w:rsidP="00112218">
            <w:pPr>
              <w:jc w:val="center"/>
              <w:rPr>
                <w:color w:val="000000"/>
                <w:lang w:val="sl-SI"/>
              </w:rPr>
            </w:pPr>
          </w:p>
          <w:p w14:paraId="09707DB2" w14:textId="77777777" w:rsidR="00196B1B" w:rsidRDefault="00196B1B" w:rsidP="00112218">
            <w:pPr>
              <w:jc w:val="left"/>
              <w:rPr>
                <w:b/>
                <w:color w:val="000000"/>
                <w:lang w:val="sl-SI"/>
              </w:rPr>
            </w:pPr>
          </w:p>
          <w:p w14:paraId="0DF60264" w14:textId="77777777" w:rsidR="00112218" w:rsidRPr="00FF5C11" w:rsidRDefault="00112218" w:rsidP="00112218">
            <w:pPr>
              <w:jc w:val="left"/>
              <w:rPr>
                <w:b/>
                <w:color w:val="000000"/>
                <w:lang w:val="sl-SI"/>
              </w:rPr>
            </w:pPr>
            <w:r w:rsidRPr="00FF5C11">
              <w:rPr>
                <w:b/>
                <w:color w:val="000000"/>
                <w:lang w:val="sl-SI"/>
              </w:rPr>
              <w:t>Refleksija in vrednotenje</w:t>
            </w:r>
          </w:p>
          <w:p w14:paraId="31C65EF1" w14:textId="77777777" w:rsidR="00112218" w:rsidRPr="00FF5C11" w:rsidRDefault="00112218" w:rsidP="00112218">
            <w:pPr>
              <w:jc w:val="left"/>
              <w:rPr>
                <w:lang w:val="sl-SI"/>
              </w:rPr>
            </w:pPr>
            <w:r w:rsidRPr="00FF5C11">
              <w:rPr>
                <w:lang w:val="sl-SI"/>
              </w:rPr>
              <w:lastRenderedPageBreak/>
              <w:t>Učenci prilagodijo svojo kodo:</w:t>
            </w:r>
          </w:p>
          <w:p w14:paraId="22350843" w14:textId="77777777" w:rsidR="00112218" w:rsidRPr="00FF5C11" w:rsidRDefault="00112218" w:rsidP="00776BA4">
            <w:pPr>
              <w:pStyle w:val="Paragrafoelenco"/>
              <w:numPr>
                <w:ilvl w:val="0"/>
                <w:numId w:val="77"/>
              </w:numPr>
              <w:spacing w:after="120" w:line="240" w:lineRule="auto"/>
              <w:jc w:val="left"/>
              <w:rPr>
                <w:lang w:val="sl-SI"/>
              </w:rPr>
            </w:pPr>
            <w:r w:rsidRPr="00FF5C11">
              <w:rPr>
                <w:lang w:val="sl-SI"/>
              </w:rPr>
              <w:t>mačka se za vedno premika naključno od 20 do 60 korakov;</w:t>
            </w:r>
          </w:p>
          <w:p w14:paraId="678ABB78" w14:textId="77777777" w:rsidR="00112218" w:rsidRPr="00FF5C11" w:rsidRDefault="00112218" w:rsidP="00776BA4">
            <w:pPr>
              <w:pStyle w:val="Paragrafoelenco"/>
              <w:numPr>
                <w:ilvl w:val="0"/>
                <w:numId w:val="77"/>
              </w:numPr>
              <w:spacing w:after="120" w:line="240" w:lineRule="auto"/>
              <w:jc w:val="left"/>
              <w:rPr>
                <w:lang w:val="sl-SI"/>
              </w:rPr>
            </w:pPr>
            <w:r w:rsidRPr="00FF5C11">
              <w:rPr>
                <w:lang w:val="sl-SI"/>
              </w:rPr>
              <w:t>ko se miš dotakne mačke, gre na naključno lokacijo, pri čemer je x = 100;</w:t>
            </w:r>
          </w:p>
          <w:p w14:paraId="5046CF39" w14:textId="77777777" w:rsidR="00112218" w:rsidRPr="00FF5C11" w:rsidRDefault="00112218" w:rsidP="00776BA4">
            <w:pPr>
              <w:pStyle w:val="Paragrafoelenco"/>
              <w:numPr>
                <w:ilvl w:val="0"/>
                <w:numId w:val="77"/>
              </w:numPr>
              <w:spacing w:after="120" w:line="240" w:lineRule="auto"/>
              <w:jc w:val="left"/>
              <w:rPr>
                <w:lang w:val="sl-SI"/>
              </w:rPr>
            </w:pPr>
            <w:r w:rsidRPr="00FF5C11">
              <w:rPr>
                <w:lang w:val="sl-SI"/>
              </w:rPr>
              <w:t>miš se vedno obrne za 90 stopnij;</w:t>
            </w:r>
          </w:p>
          <w:p w14:paraId="276FE6F8" w14:textId="0A739818" w:rsidR="00112218" w:rsidRPr="00196B1B" w:rsidRDefault="00112218" w:rsidP="00112218">
            <w:pPr>
              <w:pStyle w:val="Paragrafoelenco"/>
              <w:numPr>
                <w:ilvl w:val="0"/>
                <w:numId w:val="77"/>
              </w:numPr>
              <w:spacing w:after="120" w:line="240" w:lineRule="auto"/>
              <w:jc w:val="left"/>
              <w:rPr>
                <w:lang w:val="sl-SI"/>
              </w:rPr>
            </w:pPr>
            <w:r w:rsidRPr="00FF5C11">
              <w:rPr>
                <w:lang w:val="sl-SI"/>
              </w:rPr>
              <w:t>ipd.</w:t>
            </w:r>
          </w:p>
          <w:p w14:paraId="08F5AF79" w14:textId="77777777" w:rsidR="00B032EF" w:rsidRDefault="00B032EF" w:rsidP="00112218">
            <w:pPr>
              <w:jc w:val="left"/>
              <w:rPr>
                <w:lang w:val="sl-SI"/>
              </w:rPr>
            </w:pPr>
          </w:p>
          <w:p w14:paraId="0AFC7B75" w14:textId="5A2B4D4D" w:rsidR="00112218" w:rsidRPr="00FF5C11" w:rsidRDefault="00112218" w:rsidP="00112218">
            <w:pPr>
              <w:jc w:val="left"/>
              <w:rPr>
                <w:lang w:val="sl-SI"/>
              </w:rPr>
            </w:pPr>
            <w:r w:rsidRPr="00FF5C11">
              <w:rPr>
                <w:lang w:val="sl-SI"/>
              </w:rPr>
              <w:t>[</w:t>
            </w:r>
            <w:r w:rsidR="00196B1B">
              <w:rPr>
                <w:lang w:val="sl-SI"/>
              </w:rPr>
              <w:t>Končna</w:t>
            </w:r>
            <w:r w:rsidRPr="00FF5C11">
              <w:rPr>
                <w:lang w:val="sl-SI"/>
              </w:rPr>
              <w:t xml:space="preserve"> </w:t>
            </w:r>
            <w:r w:rsidR="00196B1B">
              <w:rPr>
                <w:lang w:val="sl-SI"/>
              </w:rPr>
              <w:t>koda</w:t>
            </w:r>
            <w:r w:rsidRPr="00FF5C11">
              <w:rPr>
                <w:lang w:val="sl-SI"/>
              </w:rPr>
              <w:t>]</w:t>
            </w:r>
          </w:p>
          <w:p w14:paraId="2E4D9368" w14:textId="54596596" w:rsidR="00B032EF" w:rsidRDefault="00B032EF" w:rsidP="00B032EF">
            <w:pPr>
              <w:jc w:val="left"/>
              <w:rPr>
                <w:i/>
                <w:lang w:val="sl-SI"/>
              </w:rPr>
            </w:pPr>
            <w:r>
              <w:rPr>
                <w:i/>
                <w:lang w:val="sl-SI"/>
              </w:rPr>
              <w:t>Mačka</w:t>
            </w:r>
          </w:p>
          <w:p w14:paraId="711CD2B9" w14:textId="2020056E" w:rsidR="00B032EF" w:rsidRDefault="00B032EF" w:rsidP="00B032EF">
            <w:pPr>
              <w:jc w:val="left"/>
              <w:rPr>
                <w:i/>
                <w:lang w:val="sl-SI"/>
              </w:rPr>
            </w:pPr>
            <w:r w:rsidRPr="00FF5C11">
              <w:rPr>
                <w:i/>
                <w:noProof/>
                <w:lang w:val="it-IT" w:eastAsia="it-IT"/>
              </w:rPr>
              <w:drawing>
                <wp:inline distT="0" distB="0" distL="0" distR="0" wp14:anchorId="077D20E2" wp14:editId="6663425C">
                  <wp:extent cx="4360545" cy="4072255"/>
                  <wp:effectExtent l="0" t="0" r="8255" b="0"/>
                  <wp:docPr id="1037" name="Picture 1037" descr="../../../../Desktop/Screen%20Shot%202020-04-29%20at%2012.18.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20-04-29%20at%2012.18.44.png"/>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4360545" cy="4072255"/>
                          </a:xfrm>
                          <a:prstGeom prst="rect">
                            <a:avLst/>
                          </a:prstGeom>
                          <a:noFill/>
                          <a:ln>
                            <a:noFill/>
                          </a:ln>
                        </pic:spPr>
                      </pic:pic>
                    </a:graphicData>
                  </a:graphic>
                </wp:inline>
              </w:drawing>
            </w:r>
          </w:p>
          <w:p w14:paraId="79CCEA28" w14:textId="77777777" w:rsidR="00B032EF" w:rsidRDefault="00B032EF" w:rsidP="00B032EF">
            <w:pPr>
              <w:jc w:val="left"/>
              <w:rPr>
                <w:i/>
                <w:lang w:val="sl-SI"/>
              </w:rPr>
            </w:pPr>
          </w:p>
          <w:p w14:paraId="453FF08D" w14:textId="77777777" w:rsidR="00B032EF" w:rsidRDefault="00B032EF" w:rsidP="00B032EF">
            <w:pPr>
              <w:jc w:val="left"/>
              <w:rPr>
                <w:i/>
                <w:lang w:val="sl-SI"/>
              </w:rPr>
            </w:pPr>
          </w:p>
          <w:p w14:paraId="40FC19FA" w14:textId="77777777" w:rsidR="00B032EF" w:rsidRDefault="00B032EF" w:rsidP="00B032EF">
            <w:pPr>
              <w:jc w:val="left"/>
              <w:rPr>
                <w:i/>
                <w:lang w:val="sl-SI"/>
              </w:rPr>
            </w:pPr>
          </w:p>
          <w:p w14:paraId="227D73F9" w14:textId="77777777" w:rsidR="00B032EF" w:rsidRDefault="00B032EF" w:rsidP="00B032EF">
            <w:pPr>
              <w:jc w:val="left"/>
              <w:rPr>
                <w:i/>
                <w:lang w:val="sl-SI"/>
              </w:rPr>
            </w:pPr>
          </w:p>
          <w:p w14:paraId="41D6DD5E" w14:textId="77777777" w:rsidR="00B032EF" w:rsidRDefault="00B032EF" w:rsidP="00B032EF">
            <w:pPr>
              <w:jc w:val="left"/>
              <w:rPr>
                <w:i/>
                <w:lang w:val="sl-SI"/>
              </w:rPr>
            </w:pPr>
          </w:p>
          <w:p w14:paraId="6AF724AE" w14:textId="77777777" w:rsidR="00B032EF" w:rsidRDefault="00B032EF" w:rsidP="00B032EF">
            <w:pPr>
              <w:jc w:val="left"/>
              <w:rPr>
                <w:i/>
                <w:lang w:val="sl-SI"/>
              </w:rPr>
            </w:pPr>
          </w:p>
          <w:p w14:paraId="0DE852AD" w14:textId="77777777" w:rsidR="00B032EF" w:rsidRDefault="00B032EF" w:rsidP="00B032EF">
            <w:pPr>
              <w:jc w:val="left"/>
              <w:rPr>
                <w:i/>
                <w:lang w:val="sl-SI"/>
              </w:rPr>
            </w:pPr>
          </w:p>
          <w:p w14:paraId="1318F64C" w14:textId="4F4523B5" w:rsidR="00112218" w:rsidRPr="00FF5C11" w:rsidRDefault="00196B1B" w:rsidP="00112218">
            <w:pPr>
              <w:jc w:val="left"/>
              <w:rPr>
                <w:i/>
                <w:lang w:val="sl-SI"/>
              </w:rPr>
            </w:pPr>
            <w:r>
              <w:rPr>
                <w:i/>
                <w:lang w:val="sl-SI"/>
              </w:rPr>
              <w:t>Miš</w:t>
            </w:r>
          </w:p>
          <w:p w14:paraId="3FAD7D54" w14:textId="77777777" w:rsidR="00112218" w:rsidRPr="00FF5C11" w:rsidRDefault="00112218" w:rsidP="00112218">
            <w:pPr>
              <w:jc w:val="left"/>
              <w:rPr>
                <w:i/>
                <w:lang w:val="sl-SI"/>
              </w:rPr>
            </w:pPr>
            <w:r w:rsidRPr="00FF5C11">
              <w:rPr>
                <w:i/>
                <w:noProof/>
                <w:lang w:val="it-IT" w:eastAsia="it-IT"/>
              </w:rPr>
              <w:lastRenderedPageBreak/>
              <w:drawing>
                <wp:inline distT="0" distB="0" distL="0" distR="0" wp14:anchorId="550EA6B1" wp14:editId="2E1DB6E8">
                  <wp:extent cx="4360545" cy="2192655"/>
                  <wp:effectExtent l="0" t="0" r="8255" b="0"/>
                  <wp:docPr id="1036" name="Picture 1036" descr="../../../../Desktop/Screen%20Shot%202020-04-29%20at%2012.18.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20-04-29%20at%2012.18.29.png"/>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4360545" cy="2192655"/>
                          </a:xfrm>
                          <a:prstGeom prst="rect">
                            <a:avLst/>
                          </a:prstGeom>
                          <a:noFill/>
                          <a:ln>
                            <a:noFill/>
                          </a:ln>
                        </pic:spPr>
                      </pic:pic>
                    </a:graphicData>
                  </a:graphic>
                </wp:inline>
              </w:drawing>
            </w:r>
          </w:p>
          <w:p w14:paraId="0BF62B6A" w14:textId="4342FD56" w:rsidR="00112218" w:rsidRPr="00FF5C11" w:rsidRDefault="00196B1B" w:rsidP="00112218">
            <w:pPr>
              <w:jc w:val="left"/>
              <w:rPr>
                <w:i/>
                <w:lang w:val="sl-SI"/>
              </w:rPr>
            </w:pPr>
            <w:r>
              <w:rPr>
                <w:i/>
                <w:lang w:val="sl-SI"/>
              </w:rPr>
              <w:t>Dekle</w:t>
            </w:r>
          </w:p>
          <w:p w14:paraId="7DEC2A1E" w14:textId="77777777" w:rsidR="00112218" w:rsidRPr="00FF5C11" w:rsidRDefault="00112218" w:rsidP="00112218">
            <w:pPr>
              <w:jc w:val="left"/>
              <w:rPr>
                <w:i/>
                <w:lang w:val="sl-SI"/>
              </w:rPr>
            </w:pPr>
            <w:r w:rsidRPr="00FF5C11">
              <w:rPr>
                <w:i/>
                <w:noProof/>
                <w:lang w:val="it-IT" w:eastAsia="it-IT"/>
              </w:rPr>
              <w:drawing>
                <wp:inline distT="0" distB="0" distL="0" distR="0" wp14:anchorId="265A6A07" wp14:editId="75A26455">
                  <wp:extent cx="4360545" cy="1778000"/>
                  <wp:effectExtent l="0" t="0" r="8255" b="0"/>
                  <wp:docPr id="1038" name="Picture 1038" descr="../../../../Desktop/Screen%20Shot%202020-04-29%20at%2012.19.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creen%20Shot%202020-04-29%20at%2012.19.04.png"/>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4360545" cy="1778000"/>
                          </a:xfrm>
                          <a:prstGeom prst="rect">
                            <a:avLst/>
                          </a:prstGeom>
                          <a:noFill/>
                          <a:ln>
                            <a:noFill/>
                          </a:ln>
                        </pic:spPr>
                      </pic:pic>
                    </a:graphicData>
                  </a:graphic>
                </wp:inline>
              </w:drawing>
            </w:r>
          </w:p>
          <w:p w14:paraId="6818ABF8" w14:textId="4C5ACAFE" w:rsidR="00112218" w:rsidRPr="00FF5C11" w:rsidRDefault="00196B1B" w:rsidP="00112218">
            <w:pPr>
              <w:jc w:val="left"/>
              <w:rPr>
                <w:i/>
                <w:lang w:val="sl-SI"/>
              </w:rPr>
            </w:pPr>
            <w:r>
              <w:rPr>
                <w:i/>
                <w:lang w:val="sl-SI"/>
              </w:rPr>
              <w:t>Ozadje</w:t>
            </w:r>
          </w:p>
          <w:p w14:paraId="158A38AA" w14:textId="77777777" w:rsidR="00112218" w:rsidRPr="00FF5C11" w:rsidRDefault="00112218" w:rsidP="00112218">
            <w:pPr>
              <w:jc w:val="left"/>
              <w:rPr>
                <w:lang w:val="sl-SI"/>
              </w:rPr>
            </w:pPr>
            <w:r w:rsidRPr="00FF5C11">
              <w:rPr>
                <w:noProof/>
                <w:lang w:val="it-IT" w:eastAsia="it-IT"/>
              </w:rPr>
              <w:drawing>
                <wp:inline distT="0" distB="0" distL="0" distR="0" wp14:anchorId="71F01041" wp14:editId="21AC85BA">
                  <wp:extent cx="1554268" cy="746049"/>
                  <wp:effectExtent l="0" t="0" r="0" b="0"/>
                  <wp:docPr id="1039" name="Picture 1039" descr="../../../../Desktop/Screen%20Shot%202020-04-29%20at%2012.19.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Screen%20Shot%202020-04-29%20at%2012.19.15.png"/>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1573080" cy="755079"/>
                          </a:xfrm>
                          <a:prstGeom prst="rect">
                            <a:avLst/>
                          </a:prstGeom>
                          <a:noFill/>
                          <a:ln>
                            <a:noFill/>
                          </a:ln>
                        </pic:spPr>
                      </pic:pic>
                    </a:graphicData>
                  </a:graphic>
                </wp:inline>
              </w:drawing>
            </w:r>
          </w:p>
        </w:tc>
      </w:tr>
      <w:tr w:rsidR="00112218" w:rsidRPr="00FF5C11" w14:paraId="7F1DF902" w14:textId="77777777" w:rsidTr="00112218">
        <w:trPr>
          <w:trHeight w:val="1206"/>
        </w:trPr>
        <w:tc>
          <w:tcPr>
            <w:tcW w:w="2405" w:type="dxa"/>
          </w:tcPr>
          <w:p w14:paraId="622961D1" w14:textId="7DCF30E2" w:rsidR="00112218" w:rsidRPr="00FF5C11" w:rsidRDefault="00112218" w:rsidP="00112218">
            <w:pPr>
              <w:jc w:val="left"/>
              <w:rPr>
                <w:b/>
                <w:lang w:val="sl-SI"/>
              </w:rPr>
            </w:pPr>
            <w:r w:rsidRPr="00FF5C11">
              <w:rPr>
                <w:b/>
                <w:lang w:val="sl-SI"/>
              </w:rPr>
              <w:lastRenderedPageBreak/>
              <w:t>Učni pripomočki, sredstva za učitelja</w:t>
            </w:r>
          </w:p>
          <w:p w14:paraId="689A7D25" w14:textId="77777777" w:rsidR="00112218" w:rsidRPr="00FF5C11" w:rsidRDefault="00112218" w:rsidP="00112218">
            <w:pPr>
              <w:jc w:val="left"/>
              <w:rPr>
                <w:b/>
                <w:lang w:val="sl-SI"/>
              </w:rPr>
            </w:pPr>
          </w:p>
        </w:tc>
        <w:tc>
          <w:tcPr>
            <w:tcW w:w="7088" w:type="dxa"/>
          </w:tcPr>
          <w:p w14:paraId="1F760507" w14:textId="32AC915B" w:rsidR="00112218" w:rsidRPr="00FF5C11" w:rsidRDefault="00112218" w:rsidP="00776BA4">
            <w:pPr>
              <w:pStyle w:val="Paragrafoelenco"/>
              <w:numPr>
                <w:ilvl w:val="0"/>
                <w:numId w:val="78"/>
              </w:numPr>
              <w:spacing w:after="120" w:line="240" w:lineRule="auto"/>
              <w:jc w:val="left"/>
              <w:rPr>
                <w:rFonts w:eastAsia="Times New Roman"/>
                <w:lang w:val="sl-SI"/>
              </w:rPr>
            </w:pPr>
            <w:r w:rsidRPr="00FF5C11">
              <w:rPr>
                <w:color w:val="000000"/>
                <w:lang w:val="sl-SI"/>
              </w:rPr>
              <w:t xml:space="preserve">Primer celotne aktivnosti v Snap!-u: </w:t>
            </w:r>
            <w:hyperlink r:id="rId295" w:history="1">
              <w:r w:rsidRPr="00FF5C11">
                <w:rPr>
                  <w:rStyle w:val="Collegamentoipertestuale"/>
                  <w:rFonts w:eastAsia="Times New Roman"/>
                  <w:lang w:val="sl-SI"/>
                </w:rPr>
                <w:t>https://snap.berkeley.edu/project?user=tadeja&amp;project=</w:t>
              </w:r>
              <w:r w:rsidRPr="00FF5C11">
                <w:rPr>
                  <w:rStyle w:val="Collegamentoipertestuale"/>
                  <w:rFonts w:eastAsia="Times New Roman"/>
                  <w:lang w:val="sl-SI"/>
                </w:rPr>
                <w:br/>
                <w:t>Ulovi%20mi%C5%A1_1</w:t>
              </w:r>
            </w:hyperlink>
          </w:p>
          <w:p w14:paraId="0DAB9E96" w14:textId="77777777" w:rsidR="00112218" w:rsidRPr="00FF5C11" w:rsidRDefault="00112218" w:rsidP="00776BA4">
            <w:pPr>
              <w:numPr>
                <w:ilvl w:val="0"/>
                <w:numId w:val="71"/>
              </w:numPr>
              <w:pBdr>
                <w:top w:val="nil"/>
                <w:left w:val="nil"/>
                <w:bottom w:val="nil"/>
                <w:right w:val="nil"/>
                <w:between w:val="nil"/>
              </w:pBdr>
              <w:spacing w:line="240" w:lineRule="auto"/>
              <w:jc w:val="left"/>
              <w:rPr>
                <w:color w:val="000000"/>
                <w:lang w:val="sl-SI"/>
              </w:rPr>
            </w:pPr>
            <w:r w:rsidRPr="00FF5C11">
              <w:rPr>
                <w:color w:val="000000"/>
                <w:lang w:val="sl-SI"/>
              </w:rPr>
              <w:t xml:space="preserve">Lajovic, S. (2011). Scratch. </w:t>
            </w:r>
            <w:r w:rsidRPr="00FF5C11">
              <w:rPr>
                <w:i/>
                <w:color w:val="000000"/>
                <w:lang w:val="sl-SI"/>
              </w:rPr>
              <w:t>Nauči se programirati in postani računalniški maček</w:t>
            </w:r>
            <w:r w:rsidRPr="00FF5C11">
              <w:rPr>
                <w:color w:val="000000"/>
                <w:lang w:val="sl-SI"/>
              </w:rPr>
              <w:t>. Ljubljana: Pasadena.</w:t>
            </w:r>
          </w:p>
          <w:p w14:paraId="0BEF8715" w14:textId="77777777" w:rsidR="00112218" w:rsidRPr="00FF5C11" w:rsidRDefault="00112218" w:rsidP="00776BA4">
            <w:pPr>
              <w:numPr>
                <w:ilvl w:val="0"/>
                <w:numId w:val="71"/>
              </w:numPr>
              <w:pBdr>
                <w:top w:val="nil"/>
                <w:left w:val="nil"/>
                <w:bottom w:val="nil"/>
                <w:right w:val="nil"/>
                <w:between w:val="nil"/>
              </w:pBdr>
              <w:spacing w:after="120" w:line="240" w:lineRule="auto"/>
              <w:jc w:val="left"/>
              <w:rPr>
                <w:color w:val="000000"/>
                <w:lang w:val="sl-SI"/>
              </w:rPr>
            </w:pPr>
            <w:r w:rsidRPr="00FF5C11">
              <w:rPr>
                <w:color w:val="000000"/>
                <w:lang w:val="sl-SI"/>
              </w:rPr>
              <w:t xml:space="preserve">Vorderman, C. (2017). </w:t>
            </w:r>
            <w:r w:rsidRPr="00FF5C11">
              <w:rPr>
                <w:i/>
                <w:color w:val="000000"/>
                <w:lang w:val="sl-SI"/>
              </w:rPr>
              <w:t>Računalniško programiranje za otroke</w:t>
            </w:r>
            <w:r w:rsidRPr="00FF5C11">
              <w:rPr>
                <w:color w:val="000000"/>
                <w:lang w:val="sl-SI"/>
              </w:rPr>
              <w:t>. Ljubljana: MK.</w:t>
            </w:r>
          </w:p>
        </w:tc>
      </w:tr>
      <w:tr w:rsidR="00112218" w:rsidRPr="00E92EEF" w14:paraId="2EF38795" w14:textId="77777777" w:rsidTr="00112218">
        <w:trPr>
          <w:trHeight w:val="963"/>
        </w:trPr>
        <w:tc>
          <w:tcPr>
            <w:tcW w:w="2405" w:type="dxa"/>
          </w:tcPr>
          <w:p w14:paraId="3BE6AD66" w14:textId="77777777" w:rsidR="00112218" w:rsidRPr="00FF5C11" w:rsidRDefault="00112218" w:rsidP="00112218">
            <w:pPr>
              <w:jc w:val="left"/>
              <w:rPr>
                <w:b/>
                <w:lang w:val="sl-SI"/>
              </w:rPr>
            </w:pPr>
            <w:r w:rsidRPr="00FF5C11">
              <w:rPr>
                <w:b/>
                <w:lang w:val="sl-SI"/>
              </w:rPr>
              <w:t>Učni pripomočki za učenca</w:t>
            </w:r>
          </w:p>
        </w:tc>
        <w:tc>
          <w:tcPr>
            <w:tcW w:w="7088" w:type="dxa"/>
          </w:tcPr>
          <w:p w14:paraId="1B96FCA5" w14:textId="2E69AF18" w:rsidR="00112218" w:rsidRPr="00FF5C11" w:rsidRDefault="00112218" w:rsidP="00776BA4">
            <w:pPr>
              <w:pStyle w:val="Paragrafoelenco"/>
              <w:numPr>
                <w:ilvl w:val="0"/>
                <w:numId w:val="78"/>
              </w:numPr>
              <w:spacing w:after="120" w:line="240" w:lineRule="auto"/>
              <w:jc w:val="left"/>
              <w:rPr>
                <w:rFonts w:eastAsia="Times New Roman"/>
                <w:lang w:val="sl-SI"/>
              </w:rPr>
            </w:pPr>
            <w:r w:rsidRPr="00FF5C11">
              <w:rPr>
                <w:color w:val="000000"/>
                <w:lang w:val="sl-SI"/>
              </w:rPr>
              <w:t xml:space="preserve">Predloga aktivnosti v Snap!-u: </w:t>
            </w:r>
            <w:hyperlink r:id="rId296" w:history="1">
              <w:r w:rsidRPr="00FF5C11">
                <w:rPr>
                  <w:rStyle w:val="Collegamentoipertestuale"/>
                  <w:rFonts w:eastAsia="Times New Roman"/>
                  <w:lang w:val="sl-SI"/>
                </w:rPr>
                <w:t>https://snap.berkeley.edu/project?user=tadeja&amp;project=</w:t>
              </w:r>
              <w:r w:rsidRPr="00FF5C11">
                <w:rPr>
                  <w:rStyle w:val="Collegamentoipertestuale"/>
                  <w:rFonts w:eastAsia="Times New Roman"/>
                  <w:lang w:val="sl-SI"/>
                </w:rPr>
                <w:br/>
                <w:t>Ulovi%20mi%C5%A1</w:t>
              </w:r>
            </w:hyperlink>
          </w:p>
          <w:p w14:paraId="0A671093" w14:textId="77777777" w:rsidR="00112218" w:rsidRPr="00FF5C11" w:rsidRDefault="00112218" w:rsidP="00776BA4">
            <w:pPr>
              <w:numPr>
                <w:ilvl w:val="0"/>
                <w:numId w:val="72"/>
              </w:numPr>
              <w:pBdr>
                <w:top w:val="nil"/>
                <w:left w:val="nil"/>
                <w:bottom w:val="nil"/>
                <w:right w:val="nil"/>
                <w:between w:val="nil"/>
              </w:pBdr>
              <w:spacing w:after="120" w:line="240" w:lineRule="auto"/>
              <w:rPr>
                <w:color w:val="000000"/>
                <w:lang w:val="sl-SI"/>
              </w:rPr>
            </w:pPr>
            <w:r w:rsidRPr="00FF5C11">
              <w:rPr>
                <w:color w:val="000000"/>
                <w:lang w:val="sl-SI"/>
              </w:rPr>
              <w:t>Navodila za učenca (C4G15_NavodilaZaUcenca.docx)</w:t>
            </w:r>
          </w:p>
        </w:tc>
      </w:tr>
    </w:tbl>
    <w:p w14:paraId="4FA5311A" w14:textId="77777777" w:rsidR="00112218" w:rsidRPr="00FF5C11" w:rsidRDefault="00112218" w:rsidP="00112218">
      <w:pPr>
        <w:rPr>
          <w:lang w:val="sl-SI"/>
        </w:rPr>
      </w:pPr>
    </w:p>
    <w:p w14:paraId="791DCD06" w14:textId="19FD7B80" w:rsidR="00112218" w:rsidRPr="00FF5C11" w:rsidRDefault="00112218" w:rsidP="00112218">
      <w:pPr>
        <w:pStyle w:val="C4G3"/>
      </w:pPr>
      <w:bookmarkStart w:id="32" w:name="_Toc46233857"/>
      <w:r w:rsidRPr="00FF5C11">
        <w:lastRenderedPageBreak/>
        <w:t xml:space="preserve">Učni scenarij 16 </w:t>
      </w:r>
      <w:r w:rsidR="00C16368" w:rsidRPr="00FF5C11">
        <w:t>–</w:t>
      </w:r>
      <w:r w:rsidRPr="00FF5C11">
        <w:t xml:space="preserve"> Kupovanje hrane za piknik</w:t>
      </w:r>
      <w:bookmarkEnd w:id="32"/>
    </w:p>
    <w:p w14:paraId="074F68D4" w14:textId="77777777" w:rsidR="00112218" w:rsidRPr="00FF5C11" w:rsidRDefault="00112218" w:rsidP="00112218">
      <w:pPr>
        <w:jc w:val="center"/>
        <w:rPr>
          <w:b/>
          <w:lang w:val="sl-SI"/>
        </w:rPr>
      </w:pPr>
    </w:p>
    <w:tbl>
      <w:tblPr>
        <w:tblStyle w:val="Grigliatabella"/>
        <w:tblW w:w="9807" w:type="dxa"/>
        <w:tblLayout w:type="fixed"/>
        <w:tblLook w:val="04A0" w:firstRow="1" w:lastRow="0" w:firstColumn="1" w:lastColumn="0" w:noHBand="0" w:noVBand="1"/>
      </w:tblPr>
      <w:tblGrid>
        <w:gridCol w:w="1588"/>
        <w:gridCol w:w="8219"/>
      </w:tblGrid>
      <w:tr w:rsidR="00112218" w:rsidRPr="00FF5C11" w14:paraId="40DA8BF4" w14:textId="77777777" w:rsidTr="00112218">
        <w:tc>
          <w:tcPr>
            <w:tcW w:w="1588" w:type="dxa"/>
          </w:tcPr>
          <w:p w14:paraId="0C75340F" w14:textId="77777777" w:rsidR="00112218" w:rsidRPr="00FF5C11" w:rsidRDefault="00112218" w:rsidP="00112218">
            <w:pPr>
              <w:jc w:val="left"/>
              <w:rPr>
                <w:rFonts w:ascii="Times New Roman" w:eastAsia="Times New Roman" w:hAnsi="Times New Roman" w:cs="Times New Roman"/>
                <w:lang w:val="sl-SI"/>
              </w:rPr>
            </w:pPr>
            <w:r w:rsidRPr="00FF5C11">
              <w:rPr>
                <w:rFonts w:eastAsia="Times New Roman" w:cs="Times New Roman"/>
                <w:b/>
                <w:bCs/>
                <w:color w:val="000000"/>
                <w:lang w:val="sl-SI"/>
              </w:rPr>
              <w:t>Naslov učnega scenarija</w:t>
            </w:r>
          </w:p>
        </w:tc>
        <w:tc>
          <w:tcPr>
            <w:tcW w:w="8219" w:type="dxa"/>
          </w:tcPr>
          <w:p w14:paraId="075AC8EB" w14:textId="77777777" w:rsidR="00112218" w:rsidRPr="00FF5C11" w:rsidRDefault="00112218" w:rsidP="00112218">
            <w:pPr>
              <w:rPr>
                <w:lang w:val="sl-SI"/>
              </w:rPr>
            </w:pPr>
            <w:r w:rsidRPr="00FF5C11">
              <w:rPr>
                <w:lang w:val="sl-SI"/>
              </w:rPr>
              <w:t>Kupovanje hrane za piknik</w:t>
            </w:r>
          </w:p>
        </w:tc>
      </w:tr>
      <w:tr w:rsidR="00112218" w:rsidRPr="00FF5C11" w14:paraId="001E64E6" w14:textId="77777777" w:rsidTr="00112218">
        <w:tc>
          <w:tcPr>
            <w:tcW w:w="1588" w:type="dxa"/>
          </w:tcPr>
          <w:p w14:paraId="1B37EC68" w14:textId="77777777" w:rsidR="00112218" w:rsidRPr="00FF5C11" w:rsidRDefault="00112218" w:rsidP="00112218">
            <w:pPr>
              <w:jc w:val="left"/>
              <w:rPr>
                <w:rFonts w:ascii="Times New Roman" w:eastAsia="Times New Roman" w:hAnsi="Times New Roman" w:cs="Times New Roman"/>
                <w:lang w:val="sl-SI"/>
              </w:rPr>
            </w:pPr>
            <w:r w:rsidRPr="00FF5C11">
              <w:rPr>
                <w:rFonts w:eastAsia="Times New Roman" w:cs="Times New Roman"/>
                <w:b/>
                <w:bCs/>
                <w:color w:val="000000"/>
                <w:lang w:val="sl-SI"/>
              </w:rPr>
              <w:t>Pričakovano programersko predznanje</w:t>
            </w:r>
          </w:p>
          <w:p w14:paraId="4B750050" w14:textId="77777777" w:rsidR="00112218" w:rsidRPr="00FF5C11" w:rsidRDefault="00112218" w:rsidP="00112218">
            <w:pPr>
              <w:jc w:val="left"/>
              <w:rPr>
                <w:b/>
                <w:lang w:val="sl-SI"/>
              </w:rPr>
            </w:pPr>
          </w:p>
        </w:tc>
        <w:tc>
          <w:tcPr>
            <w:tcW w:w="8219" w:type="dxa"/>
          </w:tcPr>
          <w:p w14:paraId="6299CF2F" w14:textId="77777777" w:rsidR="00112218" w:rsidRPr="00FF5C11" w:rsidRDefault="00112218" w:rsidP="00112218">
            <w:pPr>
              <w:rPr>
                <w:lang w:val="sl-SI"/>
              </w:rPr>
            </w:pPr>
            <w:r w:rsidRPr="00FF5C11">
              <w:rPr>
                <w:lang w:val="sl-SI"/>
              </w:rPr>
              <w:t>Dodajanje besedila za lik</w:t>
            </w:r>
          </w:p>
          <w:p w14:paraId="41AE1AE9" w14:textId="77777777" w:rsidR="00112218" w:rsidRPr="00FF5C11" w:rsidRDefault="00112218" w:rsidP="00112218">
            <w:pPr>
              <w:rPr>
                <w:lang w:val="sl-SI"/>
              </w:rPr>
            </w:pPr>
            <w:r w:rsidRPr="00FF5C11">
              <w:rPr>
                <w:lang w:val="sl-SI"/>
              </w:rPr>
              <w:t>Prikazovanje in skrivanje lika</w:t>
            </w:r>
          </w:p>
          <w:p w14:paraId="4F4B3882" w14:textId="77777777" w:rsidR="00112218" w:rsidRPr="00FF5C11" w:rsidRDefault="00112218" w:rsidP="00112218">
            <w:pPr>
              <w:rPr>
                <w:lang w:val="sl-SI"/>
              </w:rPr>
            </w:pPr>
            <w:r w:rsidRPr="00FF5C11">
              <w:rPr>
                <w:lang w:val="sl-SI"/>
              </w:rPr>
              <w:t>Uporaba operatorjev</w:t>
            </w:r>
          </w:p>
          <w:p w14:paraId="13C3A13B" w14:textId="77777777" w:rsidR="00112218" w:rsidRPr="00FF5C11" w:rsidRDefault="00112218" w:rsidP="00112218">
            <w:pPr>
              <w:rPr>
                <w:lang w:val="sl-SI"/>
              </w:rPr>
            </w:pPr>
            <w:r w:rsidRPr="00FF5C11">
              <w:rPr>
                <w:lang w:val="sl-SI"/>
              </w:rPr>
              <w:t>Uporaba spremenljivk</w:t>
            </w:r>
          </w:p>
          <w:p w14:paraId="530D0B48" w14:textId="77777777" w:rsidR="00112218" w:rsidRPr="00FF5C11" w:rsidRDefault="00112218" w:rsidP="00112218">
            <w:pPr>
              <w:rPr>
                <w:lang w:val="sl-SI"/>
              </w:rPr>
            </w:pPr>
            <w:r w:rsidRPr="00FF5C11">
              <w:rPr>
                <w:lang w:val="sl-SI"/>
              </w:rPr>
              <w:t>Uporaba združevanja nizov</w:t>
            </w:r>
          </w:p>
          <w:p w14:paraId="3676A17F" w14:textId="77777777" w:rsidR="00112218" w:rsidRPr="00FF5C11" w:rsidRDefault="00112218" w:rsidP="00112218">
            <w:pPr>
              <w:rPr>
                <w:lang w:val="sl-SI"/>
              </w:rPr>
            </w:pPr>
            <w:r w:rsidRPr="00FF5C11">
              <w:rPr>
                <w:lang w:val="sl-SI"/>
              </w:rPr>
              <w:t>Uporaba pogojnega stavka</w:t>
            </w:r>
          </w:p>
        </w:tc>
      </w:tr>
      <w:tr w:rsidR="00112218" w:rsidRPr="00E92EEF" w14:paraId="16EAE2D7" w14:textId="77777777" w:rsidTr="00112218">
        <w:tc>
          <w:tcPr>
            <w:tcW w:w="1588" w:type="dxa"/>
          </w:tcPr>
          <w:p w14:paraId="29118447" w14:textId="77777777" w:rsidR="00112218" w:rsidRPr="00FF5C11" w:rsidRDefault="00112218" w:rsidP="00112218">
            <w:pPr>
              <w:jc w:val="left"/>
              <w:rPr>
                <w:rFonts w:ascii="Times New Roman" w:eastAsia="Times New Roman" w:hAnsi="Times New Roman" w:cs="Times New Roman"/>
                <w:lang w:val="sl-SI"/>
              </w:rPr>
            </w:pPr>
            <w:r w:rsidRPr="00FF5C11">
              <w:rPr>
                <w:rFonts w:eastAsia="Times New Roman" w:cs="Times New Roman"/>
                <w:b/>
                <w:bCs/>
                <w:color w:val="000000"/>
                <w:lang w:val="sl-SI"/>
              </w:rPr>
              <w:t>Učni cilji</w:t>
            </w:r>
          </w:p>
          <w:p w14:paraId="200C5E87" w14:textId="77777777" w:rsidR="00112218" w:rsidRPr="00FF5C11" w:rsidRDefault="00112218" w:rsidP="00112218">
            <w:pPr>
              <w:jc w:val="left"/>
              <w:rPr>
                <w:b/>
                <w:lang w:val="sl-SI"/>
              </w:rPr>
            </w:pPr>
            <w:r w:rsidRPr="00FF5C11">
              <w:rPr>
                <w:b/>
                <w:lang w:val="sl-SI"/>
              </w:rPr>
              <w:t xml:space="preserve"> </w:t>
            </w:r>
          </w:p>
          <w:p w14:paraId="159334E4" w14:textId="77777777" w:rsidR="00112218" w:rsidRPr="00FF5C11" w:rsidRDefault="00112218" w:rsidP="00112218">
            <w:pPr>
              <w:jc w:val="left"/>
              <w:rPr>
                <w:b/>
                <w:lang w:val="sl-SI"/>
              </w:rPr>
            </w:pPr>
          </w:p>
        </w:tc>
        <w:tc>
          <w:tcPr>
            <w:tcW w:w="8219" w:type="dxa"/>
          </w:tcPr>
          <w:p w14:paraId="4B60CC1E" w14:textId="77777777" w:rsidR="00112218" w:rsidRPr="00FF5C11" w:rsidRDefault="00112218" w:rsidP="00112218">
            <w:pPr>
              <w:pStyle w:val="NormaleWeb"/>
              <w:spacing w:before="0" w:beforeAutospacing="0" w:after="0" w:afterAutospacing="0"/>
              <w:jc w:val="both"/>
              <w:rPr>
                <w:lang w:val="sl-SI"/>
              </w:rPr>
            </w:pPr>
            <w:r w:rsidRPr="00FF5C11">
              <w:rPr>
                <w:rFonts w:ascii="Calibri" w:hAnsi="Calibri"/>
                <w:color w:val="000000"/>
                <w:lang w:val="sl-SI"/>
              </w:rPr>
              <w:t>Splošni učni cilji:</w:t>
            </w:r>
          </w:p>
          <w:p w14:paraId="5B838B11" w14:textId="77777777" w:rsidR="00112218" w:rsidRPr="00FF5C11" w:rsidRDefault="00112218" w:rsidP="00776BA4">
            <w:pPr>
              <w:pStyle w:val="Paragrafoelenco"/>
              <w:numPr>
                <w:ilvl w:val="0"/>
                <w:numId w:val="36"/>
              </w:numPr>
              <w:spacing w:after="120" w:line="240" w:lineRule="auto"/>
              <w:rPr>
                <w:lang w:val="sl-SI"/>
              </w:rPr>
            </w:pPr>
            <w:r w:rsidRPr="00FF5C11">
              <w:rPr>
                <w:lang w:val="sl-SI"/>
              </w:rPr>
              <w:t>Spremenljivke</w:t>
            </w:r>
          </w:p>
          <w:p w14:paraId="607AE1CB" w14:textId="77777777" w:rsidR="00112218" w:rsidRPr="00FF5C11" w:rsidRDefault="00112218" w:rsidP="00776BA4">
            <w:pPr>
              <w:pStyle w:val="Paragrafoelenco"/>
              <w:numPr>
                <w:ilvl w:val="0"/>
                <w:numId w:val="36"/>
              </w:numPr>
              <w:spacing w:after="120" w:line="240" w:lineRule="auto"/>
              <w:rPr>
                <w:lang w:val="sl-SI"/>
              </w:rPr>
            </w:pPr>
            <w:r w:rsidRPr="00FF5C11">
              <w:rPr>
                <w:lang w:val="sl-SI"/>
              </w:rPr>
              <w:t>Pogojni stavek</w:t>
            </w:r>
          </w:p>
          <w:p w14:paraId="653501AF" w14:textId="77777777" w:rsidR="00112218" w:rsidRPr="00FF5C11" w:rsidRDefault="00112218" w:rsidP="00776BA4">
            <w:pPr>
              <w:pStyle w:val="Paragrafoelenco"/>
              <w:numPr>
                <w:ilvl w:val="0"/>
                <w:numId w:val="36"/>
              </w:numPr>
              <w:spacing w:after="120" w:line="240" w:lineRule="auto"/>
              <w:rPr>
                <w:lang w:val="sl-SI"/>
              </w:rPr>
            </w:pPr>
            <w:r w:rsidRPr="00FF5C11">
              <w:rPr>
                <w:lang w:val="sl-SI"/>
              </w:rPr>
              <w:t>Operatorji</w:t>
            </w:r>
          </w:p>
          <w:p w14:paraId="3D8E87B7" w14:textId="77777777" w:rsidR="00112218" w:rsidRPr="00FF5C11" w:rsidRDefault="00112218" w:rsidP="00112218">
            <w:pPr>
              <w:pStyle w:val="NormaleWeb"/>
              <w:spacing w:before="0" w:beforeAutospacing="0" w:after="0" w:afterAutospacing="0"/>
              <w:jc w:val="both"/>
              <w:rPr>
                <w:lang w:val="sl-SI"/>
              </w:rPr>
            </w:pPr>
            <w:r w:rsidRPr="00FF5C11">
              <w:rPr>
                <w:rFonts w:ascii="Calibri" w:hAnsi="Calibri"/>
                <w:color w:val="000000"/>
                <w:lang w:val="sl-SI"/>
              </w:rPr>
              <w:t>Specifični učni cilji, ki so osredotočeni na algoritmično mišljenje:</w:t>
            </w:r>
          </w:p>
          <w:p w14:paraId="1FF95BF6" w14:textId="77777777" w:rsidR="00112218" w:rsidRPr="00FF5C11" w:rsidRDefault="00112218" w:rsidP="00776BA4">
            <w:pPr>
              <w:pStyle w:val="Paragrafoelenco"/>
              <w:numPr>
                <w:ilvl w:val="0"/>
                <w:numId w:val="41"/>
              </w:numPr>
              <w:spacing w:after="120" w:line="240" w:lineRule="auto"/>
              <w:rPr>
                <w:lang w:val="sl-SI"/>
              </w:rPr>
            </w:pPr>
            <w:r w:rsidRPr="00FF5C11">
              <w:rPr>
                <w:lang w:val="sl-SI"/>
              </w:rPr>
              <w:t>Učenec uporablja spremenljivke za določanje cene izdelka</w:t>
            </w:r>
          </w:p>
          <w:p w14:paraId="3C49B619" w14:textId="77777777" w:rsidR="00112218" w:rsidRPr="00FF5C11" w:rsidRDefault="00112218" w:rsidP="00776BA4">
            <w:pPr>
              <w:pStyle w:val="Paragrafoelenco"/>
              <w:numPr>
                <w:ilvl w:val="0"/>
                <w:numId w:val="41"/>
              </w:numPr>
              <w:spacing w:after="120" w:line="240" w:lineRule="auto"/>
              <w:rPr>
                <w:lang w:val="sl-SI"/>
              </w:rPr>
            </w:pPr>
            <w:r w:rsidRPr="00FF5C11">
              <w:rPr>
                <w:lang w:val="sl-SI"/>
              </w:rPr>
              <w:t>Učenec prireja vrednosti spremenljivke glede na porabo denarja</w:t>
            </w:r>
          </w:p>
          <w:p w14:paraId="72DBACBA" w14:textId="77777777" w:rsidR="00112218" w:rsidRPr="00FF5C11" w:rsidRDefault="00112218" w:rsidP="00776BA4">
            <w:pPr>
              <w:pStyle w:val="Paragrafoelenco"/>
              <w:numPr>
                <w:ilvl w:val="0"/>
                <w:numId w:val="41"/>
              </w:numPr>
              <w:spacing w:after="120" w:line="240" w:lineRule="auto"/>
              <w:rPr>
                <w:lang w:val="sl-SI"/>
              </w:rPr>
            </w:pPr>
            <w:r w:rsidRPr="00FF5C11">
              <w:rPr>
                <w:lang w:val="sl-SI"/>
              </w:rPr>
              <w:t>Učenec uporablja pogojni stavek za preverjanje količine denarja, ki je na voljo</w:t>
            </w:r>
          </w:p>
          <w:p w14:paraId="707E5EFE" w14:textId="77777777" w:rsidR="00112218" w:rsidRPr="00FF5C11" w:rsidRDefault="00112218" w:rsidP="00776BA4">
            <w:pPr>
              <w:pStyle w:val="Paragrafoelenco"/>
              <w:numPr>
                <w:ilvl w:val="0"/>
                <w:numId w:val="41"/>
              </w:numPr>
              <w:spacing w:after="120" w:line="240" w:lineRule="auto"/>
              <w:rPr>
                <w:lang w:val="sl-SI"/>
              </w:rPr>
            </w:pPr>
            <w:r w:rsidRPr="00FF5C11">
              <w:rPr>
                <w:lang w:val="sl-SI"/>
              </w:rPr>
              <w:t>Učenec uporablja operatorje za združevanje nizov (besedilo – vrednost spremenljivke – besedilo)</w:t>
            </w:r>
          </w:p>
          <w:p w14:paraId="3B0F2731" w14:textId="77777777" w:rsidR="00112218" w:rsidRPr="00FF5C11" w:rsidRDefault="00112218" w:rsidP="00776BA4">
            <w:pPr>
              <w:pStyle w:val="Paragrafoelenco"/>
              <w:numPr>
                <w:ilvl w:val="0"/>
                <w:numId w:val="41"/>
              </w:numPr>
              <w:spacing w:after="120" w:line="240" w:lineRule="auto"/>
              <w:rPr>
                <w:lang w:val="sl-SI"/>
              </w:rPr>
            </w:pPr>
            <w:r w:rsidRPr="00FF5C11">
              <w:rPr>
                <w:lang w:val="sl-SI"/>
              </w:rPr>
              <w:t>Učenec uporablja operatorje za primerjavo cene izdelka in denarja, ki je na voljo</w:t>
            </w:r>
          </w:p>
          <w:p w14:paraId="4F5F5273" w14:textId="77777777" w:rsidR="00112218" w:rsidRPr="00FF5C11" w:rsidRDefault="00112218" w:rsidP="00776BA4">
            <w:pPr>
              <w:pStyle w:val="Paragrafoelenco"/>
              <w:numPr>
                <w:ilvl w:val="0"/>
                <w:numId w:val="41"/>
              </w:numPr>
              <w:spacing w:after="120" w:line="240" w:lineRule="auto"/>
              <w:rPr>
                <w:lang w:val="sl-SI"/>
              </w:rPr>
            </w:pPr>
            <w:r w:rsidRPr="00FF5C11">
              <w:rPr>
                <w:lang w:val="sl-SI"/>
              </w:rPr>
              <w:t>Učenec uporablja operatorje za spreminjanje (odštevanje) vrednosti spremenljivke</w:t>
            </w:r>
          </w:p>
        </w:tc>
      </w:tr>
      <w:tr w:rsidR="00112218" w:rsidRPr="00E92EEF" w14:paraId="00058552" w14:textId="77777777" w:rsidTr="00112218">
        <w:tc>
          <w:tcPr>
            <w:tcW w:w="1588" w:type="dxa"/>
          </w:tcPr>
          <w:p w14:paraId="4C0D1C82" w14:textId="77777777" w:rsidR="00112218" w:rsidRPr="00FF5C11" w:rsidRDefault="00112218" w:rsidP="00112218">
            <w:pPr>
              <w:jc w:val="left"/>
              <w:rPr>
                <w:rFonts w:ascii="Times New Roman" w:eastAsia="Times New Roman" w:hAnsi="Times New Roman" w:cs="Times New Roman"/>
                <w:lang w:val="sl-SI"/>
              </w:rPr>
            </w:pPr>
            <w:r w:rsidRPr="00FF5C11">
              <w:rPr>
                <w:rFonts w:eastAsia="Times New Roman" w:cs="Times New Roman"/>
                <w:b/>
                <w:bCs/>
                <w:color w:val="000000"/>
                <w:lang w:val="sl-SI"/>
              </w:rPr>
              <w:t>Cilji, naloge in kratek opis aktivnosti</w:t>
            </w:r>
          </w:p>
          <w:p w14:paraId="2E0B8F3A" w14:textId="77777777" w:rsidR="00112218" w:rsidRPr="00FF5C11" w:rsidRDefault="00112218" w:rsidP="00112218">
            <w:pPr>
              <w:jc w:val="left"/>
              <w:rPr>
                <w:b/>
                <w:lang w:val="sl-SI"/>
              </w:rPr>
            </w:pPr>
          </w:p>
        </w:tc>
        <w:tc>
          <w:tcPr>
            <w:tcW w:w="8219" w:type="dxa"/>
          </w:tcPr>
          <w:p w14:paraId="0C828269" w14:textId="77777777" w:rsidR="00112218" w:rsidRPr="00FF5C11" w:rsidRDefault="00112218" w:rsidP="00112218">
            <w:pPr>
              <w:rPr>
                <w:lang w:val="sl-SI"/>
              </w:rPr>
            </w:pPr>
            <w:r w:rsidRPr="00FF5C11">
              <w:rPr>
                <w:lang w:val="sl-SI"/>
              </w:rPr>
              <w:t>Kratek opis: Dekle potebuje pomoč pri kupovanju hrane za piknik. Na voljo ima 15 EUR. Ko kupi določen izdelek, se vrednost njene »denarnice« (denarja, ki ga ima na voljo) spremeni. Če je v denarnici premalo denarja, izdelka ne more kupiti.</w:t>
            </w:r>
          </w:p>
          <w:p w14:paraId="05D19D90" w14:textId="77777777" w:rsidR="00112218" w:rsidRPr="00FF5C11" w:rsidRDefault="00112218" w:rsidP="00112218">
            <w:pPr>
              <w:rPr>
                <w:lang w:val="sl-SI"/>
              </w:rPr>
            </w:pPr>
            <w:r w:rsidRPr="00FF5C11">
              <w:rPr>
                <w:lang w:val="sl-SI"/>
              </w:rPr>
              <w:t>Naloge: Učenci morajo napisati tri različne kode: za dekle, hrano (lik podvojijo z majhno spremembo v kodi) ter gumbom za konec igre. Dekle pove navodila in koliko denarja je na voljo, s klikom na gumb konec pa pove še, koliko zdravih in nezdravih izdelkov je igralec kupil. Ko gremo z miško čez določen izdelek, se izpiše njegova cena. Če ima igralec na voljo dovolj denarja, lahko izdelek kupi, v nasprotnem primeru pa ga ne more kupiti.</w:t>
            </w:r>
          </w:p>
          <w:p w14:paraId="55963F41" w14:textId="77777777" w:rsidR="00112218" w:rsidRPr="00FF5C11" w:rsidRDefault="00112218" w:rsidP="00112218">
            <w:pPr>
              <w:rPr>
                <w:b/>
                <w:lang w:val="sl-SI"/>
              </w:rPr>
            </w:pPr>
            <w:r w:rsidRPr="00FF5C11">
              <w:rPr>
                <w:b/>
                <w:lang w:val="sl-SI"/>
              </w:rPr>
              <w:lastRenderedPageBreak/>
              <w:t>Cilji: Učenci se bodo naučili delati s spremenljivkami: nastavljanje različne začetne vrednosti, uporaba pogojnega stavka za primerjanje vrednosti spremenljivk, spreminjanje vrednosti spremenljivk z odštevanjem, uporaba spremenljivk za štetje (ne)zdrave hrane. Dodatno, ponovili bodo dodajanje besedila, združevanje besedila in pogojni stavek.</w:t>
            </w:r>
          </w:p>
        </w:tc>
      </w:tr>
      <w:tr w:rsidR="00112218" w:rsidRPr="00FF5C11" w14:paraId="59C8BB34" w14:textId="77777777" w:rsidTr="00112218">
        <w:tc>
          <w:tcPr>
            <w:tcW w:w="1588" w:type="dxa"/>
          </w:tcPr>
          <w:p w14:paraId="6ED8530F" w14:textId="77777777" w:rsidR="00112218" w:rsidRPr="00FF5C11" w:rsidRDefault="00112218" w:rsidP="00112218">
            <w:pPr>
              <w:jc w:val="left"/>
              <w:rPr>
                <w:rFonts w:ascii="Times New Roman" w:eastAsia="Times New Roman" w:hAnsi="Times New Roman" w:cs="Times New Roman"/>
                <w:lang w:val="sl-SI"/>
              </w:rPr>
            </w:pPr>
            <w:r w:rsidRPr="00FF5C11">
              <w:rPr>
                <w:rFonts w:eastAsia="Times New Roman" w:cs="Times New Roman"/>
                <w:b/>
                <w:bCs/>
                <w:color w:val="000000"/>
                <w:lang w:val="sl-SI"/>
              </w:rPr>
              <w:lastRenderedPageBreak/>
              <w:t>Trajanje aktivnosti</w:t>
            </w:r>
          </w:p>
        </w:tc>
        <w:tc>
          <w:tcPr>
            <w:tcW w:w="8219" w:type="dxa"/>
          </w:tcPr>
          <w:p w14:paraId="7BF75019" w14:textId="77777777" w:rsidR="00112218" w:rsidRPr="00FF5C11" w:rsidRDefault="00112218" w:rsidP="00112218">
            <w:pPr>
              <w:rPr>
                <w:lang w:val="sl-SI"/>
              </w:rPr>
            </w:pPr>
            <w:r w:rsidRPr="00FF5C11">
              <w:rPr>
                <w:lang w:val="sl-SI"/>
              </w:rPr>
              <w:t>45 min</w:t>
            </w:r>
          </w:p>
        </w:tc>
      </w:tr>
      <w:tr w:rsidR="00112218" w:rsidRPr="00E92EEF" w14:paraId="3897C393" w14:textId="77777777" w:rsidTr="00112218">
        <w:tc>
          <w:tcPr>
            <w:tcW w:w="1588" w:type="dxa"/>
          </w:tcPr>
          <w:p w14:paraId="04C297EE" w14:textId="77777777" w:rsidR="00112218" w:rsidRPr="00FF5C11" w:rsidRDefault="00112218" w:rsidP="00112218">
            <w:pPr>
              <w:jc w:val="left"/>
              <w:rPr>
                <w:rFonts w:ascii="Times New Roman" w:eastAsia="Times New Roman" w:hAnsi="Times New Roman" w:cs="Times New Roman"/>
                <w:lang w:val="sl-SI"/>
              </w:rPr>
            </w:pPr>
            <w:r w:rsidRPr="00FF5C11">
              <w:rPr>
                <w:rFonts w:eastAsia="Times New Roman" w:cs="Times New Roman"/>
                <w:b/>
                <w:bCs/>
                <w:color w:val="000000"/>
                <w:lang w:val="sl-SI"/>
              </w:rPr>
              <w:t>Učne strategije in metode</w:t>
            </w:r>
          </w:p>
        </w:tc>
        <w:tc>
          <w:tcPr>
            <w:tcW w:w="8219" w:type="dxa"/>
          </w:tcPr>
          <w:p w14:paraId="384B375D" w14:textId="77777777" w:rsidR="00112218" w:rsidRPr="00FF5C11" w:rsidRDefault="00112218" w:rsidP="00112218">
            <w:pPr>
              <w:rPr>
                <w:lang w:val="sl-SI"/>
              </w:rPr>
            </w:pPr>
            <w:r w:rsidRPr="00FF5C11">
              <w:rPr>
                <w:lang w:val="sl-SI"/>
              </w:rPr>
              <w:t>Aktivno učenje, učenje z izdelavo iger, reševanje problemov</w:t>
            </w:r>
          </w:p>
        </w:tc>
      </w:tr>
      <w:tr w:rsidR="00112218" w:rsidRPr="00E92EEF" w14:paraId="6474AFE2" w14:textId="77777777" w:rsidTr="00112218">
        <w:trPr>
          <w:trHeight w:val="850"/>
        </w:trPr>
        <w:tc>
          <w:tcPr>
            <w:tcW w:w="1588" w:type="dxa"/>
          </w:tcPr>
          <w:p w14:paraId="3136C19C" w14:textId="77777777" w:rsidR="00112218" w:rsidRPr="00FF5C11" w:rsidRDefault="00112218" w:rsidP="00112218">
            <w:pPr>
              <w:jc w:val="left"/>
              <w:rPr>
                <w:rFonts w:ascii="Times New Roman" w:eastAsia="Times New Roman" w:hAnsi="Times New Roman" w:cs="Times New Roman"/>
                <w:lang w:val="sl-SI"/>
              </w:rPr>
            </w:pPr>
            <w:r w:rsidRPr="00FF5C11">
              <w:rPr>
                <w:rFonts w:eastAsia="Times New Roman" w:cs="Times New Roman"/>
                <w:b/>
                <w:bCs/>
                <w:color w:val="000000"/>
                <w:lang w:val="sl-SI"/>
              </w:rPr>
              <w:t>Učne oblike</w:t>
            </w:r>
          </w:p>
        </w:tc>
        <w:tc>
          <w:tcPr>
            <w:tcW w:w="8219" w:type="dxa"/>
          </w:tcPr>
          <w:p w14:paraId="1CAE4408" w14:textId="77777777" w:rsidR="00112218" w:rsidRPr="00FF5C11" w:rsidRDefault="00112218" w:rsidP="00112218">
            <w:pPr>
              <w:rPr>
                <w:lang w:val="sl-SI"/>
              </w:rPr>
            </w:pPr>
            <w:r w:rsidRPr="00FF5C11">
              <w:rPr>
                <w:lang w:val="sl-SI"/>
              </w:rPr>
              <w:t>Individualna učna oblika / Delo v paru</w:t>
            </w:r>
          </w:p>
        </w:tc>
      </w:tr>
      <w:tr w:rsidR="00112218" w:rsidRPr="00E92EEF" w14:paraId="26DBC865" w14:textId="77777777" w:rsidTr="00112218">
        <w:trPr>
          <w:trHeight w:val="3464"/>
        </w:trPr>
        <w:tc>
          <w:tcPr>
            <w:tcW w:w="1588" w:type="dxa"/>
          </w:tcPr>
          <w:p w14:paraId="6B8C6E28" w14:textId="77777777" w:rsidR="00112218" w:rsidRPr="00FF5C11" w:rsidRDefault="00112218" w:rsidP="00112218">
            <w:pPr>
              <w:jc w:val="left"/>
              <w:rPr>
                <w:rFonts w:ascii="Times New Roman" w:eastAsia="Times New Roman" w:hAnsi="Times New Roman" w:cs="Times New Roman"/>
                <w:lang w:val="sl-SI"/>
              </w:rPr>
            </w:pPr>
            <w:r w:rsidRPr="00FF5C11">
              <w:rPr>
                <w:rFonts w:eastAsia="Times New Roman" w:cs="Times New Roman"/>
                <w:b/>
                <w:bCs/>
                <w:color w:val="000000"/>
                <w:lang w:val="sl-SI"/>
              </w:rPr>
              <w:t>Povzetek učnega procesa</w:t>
            </w:r>
          </w:p>
          <w:p w14:paraId="056AD472" w14:textId="77777777" w:rsidR="00112218" w:rsidRPr="00FF5C11" w:rsidRDefault="00112218" w:rsidP="00112218">
            <w:pPr>
              <w:jc w:val="left"/>
              <w:rPr>
                <w:b/>
                <w:lang w:val="sl-SI"/>
              </w:rPr>
            </w:pPr>
          </w:p>
        </w:tc>
        <w:tc>
          <w:tcPr>
            <w:tcW w:w="8219" w:type="dxa"/>
          </w:tcPr>
          <w:p w14:paraId="6E64B9B5" w14:textId="77777777" w:rsidR="00112218" w:rsidRPr="00FF5C11" w:rsidRDefault="00112218" w:rsidP="00112218">
            <w:pPr>
              <w:jc w:val="left"/>
              <w:rPr>
                <w:rFonts w:eastAsia="Times New Roman" w:cs="Times New Roman"/>
                <w:color w:val="000000"/>
                <w:lang w:val="sl-SI"/>
              </w:rPr>
            </w:pPr>
            <w:r w:rsidRPr="00FF5C11">
              <w:rPr>
                <w:rFonts w:eastAsia="Times New Roman" w:cs="Times New Roman"/>
                <w:color w:val="000000"/>
                <w:lang w:val="sl-SI"/>
              </w:rPr>
              <w:t>(Motivacija-uvod, Implementacija, Refleksija in vrednotenje)</w:t>
            </w:r>
          </w:p>
          <w:p w14:paraId="2935399C" w14:textId="77777777" w:rsidR="00112218" w:rsidRPr="00FF5C11" w:rsidRDefault="00112218" w:rsidP="00112218">
            <w:pPr>
              <w:jc w:val="left"/>
              <w:rPr>
                <w:rFonts w:eastAsia="Times New Roman" w:cs="Times New Roman"/>
                <w:color w:val="000000"/>
                <w:lang w:val="sl-SI"/>
              </w:rPr>
            </w:pPr>
          </w:p>
          <w:p w14:paraId="79EFDC07" w14:textId="77777777" w:rsidR="00112218" w:rsidRPr="00FF5C11" w:rsidRDefault="00112218" w:rsidP="00112218">
            <w:pPr>
              <w:jc w:val="left"/>
              <w:rPr>
                <w:rFonts w:eastAsia="Times New Roman" w:cs="Times New Roman"/>
                <w:color w:val="000000"/>
                <w:lang w:val="sl-SI"/>
              </w:rPr>
            </w:pPr>
            <w:r w:rsidRPr="00FF5C11">
              <w:rPr>
                <w:rFonts w:eastAsia="Times New Roman" w:cs="Times New Roman"/>
                <w:color w:val="000000"/>
                <w:lang w:val="sl-SI"/>
              </w:rPr>
              <w:t>Dekle v trgovini nakupuje hrano za piknik. Na voljo ima 15 EUR. Ceno izdelka lahko vidi, ko se z miško pomakne čez izdelek, kupi pa ga s klikom na izdelek. Kupi ga lahko le, če ima na voljo dovolj denarja. S klikom na gumb Konec pove, koliko zdravih in nezdravih izdelkov je bilo kupljenih.</w:t>
            </w:r>
          </w:p>
          <w:p w14:paraId="01D8E7E4" w14:textId="77777777" w:rsidR="00112218" w:rsidRPr="00FF5C11" w:rsidRDefault="00112218" w:rsidP="00112218">
            <w:pPr>
              <w:jc w:val="left"/>
              <w:rPr>
                <w:rFonts w:ascii="Times New Roman" w:eastAsia="Times New Roman" w:hAnsi="Times New Roman" w:cs="Times New Roman"/>
                <w:lang w:val="sl-SI"/>
              </w:rPr>
            </w:pPr>
          </w:p>
          <w:p w14:paraId="7944C64E" w14:textId="77777777" w:rsidR="00112218" w:rsidRPr="00FF5C11" w:rsidRDefault="00112218" w:rsidP="00112218">
            <w:pPr>
              <w:jc w:val="center"/>
              <w:rPr>
                <w:lang w:val="sl-SI"/>
              </w:rPr>
            </w:pPr>
            <w:r w:rsidRPr="00FF5C11">
              <w:rPr>
                <w:noProof/>
                <w:lang w:val="it-IT" w:eastAsia="it-IT"/>
              </w:rPr>
              <w:drawing>
                <wp:inline distT="0" distB="0" distL="0" distR="0" wp14:anchorId="7C1FC6A1" wp14:editId="6A1404CC">
                  <wp:extent cx="3704437" cy="2785395"/>
                  <wp:effectExtent l="0" t="0" r="4445" b="8890"/>
                  <wp:docPr id="1040" name="Picture 1040" descr="/Users/mateja.bevcic/Desktop/Screen Shot 2020-04-22 at 13.11.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ateja.bevcic/Desktop/Screen Shot 2020-04-22 at 13.11.06.png"/>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3713414" cy="2792145"/>
                          </a:xfrm>
                          <a:prstGeom prst="rect">
                            <a:avLst/>
                          </a:prstGeom>
                          <a:noFill/>
                          <a:ln>
                            <a:noFill/>
                          </a:ln>
                        </pic:spPr>
                      </pic:pic>
                    </a:graphicData>
                  </a:graphic>
                </wp:inline>
              </w:drawing>
            </w:r>
          </w:p>
          <w:p w14:paraId="5E788C2E" w14:textId="77777777" w:rsidR="00112218" w:rsidRPr="00FF5C11" w:rsidRDefault="00112218" w:rsidP="00112218">
            <w:pPr>
              <w:jc w:val="left"/>
              <w:rPr>
                <w:lang w:val="sl-SI"/>
              </w:rPr>
            </w:pPr>
          </w:p>
          <w:p w14:paraId="51A6BC91" w14:textId="77777777" w:rsidR="00112218" w:rsidRPr="00FF5C11" w:rsidRDefault="00112218" w:rsidP="00112218">
            <w:pPr>
              <w:jc w:val="left"/>
              <w:rPr>
                <w:lang w:val="sl-SI"/>
              </w:rPr>
            </w:pPr>
            <w:r w:rsidRPr="00FF5C11">
              <w:rPr>
                <w:lang w:val="sl-SI"/>
              </w:rPr>
              <w:t>[Korak 1]</w:t>
            </w:r>
          </w:p>
          <w:p w14:paraId="049CEA2F" w14:textId="77777777" w:rsidR="00112218" w:rsidRPr="00FF5C11" w:rsidRDefault="00112218" w:rsidP="00112218">
            <w:pPr>
              <w:jc w:val="left"/>
              <w:rPr>
                <w:lang w:val="sl-SI"/>
              </w:rPr>
            </w:pPr>
            <w:r w:rsidRPr="00FF5C11">
              <w:rPr>
                <w:lang w:val="sl-SI"/>
              </w:rPr>
              <w:lastRenderedPageBreak/>
              <w:t>Aktivnost je namenjena samostojnemu delu učencev ali delu v paru. Učitelj/ica pomaga z namigi, pojasni težje dele in po potrebi pomaga. Učenci izberejo ozadje in dodajo glavni lik, npr. dekle. Dekle na začetku poda navodila:</w:t>
            </w:r>
          </w:p>
          <w:p w14:paraId="12D0C8F2" w14:textId="77777777" w:rsidR="00112218" w:rsidRPr="00FF5C11" w:rsidRDefault="00112218" w:rsidP="00112218">
            <w:pPr>
              <w:jc w:val="center"/>
              <w:rPr>
                <w:lang w:val="sl-SI"/>
              </w:rPr>
            </w:pPr>
            <w:r w:rsidRPr="00FF5C11">
              <w:rPr>
                <w:noProof/>
                <w:lang w:val="it-IT" w:eastAsia="it-IT"/>
              </w:rPr>
              <w:drawing>
                <wp:inline distT="0" distB="0" distL="0" distR="0" wp14:anchorId="1D08FF1F" wp14:editId="7D300925">
                  <wp:extent cx="2988245" cy="470805"/>
                  <wp:effectExtent l="0" t="0" r="9525" b="12065"/>
                  <wp:docPr id="1041" name="Picture 1041" descr="/Users/mateja.bevcic/Downloads/C4G16_KupovanjeHraneZaPiknik script pic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ateja.bevcic/Downloads/C4G16_KupovanjeHraneZaPiknik script pic (1).png"/>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3050616" cy="480632"/>
                          </a:xfrm>
                          <a:prstGeom prst="rect">
                            <a:avLst/>
                          </a:prstGeom>
                          <a:noFill/>
                          <a:ln>
                            <a:noFill/>
                          </a:ln>
                        </pic:spPr>
                      </pic:pic>
                    </a:graphicData>
                  </a:graphic>
                </wp:inline>
              </w:drawing>
            </w:r>
          </w:p>
          <w:p w14:paraId="6EB9A468" w14:textId="77777777" w:rsidR="00112218" w:rsidRPr="00FF5C11" w:rsidRDefault="00112218" w:rsidP="00112218">
            <w:pPr>
              <w:jc w:val="left"/>
              <w:rPr>
                <w:lang w:val="sl-SI"/>
              </w:rPr>
            </w:pPr>
            <w:r w:rsidRPr="00FF5C11">
              <w:rPr>
                <w:lang w:val="sl-SI"/>
              </w:rPr>
              <w:t>[Korak 2]</w:t>
            </w:r>
          </w:p>
          <w:p w14:paraId="62E52855" w14:textId="77777777" w:rsidR="00112218" w:rsidRPr="00FF5C11" w:rsidRDefault="00112218" w:rsidP="00112218">
            <w:pPr>
              <w:jc w:val="left"/>
              <w:rPr>
                <w:lang w:val="sl-SI"/>
              </w:rPr>
            </w:pPr>
            <w:r w:rsidRPr="00FF5C11">
              <w:rPr>
                <w:lang w:val="sl-SI"/>
              </w:rPr>
              <w:t>V igri bomo potrebovali nekaj spremenljivk:</w:t>
            </w:r>
          </w:p>
          <w:p w14:paraId="0C493D24" w14:textId="77777777" w:rsidR="00112218" w:rsidRPr="00FF5C11" w:rsidRDefault="00112218" w:rsidP="00776BA4">
            <w:pPr>
              <w:pStyle w:val="Paragrafoelenco"/>
              <w:numPr>
                <w:ilvl w:val="0"/>
                <w:numId w:val="79"/>
              </w:numPr>
              <w:spacing w:after="120" w:line="240" w:lineRule="auto"/>
              <w:jc w:val="left"/>
              <w:rPr>
                <w:lang w:val="sl-SI"/>
              </w:rPr>
            </w:pPr>
            <w:r w:rsidRPr="00FF5C11">
              <w:rPr>
                <w:i/>
                <w:lang w:val="sl-SI"/>
              </w:rPr>
              <w:t>denarnica</w:t>
            </w:r>
            <w:r w:rsidRPr="00FF5C11">
              <w:rPr>
                <w:lang w:val="sl-SI"/>
              </w:rPr>
              <w:t xml:space="preserve"> bo povedala, koliko denarja je še na voljo,</w:t>
            </w:r>
          </w:p>
          <w:p w14:paraId="70BB5602" w14:textId="77777777" w:rsidR="00112218" w:rsidRPr="00FF5C11" w:rsidRDefault="00112218" w:rsidP="00776BA4">
            <w:pPr>
              <w:pStyle w:val="Paragrafoelenco"/>
              <w:numPr>
                <w:ilvl w:val="0"/>
                <w:numId w:val="79"/>
              </w:numPr>
              <w:spacing w:after="120" w:line="240" w:lineRule="auto"/>
              <w:jc w:val="left"/>
              <w:rPr>
                <w:lang w:val="sl-SI"/>
              </w:rPr>
            </w:pPr>
            <w:r w:rsidRPr="00FF5C11">
              <w:rPr>
                <w:i/>
                <w:lang w:val="sl-SI"/>
              </w:rPr>
              <w:t>zdravaHrana</w:t>
            </w:r>
            <w:r w:rsidRPr="00FF5C11">
              <w:rPr>
                <w:lang w:val="sl-SI"/>
              </w:rPr>
              <w:t xml:space="preserve"> bo štela, koliko zdravih izdelkov smo kupili,</w:t>
            </w:r>
          </w:p>
          <w:p w14:paraId="5DDF72F3" w14:textId="77777777" w:rsidR="00112218" w:rsidRPr="00FF5C11" w:rsidRDefault="00112218" w:rsidP="00776BA4">
            <w:pPr>
              <w:pStyle w:val="Paragrafoelenco"/>
              <w:numPr>
                <w:ilvl w:val="0"/>
                <w:numId w:val="79"/>
              </w:numPr>
              <w:spacing w:after="120" w:line="240" w:lineRule="auto"/>
              <w:jc w:val="left"/>
              <w:rPr>
                <w:lang w:val="sl-SI"/>
              </w:rPr>
            </w:pPr>
            <w:r w:rsidRPr="00FF5C11">
              <w:rPr>
                <w:i/>
                <w:lang w:val="sl-SI"/>
              </w:rPr>
              <w:t>nezdravaHrana</w:t>
            </w:r>
            <w:r w:rsidRPr="00FF5C11">
              <w:rPr>
                <w:lang w:val="sl-SI"/>
              </w:rPr>
              <w:t xml:space="preserve"> bo štela, koliko nezdravih izdelkov smo kupili,</w:t>
            </w:r>
          </w:p>
          <w:p w14:paraId="6049C797" w14:textId="77777777" w:rsidR="00112218" w:rsidRPr="00FF5C11" w:rsidRDefault="00112218" w:rsidP="00776BA4">
            <w:pPr>
              <w:pStyle w:val="Paragrafoelenco"/>
              <w:numPr>
                <w:ilvl w:val="0"/>
                <w:numId w:val="79"/>
              </w:numPr>
              <w:spacing w:after="120" w:line="240" w:lineRule="auto"/>
              <w:jc w:val="left"/>
              <w:rPr>
                <w:lang w:val="sl-SI"/>
              </w:rPr>
            </w:pPr>
            <w:r w:rsidRPr="00FF5C11">
              <w:rPr>
                <w:lang w:val="sl-SI"/>
              </w:rPr>
              <w:t xml:space="preserve">spremenljivko za vsak izdelek, npr. </w:t>
            </w:r>
            <w:r w:rsidRPr="00FF5C11">
              <w:rPr>
                <w:i/>
                <w:lang w:val="sl-SI"/>
              </w:rPr>
              <w:t>cenaLubenice</w:t>
            </w:r>
            <w:r w:rsidRPr="00FF5C11">
              <w:rPr>
                <w:lang w:val="sl-SI"/>
              </w:rPr>
              <w:t>, s katero bomo nastavili ceno vsakega izdelka posebej.</w:t>
            </w:r>
          </w:p>
          <w:p w14:paraId="097ADA9A" w14:textId="77777777" w:rsidR="00112218" w:rsidRPr="00FF5C11" w:rsidRDefault="00112218" w:rsidP="00112218">
            <w:pPr>
              <w:jc w:val="left"/>
              <w:rPr>
                <w:lang w:val="sl-SI"/>
              </w:rPr>
            </w:pPr>
            <w:r w:rsidRPr="00FF5C11">
              <w:rPr>
                <w:lang w:val="sl-SI"/>
              </w:rPr>
              <w:t xml:space="preserve">Na začetku nastavimo vrednost spremenljivke </w:t>
            </w:r>
            <w:r w:rsidRPr="00FF5C11">
              <w:rPr>
                <w:i/>
                <w:lang w:val="sl-SI"/>
              </w:rPr>
              <w:t>denarnica</w:t>
            </w:r>
            <w:r w:rsidRPr="00FF5C11">
              <w:rPr>
                <w:lang w:val="sl-SI"/>
              </w:rPr>
              <w:t xml:space="preserve"> na 15 (EUR). Ostali dve spremenljivki nastavimo na 0. Kodo lahko dodamo pred kodo s [Korak 1].</w:t>
            </w:r>
          </w:p>
          <w:p w14:paraId="49210B41" w14:textId="77777777" w:rsidR="00112218" w:rsidRPr="00FF5C11" w:rsidRDefault="00112218" w:rsidP="00112218">
            <w:pPr>
              <w:jc w:val="center"/>
              <w:rPr>
                <w:lang w:val="sl-SI"/>
              </w:rPr>
            </w:pPr>
            <w:r w:rsidRPr="00FF5C11">
              <w:rPr>
                <w:noProof/>
                <w:lang w:val="it-IT" w:eastAsia="it-IT"/>
              </w:rPr>
              <w:drawing>
                <wp:inline distT="0" distB="0" distL="0" distR="0" wp14:anchorId="36DBDC2F" wp14:editId="2B9AC7C6">
                  <wp:extent cx="1783241" cy="1040571"/>
                  <wp:effectExtent l="0" t="0" r="0" b="1270"/>
                  <wp:docPr id="1042" name="Picture 1042" descr="/Users/mateja.bevcic/Downloads/C4G16_KupovanjeHraneZaPiknik script pic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mateja.bevcic/Downloads/C4G16_KupovanjeHraneZaPiknik script pic (2).png"/>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1792259" cy="1045833"/>
                          </a:xfrm>
                          <a:prstGeom prst="rect">
                            <a:avLst/>
                          </a:prstGeom>
                          <a:noFill/>
                          <a:ln>
                            <a:noFill/>
                          </a:ln>
                        </pic:spPr>
                      </pic:pic>
                    </a:graphicData>
                  </a:graphic>
                </wp:inline>
              </w:drawing>
            </w:r>
          </w:p>
          <w:p w14:paraId="13B99721" w14:textId="77777777" w:rsidR="00112218" w:rsidRPr="00FF5C11" w:rsidRDefault="00112218" w:rsidP="00112218">
            <w:pPr>
              <w:jc w:val="left"/>
              <w:rPr>
                <w:lang w:val="sl-SI"/>
              </w:rPr>
            </w:pPr>
            <w:r w:rsidRPr="00FF5C11">
              <w:rPr>
                <w:lang w:val="sl-SI"/>
              </w:rPr>
              <w:t>[Korak 3]</w:t>
            </w:r>
          </w:p>
          <w:p w14:paraId="51E790A6" w14:textId="77777777" w:rsidR="00112218" w:rsidRPr="00FF5C11" w:rsidRDefault="00112218" w:rsidP="00112218">
            <w:pPr>
              <w:jc w:val="left"/>
              <w:rPr>
                <w:lang w:val="sl-SI"/>
              </w:rPr>
            </w:pPr>
            <w:r w:rsidRPr="00FF5C11">
              <w:rPr>
                <w:lang w:val="sl-SI"/>
              </w:rPr>
              <w:t>Dodamo lik izdelka in izberemo njegovo okleko, npr. lubenico.</w:t>
            </w:r>
          </w:p>
          <w:p w14:paraId="3BA50AF8" w14:textId="77777777" w:rsidR="00112218" w:rsidRPr="00FF5C11" w:rsidRDefault="00112218" w:rsidP="00112218">
            <w:pPr>
              <w:jc w:val="left"/>
              <w:rPr>
                <w:lang w:val="sl-SI"/>
              </w:rPr>
            </w:pPr>
            <w:r w:rsidRPr="00FF5C11">
              <w:rPr>
                <w:lang w:val="sl-SI"/>
              </w:rPr>
              <w:t>Koda lubenice potrebuje 3 dogodke:</w:t>
            </w:r>
          </w:p>
          <w:p w14:paraId="45A29DB1" w14:textId="77777777" w:rsidR="00112218" w:rsidRPr="00FF5C11" w:rsidRDefault="00112218" w:rsidP="00776BA4">
            <w:pPr>
              <w:pStyle w:val="Paragrafoelenco"/>
              <w:numPr>
                <w:ilvl w:val="0"/>
                <w:numId w:val="80"/>
              </w:numPr>
              <w:spacing w:after="120" w:line="240" w:lineRule="auto"/>
              <w:jc w:val="left"/>
              <w:rPr>
                <w:lang w:val="sl-SI"/>
              </w:rPr>
            </w:pPr>
            <w:r w:rsidRPr="00FF5C11">
              <w:rPr>
                <w:i/>
                <w:lang w:val="sl-SI"/>
              </w:rPr>
              <w:t>Ko kliknemo na zeleno zastavico</w:t>
            </w:r>
            <w:r w:rsidRPr="00FF5C11">
              <w:rPr>
                <w:lang w:val="sl-SI"/>
              </w:rPr>
              <w:t>: lik se mora prikazati, nastavimo tudi njegovo ceno, npr.:</w:t>
            </w:r>
          </w:p>
          <w:p w14:paraId="0A8861BA" w14:textId="77777777" w:rsidR="00112218" w:rsidRPr="00FF5C11" w:rsidRDefault="00112218" w:rsidP="00112218">
            <w:pPr>
              <w:pStyle w:val="Paragrafoelenco"/>
              <w:jc w:val="center"/>
              <w:rPr>
                <w:lang w:val="sl-SI"/>
              </w:rPr>
            </w:pPr>
            <w:r w:rsidRPr="00FF5C11">
              <w:rPr>
                <w:noProof/>
                <w:lang w:val="it-IT" w:eastAsia="it-IT"/>
              </w:rPr>
              <w:drawing>
                <wp:inline distT="0" distB="0" distL="0" distR="0" wp14:anchorId="6BEEC274" wp14:editId="41A6DFF1">
                  <wp:extent cx="1706186" cy="773615"/>
                  <wp:effectExtent l="0" t="0" r="0" b="0"/>
                  <wp:docPr id="1043" name="Picture 1043" descr="/Users/mateja.bevcic/Downloads/C4G16_KupovanjeHraneZaPiknik script pic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mateja.bevcic/Downloads/C4G16_KupovanjeHraneZaPiknik script pic (3).png"/>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1727799" cy="783415"/>
                          </a:xfrm>
                          <a:prstGeom prst="rect">
                            <a:avLst/>
                          </a:prstGeom>
                          <a:noFill/>
                          <a:ln>
                            <a:noFill/>
                          </a:ln>
                        </pic:spPr>
                      </pic:pic>
                    </a:graphicData>
                  </a:graphic>
                </wp:inline>
              </w:drawing>
            </w:r>
          </w:p>
          <w:p w14:paraId="2D19C88E" w14:textId="77777777" w:rsidR="00112218" w:rsidRPr="00FF5C11" w:rsidRDefault="00112218" w:rsidP="00112218">
            <w:pPr>
              <w:pStyle w:val="Paragrafoelenco"/>
              <w:rPr>
                <w:lang w:val="sl-SI"/>
              </w:rPr>
            </w:pPr>
          </w:p>
          <w:p w14:paraId="512FBAF7" w14:textId="77777777" w:rsidR="00112218" w:rsidRPr="00FF5C11" w:rsidRDefault="00112218" w:rsidP="00776BA4">
            <w:pPr>
              <w:pStyle w:val="Paragrafoelenco"/>
              <w:numPr>
                <w:ilvl w:val="0"/>
                <w:numId w:val="80"/>
              </w:numPr>
              <w:spacing w:after="120" w:line="240" w:lineRule="auto"/>
              <w:rPr>
                <w:lang w:val="sl-SI"/>
              </w:rPr>
            </w:pPr>
            <w:r w:rsidRPr="00FF5C11">
              <w:rPr>
                <w:i/>
                <w:lang w:val="sl-SI"/>
              </w:rPr>
              <w:t>Ko je miška se dotika</w:t>
            </w:r>
            <w:r w:rsidRPr="00FF5C11">
              <w:rPr>
                <w:lang w:val="sl-SI"/>
              </w:rPr>
              <w:t xml:space="preserve">: igralcu povemo, koliko izdelek stane. Uporabimo blok </w:t>
            </w:r>
            <w:r w:rsidRPr="00FF5C11">
              <w:rPr>
                <w:i/>
                <w:lang w:val="sl-SI"/>
              </w:rPr>
              <w:t xml:space="preserve">misli za __ sekund </w:t>
            </w:r>
            <w:r w:rsidRPr="00FF5C11">
              <w:rPr>
                <w:lang w:val="sl-SI"/>
              </w:rPr>
              <w:t>ter operator za združevanje besedila in spremenljivke:</w:t>
            </w:r>
          </w:p>
          <w:p w14:paraId="2F24653B" w14:textId="77777777" w:rsidR="00112218" w:rsidRPr="00FF5C11" w:rsidRDefault="00112218" w:rsidP="00112218">
            <w:pPr>
              <w:pStyle w:val="Paragrafoelenco"/>
              <w:jc w:val="center"/>
              <w:rPr>
                <w:lang w:val="sl-SI"/>
              </w:rPr>
            </w:pPr>
            <w:r w:rsidRPr="00FF5C11">
              <w:rPr>
                <w:noProof/>
                <w:lang w:val="it-IT" w:eastAsia="it-IT"/>
              </w:rPr>
              <w:drawing>
                <wp:inline distT="0" distB="0" distL="0" distR="0" wp14:anchorId="39E9E782" wp14:editId="5D634097">
                  <wp:extent cx="3788345" cy="578228"/>
                  <wp:effectExtent l="0" t="0" r="0" b="6350"/>
                  <wp:docPr id="1044" name="Picture 1044" descr="/Users/mateja.bevcic/Downloads/C4G16_KupovanjeHraneZaPiknik script pic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ers/mateja.bevcic/Downloads/C4G16_KupovanjeHraneZaPiknik script pic (4).png"/>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3853629" cy="588193"/>
                          </a:xfrm>
                          <a:prstGeom prst="rect">
                            <a:avLst/>
                          </a:prstGeom>
                          <a:noFill/>
                          <a:ln>
                            <a:noFill/>
                          </a:ln>
                        </pic:spPr>
                      </pic:pic>
                    </a:graphicData>
                  </a:graphic>
                </wp:inline>
              </w:drawing>
            </w:r>
          </w:p>
          <w:p w14:paraId="224C578F" w14:textId="77777777" w:rsidR="00112218" w:rsidRPr="00FF5C11" w:rsidRDefault="00112218" w:rsidP="00112218">
            <w:pPr>
              <w:pStyle w:val="Paragrafoelenco"/>
              <w:jc w:val="center"/>
              <w:rPr>
                <w:lang w:val="sl-SI"/>
              </w:rPr>
            </w:pPr>
          </w:p>
          <w:p w14:paraId="65C7DB98" w14:textId="77777777" w:rsidR="00112218" w:rsidRPr="00FF5C11" w:rsidRDefault="00112218" w:rsidP="00776BA4">
            <w:pPr>
              <w:pStyle w:val="Paragrafoelenco"/>
              <w:numPr>
                <w:ilvl w:val="0"/>
                <w:numId w:val="80"/>
              </w:numPr>
              <w:spacing w:after="120" w:line="240" w:lineRule="auto"/>
              <w:rPr>
                <w:lang w:val="sl-SI"/>
              </w:rPr>
            </w:pPr>
            <w:r w:rsidRPr="00FF5C11">
              <w:rPr>
                <w:i/>
                <w:lang w:val="sl-SI"/>
              </w:rPr>
              <w:lastRenderedPageBreak/>
              <w:t>Ko je miška kliknjena</w:t>
            </w:r>
            <w:r w:rsidRPr="00FF5C11">
              <w:rPr>
                <w:lang w:val="sl-SI"/>
              </w:rPr>
              <w:t>: tu je potreben krajši razmislek.</w:t>
            </w:r>
          </w:p>
          <w:p w14:paraId="3F403D78" w14:textId="77777777" w:rsidR="00112218" w:rsidRPr="00FF5C11" w:rsidRDefault="00112218" w:rsidP="00776BA4">
            <w:pPr>
              <w:pStyle w:val="Paragrafoelenco"/>
              <w:numPr>
                <w:ilvl w:val="1"/>
                <w:numId w:val="80"/>
              </w:numPr>
              <w:spacing w:after="120" w:line="240" w:lineRule="auto"/>
              <w:rPr>
                <w:lang w:val="sl-SI"/>
              </w:rPr>
            </w:pPr>
            <w:r w:rsidRPr="00FF5C11">
              <w:rPr>
                <w:lang w:val="sl-SI"/>
              </w:rPr>
              <w:t>V katerem primeru lahko igralec kupi izdelek in v katerem ne?</w:t>
            </w:r>
          </w:p>
          <w:p w14:paraId="1E8309F9" w14:textId="77777777" w:rsidR="00112218" w:rsidRPr="00FF5C11" w:rsidRDefault="00112218" w:rsidP="00776BA4">
            <w:pPr>
              <w:pStyle w:val="Paragrafoelenco"/>
              <w:numPr>
                <w:ilvl w:val="1"/>
                <w:numId w:val="80"/>
              </w:numPr>
              <w:spacing w:after="120" w:line="240" w:lineRule="auto"/>
              <w:rPr>
                <w:lang w:val="sl-SI"/>
              </w:rPr>
            </w:pPr>
            <w:r w:rsidRPr="00FF5C11">
              <w:rPr>
                <w:lang w:val="sl-SI"/>
              </w:rPr>
              <w:t xml:space="preserve">Kaj se zgodi z razpoložljivim denarjem (spremenljivko </w:t>
            </w:r>
            <w:r w:rsidRPr="00FF5C11">
              <w:rPr>
                <w:i/>
                <w:lang w:val="sl-SI"/>
              </w:rPr>
              <w:t>denarnica</w:t>
            </w:r>
            <w:r w:rsidRPr="00FF5C11">
              <w:rPr>
                <w:lang w:val="sl-SI"/>
              </w:rPr>
              <w:t>), če je izdelek kupljen?</w:t>
            </w:r>
          </w:p>
          <w:p w14:paraId="24226615" w14:textId="77777777" w:rsidR="00112218" w:rsidRPr="00FF5C11" w:rsidRDefault="00112218" w:rsidP="00776BA4">
            <w:pPr>
              <w:pStyle w:val="Paragrafoelenco"/>
              <w:numPr>
                <w:ilvl w:val="1"/>
                <w:numId w:val="80"/>
              </w:numPr>
              <w:spacing w:after="120" w:line="240" w:lineRule="auto"/>
              <w:rPr>
                <w:lang w:val="sl-SI"/>
              </w:rPr>
            </w:pPr>
            <w:r w:rsidRPr="00FF5C11">
              <w:rPr>
                <w:lang w:val="sl-SI"/>
              </w:rPr>
              <w:t>Kako štejemo kupljene izdelke?</w:t>
            </w:r>
          </w:p>
          <w:p w14:paraId="56B2F830" w14:textId="77777777" w:rsidR="00112218" w:rsidRPr="00FF5C11" w:rsidRDefault="00112218" w:rsidP="00776BA4">
            <w:pPr>
              <w:pStyle w:val="Paragrafoelenco"/>
              <w:numPr>
                <w:ilvl w:val="1"/>
                <w:numId w:val="80"/>
              </w:numPr>
              <w:spacing w:after="120" w:line="240" w:lineRule="auto"/>
              <w:rPr>
                <w:lang w:val="sl-SI"/>
              </w:rPr>
            </w:pPr>
            <w:r w:rsidRPr="00FF5C11">
              <w:rPr>
                <w:lang w:val="sl-SI"/>
              </w:rPr>
              <w:t>Kaj se zgodi z izdelkom na polici?</w:t>
            </w:r>
          </w:p>
          <w:p w14:paraId="2AE82AFF" w14:textId="77777777" w:rsidR="00112218" w:rsidRPr="00FF5C11" w:rsidRDefault="00112218" w:rsidP="00112218">
            <w:pPr>
              <w:rPr>
                <w:lang w:val="sl-SI"/>
              </w:rPr>
            </w:pPr>
          </w:p>
          <w:p w14:paraId="27C63F25" w14:textId="77777777" w:rsidR="00112218" w:rsidRPr="00FF5C11" w:rsidRDefault="00112218" w:rsidP="00776BA4">
            <w:pPr>
              <w:pStyle w:val="Paragrafoelenco"/>
              <w:numPr>
                <w:ilvl w:val="0"/>
                <w:numId w:val="81"/>
              </w:numPr>
              <w:spacing w:after="120" w:line="240" w:lineRule="auto"/>
              <w:rPr>
                <w:lang w:val="sl-SI"/>
              </w:rPr>
            </w:pPr>
            <w:r w:rsidRPr="00FF5C11">
              <w:rPr>
                <w:lang w:val="sl-SI"/>
              </w:rPr>
              <w:t xml:space="preserve">Igralec lahko izdelek kupi, če ima na voljo dovolj denarja. To pomeni, da moramo primerjati dve spremenljivki: </w:t>
            </w:r>
            <w:r w:rsidRPr="00FF5C11">
              <w:rPr>
                <w:i/>
                <w:lang w:val="sl-SI"/>
              </w:rPr>
              <w:t>denarnica</w:t>
            </w:r>
            <w:r w:rsidRPr="00FF5C11">
              <w:rPr>
                <w:lang w:val="sl-SI"/>
              </w:rPr>
              <w:t xml:space="preserve"> in </w:t>
            </w:r>
            <w:r w:rsidRPr="00FF5C11">
              <w:rPr>
                <w:i/>
                <w:lang w:val="sl-SI"/>
              </w:rPr>
              <w:t>cenaLubenice</w:t>
            </w:r>
            <w:r w:rsidRPr="00FF5C11">
              <w:rPr>
                <w:lang w:val="sl-SI"/>
              </w:rPr>
              <w:t>. Če lubenica stane več, kot je denarja na voljo, igralec izdelka ne more kupiti. Dodamo še besedilo, ki igralcu pove, da izdelka ne more kupiti.</w:t>
            </w:r>
          </w:p>
          <w:p w14:paraId="7B71455B" w14:textId="77777777" w:rsidR="00112218" w:rsidRPr="00FF5C11" w:rsidRDefault="00112218" w:rsidP="00112218">
            <w:pPr>
              <w:jc w:val="center"/>
              <w:rPr>
                <w:lang w:val="sl-SI"/>
              </w:rPr>
            </w:pPr>
            <w:r w:rsidRPr="00FF5C11">
              <w:rPr>
                <w:noProof/>
                <w:lang w:val="it-IT" w:eastAsia="it-IT"/>
              </w:rPr>
              <w:drawing>
                <wp:inline distT="0" distB="0" distL="0" distR="0" wp14:anchorId="43B1BCF1" wp14:editId="14AA4C76">
                  <wp:extent cx="1959545" cy="698051"/>
                  <wp:effectExtent l="0" t="0" r="0" b="0"/>
                  <wp:docPr id="1045" name="Picture 1045" descr="/Users/mateja.bevcic/Downloads/C4G16_KupovanjeHraneZaPiknik script pic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sers/mateja.bevcic/Downloads/C4G16_KupovanjeHraneZaPiknik script pic (5).png"/>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1965198" cy="700065"/>
                          </a:xfrm>
                          <a:prstGeom prst="rect">
                            <a:avLst/>
                          </a:prstGeom>
                          <a:noFill/>
                          <a:ln>
                            <a:noFill/>
                          </a:ln>
                        </pic:spPr>
                      </pic:pic>
                    </a:graphicData>
                  </a:graphic>
                </wp:inline>
              </w:drawing>
            </w:r>
          </w:p>
          <w:p w14:paraId="437EA8DF" w14:textId="77777777" w:rsidR="00112218" w:rsidRPr="00FF5C11" w:rsidRDefault="00112218" w:rsidP="00112218">
            <w:pPr>
              <w:jc w:val="center"/>
              <w:rPr>
                <w:lang w:val="sl-SI"/>
              </w:rPr>
            </w:pPr>
          </w:p>
          <w:p w14:paraId="6D2153BE" w14:textId="77777777" w:rsidR="00112218" w:rsidRPr="00FF5C11" w:rsidRDefault="00112218" w:rsidP="00776BA4">
            <w:pPr>
              <w:pStyle w:val="Paragrafoelenco"/>
              <w:numPr>
                <w:ilvl w:val="0"/>
                <w:numId w:val="81"/>
              </w:numPr>
              <w:spacing w:after="120" w:line="240" w:lineRule="auto"/>
              <w:rPr>
                <w:lang w:val="sl-SI"/>
              </w:rPr>
            </w:pPr>
            <w:r w:rsidRPr="00FF5C11">
              <w:rPr>
                <w:lang w:val="sl-SI"/>
              </w:rPr>
              <w:t xml:space="preserve">Če ima igralec 15 EUR in kupi lubenico za 4 EUR, ima nato na voljo 15 – 4 = 11 EUR. Vrednost spremenljivke bo torej prejšnja </w:t>
            </w:r>
            <w:r w:rsidRPr="00FF5C11">
              <w:rPr>
                <w:i/>
                <w:lang w:val="sl-SI"/>
              </w:rPr>
              <w:t>vrednost denarnice</w:t>
            </w:r>
            <w:r w:rsidRPr="00FF5C11">
              <w:rPr>
                <w:lang w:val="sl-SI"/>
              </w:rPr>
              <w:t xml:space="preserve"> – </w:t>
            </w:r>
            <w:r w:rsidRPr="00FF5C11">
              <w:rPr>
                <w:i/>
                <w:lang w:val="sl-SI"/>
              </w:rPr>
              <w:t>cenaLubenice</w:t>
            </w:r>
            <w:r w:rsidRPr="00FF5C11">
              <w:rPr>
                <w:lang w:val="sl-SI"/>
              </w:rPr>
              <w:t>. Dodamo še besedilo.</w:t>
            </w:r>
          </w:p>
          <w:p w14:paraId="32968CF8" w14:textId="77777777" w:rsidR="00112218" w:rsidRPr="00FF5C11" w:rsidRDefault="00112218" w:rsidP="00112218">
            <w:pPr>
              <w:jc w:val="center"/>
              <w:rPr>
                <w:lang w:val="sl-SI"/>
              </w:rPr>
            </w:pPr>
            <w:r w:rsidRPr="00FF5C11">
              <w:rPr>
                <w:noProof/>
                <w:lang w:val="it-IT" w:eastAsia="it-IT"/>
              </w:rPr>
              <w:drawing>
                <wp:inline distT="0" distB="0" distL="0" distR="0" wp14:anchorId="6443F55A" wp14:editId="1E285729">
                  <wp:extent cx="2873945" cy="437426"/>
                  <wp:effectExtent l="0" t="0" r="0" b="0"/>
                  <wp:docPr id="1046" name="Picture 1046" descr="/Users/mateja.bevcic/Downloads/C4G16_KupovanjeHraneZaPiknik script pic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mateja.bevcic/Downloads/C4G16_KupovanjeHraneZaPiknik script pic (6).png"/>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2902403" cy="441757"/>
                          </a:xfrm>
                          <a:prstGeom prst="rect">
                            <a:avLst/>
                          </a:prstGeom>
                          <a:noFill/>
                          <a:ln>
                            <a:noFill/>
                          </a:ln>
                        </pic:spPr>
                      </pic:pic>
                    </a:graphicData>
                  </a:graphic>
                </wp:inline>
              </w:drawing>
            </w:r>
          </w:p>
          <w:p w14:paraId="54AAE421" w14:textId="77777777" w:rsidR="00112218" w:rsidRPr="00FF5C11" w:rsidRDefault="00112218" w:rsidP="00112218">
            <w:pPr>
              <w:jc w:val="center"/>
              <w:rPr>
                <w:lang w:val="sl-SI"/>
              </w:rPr>
            </w:pPr>
          </w:p>
          <w:p w14:paraId="3AFE9E41" w14:textId="77777777" w:rsidR="00112218" w:rsidRPr="00FF5C11" w:rsidRDefault="00112218" w:rsidP="00776BA4">
            <w:pPr>
              <w:pStyle w:val="Paragrafoelenco"/>
              <w:numPr>
                <w:ilvl w:val="0"/>
                <w:numId w:val="81"/>
              </w:numPr>
              <w:spacing w:after="120" w:line="240" w:lineRule="auto"/>
              <w:rPr>
                <w:lang w:val="sl-SI"/>
              </w:rPr>
            </w:pPr>
            <w:r w:rsidRPr="00FF5C11">
              <w:rPr>
                <w:lang w:val="sl-SI"/>
              </w:rPr>
              <w:t>Število kupljenih izdelkov štejemo s pomočjo spremenljivke zdravaHrana, ki jo povečamo za 1.</w:t>
            </w:r>
          </w:p>
          <w:p w14:paraId="5509FC67" w14:textId="77777777" w:rsidR="00112218" w:rsidRPr="00FF5C11" w:rsidRDefault="00112218" w:rsidP="00112218">
            <w:pPr>
              <w:jc w:val="center"/>
              <w:rPr>
                <w:lang w:val="sl-SI"/>
              </w:rPr>
            </w:pPr>
            <w:r w:rsidRPr="00FF5C11">
              <w:rPr>
                <w:noProof/>
                <w:lang w:val="it-IT" w:eastAsia="it-IT"/>
              </w:rPr>
              <w:drawing>
                <wp:inline distT="0" distB="0" distL="0" distR="0" wp14:anchorId="0CA49517" wp14:editId="20F85AFD">
                  <wp:extent cx="2483754" cy="226475"/>
                  <wp:effectExtent l="0" t="0" r="5715" b="2540"/>
                  <wp:docPr id="1047" name="Picture 1047" descr="/Users/mateja.bevcic/Downloads/C4G16_KupovanjeHraneZaPiknik script pic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s/mateja.bevcic/Downloads/C4G16_KupovanjeHraneZaPiknik script pic (7).png"/>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2518594" cy="229652"/>
                          </a:xfrm>
                          <a:prstGeom prst="rect">
                            <a:avLst/>
                          </a:prstGeom>
                          <a:noFill/>
                          <a:ln>
                            <a:noFill/>
                          </a:ln>
                        </pic:spPr>
                      </pic:pic>
                    </a:graphicData>
                  </a:graphic>
                </wp:inline>
              </w:drawing>
            </w:r>
          </w:p>
          <w:p w14:paraId="7B24DE9F" w14:textId="77777777" w:rsidR="00112218" w:rsidRPr="00FF5C11" w:rsidRDefault="00112218" w:rsidP="00112218">
            <w:pPr>
              <w:rPr>
                <w:lang w:val="sl-SI"/>
              </w:rPr>
            </w:pPr>
          </w:p>
          <w:p w14:paraId="507D667B" w14:textId="77777777" w:rsidR="00112218" w:rsidRPr="00FF5C11" w:rsidRDefault="00112218" w:rsidP="00776BA4">
            <w:pPr>
              <w:pStyle w:val="Paragrafoelenco"/>
              <w:numPr>
                <w:ilvl w:val="0"/>
                <w:numId w:val="81"/>
              </w:numPr>
              <w:spacing w:after="120" w:line="240" w:lineRule="auto"/>
              <w:rPr>
                <w:lang w:val="sl-SI"/>
              </w:rPr>
            </w:pPr>
            <w:r w:rsidRPr="00FF5C11">
              <w:rPr>
                <w:lang w:val="sl-SI"/>
              </w:rPr>
              <w:t xml:space="preserve">Ko je izdelek kupljen, se </w:t>
            </w:r>
            <w:r w:rsidRPr="00FF5C11">
              <w:rPr>
                <w:i/>
                <w:lang w:val="sl-SI"/>
              </w:rPr>
              <w:t>skrije</w:t>
            </w:r>
            <w:r w:rsidRPr="00FF5C11">
              <w:rPr>
                <w:lang w:val="sl-SI"/>
              </w:rPr>
              <w:t>.</w:t>
            </w:r>
          </w:p>
          <w:p w14:paraId="75D16C19" w14:textId="77777777" w:rsidR="00112218" w:rsidRPr="00FF5C11" w:rsidRDefault="00112218" w:rsidP="00112218">
            <w:pPr>
              <w:pStyle w:val="Paragrafoelenco"/>
              <w:jc w:val="center"/>
              <w:rPr>
                <w:lang w:val="sl-SI"/>
              </w:rPr>
            </w:pPr>
            <w:r w:rsidRPr="00FF5C11">
              <w:rPr>
                <w:noProof/>
                <w:lang w:val="it-IT" w:eastAsia="it-IT"/>
              </w:rPr>
              <w:drawing>
                <wp:inline distT="0" distB="0" distL="0" distR="0" wp14:anchorId="72C76842" wp14:editId="66F7AFB3">
                  <wp:extent cx="387148" cy="193818"/>
                  <wp:effectExtent l="0" t="0" r="0" b="9525"/>
                  <wp:docPr id="1048" name="Picture 1048" descr="/Users/mateja.bevcic/Downloads/C4G16_KupovanjeHraneZaPiknik script pic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sers/mateja.bevcic/Downloads/C4G16_KupovanjeHraneZaPiknik script pic (8).png"/>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390688" cy="195590"/>
                          </a:xfrm>
                          <a:prstGeom prst="rect">
                            <a:avLst/>
                          </a:prstGeom>
                          <a:noFill/>
                          <a:ln>
                            <a:noFill/>
                          </a:ln>
                        </pic:spPr>
                      </pic:pic>
                    </a:graphicData>
                  </a:graphic>
                </wp:inline>
              </w:drawing>
            </w:r>
          </w:p>
          <w:p w14:paraId="7E2CFF1A" w14:textId="77777777" w:rsidR="00112218" w:rsidRPr="00FF5C11" w:rsidRDefault="00112218" w:rsidP="00112218">
            <w:pPr>
              <w:pStyle w:val="Paragrafoelenco"/>
              <w:jc w:val="center"/>
              <w:rPr>
                <w:lang w:val="sl-SI"/>
              </w:rPr>
            </w:pPr>
          </w:p>
          <w:p w14:paraId="1F438ABF" w14:textId="77777777" w:rsidR="00112218" w:rsidRDefault="00112218" w:rsidP="00112218">
            <w:pPr>
              <w:pStyle w:val="Paragrafoelenco"/>
              <w:jc w:val="left"/>
              <w:rPr>
                <w:lang w:val="sl-SI"/>
              </w:rPr>
            </w:pPr>
          </w:p>
          <w:p w14:paraId="6D929F85" w14:textId="77777777" w:rsidR="008F2FC9" w:rsidRDefault="008F2FC9" w:rsidP="00112218">
            <w:pPr>
              <w:pStyle w:val="Paragrafoelenco"/>
              <w:jc w:val="left"/>
              <w:rPr>
                <w:lang w:val="sl-SI"/>
              </w:rPr>
            </w:pPr>
          </w:p>
          <w:p w14:paraId="2CFE9439" w14:textId="77777777" w:rsidR="008F2FC9" w:rsidRDefault="008F2FC9" w:rsidP="00112218">
            <w:pPr>
              <w:pStyle w:val="Paragrafoelenco"/>
              <w:jc w:val="left"/>
              <w:rPr>
                <w:lang w:val="sl-SI"/>
              </w:rPr>
            </w:pPr>
          </w:p>
          <w:p w14:paraId="3D891F8E" w14:textId="77777777" w:rsidR="008F2FC9" w:rsidRDefault="008F2FC9" w:rsidP="00112218">
            <w:pPr>
              <w:pStyle w:val="Paragrafoelenco"/>
              <w:jc w:val="left"/>
              <w:rPr>
                <w:lang w:val="sl-SI"/>
              </w:rPr>
            </w:pPr>
          </w:p>
          <w:p w14:paraId="508C640D" w14:textId="77777777" w:rsidR="008F2FC9" w:rsidRDefault="008F2FC9" w:rsidP="00112218">
            <w:pPr>
              <w:pStyle w:val="Paragrafoelenco"/>
              <w:jc w:val="left"/>
              <w:rPr>
                <w:lang w:val="sl-SI"/>
              </w:rPr>
            </w:pPr>
          </w:p>
          <w:p w14:paraId="34E71BEB" w14:textId="77777777" w:rsidR="008F2FC9" w:rsidRPr="00FF5C11" w:rsidRDefault="008F2FC9" w:rsidP="00112218">
            <w:pPr>
              <w:pStyle w:val="Paragrafoelenco"/>
              <w:jc w:val="left"/>
              <w:rPr>
                <w:lang w:val="sl-SI"/>
              </w:rPr>
            </w:pPr>
          </w:p>
          <w:p w14:paraId="2126CE01" w14:textId="77777777" w:rsidR="008F2FC9" w:rsidRDefault="008F2FC9" w:rsidP="00112218">
            <w:pPr>
              <w:pStyle w:val="Paragrafoelenco"/>
              <w:jc w:val="left"/>
              <w:rPr>
                <w:lang w:val="sl-SI"/>
              </w:rPr>
            </w:pPr>
          </w:p>
          <w:p w14:paraId="7D2E966D" w14:textId="77777777" w:rsidR="00112218" w:rsidRPr="00FF5C11" w:rsidRDefault="00112218" w:rsidP="00112218">
            <w:pPr>
              <w:pStyle w:val="Paragrafoelenco"/>
              <w:jc w:val="left"/>
              <w:rPr>
                <w:lang w:val="sl-SI"/>
              </w:rPr>
            </w:pPr>
            <w:r w:rsidRPr="00FF5C11">
              <w:rPr>
                <w:lang w:val="sl-SI"/>
              </w:rPr>
              <w:lastRenderedPageBreak/>
              <w:t>Možna koda:</w:t>
            </w:r>
          </w:p>
          <w:p w14:paraId="7F4DDA04" w14:textId="77777777" w:rsidR="00112218" w:rsidRPr="00FF5C11" w:rsidRDefault="00112218" w:rsidP="00112218">
            <w:pPr>
              <w:pStyle w:val="Paragrafoelenco"/>
              <w:jc w:val="center"/>
              <w:rPr>
                <w:lang w:val="sl-SI"/>
              </w:rPr>
            </w:pPr>
            <w:r w:rsidRPr="00FF5C11">
              <w:rPr>
                <w:noProof/>
                <w:lang w:val="it-IT" w:eastAsia="it-IT"/>
              </w:rPr>
              <w:drawing>
                <wp:inline distT="0" distB="0" distL="0" distR="0" wp14:anchorId="471C4C74" wp14:editId="23ADE398">
                  <wp:extent cx="3284008" cy="1901320"/>
                  <wp:effectExtent l="0" t="0" r="0" b="3810"/>
                  <wp:docPr id="1049" name="Picture 1049" descr="/Users/mateja.bevcic/Downloads/C4G16_KupovanjeHraneZaPiknik script pic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sers/mateja.bevcic/Downloads/C4G16_KupovanjeHraneZaPiknik script pic (9).png"/>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3292551" cy="1906266"/>
                          </a:xfrm>
                          <a:prstGeom prst="rect">
                            <a:avLst/>
                          </a:prstGeom>
                          <a:noFill/>
                          <a:ln>
                            <a:noFill/>
                          </a:ln>
                        </pic:spPr>
                      </pic:pic>
                    </a:graphicData>
                  </a:graphic>
                </wp:inline>
              </w:drawing>
            </w:r>
          </w:p>
          <w:p w14:paraId="68B1C68F" w14:textId="77777777" w:rsidR="00112218" w:rsidRPr="00FF5C11" w:rsidRDefault="00112218" w:rsidP="00112218">
            <w:pPr>
              <w:pStyle w:val="Paragrafoelenco"/>
              <w:jc w:val="left"/>
              <w:rPr>
                <w:lang w:val="sl-SI"/>
              </w:rPr>
            </w:pPr>
          </w:p>
          <w:p w14:paraId="071B4693" w14:textId="77777777" w:rsidR="00112218" w:rsidRPr="00FF5C11" w:rsidRDefault="00112218" w:rsidP="00112218">
            <w:pPr>
              <w:jc w:val="left"/>
              <w:rPr>
                <w:lang w:val="sl-SI"/>
              </w:rPr>
            </w:pPr>
            <w:r w:rsidRPr="00FF5C11">
              <w:rPr>
                <w:lang w:val="sl-SI"/>
              </w:rPr>
              <w:t>[Korak 4]</w:t>
            </w:r>
          </w:p>
          <w:p w14:paraId="3C6F3B16" w14:textId="77777777" w:rsidR="00112218" w:rsidRPr="00FF5C11" w:rsidRDefault="00112218" w:rsidP="00112218">
            <w:pPr>
              <w:rPr>
                <w:lang w:val="sl-SI"/>
              </w:rPr>
            </w:pPr>
            <w:r w:rsidRPr="00FF5C11">
              <w:rPr>
                <w:lang w:val="sl-SI"/>
              </w:rPr>
              <w:t>Na polici želimo imeti več izdelkov, zato lik lubenice podvojimo. Drugi lik bo npr. torta. Koda iz [Korak 3] potrebuje nekaj sprememb in sicer moramo:</w:t>
            </w:r>
          </w:p>
          <w:p w14:paraId="123A91FD" w14:textId="77777777" w:rsidR="00112218" w:rsidRPr="00FF5C11" w:rsidRDefault="00112218" w:rsidP="00776BA4">
            <w:pPr>
              <w:pStyle w:val="Paragrafoelenco"/>
              <w:numPr>
                <w:ilvl w:val="0"/>
                <w:numId w:val="82"/>
              </w:numPr>
              <w:spacing w:after="120" w:line="240" w:lineRule="auto"/>
              <w:rPr>
                <w:lang w:val="sl-SI"/>
              </w:rPr>
            </w:pPr>
            <w:r w:rsidRPr="00FF5C11">
              <w:rPr>
                <w:lang w:val="sl-SI"/>
              </w:rPr>
              <w:t>zamenjati obleko,</w:t>
            </w:r>
          </w:p>
          <w:p w14:paraId="6BFF45F6" w14:textId="77777777" w:rsidR="00112218" w:rsidRPr="00FF5C11" w:rsidRDefault="00112218" w:rsidP="00776BA4">
            <w:pPr>
              <w:pStyle w:val="Paragrafoelenco"/>
              <w:numPr>
                <w:ilvl w:val="0"/>
                <w:numId w:val="82"/>
              </w:numPr>
              <w:spacing w:after="120" w:line="240" w:lineRule="auto"/>
              <w:rPr>
                <w:lang w:val="sl-SI"/>
              </w:rPr>
            </w:pPr>
            <w:r w:rsidRPr="00FF5C11">
              <w:rPr>
                <w:lang w:val="sl-SI"/>
              </w:rPr>
              <w:t xml:space="preserve">ustvariti novo spremenljivko: </w:t>
            </w:r>
            <w:r w:rsidRPr="00FF5C11">
              <w:rPr>
                <w:i/>
                <w:lang w:val="sl-SI"/>
              </w:rPr>
              <w:t>cenaTorte,</w:t>
            </w:r>
          </w:p>
          <w:p w14:paraId="3B2BF144" w14:textId="77777777" w:rsidR="00112218" w:rsidRPr="00FF5C11" w:rsidRDefault="00112218" w:rsidP="00776BA4">
            <w:pPr>
              <w:pStyle w:val="Paragrafoelenco"/>
              <w:numPr>
                <w:ilvl w:val="0"/>
                <w:numId w:val="82"/>
              </w:numPr>
              <w:spacing w:after="120" w:line="240" w:lineRule="auto"/>
              <w:rPr>
                <w:lang w:val="sl-SI"/>
              </w:rPr>
            </w:pPr>
            <w:r w:rsidRPr="00FF5C11">
              <w:rPr>
                <w:lang w:val="sl-SI"/>
              </w:rPr>
              <w:t xml:space="preserve">nastaviti ceno torte = nastaviti vrednost spremenljivke </w:t>
            </w:r>
            <w:r w:rsidRPr="00FF5C11">
              <w:rPr>
                <w:i/>
                <w:lang w:val="sl-SI"/>
              </w:rPr>
              <w:t>cenaTorte,</w:t>
            </w:r>
          </w:p>
          <w:p w14:paraId="1FD3A422" w14:textId="77777777" w:rsidR="00112218" w:rsidRPr="00FF5C11" w:rsidRDefault="00112218" w:rsidP="00776BA4">
            <w:pPr>
              <w:pStyle w:val="Paragrafoelenco"/>
              <w:numPr>
                <w:ilvl w:val="0"/>
                <w:numId w:val="82"/>
              </w:numPr>
              <w:spacing w:after="120" w:line="240" w:lineRule="auto"/>
              <w:rPr>
                <w:lang w:val="sl-SI"/>
              </w:rPr>
            </w:pPr>
            <w:r w:rsidRPr="00FF5C11">
              <w:rPr>
                <w:lang w:val="sl-SI"/>
              </w:rPr>
              <w:t xml:space="preserve">v kodi zamenjati spremenljivko </w:t>
            </w:r>
            <w:r w:rsidRPr="00FF5C11">
              <w:rPr>
                <w:i/>
                <w:lang w:val="sl-SI"/>
              </w:rPr>
              <w:t>cenaLubenice</w:t>
            </w:r>
            <w:r w:rsidRPr="00FF5C11">
              <w:rPr>
                <w:lang w:val="sl-SI"/>
              </w:rPr>
              <w:t xml:space="preserve"> v </w:t>
            </w:r>
            <w:r w:rsidRPr="00FF5C11">
              <w:rPr>
                <w:i/>
                <w:lang w:val="sl-SI"/>
              </w:rPr>
              <w:t>cenaTorte,</w:t>
            </w:r>
          </w:p>
          <w:p w14:paraId="154C6B72" w14:textId="77777777" w:rsidR="00112218" w:rsidRPr="00FF5C11" w:rsidRDefault="00112218" w:rsidP="00776BA4">
            <w:pPr>
              <w:pStyle w:val="Paragrafoelenco"/>
              <w:numPr>
                <w:ilvl w:val="0"/>
                <w:numId w:val="82"/>
              </w:numPr>
              <w:spacing w:after="120" w:line="240" w:lineRule="auto"/>
              <w:rPr>
                <w:lang w:val="sl-SI"/>
              </w:rPr>
            </w:pPr>
            <w:r w:rsidRPr="00FF5C11">
              <w:rPr>
                <w:lang w:val="sl-SI"/>
              </w:rPr>
              <w:t xml:space="preserve">zamenjati spremenljivko </w:t>
            </w:r>
            <w:r w:rsidRPr="00FF5C11">
              <w:rPr>
                <w:i/>
                <w:lang w:val="sl-SI"/>
              </w:rPr>
              <w:t>zdravaHrana</w:t>
            </w:r>
            <w:r w:rsidRPr="00FF5C11">
              <w:rPr>
                <w:lang w:val="sl-SI"/>
              </w:rPr>
              <w:t xml:space="preserve"> v </w:t>
            </w:r>
            <w:r w:rsidRPr="00FF5C11">
              <w:rPr>
                <w:i/>
                <w:lang w:val="sl-SI"/>
              </w:rPr>
              <w:t>nezdravaHrana.</w:t>
            </w:r>
          </w:p>
          <w:p w14:paraId="2FC2A5A5" w14:textId="77777777" w:rsidR="00112218" w:rsidRPr="00FF5C11" w:rsidRDefault="00112218" w:rsidP="00112218">
            <w:pPr>
              <w:pStyle w:val="Paragrafoelenco"/>
              <w:rPr>
                <w:lang w:val="sl-SI"/>
              </w:rPr>
            </w:pPr>
          </w:p>
          <w:p w14:paraId="56794A2B" w14:textId="3C5AA61E" w:rsidR="00112218" w:rsidRPr="00FF5C11" w:rsidRDefault="00112218" w:rsidP="00112218">
            <w:pPr>
              <w:rPr>
                <w:lang w:val="sl-SI"/>
              </w:rPr>
            </w:pPr>
            <w:r w:rsidRPr="00FF5C11">
              <w:rPr>
                <w:lang w:val="sl-SI"/>
              </w:rPr>
              <w:t>Koda za torto, ko je miška kliknjena, bo npr.:</w:t>
            </w:r>
          </w:p>
          <w:p w14:paraId="061F3CF9" w14:textId="77777777" w:rsidR="00112218" w:rsidRPr="00FF5C11" w:rsidRDefault="00112218" w:rsidP="00112218">
            <w:pPr>
              <w:jc w:val="center"/>
              <w:rPr>
                <w:lang w:val="sl-SI"/>
              </w:rPr>
            </w:pPr>
            <w:r w:rsidRPr="00FF5C11">
              <w:rPr>
                <w:noProof/>
                <w:lang w:val="it-IT" w:eastAsia="it-IT"/>
              </w:rPr>
              <w:drawing>
                <wp:inline distT="0" distB="0" distL="0" distR="0" wp14:anchorId="610115CF" wp14:editId="01AE8D01">
                  <wp:extent cx="2759645" cy="1704145"/>
                  <wp:effectExtent l="0" t="0" r="9525" b="0"/>
                  <wp:docPr id="1050" name="Picture 1050" descr="/Users/mateja.bevcic/Downloads/C4G16_KupovanjeHraneZaPiknik script pic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sers/mateja.bevcic/Downloads/C4G16_KupovanjeHraneZaPiknik script pic (10).png"/>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2770443" cy="1710813"/>
                          </a:xfrm>
                          <a:prstGeom prst="rect">
                            <a:avLst/>
                          </a:prstGeom>
                          <a:noFill/>
                          <a:ln>
                            <a:noFill/>
                          </a:ln>
                        </pic:spPr>
                      </pic:pic>
                    </a:graphicData>
                  </a:graphic>
                </wp:inline>
              </w:drawing>
            </w:r>
          </w:p>
          <w:p w14:paraId="7772DEC4" w14:textId="77777777" w:rsidR="00112218" w:rsidRPr="00FF5C11" w:rsidRDefault="00112218" w:rsidP="00112218">
            <w:pPr>
              <w:jc w:val="left"/>
              <w:rPr>
                <w:lang w:val="sl-SI"/>
              </w:rPr>
            </w:pPr>
          </w:p>
          <w:p w14:paraId="3A55F1D7" w14:textId="2E2667FD" w:rsidR="008F2FC9" w:rsidRDefault="00112218" w:rsidP="00112218">
            <w:pPr>
              <w:jc w:val="left"/>
              <w:rPr>
                <w:lang w:val="sl-SI"/>
              </w:rPr>
            </w:pPr>
            <w:r w:rsidRPr="00FF5C11">
              <w:rPr>
                <w:lang w:val="sl-SI"/>
              </w:rPr>
              <w:t>Korak večkrat ponovimo, d</w:t>
            </w:r>
            <w:r w:rsidR="008F2FC9">
              <w:rPr>
                <w:lang w:val="sl-SI"/>
              </w:rPr>
              <w:t>a imamo na polici več izdelkov.</w:t>
            </w:r>
          </w:p>
          <w:p w14:paraId="127017AD" w14:textId="77777777" w:rsidR="008F2FC9" w:rsidRPr="00FF5C11" w:rsidRDefault="008F2FC9" w:rsidP="00112218">
            <w:pPr>
              <w:jc w:val="left"/>
              <w:rPr>
                <w:lang w:val="sl-SI"/>
              </w:rPr>
            </w:pPr>
          </w:p>
          <w:p w14:paraId="7B4428E0" w14:textId="195A3528" w:rsidR="00112218" w:rsidRPr="00FF5C11" w:rsidRDefault="008F2FC9" w:rsidP="00112218">
            <w:pPr>
              <w:jc w:val="left"/>
              <w:rPr>
                <w:lang w:val="sl-SI"/>
              </w:rPr>
            </w:pPr>
            <w:r w:rsidRPr="00FF5C11">
              <w:rPr>
                <w:noProof/>
                <w:lang w:val="it-IT" w:eastAsia="it-IT"/>
              </w:rPr>
              <w:drawing>
                <wp:anchor distT="0" distB="0" distL="114300" distR="114300" simplePos="0" relativeHeight="251687936" behindDoc="0" locked="0" layoutInCell="1" allowOverlap="1" wp14:anchorId="0F397BAC" wp14:editId="27D2286C">
                  <wp:simplePos x="0" y="0"/>
                  <wp:positionH relativeFrom="column">
                    <wp:posOffset>3538855</wp:posOffset>
                  </wp:positionH>
                  <wp:positionV relativeFrom="paragraph">
                    <wp:posOffset>140970</wp:posOffset>
                  </wp:positionV>
                  <wp:extent cx="1314450" cy="592455"/>
                  <wp:effectExtent l="0" t="0" r="6350" b="0"/>
                  <wp:wrapSquare wrapText="bothSides"/>
                  <wp:docPr id="1051" name="Picture 1051" descr="/Users/mateja.bevcic/Downloads/C4G16_KupovanjeHraneZaPiknik script pic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sers/mateja.bevcic/Downloads/C4G16_KupovanjeHraneZaPiknik script pic (11).png"/>
                          <pic:cNvPicPr>
                            <a:picLocks noChangeAspect="1" noChangeArrowheads="1"/>
                          </pic:cNvPicPr>
                        </pic:nvPicPr>
                        <pic:blipFill>
                          <a:blip r:embed="rId308">
                            <a:extLst>
                              <a:ext uri="{28A0092B-C50C-407E-A947-70E740481C1C}">
                                <a14:useLocalDpi xmlns:a14="http://schemas.microsoft.com/office/drawing/2010/main" val="0"/>
                              </a:ext>
                            </a:extLst>
                          </a:blip>
                          <a:srcRect/>
                          <a:stretch>
                            <a:fillRect/>
                          </a:stretch>
                        </pic:blipFill>
                        <pic:spPr bwMode="auto">
                          <a:xfrm>
                            <a:off x="0" y="0"/>
                            <a:ext cx="1314450" cy="592455"/>
                          </a:xfrm>
                          <a:prstGeom prst="rect">
                            <a:avLst/>
                          </a:prstGeom>
                          <a:noFill/>
                          <a:ln>
                            <a:noFill/>
                          </a:ln>
                        </pic:spPr>
                      </pic:pic>
                    </a:graphicData>
                  </a:graphic>
                  <wp14:sizeRelH relativeFrom="page">
                    <wp14:pctWidth>0</wp14:pctWidth>
                  </wp14:sizeRelH>
                  <wp14:sizeRelV relativeFrom="page">
                    <wp14:pctHeight>0</wp14:pctHeight>
                  </wp14:sizeRelV>
                </wp:anchor>
              </w:drawing>
            </w:r>
            <w:r w:rsidR="00112218" w:rsidRPr="00FF5C11">
              <w:rPr>
                <w:lang w:val="sl-SI"/>
              </w:rPr>
              <w:t>[Korak 5]</w:t>
            </w:r>
          </w:p>
          <w:p w14:paraId="00E10B6C" w14:textId="77777777" w:rsidR="00112218" w:rsidRPr="00FF5C11" w:rsidRDefault="00112218" w:rsidP="00112218">
            <w:pPr>
              <w:jc w:val="left"/>
              <w:rPr>
                <w:lang w:val="sl-SI"/>
              </w:rPr>
            </w:pPr>
            <w:r w:rsidRPr="00FF5C11">
              <w:rPr>
                <w:lang w:val="sl-SI"/>
              </w:rPr>
              <w:t>Ko igralec konča z nakupovanjem, klikne na lik Konec. Lik konec pošlje obvestilo o koncu nakupovanja.</w:t>
            </w:r>
          </w:p>
          <w:p w14:paraId="74F8E5B6" w14:textId="77777777" w:rsidR="00112218" w:rsidRPr="00FF5C11" w:rsidRDefault="00112218" w:rsidP="00112218">
            <w:pPr>
              <w:rPr>
                <w:lang w:val="sl-SI"/>
              </w:rPr>
            </w:pPr>
            <w:r w:rsidRPr="00FF5C11">
              <w:rPr>
                <w:lang w:val="sl-SI"/>
              </w:rPr>
              <w:t>[Korak 6]</w:t>
            </w:r>
          </w:p>
          <w:p w14:paraId="0B915F59" w14:textId="77777777" w:rsidR="00112218" w:rsidRPr="00FF5C11" w:rsidRDefault="00112218" w:rsidP="00112218">
            <w:pPr>
              <w:rPr>
                <w:lang w:val="sl-SI"/>
              </w:rPr>
            </w:pPr>
            <w:r w:rsidRPr="00FF5C11">
              <w:rPr>
                <w:lang w:val="sl-SI"/>
              </w:rPr>
              <w:lastRenderedPageBreak/>
              <w:t xml:space="preserve">Vrnimo se h kodi dekleta. </w:t>
            </w:r>
          </w:p>
          <w:p w14:paraId="63037FEB" w14:textId="77777777" w:rsidR="00112218" w:rsidRPr="00FF5C11" w:rsidRDefault="00112218" w:rsidP="00112218">
            <w:pPr>
              <w:rPr>
                <w:lang w:val="sl-SI"/>
              </w:rPr>
            </w:pPr>
            <w:r w:rsidRPr="00FF5C11">
              <w:rPr>
                <w:lang w:val="sl-SI"/>
              </w:rPr>
              <w:t xml:space="preserve">Sedaj želimo, da dekle pove, koliko zdravih in nezdravih izdelkov je igralec kupil. Uporabimo dogodek </w:t>
            </w:r>
            <w:r w:rsidRPr="00FF5C11">
              <w:rPr>
                <w:i/>
                <w:lang w:val="sl-SI"/>
              </w:rPr>
              <w:t xml:space="preserve">ko sprejmem </w:t>
            </w:r>
            <w:r w:rsidRPr="00FF5C11">
              <w:rPr>
                <w:lang w:val="sl-SI"/>
              </w:rPr>
              <w:t>obvestilo</w:t>
            </w:r>
            <w:r w:rsidRPr="00FF5C11">
              <w:rPr>
                <w:i/>
                <w:lang w:val="sl-SI"/>
              </w:rPr>
              <w:t xml:space="preserve"> konec</w:t>
            </w:r>
            <w:r w:rsidRPr="00FF5C11">
              <w:rPr>
                <w:lang w:val="sl-SI"/>
              </w:rPr>
              <w:t>:</w:t>
            </w:r>
          </w:p>
          <w:p w14:paraId="184F491E" w14:textId="77777777" w:rsidR="00112218" w:rsidRPr="00FF5C11" w:rsidRDefault="00112218" w:rsidP="00112218">
            <w:pPr>
              <w:jc w:val="center"/>
              <w:rPr>
                <w:lang w:val="sl-SI"/>
              </w:rPr>
            </w:pPr>
            <w:r w:rsidRPr="00FF5C11">
              <w:rPr>
                <w:noProof/>
                <w:lang w:val="it-IT" w:eastAsia="it-IT"/>
              </w:rPr>
              <w:drawing>
                <wp:inline distT="0" distB="0" distL="0" distR="0" wp14:anchorId="6D6DD5E0" wp14:editId="29B2DFFF">
                  <wp:extent cx="4420110" cy="926271"/>
                  <wp:effectExtent l="0" t="0" r="0" b="0"/>
                  <wp:docPr id="1052" name="Picture 1052" descr="/Users/mateja.bevcic/Downloads/C4G16_KupovanjeHraneZaPiknik script pic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Users/mateja.bevcic/Downloads/C4G16_KupovanjeHraneZaPiknik script pic (12).png"/>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0" y="0"/>
                            <a:ext cx="4536066" cy="950571"/>
                          </a:xfrm>
                          <a:prstGeom prst="rect">
                            <a:avLst/>
                          </a:prstGeom>
                          <a:noFill/>
                          <a:ln>
                            <a:noFill/>
                          </a:ln>
                        </pic:spPr>
                      </pic:pic>
                    </a:graphicData>
                  </a:graphic>
                </wp:inline>
              </w:drawing>
            </w:r>
          </w:p>
          <w:p w14:paraId="34B4C935" w14:textId="77777777" w:rsidR="00112218" w:rsidRPr="00FF5C11" w:rsidRDefault="00112218" w:rsidP="00112218">
            <w:pPr>
              <w:jc w:val="left"/>
              <w:rPr>
                <w:lang w:val="sl-SI"/>
              </w:rPr>
            </w:pPr>
          </w:p>
          <w:p w14:paraId="1697D0C5" w14:textId="77777777" w:rsidR="00112218" w:rsidRPr="00FF5C11" w:rsidRDefault="00112218" w:rsidP="00112218">
            <w:pPr>
              <w:jc w:val="left"/>
              <w:rPr>
                <w:lang w:val="sl-SI"/>
              </w:rPr>
            </w:pPr>
            <w:r w:rsidRPr="00FF5C11">
              <w:rPr>
                <w:lang w:val="sl-SI"/>
              </w:rPr>
              <w:t>[Korak 7]</w:t>
            </w:r>
          </w:p>
          <w:p w14:paraId="5930D93A" w14:textId="77777777" w:rsidR="00112218" w:rsidRPr="00FF5C11" w:rsidRDefault="00112218" w:rsidP="00112218">
            <w:pPr>
              <w:jc w:val="left"/>
              <w:rPr>
                <w:lang w:val="sl-SI"/>
              </w:rPr>
            </w:pPr>
            <w:r w:rsidRPr="00FF5C11">
              <w:rPr>
                <w:lang w:val="sl-SI"/>
              </w:rPr>
              <w:t>Kadarkoli med igro lahko igralec preveri, koliko denarja ima še na voljo. To stori tako, da se z miško pomakne na dekle. Primer kode:</w:t>
            </w:r>
          </w:p>
          <w:p w14:paraId="420A60BC" w14:textId="77777777" w:rsidR="00112218" w:rsidRPr="00FF5C11" w:rsidRDefault="00112218" w:rsidP="00112218">
            <w:pPr>
              <w:jc w:val="center"/>
              <w:rPr>
                <w:lang w:val="sl-SI"/>
              </w:rPr>
            </w:pPr>
            <w:r w:rsidRPr="00FF5C11">
              <w:rPr>
                <w:noProof/>
                <w:lang w:val="it-IT" w:eastAsia="it-IT"/>
              </w:rPr>
              <w:drawing>
                <wp:inline distT="0" distB="0" distL="0" distR="0" wp14:anchorId="4E480996" wp14:editId="3CA49210">
                  <wp:extent cx="3318983" cy="613695"/>
                  <wp:effectExtent l="0" t="0" r="8890" b="0"/>
                  <wp:docPr id="1053" name="Picture 1053" descr="/Users/mateja.bevcic/Downloads/C4G16_KupovanjeHraneZaPiknik script pic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Users/mateja.bevcic/Downloads/C4G16_KupovanjeHraneZaPiknik script pic (13).png"/>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0" y="0"/>
                            <a:ext cx="3342758" cy="618091"/>
                          </a:xfrm>
                          <a:prstGeom prst="rect">
                            <a:avLst/>
                          </a:prstGeom>
                          <a:noFill/>
                          <a:ln>
                            <a:noFill/>
                          </a:ln>
                        </pic:spPr>
                      </pic:pic>
                    </a:graphicData>
                  </a:graphic>
                </wp:inline>
              </w:drawing>
            </w:r>
          </w:p>
          <w:p w14:paraId="232DDDE5" w14:textId="77777777" w:rsidR="00112218" w:rsidRPr="00FF5C11" w:rsidRDefault="00112218" w:rsidP="00112218">
            <w:pPr>
              <w:jc w:val="left"/>
              <w:rPr>
                <w:lang w:val="sl-SI"/>
              </w:rPr>
            </w:pPr>
          </w:p>
          <w:p w14:paraId="31A66C9D" w14:textId="77777777" w:rsidR="00112218" w:rsidRPr="00FF5C11" w:rsidRDefault="00112218" w:rsidP="00112218">
            <w:pPr>
              <w:jc w:val="left"/>
              <w:rPr>
                <w:lang w:val="sl-SI"/>
              </w:rPr>
            </w:pPr>
            <w:r w:rsidRPr="00FF5C11">
              <w:rPr>
                <w:lang w:val="sl-SI"/>
              </w:rPr>
              <w:t>[Končna koda]</w:t>
            </w:r>
          </w:p>
          <w:p w14:paraId="58A19561" w14:textId="77777777" w:rsidR="00112218" w:rsidRPr="00FF5C11" w:rsidRDefault="00112218" w:rsidP="00112218">
            <w:pPr>
              <w:jc w:val="left"/>
              <w:rPr>
                <w:lang w:val="sl-SI"/>
              </w:rPr>
            </w:pPr>
            <w:r w:rsidRPr="00FF5C11">
              <w:rPr>
                <w:lang w:val="sl-SI"/>
              </w:rPr>
              <w:t>Dekle</w:t>
            </w:r>
          </w:p>
          <w:p w14:paraId="49EC9BFB" w14:textId="77777777" w:rsidR="00112218" w:rsidRPr="00FF5C11" w:rsidRDefault="00112218" w:rsidP="00112218">
            <w:pPr>
              <w:jc w:val="left"/>
              <w:rPr>
                <w:lang w:val="sl-SI"/>
              </w:rPr>
            </w:pPr>
            <w:r w:rsidRPr="00FF5C11">
              <w:rPr>
                <w:noProof/>
                <w:lang w:val="it-IT" w:eastAsia="it-IT"/>
              </w:rPr>
              <w:drawing>
                <wp:inline distT="0" distB="0" distL="0" distR="0" wp14:anchorId="10845019" wp14:editId="3F019238">
                  <wp:extent cx="4702745" cy="3363054"/>
                  <wp:effectExtent l="0" t="0" r="0" b="0"/>
                  <wp:docPr id="1054" name="Picture 1054" descr="/Users/mateja.bevcic/Desktop/Screen Shot 2020-04-22 at 14.39.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Users/mateja.bevcic/Desktop/Screen Shot 2020-04-22 at 14.39.52.png"/>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0" y="0"/>
                            <a:ext cx="4705980" cy="3365368"/>
                          </a:xfrm>
                          <a:prstGeom prst="rect">
                            <a:avLst/>
                          </a:prstGeom>
                          <a:noFill/>
                          <a:ln>
                            <a:noFill/>
                          </a:ln>
                        </pic:spPr>
                      </pic:pic>
                    </a:graphicData>
                  </a:graphic>
                </wp:inline>
              </w:drawing>
            </w:r>
          </w:p>
          <w:p w14:paraId="1528BBAF" w14:textId="77777777" w:rsidR="00112218" w:rsidRPr="00FF5C11" w:rsidRDefault="00112218" w:rsidP="00112218">
            <w:pPr>
              <w:jc w:val="left"/>
              <w:rPr>
                <w:lang w:val="sl-SI"/>
              </w:rPr>
            </w:pPr>
          </w:p>
          <w:p w14:paraId="0A2E7D4D" w14:textId="77777777" w:rsidR="00112218" w:rsidRPr="00FF5C11" w:rsidRDefault="00112218" w:rsidP="00112218">
            <w:pPr>
              <w:jc w:val="left"/>
              <w:rPr>
                <w:lang w:val="sl-SI"/>
              </w:rPr>
            </w:pPr>
            <w:r w:rsidRPr="00FF5C11">
              <w:rPr>
                <w:lang w:val="sl-SI"/>
              </w:rPr>
              <w:t>Hrana</w:t>
            </w:r>
          </w:p>
          <w:p w14:paraId="3489AEFE" w14:textId="77777777" w:rsidR="00112218" w:rsidRPr="00FF5C11" w:rsidRDefault="00112218" w:rsidP="00112218">
            <w:pPr>
              <w:jc w:val="left"/>
              <w:rPr>
                <w:lang w:val="sl-SI"/>
              </w:rPr>
            </w:pPr>
            <w:r w:rsidRPr="00FF5C11">
              <w:rPr>
                <w:noProof/>
                <w:lang w:val="it-IT" w:eastAsia="it-IT"/>
              </w:rPr>
              <w:lastRenderedPageBreak/>
              <w:drawing>
                <wp:inline distT="0" distB="0" distL="0" distR="0" wp14:anchorId="3A533E98" wp14:editId="2695154D">
                  <wp:extent cx="4016945" cy="3577211"/>
                  <wp:effectExtent l="0" t="0" r="0" b="4445"/>
                  <wp:docPr id="1055" name="Picture 1055" descr="/Users/mateja.bevcic/Desktop/Screen Shot 2020-04-22 at 14.40.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Users/mateja.bevcic/Desktop/Screen Shot 2020-04-22 at 14.40.29.png"/>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4020739" cy="3580589"/>
                          </a:xfrm>
                          <a:prstGeom prst="rect">
                            <a:avLst/>
                          </a:prstGeom>
                          <a:noFill/>
                          <a:ln>
                            <a:noFill/>
                          </a:ln>
                        </pic:spPr>
                      </pic:pic>
                    </a:graphicData>
                  </a:graphic>
                </wp:inline>
              </w:drawing>
            </w:r>
          </w:p>
          <w:p w14:paraId="210B0CB5" w14:textId="77777777" w:rsidR="00112218" w:rsidRPr="00FF5C11" w:rsidRDefault="00112218" w:rsidP="00112218">
            <w:pPr>
              <w:jc w:val="left"/>
              <w:rPr>
                <w:lang w:val="sl-SI"/>
              </w:rPr>
            </w:pPr>
            <w:r w:rsidRPr="00FF5C11">
              <w:rPr>
                <w:lang w:val="sl-SI"/>
              </w:rPr>
              <w:t>Konec</w:t>
            </w:r>
          </w:p>
          <w:p w14:paraId="3FF34BB4" w14:textId="77777777" w:rsidR="00112218" w:rsidRPr="00FF5C11" w:rsidRDefault="00112218" w:rsidP="00112218">
            <w:pPr>
              <w:jc w:val="left"/>
              <w:rPr>
                <w:lang w:val="sl-SI"/>
              </w:rPr>
            </w:pPr>
            <w:r w:rsidRPr="00FF5C11">
              <w:rPr>
                <w:noProof/>
                <w:lang w:val="it-IT" w:eastAsia="it-IT"/>
              </w:rPr>
              <w:drawing>
                <wp:inline distT="0" distB="0" distL="0" distR="0" wp14:anchorId="405EFAC6" wp14:editId="16C74291">
                  <wp:extent cx="1502345" cy="739541"/>
                  <wp:effectExtent l="0" t="0" r="0" b="0"/>
                  <wp:docPr id="1088" name="Picture 1088" descr="/Users/mateja.bevcic/Desktop/Screen Shot 2020-04-22 at 14.40.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Users/mateja.bevcic/Desktop/Screen Shot 2020-04-22 at 14.40.42.png"/>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0" y="0"/>
                            <a:ext cx="1512089" cy="744338"/>
                          </a:xfrm>
                          <a:prstGeom prst="rect">
                            <a:avLst/>
                          </a:prstGeom>
                          <a:noFill/>
                          <a:ln>
                            <a:noFill/>
                          </a:ln>
                        </pic:spPr>
                      </pic:pic>
                    </a:graphicData>
                  </a:graphic>
                </wp:inline>
              </w:drawing>
            </w:r>
          </w:p>
          <w:p w14:paraId="73AC0AF5" w14:textId="77777777" w:rsidR="00112218" w:rsidRPr="00FF5C11" w:rsidRDefault="00112218" w:rsidP="00112218">
            <w:pPr>
              <w:jc w:val="left"/>
              <w:rPr>
                <w:lang w:val="sl-SI"/>
              </w:rPr>
            </w:pPr>
          </w:p>
          <w:p w14:paraId="2A2D5FA7" w14:textId="77777777" w:rsidR="00112218" w:rsidRPr="00FF5C11" w:rsidRDefault="00112218" w:rsidP="00112218">
            <w:pPr>
              <w:jc w:val="left"/>
              <w:rPr>
                <w:lang w:val="sl-SI"/>
              </w:rPr>
            </w:pPr>
            <w:r w:rsidRPr="00FF5C11">
              <w:rPr>
                <w:lang w:val="sl-SI"/>
              </w:rPr>
              <w:t>[Dodatne naloge]</w:t>
            </w:r>
          </w:p>
          <w:p w14:paraId="29BB4CE1" w14:textId="77777777" w:rsidR="00112218" w:rsidRPr="00FF5C11" w:rsidRDefault="00112218" w:rsidP="00112218">
            <w:pPr>
              <w:jc w:val="left"/>
              <w:rPr>
                <w:lang w:val="sl-SI"/>
              </w:rPr>
            </w:pPr>
            <w:r w:rsidRPr="00FF5C11">
              <w:rPr>
                <w:lang w:val="sl-SI"/>
              </w:rPr>
              <w:t>Učenec doda dodatne naloge po svojih željah ali sledi spodnjim navodilom:</w:t>
            </w:r>
          </w:p>
          <w:p w14:paraId="11812AF5" w14:textId="77777777" w:rsidR="00112218" w:rsidRPr="00FF5C11" w:rsidRDefault="00112218" w:rsidP="00776BA4">
            <w:pPr>
              <w:pStyle w:val="Paragrafoelenco"/>
              <w:numPr>
                <w:ilvl w:val="0"/>
                <w:numId w:val="83"/>
              </w:numPr>
              <w:spacing w:after="120" w:line="240" w:lineRule="auto"/>
              <w:rPr>
                <w:lang w:val="sl-SI"/>
              </w:rPr>
            </w:pPr>
            <w:r w:rsidRPr="00FF5C11">
              <w:rPr>
                <w:lang w:val="sl-SI"/>
              </w:rPr>
              <w:t>Spremeni igro tako, da lahko vsako živilo kupiš 3x.</w:t>
            </w:r>
          </w:p>
          <w:p w14:paraId="2359BCF7" w14:textId="77777777" w:rsidR="00112218" w:rsidRPr="00FF5C11" w:rsidRDefault="00112218" w:rsidP="00776BA4">
            <w:pPr>
              <w:pStyle w:val="Paragrafoelenco"/>
              <w:numPr>
                <w:ilvl w:val="0"/>
                <w:numId w:val="83"/>
              </w:numPr>
              <w:spacing w:after="120" w:line="240" w:lineRule="auto"/>
              <w:rPr>
                <w:lang w:val="sl-SI"/>
              </w:rPr>
            </w:pPr>
            <w:r w:rsidRPr="00FF5C11">
              <w:rPr>
                <w:lang w:val="sl-SI"/>
              </w:rPr>
              <w:t>Igralec naj ima na voljo več denarja.</w:t>
            </w:r>
          </w:p>
          <w:p w14:paraId="44B31FE7" w14:textId="77777777" w:rsidR="00112218" w:rsidRPr="00FF5C11" w:rsidRDefault="00112218" w:rsidP="00776BA4">
            <w:pPr>
              <w:pStyle w:val="Paragrafoelenco"/>
              <w:numPr>
                <w:ilvl w:val="0"/>
                <w:numId w:val="83"/>
              </w:numPr>
              <w:spacing w:after="120" w:line="240" w:lineRule="auto"/>
              <w:rPr>
                <w:lang w:val="sl-SI"/>
              </w:rPr>
            </w:pPr>
            <w:r w:rsidRPr="00FF5C11">
              <w:rPr>
                <w:lang w:val="sl-SI"/>
              </w:rPr>
              <w:t>Na koncu dekle pove še, koliko katerih izdelkov si kupil. Npr. »Kupil/a si 2x lubenico, 1x grozdje, 2x krompirček«.</w:t>
            </w:r>
          </w:p>
        </w:tc>
      </w:tr>
      <w:tr w:rsidR="00112218" w:rsidRPr="00FF5C11" w14:paraId="666513ED" w14:textId="77777777" w:rsidTr="00112218">
        <w:trPr>
          <w:trHeight w:val="1206"/>
        </w:trPr>
        <w:tc>
          <w:tcPr>
            <w:tcW w:w="1588" w:type="dxa"/>
          </w:tcPr>
          <w:p w14:paraId="1808B14C" w14:textId="0D86996B" w:rsidR="00112218" w:rsidRPr="00FF5C11" w:rsidRDefault="00112218" w:rsidP="00112218">
            <w:pPr>
              <w:jc w:val="left"/>
              <w:rPr>
                <w:b/>
                <w:lang w:val="sl-SI"/>
              </w:rPr>
            </w:pPr>
            <w:r w:rsidRPr="00FF5C11">
              <w:rPr>
                <w:b/>
                <w:lang w:val="sl-SI"/>
              </w:rPr>
              <w:lastRenderedPageBreak/>
              <w:t>Učni pripomočki, sredstva za učitelja</w:t>
            </w:r>
          </w:p>
        </w:tc>
        <w:tc>
          <w:tcPr>
            <w:tcW w:w="8219" w:type="dxa"/>
          </w:tcPr>
          <w:p w14:paraId="2086764C" w14:textId="77777777" w:rsidR="00112218" w:rsidRPr="00FF5C11" w:rsidRDefault="00112218" w:rsidP="00776BA4">
            <w:pPr>
              <w:pStyle w:val="Paragrafoelenco"/>
              <w:numPr>
                <w:ilvl w:val="0"/>
                <w:numId w:val="37"/>
              </w:numPr>
              <w:spacing w:after="120" w:line="240" w:lineRule="auto"/>
              <w:jc w:val="left"/>
              <w:rPr>
                <w:lang w:val="sl-SI"/>
              </w:rPr>
            </w:pPr>
            <w:r w:rsidRPr="00FF5C11">
              <w:rPr>
                <w:lang w:val="sl-SI"/>
              </w:rPr>
              <w:t>Primer celotne aktivnosti v Snap!-u:</w:t>
            </w:r>
          </w:p>
          <w:p w14:paraId="6174F23C" w14:textId="77777777" w:rsidR="00112218" w:rsidRPr="00FF5C11" w:rsidRDefault="00C82EDB" w:rsidP="00112218">
            <w:pPr>
              <w:pStyle w:val="Paragrafoelenco"/>
              <w:jc w:val="left"/>
              <w:rPr>
                <w:lang w:val="sl-SI"/>
              </w:rPr>
            </w:pPr>
            <w:hyperlink r:id="rId314" w:history="1">
              <w:r w:rsidR="00112218" w:rsidRPr="00FF5C11">
                <w:rPr>
                  <w:rStyle w:val="Collegamentoipertestuale"/>
                  <w:rFonts w:eastAsia="Times New Roman"/>
                  <w:lang w:val="sl-SI"/>
                </w:rPr>
                <w:t>https://snap.berkeley.edu/project?user=mateja&amp;project=C4G16_</w:t>
              </w:r>
              <w:r w:rsidR="00112218" w:rsidRPr="00FF5C11">
                <w:rPr>
                  <w:rStyle w:val="Collegamentoipertestuale"/>
                  <w:rFonts w:eastAsia="Times New Roman"/>
                  <w:lang w:val="sl-SI"/>
                </w:rPr>
                <w:br/>
                <w:t>KupovanjeHraneZaPiknik</w:t>
              </w:r>
            </w:hyperlink>
          </w:p>
          <w:p w14:paraId="5E7DE394" w14:textId="77777777" w:rsidR="00112218" w:rsidRPr="00FF5C11" w:rsidRDefault="00112218" w:rsidP="00776BA4">
            <w:pPr>
              <w:pStyle w:val="Paragrafoelenco"/>
              <w:numPr>
                <w:ilvl w:val="0"/>
                <w:numId w:val="37"/>
              </w:numPr>
              <w:spacing w:after="120" w:line="240" w:lineRule="auto"/>
              <w:jc w:val="left"/>
              <w:rPr>
                <w:lang w:val="sl-SI"/>
              </w:rPr>
            </w:pPr>
            <w:r w:rsidRPr="00FF5C11">
              <w:rPr>
                <w:lang w:val="sl-SI"/>
              </w:rPr>
              <w:t>Primer dodatne aktivnosti v Snap!-u:</w:t>
            </w:r>
          </w:p>
          <w:p w14:paraId="1E90814E" w14:textId="77777777" w:rsidR="00112218" w:rsidRPr="00FF5C11" w:rsidRDefault="00C82EDB" w:rsidP="00112218">
            <w:pPr>
              <w:pStyle w:val="Paragrafoelenco"/>
              <w:jc w:val="left"/>
              <w:rPr>
                <w:lang w:val="sl-SI"/>
              </w:rPr>
            </w:pPr>
            <w:hyperlink r:id="rId315" w:history="1">
              <w:r w:rsidR="00112218" w:rsidRPr="00FF5C11">
                <w:rPr>
                  <w:rStyle w:val="Collegamentoipertestuale"/>
                  <w:lang w:val="sl-SI"/>
                </w:rPr>
                <w:t>https://snap.berkeley.edu/project?user=mateja&amp;project=C4G16_</w:t>
              </w:r>
              <w:r w:rsidR="00112218" w:rsidRPr="00FF5C11">
                <w:rPr>
                  <w:rStyle w:val="Collegamentoipertestuale"/>
                  <w:lang w:val="sl-SI"/>
                </w:rPr>
                <w:br/>
                <w:t>KupovanjeHraneZaPiknik%20%2B%20Dodatek</w:t>
              </w:r>
            </w:hyperlink>
          </w:p>
          <w:p w14:paraId="28BD4D54" w14:textId="77777777" w:rsidR="00112218" w:rsidRPr="00FF5C11" w:rsidRDefault="00112218" w:rsidP="00776BA4">
            <w:pPr>
              <w:pStyle w:val="Paragrafoelenco"/>
              <w:numPr>
                <w:ilvl w:val="0"/>
                <w:numId w:val="37"/>
              </w:numPr>
              <w:spacing w:after="120" w:line="240" w:lineRule="auto"/>
              <w:jc w:val="left"/>
              <w:rPr>
                <w:lang w:val="sl-SI"/>
              </w:rPr>
            </w:pPr>
            <w:r w:rsidRPr="00FF5C11">
              <w:rPr>
                <w:lang w:val="sl-SI"/>
              </w:rPr>
              <w:t xml:space="preserve">Lajovic, S. (2011). Scratch. </w:t>
            </w:r>
            <w:r w:rsidRPr="00FF5C11">
              <w:rPr>
                <w:i/>
                <w:lang w:val="sl-SI"/>
              </w:rPr>
              <w:t>Nauči se programirati in postani računalniški maček</w:t>
            </w:r>
            <w:r w:rsidRPr="00FF5C11">
              <w:rPr>
                <w:lang w:val="sl-SI"/>
              </w:rPr>
              <w:t>. Ljubljana: Pasadena.</w:t>
            </w:r>
          </w:p>
          <w:p w14:paraId="014C47A4" w14:textId="77777777" w:rsidR="00112218" w:rsidRPr="00FF5C11" w:rsidRDefault="00112218" w:rsidP="00776BA4">
            <w:pPr>
              <w:pStyle w:val="Paragrafoelenco"/>
              <w:numPr>
                <w:ilvl w:val="0"/>
                <w:numId w:val="37"/>
              </w:numPr>
              <w:spacing w:after="120" w:line="240" w:lineRule="auto"/>
              <w:jc w:val="left"/>
              <w:rPr>
                <w:lang w:val="sl-SI"/>
              </w:rPr>
            </w:pPr>
            <w:r w:rsidRPr="00FF5C11">
              <w:rPr>
                <w:lang w:val="sl-SI"/>
              </w:rPr>
              <w:t xml:space="preserve">Vorderman, C. (2017). </w:t>
            </w:r>
            <w:r w:rsidRPr="00FF5C11">
              <w:rPr>
                <w:i/>
                <w:lang w:val="sl-SI"/>
              </w:rPr>
              <w:t>Računalniško programiranje za otroke</w:t>
            </w:r>
            <w:r w:rsidRPr="00FF5C11">
              <w:rPr>
                <w:lang w:val="sl-SI"/>
              </w:rPr>
              <w:t xml:space="preserve">. Ljubljana: </w:t>
            </w:r>
            <w:r w:rsidRPr="00FF5C11">
              <w:rPr>
                <w:lang w:val="sl-SI"/>
              </w:rPr>
              <w:lastRenderedPageBreak/>
              <w:t>MK.</w:t>
            </w:r>
          </w:p>
        </w:tc>
      </w:tr>
      <w:tr w:rsidR="00112218" w:rsidRPr="00E92EEF" w14:paraId="29F72728" w14:textId="77777777" w:rsidTr="00112218">
        <w:trPr>
          <w:trHeight w:val="963"/>
        </w:trPr>
        <w:tc>
          <w:tcPr>
            <w:tcW w:w="1588" w:type="dxa"/>
          </w:tcPr>
          <w:p w14:paraId="4EBA5186" w14:textId="77777777" w:rsidR="00112218" w:rsidRPr="00FF5C11" w:rsidRDefault="00112218" w:rsidP="00112218">
            <w:pPr>
              <w:jc w:val="left"/>
              <w:rPr>
                <w:b/>
                <w:lang w:val="sl-SI"/>
              </w:rPr>
            </w:pPr>
            <w:r w:rsidRPr="00FF5C11">
              <w:rPr>
                <w:b/>
                <w:lang w:val="sl-SI"/>
              </w:rPr>
              <w:lastRenderedPageBreak/>
              <w:t>Učni pripomočki za učenca</w:t>
            </w:r>
          </w:p>
        </w:tc>
        <w:tc>
          <w:tcPr>
            <w:tcW w:w="8219" w:type="dxa"/>
          </w:tcPr>
          <w:p w14:paraId="5CD67298" w14:textId="77777777" w:rsidR="00112218" w:rsidRPr="00FF5C11" w:rsidRDefault="00112218" w:rsidP="00776BA4">
            <w:pPr>
              <w:pStyle w:val="Paragrafoelenco"/>
              <w:numPr>
                <w:ilvl w:val="0"/>
                <w:numId w:val="38"/>
              </w:numPr>
              <w:spacing w:after="120" w:line="240" w:lineRule="auto"/>
              <w:rPr>
                <w:lang w:val="sl-SI"/>
              </w:rPr>
            </w:pPr>
            <w:r w:rsidRPr="00FF5C11">
              <w:rPr>
                <w:lang w:val="sl-SI"/>
              </w:rPr>
              <w:t>Navodila za učenca (C4G16_NavodilaZaUcenca.docx)</w:t>
            </w:r>
          </w:p>
        </w:tc>
      </w:tr>
    </w:tbl>
    <w:p w14:paraId="09A5FFA1" w14:textId="77777777" w:rsidR="00112218" w:rsidRPr="00FF5C11" w:rsidRDefault="00112218" w:rsidP="00112218">
      <w:pPr>
        <w:rPr>
          <w:lang w:val="sl-SI"/>
        </w:rPr>
      </w:pPr>
    </w:p>
    <w:p w14:paraId="404C6BA6" w14:textId="77777777" w:rsidR="00112218" w:rsidRPr="00FF5C11" w:rsidRDefault="00112218" w:rsidP="00112218">
      <w:pPr>
        <w:jc w:val="left"/>
        <w:rPr>
          <w:lang w:val="sl-SI"/>
        </w:rPr>
      </w:pPr>
    </w:p>
    <w:p w14:paraId="4ECAA6EE" w14:textId="77777777" w:rsidR="00112218" w:rsidRPr="00FF5C11" w:rsidRDefault="00112218" w:rsidP="00112218">
      <w:pPr>
        <w:jc w:val="left"/>
        <w:rPr>
          <w:lang w:val="sl-SI"/>
        </w:rPr>
      </w:pPr>
    </w:p>
    <w:p w14:paraId="4F72DA51" w14:textId="77777777" w:rsidR="00112218" w:rsidRPr="00FF5C11" w:rsidRDefault="00112218" w:rsidP="00112218">
      <w:pPr>
        <w:jc w:val="left"/>
        <w:rPr>
          <w:lang w:val="sl-SI"/>
        </w:rPr>
      </w:pPr>
    </w:p>
    <w:p w14:paraId="042E37D0" w14:textId="77777777" w:rsidR="00112218" w:rsidRPr="00FF5C11" w:rsidRDefault="00112218" w:rsidP="00112218">
      <w:pPr>
        <w:jc w:val="left"/>
        <w:rPr>
          <w:lang w:val="sl-SI"/>
        </w:rPr>
      </w:pPr>
    </w:p>
    <w:p w14:paraId="4224A287" w14:textId="475A1339" w:rsidR="00DB099E" w:rsidRPr="00FF5C11" w:rsidRDefault="00DB099E">
      <w:pPr>
        <w:rPr>
          <w:b/>
          <w:smallCaps/>
          <w:color w:val="FFFFFF"/>
          <w:sz w:val="32"/>
          <w:szCs w:val="32"/>
          <w:lang w:val="sl-SI"/>
        </w:rPr>
      </w:pPr>
      <w:r w:rsidRPr="00FF5C11">
        <w:rPr>
          <w:b/>
          <w:smallCaps/>
          <w:color w:val="FFFFFF"/>
          <w:sz w:val="32"/>
          <w:szCs w:val="32"/>
          <w:lang w:val="sl-SI"/>
        </w:rPr>
        <w:br w:type="page"/>
      </w:r>
    </w:p>
    <w:p w14:paraId="5FAE5065" w14:textId="018E9DAB" w:rsidR="006233FC" w:rsidRPr="00FF5C11" w:rsidRDefault="006233FC" w:rsidP="006233FC">
      <w:pPr>
        <w:pStyle w:val="C4G3"/>
      </w:pPr>
      <w:bookmarkStart w:id="33" w:name="_Toc46233858"/>
      <w:r w:rsidRPr="00FF5C11">
        <w:lastRenderedPageBreak/>
        <w:t xml:space="preserve">Učni scenarij 17 </w:t>
      </w:r>
      <w:r w:rsidR="00C16368" w:rsidRPr="00FF5C11">
        <w:t>–</w:t>
      </w:r>
      <w:r w:rsidRPr="00FF5C11">
        <w:t xml:space="preserve"> Računanje</w:t>
      </w:r>
      <w:bookmarkEnd w:id="33"/>
    </w:p>
    <w:p w14:paraId="3D4F19F1" w14:textId="77777777" w:rsidR="006233FC" w:rsidRPr="00FF5C11" w:rsidRDefault="006233FC" w:rsidP="006233FC">
      <w:pPr>
        <w:jc w:val="center"/>
        <w:rPr>
          <w:b/>
          <w:lang w:val="sl-SI"/>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6233FC" w:rsidRPr="00FF5C11" w14:paraId="4CF6CE8D" w14:textId="77777777" w:rsidTr="00F46221">
        <w:tc>
          <w:tcPr>
            <w:tcW w:w="2405" w:type="dxa"/>
          </w:tcPr>
          <w:p w14:paraId="1EA317EE" w14:textId="77777777" w:rsidR="006233FC" w:rsidRPr="00FF5C11" w:rsidRDefault="006233FC" w:rsidP="006233FC">
            <w:pPr>
              <w:jc w:val="left"/>
              <w:rPr>
                <w:rFonts w:ascii="Times New Roman" w:eastAsia="Times New Roman" w:hAnsi="Times New Roman" w:cs="Times New Roman"/>
                <w:lang w:val="sl-SI"/>
              </w:rPr>
            </w:pPr>
            <w:r w:rsidRPr="00FF5C11">
              <w:rPr>
                <w:b/>
                <w:color w:val="000000"/>
                <w:lang w:val="sl-SI"/>
              </w:rPr>
              <w:t>Naslov učnega scenarija</w:t>
            </w:r>
          </w:p>
        </w:tc>
        <w:tc>
          <w:tcPr>
            <w:tcW w:w="7088" w:type="dxa"/>
          </w:tcPr>
          <w:p w14:paraId="71D9D615" w14:textId="77777777" w:rsidR="006233FC" w:rsidRPr="00FF5C11" w:rsidRDefault="006233FC" w:rsidP="006233FC">
            <w:pPr>
              <w:rPr>
                <w:lang w:val="sl-SI"/>
              </w:rPr>
            </w:pPr>
            <w:r w:rsidRPr="00FF5C11">
              <w:rPr>
                <w:lang w:val="sl-SI"/>
              </w:rPr>
              <w:t>Računanje</w:t>
            </w:r>
          </w:p>
        </w:tc>
      </w:tr>
      <w:tr w:rsidR="006233FC" w:rsidRPr="00E92EEF" w14:paraId="6D556309" w14:textId="77777777" w:rsidTr="00F46221">
        <w:tc>
          <w:tcPr>
            <w:tcW w:w="2405" w:type="dxa"/>
          </w:tcPr>
          <w:p w14:paraId="335ED8DB" w14:textId="77777777" w:rsidR="006233FC" w:rsidRPr="00FF5C11" w:rsidRDefault="006233FC" w:rsidP="006233FC">
            <w:pPr>
              <w:jc w:val="left"/>
              <w:rPr>
                <w:rFonts w:ascii="Times New Roman" w:eastAsia="Times New Roman" w:hAnsi="Times New Roman" w:cs="Times New Roman"/>
                <w:lang w:val="sl-SI"/>
              </w:rPr>
            </w:pPr>
            <w:r w:rsidRPr="00FF5C11">
              <w:rPr>
                <w:b/>
                <w:color w:val="000000"/>
                <w:lang w:val="sl-SI"/>
              </w:rPr>
              <w:t>Pričakovano programersko predznanje</w:t>
            </w:r>
          </w:p>
          <w:p w14:paraId="58B21709" w14:textId="77777777" w:rsidR="006233FC" w:rsidRPr="00FF5C11" w:rsidRDefault="006233FC" w:rsidP="006233FC">
            <w:pPr>
              <w:jc w:val="left"/>
              <w:rPr>
                <w:b/>
                <w:lang w:val="sl-SI"/>
              </w:rPr>
            </w:pPr>
          </w:p>
        </w:tc>
        <w:tc>
          <w:tcPr>
            <w:tcW w:w="7088" w:type="dxa"/>
          </w:tcPr>
          <w:p w14:paraId="432A8711" w14:textId="77777777" w:rsidR="006233FC" w:rsidRPr="00FF5C11" w:rsidRDefault="006233FC" w:rsidP="006233FC">
            <w:pPr>
              <w:rPr>
                <w:lang w:val="sl-SI"/>
              </w:rPr>
            </w:pPr>
            <w:r w:rsidRPr="00FF5C11">
              <w:rPr>
                <w:lang w:val="sl-SI"/>
              </w:rPr>
              <w:t>Uporaba spremenljivk za štetje točk in izbiranje videza ozadja in lika.</w:t>
            </w:r>
          </w:p>
          <w:p w14:paraId="518C6600" w14:textId="77777777" w:rsidR="006233FC" w:rsidRPr="00FF5C11" w:rsidRDefault="006233FC" w:rsidP="006233FC">
            <w:pPr>
              <w:rPr>
                <w:lang w:val="sl-SI"/>
              </w:rPr>
            </w:pPr>
            <w:r w:rsidRPr="00FF5C11">
              <w:rPr>
                <w:lang w:val="sl-SI"/>
              </w:rPr>
              <w:t>Uporaba naključnih števil za izbiro naključnega ozadja in videza lika.</w:t>
            </w:r>
          </w:p>
          <w:p w14:paraId="1231EB24" w14:textId="77777777" w:rsidR="006233FC" w:rsidRPr="00FF5C11" w:rsidRDefault="006233FC" w:rsidP="006233FC">
            <w:pPr>
              <w:rPr>
                <w:lang w:val="sl-SI"/>
              </w:rPr>
            </w:pPr>
            <w:r w:rsidRPr="00FF5C11">
              <w:rPr>
                <w:lang w:val="sl-SI"/>
              </w:rPr>
              <w:t>Uporaba ponavljajoče zanke.</w:t>
            </w:r>
          </w:p>
          <w:p w14:paraId="20166F17" w14:textId="77777777" w:rsidR="006233FC" w:rsidRPr="00FF5C11" w:rsidRDefault="006233FC" w:rsidP="006233FC">
            <w:pPr>
              <w:rPr>
                <w:lang w:val="sl-SI"/>
              </w:rPr>
            </w:pPr>
            <w:r w:rsidRPr="00FF5C11">
              <w:rPr>
                <w:lang w:val="sl-SI"/>
              </w:rPr>
              <w:t>Uporaba pogojnega stavka.</w:t>
            </w:r>
          </w:p>
          <w:p w14:paraId="17B082E0" w14:textId="77777777" w:rsidR="006233FC" w:rsidRPr="00FF5C11" w:rsidRDefault="006233FC" w:rsidP="006233FC">
            <w:pPr>
              <w:rPr>
                <w:lang w:val="sl-SI"/>
              </w:rPr>
            </w:pPr>
            <w:r w:rsidRPr="00FF5C11">
              <w:rPr>
                <w:lang w:val="sl-SI"/>
              </w:rPr>
              <w:t>Uporaba primerjalnih operatorjev.</w:t>
            </w:r>
          </w:p>
          <w:p w14:paraId="699983B8" w14:textId="77777777" w:rsidR="006233FC" w:rsidRPr="00FF5C11" w:rsidRDefault="006233FC" w:rsidP="006233FC">
            <w:pPr>
              <w:rPr>
                <w:lang w:val="sl-SI"/>
              </w:rPr>
            </w:pPr>
            <w:r w:rsidRPr="00FF5C11">
              <w:rPr>
                <w:lang w:val="sl-SI"/>
              </w:rPr>
              <w:t>Uporaba bloka za zaznavanje dialoga (vprašaj in čakaj).</w:t>
            </w:r>
          </w:p>
          <w:p w14:paraId="7886FAEE" w14:textId="528B3E8A" w:rsidR="006233FC" w:rsidRPr="00FF5C11" w:rsidRDefault="006233FC" w:rsidP="006233FC">
            <w:pPr>
              <w:rPr>
                <w:lang w:val="sl-SI"/>
              </w:rPr>
            </w:pPr>
            <w:r w:rsidRPr="00FF5C11">
              <w:rPr>
                <w:lang w:val="sl-SI"/>
              </w:rPr>
              <w:t>Uporaba bloka za pošiljanje dogodkov (pošlji vsem).</w:t>
            </w:r>
          </w:p>
        </w:tc>
      </w:tr>
      <w:tr w:rsidR="006233FC" w:rsidRPr="00E92EEF" w14:paraId="35CB1748" w14:textId="77777777" w:rsidTr="00F46221">
        <w:tc>
          <w:tcPr>
            <w:tcW w:w="2405" w:type="dxa"/>
          </w:tcPr>
          <w:p w14:paraId="7FC543BB" w14:textId="77777777" w:rsidR="006233FC" w:rsidRPr="00FF5C11" w:rsidRDefault="006233FC" w:rsidP="006233FC">
            <w:pPr>
              <w:jc w:val="left"/>
              <w:rPr>
                <w:rFonts w:ascii="Times New Roman" w:eastAsia="Times New Roman" w:hAnsi="Times New Roman" w:cs="Times New Roman"/>
                <w:lang w:val="sl-SI"/>
              </w:rPr>
            </w:pPr>
            <w:r w:rsidRPr="00FF5C11">
              <w:rPr>
                <w:b/>
                <w:color w:val="000000"/>
                <w:lang w:val="sl-SI"/>
              </w:rPr>
              <w:t>Učni cilji</w:t>
            </w:r>
          </w:p>
          <w:p w14:paraId="4DC459B0" w14:textId="77777777" w:rsidR="006233FC" w:rsidRPr="00FF5C11" w:rsidRDefault="006233FC" w:rsidP="006233FC">
            <w:pPr>
              <w:jc w:val="left"/>
              <w:rPr>
                <w:b/>
                <w:lang w:val="sl-SI"/>
              </w:rPr>
            </w:pPr>
            <w:r w:rsidRPr="00FF5C11">
              <w:rPr>
                <w:b/>
                <w:lang w:val="sl-SI"/>
              </w:rPr>
              <w:t xml:space="preserve"> </w:t>
            </w:r>
          </w:p>
          <w:p w14:paraId="00B19F6A" w14:textId="77777777" w:rsidR="006233FC" w:rsidRPr="00FF5C11" w:rsidRDefault="006233FC" w:rsidP="006233FC">
            <w:pPr>
              <w:jc w:val="left"/>
              <w:rPr>
                <w:b/>
                <w:lang w:val="sl-SI"/>
              </w:rPr>
            </w:pPr>
          </w:p>
        </w:tc>
        <w:tc>
          <w:tcPr>
            <w:tcW w:w="7088" w:type="dxa"/>
          </w:tcPr>
          <w:p w14:paraId="393D5D41" w14:textId="77777777" w:rsidR="006233FC" w:rsidRPr="00FF5C11" w:rsidRDefault="006233FC" w:rsidP="006233FC">
            <w:pPr>
              <w:pBdr>
                <w:top w:val="nil"/>
                <w:left w:val="nil"/>
                <w:bottom w:val="nil"/>
                <w:right w:val="nil"/>
                <w:between w:val="nil"/>
              </w:pBdr>
              <w:rPr>
                <w:rFonts w:ascii="Times New Roman" w:eastAsia="Times New Roman" w:hAnsi="Times New Roman" w:cs="Times New Roman"/>
                <w:color w:val="000000"/>
                <w:lang w:val="sl-SI"/>
              </w:rPr>
            </w:pPr>
            <w:r w:rsidRPr="00FF5C11">
              <w:rPr>
                <w:color w:val="000000"/>
                <w:lang w:val="sl-SI"/>
              </w:rPr>
              <w:t>Splošni učni cilji:</w:t>
            </w:r>
          </w:p>
          <w:p w14:paraId="022F65DA" w14:textId="77777777" w:rsidR="006233FC" w:rsidRPr="00FF5C11" w:rsidRDefault="006233FC" w:rsidP="006233FC">
            <w:pPr>
              <w:numPr>
                <w:ilvl w:val="0"/>
                <w:numId w:val="86"/>
              </w:numPr>
              <w:pBdr>
                <w:top w:val="nil"/>
                <w:left w:val="nil"/>
                <w:bottom w:val="nil"/>
                <w:right w:val="nil"/>
                <w:between w:val="nil"/>
              </w:pBdr>
              <w:spacing w:line="240" w:lineRule="auto"/>
              <w:rPr>
                <w:color w:val="000000"/>
                <w:lang w:val="sl-SI"/>
              </w:rPr>
            </w:pPr>
            <w:r w:rsidRPr="00FF5C11">
              <w:rPr>
                <w:color w:val="000000"/>
                <w:lang w:val="sl-SI"/>
              </w:rPr>
              <w:t>spremenljivke</w:t>
            </w:r>
          </w:p>
          <w:p w14:paraId="6F6315F6" w14:textId="77777777" w:rsidR="006233FC" w:rsidRPr="00FF5C11" w:rsidRDefault="006233FC" w:rsidP="006233FC">
            <w:pPr>
              <w:numPr>
                <w:ilvl w:val="0"/>
                <w:numId w:val="86"/>
              </w:numPr>
              <w:pBdr>
                <w:top w:val="nil"/>
                <w:left w:val="nil"/>
                <w:bottom w:val="nil"/>
                <w:right w:val="nil"/>
                <w:between w:val="nil"/>
              </w:pBdr>
              <w:spacing w:after="120" w:line="240" w:lineRule="auto"/>
              <w:rPr>
                <w:color w:val="000000"/>
                <w:lang w:val="sl-SI"/>
              </w:rPr>
            </w:pPr>
            <w:r w:rsidRPr="00FF5C11">
              <w:rPr>
                <w:color w:val="000000"/>
                <w:lang w:val="sl-SI"/>
              </w:rPr>
              <w:t>pogojni stavki</w:t>
            </w:r>
          </w:p>
          <w:p w14:paraId="474E804C" w14:textId="77777777" w:rsidR="006233FC" w:rsidRPr="00FF5C11" w:rsidRDefault="006233FC" w:rsidP="006233FC">
            <w:pPr>
              <w:numPr>
                <w:ilvl w:val="0"/>
                <w:numId w:val="86"/>
              </w:numPr>
              <w:pBdr>
                <w:top w:val="nil"/>
                <w:left w:val="nil"/>
                <w:bottom w:val="nil"/>
                <w:right w:val="nil"/>
                <w:between w:val="nil"/>
              </w:pBdr>
              <w:spacing w:after="120" w:line="240" w:lineRule="auto"/>
              <w:rPr>
                <w:color w:val="000000"/>
                <w:lang w:val="sl-SI"/>
              </w:rPr>
            </w:pPr>
            <w:r w:rsidRPr="00FF5C11">
              <w:rPr>
                <w:color w:val="000000"/>
                <w:lang w:val="sl-SI"/>
              </w:rPr>
              <w:t>zanke</w:t>
            </w:r>
          </w:p>
          <w:p w14:paraId="299CACD1" w14:textId="77777777" w:rsidR="006233FC" w:rsidRPr="00FF5C11" w:rsidRDefault="006233FC" w:rsidP="006233FC">
            <w:pPr>
              <w:numPr>
                <w:ilvl w:val="0"/>
                <w:numId w:val="86"/>
              </w:numPr>
              <w:pBdr>
                <w:top w:val="nil"/>
                <w:left w:val="nil"/>
                <w:bottom w:val="nil"/>
                <w:right w:val="nil"/>
                <w:between w:val="nil"/>
              </w:pBdr>
              <w:spacing w:after="120" w:line="240" w:lineRule="auto"/>
              <w:rPr>
                <w:color w:val="000000"/>
                <w:lang w:val="sl-SI"/>
              </w:rPr>
            </w:pPr>
            <w:r w:rsidRPr="00FF5C11">
              <w:rPr>
                <w:color w:val="000000"/>
                <w:lang w:val="sl-SI"/>
              </w:rPr>
              <w:t>zaznavni bloki</w:t>
            </w:r>
          </w:p>
          <w:p w14:paraId="7A9E9328" w14:textId="77777777" w:rsidR="006233FC" w:rsidRDefault="006233FC" w:rsidP="006233FC">
            <w:pPr>
              <w:numPr>
                <w:ilvl w:val="0"/>
                <w:numId w:val="86"/>
              </w:numPr>
              <w:pBdr>
                <w:top w:val="nil"/>
                <w:left w:val="nil"/>
                <w:bottom w:val="nil"/>
                <w:right w:val="nil"/>
                <w:between w:val="nil"/>
              </w:pBdr>
              <w:spacing w:after="120" w:line="240" w:lineRule="auto"/>
              <w:rPr>
                <w:color w:val="000000"/>
                <w:lang w:val="sl-SI"/>
              </w:rPr>
            </w:pPr>
            <w:r w:rsidRPr="00FF5C11">
              <w:rPr>
                <w:color w:val="000000"/>
                <w:lang w:val="sl-SI"/>
              </w:rPr>
              <w:t>pošiljanje dogodkov</w:t>
            </w:r>
          </w:p>
          <w:p w14:paraId="42EB080D" w14:textId="77777777" w:rsidR="00F46221" w:rsidRPr="00FF5C11" w:rsidRDefault="00F46221" w:rsidP="00F46221">
            <w:pPr>
              <w:pBdr>
                <w:top w:val="nil"/>
                <w:left w:val="nil"/>
                <w:bottom w:val="nil"/>
                <w:right w:val="nil"/>
                <w:between w:val="nil"/>
              </w:pBdr>
              <w:spacing w:after="120" w:line="240" w:lineRule="auto"/>
              <w:ind w:left="720"/>
              <w:rPr>
                <w:color w:val="000000"/>
                <w:lang w:val="sl-SI"/>
              </w:rPr>
            </w:pPr>
          </w:p>
          <w:p w14:paraId="30805F71" w14:textId="77777777" w:rsidR="006233FC" w:rsidRPr="00FF5C11" w:rsidRDefault="006233FC" w:rsidP="006233FC">
            <w:pPr>
              <w:pBdr>
                <w:top w:val="nil"/>
                <w:left w:val="nil"/>
                <w:bottom w:val="nil"/>
                <w:right w:val="nil"/>
                <w:between w:val="nil"/>
              </w:pBdr>
              <w:rPr>
                <w:rFonts w:ascii="Times New Roman" w:eastAsia="Times New Roman" w:hAnsi="Times New Roman" w:cs="Times New Roman"/>
                <w:color w:val="000000"/>
                <w:lang w:val="sl-SI"/>
              </w:rPr>
            </w:pPr>
            <w:r w:rsidRPr="00FF5C11">
              <w:rPr>
                <w:color w:val="000000"/>
                <w:lang w:val="sl-SI"/>
              </w:rPr>
              <w:t>Specifični učni cilji, ki so osredotočeni na algoritmično mišljenje:</w:t>
            </w:r>
          </w:p>
          <w:p w14:paraId="47DA39E8" w14:textId="77777777" w:rsidR="006233FC" w:rsidRPr="00FF5C11" w:rsidRDefault="006233FC" w:rsidP="006233FC">
            <w:pPr>
              <w:numPr>
                <w:ilvl w:val="0"/>
                <w:numId w:val="87"/>
              </w:numPr>
              <w:pBdr>
                <w:top w:val="nil"/>
                <w:left w:val="nil"/>
                <w:bottom w:val="nil"/>
                <w:right w:val="nil"/>
                <w:between w:val="nil"/>
              </w:pBdr>
              <w:spacing w:line="240" w:lineRule="auto"/>
              <w:rPr>
                <w:color w:val="000000"/>
                <w:lang w:val="sl-SI"/>
              </w:rPr>
            </w:pPr>
            <w:r w:rsidRPr="00FF5C11">
              <w:rPr>
                <w:color w:val="000000"/>
                <w:lang w:val="sl-SI"/>
              </w:rPr>
              <w:t>Učenci uporabijo spremenljivke za štetje točk.</w:t>
            </w:r>
          </w:p>
          <w:p w14:paraId="19EC5A8A" w14:textId="77777777" w:rsidR="006233FC" w:rsidRPr="00FF5C11" w:rsidRDefault="006233FC" w:rsidP="006233FC">
            <w:pPr>
              <w:numPr>
                <w:ilvl w:val="0"/>
                <w:numId w:val="87"/>
              </w:numPr>
              <w:pBdr>
                <w:top w:val="nil"/>
                <w:left w:val="nil"/>
                <w:bottom w:val="nil"/>
                <w:right w:val="nil"/>
                <w:between w:val="nil"/>
              </w:pBdr>
              <w:spacing w:line="240" w:lineRule="auto"/>
              <w:rPr>
                <w:color w:val="000000"/>
                <w:lang w:val="sl-SI"/>
              </w:rPr>
            </w:pPr>
            <w:r w:rsidRPr="00FF5C11">
              <w:rPr>
                <w:color w:val="000000"/>
                <w:lang w:val="sl-SI"/>
              </w:rPr>
              <w:t>Učenci uporabijo spremenljivke za videz ozadja in lika.</w:t>
            </w:r>
          </w:p>
          <w:p w14:paraId="1B5A3122" w14:textId="77777777" w:rsidR="006233FC" w:rsidRPr="00FF5C11" w:rsidRDefault="006233FC" w:rsidP="006233FC">
            <w:pPr>
              <w:numPr>
                <w:ilvl w:val="0"/>
                <w:numId w:val="87"/>
              </w:numPr>
              <w:pBdr>
                <w:top w:val="nil"/>
                <w:left w:val="nil"/>
                <w:bottom w:val="nil"/>
                <w:right w:val="nil"/>
                <w:between w:val="nil"/>
              </w:pBdr>
              <w:spacing w:after="120" w:line="240" w:lineRule="auto"/>
              <w:rPr>
                <w:color w:val="000000"/>
                <w:lang w:val="sl-SI"/>
              </w:rPr>
            </w:pPr>
            <w:r w:rsidRPr="00FF5C11">
              <w:rPr>
                <w:color w:val="000000"/>
                <w:lang w:val="sl-SI"/>
              </w:rPr>
              <w:t>Učenci uporabijo pogoje in logične operacije.</w:t>
            </w:r>
          </w:p>
          <w:p w14:paraId="6E1BA663" w14:textId="77777777" w:rsidR="006233FC" w:rsidRPr="00FF5C11" w:rsidRDefault="006233FC" w:rsidP="006233FC">
            <w:pPr>
              <w:numPr>
                <w:ilvl w:val="0"/>
                <w:numId w:val="87"/>
              </w:numPr>
              <w:pBdr>
                <w:top w:val="nil"/>
                <w:left w:val="nil"/>
                <w:bottom w:val="nil"/>
                <w:right w:val="nil"/>
                <w:between w:val="nil"/>
              </w:pBdr>
              <w:spacing w:after="120" w:line="240" w:lineRule="auto"/>
              <w:rPr>
                <w:color w:val="000000"/>
                <w:lang w:val="sl-SI"/>
              </w:rPr>
            </w:pPr>
            <w:r w:rsidRPr="00FF5C11">
              <w:rPr>
                <w:color w:val="000000"/>
                <w:lang w:val="sl-SI"/>
              </w:rPr>
              <w:t>Učenci uporabijo pošiljanje dogodkov za spremembo lika in izračun končnega rezultata.</w:t>
            </w:r>
          </w:p>
        </w:tc>
      </w:tr>
      <w:tr w:rsidR="006233FC" w:rsidRPr="00E92EEF" w14:paraId="78D2DB2E" w14:textId="77777777" w:rsidTr="00F46221">
        <w:tc>
          <w:tcPr>
            <w:tcW w:w="2405" w:type="dxa"/>
          </w:tcPr>
          <w:p w14:paraId="4B48ED9D" w14:textId="77777777" w:rsidR="006233FC" w:rsidRPr="00FF5C11" w:rsidRDefault="006233FC" w:rsidP="006233FC">
            <w:pPr>
              <w:jc w:val="left"/>
              <w:rPr>
                <w:rFonts w:ascii="Times New Roman" w:eastAsia="Times New Roman" w:hAnsi="Times New Roman" w:cs="Times New Roman"/>
                <w:lang w:val="sl-SI"/>
              </w:rPr>
            </w:pPr>
            <w:r w:rsidRPr="00FF5C11">
              <w:rPr>
                <w:b/>
                <w:color w:val="000000"/>
                <w:lang w:val="sl-SI"/>
              </w:rPr>
              <w:t>Cilji, naloge in kratek opis aktivnosti</w:t>
            </w:r>
          </w:p>
          <w:p w14:paraId="47D06C50" w14:textId="77777777" w:rsidR="006233FC" w:rsidRPr="00FF5C11" w:rsidRDefault="006233FC" w:rsidP="006233FC">
            <w:pPr>
              <w:jc w:val="left"/>
              <w:rPr>
                <w:b/>
                <w:lang w:val="sl-SI"/>
              </w:rPr>
            </w:pPr>
          </w:p>
        </w:tc>
        <w:tc>
          <w:tcPr>
            <w:tcW w:w="7088" w:type="dxa"/>
          </w:tcPr>
          <w:p w14:paraId="21D80F75" w14:textId="77777777" w:rsidR="006233FC" w:rsidRPr="00FF5C11" w:rsidRDefault="006233FC" w:rsidP="006233FC">
            <w:pPr>
              <w:rPr>
                <w:lang w:val="sl-SI"/>
              </w:rPr>
            </w:pPr>
            <w:r w:rsidRPr="00FF5C11">
              <w:rPr>
                <w:b/>
                <w:lang w:val="sl-SI"/>
              </w:rPr>
              <w:t xml:space="preserve">Kratek opis: </w:t>
            </w:r>
            <w:r w:rsidRPr="00FF5C11">
              <w:rPr>
                <w:lang w:val="sl-SI"/>
              </w:rPr>
              <w:t>Med igro preverimo, ali igralec obvlada računske operacije v Snap!-u. Pravila so naslednja: igralec bo zaporedoma dobil za izračunati 10 naključnih računov, pri čemer bo prvo število vedno 6, naključno pa bo vsakič izbiralo med računskimi operacijami (seštevanje, odštevanje, množenje, deljenje) in drugim številom, ki pa je lahko 1, 2 ali 3. Igralec mora vnesti izračunani rezultat, pri čemer se mu pravilni in napačni odgovorijo štejejo. Po desetem izračunu, se izpiše koliko točk je igralec dosegel.</w:t>
            </w:r>
          </w:p>
          <w:p w14:paraId="78D5BF89" w14:textId="77777777" w:rsidR="006233FC" w:rsidRPr="00FF5C11" w:rsidRDefault="006233FC" w:rsidP="006233FC">
            <w:pPr>
              <w:rPr>
                <w:lang w:val="sl-SI"/>
              </w:rPr>
            </w:pPr>
            <w:r w:rsidRPr="00FF5C11">
              <w:rPr>
                <w:b/>
                <w:lang w:val="sl-SI"/>
              </w:rPr>
              <w:lastRenderedPageBreak/>
              <w:t>Naloge:</w:t>
            </w:r>
            <w:r w:rsidRPr="00FF5C11">
              <w:rPr>
                <w:lang w:val="sl-SI"/>
              </w:rPr>
              <w:t xml:space="preserve"> Učenci morajo določiti ozadje in videz lika, načrtovati potrebne spremenljivke in določiti katere bloke bodo potrebovali. Nato morajo sestaviti kodo ozadja in lika.</w:t>
            </w:r>
          </w:p>
          <w:p w14:paraId="3B21E846" w14:textId="77777777" w:rsidR="006233FC" w:rsidRPr="00FF5C11" w:rsidRDefault="006233FC" w:rsidP="006233FC">
            <w:pPr>
              <w:rPr>
                <w:lang w:val="sl-SI"/>
              </w:rPr>
            </w:pPr>
            <w:r w:rsidRPr="00FF5C11">
              <w:rPr>
                <w:lang w:val="sl-SI"/>
              </w:rPr>
              <w:t>Dodatna naloga: Učenci lahko na koncu igre dodajo povratno informacijo, kot je: »Odlično!« ali »Računskih operacij ne poznate še dobro!«.</w:t>
            </w:r>
          </w:p>
          <w:p w14:paraId="1ED8A8DD" w14:textId="77777777" w:rsidR="006233FC" w:rsidRPr="00FF5C11" w:rsidRDefault="006233FC" w:rsidP="006233FC">
            <w:pPr>
              <w:rPr>
                <w:lang w:val="sl-SI"/>
              </w:rPr>
            </w:pPr>
            <w:r w:rsidRPr="00FF5C11">
              <w:rPr>
                <w:b/>
                <w:lang w:val="sl-SI"/>
              </w:rPr>
              <w:t>Cilji:</w:t>
            </w:r>
            <w:r w:rsidRPr="00FF5C11">
              <w:rPr>
                <w:lang w:val="sl-SI"/>
              </w:rPr>
              <w:t xml:space="preserve"> Učenci bodo izboljšali svoje predhodno pridobljeno znanje z poznavanjem spremenljivk, naključnih števil, zank, pošiljanja dogodkov.</w:t>
            </w:r>
          </w:p>
        </w:tc>
      </w:tr>
      <w:tr w:rsidR="006233FC" w:rsidRPr="00FF5C11" w14:paraId="682BF1CC" w14:textId="77777777" w:rsidTr="00F46221">
        <w:tc>
          <w:tcPr>
            <w:tcW w:w="2405" w:type="dxa"/>
          </w:tcPr>
          <w:p w14:paraId="54DD59FA" w14:textId="4DA0C558" w:rsidR="006233FC" w:rsidRPr="00F46221" w:rsidRDefault="006233FC" w:rsidP="006233FC">
            <w:pPr>
              <w:jc w:val="left"/>
              <w:rPr>
                <w:rFonts w:ascii="Times New Roman" w:eastAsia="Times New Roman" w:hAnsi="Times New Roman" w:cs="Times New Roman"/>
                <w:lang w:val="sl-SI"/>
              </w:rPr>
            </w:pPr>
            <w:r w:rsidRPr="00FF5C11">
              <w:rPr>
                <w:b/>
                <w:color w:val="000000"/>
                <w:lang w:val="sl-SI"/>
              </w:rPr>
              <w:lastRenderedPageBreak/>
              <w:t>Trajanje aktivnosti</w:t>
            </w:r>
          </w:p>
        </w:tc>
        <w:tc>
          <w:tcPr>
            <w:tcW w:w="7088" w:type="dxa"/>
          </w:tcPr>
          <w:p w14:paraId="4AD1A822" w14:textId="77777777" w:rsidR="006233FC" w:rsidRPr="00FF5C11" w:rsidRDefault="006233FC" w:rsidP="006233FC">
            <w:pPr>
              <w:rPr>
                <w:lang w:val="sl-SI"/>
              </w:rPr>
            </w:pPr>
            <w:r w:rsidRPr="00FF5C11">
              <w:rPr>
                <w:lang w:val="sl-SI"/>
              </w:rPr>
              <w:t>45 minut</w:t>
            </w:r>
          </w:p>
        </w:tc>
      </w:tr>
      <w:tr w:rsidR="006233FC" w:rsidRPr="00E92EEF" w14:paraId="6E29EE51" w14:textId="77777777" w:rsidTr="00F46221">
        <w:tc>
          <w:tcPr>
            <w:tcW w:w="2405" w:type="dxa"/>
          </w:tcPr>
          <w:p w14:paraId="78D2D697" w14:textId="2BBFAD04" w:rsidR="006233FC" w:rsidRPr="00F46221" w:rsidRDefault="006233FC" w:rsidP="006233FC">
            <w:pPr>
              <w:jc w:val="left"/>
              <w:rPr>
                <w:rFonts w:ascii="Times New Roman" w:eastAsia="Times New Roman" w:hAnsi="Times New Roman" w:cs="Times New Roman"/>
                <w:lang w:val="sl-SI"/>
              </w:rPr>
            </w:pPr>
            <w:r w:rsidRPr="00FF5C11">
              <w:rPr>
                <w:b/>
                <w:color w:val="000000"/>
                <w:lang w:val="sl-SI"/>
              </w:rPr>
              <w:t>Učne strategije in metode</w:t>
            </w:r>
          </w:p>
        </w:tc>
        <w:tc>
          <w:tcPr>
            <w:tcW w:w="7088" w:type="dxa"/>
          </w:tcPr>
          <w:p w14:paraId="4B7F4FEC" w14:textId="77777777" w:rsidR="006233FC" w:rsidRPr="00FF5C11" w:rsidRDefault="006233FC" w:rsidP="006233FC">
            <w:pPr>
              <w:rPr>
                <w:lang w:val="sl-SI"/>
              </w:rPr>
            </w:pPr>
            <w:r w:rsidRPr="00FF5C11">
              <w:rPr>
                <w:lang w:val="sl-SI"/>
              </w:rPr>
              <w:t>Aktivni pouk (diskusija, eksperimentiranje z že pripravljeno igro), učenje z ustvarjanjem iger, problemsko učenje</w:t>
            </w:r>
          </w:p>
        </w:tc>
      </w:tr>
      <w:tr w:rsidR="006233FC" w:rsidRPr="00E92EEF" w14:paraId="0951246C" w14:textId="77777777" w:rsidTr="00F46221">
        <w:trPr>
          <w:trHeight w:val="465"/>
        </w:trPr>
        <w:tc>
          <w:tcPr>
            <w:tcW w:w="2405" w:type="dxa"/>
          </w:tcPr>
          <w:p w14:paraId="1C52529D" w14:textId="5FCEE5B3" w:rsidR="006233FC" w:rsidRPr="00F46221" w:rsidRDefault="006233FC" w:rsidP="006233FC">
            <w:pPr>
              <w:jc w:val="left"/>
              <w:rPr>
                <w:rFonts w:ascii="Times New Roman" w:eastAsia="Times New Roman" w:hAnsi="Times New Roman" w:cs="Times New Roman"/>
                <w:lang w:val="sl-SI"/>
              </w:rPr>
            </w:pPr>
            <w:r w:rsidRPr="00FF5C11">
              <w:rPr>
                <w:b/>
                <w:color w:val="000000"/>
                <w:lang w:val="sl-SI"/>
              </w:rPr>
              <w:t>Učne oblike</w:t>
            </w:r>
          </w:p>
        </w:tc>
        <w:tc>
          <w:tcPr>
            <w:tcW w:w="7088" w:type="dxa"/>
          </w:tcPr>
          <w:p w14:paraId="1D380629" w14:textId="77777777" w:rsidR="006233FC" w:rsidRPr="00FF5C11" w:rsidRDefault="006233FC" w:rsidP="006233FC">
            <w:pPr>
              <w:rPr>
                <w:lang w:val="sl-SI"/>
              </w:rPr>
            </w:pPr>
            <w:r w:rsidRPr="00FF5C11">
              <w:rPr>
                <w:lang w:val="sl-SI"/>
              </w:rPr>
              <w:t>Individualno delo / delo v paru / frontalna oblika</w:t>
            </w:r>
          </w:p>
        </w:tc>
      </w:tr>
      <w:tr w:rsidR="006233FC" w:rsidRPr="00FF5C11" w14:paraId="4D6E6926" w14:textId="77777777" w:rsidTr="007C6C3A">
        <w:trPr>
          <w:trHeight w:val="3118"/>
        </w:trPr>
        <w:tc>
          <w:tcPr>
            <w:tcW w:w="2405" w:type="dxa"/>
          </w:tcPr>
          <w:p w14:paraId="08EEE854" w14:textId="77777777" w:rsidR="006233FC" w:rsidRPr="00FF5C11" w:rsidRDefault="006233FC" w:rsidP="006233FC">
            <w:pPr>
              <w:jc w:val="left"/>
              <w:rPr>
                <w:rFonts w:ascii="Times New Roman" w:eastAsia="Times New Roman" w:hAnsi="Times New Roman" w:cs="Times New Roman"/>
                <w:lang w:val="sl-SI"/>
              </w:rPr>
            </w:pPr>
            <w:r w:rsidRPr="00FF5C11">
              <w:rPr>
                <w:b/>
                <w:color w:val="000000"/>
                <w:lang w:val="sl-SI"/>
              </w:rPr>
              <w:t>Povzetek učnega procesa</w:t>
            </w:r>
          </w:p>
          <w:p w14:paraId="50538E9E" w14:textId="77777777" w:rsidR="006233FC" w:rsidRPr="00FF5C11" w:rsidRDefault="006233FC" w:rsidP="006233FC">
            <w:pPr>
              <w:jc w:val="left"/>
              <w:rPr>
                <w:b/>
                <w:lang w:val="sl-SI"/>
              </w:rPr>
            </w:pPr>
          </w:p>
        </w:tc>
        <w:tc>
          <w:tcPr>
            <w:tcW w:w="7088" w:type="dxa"/>
          </w:tcPr>
          <w:p w14:paraId="309334C4" w14:textId="77777777" w:rsidR="006233FC" w:rsidRPr="00FF5C11" w:rsidRDefault="006233FC" w:rsidP="006233FC">
            <w:pPr>
              <w:jc w:val="left"/>
              <w:rPr>
                <w:rFonts w:ascii="Times New Roman" w:eastAsia="Times New Roman" w:hAnsi="Times New Roman" w:cs="Times New Roman"/>
                <w:lang w:val="sl-SI"/>
              </w:rPr>
            </w:pPr>
            <w:r w:rsidRPr="00FF5C11">
              <w:rPr>
                <w:color w:val="000000"/>
                <w:lang w:val="sl-SI"/>
              </w:rPr>
              <w:t>(Motivacija-uvod, Implementacija, Refleksija in vrednotenje)</w:t>
            </w:r>
          </w:p>
          <w:p w14:paraId="1A5C163A" w14:textId="77777777" w:rsidR="006233FC" w:rsidRPr="00FF5C11" w:rsidRDefault="006233FC" w:rsidP="006233FC">
            <w:pPr>
              <w:jc w:val="left"/>
              <w:rPr>
                <w:lang w:val="sl-SI"/>
              </w:rPr>
            </w:pPr>
          </w:p>
          <w:p w14:paraId="59CD6C6F" w14:textId="77777777" w:rsidR="006233FC" w:rsidRPr="00FF5C11" w:rsidRDefault="006233FC" w:rsidP="006233FC">
            <w:pPr>
              <w:jc w:val="left"/>
              <w:rPr>
                <w:b/>
                <w:lang w:val="sl-SI"/>
              </w:rPr>
            </w:pPr>
            <w:r w:rsidRPr="00FF5C11">
              <w:rPr>
                <w:b/>
                <w:lang w:val="sl-SI"/>
              </w:rPr>
              <w:t>MOTIVACIJA - UVOD</w:t>
            </w:r>
          </w:p>
          <w:p w14:paraId="38C5D576" w14:textId="77777777" w:rsidR="006233FC" w:rsidRPr="00FF5C11" w:rsidRDefault="006233FC" w:rsidP="006233FC">
            <w:pPr>
              <w:pStyle w:val="Paragrafoelenco"/>
              <w:numPr>
                <w:ilvl w:val="0"/>
                <w:numId w:val="88"/>
              </w:numPr>
              <w:spacing w:after="120" w:line="240" w:lineRule="auto"/>
              <w:jc w:val="left"/>
              <w:rPr>
                <w:lang w:val="sl-SI"/>
              </w:rPr>
            </w:pPr>
            <w:r w:rsidRPr="00FF5C11">
              <w:rPr>
                <w:lang w:val="sl-SI"/>
              </w:rPr>
              <w:t>Učitelj za uvodno motivacijo učencem poda v reševanje že ustvarjeno igro.</w:t>
            </w:r>
          </w:p>
          <w:p w14:paraId="189AE25E" w14:textId="77777777" w:rsidR="006233FC" w:rsidRPr="00FF5C11" w:rsidRDefault="006233FC" w:rsidP="006233FC">
            <w:pPr>
              <w:pStyle w:val="Paragrafoelenco"/>
              <w:jc w:val="left"/>
              <w:rPr>
                <w:lang w:val="sl-SI"/>
              </w:rPr>
            </w:pPr>
            <w:r w:rsidRPr="00FF5C11">
              <w:rPr>
                <w:lang w:val="sl-SI"/>
              </w:rPr>
              <w:t xml:space="preserve"> </w:t>
            </w:r>
            <w:r w:rsidRPr="00FF5C11">
              <w:rPr>
                <w:noProof/>
                <w:lang w:val="it-IT" w:eastAsia="it-IT"/>
              </w:rPr>
              <w:drawing>
                <wp:inline distT="0" distB="0" distL="0" distR="0" wp14:anchorId="2627058F" wp14:editId="04709B07">
                  <wp:extent cx="2335540" cy="1876384"/>
                  <wp:effectExtent l="0" t="0" r="1270" b="3810"/>
                  <wp:docPr id="1089" name="Picture 1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5-07 at 09.39.15.png"/>
                          <pic:cNvPicPr/>
                        </pic:nvPicPr>
                        <pic:blipFill>
                          <a:blip r:embed="rId316" cstate="print">
                            <a:extLst>
                              <a:ext uri="{28A0092B-C50C-407E-A947-70E740481C1C}">
                                <a14:useLocalDpi xmlns:a14="http://schemas.microsoft.com/office/drawing/2010/main" val="0"/>
                              </a:ext>
                            </a:extLst>
                          </a:blip>
                          <a:stretch>
                            <a:fillRect/>
                          </a:stretch>
                        </pic:blipFill>
                        <pic:spPr>
                          <a:xfrm>
                            <a:off x="0" y="0"/>
                            <a:ext cx="2346634" cy="1885297"/>
                          </a:xfrm>
                          <a:prstGeom prst="rect">
                            <a:avLst/>
                          </a:prstGeom>
                        </pic:spPr>
                      </pic:pic>
                    </a:graphicData>
                  </a:graphic>
                </wp:inline>
              </w:drawing>
            </w:r>
          </w:p>
          <w:p w14:paraId="08EAE31A" w14:textId="77777777" w:rsidR="006233FC" w:rsidRPr="00FF5C11" w:rsidRDefault="006233FC" w:rsidP="006233FC">
            <w:pPr>
              <w:pStyle w:val="Paragrafoelenco"/>
              <w:jc w:val="left"/>
              <w:rPr>
                <w:lang w:val="sl-SI"/>
              </w:rPr>
            </w:pPr>
          </w:p>
          <w:p w14:paraId="361723B4" w14:textId="77777777" w:rsidR="006233FC" w:rsidRPr="00FF5C11" w:rsidRDefault="006233FC" w:rsidP="006233FC">
            <w:pPr>
              <w:pStyle w:val="Paragrafoelenco"/>
              <w:numPr>
                <w:ilvl w:val="0"/>
                <w:numId w:val="88"/>
              </w:numPr>
              <w:spacing w:after="120" w:line="240" w:lineRule="auto"/>
              <w:jc w:val="left"/>
              <w:rPr>
                <w:lang w:val="sl-SI"/>
              </w:rPr>
            </w:pPr>
            <w:r w:rsidRPr="00FF5C11">
              <w:rPr>
                <w:lang w:val="sl-SI"/>
              </w:rPr>
              <w:t>Učitelj se z učenci pogovori o pogojih naloge. V igri je desetkrat naključno izbrana računska operacija s prvim številom 6, drugo število pa je izbrano naključno, od 1 do 3. Igralec vnese rezultat. Pravilni in napačni rezultati se štejejo. Na koncu igre igralec dobi povratno informacijo kako uspešen je bil pri računanju.</w:t>
            </w:r>
          </w:p>
          <w:p w14:paraId="30C18044" w14:textId="77777777" w:rsidR="006233FC" w:rsidRPr="00FF5C11" w:rsidRDefault="006233FC" w:rsidP="006233FC">
            <w:pPr>
              <w:pStyle w:val="Paragrafoelenco"/>
              <w:numPr>
                <w:ilvl w:val="0"/>
                <w:numId w:val="88"/>
              </w:numPr>
              <w:spacing w:after="120" w:line="240" w:lineRule="auto"/>
              <w:jc w:val="left"/>
              <w:rPr>
                <w:lang w:val="sl-SI"/>
              </w:rPr>
            </w:pPr>
            <w:r w:rsidRPr="00FF5C11">
              <w:rPr>
                <w:lang w:val="sl-SI"/>
              </w:rPr>
              <w:t>Učitelj se z učenci pogovori o spremenljivkah, na kakšen način so definirane, nastavljene in kako se spreminjajo.</w:t>
            </w:r>
          </w:p>
          <w:p w14:paraId="0A627C4F" w14:textId="77777777" w:rsidR="006233FC" w:rsidRPr="00FF5C11" w:rsidRDefault="006233FC" w:rsidP="006233FC">
            <w:pPr>
              <w:pStyle w:val="Paragrafoelenco"/>
              <w:numPr>
                <w:ilvl w:val="0"/>
                <w:numId w:val="88"/>
              </w:numPr>
              <w:spacing w:after="120" w:line="240" w:lineRule="auto"/>
              <w:jc w:val="left"/>
              <w:rPr>
                <w:lang w:val="sl-SI"/>
              </w:rPr>
            </w:pPr>
            <w:r w:rsidRPr="00FF5C11">
              <w:rPr>
                <w:lang w:val="sl-SI"/>
              </w:rPr>
              <w:lastRenderedPageBreak/>
              <w:t>Pogovorijo se tudi o kodi v skriptih ozadja in lika. V tem primeru je glavna koda zapisana v skriptih ozadja, v skripti lika pa je zapisana koda za spreminjanje videza lika in za izračun končnega izračuna.</w:t>
            </w:r>
          </w:p>
          <w:p w14:paraId="7F47A0BC" w14:textId="77777777" w:rsidR="006233FC" w:rsidRPr="00FF5C11" w:rsidRDefault="006233FC" w:rsidP="006233FC">
            <w:pPr>
              <w:pStyle w:val="Paragrafoelenco"/>
              <w:jc w:val="left"/>
              <w:rPr>
                <w:lang w:val="sl-SI"/>
              </w:rPr>
            </w:pPr>
          </w:p>
          <w:p w14:paraId="79EE5BC8" w14:textId="77777777" w:rsidR="006233FC" w:rsidRPr="00FF5C11" w:rsidRDefault="006233FC" w:rsidP="006233FC">
            <w:pPr>
              <w:pStyle w:val="Paragrafoelenco"/>
              <w:jc w:val="left"/>
              <w:rPr>
                <w:lang w:val="sl-SI"/>
              </w:rPr>
            </w:pPr>
            <w:r w:rsidRPr="00FF5C11">
              <w:rPr>
                <w:noProof/>
                <w:lang w:val="it-IT" w:eastAsia="it-IT"/>
              </w:rPr>
              <w:drawing>
                <wp:inline distT="0" distB="0" distL="0" distR="0" wp14:anchorId="0A8B59EC" wp14:editId="1F0566A9">
                  <wp:extent cx="3724984" cy="1663017"/>
                  <wp:effectExtent l="0" t="0" r="8890" b="0"/>
                  <wp:docPr id="1090" name="Picture 1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5-07 at 09.52.39.png"/>
                          <pic:cNvPicPr/>
                        </pic:nvPicPr>
                        <pic:blipFill>
                          <a:blip r:embed="rId317">
                            <a:extLst>
                              <a:ext uri="{28A0092B-C50C-407E-A947-70E740481C1C}">
                                <a14:useLocalDpi xmlns:a14="http://schemas.microsoft.com/office/drawing/2010/main" val="0"/>
                              </a:ext>
                            </a:extLst>
                          </a:blip>
                          <a:stretch>
                            <a:fillRect/>
                          </a:stretch>
                        </pic:blipFill>
                        <pic:spPr>
                          <a:xfrm>
                            <a:off x="0" y="0"/>
                            <a:ext cx="3745652" cy="1672244"/>
                          </a:xfrm>
                          <a:prstGeom prst="rect">
                            <a:avLst/>
                          </a:prstGeom>
                        </pic:spPr>
                      </pic:pic>
                    </a:graphicData>
                  </a:graphic>
                </wp:inline>
              </w:drawing>
            </w:r>
          </w:p>
          <w:p w14:paraId="484401DD" w14:textId="77777777" w:rsidR="006233FC" w:rsidRPr="00FF5C11" w:rsidRDefault="006233FC" w:rsidP="006233FC">
            <w:pPr>
              <w:pStyle w:val="Paragrafoelenco"/>
              <w:jc w:val="left"/>
              <w:rPr>
                <w:lang w:val="sl-SI"/>
              </w:rPr>
            </w:pPr>
          </w:p>
          <w:p w14:paraId="74085F03" w14:textId="77777777" w:rsidR="006233FC" w:rsidRPr="00FF5C11" w:rsidRDefault="006233FC" w:rsidP="006233FC">
            <w:pPr>
              <w:pStyle w:val="Paragrafoelenco"/>
              <w:jc w:val="left"/>
              <w:rPr>
                <w:lang w:val="sl-SI"/>
              </w:rPr>
            </w:pPr>
            <w:r w:rsidRPr="00FF5C11">
              <w:rPr>
                <w:noProof/>
                <w:lang w:val="it-IT" w:eastAsia="it-IT"/>
              </w:rPr>
              <w:drawing>
                <wp:inline distT="0" distB="0" distL="0" distR="0" wp14:anchorId="2D403684" wp14:editId="1378269F">
                  <wp:extent cx="3839136" cy="2848067"/>
                  <wp:effectExtent l="0" t="0" r="0" b="0"/>
                  <wp:docPr id="1091" name="Picture 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5-07 at 10.04.10.png"/>
                          <pic:cNvPicPr/>
                        </pic:nvPicPr>
                        <pic:blipFill>
                          <a:blip r:embed="rId318">
                            <a:extLst>
                              <a:ext uri="{28A0092B-C50C-407E-A947-70E740481C1C}">
                                <a14:useLocalDpi xmlns:a14="http://schemas.microsoft.com/office/drawing/2010/main" val="0"/>
                              </a:ext>
                            </a:extLst>
                          </a:blip>
                          <a:stretch>
                            <a:fillRect/>
                          </a:stretch>
                        </pic:blipFill>
                        <pic:spPr>
                          <a:xfrm>
                            <a:off x="0" y="0"/>
                            <a:ext cx="3862180" cy="2865162"/>
                          </a:xfrm>
                          <a:prstGeom prst="rect">
                            <a:avLst/>
                          </a:prstGeom>
                        </pic:spPr>
                      </pic:pic>
                    </a:graphicData>
                  </a:graphic>
                </wp:inline>
              </w:drawing>
            </w:r>
          </w:p>
          <w:p w14:paraId="0031ED3B" w14:textId="77777777" w:rsidR="006233FC" w:rsidRPr="00FF5C11" w:rsidRDefault="006233FC" w:rsidP="006233FC">
            <w:pPr>
              <w:pStyle w:val="Paragrafoelenco"/>
              <w:jc w:val="left"/>
              <w:rPr>
                <w:lang w:val="sl-SI"/>
              </w:rPr>
            </w:pPr>
          </w:p>
          <w:p w14:paraId="16669CB8" w14:textId="77777777" w:rsidR="006233FC" w:rsidRPr="00FF5C11" w:rsidRDefault="006233FC" w:rsidP="006233FC">
            <w:pPr>
              <w:jc w:val="left"/>
              <w:rPr>
                <w:b/>
                <w:lang w:val="sl-SI"/>
              </w:rPr>
            </w:pPr>
            <w:r w:rsidRPr="00FF5C11">
              <w:rPr>
                <w:b/>
                <w:lang w:val="sl-SI"/>
              </w:rPr>
              <w:t>IMPLEMENTACIJA</w:t>
            </w:r>
          </w:p>
          <w:p w14:paraId="7996FFBB" w14:textId="77777777" w:rsidR="006233FC" w:rsidRPr="00FF5C11" w:rsidRDefault="006233FC" w:rsidP="006233FC">
            <w:pPr>
              <w:jc w:val="left"/>
              <w:rPr>
                <w:lang w:val="sl-SI"/>
              </w:rPr>
            </w:pPr>
            <w:r w:rsidRPr="00FF5C11">
              <w:rPr>
                <w:lang w:val="sl-SI"/>
              </w:rPr>
              <w:t>Koda v skripti ozadja vsebuje nastavitev spremenljivk napačnih in pravilnih odgovorov, ki so na začetku igre nastavljeni na 0.</w:t>
            </w:r>
          </w:p>
          <w:p w14:paraId="30DD9CAE" w14:textId="77777777" w:rsidR="006233FC" w:rsidRPr="00FF5C11" w:rsidRDefault="006233FC" w:rsidP="006233FC">
            <w:pPr>
              <w:jc w:val="center"/>
              <w:rPr>
                <w:lang w:val="sl-SI"/>
              </w:rPr>
            </w:pPr>
            <w:r w:rsidRPr="00FF5C11">
              <w:rPr>
                <w:noProof/>
                <w:lang w:val="it-IT" w:eastAsia="it-IT"/>
              </w:rPr>
              <w:drawing>
                <wp:inline distT="0" distB="0" distL="0" distR="0" wp14:anchorId="036E4BE0" wp14:editId="39618700">
                  <wp:extent cx="1407086" cy="442789"/>
                  <wp:effectExtent l="0" t="0" r="0" b="0"/>
                  <wp:docPr id="1092" name="Picture 1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acunanje script pic (18).png"/>
                          <pic:cNvPicPr/>
                        </pic:nvPicPr>
                        <pic:blipFill>
                          <a:blip r:embed="rId319">
                            <a:extLst>
                              <a:ext uri="{28A0092B-C50C-407E-A947-70E740481C1C}">
                                <a14:useLocalDpi xmlns:a14="http://schemas.microsoft.com/office/drawing/2010/main" val="0"/>
                              </a:ext>
                            </a:extLst>
                          </a:blip>
                          <a:stretch>
                            <a:fillRect/>
                          </a:stretch>
                        </pic:blipFill>
                        <pic:spPr>
                          <a:xfrm>
                            <a:off x="0" y="0"/>
                            <a:ext cx="1454303" cy="457648"/>
                          </a:xfrm>
                          <a:prstGeom prst="rect">
                            <a:avLst/>
                          </a:prstGeom>
                        </pic:spPr>
                      </pic:pic>
                    </a:graphicData>
                  </a:graphic>
                </wp:inline>
              </w:drawing>
            </w:r>
          </w:p>
          <w:p w14:paraId="40D092E8" w14:textId="77777777" w:rsidR="006233FC" w:rsidRPr="00FF5C11" w:rsidRDefault="006233FC" w:rsidP="006233FC">
            <w:pPr>
              <w:jc w:val="left"/>
              <w:rPr>
                <w:lang w:val="sl-SI"/>
              </w:rPr>
            </w:pPr>
            <w:r w:rsidRPr="00FF5C11">
              <w:rPr>
                <w:lang w:val="sl-SI"/>
              </w:rPr>
              <w:t xml:space="preserve">Nato v zanki, ki se ponovi 10-krat (10 različnih računov), najprej naključno izberemo eno izmed 4 računskih operacij (seštevanje, odštevanje, množenje, deljenje), ki so prikazana kot različni videzi </w:t>
            </w:r>
            <w:r w:rsidRPr="00FF5C11">
              <w:rPr>
                <w:lang w:val="sl-SI"/>
              </w:rPr>
              <w:lastRenderedPageBreak/>
              <w:t>ozadja. Kar pomeni, da naključno izberemo enega izmed 4 videzov ozadja.</w:t>
            </w:r>
          </w:p>
          <w:p w14:paraId="1CA0A400" w14:textId="77777777" w:rsidR="006233FC" w:rsidRDefault="006233FC" w:rsidP="006233FC">
            <w:pPr>
              <w:jc w:val="center"/>
              <w:rPr>
                <w:lang w:val="sl-SI"/>
              </w:rPr>
            </w:pPr>
            <w:r w:rsidRPr="00FF5C11">
              <w:rPr>
                <w:noProof/>
                <w:lang w:val="it-IT" w:eastAsia="it-IT"/>
              </w:rPr>
              <w:drawing>
                <wp:inline distT="0" distB="0" distL="0" distR="0" wp14:anchorId="6D84CE6F" wp14:editId="1AF06473">
                  <wp:extent cx="2542112" cy="377322"/>
                  <wp:effectExtent l="0" t="0" r="0" b="3810"/>
                  <wp:docPr id="1093" name="Picture 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acunanje script pic (19).png"/>
                          <pic:cNvPicPr/>
                        </pic:nvPicPr>
                        <pic:blipFill>
                          <a:blip r:embed="rId320" cstate="print">
                            <a:extLst>
                              <a:ext uri="{28A0092B-C50C-407E-A947-70E740481C1C}">
                                <a14:useLocalDpi xmlns:a14="http://schemas.microsoft.com/office/drawing/2010/main" val="0"/>
                              </a:ext>
                            </a:extLst>
                          </a:blip>
                          <a:stretch>
                            <a:fillRect/>
                          </a:stretch>
                        </pic:blipFill>
                        <pic:spPr>
                          <a:xfrm>
                            <a:off x="0" y="0"/>
                            <a:ext cx="2629666" cy="390318"/>
                          </a:xfrm>
                          <a:prstGeom prst="rect">
                            <a:avLst/>
                          </a:prstGeom>
                        </pic:spPr>
                      </pic:pic>
                    </a:graphicData>
                  </a:graphic>
                </wp:inline>
              </w:drawing>
            </w:r>
          </w:p>
          <w:p w14:paraId="6EF81755" w14:textId="77777777" w:rsidR="00F46221" w:rsidRPr="00FF5C11" w:rsidRDefault="00F46221" w:rsidP="006233FC">
            <w:pPr>
              <w:jc w:val="center"/>
              <w:rPr>
                <w:lang w:val="sl-SI"/>
              </w:rPr>
            </w:pPr>
          </w:p>
          <w:p w14:paraId="59C0660C" w14:textId="77777777" w:rsidR="006233FC" w:rsidRDefault="006233FC" w:rsidP="006233FC">
            <w:pPr>
              <w:jc w:val="left"/>
              <w:rPr>
                <w:lang w:val="sl-SI"/>
              </w:rPr>
            </w:pPr>
            <w:r w:rsidRPr="00FF5C11">
              <w:rPr>
                <w:lang w:val="sl-SI"/>
              </w:rPr>
              <w:t xml:space="preserve">V naslednjem koraku naključno izberemo še drugo število v računu. To naredimo tako, da pošljemo sporočilo »spremeni število« vsem skriptam v orodju Snap!. Ko lik </w:t>
            </w:r>
            <w:r w:rsidRPr="00FF5C11">
              <w:rPr>
                <w:i/>
                <w:lang w:val="sl-SI"/>
              </w:rPr>
              <w:t>Število</w:t>
            </w:r>
            <w:r w:rsidRPr="00FF5C11">
              <w:rPr>
                <w:lang w:val="sl-SI"/>
              </w:rPr>
              <w:t xml:space="preserve"> sprejme sporočilo, da spremeni število, naključno izbere eno izmed števil od 1 do 3, ki so prikazana kot videzi lika </w:t>
            </w:r>
            <w:r w:rsidRPr="00FF5C11">
              <w:rPr>
                <w:i/>
                <w:lang w:val="sl-SI"/>
              </w:rPr>
              <w:t>Število</w:t>
            </w:r>
            <w:r w:rsidRPr="00FF5C11">
              <w:rPr>
                <w:lang w:val="sl-SI"/>
              </w:rPr>
              <w:t>.</w:t>
            </w:r>
          </w:p>
          <w:p w14:paraId="2612DB74" w14:textId="77777777" w:rsidR="00F46221" w:rsidRPr="00FF5C11" w:rsidRDefault="00F46221" w:rsidP="006233FC">
            <w:pPr>
              <w:jc w:val="left"/>
              <w:rPr>
                <w:lang w:val="sl-SI"/>
              </w:rPr>
            </w:pPr>
          </w:p>
          <w:p w14:paraId="3EA41622" w14:textId="77777777" w:rsidR="00F46221" w:rsidRDefault="006233FC" w:rsidP="006233FC">
            <w:pPr>
              <w:jc w:val="left"/>
              <w:rPr>
                <w:lang w:val="sl-SI"/>
              </w:rPr>
            </w:pPr>
            <w:r w:rsidRPr="00FF5C11">
              <w:rPr>
                <w:lang w:val="sl-SI"/>
              </w:rPr>
              <w:t>Skripta ozadja:</w:t>
            </w:r>
          </w:p>
          <w:p w14:paraId="4517B03A" w14:textId="37F1F2BD" w:rsidR="006233FC" w:rsidRPr="00FF5C11" w:rsidRDefault="006233FC" w:rsidP="006233FC">
            <w:pPr>
              <w:jc w:val="left"/>
              <w:rPr>
                <w:lang w:val="sl-SI"/>
              </w:rPr>
            </w:pPr>
            <w:r w:rsidRPr="00FF5C11">
              <w:rPr>
                <w:lang w:val="sl-SI"/>
              </w:rPr>
              <w:t xml:space="preserve"> </w:t>
            </w:r>
            <w:r w:rsidRPr="00FF5C11">
              <w:rPr>
                <w:noProof/>
                <w:lang w:val="it-IT" w:eastAsia="it-IT"/>
              </w:rPr>
              <w:drawing>
                <wp:inline distT="0" distB="0" distL="0" distR="0" wp14:anchorId="134A4774" wp14:editId="23A3DF0C">
                  <wp:extent cx="2010484" cy="290672"/>
                  <wp:effectExtent l="0" t="0" r="0" b="0"/>
                  <wp:docPr id="1094" name="Picture 1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acunanje script pic (20).png"/>
                          <pic:cNvPicPr/>
                        </pic:nvPicPr>
                        <pic:blipFill>
                          <a:blip r:embed="rId321">
                            <a:extLst>
                              <a:ext uri="{28A0092B-C50C-407E-A947-70E740481C1C}">
                                <a14:useLocalDpi xmlns:a14="http://schemas.microsoft.com/office/drawing/2010/main" val="0"/>
                              </a:ext>
                            </a:extLst>
                          </a:blip>
                          <a:stretch>
                            <a:fillRect/>
                          </a:stretch>
                        </pic:blipFill>
                        <pic:spPr>
                          <a:xfrm>
                            <a:off x="0" y="0"/>
                            <a:ext cx="2117079" cy="306083"/>
                          </a:xfrm>
                          <a:prstGeom prst="rect">
                            <a:avLst/>
                          </a:prstGeom>
                        </pic:spPr>
                      </pic:pic>
                    </a:graphicData>
                  </a:graphic>
                </wp:inline>
              </w:drawing>
            </w:r>
          </w:p>
          <w:p w14:paraId="57FA1513" w14:textId="77777777" w:rsidR="00F46221" w:rsidRDefault="006233FC" w:rsidP="006233FC">
            <w:pPr>
              <w:jc w:val="left"/>
              <w:rPr>
                <w:lang w:val="sl-SI"/>
              </w:rPr>
            </w:pPr>
            <w:r w:rsidRPr="00FF5C11">
              <w:rPr>
                <w:lang w:val="sl-SI"/>
              </w:rPr>
              <w:t xml:space="preserve">Skripta lika </w:t>
            </w:r>
            <w:r w:rsidRPr="00FF5C11">
              <w:rPr>
                <w:i/>
                <w:lang w:val="sl-SI"/>
              </w:rPr>
              <w:t>Število</w:t>
            </w:r>
            <w:r w:rsidRPr="00FF5C11">
              <w:rPr>
                <w:lang w:val="sl-SI"/>
              </w:rPr>
              <w:t>:</w:t>
            </w:r>
          </w:p>
          <w:p w14:paraId="38D0810E" w14:textId="300760A1" w:rsidR="006233FC" w:rsidRDefault="006233FC" w:rsidP="006233FC">
            <w:pPr>
              <w:jc w:val="left"/>
              <w:rPr>
                <w:lang w:val="sl-SI"/>
              </w:rPr>
            </w:pPr>
            <w:r w:rsidRPr="00FF5C11">
              <w:rPr>
                <w:lang w:val="sl-SI"/>
              </w:rPr>
              <w:t xml:space="preserve"> </w:t>
            </w:r>
            <w:r w:rsidRPr="00FF5C11">
              <w:rPr>
                <w:noProof/>
                <w:lang w:val="it-IT" w:eastAsia="it-IT"/>
              </w:rPr>
              <w:drawing>
                <wp:inline distT="0" distB="0" distL="0" distR="0" wp14:anchorId="60B081C9" wp14:editId="6E6FDF39">
                  <wp:extent cx="3153336" cy="815866"/>
                  <wp:effectExtent l="0" t="0" r="0" b="0"/>
                  <wp:docPr id="1095" name="Picture 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acunanje script pic (21).png"/>
                          <pic:cNvPicPr/>
                        </pic:nvPicPr>
                        <pic:blipFill>
                          <a:blip r:embed="rId322">
                            <a:extLst>
                              <a:ext uri="{28A0092B-C50C-407E-A947-70E740481C1C}">
                                <a14:useLocalDpi xmlns:a14="http://schemas.microsoft.com/office/drawing/2010/main" val="0"/>
                              </a:ext>
                            </a:extLst>
                          </a:blip>
                          <a:stretch>
                            <a:fillRect/>
                          </a:stretch>
                        </pic:blipFill>
                        <pic:spPr>
                          <a:xfrm>
                            <a:off x="0" y="0"/>
                            <a:ext cx="3198884" cy="827651"/>
                          </a:xfrm>
                          <a:prstGeom prst="rect">
                            <a:avLst/>
                          </a:prstGeom>
                        </pic:spPr>
                      </pic:pic>
                    </a:graphicData>
                  </a:graphic>
                </wp:inline>
              </w:drawing>
            </w:r>
          </w:p>
          <w:p w14:paraId="3C79B840" w14:textId="77777777" w:rsidR="00F46221" w:rsidRPr="00FF5C11" w:rsidRDefault="00F46221" w:rsidP="006233FC">
            <w:pPr>
              <w:jc w:val="left"/>
              <w:rPr>
                <w:lang w:val="sl-SI"/>
              </w:rPr>
            </w:pPr>
          </w:p>
          <w:p w14:paraId="31F3C3B6" w14:textId="77777777" w:rsidR="006233FC" w:rsidRPr="00FF5C11" w:rsidRDefault="006233FC" w:rsidP="006233FC">
            <w:pPr>
              <w:jc w:val="left"/>
              <w:rPr>
                <w:lang w:val="sl-SI"/>
              </w:rPr>
            </w:pPr>
            <w:r w:rsidRPr="00FF5C11">
              <w:rPr>
                <w:lang w:val="sl-SI"/>
              </w:rPr>
              <w:t xml:space="preserve">Sedaj, ko je račun naključno sestavljen, je potrebno omogočiti, da igralec vnese rezultat. To naredimo z naslednjim blokom: </w:t>
            </w:r>
          </w:p>
          <w:p w14:paraId="6FA7FDD9" w14:textId="77777777" w:rsidR="006233FC" w:rsidRDefault="006233FC" w:rsidP="006233FC">
            <w:pPr>
              <w:jc w:val="center"/>
              <w:rPr>
                <w:lang w:val="sl-SI"/>
              </w:rPr>
            </w:pPr>
            <w:r w:rsidRPr="00FF5C11">
              <w:rPr>
                <w:noProof/>
                <w:lang w:val="it-IT" w:eastAsia="it-IT"/>
              </w:rPr>
              <w:drawing>
                <wp:inline distT="0" distB="0" distL="0" distR="0" wp14:anchorId="54D37A6D" wp14:editId="500C9704">
                  <wp:extent cx="2124784" cy="291261"/>
                  <wp:effectExtent l="0" t="0" r="8890" b="0"/>
                  <wp:docPr id="1096" name="Picture 1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acunanje script pic (22).png"/>
                          <pic:cNvPicPr/>
                        </pic:nvPicPr>
                        <pic:blipFill>
                          <a:blip r:embed="rId323">
                            <a:extLst>
                              <a:ext uri="{28A0092B-C50C-407E-A947-70E740481C1C}">
                                <a14:useLocalDpi xmlns:a14="http://schemas.microsoft.com/office/drawing/2010/main" val="0"/>
                              </a:ext>
                            </a:extLst>
                          </a:blip>
                          <a:stretch>
                            <a:fillRect/>
                          </a:stretch>
                        </pic:blipFill>
                        <pic:spPr>
                          <a:xfrm>
                            <a:off x="0" y="0"/>
                            <a:ext cx="2243169" cy="307489"/>
                          </a:xfrm>
                          <a:prstGeom prst="rect">
                            <a:avLst/>
                          </a:prstGeom>
                        </pic:spPr>
                      </pic:pic>
                    </a:graphicData>
                  </a:graphic>
                </wp:inline>
              </w:drawing>
            </w:r>
          </w:p>
          <w:p w14:paraId="249E3130" w14:textId="77777777" w:rsidR="00F46221" w:rsidRPr="00FF5C11" w:rsidRDefault="00F46221" w:rsidP="006233FC">
            <w:pPr>
              <w:jc w:val="center"/>
              <w:rPr>
                <w:lang w:val="sl-SI"/>
              </w:rPr>
            </w:pPr>
          </w:p>
          <w:p w14:paraId="1AC25AC8" w14:textId="77777777" w:rsidR="006233FC" w:rsidRPr="00FF5C11" w:rsidRDefault="006233FC" w:rsidP="006233FC">
            <w:pPr>
              <w:jc w:val="left"/>
              <w:rPr>
                <w:lang w:val="sl-SI"/>
              </w:rPr>
            </w:pPr>
            <w:r w:rsidRPr="00FF5C11">
              <w:rPr>
                <w:lang w:val="sl-SI"/>
              </w:rPr>
              <w:t xml:space="preserve">Vneseni rezultat je potrebno nato preveriti, če je pravilen. Najprej je potrebno preveriti za katero računsko operacijo gre oz. kateri videz ozadja je trenutno nastavljen (videzi ozadja so poimenovana +, -, *, /). Nato pa za posamezno računsko operacijo preverimo ali je vnesen rezultat igralca enak pravilnemu rezultatu. V primeru, da je enak, se spremenljivka </w:t>
            </w:r>
            <w:r w:rsidRPr="00FF5C11">
              <w:rPr>
                <w:i/>
                <w:lang w:val="sl-SI"/>
              </w:rPr>
              <w:t>Pravilno</w:t>
            </w:r>
            <w:r w:rsidRPr="00FF5C11">
              <w:rPr>
                <w:lang w:val="sl-SI"/>
              </w:rPr>
              <w:t xml:space="preserve"> poveča za 1, v nasprotnem primeru se za 1 poveča spremenljivka </w:t>
            </w:r>
            <w:r w:rsidRPr="00FF5C11">
              <w:rPr>
                <w:i/>
                <w:lang w:val="sl-SI"/>
              </w:rPr>
              <w:t>Napačno</w:t>
            </w:r>
            <w:r w:rsidRPr="00FF5C11">
              <w:rPr>
                <w:lang w:val="sl-SI"/>
              </w:rPr>
              <w:t>.</w:t>
            </w:r>
          </w:p>
          <w:p w14:paraId="63D1D248" w14:textId="77777777" w:rsidR="00F46221" w:rsidRDefault="00F46221" w:rsidP="006233FC">
            <w:pPr>
              <w:jc w:val="left"/>
              <w:rPr>
                <w:lang w:val="sl-SI"/>
              </w:rPr>
            </w:pPr>
          </w:p>
          <w:p w14:paraId="2D216254" w14:textId="315FEB47" w:rsidR="006233FC" w:rsidRPr="00FF5C11" w:rsidRDefault="00F46221" w:rsidP="006233FC">
            <w:pPr>
              <w:jc w:val="left"/>
              <w:rPr>
                <w:lang w:val="sl-SI"/>
              </w:rPr>
            </w:pPr>
            <w:r>
              <w:rPr>
                <w:lang w:val="sl-SI"/>
              </w:rPr>
              <w:lastRenderedPageBreak/>
              <w:t>Seštevanje</w:t>
            </w:r>
            <w:r w:rsidR="006233FC" w:rsidRPr="00FF5C11">
              <w:rPr>
                <w:lang w:val="sl-SI"/>
              </w:rPr>
              <w:t>:</w:t>
            </w:r>
          </w:p>
          <w:p w14:paraId="74C608C7" w14:textId="77777777" w:rsidR="006233FC" w:rsidRDefault="006233FC" w:rsidP="006233FC">
            <w:pPr>
              <w:jc w:val="left"/>
              <w:rPr>
                <w:lang w:val="sl-SI"/>
              </w:rPr>
            </w:pPr>
            <w:r w:rsidRPr="00FF5C11">
              <w:rPr>
                <w:lang w:val="sl-SI"/>
              </w:rPr>
              <w:t xml:space="preserve"> </w:t>
            </w:r>
            <w:r w:rsidRPr="00FF5C11">
              <w:rPr>
                <w:noProof/>
                <w:lang w:val="it-IT" w:eastAsia="it-IT"/>
              </w:rPr>
              <w:drawing>
                <wp:inline distT="0" distB="0" distL="0" distR="0" wp14:anchorId="0E0A521E" wp14:editId="4D779668">
                  <wp:extent cx="2646288" cy="1378595"/>
                  <wp:effectExtent l="0" t="0" r="0" b="0"/>
                  <wp:docPr id="1097" name="Picture 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acunanje script pic (24).png"/>
                          <pic:cNvPicPr/>
                        </pic:nvPicPr>
                        <pic:blipFill>
                          <a:blip r:embed="rId324">
                            <a:extLst>
                              <a:ext uri="{28A0092B-C50C-407E-A947-70E740481C1C}">
                                <a14:useLocalDpi xmlns:a14="http://schemas.microsoft.com/office/drawing/2010/main" val="0"/>
                              </a:ext>
                            </a:extLst>
                          </a:blip>
                          <a:stretch>
                            <a:fillRect/>
                          </a:stretch>
                        </pic:blipFill>
                        <pic:spPr>
                          <a:xfrm>
                            <a:off x="0" y="0"/>
                            <a:ext cx="2659561" cy="1385510"/>
                          </a:xfrm>
                          <a:prstGeom prst="rect">
                            <a:avLst/>
                          </a:prstGeom>
                        </pic:spPr>
                      </pic:pic>
                    </a:graphicData>
                  </a:graphic>
                </wp:inline>
              </w:drawing>
            </w:r>
          </w:p>
          <w:p w14:paraId="48E9DCC4" w14:textId="77777777" w:rsidR="007C6C3A" w:rsidRPr="00FF5C11" w:rsidRDefault="007C6C3A" w:rsidP="006233FC">
            <w:pPr>
              <w:jc w:val="left"/>
              <w:rPr>
                <w:lang w:val="sl-SI"/>
              </w:rPr>
            </w:pPr>
          </w:p>
          <w:p w14:paraId="6C4BB972" w14:textId="553B905D" w:rsidR="006233FC" w:rsidRPr="00FF5C11" w:rsidRDefault="00F46221" w:rsidP="006233FC">
            <w:pPr>
              <w:jc w:val="left"/>
              <w:rPr>
                <w:lang w:val="sl-SI"/>
              </w:rPr>
            </w:pPr>
            <w:r>
              <w:rPr>
                <w:lang w:val="sl-SI"/>
              </w:rPr>
              <w:t>Odštevanje</w:t>
            </w:r>
            <w:r w:rsidR="006233FC" w:rsidRPr="00FF5C11">
              <w:rPr>
                <w:lang w:val="sl-SI"/>
              </w:rPr>
              <w:t>:</w:t>
            </w:r>
          </w:p>
          <w:p w14:paraId="30162DB2" w14:textId="77777777" w:rsidR="006233FC" w:rsidRDefault="006233FC" w:rsidP="006233FC">
            <w:pPr>
              <w:jc w:val="left"/>
              <w:rPr>
                <w:lang w:val="sl-SI"/>
              </w:rPr>
            </w:pPr>
            <w:r w:rsidRPr="00FF5C11">
              <w:rPr>
                <w:noProof/>
                <w:lang w:val="it-IT" w:eastAsia="it-IT"/>
              </w:rPr>
              <w:drawing>
                <wp:inline distT="0" distB="0" distL="0" distR="0" wp14:anchorId="50B57D2F" wp14:editId="497CFD95">
                  <wp:extent cx="2799499" cy="1458411"/>
                  <wp:effectExtent l="0" t="0" r="0" b="0"/>
                  <wp:docPr id="1098" name="Picture 1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acunanje script pic (23).png"/>
                          <pic:cNvPicPr/>
                        </pic:nvPicPr>
                        <pic:blipFill>
                          <a:blip r:embed="rId325">
                            <a:extLst>
                              <a:ext uri="{28A0092B-C50C-407E-A947-70E740481C1C}">
                                <a14:useLocalDpi xmlns:a14="http://schemas.microsoft.com/office/drawing/2010/main" val="0"/>
                              </a:ext>
                            </a:extLst>
                          </a:blip>
                          <a:stretch>
                            <a:fillRect/>
                          </a:stretch>
                        </pic:blipFill>
                        <pic:spPr>
                          <a:xfrm>
                            <a:off x="0" y="0"/>
                            <a:ext cx="2815467" cy="1466730"/>
                          </a:xfrm>
                          <a:prstGeom prst="rect">
                            <a:avLst/>
                          </a:prstGeom>
                        </pic:spPr>
                      </pic:pic>
                    </a:graphicData>
                  </a:graphic>
                </wp:inline>
              </w:drawing>
            </w:r>
          </w:p>
          <w:p w14:paraId="4EC72424" w14:textId="77777777" w:rsidR="007C6C3A" w:rsidRPr="00FF5C11" w:rsidRDefault="007C6C3A" w:rsidP="006233FC">
            <w:pPr>
              <w:jc w:val="left"/>
              <w:rPr>
                <w:lang w:val="sl-SI"/>
              </w:rPr>
            </w:pPr>
          </w:p>
          <w:p w14:paraId="5DE3D310" w14:textId="451CE607" w:rsidR="006233FC" w:rsidRPr="00FF5C11" w:rsidRDefault="00F46221" w:rsidP="006233FC">
            <w:pPr>
              <w:jc w:val="left"/>
              <w:rPr>
                <w:lang w:val="sl-SI"/>
              </w:rPr>
            </w:pPr>
            <w:r>
              <w:rPr>
                <w:lang w:val="sl-SI"/>
              </w:rPr>
              <w:t>Množenje</w:t>
            </w:r>
            <w:r w:rsidR="006233FC" w:rsidRPr="00FF5C11">
              <w:rPr>
                <w:lang w:val="sl-SI"/>
              </w:rPr>
              <w:t>:</w:t>
            </w:r>
          </w:p>
          <w:p w14:paraId="0824FF02" w14:textId="77777777" w:rsidR="006233FC" w:rsidRDefault="006233FC" w:rsidP="006233FC">
            <w:pPr>
              <w:jc w:val="left"/>
              <w:rPr>
                <w:lang w:val="sl-SI"/>
              </w:rPr>
            </w:pPr>
            <w:r w:rsidRPr="00FF5C11">
              <w:rPr>
                <w:noProof/>
                <w:lang w:val="it-IT" w:eastAsia="it-IT"/>
              </w:rPr>
              <w:drawing>
                <wp:inline distT="0" distB="0" distL="0" distR="0" wp14:anchorId="05294EC0" wp14:editId="3F0BC36A">
                  <wp:extent cx="2913799" cy="1517957"/>
                  <wp:effectExtent l="0" t="0" r="7620" b="6350"/>
                  <wp:docPr id="1099" name="Picture 1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acunanje script pic (25).png"/>
                          <pic:cNvPicPr/>
                        </pic:nvPicPr>
                        <pic:blipFill>
                          <a:blip r:embed="rId326">
                            <a:extLst>
                              <a:ext uri="{28A0092B-C50C-407E-A947-70E740481C1C}">
                                <a14:useLocalDpi xmlns:a14="http://schemas.microsoft.com/office/drawing/2010/main" val="0"/>
                              </a:ext>
                            </a:extLst>
                          </a:blip>
                          <a:stretch>
                            <a:fillRect/>
                          </a:stretch>
                        </pic:blipFill>
                        <pic:spPr>
                          <a:xfrm>
                            <a:off x="0" y="0"/>
                            <a:ext cx="2961880" cy="1543005"/>
                          </a:xfrm>
                          <a:prstGeom prst="rect">
                            <a:avLst/>
                          </a:prstGeom>
                        </pic:spPr>
                      </pic:pic>
                    </a:graphicData>
                  </a:graphic>
                </wp:inline>
              </w:drawing>
            </w:r>
          </w:p>
          <w:p w14:paraId="4154A15C" w14:textId="77777777" w:rsidR="007C6C3A" w:rsidRPr="00FF5C11" w:rsidRDefault="007C6C3A" w:rsidP="006233FC">
            <w:pPr>
              <w:jc w:val="left"/>
              <w:rPr>
                <w:lang w:val="sl-SI"/>
              </w:rPr>
            </w:pPr>
          </w:p>
          <w:p w14:paraId="0E579C50" w14:textId="315D95B3" w:rsidR="006233FC" w:rsidRPr="00FF5C11" w:rsidRDefault="00F46221" w:rsidP="006233FC">
            <w:pPr>
              <w:jc w:val="left"/>
              <w:rPr>
                <w:lang w:val="sl-SI"/>
              </w:rPr>
            </w:pPr>
            <w:r>
              <w:rPr>
                <w:lang w:val="sl-SI"/>
              </w:rPr>
              <w:t>Deljenje</w:t>
            </w:r>
            <w:r w:rsidR="006233FC" w:rsidRPr="00FF5C11">
              <w:rPr>
                <w:lang w:val="sl-SI"/>
              </w:rPr>
              <w:t>:</w:t>
            </w:r>
          </w:p>
          <w:p w14:paraId="52145F76" w14:textId="77777777" w:rsidR="006233FC" w:rsidRPr="00FF5C11" w:rsidRDefault="006233FC" w:rsidP="006233FC">
            <w:pPr>
              <w:jc w:val="left"/>
              <w:rPr>
                <w:lang w:val="sl-SI"/>
              </w:rPr>
            </w:pPr>
            <w:r w:rsidRPr="00FF5C11">
              <w:rPr>
                <w:noProof/>
                <w:lang w:val="it-IT" w:eastAsia="it-IT"/>
              </w:rPr>
              <w:drawing>
                <wp:inline distT="0" distB="0" distL="0" distR="0" wp14:anchorId="608AE572" wp14:editId="67D7D733">
                  <wp:extent cx="2913799" cy="1517957"/>
                  <wp:effectExtent l="0" t="0" r="7620" b="6350"/>
                  <wp:docPr id="1100" name="Picture 1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acunanje script pic (26).png"/>
                          <pic:cNvPicPr/>
                        </pic:nvPicPr>
                        <pic:blipFill>
                          <a:blip r:embed="rId327">
                            <a:extLst>
                              <a:ext uri="{28A0092B-C50C-407E-A947-70E740481C1C}">
                                <a14:useLocalDpi xmlns:a14="http://schemas.microsoft.com/office/drawing/2010/main" val="0"/>
                              </a:ext>
                            </a:extLst>
                          </a:blip>
                          <a:stretch>
                            <a:fillRect/>
                          </a:stretch>
                        </pic:blipFill>
                        <pic:spPr>
                          <a:xfrm>
                            <a:off x="0" y="0"/>
                            <a:ext cx="2937207" cy="1530151"/>
                          </a:xfrm>
                          <a:prstGeom prst="rect">
                            <a:avLst/>
                          </a:prstGeom>
                        </pic:spPr>
                      </pic:pic>
                    </a:graphicData>
                  </a:graphic>
                </wp:inline>
              </w:drawing>
            </w:r>
          </w:p>
          <w:p w14:paraId="729F06C2" w14:textId="77777777" w:rsidR="006233FC" w:rsidRPr="00FF5C11" w:rsidRDefault="006233FC" w:rsidP="006233FC">
            <w:pPr>
              <w:jc w:val="left"/>
              <w:rPr>
                <w:lang w:val="sl-SI"/>
              </w:rPr>
            </w:pPr>
          </w:p>
          <w:p w14:paraId="59D338F6" w14:textId="77777777" w:rsidR="006233FC" w:rsidRPr="00FF5C11" w:rsidRDefault="006233FC" w:rsidP="006233FC">
            <w:pPr>
              <w:jc w:val="left"/>
              <w:rPr>
                <w:lang w:val="sl-SI"/>
              </w:rPr>
            </w:pPr>
            <w:r w:rsidRPr="00FF5C11">
              <w:rPr>
                <w:lang w:val="sl-SI"/>
              </w:rPr>
              <w:lastRenderedPageBreak/>
              <w:t xml:space="preserve">Za podajanje povratne informacije igralcu, kako je bil uspešen pri računanju, je potrebno najprej poslati sporočilo »seštej dosežene točke« vsem skriptam v orodju Snap!. </w:t>
            </w:r>
          </w:p>
          <w:p w14:paraId="173D1235" w14:textId="77777777" w:rsidR="006233FC" w:rsidRDefault="006233FC" w:rsidP="006233FC">
            <w:pPr>
              <w:jc w:val="left"/>
              <w:rPr>
                <w:lang w:val="sl-SI"/>
              </w:rPr>
            </w:pPr>
            <w:r w:rsidRPr="00FF5C11">
              <w:rPr>
                <w:noProof/>
                <w:lang w:val="it-IT" w:eastAsia="it-IT"/>
              </w:rPr>
              <w:drawing>
                <wp:inline distT="0" distB="0" distL="0" distR="0" wp14:anchorId="1C2A1149" wp14:editId="14E5D38C">
                  <wp:extent cx="2696136" cy="321324"/>
                  <wp:effectExtent l="0" t="0" r="0" b="8890"/>
                  <wp:docPr id="1101" name="Picture 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acunanje script pic (27).png"/>
                          <pic:cNvPicPr/>
                        </pic:nvPicPr>
                        <pic:blipFill>
                          <a:blip r:embed="rId328">
                            <a:extLst>
                              <a:ext uri="{28A0092B-C50C-407E-A947-70E740481C1C}">
                                <a14:useLocalDpi xmlns:a14="http://schemas.microsoft.com/office/drawing/2010/main" val="0"/>
                              </a:ext>
                            </a:extLst>
                          </a:blip>
                          <a:stretch>
                            <a:fillRect/>
                          </a:stretch>
                        </pic:blipFill>
                        <pic:spPr>
                          <a:xfrm>
                            <a:off x="0" y="0"/>
                            <a:ext cx="2843630" cy="338902"/>
                          </a:xfrm>
                          <a:prstGeom prst="rect">
                            <a:avLst/>
                          </a:prstGeom>
                        </pic:spPr>
                      </pic:pic>
                    </a:graphicData>
                  </a:graphic>
                </wp:inline>
              </w:drawing>
            </w:r>
          </w:p>
          <w:p w14:paraId="5E67AD4C" w14:textId="77777777" w:rsidR="007C6C3A" w:rsidRPr="00FF5C11" w:rsidRDefault="007C6C3A" w:rsidP="006233FC">
            <w:pPr>
              <w:jc w:val="left"/>
              <w:rPr>
                <w:lang w:val="sl-SI"/>
              </w:rPr>
            </w:pPr>
          </w:p>
          <w:p w14:paraId="1CF030C1" w14:textId="77777777" w:rsidR="006233FC" w:rsidRDefault="006233FC" w:rsidP="006233FC">
            <w:pPr>
              <w:jc w:val="left"/>
              <w:rPr>
                <w:lang w:val="sl-SI"/>
              </w:rPr>
            </w:pPr>
            <w:r w:rsidRPr="00FF5C11">
              <w:rPr>
                <w:lang w:val="sl-SI"/>
              </w:rPr>
              <w:t xml:space="preserve">Ko lik </w:t>
            </w:r>
            <w:r w:rsidRPr="00FF5C11">
              <w:rPr>
                <w:i/>
                <w:lang w:val="sl-SI"/>
              </w:rPr>
              <w:t>Število</w:t>
            </w:r>
            <w:r w:rsidRPr="00FF5C11">
              <w:rPr>
                <w:lang w:val="sl-SI"/>
              </w:rPr>
              <w:t xml:space="preserve"> sprejme sporočilo, sporoči igralcu koliko točje je dosegel. Dosežene točke izračuna tako, da število napačnih odgovorov odšteje od števila pravilnih odgovorov.</w:t>
            </w:r>
          </w:p>
          <w:p w14:paraId="4A701A6B" w14:textId="77777777" w:rsidR="007C6C3A" w:rsidRPr="00FF5C11" w:rsidRDefault="007C6C3A" w:rsidP="006233FC">
            <w:pPr>
              <w:jc w:val="left"/>
              <w:rPr>
                <w:lang w:val="sl-SI"/>
              </w:rPr>
            </w:pPr>
          </w:p>
          <w:p w14:paraId="458B2A1D" w14:textId="77777777" w:rsidR="006233FC" w:rsidRPr="00FF5C11" w:rsidRDefault="006233FC" w:rsidP="006233FC">
            <w:pPr>
              <w:jc w:val="left"/>
              <w:rPr>
                <w:lang w:val="sl-SI"/>
              </w:rPr>
            </w:pPr>
            <w:r w:rsidRPr="00FF5C11">
              <w:rPr>
                <w:lang w:val="sl-SI"/>
              </w:rPr>
              <w:t xml:space="preserve">Skripta lika </w:t>
            </w:r>
            <w:r w:rsidRPr="00FF5C11">
              <w:rPr>
                <w:i/>
                <w:lang w:val="sl-SI"/>
              </w:rPr>
              <w:t>Število</w:t>
            </w:r>
            <w:r w:rsidRPr="00FF5C11">
              <w:rPr>
                <w:lang w:val="sl-SI"/>
              </w:rPr>
              <w:t>:</w:t>
            </w:r>
          </w:p>
          <w:p w14:paraId="06DB77C0" w14:textId="77777777" w:rsidR="006233FC" w:rsidRPr="00FF5C11" w:rsidRDefault="006233FC" w:rsidP="006233FC">
            <w:pPr>
              <w:jc w:val="left"/>
              <w:rPr>
                <w:lang w:val="sl-SI"/>
              </w:rPr>
            </w:pPr>
            <w:r w:rsidRPr="00FF5C11">
              <w:rPr>
                <w:noProof/>
                <w:lang w:val="it-IT" w:eastAsia="it-IT"/>
              </w:rPr>
              <w:drawing>
                <wp:inline distT="0" distB="0" distL="0" distR="0" wp14:anchorId="4FF153E9" wp14:editId="782CF85E">
                  <wp:extent cx="4363720" cy="648970"/>
                  <wp:effectExtent l="0" t="0" r="5080" b="11430"/>
                  <wp:docPr id="1102" name="Picture 1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acunanje script pic (28).png"/>
                          <pic:cNvPicPr/>
                        </pic:nvPicPr>
                        <pic:blipFill>
                          <a:blip r:embed="rId329">
                            <a:extLst>
                              <a:ext uri="{28A0092B-C50C-407E-A947-70E740481C1C}">
                                <a14:useLocalDpi xmlns:a14="http://schemas.microsoft.com/office/drawing/2010/main" val="0"/>
                              </a:ext>
                            </a:extLst>
                          </a:blip>
                          <a:stretch>
                            <a:fillRect/>
                          </a:stretch>
                        </pic:blipFill>
                        <pic:spPr>
                          <a:xfrm>
                            <a:off x="0" y="0"/>
                            <a:ext cx="4363720" cy="648970"/>
                          </a:xfrm>
                          <a:prstGeom prst="rect">
                            <a:avLst/>
                          </a:prstGeom>
                        </pic:spPr>
                      </pic:pic>
                    </a:graphicData>
                  </a:graphic>
                </wp:inline>
              </w:drawing>
            </w:r>
          </w:p>
          <w:p w14:paraId="2C8DB2BB" w14:textId="77777777" w:rsidR="006233FC" w:rsidRPr="00FF5C11" w:rsidRDefault="006233FC" w:rsidP="006233FC">
            <w:pPr>
              <w:rPr>
                <w:lang w:val="sl-SI"/>
              </w:rPr>
            </w:pPr>
          </w:p>
          <w:p w14:paraId="530E6954" w14:textId="77777777" w:rsidR="006233FC" w:rsidRPr="00FF5C11" w:rsidRDefault="006233FC" w:rsidP="006233FC">
            <w:pPr>
              <w:rPr>
                <w:lang w:val="sl-SI"/>
              </w:rPr>
            </w:pPr>
            <w:r w:rsidRPr="00FF5C11">
              <w:rPr>
                <w:lang w:val="sl-SI"/>
              </w:rPr>
              <w:t>OPOMBA: V primeru, da imajo učenci primero predznanje o poznavanju računskih operacij, lahko nalogo nadgradimo z dodajanjem različnih naključnih iger, pri čemer je potrebno pri odštevanju in deljenju upoštevati dodatne pogoje (npr. zmanjševanec mora biti večje od odštevanca, števili morata biti deljivi). V nalogo lahko vključimo tudi operacijo modulo (mod).</w:t>
            </w:r>
          </w:p>
          <w:p w14:paraId="6AEB9A99" w14:textId="77777777" w:rsidR="006233FC" w:rsidRPr="00FF5C11" w:rsidRDefault="006233FC" w:rsidP="006233FC">
            <w:pPr>
              <w:rPr>
                <w:lang w:val="sl-SI"/>
              </w:rPr>
            </w:pPr>
          </w:p>
          <w:p w14:paraId="49B26498" w14:textId="77777777" w:rsidR="007C6C3A" w:rsidRDefault="007C6C3A" w:rsidP="006233FC">
            <w:pPr>
              <w:rPr>
                <w:b/>
                <w:lang w:val="sl-SI"/>
              </w:rPr>
            </w:pPr>
          </w:p>
          <w:p w14:paraId="5BCA005F" w14:textId="77777777" w:rsidR="007C6C3A" w:rsidRDefault="007C6C3A" w:rsidP="006233FC">
            <w:pPr>
              <w:rPr>
                <w:b/>
                <w:lang w:val="sl-SI"/>
              </w:rPr>
            </w:pPr>
          </w:p>
          <w:p w14:paraId="6F7D1E97" w14:textId="77777777" w:rsidR="007C6C3A" w:rsidRDefault="007C6C3A" w:rsidP="006233FC">
            <w:pPr>
              <w:rPr>
                <w:b/>
                <w:lang w:val="sl-SI"/>
              </w:rPr>
            </w:pPr>
          </w:p>
          <w:p w14:paraId="2E0B7E25" w14:textId="77777777" w:rsidR="007C6C3A" w:rsidRDefault="007C6C3A" w:rsidP="006233FC">
            <w:pPr>
              <w:rPr>
                <w:b/>
                <w:lang w:val="sl-SI"/>
              </w:rPr>
            </w:pPr>
          </w:p>
          <w:p w14:paraId="09F30B84" w14:textId="77777777" w:rsidR="007C6C3A" w:rsidRDefault="007C6C3A" w:rsidP="006233FC">
            <w:pPr>
              <w:rPr>
                <w:b/>
                <w:lang w:val="sl-SI"/>
              </w:rPr>
            </w:pPr>
          </w:p>
          <w:p w14:paraId="4C0D71A9" w14:textId="77777777" w:rsidR="007C6C3A" w:rsidRDefault="007C6C3A" w:rsidP="006233FC">
            <w:pPr>
              <w:rPr>
                <w:b/>
                <w:lang w:val="sl-SI"/>
              </w:rPr>
            </w:pPr>
          </w:p>
          <w:p w14:paraId="3ACE4EC4" w14:textId="77777777" w:rsidR="007C6C3A" w:rsidRDefault="007C6C3A" w:rsidP="006233FC">
            <w:pPr>
              <w:rPr>
                <w:b/>
                <w:lang w:val="sl-SI"/>
              </w:rPr>
            </w:pPr>
          </w:p>
          <w:p w14:paraId="17B07E09" w14:textId="77777777" w:rsidR="007C6C3A" w:rsidRDefault="007C6C3A" w:rsidP="006233FC">
            <w:pPr>
              <w:rPr>
                <w:b/>
                <w:lang w:val="sl-SI"/>
              </w:rPr>
            </w:pPr>
          </w:p>
          <w:p w14:paraId="68DFE806" w14:textId="77777777" w:rsidR="007C6C3A" w:rsidRDefault="007C6C3A" w:rsidP="006233FC">
            <w:pPr>
              <w:rPr>
                <w:b/>
                <w:lang w:val="sl-SI"/>
              </w:rPr>
            </w:pPr>
          </w:p>
          <w:p w14:paraId="6B96CCAD" w14:textId="047648F8" w:rsidR="006233FC" w:rsidRPr="007C6C3A" w:rsidRDefault="007C6C3A" w:rsidP="006233FC">
            <w:pPr>
              <w:rPr>
                <w:lang w:val="sl-SI"/>
              </w:rPr>
            </w:pPr>
            <w:r w:rsidRPr="007C6C3A">
              <w:rPr>
                <w:lang w:val="sl-SI"/>
              </w:rPr>
              <w:lastRenderedPageBreak/>
              <w:t>[Končna koda]</w:t>
            </w:r>
          </w:p>
          <w:p w14:paraId="1336F4AC" w14:textId="77777777" w:rsidR="006233FC" w:rsidRPr="00FF5C11" w:rsidRDefault="006233FC" w:rsidP="006233FC">
            <w:pPr>
              <w:rPr>
                <w:i/>
                <w:lang w:val="sl-SI"/>
              </w:rPr>
            </w:pPr>
            <w:r w:rsidRPr="00FF5C11">
              <w:rPr>
                <w:i/>
                <w:lang w:val="sl-SI"/>
              </w:rPr>
              <w:t>Ozadje</w:t>
            </w:r>
          </w:p>
          <w:p w14:paraId="3E552CA6" w14:textId="77777777" w:rsidR="006233FC" w:rsidRPr="00FF5C11" w:rsidRDefault="006233FC" w:rsidP="006233FC">
            <w:pPr>
              <w:rPr>
                <w:lang w:val="sl-SI"/>
              </w:rPr>
            </w:pPr>
            <w:r w:rsidRPr="00FF5C11">
              <w:rPr>
                <w:noProof/>
                <w:lang w:val="it-IT" w:eastAsia="it-IT"/>
              </w:rPr>
              <w:drawing>
                <wp:inline distT="0" distB="0" distL="0" distR="0" wp14:anchorId="70412F79" wp14:editId="6D75ABCF">
                  <wp:extent cx="3370999" cy="7541714"/>
                  <wp:effectExtent l="0" t="0" r="7620" b="2540"/>
                  <wp:docPr id="1104" name="Picture 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acunanje script pic (29).png"/>
                          <pic:cNvPicPr/>
                        </pic:nvPicPr>
                        <pic:blipFill>
                          <a:blip r:embed="rId330">
                            <a:extLst>
                              <a:ext uri="{28A0092B-C50C-407E-A947-70E740481C1C}">
                                <a14:useLocalDpi xmlns:a14="http://schemas.microsoft.com/office/drawing/2010/main" val="0"/>
                              </a:ext>
                            </a:extLst>
                          </a:blip>
                          <a:stretch>
                            <a:fillRect/>
                          </a:stretch>
                        </pic:blipFill>
                        <pic:spPr>
                          <a:xfrm>
                            <a:off x="0" y="0"/>
                            <a:ext cx="3385639" cy="7574467"/>
                          </a:xfrm>
                          <a:prstGeom prst="rect">
                            <a:avLst/>
                          </a:prstGeom>
                        </pic:spPr>
                      </pic:pic>
                    </a:graphicData>
                  </a:graphic>
                </wp:inline>
              </w:drawing>
            </w:r>
          </w:p>
          <w:p w14:paraId="48DA159B" w14:textId="77777777" w:rsidR="007C6C3A" w:rsidRDefault="007C6C3A" w:rsidP="006233FC">
            <w:pPr>
              <w:rPr>
                <w:i/>
                <w:lang w:val="sl-SI"/>
              </w:rPr>
            </w:pPr>
          </w:p>
          <w:p w14:paraId="649E9EB0" w14:textId="77777777" w:rsidR="006233FC" w:rsidRPr="00FF5C11" w:rsidRDefault="006233FC" w:rsidP="006233FC">
            <w:pPr>
              <w:rPr>
                <w:i/>
                <w:lang w:val="sl-SI"/>
              </w:rPr>
            </w:pPr>
            <w:r w:rsidRPr="00FF5C11">
              <w:rPr>
                <w:i/>
                <w:lang w:val="sl-SI"/>
              </w:rPr>
              <w:lastRenderedPageBreak/>
              <w:t>Lik Število</w:t>
            </w:r>
          </w:p>
          <w:p w14:paraId="343AC398" w14:textId="77777777" w:rsidR="006233FC" w:rsidRPr="00FF5C11" w:rsidRDefault="006233FC" w:rsidP="006233FC">
            <w:pPr>
              <w:rPr>
                <w:lang w:val="sl-SI"/>
              </w:rPr>
            </w:pPr>
            <w:r w:rsidRPr="00FF5C11">
              <w:rPr>
                <w:lang w:val="sl-SI"/>
              </w:rPr>
              <w:t xml:space="preserve"> </w:t>
            </w:r>
            <w:r w:rsidRPr="00FF5C11">
              <w:rPr>
                <w:noProof/>
                <w:lang w:val="it-IT" w:eastAsia="it-IT"/>
              </w:rPr>
              <w:drawing>
                <wp:inline distT="0" distB="0" distL="0" distR="0" wp14:anchorId="658657B6" wp14:editId="6DDFDA0D">
                  <wp:extent cx="4182184" cy="1820881"/>
                  <wp:effectExtent l="0" t="0" r="8890" b="8255"/>
                  <wp:docPr id="1105" name="Picture 1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20-05-07 at 11.09.43.png"/>
                          <pic:cNvPicPr/>
                        </pic:nvPicPr>
                        <pic:blipFill>
                          <a:blip r:embed="rId331">
                            <a:extLst>
                              <a:ext uri="{28A0092B-C50C-407E-A947-70E740481C1C}">
                                <a14:useLocalDpi xmlns:a14="http://schemas.microsoft.com/office/drawing/2010/main" val="0"/>
                              </a:ext>
                            </a:extLst>
                          </a:blip>
                          <a:stretch>
                            <a:fillRect/>
                          </a:stretch>
                        </pic:blipFill>
                        <pic:spPr>
                          <a:xfrm>
                            <a:off x="0" y="0"/>
                            <a:ext cx="4194734" cy="1826345"/>
                          </a:xfrm>
                          <a:prstGeom prst="rect">
                            <a:avLst/>
                          </a:prstGeom>
                        </pic:spPr>
                      </pic:pic>
                    </a:graphicData>
                  </a:graphic>
                </wp:inline>
              </w:drawing>
            </w:r>
          </w:p>
        </w:tc>
      </w:tr>
      <w:tr w:rsidR="006233FC" w:rsidRPr="00FF5C11" w14:paraId="23D292FA" w14:textId="77777777" w:rsidTr="00F46221">
        <w:trPr>
          <w:trHeight w:val="1206"/>
        </w:trPr>
        <w:tc>
          <w:tcPr>
            <w:tcW w:w="2405" w:type="dxa"/>
          </w:tcPr>
          <w:p w14:paraId="1FC4A2DC" w14:textId="77777777" w:rsidR="006233FC" w:rsidRPr="00FF5C11" w:rsidRDefault="006233FC" w:rsidP="006233FC">
            <w:pPr>
              <w:jc w:val="left"/>
              <w:rPr>
                <w:b/>
                <w:lang w:val="sl-SI"/>
              </w:rPr>
            </w:pPr>
            <w:r w:rsidRPr="00FF5C11">
              <w:rPr>
                <w:b/>
                <w:lang w:val="sl-SI"/>
              </w:rPr>
              <w:lastRenderedPageBreak/>
              <w:t>Učni pripomočki, sredstva za učitelja</w:t>
            </w:r>
          </w:p>
          <w:p w14:paraId="55A89369" w14:textId="77777777" w:rsidR="006233FC" w:rsidRPr="00FF5C11" w:rsidRDefault="006233FC" w:rsidP="006233FC">
            <w:pPr>
              <w:jc w:val="left"/>
              <w:rPr>
                <w:b/>
                <w:lang w:val="sl-SI"/>
              </w:rPr>
            </w:pPr>
          </w:p>
        </w:tc>
        <w:tc>
          <w:tcPr>
            <w:tcW w:w="7088" w:type="dxa"/>
          </w:tcPr>
          <w:p w14:paraId="3F2BF38B" w14:textId="2949FC7F" w:rsidR="006233FC" w:rsidRPr="00FF5C11" w:rsidRDefault="006233FC" w:rsidP="006233FC">
            <w:pPr>
              <w:pStyle w:val="Paragrafoelenco"/>
              <w:numPr>
                <w:ilvl w:val="0"/>
                <w:numId w:val="89"/>
              </w:numPr>
              <w:spacing w:after="120" w:line="240" w:lineRule="auto"/>
              <w:jc w:val="left"/>
              <w:rPr>
                <w:rFonts w:eastAsia="Times New Roman"/>
                <w:lang w:val="sl-SI"/>
              </w:rPr>
            </w:pPr>
            <w:r w:rsidRPr="00FF5C11">
              <w:rPr>
                <w:color w:val="000000"/>
                <w:lang w:val="sl-SI"/>
              </w:rPr>
              <w:t xml:space="preserve">Primer celotne aktivnosti v Snap!-u: </w:t>
            </w:r>
            <w:hyperlink r:id="rId332" w:history="1">
              <w:r w:rsidRPr="00FF5C11">
                <w:rPr>
                  <w:rStyle w:val="Collegamentoipertestuale"/>
                  <w:rFonts w:eastAsia="Times New Roman"/>
                  <w:lang w:val="sl-SI"/>
                </w:rPr>
                <w:t>https://snap.berkeley.edu/project?user=tadeja&amp;project=</w:t>
              </w:r>
              <w:r w:rsidRPr="00FF5C11">
                <w:rPr>
                  <w:rStyle w:val="Collegamentoipertestuale"/>
                  <w:rFonts w:eastAsia="Times New Roman"/>
                  <w:lang w:val="sl-SI"/>
                </w:rPr>
                <w:br/>
                <w:t>Racunanje</w:t>
              </w:r>
            </w:hyperlink>
          </w:p>
          <w:p w14:paraId="142AF184" w14:textId="77777777" w:rsidR="006233FC" w:rsidRPr="00FF5C11" w:rsidRDefault="006233FC" w:rsidP="006233FC">
            <w:pPr>
              <w:numPr>
                <w:ilvl w:val="0"/>
                <w:numId w:val="84"/>
              </w:numPr>
              <w:pBdr>
                <w:top w:val="nil"/>
                <w:left w:val="nil"/>
                <w:bottom w:val="nil"/>
                <w:right w:val="nil"/>
                <w:between w:val="nil"/>
              </w:pBdr>
              <w:spacing w:line="240" w:lineRule="auto"/>
              <w:jc w:val="left"/>
              <w:rPr>
                <w:color w:val="000000"/>
                <w:lang w:val="sl-SI"/>
              </w:rPr>
            </w:pPr>
            <w:r w:rsidRPr="00FF5C11">
              <w:rPr>
                <w:color w:val="000000"/>
                <w:lang w:val="sl-SI"/>
              </w:rPr>
              <w:t xml:space="preserve">Lajovic, S. (2011). Scratch. </w:t>
            </w:r>
            <w:r w:rsidRPr="00FF5C11">
              <w:rPr>
                <w:i/>
                <w:color w:val="000000"/>
                <w:lang w:val="sl-SI"/>
              </w:rPr>
              <w:t>Nauči se programirati in postani računalniški maček</w:t>
            </w:r>
            <w:r w:rsidRPr="00FF5C11">
              <w:rPr>
                <w:color w:val="000000"/>
                <w:lang w:val="sl-SI"/>
              </w:rPr>
              <w:t>. Ljubljana: Pasadena.</w:t>
            </w:r>
          </w:p>
          <w:p w14:paraId="4E801C82" w14:textId="77777777" w:rsidR="006233FC" w:rsidRPr="00FF5C11" w:rsidRDefault="006233FC" w:rsidP="006233FC">
            <w:pPr>
              <w:numPr>
                <w:ilvl w:val="0"/>
                <w:numId w:val="84"/>
              </w:numPr>
              <w:pBdr>
                <w:top w:val="nil"/>
                <w:left w:val="nil"/>
                <w:bottom w:val="nil"/>
                <w:right w:val="nil"/>
                <w:between w:val="nil"/>
              </w:pBdr>
              <w:spacing w:after="120" w:line="240" w:lineRule="auto"/>
              <w:jc w:val="left"/>
              <w:rPr>
                <w:color w:val="000000"/>
                <w:lang w:val="sl-SI"/>
              </w:rPr>
            </w:pPr>
            <w:r w:rsidRPr="00FF5C11">
              <w:rPr>
                <w:color w:val="000000"/>
                <w:lang w:val="sl-SI"/>
              </w:rPr>
              <w:t xml:space="preserve">Vorderman, C. (2017). </w:t>
            </w:r>
            <w:r w:rsidRPr="00FF5C11">
              <w:rPr>
                <w:i/>
                <w:color w:val="000000"/>
                <w:lang w:val="sl-SI"/>
              </w:rPr>
              <w:t>Računalniško programiranje za otroke</w:t>
            </w:r>
            <w:r w:rsidRPr="00FF5C11">
              <w:rPr>
                <w:color w:val="000000"/>
                <w:lang w:val="sl-SI"/>
              </w:rPr>
              <w:t>. Ljubljana: MK.</w:t>
            </w:r>
          </w:p>
        </w:tc>
      </w:tr>
      <w:tr w:rsidR="006233FC" w:rsidRPr="00E92EEF" w14:paraId="03E695D8" w14:textId="77777777" w:rsidTr="00F46221">
        <w:trPr>
          <w:trHeight w:val="963"/>
        </w:trPr>
        <w:tc>
          <w:tcPr>
            <w:tcW w:w="2405" w:type="dxa"/>
          </w:tcPr>
          <w:p w14:paraId="605D3BF0" w14:textId="77777777" w:rsidR="006233FC" w:rsidRPr="00FF5C11" w:rsidRDefault="006233FC" w:rsidP="006233FC">
            <w:pPr>
              <w:jc w:val="left"/>
              <w:rPr>
                <w:b/>
                <w:lang w:val="sl-SI"/>
              </w:rPr>
            </w:pPr>
            <w:r w:rsidRPr="00FF5C11">
              <w:rPr>
                <w:b/>
                <w:lang w:val="sl-SI"/>
              </w:rPr>
              <w:t>Učni pripomočki za učenca</w:t>
            </w:r>
          </w:p>
        </w:tc>
        <w:tc>
          <w:tcPr>
            <w:tcW w:w="7088" w:type="dxa"/>
          </w:tcPr>
          <w:p w14:paraId="73D14C16" w14:textId="218B0E3B" w:rsidR="006233FC" w:rsidRPr="00FF5C11" w:rsidRDefault="006233FC" w:rsidP="006233FC">
            <w:pPr>
              <w:pStyle w:val="Paragrafoelenco"/>
              <w:numPr>
                <w:ilvl w:val="0"/>
                <w:numId w:val="89"/>
              </w:numPr>
              <w:spacing w:after="120" w:line="240" w:lineRule="auto"/>
              <w:jc w:val="left"/>
              <w:rPr>
                <w:rFonts w:eastAsia="Times New Roman"/>
                <w:lang w:val="sl-SI"/>
              </w:rPr>
            </w:pPr>
            <w:r w:rsidRPr="00FF5C11">
              <w:rPr>
                <w:color w:val="000000"/>
                <w:lang w:val="sl-SI"/>
              </w:rPr>
              <w:t xml:space="preserve">Predloga aktivnosti v Snap!-u: </w:t>
            </w:r>
            <w:hyperlink r:id="rId333" w:history="1">
              <w:r w:rsidRPr="00FF5C11">
                <w:rPr>
                  <w:rStyle w:val="Collegamentoipertestuale"/>
                  <w:rFonts w:eastAsia="Times New Roman"/>
                  <w:lang w:val="sl-SI"/>
                </w:rPr>
                <w:t>https://snap.berkeley.edu/project?user=tadeja&amp;project=</w:t>
              </w:r>
              <w:r w:rsidRPr="00FF5C11">
                <w:rPr>
                  <w:rStyle w:val="Collegamentoipertestuale"/>
                  <w:rFonts w:eastAsia="Times New Roman"/>
                  <w:lang w:val="sl-SI"/>
                </w:rPr>
                <w:br/>
                <w:t>Racunanje_0</w:t>
              </w:r>
            </w:hyperlink>
          </w:p>
          <w:p w14:paraId="3F60E965" w14:textId="77777777" w:rsidR="006233FC" w:rsidRPr="00FF5C11" w:rsidRDefault="006233FC" w:rsidP="006233FC">
            <w:pPr>
              <w:numPr>
                <w:ilvl w:val="0"/>
                <w:numId w:val="85"/>
              </w:numPr>
              <w:pBdr>
                <w:top w:val="nil"/>
                <w:left w:val="nil"/>
                <w:bottom w:val="nil"/>
                <w:right w:val="nil"/>
                <w:between w:val="nil"/>
              </w:pBdr>
              <w:spacing w:after="120" w:line="240" w:lineRule="auto"/>
              <w:rPr>
                <w:color w:val="000000"/>
                <w:lang w:val="sl-SI"/>
              </w:rPr>
            </w:pPr>
            <w:r w:rsidRPr="00FF5C11">
              <w:rPr>
                <w:color w:val="000000"/>
                <w:lang w:val="sl-SI"/>
              </w:rPr>
              <w:t>Navodila za učenca (C4G17_NavodilaZaUcenca.docx)</w:t>
            </w:r>
          </w:p>
        </w:tc>
      </w:tr>
    </w:tbl>
    <w:p w14:paraId="400F4441" w14:textId="77777777" w:rsidR="006233FC" w:rsidRPr="00FF5C11" w:rsidRDefault="006233FC" w:rsidP="006233FC">
      <w:pPr>
        <w:rPr>
          <w:lang w:val="sl-SI"/>
        </w:rPr>
      </w:pPr>
    </w:p>
    <w:p w14:paraId="24BA41B7" w14:textId="77777777" w:rsidR="006233FC" w:rsidRPr="00FF5C11" w:rsidRDefault="006233FC" w:rsidP="006233FC">
      <w:pPr>
        <w:jc w:val="left"/>
        <w:rPr>
          <w:lang w:val="sl-SI"/>
        </w:rPr>
      </w:pPr>
    </w:p>
    <w:p w14:paraId="1877C3A1" w14:textId="77777777" w:rsidR="006233FC" w:rsidRPr="00FF5C11" w:rsidRDefault="006233FC" w:rsidP="006233FC">
      <w:pPr>
        <w:jc w:val="left"/>
        <w:rPr>
          <w:lang w:val="sl-SI"/>
        </w:rPr>
      </w:pPr>
    </w:p>
    <w:p w14:paraId="4598A92A" w14:textId="77777777" w:rsidR="006233FC" w:rsidRPr="00FF5C11" w:rsidRDefault="006233FC" w:rsidP="006233FC">
      <w:pPr>
        <w:jc w:val="left"/>
        <w:rPr>
          <w:lang w:val="sl-SI"/>
        </w:rPr>
      </w:pPr>
    </w:p>
    <w:p w14:paraId="0C9E9A82" w14:textId="77777777" w:rsidR="006233FC" w:rsidRPr="00FF5C11" w:rsidRDefault="006233FC" w:rsidP="006233FC">
      <w:pPr>
        <w:jc w:val="left"/>
        <w:rPr>
          <w:lang w:val="sl-SI"/>
        </w:rPr>
      </w:pPr>
    </w:p>
    <w:p w14:paraId="3B9A366F" w14:textId="77777777" w:rsidR="006233FC" w:rsidRPr="00FF5C11" w:rsidRDefault="006233FC" w:rsidP="006233FC">
      <w:pPr>
        <w:jc w:val="left"/>
        <w:rPr>
          <w:lang w:val="sl-SI"/>
        </w:rPr>
      </w:pPr>
    </w:p>
    <w:p w14:paraId="65A0501D" w14:textId="4B37954B" w:rsidR="006233FC" w:rsidRPr="00FF5C11" w:rsidRDefault="006233FC">
      <w:pPr>
        <w:rPr>
          <w:b/>
          <w:smallCaps/>
          <w:color w:val="FFFFFF"/>
          <w:sz w:val="32"/>
          <w:szCs w:val="32"/>
          <w:lang w:val="sl-SI"/>
        </w:rPr>
      </w:pPr>
      <w:r w:rsidRPr="00FF5C11">
        <w:rPr>
          <w:b/>
          <w:smallCaps/>
          <w:color w:val="FFFFFF"/>
          <w:sz w:val="32"/>
          <w:szCs w:val="32"/>
          <w:lang w:val="sl-SI"/>
        </w:rPr>
        <w:br w:type="page"/>
      </w:r>
    </w:p>
    <w:p w14:paraId="4A20ED58" w14:textId="4FE7D85F" w:rsidR="0074361D" w:rsidRPr="00FF5C11" w:rsidRDefault="0074361D" w:rsidP="0074361D">
      <w:pPr>
        <w:pStyle w:val="C4G3"/>
      </w:pPr>
      <w:bookmarkStart w:id="34" w:name="_Toc46233859"/>
      <w:r w:rsidRPr="00FF5C11">
        <w:lastRenderedPageBreak/>
        <w:t xml:space="preserve">Učni scenarij 18 </w:t>
      </w:r>
      <w:r w:rsidR="00C16368" w:rsidRPr="00FF5C11">
        <w:t>–</w:t>
      </w:r>
      <w:r w:rsidRPr="00FF5C11">
        <w:t xml:space="preserve"> Recikliranje</w:t>
      </w:r>
      <w:bookmarkEnd w:id="34"/>
    </w:p>
    <w:p w14:paraId="6C3E1E4F" w14:textId="77777777" w:rsidR="0074361D" w:rsidRPr="00FF5C11" w:rsidRDefault="0074361D" w:rsidP="0074361D">
      <w:pPr>
        <w:jc w:val="center"/>
        <w:rPr>
          <w:b/>
          <w:lang w:val="sl-SI"/>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74361D" w:rsidRPr="00FF5C11" w14:paraId="1D559539" w14:textId="77777777" w:rsidTr="00C8772F">
        <w:tc>
          <w:tcPr>
            <w:tcW w:w="2405" w:type="dxa"/>
          </w:tcPr>
          <w:p w14:paraId="261DB8A2" w14:textId="77777777" w:rsidR="0074361D" w:rsidRPr="00FF5C11" w:rsidRDefault="0074361D" w:rsidP="00C8772F">
            <w:pPr>
              <w:jc w:val="left"/>
              <w:rPr>
                <w:rFonts w:ascii="Times New Roman" w:eastAsia="Times New Roman" w:hAnsi="Times New Roman" w:cs="Times New Roman"/>
                <w:lang w:val="sl-SI"/>
              </w:rPr>
            </w:pPr>
            <w:r w:rsidRPr="00FF5C11">
              <w:rPr>
                <w:b/>
                <w:color w:val="000000"/>
                <w:lang w:val="sl-SI"/>
              </w:rPr>
              <w:t>Naslov učnega scenarija</w:t>
            </w:r>
          </w:p>
        </w:tc>
        <w:tc>
          <w:tcPr>
            <w:tcW w:w="7088" w:type="dxa"/>
          </w:tcPr>
          <w:p w14:paraId="5D40E31C" w14:textId="77777777" w:rsidR="0074361D" w:rsidRPr="00FF5C11" w:rsidRDefault="0074361D" w:rsidP="00C8772F">
            <w:pPr>
              <w:rPr>
                <w:lang w:val="sl-SI"/>
              </w:rPr>
            </w:pPr>
            <w:r w:rsidRPr="00FF5C11">
              <w:rPr>
                <w:lang w:val="sl-SI"/>
              </w:rPr>
              <w:t>Recikliranje</w:t>
            </w:r>
          </w:p>
        </w:tc>
      </w:tr>
      <w:tr w:rsidR="0074361D" w:rsidRPr="00FF5C11" w14:paraId="7EB336FC" w14:textId="77777777" w:rsidTr="00C8772F">
        <w:tc>
          <w:tcPr>
            <w:tcW w:w="2405" w:type="dxa"/>
          </w:tcPr>
          <w:p w14:paraId="774A5C55" w14:textId="77777777" w:rsidR="0074361D" w:rsidRPr="00FF5C11" w:rsidRDefault="0074361D" w:rsidP="00C8772F">
            <w:pPr>
              <w:jc w:val="left"/>
              <w:rPr>
                <w:rFonts w:ascii="Times New Roman" w:eastAsia="Times New Roman" w:hAnsi="Times New Roman" w:cs="Times New Roman"/>
                <w:lang w:val="sl-SI"/>
              </w:rPr>
            </w:pPr>
            <w:r w:rsidRPr="00FF5C11">
              <w:rPr>
                <w:b/>
                <w:color w:val="000000"/>
                <w:lang w:val="sl-SI"/>
              </w:rPr>
              <w:t>Pričakovano programersko predznanje</w:t>
            </w:r>
          </w:p>
          <w:p w14:paraId="7AC524A8" w14:textId="77777777" w:rsidR="0074361D" w:rsidRPr="00FF5C11" w:rsidRDefault="0074361D" w:rsidP="00C8772F">
            <w:pPr>
              <w:jc w:val="left"/>
              <w:rPr>
                <w:b/>
                <w:lang w:val="sl-SI"/>
              </w:rPr>
            </w:pPr>
          </w:p>
        </w:tc>
        <w:tc>
          <w:tcPr>
            <w:tcW w:w="7088" w:type="dxa"/>
          </w:tcPr>
          <w:p w14:paraId="781C43EE" w14:textId="77777777" w:rsidR="0074361D" w:rsidRPr="00FF5C11" w:rsidRDefault="0074361D" w:rsidP="00C8772F">
            <w:pPr>
              <w:rPr>
                <w:lang w:val="sl-SI"/>
              </w:rPr>
            </w:pPr>
            <w:r w:rsidRPr="00FF5C11">
              <w:rPr>
                <w:lang w:val="sl-SI"/>
              </w:rPr>
              <w:t>Postavljanje lika na določeno mesto na odru</w:t>
            </w:r>
          </w:p>
          <w:p w14:paraId="6F66E7E3" w14:textId="77777777" w:rsidR="0074361D" w:rsidRPr="00FF5C11" w:rsidRDefault="0074361D" w:rsidP="00C8772F">
            <w:pPr>
              <w:rPr>
                <w:lang w:val="sl-SI"/>
              </w:rPr>
            </w:pPr>
            <w:r w:rsidRPr="00FF5C11">
              <w:rPr>
                <w:lang w:val="sl-SI"/>
              </w:rPr>
              <w:t>Prikazovanje in skrivanje lika</w:t>
            </w:r>
          </w:p>
          <w:p w14:paraId="59DAD4FE" w14:textId="77777777" w:rsidR="0074361D" w:rsidRPr="00FF5C11" w:rsidRDefault="0074361D" w:rsidP="00C8772F">
            <w:pPr>
              <w:rPr>
                <w:lang w:val="sl-SI"/>
              </w:rPr>
            </w:pPr>
            <w:r w:rsidRPr="00FF5C11">
              <w:rPr>
                <w:lang w:val="sl-SI"/>
              </w:rPr>
              <w:t>Uporaba pogojnega stavka</w:t>
            </w:r>
          </w:p>
          <w:p w14:paraId="3B29F2E9" w14:textId="77777777" w:rsidR="0074361D" w:rsidRPr="00FF5C11" w:rsidRDefault="0074361D" w:rsidP="00C8772F">
            <w:pPr>
              <w:rPr>
                <w:lang w:val="sl-SI"/>
              </w:rPr>
            </w:pPr>
            <w:r w:rsidRPr="00FF5C11">
              <w:rPr>
                <w:lang w:val="sl-SI"/>
              </w:rPr>
              <w:t>Uporaba preverjanja dotikanja</w:t>
            </w:r>
          </w:p>
          <w:p w14:paraId="535897EE" w14:textId="77777777" w:rsidR="0074361D" w:rsidRPr="00FF5C11" w:rsidRDefault="0074361D" w:rsidP="00C8772F">
            <w:pPr>
              <w:rPr>
                <w:lang w:val="sl-SI"/>
              </w:rPr>
            </w:pPr>
            <w:r w:rsidRPr="00FF5C11">
              <w:rPr>
                <w:lang w:val="sl-SI"/>
              </w:rPr>
              <w:t>Uporaba spremenljivk</w:t>
            </w:r>
          </w:p>
          <w:p w14:paraId="08C963A6" w14:textId="77777777" w:rsidR="0074361D" w:rsidRPr="00FF5C11" w:rsidRDefault="0074361D" w:rsidP="00C8772F">
            <w:pPr>
              <w:rPr>
                <w:lang w:val="sl-SI"/>
              </w:rPr>
            </w:pPr>
            <w:r w:rsidRPr="00FF5C11">
              <w:rPr>
                <w:lang w:val="sl-SI"/>
              </w:rPr>
              <w:t>Uporaba zank</w:t>
            </w:r>
          </w:p>
          <w:p w14:paraId="31009725" w14:textId="77777777" w:rsidR="0074361D" w:rsidRPr="00FF5C11" w:rsidRDefault="0074361D" w:rsidP="00C8772F">
            <w:pPr>
              <w:rPr>
                <w:lang w:val="sl-SI"/>
              </w:rPr>
            </w:pPr>
            <w:r w:rsidRPr="00FF5C11">
              <w:rPr>
                <w:lang w:val="sl-SI"/>
              </w:rPr>
              <w:t>Pošiljanje in prejemanje sporočil</w:t>
            </w:r>
          </w:p>
        </w:tc>
      </w:tr>
      <w:tr w:rsidR="0074361D" w:rsidRPr="00E92EEF" w14:paraId="26A8D861" w14:textId="77777777" w:rsidTr="00C8772F">
        <w:tc>
          <w:tcPr>
            <w:tcW w:w="2405" w:type="dxa"/>
          </w:tcPr>
          <w:p w14:paraId="3C516BDD" w14:textId="77777777" w:rsidR="0074361D" w:rsidRPr="00FF5C11" w:rsidRDefault="0074361D" w:rsidP="00C8772F">
            <w:pPr>
              <w:jc w:val="left"/>
              <w:rPr>
                <w:rFonts w:ascii="Times New Roman" w:eastAsia="Times New Roman" w:hAnsi="Times New Roman" w:cs="Times New Roman"/>
                <w:lang w:val="sl-SI"/>
              </w:rPr>
            </w:pPr>
            <w:r w:rsidRPr="00FF5C11">
              <w:rPr>
                <w:b/>
                <w:color w:val="000000"/>
                <w:lang w:val="sl-SI"/>
              </w:rPr>
              <w:t>Učni cilji</w:t>
            </w:r>
          </w:p>
          <w:p w14:paraId="1AA3E31E" w14:textId="77777777" w:rsidR="0074361D" w:rsidRPr="00FF5C11" w:rsidRDefault="0074361D" w:rsidP="00C8772F">
            <w:pPr>
              <w:jc w:val="left"/>
              <w:rPr>
                <w:b/>
                <w:lang w:val="sl-SI"/>
              </w:rPr>
            </w:pPr>
            <w:r w:rsidRPr="00FF5C11">
              <w:rPr>
                <w:b/>
                <w:lang w:val="sl-SI"/>
              </w:rPr>
              <w:t xml:space="preserve"> </w:t>
            </w:r>
          </w:p>
          <w:p w14:paraId="1C4CA39B" w14:textId="77777777" w:rsidR="0074361D" w:rsidRPr="00FF5C11" w:rsidRDefault="0074361D" w:rsidP="00C8772F">
            <w:pPr>
              <w:jc w:val="left"/>
              <w:rPr>
                <w:b/>
                <w:lang w:val="sl-SI"/>
              </w:rPr>
            </w:pPr>
          </w:p>
        </w:tc>
        <w:tc>
          <w:tcPr>
            <w:tcW w:w="7088" w:type="dxa"/>
          </w:tcPr>
          <w:p w14:paraId="432D4381" w14:textId="77777777" w:rsidR="0074361D" w:rsidRPr="00FF5C11" w:rsidRDefault="0074361D" w:rsidP="00C8772F">
            <w:pPr>
              <w:pBdr>
                <w:top w:val="nil"/>
                <w:left w:val="nil"/>
                <w:bottom w:val="nil"/>
                <w:right w:val="nil"/>
                <w:between w:val="nil"/>
              </w:pBdr>
              <w:rPr>
                <w:rFonts w:ascii="Times New Roman" w:eastAsia="Times New Roman" w:hAnsi="Times New Roman" w:cs="Times New Roman"/>
                <w:color w:val="000000"/>
                <w:lang w:val="sl-SI"/>
              </w:rPr>
            </w:pPr>
            <w:r w:rsidRPr="00FF5C11">
              <w:rPr>
                <w:color w:val="000000"/>
                <w:lang w:val="sl-SI"/>
              </w:rPr>
              <w:t>Splošni učni cilji:</w:t>
            </w:r>
          </w:p>
          <w:p w14:paraId="3A838FAB" w14:textId="77777777" w:rsidR="0074361D" w:rsidRPr="00FF5C11" w:rsidRDefault="0074361D" w:rsidP="0074361D">
            <w:pPr>
              <w:numPr>
                <w:ilvl w:val="0"/>
                <w:numId w:val="92"/>
              </w:numPr>
              <w:pBdr>
                <w:top w:val="nil"/>
                <w:left w:val="nil"/>
                <w:bottom w:val="nil"/>
                <w:right w:val="nil"/>
                <w:between w:val="nil"/>
              </w:pBdr>
              <w:spacing w:line="240" w:lineRule="auto"/>
              <w:rPr>
                <w:color w:val="000000"/>
                <w:lang w:val="sl-SI"/>
              </w:rPr>
            </w:pPr>
            <w:r w:rsidRPr="00FF5C11">
              <w:rPr>
                <w:color w:val="000000"/>
                <w:lang w:val="sl-SI"/>
              </w:rPr>
              <w:t>Razdeli igro na manjše dele in z njimi sestavi celoto</w:t>
            </w:r>
          </w:p>
          <w:p w14:paraId="642B6ADC" w14:textId="77777777" w:rsidR="0074361D" w:rsidRPr="00FF5C11" w:rsidRDefault="0074361D" w:rsidP="0074361D">
            <w:pPr>
              <w:numPr>
                <w:ilvl w:val="0"/>
                <w:numId w:val="92"/>
              </w:numPr>
              <w:pBdr>
                <w:top w:val="nil"/>
                <w:left w:val="nil"/>
                <w:bottom w:val="nil"/>
                <w:right w:val="nil"/>
                <w:between w:val="nil"/>
              </w:pBdr>
              <w:spacing w:line="240" w:lineRule="auto"/>
              <w:rPr>
                <w:color w:val="000000"/>
                <w:lang w:val="sl-SI"/>
              </w:rPr>
            </w:pPr>
            <w:r w:rsidRPr="00FF5C11">
              <w:rPr>
                <w:color w:val="000000"/>
                <w:lang w:val="sl-SI"/>
              </w:rPr>
              <w:t>Podvoji in ustrezno prilagodi del kode</w:t>
            </w:r>
          </w:p>
          <w:p w14:paraId="70AF6EA8" w14:textId="77777777" w:rsidR="0074361D" w:rsidRPr="00FF5C11" w:rsidRDefault="0074361D" w:rsidP="0074361D">
            <w:pPr>
              <w:pBdr>
                <w:top w:val="nil"/>
                <w:left w:val="nil"/>
                <w:bottom w:val="nil"/>
                <w:right w:val="nil"/>
                <w:between w:val="nil"/>
              </w:pBdr>
              <w:spacing w:after="120" w:line="240" w:lineRule="auto"/>
              <w:ind w:left="720"/>
              <w:rPr>
                <w:color w:val="000000"/>
                <w:lang w:val="sl-SI"/>
              </w:rPr>
            </w:pPr>
          </w:p>
          <w:p w14:paraId="15352316" w14:textId="77777777" w:rsidR="0074361D" w:rsidRPr="00FF5C11" w:rsidRDefault="0074361D" w:rsidP="00C8772F">
            <w:pPr>
              <w:pBdr>
                <w:top w:val="nil"/>
                <w:left w:val="nil"/>
                <w:bottom w:val="nil"/>
                <w:right w:val="nil"/>
                <w:between w:val="nil"/>
              </w:pBdr>
              <w:rPr>
                <w:rFonts w:ascii="Times New Roman" w:eastAsia="Times New Roman" w:hAnsi="Times New Roman" w:cs="Times New Roman"/>
                <w:color w:val="000000"/>
                <w:lang w:val="sl-SI"/>
              </w:rPr>
            </w:pPr>
            <w:r w:rsidRPr="00FF5C11">
              <w:rPr>
                <w:color w:val="000000"/>
                <w:lang w:val="sl-SI"/>
              </w:rPr>
              <w:t>Specifični učni cilji, ki so osredotočeni na algoritmično mišljenje:</w:t>
            </w:r>
          </w:p>
          <w:p w14:paraId="328FC6CE" w14:textId="77777777" w:rsidR="0074361D" w:rsidRPr="00FF5C11" w:rsidRDefault="0074361D" w:rsidP="0074361D">
            <w:pPr>
              <w:numPr>
                <w:ilvl w:val="0"/>
                <w:numId w:val="93"/>
              </w:numPr>
              <w:pBdr>
                <w:top w:val="nil"/>
                <w:left w:val="nil"/>
                <w:bottom w:val="nil"/>
                <w:right w:val="nil"/>
                <w:between w:val="nil"/>
              </w:pBdr>
              <w:spacing w:line="240" w:lineRule="auto"/>
              <w:rPr>
                <w:color w:val="000000"/>
                <w:lang w:val="sl-SI"/>
              </w:rPr>
            </w:pPr>
            <w:r w:rsidRPr="00FF5C11">
              <w:rPr>
                <w:color w:val="000000"/>
                <w:lang w:val="sl-SI"/>
              </w:rPr>
              <w:t>Učenec uporabi spremenljivko za štetje pravilno razvrščenih odpadkov in za preverjanje, ali je igralec že pospravil vse odpadke</w:t>
            </w:r>
          </w:p>
          <w:p w14:paraId="50CA8F12" w14:textId="77777777" w:rsidR="0074361D" w:rsidRPr="00FF5C11" w:rsidRDefault="0074361D" w:rsidP="0074361D">
            <w:pPr>
              <w:numPr>
                <w:ilvl w:val="0"/>
                <w:numId w:val="93"/>
              </w:numPr>
              <w:pBdr>
                <w:top w:val="nil"/>
                <w:left w:val="nil"/>
                <w:bottom w:val="nil"/>
                <w:right w:val="nil"/>
                <w:between w:val="nil"/>
              </w:pBdr>
              <w:spacing w:after="120" w:line="240" w:lineRule="auto"/>
              <w:rPr>
                <w:color w:val="000000"/>
                <w:lang w:val="sl-SI"/>
              </w:rPr>
            </w:pPr>
            <w:r w:rsidRPr="00FF5C11">
              <w:rPr>
                <w:color w:val="000000"/>
                <w:lang w:val="sl-SI"/>
              </w:rPr>
              <w:t xml:space="preserve">Učenec za vsak odpadek preveri, če se lik dotika drugega lika </w:t>
            </w:r>
          </w:p>
          <w:p w14:paraId="05DF9543" w14:textId="77777777" w:rsidR="0074361D" w:rsidRPr="00FF5C11" w:rsidRDefault="0074361D" w:rsidP="0074361D">
            <w:pPr>
              <w:numPr>
                <w:ilvl w:val="0"/>
                <w:numId w:val="93"/>
              </w:numPr>
              <w:pBdr>
                <w:top w:val="nil"/>
                <w:left w:val="nil"/>
                <w:bottom w:val="nil"/>
                <w:right w:val="nil"/>
                <w:between w:val="nil"/>
              </w:pBdr>
              <w:spacing w:after="120" w:line="240" w:lineRule="auto"/>
              <w:rPr>
                <w:color w:val="000000"/>
                <w:lang w:val="sl-SI"/>
              </w:rPr>
            </w:pPr>
            <w:r w:rsidRPr="00FF5C11">
              <w:rPr>
                <w:color w:val="000000"/>
                <w:lang w:val="sl-SI"/>
              </w:rPr>
              <w:t>Učenec ustrezno skrije in pokaže lik</w:t>
            </w:r>
          </w:p>
          <w:p w14:paraId="6D6DD825" w14:textId="77777777" w:rsidR="0074361D" w:rsidRPr="00FF5C11" w:rsidRDefault="0074361D" w:rsidP="0074361D">
            <w:pPr>
              <w:numPr>
                <w:ilvl w:val="0"/>
                <w:numId w:val="93"/>
              </w:numPr>
              <w:pBdr>
                <w:top w:val="nil"/>
                <w:left w:val="nil"/>
                <w:bottom w:val="nil"/>
                <w:right w:val="nil"/>
                <w:between w:val="nil"/>
              </w:pBdr>
              <w:spacing w:after="120" w:line="240" w:lineRule="auto"/>
              <w:rPr>
                <w:color w:val="000000"/>
                <w:lang w:val="sl-SI"/>
              </w:rPr>
            </w:pPr>
            <w:r w:rsidRPr="00FF5C11">
              <w:rPr>
                <w:color w:val="000000"/>
                <w:lang w:val="sl-SI"/>
              </w:rPr>
              <w:t>Učenec nastavi ali je lik vlečljiv ali ne</w:t>
            </w:r>
          </w:p>
          <w:p w14:paraId="2A09F51C" w14:textId="77777777" w:rsidR="0074361D" w:rsidRPr="00FF5C11" w:rsidRDefault="0074361D" w:rsidP="0074361D">
            <w:pPr>
              <w:numPr>
                <w:ilvl w:val="0"/>
                <w:numId w:val="93"/>
              </w:numPr>
              <w:pBdr>
                <w:top w:val="nil"/>
                <w:left w:val="nil"/>
                <w:bottom w:val="nil"/>
                <w:right w:val="nil"/>
                <w:between w:val="nil"/>
              </w:pBdr>
              <w:spacing w:after="120" w:line="240" w:lineRule="auto"/>
              <w:rPr>
                <w:color w:val="000000"/>
                <w:lang w:val="sl-SI"/>
              </w:rPr>
            </w:pPr>
            <w:r w:rsidRPr="00FF5C11">
              <w:rPr>
                <w:color w:val="000000"/>
                <w:lang w:val="sl-SI"/>
              </w:rPr>
              <w:t>Učenec uporabi pošiljanje sporočil za interakcijo med liki</w:t>
            </w:r>
          </w:p>
          <w:p w14:paraId="5B0CFBC7" w14:textId="77777777" w:rsidR="0074361D" w:rsidRPr="00FF5C11" w:rsidRDefault="0074361D" w:rsidP="0074361D">
            <w:pPr>
              <w:numPr>
                <w:ilvl w:val="0"/>
                <w:numId w:val="93"/>
              </w:numPr>
              <w:pBdr>
                <w:top w:val="nil"/>
                <w:left w:val="nil"/>
                <w:bottom w:val="nil"/>
                <w:right w:val="nil"/>
                <w:between w:val="nil"/>
              </w:pBdr>
              <w:spacing w:after="120" w:line="240" w:lineRule="auto"/>
              <w:rPr>
                <w:color w:val="000000"/>
                <w:lang w:val="sl-SI"/>
              </w:rPr>
            </w:pPr>
            <w:r w:rsidRPr="00FF5C11">
              <w:rPr>
                <w:color w:val="000000"/>
                <w:lang w:val="sl-SI"/>
              </w:rPr>
              <w:t>Učenec uporabi zanko ponavljaj, dokler (ni odpadek v ustreznem košu)</w:t>
            </w:r>
          </w:p>
          <w:p w14:paraId="1C23DB82" w14:textId="77777777" w:rsidR="0074361D" w:rsidRPr="00FF5C11" w:rsidRDefault="0074361D" w:rsidP="0074361D">
            <w:pPr>
              <w:numPr>
                <w:ilvl w:val="0"/>
                <w:numId w:val="93"/>
              </w:numPr>
              <w:pBdr>
                <w:top w:val="nil"/>
                <w:left w:val="nil"/>
                <w:bottom w:val="nil"/>
                <w:right w:val="nil"/>
                <w:between w:val="nil"/>
              </w:pBdr>
              <w:spacing w:after="120" w:line="240" w:lineRule="auto"/>
              <w:rPr>
                <w:color w:val="000000"/>
                <w:lang w:val="sl-SI"/>
              </w:rPr>
            </w:pPr>
            <w:r w:rsidRPr="00FF5C11">
              <w:rPr>
                <w:color w:val="000000"/>
                <w:lang w:val="sl-SI"/>
              </w:rPr>
              <w:t>Učenec uporabi čakaj, dokler (niso pobrani vsi odpadki)</w:t>
            </w:r>
          </w:p>
        </w:tc>
      </w:tr>
      <w:tr w:rsidR="0074361D" w:rsidRPr="00E92EEF" w14:paraId="33CF05D0" w14:textId="77777777" w:rsidTr="00C8772F">
        <w:tc>
          <w:tcPr>
            <w:tcW w:w="2405" w:type="dxa"/>
          </w:tcPr>
          <w:p w14:paraId="3681C606" w14:textId="77777777" w:rsidR="0074361D" w:rsidRPr="00FF5C11" w:rsidRDefault="0074361D" w:rsidP="00C8772F">
            <w:pPr>
              <w:jc w:val="left"/>
              <w:rPr>
                <w:rFonts w:ascii="Times New Roman" w:eastAsia="Times New Roman" w:hAnsi="Times New Roman" w:cs="Times New Roman"/>
                <w:lang w:val="sl-SI"/>
              </w:rPr>
            </w:pPr>
            <w:r w:rsidRPr="00FF5C11">
              <w:rPr>
                <w:b/>
                <w:color w:val="000000"/>
                <w:lang w:val="sl-SI"/>
              </w:rPr>
              <w:t>Cilji, naloge in kratek opis aktivnosti</w:t>
            </w:r>
          </w:p>
          <w:p w14:paraId="2B96A448" w14:textId="77777777" w:rsidR="0074361D" w:rsidRPr="00FF5C11" w:rsidRDefault="0074361D" w:rsidP="00C8772F">
            <w:pPr>
              <w:jc w:val="left"/>
              <w:rPr>
                <w:b/>
                <w:lang w:val="sl-SI"/>
              </w:rPr>
            </w:pPr>
          </w:p>
        </w:tc>
        <w:tc>
          <w:tcPr>
            <w:tcW w:w="7088" w:type="dxa"/>
          </w:tcPr>
          <w:p w14:paraId="4D29184D" w14:textId="77777777" w:rsidR="0074361D" w:rsidRDefault="0074361D" w:rsidP="00C8772F">
            <w:pPr>
              <w:rPr>
                <w:b/>
                <w:lang w:val="sl-SI"/>
              </w:rPr>
            </w:pPr>
            <w:r w:rsidRPr="00FF5C11">
              <w:rPr>
                <w:b/>
                <w:lang w:val="sl-SI"/>
              </w:rPr>
              <w:t>Cilj: Načrtovanje izdelave igrice</w:t>
            </w:r>
          </w:p>
          <w:p w14:paraId="4C842276" w14:textId="77777777" w:rsidR="00F629BC" w:rsidRPr="00FF5C11" w:rsidRDefault="00F629BC" w:rsidP="00C8772F">
            <w:pPr>
              <w:rPr>
                <w:b/>
                <w:lang w:val="sl-SI"/>
              </w:rPr>
            </w:pPr>
          </w:p>
          <w:p w14:paraId="3C961A04" w14:textId="77777777" w:rsidR="0074361D" w:rsidRDefault="0074361D" w:rsidP="00C8772F">
            <w:pPr>
              <w:rPr>
                <w:lang w:val="sl-SI"/>
              </w:rPr>
            </w:pPr>
            <w:r w:rsidRPr="00FF5C11">
              <w:rPr>
                <w:b/>
                <w:lang w:val="sl-SI"/>
              </w:rPr>
              <w:t xml:space="preserve">Naloge: </w:t>
            </w:r>
            <w:r w:rsidRPr="00FF5C11">
              <w:rPr>
                <w:lang w:val="sl-SI"/>
              </w:rPr>
              <w:t>Za vsak lik napiši, kaj je njegova naloga. Označi, katere naloge že znaš sestaviti. Sestavi igro in jo testiraj.</w:t>
            </w:r>
          </w:p>
          <w:p w14:paraId="3CE5874B" w14:textId="77777777" w:rsidR="00F629BC" w:rsidRPr="00FF5C11" w:rsidRDefault="00F629BC" w:rsidP="00C8772F">
            <w:pPr>
              <w:rPr>
                <w:b/>
                <w:lang w:val="sl-SI"/>
              </w:rPr>
            </w:pPr>
          </w:p>
          <w:p w14:paraId="6570CF56" w14:textId="77777777" w:rsidR="0074361D" w:rsidRPr="00FF5C11" w:rsidRDefault="0074361D" w:rsidP="00C8772F">
            <w:pPr>
              <w:rPr>
                <w:lang w:val="sl-SI"/>
              </w:rPr>
            </w:pPr>
            <w:r w:rsidRPr="00FF5C11">
              <w:rPr>
                <w:b/>
                <w:lang w:val="sl-SI"/>
              </w:rPr>
              <w:t xml:space="preserve">Kratek opis: </w:t>
            </w:r>
            <w:r w:rsidRPr="00FF5C11">
              <w:rPr>
                <w:lang w:val="sl-SI"/>
              </w:rPr>
              <w:t xml:space="preserve">Učencem predstavimo igrico, ki jo bodo izdelovali v tej uri in jim naročimo, naj razmislijo, kaj mora narediti posamezen lik. </w:t>
            </w:r>
            <w:r w:rsidRPr="00FF5C11">
              <w:rPr>
                <w:lang w:val="sl-SI"/>
              </w:rPr>
              <w:lastRenderedPageBreak/>
              <w:t>Skupaj pregledamo, kaj je potrebno narediti. Učenci označijo kaj že znajo in prosijo za pomoč, če se jim kje zatakne. Sestavijo igrico po svoji predlogi in preverijo pravilnost njenega delovanja.</w:t>
            </w:r>
          </w:p>
        </w:tc>
      </w:tr>
      <w:tr w:rsidR="0074361D" w:rsidRPr="00FF5C11" w14:paraId="3632BBDA" w14:textId="77777777" w:rsidTr="00C8772F">
        <w:tc>
          <w:tcPr>
            <w:tcW w:w="2405" w:type="dxa"/>
          </w:tcPr>
          <w:p w14:paraId="3EFD82A8" w14:textId="042AD705" w:rsidR="0074361D" w:rsidRPr="00F629BC" w:rsidRDefault="0074361D" w:rsidP="00C8772F">
            <w:pPr>
              <w:jc w:val="left"/>
              <w:rPr>
                <w:rFonts w:ascii="Times New Roman" w:eastAsia="Times New Roman" w:hAnsi="Times New Roman" w:cs="Times New Roman"/>
                <w:lang w:val="sl-SI"/>
              </w:rPr>
            </w:pPr>
            <w:r w:rsidRPr="00FF5C11">
              <w:rPr>
                <w:b/>
                <w:color w:val="000000"/>
                <w:lang w:val="sl-SI"/>
              </w:rPr>
              <w:lastRenderedPageBreak/>
              <w:t>Trajanje aktivnosti</w:t>
            </w:r>
          </w:p>
        </w:tc>
        <w:tc>
          <w:tcPr>
            <w:tcW w:w="7088" w:type="dxa"/>
          </w:tcPr>
          <w:p w14:paraId="1E8A2ED1" w14:textId="77777777" w:rsidR="0074361D" w:rsidRPr="00FF5C11" w:rsidRDefault="0074361D" w:rsidP="00C8772F">
            <w:pPr>
              <w:rPr>
                <w:lang w:val="sl-SI"/>
              </w:rPr>
            </w:pPr>
            <w:r w:rsidRPr="00FF5C11">
              <w:rPr>
                <w:lang w:val="sl-SI"/>
              </w:rPr>
              <w:t>45 minut</w:t>
            </w:r>
          </w:p>
        </w:tc>
      </w:tr>
      <w:tr w:rsidR="0074361D" w:rsidRPr="00E92EEF" w14:paraId="020A863C" w14:textId="77777777" w:rsidTr="00C8772F">
        <w:tc>
          <w:tcPr>
            <w:tcW w:w="2405" w:type="dxa"/>
          </w:tcPr>
          <w:p w14:paraId="535D6F50" w14:textId="77777777" w:rsidR="0074361D" w:rsidRPr="00FF5C11" w:rsidRDefault="0074361D" w:rsidP="00C8772F">
            <w:pPr>
              <w:jc w:val="left"/>
              <w:rPr>
                <w:rFonts w:ascii="Times New Roman" w:eastAsia="Times New Roman" w:hAnsi="Times New Roman" w:cs="Times New Roman"/>
                <w:lang w:val="sl-SI"/>
              </w:rPr>
            </w:pPr>
            <w:r w:rsidRPr="00FF5C11">
              <w:rPr>
                <w:b/>
                <w:color w:val="000000"/>
                <w:lang w:val="sl-SI"/>
              </w:rPr>
              <w:t>Učne strategije in metode</w:t>
            </w:r>
          </w:p>
          <w:p w14:paraId="42843717" w14:textId="77777777" w:rsidR="0074361D" w:rsidRPr="00FF5C11" w:rsidRDefault="0074361D" w:rsidP="00C8772F">
            <w:pPr>
              <w:jc w:val="left"/>
              <w:rPr>
                <w:b/>
                <w:lang w:val="sl-SI"/>
              </w:rPr>
            </w:pPr>
          </w:p>
        </w:tc>
        <w:tc>
          <w:tcPr>
            <w:tcW w:w="7088" w:type="dxa"/>
          </w:tcPr>
          <w:p w14:paraId="65423DD4" w14:textId="77777777" w:rsidR="0074361D" w:rsidRPr="00FF5C11" w:rsidRDefault="0074361D" w:rsidP="00C8772F">
            <w:pPr>
              <w:rPr>
                <w:lang w:val="sl-SI"/>
              </w:rPr>
            </w:pPr>
            <w:r w:rsidRPr="00FF5C11">
              <w:rPr>
                <w:lang w:val="sl-SI"/>
              </w:rPr>
              <w:t>Možganska nevihta</w:t>
            </w:r>
          </w:p>
          <w:p w14:paraId="394ACB01" w14:textId="77777777" w:rsidR="0074361D" w:rsidRPr="00FF5C11" w:rsidRDefault="0074361D" w:rsidP="00C8772F">
            <w:pPr>
              <w:rPr>
                <w:lang w:val="sl-SI"/>
              </w:rPr>
            </w:pPr>
            <w:r w:rsidRPr="00FF5C11">
              <w:rPr>
                <w:lang w:val="sl-SI"/>
              </w:rPr>
              <w:t>Razgovor</w:t>
            </w:r>
          </w:p>
          <w:p w14:paraId="055AA8CD" w14:textId="77777777" w:rsidR="0074361D" w:rsidRPr="00FF5C11" w:rsidRDefault="0074361D" w:rsidP="00C8772F">
            <w:pPr>
              <w:rPr>
                <w:lang w:val="sl-SI"/>
              </w:rPr>
            </w:pPr>
            <w:r w:rsidRPr="00FF5C11">
              <w:rPr>
                <w:lang w:val="sl-SI"/>
              </w:rPr>
              <w:t>Metoda praktičnega dela</w:t>
            </w:r>
          </w:p>
        </w:tc>
      </w:tr>
      <w:tr w:rsidR="0074361D" w:rsidRPr="00E92EEF" w14:paraId="20E6C4DC" w14:textId="77777777" w:rsidTr="00C8772F">
        <w:trPr>
          <w:trHeight w:val="850"/>
        </w:trPr>
        <w:tc>
          <w:tcPr>
            <w:tcW w:w="2405" w:type="dxa"/>
          </w:tcPr>
          <w:p w14:paraId="68CC6364" w14:textId="77777777" w:rsidR="0074361D" w:rsidRPr="00FF5C11" w:rsidRDefault="0074361D" w:rsidP="00C8772F">
            <w:pPr>
              <w:jc w:val="left"/>
              <w:rPr>
                <w:rFonts w:ascii="Times New Roman" w:eastAsia="Times New Roman" w:hAnsi="Times New Roman" w:cs="Times New Roman"/>
                <w:lang w:val="sl-SI"/>
              </w:rPr>
            </w:pPr>
            <w:r w:rsidRPr="00FF5C11">
              <w:rPr>
                <w:b/>
                <w:color w:val="000000"/>
                <w:lang w:val="sl-SI"/>
              </w:rPr>
              <w:t>Učne oblike</w:t>
            </w:r>
          </w:p>
          <w:p w14:paraId="040DEAFF" w14:textId="77777777" w:rsidR="0074361D" w:rsidRPr="00FF5C11" w:rsidRDefault="0074361D" w:rsidP="00C8772F">
            <w:pPr>
              <w:jc w:val="left"/>
              <w:rPr>
                <w:b/>
                <w:lang w:val="sl-SI"/>
              </w:rPr>
            </w:pPr>
            <w:r w:rsidRPr="00FF5C11">
              <w:rPr>
                <w:b/>
                <w:lang w:val="sl-SI"/>
              </w:rPr>
              <w:t xml:space="preserve"> </w:t>
            </w:r>
          </w:p>
          <w:p w14:paraId="24FCDFD4" w14:textId="77777777" w:rsidR="0074361D" w:rsidRPr="00FF5C11" w:rsidRDefault="0074361D" w:rsidP="00C8772F">
            <w:pPr>
              <w:jc w:val="left"/>
              <w:rPr>
                <w:b/>
                <w:lang w:val="sl-SI"/>
              </w:rPr>
            </w:pPr>
          </w:p>
        </w:tc>
        <w:tc>
          <w:tcPr>
            <w:tcW w:w="7088" w:type="dxa"/>
          </w:tcPr>
          <w:p w14:paraId="14237B6B" w14:textId="77777777" w:rsidR="0074361D" w:rsidRPr="00FF5C11" w:rsidRDefault="0074361D" w:rsidP="00C8772F">
            <w:pPr>
              <w:rPr>
                <w:lang w:val="sl-SI"/>
              </w:rPr>
            </w:pPr>
            <w:r w:rsidRPr="00FF5C11">
              <w:rPr>
                <w:lang w:val="sl-SI"/>
              </w:rPr>
              <w:t>Frontalno delo</w:t>
            </w:r>
          </w:p>
          <w:p w14:paraId="30428293" w14:textId="77777777" w:rsidR="0074361D" w:rsidRPr="00FF5C11" w:rsidRDefault="0074361D" w:rsidP="00C8772F">
            <w:pPr>
              <w:rPr>
                <w:lang w:val="sl-SI"/>
              </w:rPr>
            </w:pPr>
            <w:r w:rsidRPr="00FF5C11">
              <w:rPr>
                <w:lang w:val="sl-SI"/>
              </w:rPr>
              <w:t>Individualno delo</w:t>
            </w:r>
          </w:p>
          <w:p w14:paraId="02981EEB" w14:textId="77777777" w:rsidR="0074361D" w:rsidRPr="00FF5C11" w:rsidRDefault="0074361D" w:rsidP="00C8772F">
            <w:pPr>
              <w:rPr>
                <w:lang w:val="sl-SI"/>
              </w:rPr>
            </w:pPr>
            <w:r w:rsidRPr="00FF5C11">
              <w:rPr>
                <w:lang w:val="sl-SI"/>
              </w:rPr>
              <w:t>Delo v paru</w:t>
            </w:r>
          </w:p>
        </w:tc>
      </w:tr>
      <w:tr w:rsidR="0074361D" w:rsidRPr="00FF5C11" w14:paraId="4FD3C9BD" w14:textId="77777777" w:rsidTr="00C8772F">
        <w:trPr>
          <w:trHeight w:val="1266"/>
        </w:trPr>
        <w:tc>
          <w:tcPr>
            <w:tcW w:w="2405" w:type="dxa"/>
          </w:tcPr>
          <w:p w14:paraId="501AFB33" w14:textId="77777777" w:rsidR="0074361D" w:rsidRPr="00FF5C11" w:rsidRDefault="0074361D" w:rsidP="00C8772F">
            <w:pPr>
              <w:jc w:val="left"/>
              <w:rPr>
                <w:rFonts w:ascii="Times New Roman" w:eastAsia="Times New Roman" w:hAnsi="Times New Roman" w:cs="Times New Roman"/>
                <w:lang w:val="sl-SI"/>
              </w:rPr>
            </w:pPr>
            <w:r w:rsidRPr="00FF5C11">
              <w:rPr>
                <w:b/>
                <w:color w:val="000000"/>
                <w:lang w:val="sl-SI"/>
              </w:rPr>
              <w:t>Povzetek učnega procesa</w:t>
            </w:r>
          </w:p>
          <w:p w14:paraId="3623A4C0" w14:textId="77777777" w:rsidR="0074361D" w:rsidRPr="00FF5C11" w:rsidRDefault="0074361D" w:rsidP="00C8772F">
            <w:pPr>
              <w:jc w:val="left"/>
              <w:rPr>
                <w:b/>
                <w:lang w:val="sl-SI"/>
              </w:rPr>
            </w:pPr>
          </w:p>
        </w:tc>
        <w:tc>
          <w:tcPr>
            <w:tcW w:w="7088" w:type="dxa"/>
          </w:tcPr>
          <w:p w14:paraId="10742FB2" w14:textId="77777777" w:rsidR="0074361D" w:rsidRPr="00FF5C11" w:rsidRDefault="0074361D" w:rsidP="00C8772F">
            <w:pPr>
              <w:jc w:val="left"/>
              <w:rPr>
                <w:rFonts w:ascii="Times New Roman" w:eastAsia="Times New Roman" w:hAnsi="Times New Roman" w:cs="Times New Roman"/>
                <w:lang w:val="sl-SI"/>
              </w:rPr>
            </w:pPr>
            <w:r w:rsidRPr="00FF5C11">
              <w:rPr>
                <w:color w:val="000000"/>
                <w:lang w:val="sl-SI"/>
              </w:rPr>
              <w:t>(Motivacija-uvod, Implementacija, Refleksija in vrednotenje)</w:t>
            </w:r>
          </w:p>
          <w:p w14:paraId="54568040" w14:textId="77777777" w:rsidR="0074361D" w:rsidRPr="00FF5C11" w:rsidRDefault="0074361D" w:rsidP="00C8772F">
            <w:pPr>
              <w:jc w:val="left"/>
              <w:rPr>
                <w:lang w:val="sl-SI"/>
              </w:rPr>
            </w:pPr>
            <w:r w:rsidRPr="00FF5C11">
              <w:rPr>
                <w:lang w:val="sl-SI"/>
              </w:rPr>
              <w:t>[predstavitev igre]</w:t>
            </w:r>
          </w:p>
          <w:p w14:paraId="1583071F" w14:textId="77777777" w:rsidR="0074361D" w:rsidRPr="00FF5C11" w:rsidRDefault="0074361D" w:rsidP="00C8772F">
            <w:pPr>
              <w:spacing w:after="240"/>
              <w:rPr>
                <w:lang w:val="sl-SI"/>
              </w:rPr>
            </w:pPr>
            <w:r w:rsidRPr="00FF5C11">
              <w:rPr>
                <w:lang w:val="sl-SI"/>
              </w:rPr>
              <w:t>Robot Smetko je opazil, da na otroškem igrišču ležijo papirnati in stekleni odpadki in se zato otroci tam ne morejo brezskrbno igrati. Ker želi otrokom in njihovim staršem pomagati pri čiščenju igrišča, je prinesel dve posodi, v kateri je potrebno razvrstiti odpadke z igrišča - v zeleni koš sodijo odpadki iz stekla, v modrega pa odpadni papir. Sestavi igrico, s katero se bodo otroci naučili, v kateri zabojnik morajo odvreči posamezen odpadek, da bo igrišče spet čisto, odpadki pa pospravljeni v ustrezno posodo.</w:t>
            </w:r>
          </w:p>
          <w:p w14:paraId="5EB4EB01" w14:textId="77777777" w:rsidR="0074361D" w:rsidRPr="00FF5C11" w:rsidRDefault="0074361D" w:rsidP="00C8772F">
            <w:pPr>
              <w:jc w:val="left"/>
              <w:rPr>
                <w:lang w:val="sl-SI"/>
              </w:rPr>
            </w:pPr>
            <w:r w:rsidRPr="00FF5C11">
              <w:rPr>
                <w:lang w:val="sl-SI"/>
              </w:rPr>
              <w:t>[Načrtovanje igre]</w:t>
            </w:r>
          </w:p>
          <w:p w14:paraId="5DA86EC9" w14:textId="77777777" w:rsidR="0074361D" w:rsidRPr="00FF5C11" w:rsidRDefault="0074361D" w:rsidP="00C8772F">
            <w:pPr>
              <w:jc w:val="left"/>
              <w:rPr>
                <w:lang w:val="sl-SI"/>
              </w:rPr>
            </w:pPr>
            <w:r w:rsidRPr="00FF5C11">
              <w:rPr>
                <w:lang w:val="sl-SI"/>
              </w:rPr>
              <w:t>Za izdelavo igre boš uporabil_a naslednje like: robota Smetka, dva koša za odpadke in dve vrsti različnih odpadkov. Razmisli, kaj je naloga posameznih likov (kaj morajo narediti, kdaj morajo biti vidni, kdaj ali jih smemo vleči…) in to zapiši na učni list.</w:t>
            </w:r>
          </w:p>
          <w:p w14:paraId="21AF04AA" w14:textId="77777777" w:rsidR="0074361D" w:rsidRPr="00FF5C11" w:rsidRDefault="0074361D" w:rsidP="00C8772F">
            <w:pPr>
              <w:jc w:val="left"/>
              <w:rPr>
                <w:lang w:val="sl-SI"/>
              </w:rPr>
            </w:pPr>
            <w:r w:rsidRPr="00FF5C11">
              <w:rPr>
                <w:lang w:val="sl-SI"/>
              </w:rPr>
              <w:t>Skupaj pogledamo, kaj so napisali in po potrebi dopolnimo, popravimo</w:t>
            </w:r>
          </w:p>
          <w:p w14:paraId="5252B9F6" w14:textId="77777777" w:rsidR="0074361D" w:rsidRPr="00FF5C11" w:rsidRDefault="0074361D" w:rsidP="00C8772F">
            <w:pPr>
              <w:jc w:val="left"/>
              <w:rPr>
                <w:lang w:val="sl-SI"/>
              </w:rPr>
            </w:pPr>
            <w:r w:rsidRPr="00FF5C11">
              <w:rPr>
                <w:lang w:val="sl-SI"/>
              </w:rPr>
              <w:t>Primer rešitve:</w:t>
            </w:r>
          </w:p>
          <w:p w14:paraId="4AB4E1CA" w14:textId="77777777" w:rsidR="0074361D" w:rsidRPr="00FF5C11" w:rsidRDefault="0074361D" w:rsidP="00C8772F">
            <w:pPr>
              <w:jc w:val="left"/>
              <w:rPr>
                <w:lang w:val="sl-SI"/>
              </w:rPr>
            </w:pPr>
            <w:r w:rsidRPr="00FF5C11">
              <w:rPr>
                <w:lang w:val="sl-SI"/>
              </w:rPr>
              <w:t>Robot Smetko</w:t>
            </w:r>
          </w:p>
          <w:p w14:paraId="1846F0E8" w14:textId="77777777" w:rsidR="0074361D" w:rsidRPr="00FF5C11" w:rsidRDefault="0074361D" w:rsidP="0074361D">
            <w:pPr>
              <w:pStyle w:val="Paragrafoelenco"/>
              <w:numPr>
                <w:ilvl w:val="0"/>
                <w:numId w:val="94"/>
              </w:numPr>
              <w:spacing w:after="120" w:line="240" w:lineRule="auto"/>
              <w:jc w:val="left"/>
              <w:rPr>
                <w:lang w:val="sl-SI"/>
              </w:rPr>
            </w:pPr>
            <w:r w:rsidRPr="00FF5C11">
              <w:rPr>
                <w:lang w:val="sl-SI"/>
              </w:rPr>
              <w:t>Pove zgodbo in navodila za igro</w:t>
            </w:r>
          </w:p>
          <w:p w14:paraId="7494A4AF" w14:textId="77777777" w:rsidR="0074361D" w:rsidRPr="00FF5C11" w:rsidRDefault="0074361D" w:rsidP="0074361D">
            <w:pPr>
              <w:pStyle w:val="Paragrafoelenco"/>
              <w:numPr>
                <w:ilvl w:val="0"/>
                <w:numId w:val="94"/>
              </w:numPr>
              <w:spacing w:after="120" w:line="240" w:lineRule="auto"/>
              <w:jc w:val="left"/>
              <w:rPr>
                <w:lang w:val="sl-SI"/>
              </w:rPr>
            </w:pPr>
            <w:r w:rsidRPr="00FF5C11">
              <w:rPr>
                <w:lang w:val="sl-SI"/>
              </w:rPr>
              <w:t>Sporoči, da se igra začenja</w:t>
            </w:r>
          </w:p>
          <w:p w14:paraId="057EB474" w14:textId="77777777" w:rsidR="0074361D" w:rsidRPr="00FF5C11" w:rsidRDefault="0074361D" w:rsidP="0074361D">
            <w:pPr>
              <w:pStyle w:val="Paragrafoelenco"/>
              <w:numPr>
                <w:ilvl w:val="0"/>
                <w:numId w:val="94"/>
              </w:numPr>
              <w:spacing w:after="120" w:line="240" w:lineRule="auto"/>
              <w:jc w:val="left"/>
              <w:rPr>
                <w:lang w:val="sl-SI"/>
              </w:rPr>
            </w:pPr>
            <w:r w:rsidRPr="00FF5C11">
              <w:rPr>
                <w:lang w:val="sl-SI"/>
              </w:rPr>
              <w:t>Šteje pospravljene smeti</w:t>
            </w:r>
          </w:p>
          <w:p w14:paraId="68DD88C0" w14:textId="77777777" w:rsidR="0074361D" w:rsidRPr="00FF5C11" w:rsidRDefault="0074361D" w:rsidP="0074361D">
            <w:pPr>
              <w:pStyle w:val="Paragrafoelenco"/>
              <w:numPr>
                <w:ilvl w:val="0"/>
                <w:numId w:val="94"/>
              </w:numPr>
              <w:spacing w:after="120" w:line="240" w:lineRule="auto"/>
              <w:jc w:val="left"/>
              <w:rPr>
                <w:lang w:val="sl-SI"/>
              </w:rPr>
            </w:pPr>
            <w:r w:rsidRPr="00FF5C11">
              <w:rPr>
                <w:lang w:val="sl-SI"/>
              </w:rPr>
              <w:lastRenderedPageBreak/>
              <w:t>Počaka na konec igre</w:t>
            </w:r>
          </w:p>
          <w:p w14:paraId="15D419F3" w14:textId="77777777" w:rsidR="0074361D" w:rsidRPr="00FF5C11" w:rsidRDefault="0074361D" w:rsidP="0074361D">
            <w:pPr>
              <w:pStyle w:val="Paragrafoelenco"/>
              <w:numPr>
                <w:ilvl w:val="0"/>
                <w:numId w:val="94"/>
              </w:numPr>
              <w:spacing w:after="120" w:line="240" w:lineRule="auto"/>
              <w:jc w:val="left"/>
              <w:rPr>
                <w:lang w:val="sl-SI"/>
              </w:rPr>
            </w:pPr>
            <w:r w:rsidRPr="00FF5C11">
              <w:rPr>
                <w:lang w:val="sl-SI"/>
              </w:rPr>
              <w:t>Pove rezultat</w:t>
            </w:r>
          </w:p>
          <w:p w14:paraId="04F43DD9" w14:textId="77777777" w:rsidR="0074361D" w:rsidRPr="00FF5C11" w:rsidRDefault="0074361D" w:rsidP="0074361D">
            <w:pPr>
              <w:pStyle w:val="Paragrafoelenco"/>
              <w:numPr>
                <w:ilvl w:val="0"/>
                <w:numId w:val="94"/>
              </w:numPr>
              <w:spacing w:after="120" w:line="240" w:lineRule="auto"/>
              <w:jc w:val="left"/>
              <w:rPr>
                <w:lang w:val="sl-SI"/>
              </w:rPr>
            </w:pPr>
            <w:r w:rsidRPr="00FF5C11">
              <w:rPr>
                <w:lang w:val="sl-SI"/>
              </w:rPr>
              <w:t>Prikazan na začetku in koncu, skrit med igro</w:t>
            </w:r>
          </w:p>
          <w:p w14:paraId="28F554A6" w14:textId="77777777" w:rsidR="0074361D" w:rsidRPr="00FF5C11" w:rsidRDefault="0074361D" w:rsidP="00C8772F">
            <w:pPr>
              <w:jc w:val="left"/>
              <w:rPr>
                <w:lang w:val="sl-SI"/>
              </w:rPr>
            </w:pPr>
            <w:r w:rsidRPr="00FF5C11">
              <w:rPr>
                <w:lang w:val="sl-SI"/>
              </w:rPr>
              <w:t>Koša za smeti</w:t>
            </w:r>
          </w:p>
          <w:p w14:paraId="66BD1B3A" w14:textId="77777777" w:rsidR="0074361D" w:rsidRPr="00FF5C11" w:rsidRDefault="0074361D" w:rsidP="0074361D">
            <w:pPr>
              <w:pStyle w:val="Paragrafoelenco"/>
              <w:numPr>
                <w:ilvl w:val="0"/>
                <w:numId w:val="94"/>
              </w:numPr>
              <w:spacing w:after="120" w:line="240" w:lineRule="auto"/>
              <w:jc w:val="left"/>
              <w:rPr>
                <w:lang w:val="sl-SI"/>
              </w:rPr>
            </w:pPr>
            <w:r w:rsidRPr="00FF5C11">
              <w:rPr>
                <w:lang w:val="sl-SI"/>
              </w:rPr>
              <w:t>Se prikažeta na določenem mestu</w:t>
            </w:r>
          </w:p>
          <w:p w14:paraId="7FCA5F60" w14:textId="77777777" w:rsidR="0074361D" w:rsidRPr="00FF5C11" w:rsidRDefault="0074361D" w:rsidP="0074361D">
            <w:pPr>
              <w:pStyle w:val="Paragrafoelenco"/>
              <w:numPr>
                <w:ilvl w:val="0"/>
                <w:numId w:val="94"/>
              </w:numPr>
              <w:spacing w:after="120" w:line="240" w:lineRule="auto"/>
              <w:jc w:val="left"/>
              <w:rPr>
                <w:lang w:val="sl-SI"/>
              </w:rPr>
            </w:pPr>
            <w:r w:rsidRPr="00FF5C11">
              <w:rPr>
                <w:lang w:val="sl-SI"/>
              </w:rPr>
              <w:t>Ne moremo jih vleči</w:t>
            </w:r>
          </w:p>
          <w:p w14:paraId="11B9E7E1" w14:textId="77777777" w:rsidR="0074361D" w:rsidRPr="00FF5C11" w:rsidRDefault="0074361D" w:rsidP="00C8772F">
            <w:pPr>
              <w:jc w:val="left"/>
              <w:rPr>
                <w:lang w:val="sl-SI"/>
              </w:rPr>
            </w:pPr>
            <w:r w:rsidRPr="00FF5C11">
              <w:rPr>
                <w:lang w:val="sl-SI"/>
              </w:rPr>
              <w:t>Smeti</w:t>
            </w:r>
          </w:p>
          <w:p w14:paraId="24015BE9" w14:textId="77777777" w:rsidR="0074361D" w:rsidRPr="00FF5C11" w:rsidRDefault="0074361D" w:rsidP="0074361D">
            <w:pPr>
              <w:pStyle w:val="Paragrafoelenco"/>
              <w:numPr>
                <w:ilvl w:val="0"/>
                <w:numId w:val="94"/>
              </w:numPr>
              <w:spacing w:after="120" w:line="240" w:lineRule="auto"/>
              <w:jc w:val="left"/>
              <w:rPr>
                <w:lang w:val="sl-SI"/>
              </w:rPr>
            </w:pPr>
            <w:r w:rsidRPr="00FF5C11">
              <w:rPr>
                <w:lang w:val="sl-SI"/>
              </w:rPr>
              <w:t>Pokaže se na določenem mestu</w:t>
            </w:r>
          </w:p>
          <w:p w14:paraId="632FC3D2" w14:textId="77777777" w:rsidR="0074361D" w:rsidRPr="00FF5C11" w:rsidRDefault="0074361D" w:rsidP="0074361D">
            <w:pPr>
              <w:pStyle w:val="Paragrafoelenco"/>
              <w:numPr>
                <w:ilvl w:val="0"/>
                <w:numId w:val="94"/>
              </w:numPr>
              <w:spacing w:after="120" w:line="240" w:lineRule="auto"/>
              <w:jc w:val="left"/>
              <w:rPr>
                <w:lang w:val="sl-SI"/>
              </w:rPr>
            </w:pPr>
            <w:r w:rsidRPr="00FF5C11">
              <w:rPr>
                <w:lang w:val="sl-SI"/>
              </w:rPr>
              <w:t>Lahko jo vlečemo</w:t>
            </w:r>
          </w:p>
          <w:p w14:paraId="3A7848C0" w14:textId="77777777" w:rsidR="0074361D" w:rsidRPr="00FF5C11" w:rsidRDefault="0074361D" w:rsidP="0074361D">
            <w:pPr>
              <w:pStyle w:val="Paragrafoelenco"/>
              <w:numPr>
                <w:ilvl w:val="0"/>
                <w:numId w:val="94"/>
              </w:numPr>
              <w:spacing w:after="120" w:line="240" w:lineRule="auto"/>
              <w:jc w:val="left"/>
              <w:rPr>
                <w:lang w:val="sl-SI"/>
              </w:rPr>
            </w:pPr>
            <w:r w:rsidRPr="00FF5C11">
              <w:rPr>
                <w:lang w:val="sl-SI"/>
              </w:rPr>
              <w:t>Preverja, če je v napačnem košu in opozori, če je</w:t>
            </w:r>
          </w:p>
          <w:p w14:paraId="338BB216" w14:textId="77777777" w:rsidR="0074361D" w:rsidRPr="00FF5C11" w:rsidRDefault="0074361D" w:rsidP="0074361D">
            <w:pPr>
              <w:pStyle w:val="Paragrafoelenco"/>
              <w:numPr>
                <w:ilvl w:val="0"/>
                <w:numId w:val="94"/>
              </w:numPr>
              <w:spacing w:after="120" w:line="240" w:lineRule="auto"/>
              <w:jc w:val="left"/>
              <w:rPr>
                <w:lang w:val="sl-SI"/>
              </w:rPr>
            </w:pPr>
            <w:r w:rsidRPr="00FF5C11">
              <w:rPr>
                <w:lang w:val="sl-SI"/>
              </w:rPr>
              <w:t>Preverja, če je v pravem košu, in ko je se skrije in šteje za pospravljeno</w:t>
            </w:r>
          </w:p>
          <w:p w14:paraId="113BC2A6" w14:textId="77777777" w:rsidR="0074361D" w:rsidRPr="00FF5C11" w:rsidRDefault="0074361D" w:rsidP="00C8772F">
            <w:pPr>
              <w:jc w:val="left"/>
              <w:rPr>
                <w:lang w:val="sl-SI"/>
              </w:rPr>
            </w:pPr>
            <w:r w:rsidRPr="00FF5C11">
              <w:rPr>
                <w:lang w:val="sl-SI"/>
              </w:rPr>
              <w:t>Med naštetim nalogami likov označite tiste, za katere menite, da jih znate narediti sami. O ostalih razmislite, kaj vas zanima in si na učni list zapišite vprašanja, ki jih imate. O teh vprašanjih se pogovorite s sošolcem. Če tudi on_a ne zna odgovoriti, se posvetujeta z učiteljem.</w:t>
            </w:r>
          </w:p>
          <w:p w14:paraId="3CA706D0" w14:textId="77777777" w:rsidR="0074361D" w:rsidRPr="00FF5C11" w:rsidRDefault="0074361D" w:rsidP="00C8772F">
            <w:pPr>
              <w:jc w:val="left"/>
              <w:rPr>
                <w:lang w:val="sl-SI"/>
              </w:rPr>
            </w:pPr>
            <w:r w:rsidRPr="00FF5C11">
              <w:rPr>
                <w:lang w:val="sl-SI"/>
              </w:rPr>
              <w:t>[Izdelava igre]</w:t>
            </w:r>
          </w:p>
          <w:p w14:paraId="6EBD2F5A" w14:textId="77777777" w:rsidR="0074361D" w:rsidRPr="00FF5C11" w:rsidRDefault="0074361D" w:rsidP="00C8772F">
            <w:pPr>
              <w:jc w:val="left"/>
              <w:rPr>
                <w:lang w:val="sl-SI"/>
              </w:rPr>
            </w:pPr>
            <w:r w:rsidRPr="00FF5C11">
              <w:rPr>
                <w:lang w:val="sl-SI"/>
              </w:rPr>
              <w:t>V Snap!-u sestavite igro, kot ste jo načrtovali. Pri izdelavi si lahko pomagate s predlogo (</w:t>
            </w:r>
            <w:hyperlink r:id="rId334" w:anchor="present:Username=spelac&amp;ProjectName=recikliranje_predloga" w:history="1">
              <w:r w:rsidRPr="00FF5C11">
                <w:rPr>
                  <w:rStyle w:val="Collegamentoipertestuale"/>
                  <w:lang w:val="sl-SI"/>
                </w:rPr>
                <w:t>https://snap.berkeley.edu/snap/snap.html#present:Username=spelac&amp;ProjectName=recikliranje_predloga</w:t>
              </w:r>
            </w:hyperlink>
            <w:r w:rsidRPr="00FF5C11">
              <w:rPr>
                <w:lang w:val="sl-SI"/>
              </w:rPr>
              <w:t>), v kateri lahko najdete vse like. Posamezne dele igre sproti testirajte, da vidite, če delujejo pravilno.</w:t>
            </w:r>
          </w:p>
          <w:p w14:paraId="6ACE8F12" w14:textId="77777777" w:rsidR="0074361D" w:rsidRPr="00FF5C11" w:rsidRDefault="0074361D" w:rsidP="00C8772F">
            <w:pPr>
              <w:jc w:val="left"/>
              <w:rPr>
                <w:lang w:val="sl-SI"/>
              </w:rPr>
            </w:pPr>
            <w:r w:rsidRPr="00FF5C11">
              <w:rPr>
                <w:lang w:val="sl-SI"/>
              </w:rPr>
              <w:t>[Refleksija]</w:t>
            </w:r>
          </w:p>
          <w:p w14:paraId="11539DA7" w14:textId="77777777" w:rsidR="0074361D" w:rsidRPr="00FF5C11" w:rsidRDefault="0074361D" w:rsidP="00C8772F">
            <w:pPr>
              <w:jc w:val="left"/>
              <w:rPr>
                <w:lang w:val="sl-SI"/>
              </w:rPr>
            </w:pPr>
            <w:r w:rsidRPr="00FF5C11">
              <w:rPr>
                <w:lang w:val="sl-SI"/>
              </w:rPr>
              <w:t>Vprašamo učence, kaj jim je bilo pri takšni izdelavi igre všeč, kaj so pogrešali, če so imeli kakšne težave, kako so jih rešili. Kako bi igro nadgradili?</w:t>
            </w:r>
          </w:p>
        </w:tc>
      </w:tr>
      <w:tr w:rsidR="0074361D" w:rsidRPr="00E92EEF" w14:paraId="36248B61" w14:textId="77777777" w:rsidTr="00C8772F">
        <w:trPr>
          <w:trHeight w:val="1206"/>
        </w:trPr>
        <w:tc>
          <w:tcPr>
            <w:tcW w:w="2405" w:type="dxa"/>
          </w:tcPr>
          <w:p w14:paraId="13FA7C4E" w14:textId="267D69B0" w:rsidR="0074361D" w:rsidRPr="00FF5C11" w:rsidRDefault="0074361D" w:rsidP="00C8772F">
            <w:pPr>
              <w:jc w:val="left"/>
              <w:rPr>
                <w:b/>
                <w:lang w:val="sl-SI"/>
              </w:rPr>
            </w:pPr>
            <w:r w:rsidRPr="00FF5C11">
              <w:rPr>
                <w:b/>
                <w:lang w:val="sl-SI"/>
              </w:rPr>
              <w:lastRenderedPageBreak/>
              <w:t>Učni pripomočki, sredstva za učitelja</w:t>
            </w:r>
          </w:p>
        </w:tc>
        <w:tc>
          <w:tcPr>
            <w:tcW w:w="7088" w:type="dxa"/>
          </w:tcPr>
          <w:p w14:paraId="0B7F852B" w14:textId="26093AE0" w:rsidR="0074361D" w:rsidRPr="00FF5C11" w:rsidRDefault="0074361D" w:rsidP="0074361D">
            <w:pPr>
              <w:numPr>
                <w:ilvl w:val="0"/>
                <w:numId w:val="90"/>
              </w:numPr>
              <w:pBdr>
                <w:top w:val="nil"/>
                <w:left w:val="nil"/>
                <w:bottom w:val="nil"/>
                <w:right w:val="nil"/>
                <w:between w:val="nil"/>
              </w:pBdr>
              <w:spacing w:line="240" w:lineRule="auto"/>
              <w:jc w:val="left"/>
              <w:rPr>
                <w:color w:val="000000"/>
                <w:lang w:val="sl-SI"/>
              </w:rPr>
            </w:pPr>
            <w:r w:rsidRPr="00FF5C11">
              <w:rPr>
                <w:color w:val="000000"/>
                <w:lang w:val="sl-SI"/>
              </w:rPr>
              <w:t xml:space="preserve">Primer končne rešitve osnovnega primera v Snap!-u: </w:t>
            </w:r>
            <w:hyperlink r:id="rId335" w:anchor="present:Username=spelac&amp;ProjectName=C4G_18_recikliranje" w:history="1">
              <w:r w:rsidRPr="00FF5C11">
                <w:rPr>
                  <w:rStyle w:val="Collegamentoipertestuale"/>
                  <w:lang w:val="sl-SI"/>
                </w:rPr>
                <w:t>https://snap.berkeley.edu/snap/snap.html#present:</w:t>
              </w:r>
              <w:r w:rsidRPr="00FF5C11">
                <w:rPr>
                  <w:rStyle w:val="Collegamentoipertestuale"/>
                  <w:lang w:val="sl-SI"/>
                </w:rPr>
                <w:br/>
                <w:t>Username=spelac&amp;ProjectName=C4G_18_recikliranje</w:t>
              </w:r>
            </w:hyperlink>
          </w:p>
        </w:tc>
      </w:tr>
      <w:tr w:rsidR="0074361D" w:rsidRPr="00E92EEF" w14:paraId="3347DF94" w14:textId="77777777" w:rsidTr="00C8772F">
        <w:trPr>
          <w:trHeight w:val="963"/>
        </w:trPr>
        <w:tc>
          <w:tcPr>
            <w:tcW w:w="2405" w:type="dxa"/>
          </w:tcPr>
          <w:p w14:paraId="3303CA07" w14:textId="77777777" w:rsidR="0074361D" w:rsidRPr="00FF5C11" w:rsidRDefault="0074361D" w:rsidP="00C8772F">
            <w:pPr>
              <w:jc w:val="left"/>
              <w:rPr>
                <w:b/>
                <w:lang w:val="sl-SI"/>
              </w:rPr>
            </w:pPr>
            <w:r w:rsidRPr="00FF5C11">
              <w:rPr>
                <w:b/>
                <w:lang w:val="sl-SI"/>
              </w:rPr>
              <w:t>Učni pripomočki za učenca</w:t>
            </w:r>
          </w:p>
        </w:tc>
        <w:tc>
          <w:tcPr>
            <w:tcW w:w="7088" w:type="dxa"/>
          </w:tcPr>
          <w:p w14:paraId="336A3474" w14:textId="6B07590B" w:rsidR="0074361D" w:rsidRPr="00FF5C11" w:rsidRDefault="0074361D" w:rsidP="0074361D">
            <w:pPr>
              <w:numPr>
                <w:ilvl w:val="0"/>
                <w:numId w:val="91"/>
              </w:numPr>
              <w:pBdr>
                <w:top w:val="nil"/>
                <w:left w:val="nil"/>
                <w:bottom w:val="nil"/>
                <w:right w:val="nil"/>
                <w:between w:val="nil"/>
              </w:pBdr>
              <w:spacing w:line="240" w:lineRule="auto"/>
              <w:jc w:val="left"/>
              <w:rPr>
                <w:color w:val="000000"/>
                <w:lang w:val="sl-SI"/>
              </w:rPr>
            </w:pPr>
            <w:r w:rsidRPr="00FF5C11">
              <w:rPr>
                <w:color w:val="000000"/>
                <w:lang w:val="sl-SI"/>
              </w:rPr>
              <w:t xml:space="preserve">Predloga aktivnosti v Snap!-u: </w:t>
            </w:r>
            <w:hyperlink r:id="rId336" w:anchor="present:Username=spelac&amp;ProjectName=recikliranje_predloga" w:history="1">
              <w:r w:rsidRPr="00FF5C11">
                <w:rPr>
                  <w:rStyle w:val="Collegamentoipertestuale"/>
                  <w:lang w:val="sl-SI"/>
                </w:rPr>
                <w:t>https://snap.berkeley.edu/snap/snap.html#present:</w:t>
              </w:r>
              <w:r w:rsidRPr="00FF5C11">
                <w:rPr>
                  <w:rStyle w:val="Collegamentoipertestuale"/>
                  <w:lang w:val="sl-SI"/>
                </w:rPr>
                <w:br/>
                <w:t>Username=spelac&amp;ProjectName=recikliranje_predloga</w:t>
              </w:r>
            </w:hyperlink>
          </w:p>
          <w:p w14:paraId="0C6B0BAD" w14:textId="52D19292" w:rsidR="0074361D" w:rsidRPr="00FF5C11" w:rsidRDefault="0074361D" w:rsidP="0074361D">
            <w:pPr>
              <w:numPr>
                <w:ilvl w:val="0"/>
                <w:numId w:val="91"/>
              </w:numPr>
              <w:pBdr>
                <w:top w:val="nil"/>
                <w:left w:val="nil"/>
                <w:bottom w:val="nil"/>
                <w:right w:val="nil"/>
                <w:between w:val="nil"/>
              </w:pBdr>
              <w:spacing w:after="120" w:line="240" w:lineRule="auto"/>
              <w:rPr>
                <w:color w:val="000000"/>
                <w:lang w:val="sl-SI"/>
              </w:rPr>
            </w:pPr>
            <w:r w:rsidRPr="00FF5C11">
              <w:rPr>
                <w:color w:val="000000"/>
                <w:lang w:val="sl-SI"/>
              </w:rPr>
              <w:t>Učni list za učenca (C4G18_UcniListZaUcenca.docx)</w:t>
            </w:r>
          </w:p>
          <w:p w14:paraId="01ABB4E8" w14:textId="77777777" w:rsidR="0074361D" w:rsidRPr="00FF5C11" w:rsidRDefault="0074361D" w:rsidP="0074361D">
            <w:pPr>
              <w:numPr>
                <w:ilvl w:val="0"/>
                <w:numId w:val="91"/>
              </w:numPr>
              <w:pBdr>
                <w:top w:val="nil"/>
                <w:left w:val="nil"/>
                <w:bottom w:val="nil"/>
                <w:right w:val="nil"/>
                <w:between w:val="nil"/>
              </w:pBdr>
              <w:spacing w:after="120" w:line="240" w:lineRule="auto"/>
              <w:rPr>
                <w:color w:val="000000"/>
                <w:lang w:val="sl-SI"/>
              </w:rPr>
            </w:pPr>
            <w:r w:rsidRPr="00FF5C11">
              <w:rPr>
                <w:color w:val="000000"/>
                <w:lang w:val="sl-SI"/>
              </w:rPr>
              <w:t>Navodila za učenca, ki je malo manj vešč programiranja iger (C4G18_NavodilaZaUcenca.docx)</w:t>
            </w:r>
          </w:p>
        </w:tc>
      </w:tr>
    </w:tbl>
    <w:p w14:paraId="6297A707" w14:textId="0C2E1C69" w:rsidR="008A5299" w:rsidRPr="00FF5C11" w:rsidRDefault="008A5299" w:rsidP="00E14676">
      <w:pPr>
        <w:pStyle w:val="C4G3"/>
      </w:pPr>
      <w:bookmarkStart w:id="35" w:name="_Toc46233860"/>
      <w:r w:rsidRPr="00FF5C11">
        <w:lastRenderedPageBreak/>
        <w:t>Učni scenarij 19.1</w:t>
      </w:r>
      <w:r w:rsidR="00E14676" w:rsidRPr="00FF5C11">
        <w:t xml:space="preserve"> </w:t>
      </w:r>
      <w:r w:rsidR="00C16368" w:rsidRPr="00FF5C11">
        <w:t>–</w:t>
      </w:r>
      <w:r w:rsidR="00E14676" w:rsidRPr="00FF5C11">
        <w:t xml:space="preserve"> Zaigraj na klavir 1</w:t>
      </w:r>
      <w:bookmarkEnd w:id="35"/>
    </w:p>
    <w:p w14:paraId="6EEF90C8" w14:textId="77777777" w:rsidR="008A5299" w:rsidRPr="00FF5C11" w:rsidRDefault="008A5299" w:rsidP="008A5299">
      <w:pPr>
        <w:jc w:val="center"/>
        <w:rPr>
          <w:b/>
          <w:lang w:val="sl-SI"/>
        </w:rPr>
      </w:pPr>
    </w:p>
    <w:tbl>
      <w:tblPr>
        <w:tblStyle w:val="Grigliatabella"/>
        <w:tblW w:w="9493" w:type="dxa"/>
        <w:tblLayout w:type="fixed"/>
        <w:tblLook w:val="04A0" w:firstRow="1" w:lastRow="0" w:firstColumn="1" w:lastColumn="0" w:noHBand="0" w:noVBand="1"/>
      </w:tblPr>
      <w:tblGrid>
        <w:gridCol w:w="1838"/>
        <w:gridCol w:w="7655"/>
      </w:tblGrid>
      <w:tr w:rsidR="008A5299" w:rsidRPr="00FF5C11" w14:paraId="7BD8E0B4" w14:textId="77777777" w:rsidTr="00C8772F">
        <w:tc>
          <w:tcPr>
            <w:tcW w:w="1838" w:type="dxa"/>
          </w:tcPr>
          <w:p w14:paraId="77922F4E" w14:textId="77777777" w:rsidR="008A5299" w:rsidRPr="00FF5C11" w:rsidRDefault="008A5299" w:rsidP="00C8772F">
            <w:pPr>
              <w:jc w:val="left"/>
              <w:rPr>
                <w:rFonts w:ascii="Times New Roman" w:eastAsia="Times New Roman" w:hAnsi="Times New Roman" w:cs="Times New Roman"/>
                <w:lang w:val="sl-SI"/>
              </w:rPr>
            </w:pPr>
            <w:r w:rsidRPr="00FF5C11">
              <w:rPr>
                <w:rFonts w:eastAsia="Times New Roman" w:cs="Times New Roman"/>
                <w:b/>
                <w:bCs/>
                <w:color w:val="000000"/>
                <w:lang w:val="sl-SI"/>
              </w:rPr>
              <w:t>Naslov učnega scenarija</w:t>
            </w:r>
          </w:p>
        </w:tc>
        <w:tc>
          <w:tcPr>
            <w:tcW w:w="7655" w:type="dxa"/>
          </w:tcPr>
          <w:p w14:paraId="3E2DBDD8" w14:textId="77777777" w:rsidR="008A5299" w:rsidRPr="00FF5C11" w:rsidRDefault="008A5299" w:rsidP="00C8772F">
            <w:pPr>
              <w:rPr>
                <w:lang w:val="sl-SI"/>
              </w:rPr>
            </w:pPr>
            <w:r w:rsidRPr="00FF5C11">
              <w:rPr>
                <w:lang w:val="sl-SI"/>
              </w:rPr>
              <w:t>Zaigraj na klavir 1</w:t>
            </w:r>
          </w:p>
        </w:tc>
      </w:tr>
      <w:tr w:rsidR="008A5299" w:rsidRPr="00E92EEF" w14:paraId="6B90C13C" w14:textId="77777777" w:rsidTr="00C8772F">
        <w:tc>
          <w:tcPr>
            <w:tcW w:w="1838" w:type="dxa"/>
          </w:tcPr>
          <w:p w14:paraId="4A316668" w14:textId="77777777" w:rsidR="008A5299" w:rsidRPr="00FF5C11" w:rsidRDefault="008A5299" w:rsidP="00C8772F">
            <w:pPr>
              <w:jc w:val="left"/>
              <w:rPr>
                <w:rFonts w:ascii="Times New Roman" w:eastAsia="Times New Roman" w:hAnsi="Times New Roman" w:cs="Times New Roman"/>
                <w:lang w:val="sl-SI"/>
              </w:rPr>
            </w:pPr>
            <w:r w:rsidRPr="00FF5C11">
              <w:rPr>
                <w:rFonts w:eastAsia="Times New Roman" w:cs="Times New Roman"/>
                <w:b/>
                <w:bCs/>
                <w:color w:val="000000"/>
                <w:lang w:val="sl-SI"/>
              </w:rPr>
              <w:t>Pričakovano programersko predznanje</w:t>
            </w:r>
          </w:p>
          <w:p w14:paraId="643277ED" w14:textId="77777777" w:rsidR="008A5299" w:rsidRPr="00FF5C11" w:rsidRDefault="008A5299" w:rsidP="00C8772F">
            <w:pPr>
              <w:jc w:val="left"/>
              <w:rPr>
                <w:b/>
                <w:lang w:val="sl-SI"/>
              </w:rPr>
            </w:pPr>
          </w:p>
        </w:tc>
        <w:tc>
          <w:tcPr>
            <w:tcW w:w="7655" w:type="dxa"/>
          </w:tcPr>
          <w:p w14:paraId="7F2F9842" w14:textId="77777777" w:rsidR="008A5299" w:rsidRPr="00FF5C11" w:rsidRDefault="008A5299" w:rsidP="00C8772F">
            <w:pPr>
              <w:rPr>
                <w:lang w:val="sl-SI"/>
              </w:rPr>
            </w:pPr>
            <w:r w:rsidRPr="00FF5C11">
              <w:rPr>
                <w:lang w:val="sl-SI"/>
              </w:rPr>
              <w:t>Uporaba spremenljivk za štetje točk</w:t>
            </w:r>
          </w:p>
          <w:p w14:paraId="5FF12206" w14:textId="77777777" w:rsidR="008A5299" w:rsidRPr="00FF5C11" w:rsidRDefault="008A5299" w:rsidP="00C8772F">
            <w:pPr>
              <w:rPr>
                <w:lang w:val="sl-SI"/>
              </w:rPr>
            </w:pPr>
            <w:r w:rsidRPr="00FF5C11">
              <w:rPr>
                <w:lang w:val="sl-SI"/>
              </w:rPr>
              <w:t xml:space="preserve">Uporaba dogodka </w:t>
            </w:r>
            <w:r w:rsidRPr="00FF5C11">
              <w:rPr>
                <w:i/>
                <w:lang w:val="sl-SI"/>
              </w:rPr>
              <w:t>ko je gumb miška pritisnjen</w:t>
            </w:r>
          </w:p>
          <w:p w14:paraId="40B3185F" w14:textId="77777777" w:rsidR="008A5299" w:rsidRPr="00FF5C11" w:rsidRDefault="008A5299" w:rsidP="00C8772F">
            <w:pPr>
              <w:rPr>
                <w:lang w:val="sl-SI"/>
              </w:rPr>
            </w:pPr>
            <w:r w:rsidRPr="00FF5C11">
              <w:rPr>
                <w:lang w:val="sl-SI"/>
              </w:rPr>
              <w:t>Uporaba zanke</w:t>
            </w:r>
          </w:p>
          <w:p w14:paraId="31BAC656" w14:textId="77777777" w:rsidR="008A5299" w:rsidRPr="00FF5C11" w:rsidRDefault="008A5299" w:rsidP="00C8772F">
            <w:pPr>
              <w:rPr>
                <w:lang w:val="sl-SI"/>
              </w:rPr>
            </w:pPr>
            <w:r w:rsidRPr="00FF5C11">
              <w:rPr>
                <w:lang w:val="sl-SI"/>
              </w:rPr>
              <w:t>Uporaba pogojnega stavka</w:t>
            </w:r>
          </w:p>
          <w:p w14:paraId="65579234" w14:textId="77777777" w:rsidR="008A5299" w:rsidRPr="00FF5C11" w:rsidRDefault="008A5299" w:rsidP="00C8772F">
            <w:pPr>
              <w:rPr>
                <w:lang w:val="sl-SI"/>
              </w:rPr>
            </w:pPr>
            <w:r w:rsidRPr="00FF5C11">
              <w:rPr>
                <w:lang w:val="sl-SI"/>
              </w:rPr>
              <w:t>Uporaba pošiljanja obvestil za menjavo ozadij in upravljanje likov</w:t>
            </w:r>
          </w:p>
        </w:tc>
      </w:tr>
      <w:tr w:rsidR="008A5299" w:rsidRPr="00FF5C11" w14:paraId="7C48E10F" w14:textId="77777777" w:rsidTr="00C8772F">
        <w:tc>
          <w:tcPr>
            <w:tcW w:w="1838" w:type="dxa"/>
          </w:tcPr>
          <w:p w14:paraId="2B520DAA" w14:textId="77777777" w:rsidR="008A5299" w:rsidRPr="00FF5C11" w:rsidRDefault="008A5299" w:rsidP="00C8772F">
            <w:pPr>
              <w:jc w:val="left"/>
              <w:rPr>
                <w:rFonts w:ascii="Times New Roman" w:eastAsia="Times New Roman" w:hAnsi="Times New Roman" w:cs="Times New Roman"/>
                <w:lang w:val="sl-SI"/>
              </w:rPr>
            </w:pPr>
            <w:r w:rsidRPr="00FF5C11">
              <w:rPr>
                <w:rFonts w:eastAsia="Times New Roman" w:cs="Times New Roman"/>
                <w:b/>
                <w:bCs/>
                <w:color w:val="000000"/>
                <w:lang w:val="sl-SI"/>
              </w:rPr>
              <w:t>Učni cilji</w:t>
            </w:r>
          </w:p>
          <w:p w14:paraId="05E2F7C5" w14:textId="77777777" w:rsidR="008A5299" w:rsidRPr="00FF5C11" w:rsidRDefault="008A5299" w:rsidP="00C8772F">
            <w:pPr>
              <w:jc w:val="left"/>
              <w:rPr>
                <w:b/>
                <w:lang w:val="sl-SI"/>
              </w:rPr>
            </w:pPr>
            <w:r w:rsidRPr="00FF5C11">
              <w:rPr>
                <w:b/>
                <w:lang w:val="sl-SI"/>
              </w:rPr>
              <w:t xml:space="preserve"> </w:t>
            </w:r>
          </w:p>
          <w:p w14:paraId="6F47FF34" w14:textId="77777777" w:rsidR="008A5299" w:rsidRPr="00FF5C11" w:rsidRDefault="008A5299" w:rsidP="00C8772F">
            <w:pPr>
              <w:jc w:val="left"/>
              <w:rPr>
                <w:b/>
                <w:lang w:val="sl-SI"/>
              </w:rPr>
            </w:pPr>
          </w:p>
        </w:tc>
        <w:tc>
          <w:tcPr>
            <w:tcW w:w="7655" w:type="dxa"/>
          </w:tcPr>
          <w:p w14:paraId="38166866" w14:textId="77777777" w:rsidR="008A5299" w:rsidRPr="00FF5C11" w:rsidRDefault="008A5299" w:rsidP="00C8772F">
            <w:pPr>
              <w:pStyle w:val="NormaleWeb"/>
              <w:spacing w:before="0" w:beforeAutospacing="0" w:after="0" w:afterAutospacing="0"/>
              <w:jc w:val="both"/>
              <w:rPr>
                <w:lang w:val="sl-SI"/>
              </w:rPr>
            </w:pPr>
            <w:r w:rsidRPr="00FF5C11">
              <w:rPr>
                <w:rFonts w:ascii="Calibri" w:hAnsi="Calibri"/>
                <w:color w:val="000000"/>
                <w:lang w:val="sl-SI"/>
              </w:rPr>
              <w:t>Splošni učni cilji:</w:t>
            </w:r>
          </w:p>
          <w:p w14:paraId="4EAFEA4B" w14:textId="77777777" w:rsidR="008A5299" w:rsidRPr="00FF5C11" w:rsidRDefault="008A5299" w:rsidP="008A5299">
            <w:pPr>
              <w:pStyle w:val="Paragrafoelenco"/>
              <w:numPr>
                <w:ilvl w:val="0"/>
                <w:numId w:val="36"/>
              </w:numPr>
              <w:spacing w:after="120" w:line="240" w:lineRule="auto"/>
              <w:rPr>
                <w:lang w:val="sl-SI"/>
              </w:rPr>
            </w:pPr>
            <w:r w:rsidRPr="00FF5C11">
              <w:rPr>
                <w:lang w:val="sl-SI"/>
              </w:rPr>
              <w:t>Spremenljivke</w:t>
            </w:r>
          </w:p>
          <w:p w14:paraId="4DBC25E6" w14:textId="77777777" w:rsidR="008A5299" w:rsidRPr="00FF5C11" w:rsidRDefault="008A5299" w:rsidP="008A5299">
            <w:pPr>
              <w:pStyle w:val="Paragrafoelenco"/>
              <w:numPr>
                <w:ilvl w:val="0"/>
                <w:numId w:val="36"/>
              </w:numPr>
              <w:spacing w:after="120" w:line="240" w:lineRule="auto"/>
              <w:rPr>
                <w:lang w:val="sl-SI"/>
              </w:rPr>
            </w:pPr>
            <w:r w:rsidRPr="00FF5C11">
              <w:rPr>
                <w:lang w:val="sl-SI"/>
              </w:rPr>
              <w:t>Pogojni stavek</w:t>
            </w:r>
          </w:p>
          <w:p w14:paraId="4606BC8D" w14:textId="77777777" w:rsidR="008A5299" w:rsidRPr="00FF5C11" w:rsidRDefault="008A5299" w:rsidP="008A5299">
            <w:pPr>
              <w:pStyle w:val="Paragrafoelenco"/>
              <w:numPr>
                <w:ilvl w:val="0"/>
                <w:numId w:val="36"/>
              </w:numPr>
              <w:spacing w:after="120" w:line="240" w:lineRule="auto"/>
              <w:rPr>
                <w:lang w:val="sl-SI"/>
              </w:rPr>
            </w:pPr>
            <w:r w:rsidRPr="00FF5C11">
              <w:rPr>
                <w:lang w:val="sl-SI"/>
              </w:rPr>
              <w:t>Zanke</w:t>
            </w:r>
          </w:p>
          <w:p w14:paraId="0B7C3874" w14:textId="77777777" w:rsidR="008A5299" w:rsidRPr="00FF5C11" w:rsidRDefault="008A5299" w:rsidP="008A5299">
            <w:pPr>
              <w:pStyle w:val="Paragrafoelenco"/>
              <w:numPr>
                <w:ilvl w:val="0"/>
                <w:numId w:val="36"/>
              </w:numPr>
              <w:spacing w:after="120" w:line="240" w:lineRule="auto"/>
              <w:rPr>
                <w:lang w:val="sl-SI"/>
              </w:rPr>
            </w:pPr>
            <w:r w:rsidRPr="00FF5C11">
              <w:rPr>
                <w:lang w:val="sl-SI"/>
              </w:rPr>
              <w:t>Pošiljanje obvestil</w:t>
            </w:r>
          </w:p>
          <w:p w14:paraId="378E7BB4" w14:textId="77777777" w:rsidR="008A5299" w:rsidRPr="00FF5C11" w:rsidRDefault="008A5299" w:rsidP="008A5299">
            <w:pPr>
              <w:pStyle w:val="Paragrafoelenco"/>
              <w:numPr>
                <w:ilvl w:val="0"/>
                <w:numId w:val="36"/>
              </w:numPr>
              <w:spacing w:after="120" w:line="240" w:lineRule="auto"/>
              <w:rPr>
                <w:lang w:val="sl-SI"/>
              </w:rPr>
            </w:pPr>
            <w:r w:rsidRPr="00FF5C11">
              <w:rPr>
                <w:lang w:val="sl-SI"/>
              </w:rPr>
              <w:t xml:space="preserve">Zvok </w:t>
            </w:r>
          </w:p>
          <w:p w14:paraId="702C7FC1" w14:textId="77777777" w:rsidR="008A5299" w:rsidRPr="00FF5C11" w:rsidRDefault="008A5299" w:rsidP="008A5299">
            <w:pPr>
              <w:pStyle w:val="Paragrafoelenco"/>
              <w:numPr>
                <w:ilvl w:val="0"/>
                <w:numId w:val="36"/>
              </w:numPr>
              <w:spacing w:after="120" w:line="240" w:lineRule="auto"/>
              <w:rPr>
                <w:lang w:val="sl-SI"/>
              </w:rPr>
            </w:pPr>
            <w:r w:rsidRPr="00FF5C11">
              <w:rPr>
                <w:lang w:val="sl-SI"/>
              </w:rPr>
              <w:t>Sestavljanje kode za melodijo</w:t>
            </w:r>
          </w:p>
          <w:p w14:paraId="762E075F" w14:textId="77777777" w:rsidR="008A5299" w:rsidRPr="00FF5C11" w:rsidRDefault="008A5299" w:rsidP="00C8772F">
            <w:pPr>
              <w:pStyle w:val="NormaleWeb"/>
              <w:spacing w:before="0" w:beforeAutospacing="0" w:after="0" w:afterAutospacing="0"/>
              <w:jc w:val="both"/>
              <w:rPr>
                <w:lang w:val="sl-SI"/>
              </w:rPr>
            </w:pPr>
            <w:r w:rsidRPr="00FF5C11">
              <w:rPr>
                <w:rFonts w:ascii="Calibri" w:hAnsi="Calibri"/>
                <w:color w:val="000000"/>
                <w:lang w:val="sl-SI"/>
              </w:rPr>
              <w:t>Specifični učni cilji, ki so osredotočeni na algoritmično mišljenje:</w:t>
            </w:r>
          </w:p>
          <w:p w14:paraId="5EDDB5E1" w14:textId="77777777" w:rsidR="008A5299" w:rsidRPr="00FF5C11" w:rsidRDefault="008A5299" w:rsidP="008A5299">
            <w:pPr>
              <w:pStyle w:val="Paragrafoelenco"/>
              <w:numPr>
                <w:ilvl w:val="0"/>
                <w:numId w:val="41"/>
              </w:numPr>
              <w:spacing w:after="120" w:line="240" w:lineRule="auto"/>
              <w:rPr>
                <w:lang w:val="sl-SI"/>
              </w:rPr>
            </w:pPr>
            <w:r w:rsidRPr="00FF5C11">
              <w:rPr>
                <w:lang w:val="sl-SI"/>
              </w:rPr>
              <w:t>Učenec uporabi spremenljivko za štetje točk.</w:t>
            </w:r>
          </w:p>
          <w:p w14:paraId="7A976801" w14:textId="77777777" w:rsidR="008A5299" w:rsidRPr="00FF5C11" w:rsidRDefault="008A5299" w:rsidP="008A5299">
            <w:pPr>
              <w:pStyle w:val="Paragrafoelenco"/>
              <w:numPr>
                <w:ilvl w:val="0"/>
                <w:numId w:val="41"/>
              </w:numPr>
              <w:spacing w:after="120" w:line="240" w:lineRule="auto"/>
              <w:rPr>
                <w:lang w:val="sl-SI"/>
              </w:rPr>
            </w:pPr>
            <w:r w:rsidRPr="00FF5C11">
              <w:rPr>
                <w:lang w:val="sl-SI"/>
              </w:rPr>
              <w:t>Učenec uporabi ukaz za pošiljanje obvestil za menjavo ozaij in upravljanje likov.</w:t>
            </w:r>
          </w:p>
          <w:p w14:paraId="1D7DE474" w14:textId="77777777" w:rsidR="008A5299" w:rsidRPr="00FF5C11" w:rsidRDefault="008A5299" w:rsidP="008A5299">
            <w:pPr>
              <w:pStyle w:val="Paragrafoelenco"/>
              <w:numPr>
                <w:ilvl w:val="0"/>
                <w:numId w:val="41"/>
              </w:numPr>
              <w:spacing w:after="120" w:line="240" w:lineRule="auto"/>
              <w:rPr>
                <w:lang w:val="sl-SI"/>
              </w:rPr>
            </w:pPr>
            <w:r w:rsidRPr="00FF5C11">
              <w:rPr>
                <w:lang w:val="sl-SI"/>
              </w:rPr>
              <w:t>Učenec uporabi ukaze za zvok za ustvarjanje melodije.</w:t>
            </w:r>
          </w:p>
          <w:p w14:paraId="01B1F3D0" w14:textId="77777777" w:rsidR="008A5299" w:rsidRPr="00FF5C11" w:rsidRDefault="008A5299" w:rsidP="008A5299">
            <w:pPr>
              <w:pStyle w:val="Paragrafoelenco"/>
              <w:numPr>
                <w:ilvl w:val="0"/>
                <w:numId w:val="41"/>
              </w:numPr>
              <w:spacing w:after="120" w:line="240" w:lineRule="auto"/>
              <w:rPr>
                <w:lang w:val="sl-SI"/>
              </w:rPr>
            </w:pPr>
            <w:r w:rsidRPr="00FF5C11">
              <w:rPr>
                <w:lang w:val="sl-SI"/>
              </w:rPr>
              <w:t>Učenec uporabi zanko za zmanjšanje števila ukazov v kodi.</w:t>
            </w:r>
          </w:p>
          <w:p w14:paraId="22E3127C" w14:textId="77777777" w:rsidR="008A5299" w:rsidRPr="00FF5C11" w:rsidRDefault="008A5299" w:rsidP="008A5299">
            <w:pPr>
              <w:pStyle w:val="Paragrafoelenco"/>
              <w:numPr>
                <w:ilvl w:val="0"/>
                <w:numId w:val="41"/>
              </w:numPr>
              <w:spacing w:after="120" w:line="240" w:lineRule="auto"/>
              <w:rPr>
                <w:lang w:val="sl-SI"/>
              </w:rPr>
            </w:pPr>
            <w:r w:rsidRPr="00FF5C11">
              <w:rPr>
                <w:lang w:val="sl-SI"/>
              </w:rPr>
              <w:t>Učenec razširi funkcionalnost igre.</w:t>
            </w:r>
          </w:p>
        </w:tc>
      </w:tr>
      <w:tr w:rsidR="008A5299" w:rsidRPr="00E92EEF" w14:paraId="1D23FCE0" w14:textId="77777777" w:rsidTr="00C8772F">
        <w:tc>
          <w:tcPr>
            <w:tcW w:w="1838" w:type="dxa"/>
          </w:tcPr>
          <w:p w14:paraId="12EEEE45" w14:textId="77777777" w:rsidR="008A5299" w:rsidRPr="00FF5C11" w:rsidRDefault="008A5299" w:rsidP="00C8772F">
            <w:pPr>
              <w:jc w:val="left"/>
              <w:rPr>
                <w:rFonts w:ascii="Times New Roman" w:eastAsia="Times New Roman" w:hAnsi="Times New Roman" w:cs="Times New Roman"/>
                <w:lang w:val="sl-SI"/>
              </w:rPr>
            </w:pPr>
            <w:r w:rsidRPr="00FF5C11">
              <w:rPr>
                <w:rFonts w:eastAsia="Times New Roman" w:cs="Times New Roman"/>
                <w:b/>
                <w:bCs/>
                <w:color w:val="000000"/>
                <w:lang w:val="sl-SI"/>
              </w:rPr>
              <w:t>Cilji, naloge in kratek opis aktivnosti</w:t>
            </w:r>
          </w:p>
          <w:p w14:paraId="73377D3E" w14:textId="77777777" w:rsidR="008A5299" w:rsidRPr="00FF5C11" w:rsidRDefault="008A5299" w:rsidP="00C8772F">
            <w:pPr>
              <w:jc w:val="left"/>
              <w:rPr>
                <w:b/>
                <w:lang w:val="sl-SI"/>
              </w:rPr>
            </w:pPr>
          </w:p>
        </w:tc>
        <w:tc>
          <w:tcPr>
            <w:tcW w:w="7655" w:type="dxa"/>
          </w:tcPr>
          <w:p w14:paraId="32CCABDC" w14:textId="77777777" w:rsidR="008A5299" w:rsidRDefault="008A5299" w:rsidP="00C8772F">
            <w:pPr>
              <w:rPr>
                <w:lang w:val="sl-SI"/>
              </w:rPr>
            </w:pPr>
            <w:r w:rsidRPr="00FF5C11">
              <w:rPr>
                <w:lang w:val="sl-SI"/>
              </w:rPr>
              <w:t>Kratek opis: Pojdimo v čudoviti svet kraljice Mary. Igralca povabi v grad, kjer bosta poslušala glasbo. V plesni dvorani njen prijatelj Dino igra na klavir. Dino zaigra nekaj tonov, igralec pa mora ugotoviti, kateri ton je Dino zaigral. Pravilen odgovor prinese 1 točko. Nato Dino zaigra pesem, igralec pa mora ugotoviti njen naslov. Pravilen odgovor prinese 5 točk.</w:t>
            </w:r>
          </w:p>
          <w:p w14:paraId="7A879F99" w14:textId="77777777" w:rsidR="00F629BC" w:rsidRPr="00FF5C11" w:rsidRDefault="00F629BC" w:rsidP="00C8772F">
            <w:pPr>
              <w:rPr>
                <w:lang w:val="sl-SI"/>
              </w:rPr>
            </w:pPr>
          </w:p>
          <w:p w14:paraId="70E9E5F8" w14:textId="77777777" w:rsidR="008A5299" w:rsidRPr="00FF5C11" w:rsidRDefault="008A5299" w:rsidP="00C8772F">
            <w:pPr>
              <w:rPr>
                <w:lang w:val="sl-SI"/>
              </w:rPr>
            </w:pPr>
            <w:r w:rsidRPr="00FF5C11">
              <w:rPr>
                <w:lang w:val="sl-SI"/>
              </w:rPr>
              <w:t>Naloge: Učenci imajo na voljo predlogo z ozadji in liki (z več oblekami). Ustvariti morajo spremenljivko za štetje točk, ugotoviti, katere ukazne bloke potrebujejo, se spoznati z ukaznimi bloki za zvok ter napisati kodo za predvajanje melodij/e.</w:t>
            </w:r>
          </w:p>
          <w:p w14:paraId="58284D22" w14:textId="77777777" w:rsidR="008A5299" w:rsidRPr="00FF5C11" w:rsidRDefault="008A5299" w:rsidP="00C8772F">
            <w:pPr>
              <w:rPr>
                <w:b/>
                <w:lang w:val="sl-SI"/>
              </w:rPr>
            </w:pPr>
            <w:r w:rsidRPr="00FF5C11">
              <w:rPr>
                <w:b/>
                <w:lang w:val="sl-SI"/>
              </w:rPr>
              <w:t xml:space="preserve">Cilji: Učenci se bodo naučili napisati kodo za ustvarjanje melodije ter </w:t>
            </w:r>
            <w:r w:rsidRPr="00FF5C11">
              <w:rPr>
                <w:b/>
                <w:lang w:val="sl-SI"/>
              </w:rPr>
              <w:lastRenderedPageBreak/>
              <w:t>izboljšali svoje znanje o spremenljivkah, zankaj, pogojnih stavkih in dogodkih.</w:t>
            </w:r>
          </w:p>
        </w:tc>
      </w:tr>
      <w:tr w:rsidR="008A5299" w:rsidRPr="00FF5C11" w14:paraId="112E93CA" w14:textId="77777777" w:rsidTr="00C8772F">
        <w:tc>
          <w:tcPr>
            <w:tcW w:w="1838" w:type="dxa"/>
          </w:tcPr>
          <w:p w14:paraId="5324018B" w14:textId="4002A70B" w:rsidR="008A5299" w:rsidRPr="00F629BC" w:rsidRDefault="008A5299" w:rsidP="00C8772F">
            <w:pPr>
              <w:jc w:val="left"/>
              <w:rPr>
                <w:rFonts w:ascii="Times New Roman" w:eastAsia="Times New Roman" w:hAnsi="Times New Roman" w:cs="Times New Roman"/>
                <w:lang w:val="sl-SI"/>
              </w:rPr>
            </w:pPr>
            <w:r w:rsidRPr="00FF5C11">
              <w:rPr>
                <w:rFonts w:eastAsia="Times New Roman" w:cs="Times New Roman"/>
                <w:b/>
                <w:bCs/>
                <w:color w:val="000000"/>
                <w:lang w:val="sl-SI"/>
              </w:rPr>
              <w:lastRenderedPageBreak/>
              <w:t>Trajanje aktivnosti</w:t>
            </w:r>
          </w:p>
        </w:tc>
        <w:tc>
          <w:tcPr>
            <w:tcW w:w="7655" w:type="dxa"/>
          </w:tcPr>
          <w:p w14:paraId="275C0B69" w14:textId="77777777" w:rsidR="008A5299" w:rsidRPr="00FF5C11" w:rsidRDefault="008A5299" w:rsidP="00C8772F">
            <w:pPr>
              <w:rPr>
                <w:lang w:val="sl-SI"/>
              </w:rPr>
            </w:pPr>
            <w:r w:rsidRPr="00FF5C11">
              <w:rPr>
                <w:lang w:val="sl-SI"/>
              </w:rPr>
              <w:t>90 minut</w:t>
            </w:r>
          </w:p>
        </w:tc>
      </w:tr>
      <w:tr w:rsidR="008A5299" w:rsidRPr="00E92EEF" w14:paraId="380F3241" w14:textId="77777777" w:rsidTr="00C8772F">
        <w:tc>
          <w:tcPr>
            <w:tcW w:w="1838" w:type="dxa"/>
          </w:tcPr>
          <w:p w14:paraId="6702F47B" w14:textId="40CF3194" w:rsidR="008A5299" w:rsidRPr="00F629BC" w:rsidRDefault="008A5299" w:rsidP="00C8772F">
            <w:pPr>
              <w:jc w:val="left"/>
              <w:rPr>
                <w:rFonts w:ascii="Times New Roman" w:eastAsia="Times New Roman" w:hAnsi="Times New Roman" w:cs="Times New Roman"/>
                <w:lang w:val="sl-SI"/>
              </w:rPr>
            </w:pPr>
            <w:r w:rsidRPr="00FF5C11">
              <w:rPr>
                <w:rFonts w:eastAsia="Times New Roman" w:cs="Times New Roman"/>
                <w:b/>
                <w:bCs/>
                <w:color w:val="000000"/>
                <w:lang w:val="sl-SI"/>
              </w:rPr>
              <w:t>Učne strategije in metode</w:t>
            </w:r>
          </w:p>
        </w:tc>
        <w:tc>
          <w:tcPr>
            <w:tcW w:w="7655" w:type="dxa"/>
          </w:tcPr>
          <w:p w14:paraId="776A0146" w14:textId="77777777" w:rsidR="008A5299" w:rsidRPr="00FF5C11" w:rsidRDefault="008A5299" w:rsidP="00C8772F">
            <w:pPr>
              <w:widowControl w:val="0"/>
              <w:autoSpaceDE w:val="0"/>
              <w:autoSpaceDN w:val="0"/>
              <w:adjustRightInd w:val="0"/>
              <w:spacing w:line="280" w:lineRule="atLeast"/>
              <w:jc w:val="left"/>
              <w:rPr>
                <w:lang w:val="sl-SI"/>
              </w:rPr>
            </w:pPr>
            <w:r w:rsidRPr="00FF5C11">
              <w:rPr>
                <w:lang w:val="sl-SI"/>
              </w:rPr>
              <w:t>Aktivno učenje (diskusija, eksperimentiranje z vnaprej pripravljeno igro), učenje z izdelavo iger, reševanje problemov </w:t>
            </w:r>
          </w:p>
          <w:p w14:paraId="33C8C3E0" w14:textId="67ADD9C6" w:rsidR="008A5299" w:rsidRPr="00FF5C11" w:rsidRDefault="008A5299" w:rsidP="00F629BC">
            <w:pPr>
              <w:widowControl w:val="0"/>
              <w:autoSpaceDE w:val="0"/>
              <w:autoSpaceDN w:val="0"/>
              <w:adjustRightInd w:val="0"/>
              <w:spacing w:line="280" w:lineRule="atLeast"/>
              <w:jc w:val="left"/>
              <w:rPr>
                <w:lang w:val="sl-SI"/>
              </w:rPr>
            </w:pPr>
            <w:r w:rsidRPr="00FF5C11">
              <w:rPr>
                <w:lang w:val="sl-SI"/>
              </w:rPr>
              <w:t>   </w:t>
            </w:r>
          </w:p>
        </w:tc>
      </w:tr>
      <w:tr w:rsidR="008A5299" w:rsidRPr="00FF5C11" w14:paraId="1F14B44D" w14:textId="77777777" w:rsidTr="00C8772F">
        <w:trPr>
          <w:trHeight w:val="850"/>
        </w:trPr>
        <w:tc>
          <w:tcPr>
            <w:tcW w:w="1838" w:type="dxa"/>
          </w:tcPr>
          <w:p w14:paraId="3A07C533" w14:textId="77777777" w:rsidR="008A5299" w:rsidRPr="00FF5C11" w:rsidRDefault="008A5299" w:rsidP="00C8772F">
            <w:pPr>
              <w:jc w:val="left"/>
              <w:rPr>
                <w:rFonts w:ascii="Times New Roman" w:eastAsia="Times New Roman" w:hAnsi="Times New Roman" w:cs="Times New Roman"/>
                <w:lang w:val="sl-SI"/>
              </w:rPr>
            </w:pPr>
            <w:r w:rsidRPr="00FF5C11">
              <w:rPr>
                <w:rFonts w:eastAsia="Times New Roman" w:cs="Times New Roman"/>
                <w:b/>
                <w:bCs/>
                <w:color w:val="000000"/>
                <w:lang w:val="sl-SI"/>
              </w:rPr>
              <w:t>Učne oblike</w:t>
            </w:r>
          </w:p>
          <w:p w14:paraId="430AC37C" w14:textId="72E67407" w:rsidR="008A5299" w:rsidRPr="00FF5C11" w:rsidRDefault="008A5299" w:rsidP="00C8772F">
            <w:pPr>
              <w:jc w:val="left"/>
              <w:rPr>
                <w:b/>
                <w:lang w:val="sl-SI"/>
              </w:rPr>
            </w:pPr>
            <w:r w:rsidRPr="00FF5C11">
              <w:rPr>
                <w:b/>
                <w:lang w:val="sl-SI"/>
              </w:rPr>
              <w:t xml:space="preserve"> </w:t>
            </w:r>
          </w:p>
        </w:tc>
        <w:tc>
          <w:tcPr>
            <w:tcW w:w="7655" w:type="dxa"/>
          </w:tcPr>
          <w:p w14:paraId="0EFA4D02" w14:textId="77777777" w:rsidR="008A5299" w:rsidRPr="00FF5C11" w:rsidRDefault="008A5299" w:rsidP="00C8772F">
            <w:pPr>
              <w:rPr>
                <w:lang w:val="sl-SI"/>
              </w:rPr>
            </w:pPr>
            <w:r w:rsidRPr="00FF5C11">
              <w:rPr>
                <w:lang w:val="sl-SI"/>
              </w:rPr>
              <w:t>Individualna učna oblika / Delo v paru / Skupinska učna oblika</w:t>
            </w:r>
          </w:p>
          <w:p w14:paraId="5D6C4EB7" w14:textId="1388670F" w:rsidR="008A5299" w:rsidRPr="00FF5C11" w:rsidRDefault="008A5299" w:rsidP="00C8772F">
            <w:pPr>
              <w:rPr>
                <w:lang w:val="sl-SI"/>
              </w:rPr>
            </w:pPr>
            <w:r w:rsidRPr="00FF5C11">
              <w:rPr>
                <w:lang w:val="sl-SI"/>
              </w:rPr>
              <w:t>Frontalna učna oblika s sodelovanjem celotnega razreda</w:t>
            </w:r>
          </w:p>
        </w:tc>
      </w:tr>
      <w:tr w:rsidR="008A5299" w:rsidRPr="00FF5C11" w14:paraId="4041EAC3" w14:textId="77777777" w:rsidTr="00C8772F">
        <w:trPr>
          <w:trHeight w:val="2808"/>
        </w:trPr>
        <w:tc>
          <w:tcPr>
            <w:tcW w:w="1838" w:type="dxa"/>
          </w:tcPr>
          <w:p w14:paraId="78559E13" w14:textId="77777777" w:rsidR="008A5299" w:rsidRPr="00FF5C11" w:rsidRDefault="008A5299" w:rsidP="00C8772F">
            <w:pPr>
              <w:jc w:val="left"/>
              <w:rPr>
                <w:rFonts w:ascii="Times New Roman" w:eastAsia="Times New Roman" w:hAnsi="Times New Roman" w:cs="Times New Roman"/>
                <w:lang w:val="sl-SI"/>
              </w:rPr>
            </w:pPr>
            <w:r w:rsidRPr="00FF5C11">
              <w:rPr>
                <w:rFonts w:eastAsia="Times New Roman" w:cs="Times New Roman"/>
                <w:b/>
                <w:bCs/>
                <w:color w:val="000000"/>
                <w:lang w:val="sl-SI"/>
              </w:rPr>
              <w:t>Povzetek učnega procesa</w:t>
            </w:r>
          </w:p>
          <w:p w14:paraId="079E3046" w14:textId="77777777" w:rsidR="008A5299" w:rsidRPr="00FF5C11" w:rsidRDefault="008A5299" w:rsidP="00C8772F">
            <w:pPr>
              <w:jc w:val="left"/>
              <w:rPr>
                <w:b/>
                <w:lang w:val="sl-SI"/>
              </w:rPr>
            </w:pPr>
          </w:p>
        </w:tc>
        <w:tc>
          <w:tcPr>
            <w:tcW w:w="7655" w:type="dxa"/>
          </w:tcPr>
          <w:p w14:paraId="5AAE9A29" w14:textId="77777777" w:rsidR="008A5299" w:rsidRPr="00FF5C11" w:rsidRDefault="008A5299" w:rsidP="00C8772F">
            <w:pPr>
              <w:jc w:val="left"/>
              <w:rPr>
                <w:rFonts w:ascii="Times New Roman" w:eastAsia="Times New Roman" w:hAnsi="Times New Roman" w:cs="Times New Roman"/>
                <w:lang w:val="sl-SI"/>
              </w:rPr>
            </w:pPr>
            <w:r w:rsidRPr="00FF5C11">
              <w:rPr>
                <w:rFonts w:eastAsia="Times New Roman" w:cs="Times New Roman"/>
                <w:color w:val="000000"/>
                <w:lang w:val="sl-SI"/>
              </w:rPr>
              <w:t>(Motivacija-uvod, Implementacija, Refleksija in vrednotenje)</w:t>
            </w:r>
          </w:p>
          <w:p w14:paraId="775D0197" w14:textId="77777777" w:rsidR="008A5299" w:rsidRPr="00FF5C11" w:rsidRDefault="008A5299" w:rsidP="00C8772F">
            <w:pPr>
              <w:jc w:val="left"/>
              <w:rPr>
                <w:lang w:val="sl-SI"/>
              </w:rPr>
            </w:pPr>
          </w:p>
          <w:p w14:paraId="4612F0DF" w14:textId="77777777" w:rsidR="008A5299" w:rsidRPr="00FF5C11" w:rsidRDefault="008A5299" w:rsidP="00C8772F">
            <w:pPr>
              <w:jc w:val="left"/>
              <w:rPr>
                <w:lang w:val="sl-SI"/>
              </w:rPr>
            </w:pPr>
            <w:r w:rsidRPr="00FF5C11">
              <w:rPr>
                <w:noProof/>
                <w:lang w:val="it-IT" w:eastAsia="it-IT"/>
              </w:rPr>
              <w:drawing>
                <wp:anchor distT="0" distB="0" distL="114300" distR="114300" simplePos="0" relativeHeight="251682816" behindDoc="0" locked="0" layoutInCell="1" allowOverlap="1" wp14:anchorId="6D1D3223" wp14:editId="141951FE">
                  <wp:simplePos x="0" y="0"/>
                  <wp:positionH relativeFrom="column">
                    <wp:posOffset>3250565</wp:posOffset>
                  </wp:positionH>
                  <wp:positionV relativeFrom="paragraph">
                    <wp:posOffset>177165</wp:posOffset>
                  </wp:positionV>
                  <wp:extent cx="1441450" cy="1145540"/>
                  <wp:effectExtent l="0" t="0" r="6350" b="0"/>
                  <wp:wrapSquare wrapText="bothSides"/>
                  <wp:docPr id="1106" name="Picture 1106" descr="/Users/mateja.bevcic/Desktop/Screen Shot 2020-04-24 at 14.01.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ateja.bevcic/Desktop/Screen Shot 2020-04-24 at 14.01.08.png"/>
                          <pic:cNvPicPr>
                            <a:picLocks noChangeAspect="1" noChangeArrowheads="1"/>
                          </pic:cNvPicPr>
                        </pic:nvPicPr>
                        <pic:blipFill>
                          <a:blip r:embed="rId337" cstate="print">
                            <a:extLst>
                              <a:ext uri="{28A0092B-C50C-407E-A947-70E740481C1C}">
                                <a14:useLocalDpi xmlns:a14="http://schemas.microsoft.com/office/drawing/2010/main" val="0"/>
                              </a:ext>
                            </a:extLst>
                          </a:blip>
                          <a:srcRect/>
                          <a:stretch>
                            <a:fillRect/>
                          </a:stretch>
                        </pic:blipFill>
                        <pic:spPr bwMode="auto">
                          <a:xfrm>
                            <a:off x="0" y="0"/>
                            <a:ext cx="1441450" cy="11455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F5C11">
              <w:rPr>
                <w:lang w:val="sl-SI"/>
              </w:rPr>
              <w:t>[Korak 1]</w:t>
            </w:r>
          </w:p>
          <w:p w14:paraId="5FAF6DF5" w14:textId="77777777" w:rsidR="008A5299" w:rsidRPr="00FF5C11" w:rsidRDefault="008A5299" w:rsidP="00C8772F">
            <w:pPr>
              <w:jc w:val="left"/>
              <w:rPr>
                <w:lang w:val="sl-SI"/>
              </w:rPr>
            </w:pPr>
            <w:r w:rsidRPr="00FF5C11">
              <w:rPr>
                <w:lang w:val="sl-SI"/>
              </w:rPr>
              <w:t>Podamo uvodna navodila: Naredili bomo igro, kjer se kraljica Mary pojavi pred gradom in igralca povabi v grad. Po prihodu v plesno dvorano, dinozaver Dino na klavir zaigra nekaj tonov, ki jih mora igralec uganiti. Pravilen odgovor prinese 1 točko. Nato igralec klikne na klavir in Dino zaigra pesem, ki jo mora igralec prav tako uganiti. Sedaj pravilen odgovor prinese 5 točk. Kraljica na koncu pove, koliko točk je igralec dosegel. Če igralec ugane pesem, Dino zapleše.</w:t>
            </w:r>
          </w:p>
          <w:p w14:paraId="681A2CC3" w14:textId="77777777" w:rsidR="008A5299" w:rsidRPr="00FF5C11" w:rsidRDefault="008A5299" w:rsidP="00C8772F">
            <w:pPr>
              <w:jc w:val="left"/>
              <w:rPr>
                <w:lang w:val="sl-SI"/>
              </w:rPr>
            </w:pPr>
          </w:p>
          <w:p w14:paraId="4F343019" w14:textId="77777777" w:rsidR="008A5299" w:rsidRPr="00FF5C11" w:rsidRDefault="008A5299" w:rsidP="00C8772F">
            <w:pPr>
              <w:jc w:val="left"/>
              <w:rPr>
                <w:lang w:val="sl-SI"/>
              </w:rPr>
            </w:pPr>
            <w:r w:rsidRPr="00FF5C11">
              <w:rPr>
                <w:lang w:val="sl-SI"/>
              </w:rPr>
              <w:t xml:space="preserve">[Korak 2] </w:t>
            </w:r>
          </w:p>
          <w:p w14:paraId="20260135" w14:textId="77777777" w:rsidR="008A5299" w:rsidRDefault="008A5299" w:rsidP="00C8772F">
            <w:pPr>
              <w:jc w:val="left"/>
              <w:rPr>
                <w:rFonts w:eastAsia="Times New Roman" w:cs="Times New Roman"/>
                <w:color w:val="000000"/>
                <w:lang w:val="sl-SI"/>
              </w:rPr>
            </w:pPr>
            <w:r w:rsidRPr="00FF5C11">
              <w:rPr>
                <w:lang w:val="sl-SI"/>
              </w:rPr>
              <w:t xml:space="preserve">Predvajamo delen program: </w:t>
            </w:r>
            <w:hyperlink r:id="rId338" w:history="1">
              <w:r w:rsidRPr="00FF5C11">
                <w:rPr>
                  <w:rStyle w:val="Collegamentoipertestuale"/>
                  <w:lang w:val="sl-SI"/>
                </w:rPr>
                <w:t>https://snap.berkeley.edu/project?user=mateja&amp;project=C4G19.1_ZaigrajNaKlavir_1</w:t>
              </w:r>
            </w:hyperlink>
            <w:r w:rsidRPr="00FF5C11">
              <w:rPr>
                <w:rFonts w:eastAsia="Times New Roman" w:cs="Times New Roman"/>
                <w:color w:val="000000"/>
                <w:lang w:val="sl-SI"/>
              </w:rPr>
              <w:t xml:space="preserve"> </w:t>
            </w:r>
          </w:p>
          <w:p w14:paraId="0DFE189F" w14:textId="77777777" w:rsidR="00F629BC" w:rsidRPr="00FF5C11" w:rsidRDefault="00F629BC" w:rsidP="00C8772F">
            <w:pPr>
              <w:jc w:val="left"/>
              <w:rPr>
                <w:lang w:val="sl-SI"/>
              </w:rPr>
            </w:pPr>
          </w:p>
          <w:p w14:paraId="6D0904B9" w14:textId="77777777" w:rsidR="008A5299" w:rsidRPr="00FF5C11" w:rsidRDefault="008A5299" w:rsidP="00C8772F">
            <w:pPr>
              <w:jc w:val="left"/>
              <w:rPr>
                <w:lang w:val="sl-SI"/>
              </w:rPr>
            </w:pPr>
            <w:r w:rsidRPr="00FF5C11">
              <w:rPr>
                <w:lang w:val="sl-SI"/>
              </w:rPr>
              <w:t>Pogovorimo se, kaj v igri še manjka, glede na začetna navodila (odhod v grad, Dinov ples, Mary pove število doseženih točk). Kako bomo napisali kodo za predvajanje glasbe? Ker tega še ne znamo, si bomo skupaj pogledali v naslednjem koraku.</w:t>
            </w:r>
          </w:p>
          <w:p w14:paraId="44B38379" w14:textId="77777777" w:rsidR="008A5299" w:rsidRPr="00FF5C11" w:rsidRDefault="008A5299" w:rsidP="00C8772F">
            <w:pPr>
              <w:jc w:val="left"/>
              <w:rPr>
                <w:lang w:val="sl-SI"/>
              </w:rPr>
            </w:pPr>
            <w:r w:rsidRPr="00FF5C11">
              <w:rPr>
                <w:lang w:val="sl-SI"/>
              </w:rPr>
              <w:t>[Korak 3]</w:t>
            </w:r>
          </w:p>
          <w:p w14:paraId="35C7A41B" w14:textId="77777777" w:rsidR="008A5299" w:rsidRPr="00FF5C11" w:rsidRDefault="008A5299" w:rsidP="00C8772F">
            <w:pPr>
              <w:jc w:val="left"/>
              <w:rPr>
                <w:lang w:val="sl-SI"/>
              </w:rPr>
            </w:pPr>
            <w:r w:rsidRPr="00FF5C11">
              <w:rPr>
                <w:lang w:val="sl-SI"/>
              </w:rPr>
              <w:t>Učencem razložimo, kako delujejo ukazi za zvok. Uporabimo ukaz</w:t>
            </w:r>
          </w:p>
          <w:p w14:paraId="46EF6FE8" w14:textId="77777777" w:rsidR="008A5299" w:rsidRPr="00FF5C11" w:rsidRDefault="008A5299" w:rsidP="00C8772F">
            <w:pPr>
              <w:jc w:val="center"/>
              <w:rPr>
                <w:lang w:val="sl-SI"/>
              </w:rPr>
            </w:pPr>
            <w:r w:rsidRPr="00FF5C11">
              <w:rPr>
                <w:noProof/>
                <w:lang w:val="it-IT" w:eastAsia="it-IT"/>
              </w:rPr>
              <w:lastRenderedPageBreak/>
              <w:drawing>
                <wp:inline distT="0" distB="0" distL="0" distR="0" wp14:anchorId="2A6B38B1" wp14:editId="6E6AB9B6">
                  <wp:extent cx="2251710" cy="284801"/>
                  <wp:effectExtent l="0" t="0" r="8890" b="0"/>
                  <wp:docPr id="1107" name="Picture 1107" descr="/Users/mateja.bevcic/Downloads/C4G19.1_ZaigrajNaKlavir_1 script 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mateja.bevcic/Downloads/C4G19.1_ZaigrajNaKlavir_1 script pic.png"/>
                          <pic:cNvPicPr>
                            <a:picLocks noChangeAspect="1" noChangeArrowheads="1"/>
                          </pic:cNvPicPr>
                        </pic:nvPicPr>
                        <pic:blipFill>
                          <a:blip r:embed="rId339">
                            <a:extLst>
                              <a:ext uri="{28A0092B-C50C-407E-A947-70E740481C1C}">
                                <a14:useLocalDpi xmlns:a14="http://schemas.microsoft.com/office/drawing/2010/main" val="0"/>
                              </a:ext>
                            </a:extLst>
                          </a:blip>
                          <a:srcRect/>
                          <a:stretch>
                            <a:fillRect/>
                          </a:stretch>
                        </pic:blipFill>
                        <pic:spPr bwMode="auto">
                          <a:xfrm>
                            <a:off x="0" y="0"/>
                            <a:ext cx="2263377" cy="286277"/>
                          </a:xfrm>
                          <a:prstGeom prst="rect">
                            <a:avLst/>
                          </a:prstGeom>
                          <a:noFill/>
                          <a:ln>
                            <a:noFill/>
                          </a:ln>
                        </pic:spPr>
                      </pic:pic>
                    </a:graphicData>
                  </a:graphic>
                </wp:inline>
              </w:drawing>
            </w:r>
          </w:p>
          <w:p w14:paraId="68034AC6" w14:textId="77777777" w:rsidR="00F629BC" w:rsidRDefault="00F629BC" w:rsidP="00C8772F">
            <w:pPr>
              <w:jc w:val="left"/>
              <w:rPr>
                <w:lang w:val="sl-SI"/>
              </w:rPr>
            </w:pPr>
          </w:p>
          <w:p w14:paraId="6AA4F7C9" w14:textId="77777777" w:rsidR="008A5299" w:rsidRPr="00FF5C11" w:rsidRDefault="008A5299" w:rsidP="00C8772F">
            <w:pPr>
              <w:jc w:val="left"/>
              <w:rPr>
                <w:lang w:val="sl-SI"/>
              </w:rPr>
            </w:pPr>
            <w:r w:rsidRPr="00FF5C11">
              <w:rPr>
                <w:lang w:val="sl-SI"/>
              </w:rPr>
              <w:t>Številka 60 pomeni, kateri ton bo predvajan, 0.5 beats pa pomeni, koliko časa bo ton predvajan. Ni potrebno, da poznamo številke (60) tonov na pamet, saj se nam s klikom na puščico poleg številke pokaže klavir, kjer izberemo ustrezen ton.</w:t>
            </w:r>
          </w:p>
          <w:p w14:paraId="55C2D86C" w14:textId="77777777" w:rsidR="008A5299" w:rsidRPr="00FF5C11" w:rsidRDefault="008A5299" w:rsidP="00C8772F">
            <w:pPr>
              <w:jc w:val="center"/>
              <w:rPr>
                <w:lang w:val="sl-SI"/>
              </w:rPr>
            </w:pPr>
            <w:r w:rsidRPr="00FF5C11">
              <w:rPr>
                <w:noProof/>
                <w:color w:val="000000"/>
                <w:lang w:val="it-IT" w:eastAsia="it-IT"/>
              </w:rPr>
              <w:drawing>
                <wp:inline distT="0" distB="0" distL="0" distR="0" wp14:anchorId="0F636C0A" wp14:editId="743464EA">
                  <wp:extent cx="1994535" cy="727933"/>
                  <wp:effectExtent l="0" t="0" r="12065" b="8890"/>
                  <wp:docPr id="1118" name="image257.png"/>
                  <wp:cNvGraphicFramePr/>
                  <a:graphic xmlns:a="http://schemas.openxmlformats.org/drawingml/2006/main">
                    <a:graphicData uri="http://schemas.openxmlformats.org/drawingml/2006/picture">
                      <pic:pic xmlns:pic="http://schemas.openxmlformats.org/drawingml/2006/picture">
                        <pic:nvPicPr>
                          <pic:cNvPr id="0" name="image257.png"/>
                          <pic:cNvPicPr preferRelativeResize="0"/>
                        </pic:nvPicPr>
                        <pic:blipFill>
                          <a:blip r:embed="rId340"/>
                          <a:srcRect/>
                          <a:stretch>
                            <a:fillRect/>
                          </a:stretch>
                        </pic:blipFill>
                        <pic:spPr>
                          <a:xfrm>
                            <a:off x="0" y="0"/>
                            <a:ext cx="1999745" cy="729835"/>
                          </a:xfrm>
                          <a:prstGeom prst="rect">
                            <a:avLst/>
                          </a:prstGeom>
                          <a:ln/>
                        </pic:spPr>
                      </pic:pic>
                    </a:graphicData>
                  </a:graphic>
                </wp:inline>
              </w:drawing>
            </w:r>
          </w:p>
          <w:p w14:paraId="615884EA" w14:textId="77777777" w:rsidR="00F629BC" w:rsidRDefault="00F629BC" w:rsidP="00C8772F">
            <w:pPr>
              <w:jc w:val="left"/>
              <w:rPr>
                <w:lang w:val="sl-SI"/>
              </w:rPr>
            </w:pPr>
          </w:p>
          <w:p w14:paraId="2EF5917C" w14:textId="77777777" w:rsidR="008A5299" w:rsidRPr="00FF5C11" w:rsidRDefault="008A5299" w:rsidP="00C8772F">
            <w:pPr>
              <w:jc w:val="left"/>
              <w:rPr>
                <w:lang w:val="sl-SI"/>
              </w:rPr>
            </w:pPr>
            <w:r w:rsidRPr="00FF5C11">
              <w:rPr>
                <w:lang w:val="sl-SI"/>
              </w:rPr>
              <w:t>V desnem polju določamo dolžino tona. Vpišemo lahko (decimalno) število, ali pa število v obliki ulomka.</w:t>
            </w:r>
          </w:p>
          <w:p w14:paraId="1DDB0B41" w14:textId="77777777" w:rsidR="008A5299" w:rsidRPr="00FF5C11" w:rsidRDefault="008A5299" w:rsidP="00C8772F">
            <w:pPr>
              <w:jc w:val="left"/>
              <w:rPr>
                <w:lang w:val="sl-SI"/>
              </w:rPr>
            </w:pPr>
            <w:r w:rsidRPr="00FF5C11">
              <w:rPr>
                <w:noProof/>
                <w:lang w:val="it-IT" w:eastAsia="it-IT"/>
              </w:rPr>
              <w:drawing>
                <wp:inline distT="0" distB="0" distL="0" distR="0" wp14:anchorId="1910686F" wp14:editId="258334E1">
                  <wp:extent cx="2023110" cy="255888"/>
                  <wp:effectExtent l="0" t="0" r="0" b="0"/>
                  <wp:docPr id="1108" name="Picture 1108" descr="/Users/mateja.bevcic/Downloads/C4G19.1_ZaigrajNaKlavir_1 script 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mateja.bevcic/Downloads/C4G19.1_ZaigrajNaKlavir_1 script pic.png"/>
                          <pic:cNvPicPr>
                            <a:picLocks noChangeAspect="1" noChangeArrowheads="1"/>
                          </pic:cNvPicPr>
                        </pic:nvPicPr>
                        <pic:blipFill>
                          <a:blip r:embed="rId339">
                            <a:extLst>
                              <a:ext uri="{28A0092B-C50C-407E-A947-70E740481C1C}">
                                <a14:useLocalDpi xmlns:a14="http://schemas.microsoft.com/office/drawing/2010/main" val="0"/>
                              </a:ext>
                            </a:extLst>
                          </a:blip>
                          <a:srcRect/>
                          <a:stretch>
                            <a:fillRect/>
                          </a:stretch>
                        </pic:blipFill>
                        <pic:spPr bwMode="auto">
                          <a:xfrm>
                            <a:off x="0" y="0"/>
                            <a:ext cx="2072842" cy="262178"/>
                          </a:xfrm>
                          <a:prstGeom prst="rect">
                            <a:avLst/>
                          </a:prstGeom>
                          <a:noFill/>
                          <a:ln>
                            <a:noFill/>
                          </a:ln>
                        </pic:spPr>
                      </pic:pic>
                    </a:graphicData>
                  </a:graphic>
                </wp:inline>
              </w:drawing>
            </w:r>
            <w:r w:rsidRPr="00FF5C11">
              <w:rPr>
                <w:lang w:val="sl-SI"/>
              </w:rPr>
              <w:t xml:space="preserve">   ali   </w:t>
            </w:r>
            <w:r w:rsidRPr="00FF5C11">
              <w:rPr>
                <w:noProof/>
                <w:lang w:val="it-IT" w:eastAsia="it-IT"/>
              </w:rPr>
              <w:drawing>
                <wp:inline distT="0" distB="0" distL="0" distR="0" wp14:anchorId="35906B50" wp14:editId="0071B229">
                  <wp:extent cx="2366010" cy="284228"/>
                  <wp:effectExtent l="0" t="0" r="0" b="0"/>
                  <wp:docPr id="1109" name="Picture 1109" descr="/Users/mateja.bevcic/Downloads/C4G19.1_ZaigrajNaKlavir_1 script pic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mateja.bevcic/Downloads/C4G19.1_ZaigrajNaKlavir_1 script pic (2).png"/>
                          <pic:cNvPicPr>
                            <a:picLocks noChangeAspect="1" noChangeArrowheads="1"/>
                          </pic:cNvPicPr>
                        </pic:nvPicPr>
                        <pic:blipFill>
                          <a:blip r:embed="rId341">
                            <a:extLst>
                              <a:ext uri="{28A0092B-C50C-407E-A947-70E740481C1C}">
                                <a14:useLocalDpi xmlns:a14="http://schemas.microsoft.com/office/drawing/2010/main" val="0"/>
                              </a:ext>
                            </a:extLst>
                          </a:blip>
                          <a:srcRect/>
                          <a:stretch>
                            <a:fillRect/>
                          </a:stretch>
                        </pic:blipFill>
                        <pic:spPr bwMode="auto">
                          <a:xfrm>
                            <a:off x="0" y="0"/>
                            <a:ext cx="2396902" cy="287939"/>
                          </a:xfrm>
                          <a:prstGeom prst="rect">
                            <a:avLst/>
                          </a:prstGeom>
                          <a:noFill/>
                          <a:ln>
                            <a:noFill/>
                          </a:ln>
                        </pic:spPr>
                      </pic:pic>
                    </a:graphicData>
                  </a:graphic>
                </wp:inline>
              </w:drawing>
            </w:r>
          </w:p>
          <w:p w14:paraId="774B81D8" w14:textId="77777777" w:rsidR="008A5299" w:rsidRPr="00FF5C11" w:rsidRDefault="008A5299" w:rsidP="00C8772F">
            <w:pPr>
              <w:jc w:val="left"/>
              <w:rPr>
                <w:lang w:val="sl-SI"/>
              </w:rPr>
            </w:pPr>
            <w:r w:rsidRPr="00FF5C11">
              <w:rPr>
                <w:lang w:val="sl-SI"/>
              </w:rPr>
              <w:t>Učenci lahko sami poskušajo in določajo trajanje tona.</w:t>
            </w:r>
          </w:p>
          <w:p w14:paraId="1BEFEFEF" w14:textId="77777777" w:rsidR="00F629BC" w:rsidRDefault="00F629BC" w:rsidP="00C8772F">
            <w:pPr>
              <w:jc w:val="left"/>
              <w:rPr>
                <w:lang w:val="sl-SI"/>
              </w:rPr>
            </w:pPr>
          </w:p>
          <w:p w14:paraId="451DDF54" w14:textId="77777777" w:rsidR="008A5299" w:rsidRPr="00FF5C11" w:rsidRDefault="008A5299" w:rsidP="00C8772F">
            <w:pPr>
              <w:jc w:val="left"/>
              <w:rPr>
                <w:lang w:val="sl-SI"/>
              </w:rPr>
            </w:pPr>
            <w:r w:rsidRPr="00FF5C11">
              <w:rPr>
                <w:lang w:val="sl-SI"/>
              </w:rPr>
              <w:t>[Korak 4]</w:t>
            </w:r>
          </w:p>
          <w:p w14:paraId="260D6678" w14:textId="77777777" w:rsidR="008A5299" w:rsidRPr="00FF5C11" w:rsidRDefault="008A5299" w:rsidP="00C8772F">
            <w:pPr>
              <w:jc w:val="left"/>
              <w:rPr>
                <w:lang w:val="sl-SI"/>
              </w:rPr>
            </w:pPr>
            <w:r w:rsidRPr="00FF5C11">
              <w:rPr>
                <w:lang w:val="sl-SI"/>
              </w:rPr>
              <w:t>Učenci bodo napisali kodo za ugibanje zaigranega tona. Ton se bo najprej zaigral, nato se pojavi vprašanje. Če je odgovor pravilen, prištejemo točko. Dodamo tudi povratno informacijo o pravilnem / nepravilnem odgovoru. Koda lahko izgleda tako:</w:t>
            </w:r>
          </w:p>
          <w:p w14:paraId="6B20D1F9" w14:textId="77777777" w:rsidR="008A5299" w:rsidRPr="00FF5C11" w:rsidRDefault="008A5299" w:rsidP="00C8772F">
            <w:pPr>
              <w:jc w:val="center"/>
              <w:rPr>
                <w:lang w:val="sl-SI"/>
              </w:rPr>
            </w:pPr>
            <w:r w:rsidRPr="00FF5C11">
              <w:rPr>
                <w:noProof/>
                <w:lang w:val="it-IT" w:eastAsia="it-IT"/>
              </w:rPr>
              <w:drawing>
                <wp:inline distT="0" distB="0" distL="0" distR="0" wp14:anchorId="24CC770F" wp14:editId="53003BB6">
                  <wp:extent cx="2440104" cy="1517015"/>
                  <wp:effectExtent l="0" t="0" r="0" b="6985"/>
                  <wp:docPr id="1110" name="Picture 1110" descr="/Users/mateja.bevcic/Downloads/C4G19.1_ZaigrajNaKlavir script 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ers/mateja.bevcic/Downloads/C4G19.1_ZaigrajNaKlavir script pic.png"/>
                          <pic:cNvPicPr>
                            <a:picLocks noChangeAspect="1" noChangeArrowheads="1"/>
                          </pic:cNvPicPr>
                        </pic:nvPicPr>
                        <pic:blipFill>
                          <a:blip r:embed="rId342">
                            <a:extLst>
                              <a:ext uri="{28A0092B-C50C-407E-A947-70E740481C1C}">
                                <a14:useLocalDpi xmlns:a14="http://schemas.microsoft.com/office/drawing/2010/main" val="0"/>
                              </a:ext>
                            </a:extLst>
                          </a:blip>
                          <a:srcRect/>
                          <a:stretch>
                            <a:fillRect/>
                          </a:stretch>
                        </pic:blipFill>
                        <pic:spPr bwMode="auto">
                          <a:xfrm>
                            <a:off x="0" y="0"/>
                            <a:ext cx="2449898" cy="1523104"/>
                          </a:xfrm>
                          <a:prstGeom prst="rect">
                            <a:avLst/>
                          </a:prstGeom>
                          <a:noFill/>
                          <a:ln>
                            <a:noFill/>
                          </a:ln>
                        </pic:spPr>
                      </pic:pic>
                    </a:graphicData>
                  </a:graphic>
                </wp:inline>
              </w:drawing>
            </w:r>
          </w:p>
          <w:p w14:paraId="65242921" w14:textId="77777777" w:rsidR="008A5299" w:rsidRPr="00FF5C11" w:rsidRDefault="008A5299" w:rsidP="00C8772F">
            <w:pPr>
              <w:jc w:val="center"/>
              <w:rPr>
                <w:lang w:val="sl-SI"/>
              </w:rPr>
            </w:pPr>
          </w:p>
          <w:p w14:paraId="374AB194" w14:textId="77777777" w:rsidR="008A5299" w:rsidRPr="00FF5C11" w:rsidRDefault="008A5299" w:rsidP="00C8772F">
            <w:pPr>
              <w:jc w:val="left"/>
              <w:rPr>
                <w:lang w:val="sl-SI"/>
              </w:rPr>
            </w:pPr>
            <w:r w:rsidRPr="00FF5C11">
              <w:rPr>
                <w:lang w:val="sl-SI"/>
              </w:rPr>
              <w:t xml:space="preserve">Korak lahko večkrat ponovimo, pri tem zamenjamo zaigran ton in odgovor. </w:t>
            </w:r>
          </w:p>
          <w:p w14:paraId="478B4565" w14:textId="77777777" w:rsidR="008A5299" w:rsidRPr="00FF5C11" w:rsidRDefault="008A5299" w:rsidP="00C8772F">
            <w:pPr>
              <w:jc w:val="left"/>
              <w:rPr>
                <w:lang w:val="sl-SI"/>
              </w:rPr>
            </w:pPr>
            <w:r w:rsidRPr="00FF5C11">
              <w:rPr>
                <w:lang w:val="sl-SI"/>
              </w:rPr>
              <w:t xml:space="preserve">Celotna koda se lahko izvede s prejemom obvestila, npr. </w:t>
            </w:r>
          </w:p>
          <w:p w14:paraId="44F20A3C" w14:textId="77777777" w:rsidR="008A5299" w:rsidRPr="00FF5C11" w:rsidRDefault="008A5299" w:rsidP="00C8772F">
            <w:pPr>
              <w:jc w:val="center"/>
              <w:rPr>
                <w:lang w:val="sl-SI"/>
              </w:rPr>
            </w:pPr>
            <w:r w:rsidRPr="00FF5C11">
              <w:rPr>
                <w:noProof/>
                <w:lang w:val="it-IT" w:eastAsia="it-IT"/>
              </w:rPr>
              <w:lastRenderedPageBreak/>
              <w:drawing>
                <wp:inline distT="0" distB="0" distL="0" distR="0" wp14:anchorId="4AFFA27A" wp14:editId="4C08ECF3">
                  <wp:extent cx="1337310" cy="362660"/>
                  <wp:effectExtent l="0" t="0" r="8890" b="0"/>
                  <wp:docPr id="1111" name="Picture 1111" descr="/Users/mateja.bevcic/Downloads/C4G19.1_ZaigrajNaKlavir script pic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sers/mateja.bevcic/Downloads/C4G19.1_ZaigrajNaKlavir script pic (1).png"/>
                          <pic:cNvPicPr>
                            <a:picLocks noChangeAspect="1" noChangeArrowheads="1"/>
                          </pic:cNvPicPr>
                        </pic:nvPicPr>
                        <pic:blipFill>
                          <a:blip r:embed="rId343">
                            <a:extLst>
                              <a:ext uri="{28A0092B-C50C-407E-A947-70E740481C1C}">
                                <a14:useLocalDpi xmlns:a14="http://schemas.microsoft.com/office/drawing/2010/main" val="0"/>
                              </a:ext>
                            </a:extLst>
                          </a:blip>
                          <a:srcRect/>
                          <a:stretch>
                            <a:fillRect/>
                          </a:stretch>
                        </pic:blipFill>
                        <pic:spPr bwMode="auto">
                          <a:xfrm>
                            <a:off x="0" y="0"/>
                            <a:ext cx="1347250" cy="365356"/>
                          </a:xfrm>
                          <a:prstGeom prst="rect">
                            <a:avLst/>
                          </a:prstGeom>
                          <a:noFill/>
                          <a:ln>
                            <a:noFill/>
                          </a:ln>
                        </pic:spPr>
                      </pic:pic>
                    </a:graphicData>
                  </a:graphic>
                </wp:inline>
              </w:drawing>
            </w:r>
            <w:r w:rsidRPr="00FF5C11">
              <w:rPr>
                <w:lang w:val="sl-SI"/>
              </w:rPr>
              <w:t>,</w:t>
            </w:r>
          </w:p>
          <w:p w14:paraId="147F71C5" w14:textId="77777777" w:rsidR="008A5299" w:rsidRPr="00FF5C11" w:rsidRDefault="008A5299" w:rsidP="00C8772F">
            <w:pPr>
              <w:jc w:val="left"/>
              <w:rPr>
                <w:lang w:val="sl-SI"/>
              </w:rPr>
            </w:pPr>
            <w:r w:rsidRPr="00FF5C11">
              <w:rPr>
                <w:lang w:val="sl-SI"/>
              </w:rPr>
              <w:t xml:space="preserve">zaključi pa tako, da igralcu povemo, kako naj z igro nadaljuje. Npr. </w:t>
            </w:r>
          </w:p>
          <w:p w14:paraId="783C6176" w14:textId="77777777" w:rsidR="008A5299" w:rsidRPr="00FF5C11" w:rsidRDefault="008A5299" w:rsidP="00C8772F">
            <w:pPr>
              <w:jc w:val="center"/>
              <w:rPr>
                <w:lang w:val="sl-SI"/>
              </w:rPr>
            </w:pPr>
            <w:r w:rsidRPr="00FF5C11">
              <w:rPr>
                <w:noProof/>
                <w:lang w:val="it-IT" w:eastAsia="it-IT"/>
              </w:rPr>
              <w:drawing>
                <wp:inline distT="0" distB="0" distL="0" distR="0" wp14:anchorId="0D76FCD3" wp14:editId="28CDD643">
                  <wp:extent cx="3832860" cy="276866"/>
                  <wp:effectExtent l="0" t="0" r="2540" b="2540"/>
                  <wp:docPr id="1112" name="Picture 1112" descr="/Users/mateja.bevcic/Downloads/C4G19.1_ZaigrajNaKlavir script pic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mateja.bevcic/Downloads/C4G19.1_ZaigrajNaKlavir script pic (2).png"/>
                          <pic:cNvPicPr>
                            <a:picLocks noChangeAspect="1" noChangeArrowheads="1"/>
                          </pic:cNvPicPr>
                        </pic:nvPicPr>
                        <pic:blipFill>
                          <a:blip r:embed="rId344">
                            <a:extLst>
                              <a:ext uri="{28A0092B-C50C-407E-A947-70E740481C1C}">
                                <a14:useLocalDpi xmlns:a14="http://schemas.microsoft.com/office/drawing/2010/main" val="0"/>
                              </a:ext>
                            </a:extLst>
                          </a:blip>
                          <a:srcRect/>
                          <a:stretch>
                            <a:fillRect/>
                          </a:stretch>
                        </pic:blipFill>
                        <pic:spPr bwMode="auto">
                          <a:xfrm>
                            <a:off x="0" y="0"/>
                            <a:ext cx="3835546" cy="277060"/>
                          </a:xfrm>
                          <a:prstGeom prst="rect">
                            <a:avLst/>
                          </a:prstGeom>
                          <a:noFill/>
                          <a:ln>
                            <a:noFill/>
                          </a:ln>
                        </pic:spPr>
                      </pic:pic>
                    </a:graphicData>
                  </a:graphic>
                </wp:inline>
              </w:drawing>
            </w:r>
          </w:p>
          <w:p w14:paraId="3F73F656" w14:textId="77777777" w:rsidR="008A5299" w:rsidRPr="00FF5C11" w:rsidRDefault="008A5299" w:rsidP="00C8772F">
            <w:pPr>
              <w:jc w:val="left"/>
              <w:rPr>
                <w:lang w:val="sl-SI"/>
              </w:rPr>
            </w:pPr>
          </w:p>
          <w:p w14:paraId="5EBE0E7E" w14:textId="77777777" w:rsidR="008A5299" w:rsidRPr="00FF5C11" w:rsidRDefault="008A5299" w:rsidP="00C8772F">
            <w:pPr>
              <w:jc w:val="left"/>
              <w:rPr>
                <w:lang w:val="sl-SI"/>
              </w:rPr>
            </w:pPr>
            <w:r w:rsidRPr="00FF5C11">
              <w:rPr>
                <w:lang w:val="sl-SI"/>
              </w:rPr>
              <w:t>[Korak 5]</w:t>
            </w:r>
          </w:p>
          <w:p w14:paraId="3C3EDC07" w14:textId="77777777" w:rsidR="008A5299" w:rsidRPr="00FF5C11" w:rsidRDefault="008A5299" w:rsidP="00C8772F">
            <w:pPr>
              <w:jc w:val="left"/>
              <w:rPr>
                <w:lang w:val="sl-SI"/>
              </w:rPr>
            </w:pPr>
            <w:r w:rsidRPr="00FF5C11">
              <w:rPr>
                <w:lang w:val="sl-SI"/>
              </w:rPr>
              <w:t>S klikom na klavir se bo zaigrala pesem. Lahko napišejo kodo za dano pesem ali pa najdejo na spletu note za poljubno pesem (koda za pesem je na koncu priprave).</w:t>
            </w:r>
          </w:p>
          <w:p w14:paraId="528BD3BB" w14:textId="77777777" w:rsidR="008A5299" w:rsidRPr="00FF5C11" w:rsidRDefault="008A5299" w:rsidP="00C8772F">
            <w:pPr>
              <w:jc w:val="center"/>
              <w:rPr>
                <w:lang w:val="sl-SI"/>
              </w:rPr>
            </w:pPr>
            <w:r w:rsidRPr="00FF5C11">
              <w:rPr>
                <w:noProof/>
                <w:color w:val="000000"/>
                <w:lang w:val="it-IT" w:eastAsia="it-IT"/>
              </w:rPr>
              <w:drawing>
                <wp:inline distT="0" distB="0" distL="0" distR="0" wp14:anchorId="7BA1973C" wp14:editId="0133E345">
                  <wp:extent cx="2716530" cy="1816595"/>
                  <wp:effectExtent l="0" t="0" r="1270" b="12700"/>
                  <wp:docPr id="1117" name="image294.png"/>
                  <wp:cNvGraphicFramePr/>
                  <a:graphic xmlns:a="http://schemas.openxmlformats.org/drawingml/2006/main">
                    <a:graphicData uri="http://schemas.openxmlformats.org/drawingml/2006/picture">
                      <pic:pic xmlns:pic="http://schemas.openxmlformats.org/drawingml/2006/picture">
                        <pic:nvPicPr>
                          <pic:cNvPr id="0" name="image294.png"/>
                          <pic:cNvPicPr preferRelativeResize="0"/>
                        </pic:nvPicPr>
                        <pic:blipFill rotWithShape="1">
                          <a:blip r:embed="rId345"/>
                          <a:srcRect l="1723" r="-1"/>
                          <a:stretch/>
                        </pic:blipFill>
                        <pic:spPr bwMode="auto">
                          <a:xfrm>
                            <a:off x="0" y="0"/>
                            <a:ext cx="2716739" cy="1816735"/>
                          </a:xfrm>
                          <a:prstGeom prst="rect">
                            <a:avLst/>
                          </a:prstGeom>
                          <a:ln>
                            <a:noFill/>
                          </a:ln>
                          <a:extLst>
                            <a:ext uri="{53640926-AAD7-44D8-BBD7-CCE9431645EC}">
                              <a14:shadowObscured xmlns:a14="http://schemas.microsoft.com/office/drawing/2010/main"/>
                            </a:ext>
                          </a:extLst>
                        </pic:spPr>
                      </pic:pic>
                    </a:graphicData>
                  </a:graphic>
                </wp:inline>
              </w:drawing>
            </w:r>
          </w:p>
          <w:p w14:paraId="5ED45F04" w14:textId="77777777" w:rsidR="00F629BC" w:rsidRDefault="00F629BC" w:rsidP="00C8772F">
            <w:pPr>
              <w:jc w:val="left"/>
              <w:rPr>
                <w:lang w:val="sl-SI"/>
              </w:rPr>
            </w:pPr>
          </w:p>
          <w:p w14:paraId="594688F2" w14:textId="77777777" w:rsidR="008A5299" w:rsidRPr="00FF5C11" w:rsidRDefault="008A5299" w:rsidP="00C8772F">
            <w:pPr>
              <w:jc w:val="left"/>
              <w:rPr>
                <w:lang w:val="sl-SI"/>
              </w:rPr>
            </w:pPr>
            <w:r w:rsidRPr="00FF5C11">
              <w:rPr>
                <w:lang w:val="sl-SI"/>
              </w:rPr>
              <w:t>Pomebno je, da uporabijo zanko, ko je to mogoče. Na koncu klavir vpraša za naslov pesmi, šteje točke in pošlje obvestilo za konec igre. Ob pravilnem odgovoru Dino zapleše.</w:t>
            </w:r>
          </w:p>
          <w:p w14:paraId="020087DB" w14:textId="77777777" w:rsidR="008A5299" w:rsidRPr="00FF5C11" w:rsidRDefault="008A5299" w:rsidP="00C8772F">
            <w:pPr>
              <w:jc w:val="left"/>
              <w:rPr>
                <w:lang w:val="sl-SI"/>
              </w:rPr>
            </w:pPr>
          </w:p>
          <w:p w14:paraId="69688B29" w14:textId="77777777" w:rsidR="008A5299" w:rsidRPr="00FF5C11" w:rsidRDefault="008A5299" w:rsidP="00C8772F">
            <w:pPr>
              <w:jc w:val="left"/>
              <w:rPr>
                <w:lang w:val="sl-SI"/>
              </w:rPr>
            </w:pPr>
            <w:r w:rsidRPr="00FF5C11">
              <w:rPr>
                <w:lang w:val="sl-SI"/>
              </w:rPr>
              <w:t>[Korak 6]</w:t>
            </w:r>
          </w:p>
          <w:p w14:paraId="6AAFA359" w14:textId="77777777" w:rsidR="008A5299" w:rsidRPr="00FF5C11" w:rsidRDefault="008A5299" w:rsidP="00C8772F">
            <w:pPr>
              <w:jc w:val="left"/>
              <w:rPr>
                <w:rFonts w:eastAsia="Times New Roman" w:cs="Times New Roman"/>
                <w:color w:val="000000"/>
                <w:lang w:val="sl-SI"/>
              </w:rPr>
            </w:pPr>
            <w:r w:rsidRPr="00FF5C11">
              <w:rPr>
                <w:lang w:val="sl-SI"/>
              </w:rPr>
              <w:t xml:space="preserve">Učencem lahko pokažemo primer celotne kode: </w:t>
            </w:r>
            <w:hyperlink r:id="rId346" w:history="1">
              <w:r w:rsidRPr="00FF5C11">
                <w:rPr>
                  <w:rStyle w:val="Collegamentoipertestuale"/>
                  <w:lang w:val="sl-SI"/>
                </w:rPr>
                <w:t>https://snap.berkeley.edu/project?user=mateja&amp;project=C4G19.1_ZaigrajNaKlavir</w:t>
              </w:r>
            </w:hyperlink>
            <w:r w:rsidRPr="00FF5C11">
              <w:rPr>
                <w:rFonts w:eastAsia="Times New Roman" w:cs="Times New Roman"/>
                <w:color w:val="000000"/>
                <w:lang w:val="sl-SI"/>
              </w:rPr>
              <w:t>,</w:t>
            </w:r>
          </w:p>
          <w:p w14:paraId="6F1A7D0C" w14:textId="77777777" w:rsidR="008A5299" w:rsidRPr="00FF5C11" w:rsidRDefault="008A5299" w:rsidP="00C8772F">
            <w:pPr>
              <w:jc w:val="left"/>
              <w:rPr>
                <w:rFonts w:eastAsia="Times New Roman" w:cs="Times New Roman"/>
                <w:color w:val="000000"/>
                <w:lang w:val="sl-SI"/>
              </w:rPr>
            </w:pPr>
            <w:r w:rsidRPr="00FF5C11">
              <w:rPr>
                <w:rFonts w:eastAsia="Times New Roman" w:cs="Times New Roman"/>
                <w:color w:val="000000"/>
                <w:lang w:val="sl-SI"/>
              </w:rPr>
              <w:t>oni pa začnejo ustvarjati svojo igro z dano predlogo:</w:t>
            </w:r>
          </w:p>
          <w:p w14:paraId="663C2EE4" w14:textId="77777777" w:rsidR="008A5299" w:rsidRPr="00FF5C11" w:rsidRDefault="00C82EDB" w:rsidP="00C8772F">
            <w:pPr>
              <w:jc w:val="left"/>
              <w:rPr>
                <w:lang w:val="sl-SI"/>
              </w:rPr>
            </w:pPr>
            <w:hyperlink r:id="rId347" w:history="1">
              <w:r w:rsidR="008A5299" w:rsidRPr="00FF5C11">
                <w:rPr>
                  <w:rStyle w:val="Collegamentoipertestuale"/>
                  <w:lang w:val="sl-SI"/>
                </w:rPr>
                <w:t>https://snap.berkeley.edu/project?user=mateja&amp;project=C4G19.1_ZaigrajNaKlavir_Delno</w:t>
              </w:r>
            </w:hyperlink>
            <w:r w:rsidR="008A5299" w:rsidRPr="00FF5C11">
              <w:rPr>
                <w:lang w:val="sl-SI"/>
              </w:rPr>
              <w:t>.</w:t>
            </w:r>
          </w:p>
          <w:p w14:paraId="2DDFD2A5" w14:textId="40E0AA8B" w:rsidR="008A5299" w:rsidRPr="00FF5C11" w:rsidRDefault="008A5299" w:rsidP="00C8772F">
            <w:pPr>
              <w:jc w:val="left"/>
              <w:rPr>
                <w:lang w:val="sl-SI"/>
              </w:rPr>
            </w:pPr>
            <w:r w:rsidRPr="00FF5C11">
              <w:rPr>
                <w:lang w:val="sl-SI"/>
              </w:rPr>
              <w:t xml:space="preserve">Razdelimo jim učne liste za delo v paru (ali skupinah, presodite sami), kjer igro najprej načrtujejo, potem pa jo izvedejo v okolju Snap!. Učni list </w:t>
            </w:r>
            <w:r w:rsidR="00A77B00">
              <w:rPr>
                <w:lang w:val="sl-SI"/>
              </w:rPr>
              <w:t>je na voljo kot priloga.</w:t>
            </w:r>
          </w:p>
          <w:p w14:paraId="7EA0DA68" w14:textId="77777777" w:rsidR="008A5299" w:rsidRPr="00FF5C11" w:rsidRDefault="008A5299" w:rsidP="00C8772F">
            <w:pPr>
              <w:jc w:val="left"/>
              <w:rPr>
                <w:lang w:val="sl-SI"/>
              </w:rPr>
            </w:pPr>
          </w:p>
          <w:p w14:paraId="7BE7B925" w14:textId="77777777" w:rsidR="008A5299" w:rsidRPr="00FF5C11" w:rsidRDefault="008A5299" w:rsidP="00C8772F">
            <w:pPr>
              <w:jc w:val="left"/>
              <w:rPr>
                <w:lang w:val="sl-SI"/>
              </w:rPr>
            </w:pPr>
            <w:r w:rsidRPr="00FF5C11">
              <w:rPr>
                <w:lang w:val="sl-SI"/>
              </w:rPr>
              <w:t>[Primer končne kode]</w:t>
            </w:r>
          </w:p>
          <w:p w14:paraId="03B6B9E7" w14:textId="77777777" w:rsidR="008A5299" w:rsidRPr="00FF5C11" w:rsidRDefault="008A5299" w:rsidP="00C8772F">
            <w:pPr>
              <w:jc w:val="left"/>
              <w:rPr>
                <w:lang w:val="sl-SI"/>
              </w:rPr>
            </w:pPr>
            <w:r w:rsidRPr="00FF5C11">
              <w:rPr>
                <w:lang w:val="sl-SI"/>
              </w:rPr>
              <w:t>Kraljica</w:t>
            </w:r>
          </w:p>
          <w:p w14:paraId="14069755" w14:textId="77777777" w:rsidR="008A5299" w:rsidRPr="00FF5C11" w:rsidRDefault="008A5299" w:rsidP="00C8772F">
            <w:pPr>
              <w:jc w:val="left"/>
              <w:rPr>
                <w:lang w:val="sl-SI"/>
              </w:rPr>
            </w:pPr>
            <w:r w:rsidRPr="00FF5C11">
              <w:rPr>
                <w:noProof/>
                <w:lang w:val="it-IT" w:eastAsia="it-IT"/>
              </w:rPr>
              <w:drawing>
                <wp:inline distT="0" distB="0" distL="0" distR="0" wp14:anchorId="3EA274F4" wp14:editId="231DB88E">
                  <wp:extent cx="4302422" cy="4198332"/>
                  <wp:effectExtent l="0" t="0" r="0" b="0"/>
                  <wp:docPr id="1113" name="Picture 1113" descr="/Users/mateja.bevcic/Desktop/Screen Shot 2020-04-24 at 15.25.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s/mateja.bevcic/Desktop/Screen Shot 2020-04-24 at 15.25.32.png"/>
                          <pic:cNvPicPr>
                            <a:picLocks noChangeAspect="1" noChangeArrowheads="1"/>
                          </pic:cNvPicPr>
                        </pic:nvPicPr>
                        <pic:blipFill>
                          <a:blip r:embed="rId348">
                            <a:extLst>
                              <a:ext uri="{28A0092B-C50C-407E-A947-70E740481C1C}">
                                <a14:useLocalDpi xmlns:a14="http://schemas.microsoft.com/office/drawing/2010/main" val="0"/>
                              </a:ext>
                            </a:extLst>
                          </a:blip>
                          <a:srcRect/>
                          <a:stretch>
                            <a:fillRect/>
                          </a:stretch>
                        </pic:blipFill>
                        <pic:spPr bwMode="auto">
                          <a:xfrm>
                            <a:off x="0" y="0"/>
                            <a:ext cx="4315524" cy="4211117"/>
                          </a:xfrm>
                          <a:prstGeom prst="rect">
                            <a:avLst/>
                          </a:prstGeom>
                          <a:noFill/>
                          <a:ln>
                            <a:noFill/>
                          </a:ln>
                        </pic:spPr>
                      </pic:pic>
                    </a:graphicData>
                  </a:graphic>
                </wp:inline>
              </w:drawing>
            </w:r>
          </w:p>
          <w:p w14:paraId="463DF0BC" w14:textId="77777777" w:rsidR="00345D13" w:rsidRDefault="00345D13" w:rsidP="00C8772F">
            <w:pPr>
              <w:jc w:val="left"/>
              <w:rPr>
                <w:lang w:val="sl-SI"/>
              </w:rPr>
            </w:pPr>
          </w:p>
          <w:p w14:paraId="78B11E76" w14:textId="77777777" w:rsidR="008A5299" w:rsidRPr="00FF5C11" w:rsidRDefault="008A5299" w:rsidP="00C8772F">
            <w:pPr>
              <w:jc w:val="left"/>
              <w:rPr>
                <w:lang w:val="sl-SI"/>
              </w:rPr>
            </w:pPr>
            <w:r w:rsidRPr="00FF5C11">
              <w:rPr>
                <w:lang w:val="sl-SI"/>
              </w:rPr>
              <w:t>Dinozaver</w:t>
            </w:r>
          </w:p>
          <w:p w14:paraId="3DEA9166" w14:textId="77777777" w:rsidR="008A5299" w:rsidRPr="00FF5C11" w:rsidRDefault="008A5299" w:rsidP="00C8772F">
            <w:pPr>
              <w:jc w:val="left"/>
              <w:rPr>
                <w:lang w:val="sl-SI"/>
              </w:rPr>
            </w:pPr>
            <w:r w:rsidRPr="00FF5C11">
              <w:rPr>
                <w:noProof/>
                <w:lang w:val="it-IT" w:eastAsia="it-IT"/>
              </w:rPr>
              <w:drawing>
                <wp:inline distT="0" distB="0" distL="0" distR="0" wp14:anchorId="7C8F6FD7" wp14:editId="25C2859D">
                  <wp:extent cx="3051810" cy="1679476"/>
                  <wp:effectExtent l="0" t="0" r="0" b="0"/>
                  <wp:docPr id="1114" name="Picture 1114" descr="/Users/mateja.bevcic/Desktop/Screen Shot 2020-04-24 at 15.27.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sers/mateja.bevcic/Desktop/Screen Shot 2020-04-24 at 15.27.50.png"/>
                          <pic:cNvPicPr>
                            <a:picLocks noChangeAspect="1" noChangeArrowheads="1"/>
                          </pic:cNvPicPr>
                        </pic:nvPicPr>
                        <pic:blipFill>
                          <a:blip r:embed="rId349">
                            <a:extLst>
                              <a:ext uri="{28A0092B-C50C-407E-A947-70E740481C1C}">
                                <a14:useLocalDpi xmlns:a14="http://schemas.microsoft.com/office/drawing/2010/main" val="0"/>
                              </a:ext>
                            </a:extLst>
                          </a:blip>
                          <a:srcRect/>
                          <a:stretch>
                            <a:fillRect/>
                          </a:stretch>
                        </pic:blipFill>
                        <pic:spPr bwMode="auto">
                          <a:xfrm>
                            <a:off x="0" y="0"/>
                            <a:ext cx="3058861" cy="1683356"/>
                          </a:xfrm>
                          <a:prstGeom prst="rect">
                            <a:avLst/>
                          </a:prstGeom>
                          <a:noFill/>
                          <a:ln>
                            <a:noFill/>
                          </a:ln>
                        </pic:spPr>
                      </pic:pic>
                    </a:graphicData>
                  </a:graphic>
                </wp:inline>
              </w:drawing>
            </w:r>
          </w:p>
          <w:p w14:paraId="2BE76776" w14:textId="77777777" w:rsidR="008A5299" w:rsidRPr="00FF5C11" w:rsidRDefault="008A5299" w:rsidP="00C8772F">
            <w:pPr>
              <w:jc w:val="left"/>
              <w:rPr>
                <w:lang w:val="sl-SI"/>
              </w:rPr>
            </w:pPr>
          </w:p>
          <w:p w14:paraId="6778E2C5" w14:textId="77777777" w:rsidR="008A5299" w:rsidRPr="00FF5C11" w:rsidRDefault="008A5299" w:rsidP="00C8772F">
            <w:pPr>
              <w:jc w:val="left"/>
              <w:rPr>
                <w:lang w:val="sl-SI"/>
              </w:rPr>
            </w:pPr>
            <w:r w:rsidRPr="00FF5C11">
              <w:rPr>
                <w:lang w:val="sl-SI"/>
              </w:rPr>
              <w:t>Klavir</w:t>
            </w:r>
          </w:p>
          <w:p w14:paraId="23A095A8" w14:textId="77777777" w:rsidR="008A5299" w:rsidRPr="00FF5C11" w:rsidRDefault="008A5299" w:rsidP="00C8772F">
            <w:pPr>
              <w:jc w:val="left"/>
              <w:rPr>
                <w:lang w:val="sl-SI"/>
              </w:rPr>
            </w:pPr>
            <w:r w:rsidRPr="00FF5C11">
              <w:rPr>
                <w:noProof/>
                <w:lang w:val="it-IT" w:eastAsia="it-IT"/>
              </w:rPr>
              <w:drawing>
                <wp:anchor distT="0" distB="0" distL="114300" distR="114300" simplePos="0" relativeHeight="251683840" behindDoc="0" locked="0" layoutInCell="1" allowOverlap="1" wp14:anchorId="328CB147" wp14:editId="5A79B115">
                  <wp:simplePos x="0" y="0"/>
                  <wp:positionH relativeFrom="column">
                    <wp:posOffset>2484120</wp:posOffset>
                  </wp:positionH>
                  <wp:positionV relativeFrom="paragraph">
                    <wp:posOffset>106045</wp:posOffset>
                  </wp:positionV>
                  <wp:extent cx="2295579" cy="8108315"/>
                  <wp:effectExtent l="0" t="0" r="0" b="0"/>
                  <wp:wrapNone/>
                  <wp:docPr id="1115" name="Picture 1115" descr="/Users/mateja.bevcic/Downloads/C4G19.1_ZaigrajNaKlavir script pic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Users/mateja.bevcic/Downloads/C4G19.1_ZaigrajNaKlavir script pic (6).png"/>
                          <pic:cNvPicPr>
                            <a:picLocks noChangeAspect="1" noChangeArrowheads="1"/>
                          </pic:cNvPicPr>
                        </pic:nvPicPr>
                        <pic:blipFill>
                          <a:blip r:embed="rId350">
                            <a:extLst>
                              <a:ext uri="{28A0092B-C50C-407E-A947-70E740481C1C}">
                                <a14:useLocalDpi xmlns:a14="http://schemas.microsoft.com/office/drawing/2010/main" val="0"/>
                              </a:ext>
                            </a:extLst>
                          </a:blip>
                          <a:srcRect/>
                          <a:stretch>
                            <a:fillRect/>
                          </a:stretch>
                        </pic:blipFill>
                        <pic:spPr bwMode="auto">
                          <a:xfrm>
                            <a:off x="0" y="0"/>
                            <a:ext cx="2295579" cy="8108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F5C11">
              <w:rPr>
                <w:noProof/>
                <w:lang w:val="it-IT" w:eastAsia="it-IT"/>
              </w:rPr>
              <w:drawing>
                <wp:inline distT="0" distB="0" distL="0" distR="0" wp14:anchorId="098B46A1" wp14:editId="3F21335A">
                  <wp:extent cx="994410" cy="456035"/>
                  <wp:effectExtent l="0" t="0" r="0" b="1270"/>
                  <wp:docPr id="1116" name="Picture 1116" descr="/Users/mateja.bevcic/Downloads/C4G19.1_ZaigrajNaKlavir script pic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sers/mateja.bevcic/Downloads/C4G19.1_ZaigrajNaKlavir script pic (3).png"/>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997095" cy="457266"/>
                          </a:xfrm>
                          <a:prstGeom prst="rect">
                            <a:avLst/>
                          </a:prstGeom>
                          <a:noFill/>
                          <a:ln>
                            <a:noFill/>
                          </a:ln>
                        </pic:spPr>
                      </pic:pic>
                    </a:graphicData>
                  </a:graphic>
                </wp:inline>
              </w:drawing>
            </w:r>
          </w:p>
          <w:p w14:paraId="629A0BB2" w14:textId="77777777" w:rsidR="008A5299" w:rsidRPr="00FF5C11" w:rsidRDefault="008A5299" w:rsidP="00C8772F">
            <w:pPr>
              <w:jc w:val="left"/>
              <w:rPr>
                <w:lang w:val="sl-SI"/>
              </w:rPr>
            </w:pPr>
            <w:r w:rsidRPr="00FF5C11">
              <w:rPr>
                <w:noProof/>
                <w:lang w:val="it-IT" w:eastAsia="it-IT"/>
              </w:rPr>
              <w:lastRenderedPageBreak/>
              <w:drawing>
                <wp:inline distT="0" distB="0" distL="0" distR="0" wp14:anchorId="77BBEB9E" wp14:editId="7F4B0A20">
                  <wp:extent cx="1908810" cy="496430"/>
                  <wp:effectExtent l="0" t="0" r="0" b="12065"/>
                  <wp:docPr id="1119" name="Picture 1119" descr="/Users/mateja.bevcic/Downloads/C4G19.1_ZaigrajNaKlavir script pic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sers/mateja.bevcic/Downloads/C4G19.1_ZaigrajNaKlavir script pic (4).png"/>
                          <pic:cNvPicPr>
                            <a:picLocks noChangeAspect="1" noChangeArrowheads="1"/>
                          </pic:cNvPicPr>
                        </pic:nvPicPr>
                        <pic:blipFill>
                          <a:blip r:embed="rId351">
                            <a:extLst>
                              <a:ext uri="{28A0092B-C50C-407E-A947-70E740481C1C}">
                                <a14:useLocalDpi xmlns:a14="http://schemas.microsoft.com/office/drawing/2010/main" val="0"/>
                              </a:ext>
                            </a:extLst>
                          </a:blip>
                          <a:srcRect/>
                          <a:stretch>
                            <a:fillRect/>
                          </a:stretch>
                        </pic:blipFill>
                        <pic:spPr bwMode="auto">
                          <a:xfrm>
                            <a:off x="0" y="0"/>
                            <a:ext cx="1916985" cy="498556"/>
                          </a:xfrm>
                          <a:prstGeom prst="rect">
                            <a:avLst/>
                          </a:prstGeom>
                          <a:noFill/>
                          <a:ln>
                            <a:noFill/>
                          </a:ln>
                        </pic:spPr>
                      </pic:pic>
                    </a:graphicData>
                  </a:graphic>
                </wp:inline>
              </w:drawing>
            </w:r>
          </w:p>
          <w:p w14:paraId="4ABF984F" w14:textId="77777777" w:rsidR="008A5299" w:rsidRPr="00FF5C11" w:rsidRDefault="008A5299" w:rsidP="00C8772F">
            <w:pPr>
              <w:jc w:val="left"/>
              <w:rPr>
                <w:lang w:val="sl-SI"/>
              </w:rPr>
            </w:pPr>
            <w:r w:rsidRPr="00FF5C11">
              <w:rPr>
                <w:noProof/>
                <w:lang w:val="it-IT" w:eastAsia="it-IT"/>
              </w:rPr>
              <w:drawing>
                <wp:inline distT="0" distB="0" distL="0" distR="0" wp14:anchorId="7CD06608" wp14:editId="61E73D36">
                  <wp:extent cx="2376625" cy="3755390"/>
                  <wp:effectExtent l="0" t="0" r="11430" b="3810"/>
                  <wp:docPr id="192" name="Picture 192" descr="/Users/mateja.bevcic/Downloads/C4G19.1_ZaigrajNaKlavir script pic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sers/mateja.bevcic/Downloads/C4G19.1_ZaigrajNaKlavir script pic (5).png"/>
                          <pic:cNvPicPr>
                            <a:picLocks noChangeAspect="1" noChangeArrowheads="1"/>
                          </pic:cNvPicPr>
                        </pic:nvPicPr>
                        <pic:blipFill>
                          <a:blip r:embed="rId352">
                            <a:extLst>
                              <a:ext uri="{28A0092B-C50C-407E-A947-70E740481C1C}">
                                <a14:useLocalDpi xmlns:a14="http://schemas.microsoft.com/office/drawing/2010/main" val="0"/>
                              </a:ext>
                            </a:extLst>
                          </a:blip>
                          <a:srcRect/>
                          <a:stretch>
                            <a:fillRect/>
                          </a:stretch>
                        </pic:blipFill>
                        <pic:spPr bwMode="auto">
                          <a:xfrm>
                            <a:off x="0" y="0"/>
                            <a:ext cx="2382613" cy="3764852"/>
                          </a:xfrm>
                          <a:prstGeom prst="rect">
                            <a:avLst/>
                          </a:prstGeom>
                          <a:noFill/>
                          <a:ln>
                            <a:noFill/>
                          </a:ln>
                        </pic:spPr>
                      </pic:pic>
                    </a:graphicData>
                  </a:graphic>
                </wp:inline>
              </w:drawing>
            </w:r>
          </w:p>
          <w:p w14:paraId="3342F713" w14:textId="77777777" w:rsidR="008A5299" w:rsidRPr="00FF5C11" w:rsidRDefault="008A5299" w:rsidP="00C8772F">
            <w:pPr>
              <w:jc w:val="left"/>
              <w:rPr>
                <w:lang w:val="sl-SI"/>
              </w:rPr>
            </w:pPr>
          </w:p>
          <w:p w14:paraId="2B0D6EB8" w14:textId="77777777" w:rsidR="008A5299" w:rsidRPr="00FF5C11" w:rsidRDefault="008A5299" w:rsidP="00C8772F">
            <w:pPr>
              <w:jc w:val="center"/>
              <w:rPr>
                <w:lang w:val="sl-SI"/>
              </w:rPr>
            </w:pPr>
          </w:p>
          <w:p w14:paraId="3D5D4204" w14:textId="77777777" w:rsidR="008A5299" w:rsidRPr="00FF5C11" w:rsidRDefault="008A5299" w:rsidP="00C8772F">
            <w:pPr>
              <w:jc w:val="center"/>
              <w:rPr>
                <w:lang w:val="sl-SI"/>
              </w:rPr>
            </w:pPr>
          </w:p>
          <w:p w14:paraId="3DBA5DA2" w14:textId="77777777" w:rsidR="008A5299" w:rsidRPr="00FF5C11" w:rsidRDefault="008A5299" w:rsidP="00C8772F">
            <w:pPr>
              <w:jc w:val="center"/>
              <w:rPr>
                <w:lang w:val="sl-SI"/>
              </w:rPr>
            </w:pPr>
          </w:p>
          <w:p w14:paraId="31A6E2F3" w14:textId="77777777" w:rsidR="008A5299" w:rsidRPr="00FF5C11" w:rsidRDefault="008A5299" w:rsidP="00C8772F">
            <w:pPr>
              <w:jc w:val="center"/>
              <w:rPr>
                <w:lang w:val="sl-SI"/>
              </w:rPr>
            </w:pPr>
          </w:p>
          <w:p w14:paraId="6A5D489C" w14:textId="77777777" w:rsidR="008A5299" w:rsidRPr="00FF5C11" w:rsidRDefault="008A5299" w:rsidP="00C8772F">
            <w:pPr>
              <w:jc w:val="center"/>
              <w:rPr>
                <w:lang w:val="sl-SI"/>
              </w:rPr>
            </w:pPr>
          </w:p>
          <w:p w14:paraId="17B77BB1" w14:textId="77777777" w:rsidR="008A5299" w:rsidRPr="00FF5C11" w:rsidRDefault="008A5299" w:rsidP="00C8772F">
            <w:pPr>
              <w:jc w:val="center"/>
              <w:rPr>
                <w:lang w:val="sl-SI"/>
              </w:rPr>
            </w:pPr>
          </w:p>
          <w:p w14:paraId="7510E1CE" w14:textId="77777777" w:rsidR="008A5299" w:rsidRPr="00FF5C11" w:rsidRDefault="008A5299" w:rsidP="00C8772F">
            <w:pPr>
              <w:jc w:val="center"/>
              <w:rPr>
                <w:lang w:val="sl-SI"/>
              </w:rPr>
            </w:pPr>
          </w:p>
          <w:p w14:paraId="23B397FF" w14:textId="77777777" w:rsidR="008A5299" w:rsidRPr="00FF5C11" w:rsidRDefault="008A5299" w:rsidP="00C8772F">
            <w:pPr>
              <w:jc w:val="center"/>
              <w:rPr>
                <w:lang w:val="sl-SI"/>
              </w:rPr>
            </w:pPr>
          </w:p>
          <w:p w14:paraId="3BDAC45D" w14:textId="77777777" w:rsidR="008A5299" w:rsidRPr="00FF5C11" w:rsidRDefault="008A5299" w:rsidP="00C8772F">
            <w:pPr>
              <w:jc w:val="center"/>
              <w:rPr>
                <w:lang w:val="sl-SI"/>
              </w:rPr>
            </w:pPr>
          </w:p>
          <w:p w14:paraId="52ABFC80" w14:textId="77777777" w:rsidR="008A5299" w:rsidRPr="00FF5C11" w:rsidRDefault="008A5299" w:rsidP="00C8772F">
            <w:pPr>
              <w:jc w:val="center"/>
              <w:rPr>
                <w:lang w:val="sl-SI"/>
              </w:rPr>
            </w:pPr>
          </w:p>
          <w:p w14:paraId="2B0296BD" w14:textId="77777777" w:rsidR="008A5299" w:rsidRPr="00FF5C11" w:rsidRDefault="008A5299" w:rsidP="00C8772F">
            <w:pPr>
              <w:jc w:val="center"/>
              <w:rPr>
                <w:lang w:val="sl-SI"/>
              </w:rPr>
            </w:pPr>
          </w:p>
          <w:p w14:paraId="0A998AA2" w14:textId="77777777" w:rsidR="008A5299" w:rsidRPr="00FF5C11" w:rsidRDefault="008A5299" w:rsidP="00C8772F">
            <w:pPr>
              <w:rPr>
                <w:lang w:val="sl-SI"/>
              </w:rPr>
            </w:pPr>
            <w:r w:rsidRPr="00FF5C11">
              <w:rPr>
                <w:lang w:val="sl-SI"/>
              </w:rPr>
              <w:t>Ozadje</w:t>
            </w:r>
          </w:p>
          <w:p w14:paraId="3F6819A1" w14:textId="77777777" w:rsidR="008A5299" w:rsidRPr="00FF5C11" w:rsidRDefault="008A5299" w:rsidP="00C8772F">
            <w:pPr>
              <w:rPr>
                <w:lang w:val="sl-SI"/>
              </w:rPr>
            </w:pPr>
            <w:r w:rsidRPr="00FF5C11">
              <w:rPr>
                <w:noProof/>
                <w:lang w:val="it-IT" w:eastAsia="it-IT"/>
              </w:rPr>
              <w:lastRenderedPageBreak/>
              <w:drawing>
                <wp:inline distT="0" distB="0" distL="0" distR="0" wp14:anchorId="7F2427A4" wp14:editId="2911B56B">
                  <wp:extent cx="2023110" cy="1346438"/>
                  <wp:effectExtent l="0" t="0" r="8890" b="0"/>
                  <wp:docPr id="193" name="Picture 193" descr="/Users/mateja.bevcic/Desktop/Screen Shot 2020-04-24 at 15.28.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Users/mateja.bevcic/Desktop/Screen Shot 2020-04-24 at 15.28.00.png"/>
                          <pic:cNvPicPr>
                            <a:picLocks noChangeAspect="1" noChangeArrowheads="1"/>
                          </pic:cNvPicPr>
                        </pic:nvPicPr>
                        <pic:blipFill>
                          <a:blip r:embed="rId353">
                            <a:extLst>
                              <a:ext uri="{28A0092B-C50C-407E-A947-70E740481C1C}">
                                <a14:useLocalDpi xmlns:a14="http://schemas.microsoft.com/office/drawing/2010/main" val="0"/>
                              </a:ext>
                            </a:extLst>
                          </a:blip>
                          <a:srcRect/>
                          <a:stretch>
                            <a:fillRect/>
                          </a:stretch>
                        </pic:blipFill>
                        <pic:spPr bwMode="auto">
                          <a:xfrm>
                            <a:off x="0" y="0"/>
                            <a:ext cx="2027071" cy="1349074"/>
                          </a:xfrm>
                          <a:prstGeom prst="rect">
                            <a:avLst/>
                          </a:prstGeom>
                          <a:noFill/>
                          <a:ln>
                            <a:noFill/>
                          </a:ln>
                        </pic:spPr>
                      </pic:pic>
                    </a:graphicData>
                  </a:graphic>
                </wp:inline>
              </w:drawing>
            </w:r>
          </w:p>
          <w:p w14:paraId="17AC18D9" w14:textId="77777777" w:rsidR="008A5299" w:rsidRPr="00FF5C11" w:rsidRDefault="008A5299" w:rsidP="00C8772F">
            <w:pPr>
              <w:rPr>
                <w:lang w:val="sl-SI"/>
              </w:rPr>
            </w:pPr>
          </w:p>
        </w:tc>
      </w:tr>
      <w:tr w:rsidR="008A5299" w:rsidRPr="00FF5C11" w14:paraId="6069E100" w14:textId="77777777" w:rsidTr="00C8772F">
        <w:trPr>
          <w:trHeight w:val="1206"/>
        </w:trPr>
        <w:tc>
          <w:tcPr>
            <w:tcW w:w="1838" w:type="dxa"/>
          </w:tcPr>
          <w:p w14:paraId="3BD821F1" w14:textId="77777777" w:rsidR="008A5299" w:rsidRPr="00FF5C11" w:rsidRDefault="008A5299" w:rsidP="00C8772F">
            <w:pPr>
              <w:jc w:val="left"/>
              <w:rPr>
                <w:b/>
                <w:lang w:val="sl-SI"/>
              </w:rPr>
            </w:pPr>
            <w:r w:rsidRPr="00FF5C11">
              <w:rPr>
                <w:b/>
                <w:lang w:val="sl-SI"/>
              </w:rPr>
              <w:lastRenderedPageBreak/>
              <w:t>Učni pripomočki, sredstva za učitelja</w:t>
            </w:r>
          </w:p>
          <w:p w14:paraId="6D9AF1FD" w14:textId="77777777" w:rsidR="008A5299" w:rsidRPr="00FF5C11" w:rsidRDefault="008A5299" w:rsidP="00C8772F">
            <w:pPr>
              <w:jc w:val="left"/>
              <w:rPr>
                <w:b/>
                <w:lang w:val="sl-SI"/>
              </w:rPr>
            </w:pPr>
          </w:p>
        </w:tc>
        <w:tc>
          <w:tcPr>
            <w:tcW w:w="7655" w:type="dxa"/>
          </w:tcPr>
          <w:p w14:paraId="6C427623" w14:textId="77777777" w:rsidR="008A5299" w:rsidRPr="00FF5C11" w:rsidRDefault="008A5299" w:rsidP="008A5299">
            <w:pPr>
              <w:pStyle w:val="Paragrafoelenco"/>
              <w:numPr>
                <w:ilvl w:val="0"/>
                <w:numId w:val="37"/>
              </w:numPr>
              <w:spacing w:after="120" w:line="240" w:lineRule="auto"/>
              <w:jc w:val="left"/>
              <w:rPr>
                <w:lang w:val="sl-SI"/>
              </w:rPr>
            </w:pPr>
            <w:r w:rsidRPr="00FF5C11">
              <w:rPr>
                <w:lang w:val="sl-SI"/>
              </w:rPr>
              <w:t>Primer celotne aktivnosti v Snap!-u:</w:t>
            </w:r>
          </w:p>
          <w:p w14:paraId="4CBB070A" w14:textId="77777777" w:rsidR="008A5299" w:rsidRPr="00FF5C11" w:rsidRDefault="00C82EDB" w:rsidP="00C8772F">
            <w:pPr>
              <w:pStyle w:val="Paragrafoelenco"/>
              <w:jc w:val="left"/>
              <w:rPr>
                <w:lang w:val="sl-SI"/>
              </w:rPr>
            </w:pPr>
            <w:hyperlink r:id="rId354" w:history="1">
              <w:r w:rsidR="008A5299" w:rsidRPr="00FF5C11">
                <w:rPr>
                  <w:rStyle w:val="Collegamentoipertestuale"/>
                  <w:lang w:val="sl-SI"/>
                </w:rPr>
                <w:t>https://snap.berkeley.edu/project?user=mateja&amp;project=C4G19.1_ZaigrajNaKlavir</w:t>
              </w:r>
            </w:hyperlink>
            <w:r w:rsidR="008A5299" w:rsidRPr="00FF5C11">
              <w:rPr>
                <w:rFonts w:eastAsia="Times New Roman" w:cs="Times New Roman"/>
                <w:color w:val="000000"/>
                <w:lang w:val="sl-SI"/>
              </w:rPr>
              <w:t xml:space="preserve">  </w:t>
            </w:r>
          </w:p>
          <w:p w14:paraId="3E09DAE2" w14:textId="77777777" w:rsidR="008A5299" w:rsidRPr="00FF5C11" w:rsidRDefault="008A5299" w:rsidP="008A5299">
            <w:pPr>
              <w:pStyle w:val="Paragrafoelenco"/>
              <w:numPr>
                <w:ilvl w:val="0"/>
                <w:numId w:val="37"/>
              </w:numPr>
              <w:spacing w:after="120" w:line="240" w:lineRule="auto"/>
              <w:jc w:val="left"/>
              <w:rPr>
                <w:lang w:val="sl-SI"/>
              </w:rPr>
            </w:pPr>
            <w:r w:rsidRPr="00FF5C11">
              <w:rPr>
                <w:lang w:val="sl-SI"/>
              </w:rPr>
              <w:t>Delna aktivnost v Snap!-u:</w:t>
            </w:r>
          </w:p>
          <w:p w14:paraId="095852E0" w14:textId="0EC2E1FA" w:rsidR="008A5299" w:rsidRPr="00345D13" w:rsidRDefault="00C82EDB" w:rsidP="00345D13">
            <w:pPr>
              <w:pStyle w:val="Paragrafoelenco"/>
              <w:jc w:val="left"/>
              <w:rPr>
                <w:lang w:val="sl-SI"/>
              </w:rPr>
            </w:pPr>
            <w:hyperlink r:id="rId355" w:history="1">
              <w:r w:rsidR="008A5299" w:rsidRPr="00FF5C11">
                <w:rPr>
                  <w:rStyle w:val="Collegamentoipertestuale"/>
                  <w:lang w:val="sl-SI"/>
                </w:rPr>
                <w:t>https://snap.berkeley.edu/project?user=mateja&amp;project=C4G19.1_ZaigrajNaKlavir_1</w:t>
              </w:r>
            </w:hyperlink>
            <w:r w:rsidR="008A5299" w:rsidRPr="00FF5C11">
              <w:rPr>
                <w:rFonts w:eastAsia="Times New Roman" w:cs="Times New Roman"/>
                <w:color w:val="000000"/>
                <w:lang w:val="sl-SI"/>
              </w:rPr>
              <w:t xml:space="preserve"> </w:t>
            </w:r>
          </w:p>
          <w:p w14:paraId="1C702003" w14:textId="77777777" w:rsidR="008A5299" w:rsidRPr="00FF5C11" w:rsidRDefault="008A5299" w:rsidP="008A5299">
            <w:pPr>
              <w:pStyle w:val="Paragrafoelenco"/>
              <w:numPr>
                <w:ilvl w:val="0"/>
                <w:numId w:val="37"/>
              </w:numPr>
              <w:spacing w:after="120" w:line="240" w:lineRule="auto"/>
              <w:jc w:val="left"/>
              <w:rPr>
                <w:lang w:val="sl-SI"/>
              </w:rPr>
            </w:pPr>
            <w:r w:rsidRPr="00FF5C11">
              <w:rPr>
                <w:lang w:val="sl-SI"/>
              </w:rPr>
              <w:t xml:space="preserve">Lajovic, S. (2011). Scratch. </w:t>
            </w:r>
            <w:r w:rsidRPr="00FF5C11">
              <w:rPr>
                <w:i/>
                <w:lang w:val="sl-SI"/>
              </w:rPr>
              <w:t>Nauči se programirati in postani računalniški maček</w:t>
            </w:r>
            <w:r w:rsidRPr="00FF5C11">
              <w:rPr>
                <w:lang w:val="sl-SI"/>
              </w:rPr>
              <w:t>. Ljubljana: Pasadena.</w:t>
            </w:r>
          </w:p>
          <w:p w14:paraId="1488D541" w14:textId="77777777" w:rsidR="008A5299" w:rsidRPr="00FF5C11" w:rsidRDefault="008A5299" w:rsidP="008A5299">
            <w:pPr>
              <w:pStyle w:val="Paragrafoelenco"/>
              <w:numPr>
                <w:ilvl w:val="0"/>
                <w:numId w:val="37"/>
              </w:numPr>
              <w:spacing w:after="120" w:line="240" w:lineRule="auto"/>
              <w:jc w:val="left"/>
              <w:rPr>
                <w:lang w:val="sl-SI"/>
              </w:rPr>
            </w:pPr>
            <w:r w:rsidRPr="00FF5C11">
              <w:rPr>
                <w:lang w:val="sl-SI"/>
              </w:rPr>
              <w:t xml:space="preserve">Vorderman, C. (2017). </w:t>
            </w:r>
            <w:r w:rsidRPr="00FF5C11">
              <w:rPr>
                <w:i/>
                <w:lang w:val="sl-SI"/>
              </w:rPr>
              <w:t>Računalniško programiranje za otroke</w:t>
            </w:r>
            <w:r w:rsidRPr="00FF5C11">
              <w:rPr>
                <w:lang w:val="sl-SI"/>
              </w:rPr>
              <w:t>. Ljubljana: MK.</w:t>
            </w:r>
          </w:p>
        </w:tc>
      </w:tr>
      <w:tr w:rsidR="008A5299" w:rsidRPr="00E92EEF" w14:paraId="3FBC5AAE" w14:textId="77777777" w:rsidTr="00C8772F">
        <w:trPr>
          <w:trHeight w:val="963"/>
        </w:trPr>
        <w:tc>
          <w:tcPr>
            <w:tcW w:w="1838" w:type="dxa"/>
          </w:tcPr>
          <w:p w14:paraId="58E9944A" w14:textId="77777777" w:rsidR="008A5299" w:rsidRPr="00FF5C11" w:rsidRDefault="008A5299" w:rsidP="00C8772F">
            <w:pPr>
              <w:jc w:val="left"/>
              <w:rPr>
                <w:b/>
                <w:lang w:val="sl-SI"/>
              </w:rPr>
            </w:pPr>
            <w:r w:rsidRPr="00FF5C11">
              <w:rPr>
                <w:b/>
                <w:lang w:val="sl-SI"/>
              </w:rPr>
              <w:t>Učni pripomočki za učenca</w:t>
            </w:r>
          </w:p>
        </w:tc>
        <w:tc>
          <w:tcPr>
            <w:tcW w:w="7655" w:type="dxa"/>
          </w:tcPr>
          <w:p w14:paraId="13EACC2D" w14:textId="77777777" w:rsidR="008A5299" w:rsidRPr="00FF5C11" w:rsidRDefault="008A5299" w:rsidP="008A5299">
            <w:pPr>
              <w:pStyle w:val="Paragrafoelenco"/>
              <w:numPr>
                <w:ilvl w:val="0"/>
                <w:numId w:val="38"/>
              </w:numPr>
              <w:spacing w:after="120" w:line="240" w:lineRule="auto"/>
              <w:rPr>
                <w:lang w:val="sl-SI"/>
              </w:rPr>
            </w:pPr>
            <w:r w:rsidRPr="00FF5C11">
              <w:rPr>
                <w:lang w:val="sl-SI"/>
              </w:rPr>
              <w:t>Predloga aktivnosti v Snap!-u:</w:t>
            </w:r>
          </w:p>
          <w:p w14:paraId="31A7A667" w14:textId="77777777" w:rsidR="008A5299" w:rsidRPr="00FF5C11" w:rsidRDefault="00C82EDB" w:rsidP="00C8772F">
            <w:pPr>
              <w:pStyle w:val="Paragrafoelenco"/>
              <w:rPr>
                <w:lang w:val="sl-SI"/>
              </w:rPr>
            </w:pPr>
            <w:hyperlink r:id="rId356" w:history="1">
              <w:r w:rsidR="008A5299" w:rsidRPr="00FF5C11">
                <w:rPr>
                  <w:rStyle w:val="Collegamentoipertestuale"/>
                  <w:lang w:val="sl-SI"/>
                </w:rPr>
                <w:t>https://snap.berkeley.edu/project?user=mateja&amp;project=C4G19.1_ZaigrajNaKlavir_Delno</w:t>
              </w:r>
            </w:hyperlink>
            <w:r w:rsidR="008A5299" w:rsidRPr="00FF5C11">
              <w:rPr>
                <w:lang w:val="sl-SI"/>
              </w:rPr>
              <w:t xml:space="preserve"> </w:t>
            </w:r>
          </w:p>
          <w:p w14:paraId="05FB7030" w14:textId="202AEC31" w:rsidR="00A77B00" w:rsidRDefault="00A77B00" w:rsidP="008A5299">
            <w:pPr>
              <w:pStyle w:val="Paragrafoelenco"/>
              <w:numPr>
                <w:ilvl w:val="0"/>
                <w:numId w:val="38"/>
              </w:numPr>
              <w:spacing w:after="120" w:line="240" w:lineRule="auto"/>
              <w:rPr>
                <w:lang w:val="sl-SI"/>
              </w:rPr>
            </w:pPr>
            <w:r>
              <w:rPr>
                <w:lang w:val="sl-SI"/>
              </w:rPr>
              <w:t>Učni list za učenca (</w:t>
            </w:r>
            <w:r w:rsidRPr="00A77B00">
              <w:rPr>
                <w:lang w:val="sl-SI"/>
              </w:rPr>
              <w:t>C4G19.1_UcniListZaUcenca</w:t>
            </w:r>
            <w:r>
              <w:rPr>
                <w:lang w:val="sl-SI"/>
              </w:rPr>
              <w:t>.docx)</w:t>
            </w:r>
          </w:p>
          <w:p w14:paraId="07A77EE9" w14:textId="77777777" w:rsidR="008A5299" w:rsidRPr="00FF5C11" w:rsidRDefault="008A5299" w:rsidP="008A5299">
            <w:pPr>
              <w:pStyle w:val="Paragrafoelenco"/>
              <w:numPr>
                <w:ilvl w:val="0"/>
                <w:numId w:val="38"/>
              </w:numPr>
              <w:spacing w:after="120" w:line="240" w:lineRule="auto"/>
              <w:rPr>
                <w:lang w:val="sl-SI"/>
              </w:rPr>
            </w:pPr>
            <w:r w:rsidRPr="00FF5C11">
              <w:rPr>
                <w:lang w:val="sl-SI"/>
              </w:rPr>
              <w:t>Navodila za učenca (C4G19.1_NavodilaZaUcenca.docx)</w:t>
            </w:r>
          </w:p>
        </w:tc>
      </w:tr>
    </w:tbl>
    <w:p w14:paraId="37EF9B3B" w14:textId="77777777" w:rsidR="008A5299" w:rsidRPr="00FF5C11" w:rsidRDefault="008A5299" w:rsidP="008A5299">
      <w:pPr>
        <w:jc w:val="left"/>
        <w:rPr>
          <w:lang w:val="sl-SI"/>
        </w:rPr>
      </w:pPr>
    </w:p>
    <w:p w14:paraId="7E22EDFD" w14:textId="77777777" w:rsidR="008A5299" w:rsidRPr="00FF5C11" w:rsidRDefault="008A5299" w:rsidP="008A5299">
      <w:pPr>
        <w:jc w:val="left"/>
        <w:rPr>
          <w:b/>
          <w:lang w:val="sl-SI"/>
        </w:rPr>
      </w:pPr>
      <w:r w:rsidRPr="00FF5C11">
        <w:rPr>
          <w:b/>
          <w:lang w:val="sl-SI"/>
        </w:rPr>
        <w:br w:type="page"/>
      </w:r>
    </w:p>
    <w:p w14:paraId="484A0309" w14:textId="2AA52204" w:rsidR="00E14676" w:rsidRPr="00FF5C11" w:rsidRDefault="00E14676" w:rsidP="00E14676">
      <w:pPr>
        <w:pStyle w:val="C4G3"/>
        <w:rPr>
          <w:szCs w:val="32"/>
        </w:rPr>
      </w:pPr>
      <w:bookmarkStart w:id="36" w:name="_Toc46233861"/>
      <w:r w:rsidRPr="00FF5C11">
        <w:rPr>
          <w:szCs w:val="32"/>
        </w:rPr>
        <w:lastRenderedPageBreak/>
        <w:t xml:space="preserve">Učni scenarij 19.2 </w:t>
      </w:r>
      <w:r w:rsidR="00C16368" w:rsidRPr="00FF5C11">
        <w:t>–</w:t>
      </w:r>
      <w:r w:rsidRPr="00FF5C11">
        <w:rPr>
          <w:szCs w:val="32"/>
        </w:rPr>
        <w:t xml:space="preserve"> Zaigraj na klavir 2</w:t>
      </w:r>
      <w:bookmarkEnd w:id="36"/>
    </w:p>
    <w:p w14:paraId="5A634B02" w14:textId="77777777" w:rsidR="00E14676" w:rsidRPr="00FF5C11" w:rsidRDefault="00E14676" w:rsidP="00E14676">
      <w:pPr>
        <w:jc w:val="center"/>
        <w:rPr>
          <w:b/>
          <w:szCs w:val="32"/>
          <w:lang w:val="sl-SI"/>
        </w:rPr>
      </w:pPr>
    </w:p>
    <w:tbl>
      <w:tblPr>
        <w:tblStyle w:val="Grigliatabella"/>
        <w:tblW w:w="9493" w:type="dxa"/>
        <w:tblLook w:val="04A0" w:firstRow="1" w:lastRow="0" w:firstColumn="1" w:lastColumn="0" w:noHBand="0" w:noVBand="1"/>
      </w:tblPr>
      <w:tblGrid>
        <w:gridCol w:w="1961"/>
        <w:gridCol w:w="7532"/>
      </w:tblGrid>
      <w:tr w:rsidR="00E14676" w:rsidRPr="00FF5C11" w14:paraId="38AB5095" w14:textId="77777777" w:rsidTr="00C8772F">
        <w:tc>
          <w:tcPr>
            <w:tcW w:w="2014" w:type="dxa"/>
          </w:tcPr>
          <w:p w14:paraId="2E41644B" w14:textId="77777777" w:rsidR="00E14676" w:rsidRPr="00FF5C11" w:rsidRDefault="00E14676" w:rsidP="00C8772F">
            <w:pPr>
              <w:jc w:val="left"/>
              <w:rPr>
                <w:rFonts w:ascii="Times New Roman" w:eastAsia="Times New Roman" w:hAnsi="Times New Roman" w:cs="Times New Roman"/>
                <w:lang w:val="sl-SI"/>
              </w:rPr>
            </w:pPr>
            <w:r w:rsidRPr="00FF5C11">
              <w:rPr>
                <w:rFonts w:eastAsia="Times New Roman" w:cs="Times New Roman"/>
                <w:b/>
                <w:bCs/>
                <w:color w:val="000000"/>
                <w:lang w:val="sl-SI"/>
              </w:rPr>
              <w:t>Naslov učnega scenarija</w:t>
            </w:r>
          </w:p>
        </w:tc>
        <w:tc>
          <w:tcPr>
            <w:tcW w:w="7479" w:type="dxa"/>
          </w:tcPr>
          <w:p w14:paraId="1DB15F8C" w14:textId="77777777" w:rsidR="00E14676" w:rsidRPr="00FF5C11" w:rsidRDefault="00E14676" w:rsidP="00C8772F">
            <w:pPr>
              <w:rPr>
                <w:lang w:val="sl-SI"/>
              </w:rPr>
            </w:pPr>
            <w:r w:rsidRPr="00FF5C11">
              <w:rPr>
                <w:lang w:val="sl-SI"/>
              </w:rPr>
              <w:t>Zaigraj na klavir 2</w:t>
            </w:r>
          </w:p>
        </w:tc>
      </w:tr>
      <w:tr w:rsidR="00E14676" w:rsidRPr="00FF5C11" w14:paraId="731BBA20" w14:textId="77777777" w:rsidTr="00C8772F">
        <w:tc>
          <w:tcPr>
            <w:tcW w:w="2014" w:type="dxa"/>
          </w:tcPr>
          <w:p w14:paraId="558743CE" w14:textId="575093F3" w:rsidR="00E14676" w:rsidRPr="004D698B" w:rsidRDefault="00E14676" w:rsidP="00C8772F">
            <w:pPr>
              <w:jc w:val="left"/>
              <w:rPr>
                <w:rFonts w:ascii="Times New Roman" w:eastAsia="Times New Roman" w:hAnsi="Times New Roman" w:cs="Times New Roman"/>
                <w:lang w:val="sl-SI"/>
              </w:rPr>
            </w:pPr>
            <w:r w:rsidRPr="00FF5C11">
              <w:rPr>
                <w:rFonts w:eastAsia="Times New Roman" w:cs="Times New Roman"/>
                <w:b/>
                <w:bCs/>
                <w:color w:val="000000"/>
                <w:lang w:val="sl-SI"/>
              </w:rPr>
              <w:t>Pričakovano programersko predznanje</w:t>
            </w:r>
          </w:p>
        </w:tc>
        <w:tc>
          <w:tcPr>
            <w:tcW w:w="7479" w:type="dxa"/>
          </w:tcPr>
          <w:p w14:paraId="414106D5" w14:textId="77777777" w:rsidR="00E14676" w:rsidRPr="00FF5C11" w:rsidRDefault="00E14676" w:rsidP="00C8772F">
            <w:pPr>
              <w:rPr>
                <w:lang w:val="sl-SI"/>
              </w:rPr>
            </w:pPr>
            <w:r w:rsidRPr="00FF5C11">
              <w:rPr>
                <w:lang w:val="sl-SI"/>
              </w:rPr>
              <w:t>Uporaba zanke</w:t>
            </w:r>
          </w:p>
          <w:p w14:paraId="76B000C7" w14:textId="77777777" w:rsidR="00E14676" w:rsidRPr="00FF5C11" w:rsidRDefault="00E14676" w:rsidP="00C8772F">
            <w:pPr>
              <w:rPr>
                <w:lang w:val="sl-SI"/>
              </w:rPr>
            </w:pPr>
            <w:r w:rsidRPr="00FF5C11">
              <w:rPr>
                <w:lang w:val="sl-SI"/>
              </w:rPr>
              <w:t>Uporaba spremenljivk</w:t>
            </w:r>
          </w:p>
          <w:p w14:paraId="591AC59B" w14:textId="63E248E2" w:rsidR="00E14676" w:rsidRPr="00FF5C11" w:rsidRDefault="004D698B" w:rsidP="00C8772F">
            <w:pPr>
              <w:rPr>
                <w:lang w:val="sl-SI"/>
              </w:rPr>
            </w:pPr>
            <w:r>
              <w:rPr>
                <w:lang w:val="sl-SI"/>
              </w:rPr>
              <w:t>Uporab</w:t>
            </w:r>
            <w:r w:rsidR="00E14676" w:rsidRPr="00FF5C11">
              <w:rPr>
                <w:lang w:val="sl-SI"/>
              </w:rPr>
              <w:t>a pogojnega stavka</w:t>
            </w:r>
          </w:p>
        </w:tc>
      </w:tr>
      <w:tr w:rsidR="00E14676" w:rsidRPr="00FF5C11" w14:paraId="0488D295" w14:textId="77777777" w:rsidTr="00C8772F">
        <w:tc>
          <w:tcPr>
            <w:tcW w:w="2014" w:type="dxa"/>
          </w:tcPr>
          <w:p w14:paraId="09C05045" w14:textId="77777777" w:rsidR="00E14676" w:rsidRPr="00FF5C11" w:rsidRDefault="00E14676" w:rsidP="00C8772F">
            <w:pPr>
              <w:jc w:val="left"/>
              <w:rPr>
                <w:rFonts w:ascii="Times New Roman" w:eastAsia="Times New Roman" w:hAnsi="Times New Roman" w:cs="Times New Roman"/>
                <w:lang w:val="sl-SI"/>
              </w:rPr>
            </w:pPr>
            <w:r w:rsidRPr="00FF5C11">
              <w:rPr>
                <w:rFonts w:eastAsia="Times New Roman" w:cs="Times New Roman"/>
                <w:b/>
                <w:bCs/>
                <w:color w:val="000000"/>
                <w:lang w:val="sl-SI"/>
              </w:rPr>
              <w:t>Učni cilji</w:t>
            </w:r>
          </w:p>
          <w:p w14:paraId="31D4173F" w14:textId="77777777" w:rsidR="00E14676" w:rsidRPr="00FF5C11" w:rsidRDefault="00E14676" w:rsidP="00C8772F">
            <w:pPr>
              <w:jc w:val="left"/>
              <w:rPr>
                <w:b/>
                <w:lang w:val="sl-SI"/>
              </w:rPr>
            </w:pPr>
            <w:r w:rsidRPr="00FF5C11">
              <w:rPr>
                <w:b/>
                <w:lang w:val="sl-SI"/>
              </w:rPr>
              <w:t xml:space="preserve"> </w:t>
            </w:r>
          </w:p>
          <w:p w14:paraId="308C9DDC" w14:textId="77777777" w:rsidR="00E14676" w:rsidRPr="00FF5C11" w:rsidRDefault="00E14676" w:rsidP="00C8772F">
            <w:pPr>
              <w:jc w:val="left"/>
              <w:rPr>
                <w:b/>
                <w:lang w:val="sl-SI"/>
              </w:rPr>
            </w:pPr>
          </w:p>
        </w:tc>
        <w:tc>
          <w:tcPr>
            <w:tcW w:w="7479" w:type="dxa"/>
          </w:tcPr>
          <w:p w14:paraId="1D90CFD3" w14:textId="77777777" w:rsidR="00E14676" w:rsidRPr="00FF5C11" w:rsidRDefault="00E14676" w:rsidP="00C8772F">
            <w:pPr>
              <w:pStyle w:val="NormaleWeb"/>
              <w:spacing w:before="0" w:beforeAutospacing="0" w:after="0" w:afterAutospacing="0"/>
              <w:jc w:val="both"/>
              <w:rPr>
                <w:lang w:val="sl-SI"/>
              </w:rPr>
            </w:pPr>
            <w:r w:rsidRPr="00FF5C11">
              <w:rPr>
                <w:rFonts w:ascii="Calibri" w:hAnsi="Calibri"/>
                <w:color w:val="000000"/>
                <w:lang w:val="sl-SI"/>
              </w:rPr>
              <w:t>Splošni učni cilji:</w:t>
            </w:r>
          </w:p>
          <w:p w14:paraId="57818F64" w14:textId="77777777" w:rsidR="00E14676" w:rsidRPr="00FF5C11" w:rsidRDefault="00E14676" w:rsidP="00E14676">
            <w:pPr>
              <w:pStyle w:val="Paragrafoelenco"/>
              <w:numPr>
                <w:ilvl w:val="0"/>
                <w:numId w:val="36"/>
              </w:numPr>
              <w:spacing w:after="120" w:line="240" w:lineRule="auto"/>
              <w:rPr>
                <w:lang w:val="sl-SI"/>
              </w:rPr>
            </w:pPr>
            <w:r w:rsidRPr="00FF5C11">
              <w:rPr>
                <w:lang w:val="sl-SI"/>
              </w:rPr>
              <w:t>Pogojni stavek</w:t>
            </w:r>
          </w:p>
          <w:p w14:paraId="2066E2F2" w14:textId="77777777" w:rsidR="00E14676" w:rsidRPr="00FF5C11" w:rsidRDefault="00E14676" w:rsidP="00E14676">
            <w:pPr>
              <w:pStyle w:val="Paragrafoelenco"/>
              <w:numPr>
                <w:ilvl w:val="0"/>
                <w:numId w:val="36"/>
              </w:numPr>
              <w:spacing w:after="120" w:line="240" w:lineRule="auto"/>
              <w:rPr>
                <w:lang w:val="sl-SI"/>
              </w:rPr>
            </w:pPr>
            <w:r w:rsidRPr="00FF5C11">
              <w:rPr>
                <w:lang w:val="sl-SI"/>
              </w:rPr>
              <w:t>zanke</w:t>
            </w:r>
          </w:p>
          <w:p w14:paraId="261D1BCF" w14:textId="77777777" w:rsidR="00E14676" w:rsidRPr="00FF5C11" w:rsidRDefault="00E14676" w:rsidP="00C8772F">
            <w:pPr>
              <w:pStyle w:val="NormaleWeb"/>
              <w:spacing w:before="0" w:beforeAutospacing="0" w:after="0" w:afterAutospacing="0"/>
              <w:jc w:val="both"/>
              <w:rPr>
                <w:lang w:val="sl-SI"/>
              </w:rPr>
            </w:pPr>
            <w:r w:rsidRPr="00FF5C11">
              <w:rPr>
                <w:rFonts w:ascii="Calibri" w:hAnsi="Calibri"/>
                <w:color w:val="000000"/>
                <w:lang w:val="sl-SI"/>
              </w:rPr>
              <w:t>Specifični učni cilji, ki so osredotočeni na algoritmično mišljenje:</w:t>
            </w:r>
          </w:p>
          <w:p w14:paraId="45C08906" w14:textId="77777777" w:rsidR="00E14676" w:rsidRPr="00FF5C11" w:rsidRDefault="00E14676" w:rsidP="00E14676">
            <w:pPr>
              <w:pStyle w:val="Paragrafoelenco"/>
              <w:numPr>
                <w:ilvl w:val="0"/>
                <w:numId w:val="41"/>
              </w:numPr>
              <w:spacing w:after="120" w:line="240" w:lineRule="auto"/>
              <w:rPr>
                <w:lang w:val="sl-SI"/>
              </w:rPr>
            </w:pPr>
            <w:r w:rsidRPr="00FF5C11">
              <w:rPr>
                <w:lang w:val="sl-SI"/>
              </w:rPr>
              <w:t>Učenec zna uporabiti zanko za igranje glasbe</w:t>
            </w:r>
          </w:p>
          <w:p w14:paraId="06558732" w14:textId="77777777" w:rsidR="00E14676" w:rsidRPr="00FF5C11" w:rsidRDefault="00E14676" w:rsidP="00E14676">
            <w:pPr>
              <w:pStyle w:val="Paragrafoelenco"/>
              <w:numPr>
                <w:ilvl w:val="0"/>
                <w:numId w:val="41"/>
              </w:numPr>
              <w:spacing w:after="120" w:line="240" w:lineRule="auto"/>
              <w:rPr>
                <w:lang w:val="sl-SI"/>
              </w:rPr>
            </w:pPr>
            <w:r w:rsidRPr="00FF5C11">
              <w:rPr>
                <w:lang w:val="sl-SI"/>
              </w:rPr>
              <w:t>Učenec zna napisati kodo, da ob pritisku tipke program predvaja zvok</w:t>
            </w:r>
          </w:p>
          <w:p w14:paraId="1A303EBE" w14:textId="77777777" w:rsidR="00E14676" w:rsidRPr="00FF5C11" w:rsidRDefault="00E14676" w:rsidP="00E14676">
            <w:pPr>
              <w:pStyle w:val="Paragrafoelenco"/>
              <w:numPr>
                <w:ilvl w:val="0"/>
                <w:numId w:val="41"/>
              </w:numPr>
              <w:spacing w:after="120" w:line="240" w:lineRule="auto"/>
              <w:rPr>
                <w:lang w:val="sl-SI"/>
              </w:rPr>
            </w:pPr>
            <w:r w:rsidRPr="00FF5C11">
              <w:rPr>
                <w:lang w:val="sl-SI"/>
              </w:rPr>
              <w:t>Učenec doda zvok liku</w:t>
            </w:r>
          </w:p>
          <w:p w14:paraId="47E3ADA1" w14:textId="77777777" w:rsidR="00E14676" w:rsidRPr="00FF5C11" w:rsidRDefault="00E14676" w:rsidP="00E14676">
            <w:pPr>
              <w:pStyle w:val="Paragrafoelenco"/>
              <w:numPr>
                <w:ilvl w:val="0"/>
                <w:numId w:val="41"/>
              </w:numPr>
              <w:spacing w:after="120" w:line="240" w:lineRule="auto"/>
              <w:rPr>
                <w:lang w:val="sl-SI"/>
              </w:rPr>
            </w:pPr>
            <w:r w:rsidRPr="00FF5C11">
              <w:rPr>
                <w:lang w:val="sl-SI"/>
              </w:rPr>
              <w:t>Učenec zna zamenjati obleko lika s pritiskom na tipko</w:t>
            </w:r>
          </w:p>
        </w:tc>
      </w:tr>
      <w:tr w:rsidR="00E14676" w:rsidRPr="00E92EEF" w14:paraId="34B869E8" w14:textId="77777777" w:rsidTr="00C8772F">
        <w:tc>
          <w:tcPr>
            <w:tcW w:w="2014" w:type="dxa"/>
          </w:tcPr>
          <w:p w14:paraId="1003507C" w14:textId="77777777" w:rsidR="00E14676" w:rsidRPr="00FF5C11" w:rsidRDefault="00E14676" w:rsidP="00C8772F">
            <w:pPr>
              <w:jc w:val="left"/>
              <w:rPr>
                <w:rFonts w:ascii="Times New Roman" w:eastAsia="Times New Roman" w:hAnsi="Times New Roman" w:cs="Times New Roman"/>
                <w:lang w:val="sl-SI"/>
              </w:rPr>
            </w:pPr>
            <w:r w:rsidRPr="00FF5C11">
              <w:rPr>
                <w:rFonts w:eastAsia="Times New Roman" w:cs="Times New Roman"/>
                <w:b/>
                <w:bCs/>
                <w:color w:val="000000"/>
                <w:lang w:val="sl-SI"/>
              </w:rPr>
              <w:t>Cilji, naloge in kratek opis aktivnosti</w:t>
            </w:r>
          </w:p>
          <w:p w14:paraId="6A335AEB" w14:textId="77777777" w:rsidR="00E14676" w:rsidRPr="00FF5C11" w:rsidRDefault="00E14676" w:rsidP="00C8772F">
            <w:pPr>
              <w:jc w:val="left"/>
              <w:rPr>
                <w:b/>
                <w:lang w:val="sl-SI"/>
              </w:rPr>
            </w:pPr>
          </w:p>
        </w:tc>
        <w:tc>
          <w:tcPr>
            <w:tcW w:w="7479" w:type="dxa"/>
          </w:tcPr>
          <w:p w14:paraId="4F33DA36" w14:textId="77777777" w:rsidR="00E14676" w:rsidRPr="00FF5C11" w:rsidRDefault="00E14676" w:rsidP="00C8772F">
            <w:pPr>
              <w:rPr>
                <w:lang w:val="sl-SI"/>
              </w:rPr>
            </w:pPr>
            <w:r w:rsidRPr="00FF5C11">
              <w:rPr>
                <w:lang w:val="sl-SI"/>
              </w:rPr>
              <w:t>Kratek opis: Učenec po danih notah zaigra pesem na klavir.</w:t>
            </w:r>
          </w:p>
          <w:p w14:paraId="13473897" w14:textId="77777777" w:rsidR="00E14676" w:rsidRPr="00FF5C11" w:rsidRDefault="00E14676" w:rsidP="00C8772F">
            <w:pPr>
              <w:rPr>
                <w:lang w:val="sl-SI"/>
              </w:rPr>
            </w:pPr>
            <w:r w:rsidRPr="00FF5C11">
              <w:rPr>
                <w:lang w:val="sl-SI"/>
              </w:rPr>
              <w:t>Naloge: Učenec napiše kodo za klavirske tipke – vsaka tipka (lik) mora zaigrati določen ton. Na zaslonu so še trije liki: violinski ključ, ki pokaže besedilo z notami; nota, ki zaigra pesem; X, ki izbriše besedilo pesmi.</w:t>
            </w:r>
          </w:p>
          <w:p w14:paraId="2E52ACB5" w14:textId="77777777" w:rsidR="00E14676" w:rsidRPr="00FF5C11" w:rsidRDefault="00E14676" w:rsidP="00C8772F">
            <w:pPr>
              <w:rPr>
                <w:b/>
                <w:lang w:val="sl-SI"/>
              </w:rPr>
            </w:pPr>
            <w:r w:rsidRPr="00FF5C11">
              <w:rPr>
                <w:b/>
                <w:lang w:val="sl-SI"/>
              </w:rPr>
              <w:t>Cilji: Učenci se bodo naučili, kako se predvaja glasba ter kako se zamenja obleka liku s klikom nanj.</w:t>
            </w:r>
          </w:p>
        </w:tc>
      </w:tr>
      <w:tr w:rsidR="00E14676" w:rsidRPr="00FF5C11" w14:paraId="17393A3B" w14:textId="77777777" w:rsidTr="00C8772F">
        <w:tc>
          <w:tcPr>
            <w:tcW w:w="2014" w:type="dxa"/>
          </w:tcPr>
          <w:p w14:paraId="6AF99246" w14:textId="47CE9586" w:rsidR="00E14676" w:rsidRPr="00FF5C11" w:rsidRDefault="00E14676" w:rsidP="00C8772F">
            <w:pPr>
              <w:jc w:val="left"/>
              <w:rPr>
                <w:rFonts w:ascii="Times New Roman" w:eastAsia="Times New Roman" w:hAnsi="Times New Roman" w:cs="Times New Roman"/>
                <w:lang w:val="sl-SI"/>
              </w:rPr>
            </w:pPr>
            <w:r w:rsidRPr="00FF5C11">
              <w:rPr>
                <w:rFonts w:eastAsia="Times New Roman" w:cs="Times New Roman"/>
                <w:b/>
                <w:bCs/>
                <w:color w:val="000000"/>
                <w:lang w:val="sl-SI"/>
              </w:rPr>
              <w:t>Trajanje aktivnosti</w:t>
            </w:r>
          </w:p>
        </w:tc>
        <w:tc>
          <w:tcPr>
            <w:tcW w:w="7479" w:type="dxa"/>
          </w:tcPr>
          <w:p w14:paraId="036D67F1" w14:textId="77777777" w:rsidR="00E14676" w:rsidRPr="00FF5C11" w:rsidRDefault="00E14676" w:rsidP="00C8772F">
            <w:pPr>
              <w:rPr>
                <w:lang w:val="sl-SI"/>
              </w:rPr>
            </w:pPr>
            <w:r w:rsidRPr="00FF5C11">
              <w:rPr>
                <w:lang w:val="sl-SI"/>
              </w:rPr>
              <w:t>45 min</w:t>
            </w:r>
          </w:p>
        </w:tc>
      </w:tr>
      <w:tr w:rsidR="00E14676" w:rsidRPr="00E92EEF" w14:paraId="2F9965CF" w14:textId="77777777" w:rsidTr="00C8772F">
        <w:tc>
          <w:tcPr>
            <w:tcW w:w="2014" w:type="dxa"/>
          </w:tcPr>
          <w:p w14:paraId="68B4EBFE" w14:textId="5B4B07E0" w:rsidR="00E14676" w:rsidRPr="00FF5C11" w:rsidRDefault="00E14676" w:rsidP="00C8772F">
            <w:pPr>
              <w:jc w:val="left"/>
              <w:rPr>
                <w:rFonts w:ascii="Times New Roman" w:eastAsia="Times New Roman" w:hAnsi="Times New Roman" w:cs="Times New Roman"/>
                <w:lang w:val="sl-SI"/>
              </w:rPr>
            </w:pPr>
            <w:r w:rsidRPr="00FF5C11">
              <w:rPr>
                <w:rFonts w:eastAsia="Times New Roman" w:cs="Times New Roman"/>
                <w:b/>
                <w:bCs/>
                <w:color w:val="000000"/>
                <w:lang w:val="sl-SI"/>
              </w:rPr>
              <w:t>Učne strategije in metode</w:t>
            </w:r>
          </w:p>
        </w:tc>
        <w:tc>
          <w:tcPr>
            <w:tcW w:w="7479" w:type="dxa"/>
          </w:tcPr>
          <w:p w14:paraId="7FCE5ADE" w14:textId="77777777" w:rsidR="00E14676" w:rsidRPr="00FF5C11" w:rsidRDefault="00E14676" w:rsidP="00C8772F">
            <w:pPr>
              <w:rPr>
                <w:lang w:val="sl-SI"/>
              </w:rPr>
            </w:pPr>
            <w:r w:rsidRPr="00FF5C11">
              <w:rPr>
                <w:lang w:val="sl-SI"/>
              </w:rPr>
              <w:t xml:space="preserve">Aktivno učenje, učenje z izdelavo iger, reševanje problemov </w:t>
            </w:r>
          </w:p>
          <w:p w14:paraId="2A80F08F" w14:textId="77777777" w:rsidR="00E14676" w:rsidRPr="00FF5C11" w:rsidRDefault="00E14676" w:rsidP="00C8772F">
            <w:pPr>
              <w:rPr>
                <w:lang w:val="sl-SI"/>
              </w:rPr>
            </w:pPr>
          </w:p>
        </w:tc>
      </w:tr>
      <w:tr w:rsidR="00E14676" w:rsidRPr="00E92EEF" w14:paraId="77D57977" w14:textId="77777777" w:rsidTr="00C8772F">
        <w:trPr>
          <w:trHeight w:val="850"/>
        </w:trPr>
        <w:tc>
          <w:tcPr>
            <w:tcW w:w="2014" w:type="dxa"/>
          </w:tcPr>
          <w:p w14:paraId="2AE37118" w14:textId="77777777" w:rsidR="00E14676" w:rsidRPr="00FF5C11" w:rsidRDefault="00E14676" w:rsidP="00C8772F">
            <w:pPr>
              <w:jc w:val="left"/>
              <w:rPr>
                <w:rFonts w:ascii="Times New Roman" w:eastAsia="Times New Roman" w:hAnsi="Times New Roman" w:cs="Times New Roman"/>
                <w:lang w:val="sl-SI"/>
              </w:rPr>
            </w:pPr>
            <w:r w:rsidRPr="00FF5C11">
              <w:rPr>
                <w:rFonts w:eastAsia="Times New Roman" w:cs="Times New Roman"/>
                <w:b/>
                <w:bCs/>
                <w:color w:val="000000"/>
                <w:lang w:val="sl-SI"/>
              </w:rPr>
              <w:t>Učne oblike</w:t>
            </w:r>
          </w:p>
          <w:p w14:paraId="45B531E2" w14:textId="480F299E" w:rsidR="00E14676" w:rsidRPr="00FF5C11" w:rsidRDefault="00E14676" w:rsidP="00C8772F">
            <w:pPr>
              <w:jc w:val="left"/>
              <w:rPr>
                <w:b/>
                <w:lang w:val="sl-SI"/>
              </w:rPr>
            </w:pPr>
          </w:p>
        </w:tc>
        <w:tc>
          <w:tcPr>
            <w:tcW w:w="7479" w:type="dxa"/>
          </w:tcPr>
          <w:p w14:paraId="5347780D" w14:textId="77777777" w:rsidR="00E14676" w:rsidRPr="00FF5C11" w:rsidRDefault="00E14676" w:rsidP="00C8772F">
            <w:pPr>
              <w:rPr>
                <w:lang w:val="sl-SI"/>
              </w:rPr>
            </w:pPr>
            <w:r w:rsidRPr="00FF5C11">
              <w:rPr>
                <w:lang w:val="sl-SI"/>
              </w:rPr>
              <w:t>Individualna učna oblika / Delo v paru</w:t>
            </w:r>
          </w:p>
        </w:tc>
      </w:tr>
      <w:tr w:rsidR="00E14676" w:rsidRPr="00E92EEF" w14:paraId="709441D1" w14:textId="77777777" w:rsidTr="00C8772F">
        <w:trPr>
          <w:trHeight w:val="1849"/>
        </w:trPr>
        <w:tc>
          <w:tcPr>
            <w:tcW w:w="2014" w:type="dxa"/>
          </w:tcPr>
          <w:p w14:paraId="53A1B5E7" w14:textId="77777777" w:rsidR="00E14676" w:rsidRPr="00FF5C11" w:rsidRDefault="00E14676" w:rsidP="00C8772F">
            <w:pPr>
              <w:jc w:val="left"/>
              <w:rPr>
                <w:rFonts w:ascii="Times New Roman" w:eastAsia="Times New Roman" w:hAnsi="Times New Roman" w:cs="Times New Roman"/>
                <w:lang w:val="sl-SI"/>
              </w:rPr>
            </w:pPr>
            <w:r w:rsidRPr="00FF5C11">
              <w:rPr>
                <w:rFonts w:eastAsia="Times New Roman" w:cs="Times New Roman"/>
                <w:b/>
                <w:bCs/>
                <w:color w:val="000000"/>
                <w:lang w:val="sl-SI"/>
              </w:rPr>
              <w:t>Povzetek učnega procesa</w:t>
            </w:r>
          </w:p>
          <w:p w14:paraId="7DCC3981" w14:textId="77777777" w:rsidR="00E14676" w:rsidRPr="00FF5C11" w:rsidRDefault="00E14676" w:rsidP="00C8772F">
            <w:pPr>
              <w:jc w:val="left"/>
              <w:rPr>
                <w:b/>
                <w:lang w:val="sl-SI"/>
              </w:rPr>
            </w:pPr>
          </w:p>
        </w:tc>
        <w:tc>
          <w:tcPr>
            <w:tcW w:w="7479" w:type="dxa"/>
          </w:tcPr>
          <w:p w14:paraId="1EC6FADC" w14:textId="77777777" w:rsidR="00E14676" w:rsidRPr="00FF5C11" w:rsidRDefault="00E14676" w:rsidP="00C8772F">
            <w:pPr>
              <w:jc w:val="left"/>
              <w:rPr>
                <w:rFonts w:ascii="Times New Roman" w:eastAsia="Times New Roman" w:hAnsi="Times New Roman" w:cs="Times New Roman"/>
                <w:lang w:val="sl-SI"/>
              </w:rPr>
            </w:pPr>
            <w:r w:rsidRPr="00FF5C11">
              <w:rPr>
                <w:rFonts w:eastAsia="Times New Roman" w:cs="Times New Roman"/>
                <w:color w:val="000000"/>
                <w:lang w:val="sl-SI"/>
              </w:rPr>
              <w:t>(Motivacija-uvod, Implementacija, Refleksija in vrednotenje)</w:t>
            </w:r>
          </w:p>
          <w:p w14:paraId="52927A1A" w14:textId="77777777" w:rsidR="00E14676" w:rsidRPr="00FF5C11" w:rsidRDefault="00E14676" w:rsidP="00C8772F">
            <w:pPr>
              <w:jc w:val="left"/>
              <w:rPr>
                <w:lang w:val="sl-SI"/>
              </w:rPr>
            </w:pPr>
          </w:p>
          <w:p w14:paraId="5863096A" w14:textId="77777777" w:rsidR="00E14676" w:rsidRPr="00FF5C11" w:rsidRDefault="00E14676" w:rsidP="00C8772F">
            <w:pPr>
              <w:jc w:val="left"/>
              <w:rPr>
                <w:lang w:val="sl-SI"/>
              </w:rPr>
            </w:pPr>
            <w:r w:rsidRPr="00FF5C11">
              <w:rPr>
                <w:lang w:val="sl-SI"/>
              </w:rPr>
              <w:t>Učencem na začetku pokažemo, kako bo izgledala končna igra.</w:t>
            </w:r>
            <w:r w:rsidRPr="00FF5C11">
              <w:rPr>
                <w:lang w:val="sl-SI"/>
              </w:rPr>
              <w:br/>
              <w:t xml:space="preserve">Ko odpremo projekt, imamo na ekranu klavir, violinski ključ, noto ter gumb X (slika levo). S klikom na violinski ključ se pokaže besedilo z notami (slika </w:t>
            </w:r>
            <w:r w:rsidRPr="00FF5C11">
              <w:rPr>
                <w:lang w:val="sl-SI"/>
              </w:rPr>
              <w:lastRenderedPageBreak/>
              <w:t>desno), s klikom na noto se zaigra celotna pesem, s klikom na gumb X pa se ozadje z besedilo zamenja z belim ozadjem, tako da imamo ponovno sliko na levi.</w:t>
            </w:r>
          </w:p>
          <w:p w14:paraId="467BB4BC" w14:textId="0F699A29" w:rsidR="00E14676" w:rsidRPr="00FF5C11" w:rsidRDefault="00E14676" w:rsidP="00C8772F">
            <w:pPr>
              <w:jc w:val="left"/>
              <w:rPr>
                <w:lang w:val="sl-SI"/>
              </w:rPr>
            </w:pPr>
            <w:r w:rsidRPr="00FF5C11">
              <w:rPr>
                <w:lang w:val="sl-SI"/>
              </w:rPr>
              <w:t>S klikom na posamezno belo tipko se zaigra določen ton in tipki se za delček sekunde spremeni obleka.</w:t>
            </w:r>
          </w:p>
          <w:p w14:paraId="12D174A1" w14:textId="77777777" w:rsidR="00E14676" w:rsidRPr="00FF5C11" w:rsidRDefault="00E14676" w:rsidP="00C8772F">
            <w:pPr>
              <w:jc w:val="left"/>
              <w:rPr>
                <w:lang w:val="sl-SI"/>
              </w:rPr>
            </w:pPr>
            <w:r w:rsidRPr="00FF5C11">
              <w:rPr>
                <w:noProof/>
                <w:lang w:val="it-IT" w:eastAsia="it-IT"/>
              </w:rPr>
              <w:drawing>
                <wp:inline distT="0" distB="0" distL="0" distR="0" wp14:anchorId="0C064F71" wp14:editId="69224DF5">
                  <wp:extent cx="2260787" cy="1698584"/>
                  <wp:effectExtent l="0" t="0" r="0" b="3810"/>
                  <wp:docPr id="223" name="Picture 223" descr="/Users/mateja.bevcic/Desktop/Screen Shot 2020-04-22 at 15.29.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ateja.bevcic/Desktop/Screen Shot 2020-04-22 at 15.29.46.png"/>
                          <pic:cNvPicPr>
                            <a:picLocks noChangeAspect="1" noChangeArrowheads="1"/>
                          </pic:cNvPicPr>
                        </pic:nvPicPr>
                        <pic:blipFill>
                          <a:blip r:embed="rId357">
                            <a:extLst>
                              <a:ext uri="{28A0092B-C50C-407E-A947-70E740481C1C}">
                                <a14:useLocalDpi xmlns:a14="http://schemas.microsoft.com/office/drawing/2010/main" val="0"/>
                              </a:ext>
                            </a:extLst>
                          </a:blip>
                          <a:srcRect/>
                          <a:stretch>
                            <a:fillRect/>
                          </a:stretch>
                        </pic:blipFill>
                        <pic:spPr bwMode="auto">
                          <a:xfrm>
                            <a:off x="0" y="0"/>
                            <a:ext cx="2288521" cy="1719421"/>
                          </a:xfrm>
                          <a:prstGeom prst="rect">
                            <a:avLst/>
                          </a:prstGeom>
                          <a:noFill/>
                          <a:ln>
                            <a:noFill/>
                          </a:ln>
                        </pic:spPr>
                      </pic:pic>
                    </a:graphicData>
                  </a:graphic>
                </wp:inline>
              </w:drawing>
            </w:r>
            <w:r w:rsidRPr="00FF5C11">
              <w:rPr>
                <w:lang w:val="sl-SI"/>
              </w:rPr>
              <w:t xml:space="preserve">  </w:t>
            </w:r>
            <w:r w:rsidRPr="00FF5C11">
              <w:rPr>
                <w:noProof/>
                <w:lang w:val="it-IT" w:eastAsia="it-IT"/>
              </w:rPr>
              <w:drawing>
                <wp:inline distT="0" distB="0" distL="0" distR="0" wp14:anchorId="64159AC6" wp14:editId="2BDF97EA">
                  <wp:extent cx="2269542" cy="1700904"/>
                  <wp:effectExtent l="0" t="0" r="0" b="1270"/>
                  <wp:docPr id="1152" name="Picture 1152" descr="/Users/mateja.bevcic/Desktop/Screen Shot 2020-04-22 at 15.29.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ateja.bevcic/Desktop/Screen Shot 2020-04-22 at 15.29.36.png"/>
                          <pic:cNvPicPr>
                            <a:picLocks noChangeAspect="1" noChangeArrowheads="1"/>
                          </pic:cNvPicPr>
                        </pic:nvPicPr>
                        <pic:blipFill>
                          <a:blip r:embed="rId358">
                            <a:extLst>
                              <a:ext uri="{28A0092B-C50C-407E-A947-70E740481C1C}">
                                <a14:useLocalDpi xmlns:a14="http://schemas.microsoft.com/office/drawing/2010/main" val="0"/>
                              </a:ext>
                            </a:extLst>
                          </a:blip>
                          <a:srcRect/>
                          <a:stretch>
                            <a:fillRect/>
                          </a:stretch>
                        </pic:blipFill>
                        <pic:spPr bwMode="auto">
                          <a:xfrm>
                            <a:off x="0" y="0"/>
                            <a:ext cx="2277064" cy="1706541"/>
                          </a:xfrm>
                          <a:prstGeom prst="rect">
                            <a:avLst/>
                          </a:prstGeom>
                          <a:noFill/>
                          <a:ln>
                            <a:noFill/>
                          </a:ln>
                        </pic:spPr>
                      </pic:pic>
                    </a:graphicData>
                  </a:graphic>
                </wp:inline>
              </w:drawing>
            </w:r>
          </w:p>
          <w:p w14:paraId="08740049" w14:textId="77777777" w:rsidR="00E14676" w:rsidRPr="00FF5C11" w:rsidRDefault="00E14676" w:rsidP="00C8772F">
            <w:pPr>
              <w:jc w:val="left"/>
              <w:rPr>
                <w:lang w:val="sl-SI"/>
              </w:rPr>
            </w:pPr>
          </w:p>
          <w:p w14:paraId="653BA20C" w14:textId="77777777" w:rsidR="00E14676" w:rsidRPr="00FF5C11" w:rsidRDefault="00E14676" w:rsidP="00C8772F">
            <w:pPr>
              <w:jc w:val="left"/>
              <w:rPr>
                <w:lang w:val="sl-SI"/>
              </w:rPr>
            </w:pPr>
            <w:r w:rsidRPr="00FF5C11">
              <w:rPr>
                <w:lang w:val="sl-SI"/>
              </w:rPr>
              <w:t>Učencem je na začetku dano:</w:t>
            </w:r>
          </w:p>
          <w:p w14:paraId="3BC482AC" w14:textId="77777777" w:rsidR="00E14676" w:rsidRPr="00FF5C11" w:rsidRDefault="00E14676" w:rsidP="00321D8C">
            <w:pPr>
              <w:pStyle w:val="Paragrafoelenco"/>
              <w:numPr>
                <w:ilvl w:val="0"/>
                <w:numId w:val="95"/>
              </w:numPr>
              <w:spacing w:after="120" w:line="240" w:lineRule="auto"/>
              <w:jc w:val="left"/>
              <w:rPr>
                <w:lang w:val="sl-SI"/>
              </w:rPr>
            </w:pPr>
            <w:r w:rsidRPr="00FF5C11">
              <w:rPr>
                <w:lang w:val="sl-SI"/>
              </w:rPr>
              <w:t>Tipka C, ki je na svojem mestu in ima obleke za vse manjkajoče tipke</w:t>
            </w:r>
          </w:p>
          <w:p w14:paraId="7CD5D1EE" w14:textId="77777777" w:rsidR="00E14676" w:rsidRPr="00FF5C11" w:rsidRDefault="00E14676" w:rsidP="00321D8C">
            <w:pPr>
              <w:pStyle w:val="Paragrafoelenco"/>
              <w:numPr>
                <w:ilvl w:val="0"/>
                <w:numId w:val="95"/>
              </w:numPr>
              <w:spacing w:after="120" w:line="240" w:lineRule="auto"/>
              <w:jc w:val="left"/>
              <w:rPr>
                <w:lang w:val="sl-SI"/>
              </w:rPr>
            </w:pPr>
            <w:r w:rsidRPr="00FF5C11">
              <w:rPr>
                <w:lang w:val="sl-SI"/>
              </w:rPr>
              <w:t>Črna tipka</w:t>
            </w:r>
          </w:p>
          <w:p w14:paraId="31E3824F" w14:textId="77777777" w:rsidR="00E14676" w:rsidRPr="00FF5C11" w:rsidRDefault="00E14676" w:rsidP="00321D8C">
            <w:pPr>
              <w:pStyle w:val="Paragrafoelenco"/>
              <w:numPr>
                <w:ilvl w:val="0"/>
                <w:numId w:val="95"/>
              </w:numPr>
              <w:spacing w:after="120" w:line="240" w:lineRule="auto"/>
              <w:jc w:val="left"/>
              <w:rPr>
                <w:lang w:val="sl-SI"/>
              </w:rPr>
            </w:pPr>
            <w:r w:rsidRPr="00FF5C11">
              <w:rPr>
                <w:lang w:val="sl-SI"/>
              </w:rPr>
              <w:t>Belo ozadje in ozadje z akordi</w:t>
            </w:r>
          </w:p>
          <w:p w14:paraId="000AEB71" w14:textId="77777777" w:rsidR="00E14676" w:rsidRPr="00FF5C11" w:rsidRDefault="00E14676" w:rsidP="00321D8C">
            <w:pPr>
              <w:pStyle w:val="Paragrafoelenco"/>
              <w:numPr>
                <w:ilvl w:val="0"/>
                <w:numId w:val="95"/>
              </w:numPr>
              <w:spacing w:after="120" w:line="240" w:lineRule="auto"/>
              <w:jc w:val="left"/>
              <w:rPr>
                <w:lang w:val="sl-SI"/>
              </w:rPr>
            </w:pPr>
            <w:r w:rsidRPr="00FF5C11">
              <w:rPr>
                <w:lang w:val="sl-SI"/>
              </w:rPr>
              <w:t>Vsi trije liki: violinski ključ, nota ter gumb X</w:t>
            </w:r>
          </w:p>
          <w:p w14:paraId="3DF70041" w14:textId="77777777" w:rsidR="00E14676" w:rsidRPr="00FF5C11" w:rsidRDefault="00E14676" w:rsidP="00C8772F">
            <w:pPr>
              <w:jc w:val="left"/>
              <w:rPr>
                <w:lang w:val="sl-SI"/>
              </w:rPr>
            </w:pPr>
          </w:p>
          <w:p w14:paraId="47D18BEA" w14:textId="77777777" w:rsidR="00E14676" w:rsidRPr="00FF5C11" w:rsidRDefault="00E14676" w:rsidP="00C8772F">
            <w:pPr>
              <w:jc w:val="left"/>
              <w:rPr>
                <w:lang w:val="sl-SI"/>
              </w:rPr>
            </w:pPr>
            <w:r w:rsidRPr="00FF5C11">
              <w:rPr>
                <w:lang w:val="sl-SI"/>
              </w:rPr>
              <w:t>[Korak 1]</w:t>
            </w:r>
          </w:p>
          <w:p w14:paraId="4CF1705D" w14:textId="77777777" w:rsidR="00E14676" w:rsidRPr="00FF5C11" w:rsidRDefault="00E14676" w:rsidP="00C8772F">
            <w:pPr>
              <w:jc w:val="left"/>
              <w:rPr>
                <w:lang w:val="sl-SI"/>
              </w:rPr>
            </w:pPr>
            <w:r w:rsidRPr="00FF5C11">
              <w:rPr>
                <w:lang w:val="sl-SI"/>
              </w:rPr>
              <w:t>Odpremo predlogo in sestavimo klavir. Tipko C podvojimo in povlečemo na svoje mesto. Zamenjamo ji obleko. Nato podvojimo še črno tipko in jo postavimo na svoje mesto. Postopek ponavljamo, dokler nimamo vrhnje (leve) slike. Za lažje delo v nadaljevanju, like preimenujemo.</w:t>
            </w:r>
          </w:p>
          <w:p w14:paraId="65709040" w14:textId="77777777" w:rsidR="00E14676" w:rsidRPr="00FF5C11" w:rsidRDefault="00E14676" w:rsidP="00C8772F">
            <w:pPr>
              <w:jc w:val="center"/>
              <w:rPr>
                <w:lang w:val="sl-SI"/>
              </w:rPr>
            </w:pPr>
            <w:r w:rsidRPr="00FF5C11">
              <w:rPr>
                <w:noProof/>
                <w:lang w:val="it-IT" w:eastAsia="it-IT"/>
              </w:rPr>
              <w:drawing>
                <wp:inline distT="0" distB="0" distL="0" distR="0" wp14:anchorId="3BD3BAC2" wp14:editId="44B07AA5">
                  <wp:extent cx="3938980" cy="1192472"/>
                  <wp:effectExtent l="0" t="0" r="0" b="1905"/>
                  <wp:docPr id="1153" name="Picture 1153" descr="/Users/mateja.bevcic/Desktop/Screen Shot 2020-04-22 at 15.42.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mateja.bevcic/Desktop/Screen Shot 2020-04-22 at 15.42.21.png"/>
                          <pic:cNvPicPr>
                            <a:picLocks noChangeAspect="1" noChangeArrowheads="1"/>
                          </pic:cNvPicPr>
                        </pic:nvPicPr>
                        <pic:blipFill>
                          <a:blip r:embed="rId359">
                            <a:extLst>
                              <a:ext uri="{28A0092B-C50C-407E-A947-70E740481C1C}">
                                <a14:useLocalDpi xmlns:a14="http://schemas.microsoft.com/office/drawing/2010/main" val="0"/>
                              </a:ext>
                            </a:extLst>
                          </a:blip>
                          <a:srcRect/>
                          <a:stretch>
                            <a:fillRect/>
                          </a:stretch>
                        </pic:blipFill>
                        <pic:spPr bwMode="auto">
                          <a:xfrm>
                            <a:off x="0" y="0"/>
                            <a:ext cx="3981172" cy="1205245"/>
                          </a:xfrm>
                          <a:prstGeom prst="rect">
                            <a:avLst/>
                          </a:prstGeom>
                          <a:noFill/>
                          <a:ln>
                            <a:noFill/>
                          </a:ln>
                        </pic:spPr>
                      </pic:pic>
                    </a:graphicData>
                  </a:graphic>
                </wp:inline>
              </w:drawing>
            </w:r>
          </w:p>
          <w:p w14:paraId="2A5AD9BE" w14:textId="77777777" w:rsidR="00E14676" w:rsidRPr="00FF5C11" w:rsidRDefault="00E14676" w:rsidP="00C8772F">
            <w:pPr>
              <w:jc w:val="left"/>
              <w:rPr>
                <w:lang w:val="sl-SI"/>
              </w:rPr>
            </w:pPr>
          </w:p>
          <w:p w14:paraId="7A60167A" w14:textId="77777777" w:rsidR="00E14676" w:rsidRPr="00FF5C11" w:rsidRDefault="00E14676" w:rsidP="00C8772F">
            <w:pPr>
              <w:jc w:val="left"/>
              <w:rPr>
                <w:lang w:val="sl-SI"/>
              </w:rPr>
            </w:pPr>
            <w:r w:rsidRPr="00FF5C11">
              <w:rPr>
                <w:lang w:val="sl-SI"/>
              </w:rPr>
              <w:t xml:space="preserve">Če se črne tipke skrivajo za belimi, uporabimo ukaz  </w:t>
            </w:r>
            <w:r w:rsidRPr="00FF5C11">
              <w:rPr>
                <w:noProof/>
                <w:lang w:val="it-IT" w:eastAsia="it-IT"/>
              </w:rPr>
              <w:drawing>
                <wp:inline distT="0" distB="0" distL="0" distR="0" wp14:anchorId="415DE16F" wp14:editId="499E42D4">
                  <wp:extent cx="1080135" cy="233708"/>
                  <wp:effectExtent l="0" t="0" r="12065" b="0"/>
                  <wp:docPr id="1154" name="Picture 1154" descr="/Users/mateja.bevcic/Desktop/slike za navodila/19.2/C4G19.2_ZaigrajNaKlavir - Delna3 script 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ateja.bevcic/Desktop/slike za navodila/19.2/C4G19.2_ZaigrajNaKlavir - Delna3 script pic.png"/>
                          <pic:cNvPicPr>
                            <a:picLocks noChangeAspect="1" noChangeArrowheads="1"/>
                          </pic:cNvPicPr>
                        </pic:nvPicPr>
                        <pic:blipFill>
                          <a:blip r:embed="rId360">
                            <a:extLst>
                              <a:ext uri="{28A0092B-C50C-407E-A947-70E740481C1C}">
                                <a14:useLocalDpi xmlns:a14="http://schemas.microsoft.com/office/drawing/2010/main" val="0"/>
                              </a:ext>
                            </a:extLst>
                          </a:blip>
                          <a:srcRect/>
                          <a:stretch>
                            <a:fillRect/>
                          </a:stretch>
                        </pic:blipFill>
                        <pic:spPr bwMode="auto">
                          <a:xfrm>
                            <a:off x="0" y="0"/>
                            <a:ext cx="1152760" cy="249422"/>
                          </a:xfrm>
                          <a:prstGeom prst="rect">
                            <a:avLst/>
                          </a:prstGeom>
                          <a:noFill/>
                          <a:ln>
                            <a:noFill/>
                          </a:ln>
                        </pic:spPr>
                      </pic:pic>
                    </a:graphicData>
                  </a:graphic>
                </wp:inline>
              </w:drawing>
            </w:r>
            <w:r w:rsidRPr="00FF5C11">
              <w:rPr>
                <w:lang w:val="sl-SI"/>
              </w:rPr>
              <w:t xml:space="preserve">, ki bo lik postavil v ospredje. Na ukaz lahko kliknemo kar na levi strani, kjer se </w:t>
            </w:r>
            <w:r w:rsidRPr="00FF5C11">
              <w:rPr>
                <w:lang w:val="sl-SI"/>
              </w:rPr>
              <w:lastRenderedPageBreak/>
              <w:t>nahajajo vsi ukazi.</w:t>
            </w:r>
          </w:p>
          <w:p w14:paraId="534B38F6" w14:textId="77777777" w:rsidR="00E14676" w:rsidRPr="00FF5C11" w:rsidRDefault="00E14676" w:rsidP="00C8772F">
            <w:pPr>
              <w:jc w:val="left"/>
              <w:rPr>
                <w:lang w:val="sl-SI"/>
              </w:rPr>
            </w:pPr>
            <w:r w:rsidRPr="00FF5C11">
              <w:rPr>
                <w:lang w:val="sl-SI"/>
              </w:rPr>
              <w:t>Pri vseh tipkah še odkljukamo ukaz vlečljiv, da ne bomo med igranjem tipk nehote premikali:</w:t>
            </w:r>
          </w:p>
          <w:p w14:paraId="07D50BEA" w14:textId="77777777" w:rsidR="00E14676" w:rsidRPr="00FF5C11" w:rsidRDefault="00E14676" w:rsidP="00C8772F">
            <w:pPr>
              <w:jc w:val="center"/>
              <w:rPr>
                <w:lang w:val="sl-SI"/>
              </w:rPr>
            </w:pPr>
            <w:r w:rsidRPr="00FF5C11">
              <w:rPr>
                <w:noProof/>
                <w:lang w:val="it-IT" w:eastAsia="it-IT"/>
              </w:rPr>
              <w:drawing>
                <wp:inline distT="0" distB="0" distL="0" distR="0" wp14:anchorId="5776A13F" wp14:editId="7D14CCBE">
                  <wp:extent cx="1344838" cy="510978"/>
                  <wp:effectExtent l="0" t="0" r="1905" b="0"/>
                  <wp:docPr id="1155" name="Picture 1155" descr="/Users/mateja.bevcic/Desktop/slike za navodila/19.2/kljukc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ateja.bevcic/Desktop/slike za navodila/19.2/kljukca.png"/>
                          <pic:cNvPicPr>
                            <a:picLocks noChangeAspect="1" noChangeArrowheads="1"/>
                          </pic:cNvPicPr>
                        </pic:nvPicPr>
                        <pic:blipFill>
                          <a:blip r:embed="rId361">
                            <a:extLst>
                              <a:ext uri="{28A0092B-C50C-407E-A947-70E740481C1C}">
                                <a14:useLocalDpi xmlns:a14="http://schemas.microsoft.com/office/drawing/2010/main" val="0"/>
                              </a:ext>
                            </a:extLst>
                          </a:blip>
                          <a:srcRect/>
                          <a:stretch>
                            <a:fillRect/>
                          </a:stretch>
                        </pic:blipFill>
                        <pic:spPr bwMode="auto">
                          <a:xfrm>
                            <a:off x="0" y="0"/>
                            <a:ext cx="1387156" cy="527057"/>
                          </a:xfrm>
                          <a:prstGeom prst="rect">
                            <a:avLst/>
                          </a:prstGeom>
                          <a:noFill/>
                          <a:ln>
                            <a:noFill/>
                          </a:ln>
                        </pic:spPr>
                      </pic:pic>
                    </a:graphicData>
                  </a:graphic>
                </wp:inline>
              </w:drawing>
            </w:r>
          </w:p>
          <w:p w14:paraId="527F6597" w14:textId="77777777" w:rsidR="004D698B" w:rsidRDefault="004D698B" w:rsidP="00C8772F">
            <w:pPr>
              <w:jc w:val="left"/>
              <w:rPr>
                <w:lang w:val="sl-SI"/>
              </w:rPr>
            </w:pPr>
          </w:p>
          <w:p w14:paraId="1336BB9F" w14:textId="77777777" w:rsidR="00E14676" w:rsidRPr="00FF5C11" w:rsidRDefault="00E14676" w:rsidP="00C8772F">
            <w:pPr>
              <w:jc w:val="left"/>
              <w:rPr>
                <w:lang w:val="sl-SI"/>
              </w:rPr>
            </w:pPr>
            <w:r w:rsidRPr="00FF5C11">
              <w:rPr>
                <w:lang w:val="sl-SI"/>
              </w:rPr>
              <w:t>[Korak 2]</w:t>
            </w:r>
          </w:p>
          <w:p w14:paraId="35C86B4D" w14:textId="77777777" w:rsidR="00E14676" w:rsidRPr="00FF5C11" w:rsidRDefault="00E14676" w:rsidP="00C8772F">
            <w:pPr>
              <w:jc w:val="left"/>
              <w:rPr>
                <w:lang w:val="sl-SI"/>
              </w:rPr>
            </w:pPr>
            <w:r w:rsidRPr="00FF5C11">
              <w:rPr>
                <w:lang w:val="sl-SI"/>
              </w:rPr>
              <w:t xml:space="preserve">Sedaj bomo napisali kodo za predvajanje tonov. Uporabili bomo pošiljanje obvestil. Ko bo program sprejel obvestilo, bo zaigral določen ton. Ustvarimo torej obvestilo </w:t>
            </w:r>
            <w:r w:rsidRPr="00FF5C11">
              <w:rPr>
                <w:i/>
                <w:lang w:val="sl-SI"/>
              </w:rPr>
              <w:t>igraj c</w:t>
            </w:r>
            <w:r w:rsidRPr="00FF5C11">
              <w:rPr>
                <w:lang w:val="sl-SI"/>
              </w:rPr>
              <w:t xml:space="preserve"> in izberimo ustrezen ton.</w:t>
            </w:r>
          </w:p>
          <w:p w14:paraId="64C926B6" w14:textId="77777777" w:rsidR="00E14676" w:rsidRPr="00FF5C11" w:rsidRDefault="00E14676" w:rsidP="00C8772F">
            <w:pPr>
              <w:jc w:val="center"/>
              <w:rPr>
                <w:lang w:val="sl-SI"/>
              </w:rPr>
            </w:pPr>
            <w:r w:rsidRPr="00FF5C11">
              <w:rPr>
                <w:noProof/>
                <w:lang w:val="it-IT" w:eastAsia="it-IT"/>
              </w:rPr>
              <w:drawing>
                <wp:inline distT="0" distB="0" distL="0" distR="0" wp14:anchorId="21FF9394" wp14:editId="64CD66A9">
                  <wp:extent cx="1460687" cy="404943"/>
                  <wp:effectExtent l="0" t="0" r="0" b="1905"/>
                  <wp:docPr id="1156" name="Picture 1156" descr="/Users/mateja.bevcic/Downloads/C4G19.2_ZaigrajNaKlavir - Cela script pic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sers/mateja.bevcic/Downloads/C4G19.2_ZaigrajNaKlavir - Cela script pic (2).png"/>
                          <pic:cNvPicPr>
                            <a:picLocks noChangeAspect="1" noChangeArrowheads="1"/>
                          </pic:cNvPicPr>
                        </pic:nvPicPr>
                        <pic:blipFill>
                          <a:blip r:embed="rId362">
                            <a:extLst>
                              <a:ext uri="{28A0092B-C50C-407E-A947-70E740481C1C}">
                                <a14:useLocalDpi xmlns:a14="http://schemas.microsoft.com/office/drawing/2010/main" val="0"/>
                              </a:ext>
                            </a:extLst>
                          </a:blip>
                          <a:srcRect/>
                          <a:stretch>
                            <a:fillRect/>
                          </a:stretch>
                        </pic:blipFill>
                        <pic:spPr bwMode="auto">
                          <a:xfrm>
                            <a:off x="0" y="0"/>
                            <a:ext cx="1488677" cy="412703"/>
                          </a:xfrm>
                          <a:prstGeom prst="rect">
                            <a:avLst/>
                          </a:prstGeom>
                          <a:noFill/>
                          <a:ln>
                            <a:noFill/>
                          </a:ln>
                        </pic:spPr>
                      </pic:pic>
                    </a:graphicData>
                  </a:graphic>
                </wp:inline>
              </w:drawing>
            </w:r>
          </w:p>
          <w:p w14:paraId="13DF07BC" w14:textId="77777777" w:rsidR="00E14676" w:rsidRPr="00FF5C11" w:rsidRDefault="00E14676" w:rsidP="00C8772F">
            <w:pPr>
              <w:jc w:val="left"/>
              <w:rPr>
                <w:lang w:val="sl-SI"/>
              </w:rPr>
            </w:pPr>
          </w:p>
          <w:p w14:paraId="6E38752F" w14:textId="77777777" w:rsidR="00E14676" w:rsidRPr="00FF5C11" w:rsidRDefault="00E14676" w:rsidP="00C8772F">
            <w:pPr>
              <w:jc w:val="left"/>
              <w:rPr>
                <w:lang w:val="sl-SI"/>
              </w:rPr>
            </w:pPr>
            <w:r w:rsidRPr="00FF5C11">
              <w:rPr>
                <w:lang w:val="sl-SI"/>
              </w:rPr>
              <w:t xml:space="preserve">Kateri ton se bo zaigral določimo z ukazom </w:t>
            </w:r>
            <w:r w:rsidRPr="00FF5C11">
              <w:rPr>
                <w:i/>
                <w:lang w:val="sl-SI"/>
              </w:rPr>
              <w:t>play note __ for 0.5 beats</w:t>
            </w:r>
            <w:r w:rsidRPr="00FF5C11">
              <w:rPr>
                <w:lang w:val="sl-SI"/>
              </w:rPr>
              <w:t xml:space="preserve"> in s klikom na puščico izberemo željen ton.</w:t>
            </w:r>
          </w:p>
          <w:p w14:paraId="06F48DA1" w14:textId="77777777" w:rsidR="00E14676" w:rsidRPr="00FF5C11" w:rsidRDefault="00E14676" w:rsidP="00C8772F">
            <w:pPr>
              <w:jc w:val="center"/>
              <w:rPr>
                <w:lang w:val="sl-SI"/>
              </w:rPr>
            </w:pPr>
            <w:r w:rsidRPr="00FF5C11">
              <w:rPr>
                <w:noProof/>
                <w:lang w:val="it-IT" w:eastAsia="it-IT"/>
              </w:rPr>
              <w:drawing>
                <wp:inline distT="0" distB="0" distL="0" distR="0" wp14:anchorId="36E84FB1" wp14:editId="0945FB2B">
                  <wp:extent cx="2489387" cy="997808"/>
                  <wp:effectExtent l="0" t="0" r="0" b="0"/>
                  <wp:docPr id="1157" name="Picture 1157" descr="/Users/mateja.bevcic/Desktop/Screen Shot 2020-04-22 at 15.55.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mateja.bevcic/Desktop/Screen Shot 2020-04-22 at 15.55.17.png"/>
                          <pic:cNvPicPr>
                            <a:picLocks noChangeAspect="1" noChangeArrowheads="1"/>
                          </pic:cNvPicPr>
                        </pic:nvPicPr>
                        <pic:blipFill>
                          <a:blip r:embed="rId363">
                            <a:extLst>
                              <a:ext uri="{28A0092B-C50C-407E-A947-70E740481C1C}">
                                <a14:useLocalDpi xmlns:a14="http://schemas.microsoft.com/office/drawing/2010/main" val="0"/>
                              </a:ext>
                            </a:extLst>
                          </a:blip>
                          <a:srcRect/>
                          <a:stretch>
                            <a:fillRect/>
                          </a:stretch>
                        </pic:blipFill>
                        <pic:spPr bwMode="auto">
                          <a:xfrm>
                            <a:off x="0" y="0"/>
                            <a:ext cx="2496324" cy="1000589"/>
                          </a:xfrm>
                          <a:prstGeom prst="rect">
                            <a:avLst/>
                          </a:prstGeom>
                          <a:noFill/>
                          <a:ln>
                            <a:noFill/>
                          </a:ln>
                        </pic:spPr>
                      </pic:pic>
                    </a:graphicData>
                  </a:graphic>
                </wp:inline>
              </w:drawing>
            </w:r>
          </w:p>
          <w:p w14:paraId="6CB221A0" w14:textId="77777777" w:rsidR="004D698B" w:rsidRDefault="004D698B" w:rsidP="00C8772F">
            <w:pPr>
              <w:jc w:val="left"/>
              <w:rPr>
                <w:lang w:val="sl-SI"/>
              </w:rPr>
            </w:pPr>
          </w:p>
          <w:p w14:paraId="6EEA0F36" w14:textId="77777777" w:rsidR="00E14676" w:rsidRPr="00FF5C11" w:rsidRDefault="00E14676" w:rsidP="00C8772F">
            <w:pPr>
              <w:jc w:val="left"/>
              <w:rPr>
                <w:lang w:val="sl-SI"/>
              </w:rPr>
            </w:pPr>
            <w:r w:rsidRPr="00FF5C11">
              <w:rPr>
                <w:lang w:val="sl-SI"/>
              </w:rPr>
              <w:t>Številka 60 torej določa ton C, 0.5 beats pa določa dolžino predvajanja tona.</w:t>
            </w:r>
          </w:p>
          <w:p w14:paraId="24566D86" w14:textId="77777777" w:rsidR="00E14676" w:rsidRPr="00FF5C11" w:rsidRDefault="00E14676" w:rsidP="00C8772F">
            <w:pPr>
              <w:jc w:val="left"/>
              <w:rPr>
                <w:lang w:val="sl-SI"/>
              </w:rPr>
            </w:pPr>
            <w:r w:rsidRPr="00FF5C11">
              <w:rPr>
                <w:lang w:val="sl-SI"/>
              </w:rPr>
              <w:t>Za tipko C imamo sedaj takšno kodo:</w:t>
            </w:r>
          </w:p>
          <w:p w14:paraId="22B47E88" w14:textId="77777777" w:rsidR="00E14676" w:rsidRPr="00FF5C11" w:rsidRDefault="00E14676" w:rsidP="00C8772F">
            <w:pPr>
              <w:jc w:val="center"/>
              <w:rPr>
                <w:lang w:val="sl-SI"/>
              </w:rPr>
            </w:pPr>
            <w:r w:rsidRPr="00FF5C11">
              <w:rPr>
                <w:noProof/>
                <w:lang w:val="it-IT" w:eastAsia="it-IT"/>
              </w:rPr>
              <w:drawing>
                <wp:inline distT="0" distB="0" distL="0" distR="0" wp14:anchorId="5CC14722" wp14:editId="7DD2CB20">
                  <wp:extent cx="1963607" cy="587271"/>
                  <wp:effectExtent l="0" t="0" r="0" b="0"/>
                  <wp:docPr id="274" name="Picture 274" descr="/Users/mateja.bevcic/Downloads/C4G19.2_ZaigrajNaKlavir - Cela script pic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s/mateja.bevcic/Downloads/C4G19.2_ZaigrajNaKlavir - Cela script pic (3).png"/>
                          <pic:cNvPicPr>
                            <a:picLocks noChangeAspect="1" noChangeArrowheads="1"/>
                          </pic:cNvPicPr>
                        </pic:nvPicPr>
                        <pic:blipFill>
                          <a:blip r:embed="rId364">
                            <a:extLst>
                              <a:ext uri="{28A0092B-C50C-407E-A947-70E740481C1C}">
                                <a14:useLocalDpi xmlns:a14="http://schemas.microsoft.com/office/drawing/2010/main" val="0"/>
                              </a:ext>
                            </a:extLst>
                          </a:blip>
                          <a:srcRect/>
                          <a:stretch>
                            <a:fillRect/>
                          </a:stretch>
                        </pic:blipFill>
                        <pic:spPr bwMode="auto">
                          <a:xfrm>
                            <a:off x="0" y="0"/>
                            <a:ext cx="1970046" cy="589197"/>
                          </a:xfrm>
                          <a:prstGeom prst="rect">
                            <a:avLst/>
                          </a:prstGeom>
                          <a:noFill/>
                          <a:ln>
                            <a:noFill/>
                          </a:ln>
                        </pic:spPr>
                      </pic:pic>
                    </a:graphicData>
                  </a:graphic>
                </wp:inline>
              </w:drawing>
            </w:r>
          </w:p>
          <w:p w14:paraId="0166DA83" w14:textId="77777777" w:rsidR="00E14676" w:rsidRPr="00FF5C11" w:rsidRDefault="00E14676" w:rsidP="00C8772F">
            <w:pPr>
              <w:jc w:val="left"/>
              <w:rPr>
                <w:lang w:val="sl-SI"/>
              </w:rPr>
            </w:pPr>
            <w:r w:rsidRPr="00FF5C11">
              <w:rPr>
                <w:lang w:val="sl-SI"/>
              </w:rPr>
              <w:t xml:space="preserve">Da se bo koda izvedla, moramo obvestilo </w:t>
            </w:r>
            <w:r w:rsidRPr="00FF5C11">
              <w:rPr>
                <w:i/>
                <w:lang w:val="sl-SI"/>
              </w:rPr>
              <w:t>igraj c</w:t>
            </w:r>
            <w:r w:rsidRPr="00FF5C11">
              <w:rPr>
                <w:lang w:val="sl-SI"/>
              </w:rPr>
              <w:t xml:space="preserve"> tudi poslati.</w:t>
            </w:r>
          </w:p>
          <w:p w14:paraId="61D9826B" w14:textId="77777777" w:rsidR="00E14676" w:rsidRPr="00FF5C11" w:rsidRDefault="00E14676" w:rsidP="00C8772F">
            <w:pPr>
              <w:jc w:val="left"/>
              <w:rPr>
                <w:lang w:val="sl-SI"/>
              </w:rPr>
            </w:pPr>
          </w:p>
          <w:p w14:paraId="08C0F9CE" w14:textId="77777777" w:rsidR="004D698B" w:rsidRDefault="004D698B" w:rsidP="00C8772F">
            <w:pPr>
              <w:jc w:val="left"/>
              <w:rPr>
                <w:lang w:val="sl-SI"/>
              </w:rPr>
            </w:pPr>
          </w:p>
          <w:p w14:paraId="706D30DD" w14:textId="77777777" w:rsidR="00E14676" w:rsidRPr="00FF5C11" w:rsidRDefault="00E14676" w:rsidP="00C8772F">
            <w:pPr>
              <w:jc w:val="left"/>
              <w:rPr>
                <w:lang w:val="sl-SI"/>
              </w:rPr>
            </w:pPr>
            <w:r w:rsidRPr="00FF5C11">
              <w:rPr>
                <w:lang w:val="sl-SI"/>
              </w:rPr>
              <w:t>[Korak 3]</w:t>
            </w:r>
          </w:p>
          <w:p w14:paraId="27F88C77" w14:textId="77777777" w:rsidR="00E14676" w:rsidRPr="00FF5C11" w:rsidRDefault="00E14676" w:rsidP="00C8772F">
            <w:pPr>
              <w:jc w:val="left"/>
              <w:rPr>
                <w:lang w:val="sl-SI"/>
              </w:rPr>
            </w:pPr>
            <w:r w:rsidRPr="00FF5C11">
              <w:rPr>
                <w:lang w:val="sl-SI"/>
              </w:rPr>
              <w:t>Program bo predvajal zvok, ko kliknemo z miško na tipko C ali ko pritisnemo tipko C na tipkovnici. Uporabili bomo torej 2 dogodka:</w:t>
            </w:r>
          </w:p>
          <w:p w14:paraId="05318694" w14:textId="77777777" w:rsidR="00E14676" w:rsidRPr="00FF5C11" w:rsidRDefault="00E14676" w:rsidP="00C8772F">
            <w:pPr>
              <w:jc w:val="center"/>
              <w:rPr>
                <w:lang w:val="sl-SI"/>
              </w:rPr>
            </w:pPr>
            <w:r w:rsidRPr="00FF5C11">
              <w:rPr>
                <w:noProof/>
                <w:lang w:val="it-IT" w:eastAsia="it-IT"/>
              </w:rPr>
              <w:lastRenderedPageBreak/>
              <w:drawing>
                <wp:inline distT="0" distB="0" distL="0" distR="0" wp14:anchorId="1AC77A6C" wp14:editId="71B03502">
                  <wp:extent cx="1581200" cy="453016"/>
                  <wp:effectExtent l="0" t="0" r="0" b="4445"/>
                  <wp:docPr id="275" name="Picture 275" descr="/Users/mateja.bevcic/Downloads/C4G19.2_ZaigrajNaKlavir - Cela script pic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sers/mateja.bevcic/Downloads/C4G19.2_ZaigrajNaKlavir - Cela script pic (4).png"/>
                          <pic:cNvPicPr>
                            <a:picLocks noChangeAspect="1" noChangeArrowheads="1"/>
                          </pic:cNvPicPr>
                        </pic:nvPicPr>
                        <pic:blipFill>
                          <a:blip r:embed="rId365">
                            <a:extLst>
                              <a:ext uri="{28A0092B-C50C-407E-A947-70E740481C1C}">
                                <a14:useLocalDpi xmlns:a14="http://schemas.microsoft.com/office/drawing/2010/main" val="0"/>
                              </a:ext>
                            </a:extLst>
                          </a:blip>
                          <a:srcRect/>
                          <a:stretch>
                            <a:fillRect/>
                          </a:stretch>
                        </pic:blipFill>
                        <pic:spPr bwMode="auto">
                          <a:xfrm>
                            <a:off x="0" y="0"/>
                            <a:ext cx="1587591" cy="454847"/>
                          </a:xfrm>
                          <a:prstGeom prst="rect">
                            <a:avLst/>
                          </a:prstGeom>
                          <a:noFill/>
                          <a:ln>
                            <a:noFill/>
                          </a:ln>
                        </pic:spPr>
                      </pic:pic>
                    </a:graphicData>
                  </a:graphic>
                </wp:inline>
              </w:drawing>
            </w:r>
            <w:r w:rsidRPr="00FF5C11">
              <w:rPr>
                <w:lang w:val="sl-SI"/>
              </w:rPr>
              <w:t xml:space="preserve">   </w:t>
            </w:r>
            <w:r w:rsidRPr="00FF5C11">
              <w:rPr>
                <w:noProof/>
                <w:lang w:val="it-IT" w:eastAsia="it-IT"/>
              </w:rPr>
              <w:drawing>
                <wp:inline distT="0" distB="0" distL="0" distR="0" wp14:anchorId="0FEE7B46" wp14:editId="4AFBF57C">
                  <wp:extent cx="2007982" cy="431467"/>
                  <wp:effectExtent l="0" t="0" r="0" b="635"/>
                  <wp:docPr id="276" name="Picture 276" descr="/Users/mateja.bevcic/Downloads/C4G19.2_ZaigrajNaKlavir - Cela script pic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sers/mateja.bevcic/Downloads/C4G19.2_ZaigrajNaKlavir - Cela script pic (5).png"/>
                          <pic:cNvPicPr>
                            <a:picLocks noChangeAspect="1" noChangeArrowheads="1"/>
                          </pic:cNvPicPr>
                        </pic:nvPicPr>
                        <pic:blipFill>
                          <a:blip r:embed="rId366">
                            <a:extLst>
                              <a:ext uri="{28A0092B-C50C-407E-A947-70E740481C1C}">
                                <a14:useLocalDpi xmlns:a14="http://schemas.microsoft.com/office/drawing/2010/main" val="0"/>
                              </a:ext>
                            </a:extLst>
                          </a:blip>
                          <a:srcRect/>
                          <a:stretch>
                            <a:fillRect/>
                          </a:stretch>
                        </pic:blipFill>
                        <pic:spPr bwMode="auto">
                          <a:xfrm>
                            <a:off x="0" y="0"/>
                            <a:ext cx="2016076" cy="433206"/>
                          </a:xfrm>
                          <a:prstGeom prst="rect">
                            <a:avLst/>
                          </a:prstGeom>
                          <a:noFill/>
                          <a:ln>
                            <a:noFill/>
                          </a:ln>
                        </pic:spPr>
                      </pic:pic>
                    </a:graphicData>
                  </a:graphic>
                </wp:inline>
              </w:drawing>
            </w:r>
          </w:p>
          <w:p w14:paraId="58048AF8" w14:textId="77777777" w:rsidR="00E14676" w:rsidRPr="00FF5C11" w:rsidRDefault="00E14676" w:rsidP="00C8772F">
            <w:pPr>
              <w:jc w:val="left"/>
              <w:rPr>
                <w:lang w:val="sl-SI"/>
              </w:rPr>
            </w:pPr>
          </w:p>
          <w:p w14:paraId="41543691" w14:textId="77777777" w:rsidR="00E14676" w:rsidRPr="00FF5C11" w:rsidRDefault="00E14676" w:rsidP="00C8772F">
            <w:pPr>
              <w:jc w:val="left"/>
              <w:rPr>
                <w:lang w:val="sl-SI"/>
              </w:rPr>
            </w:pPr>
            <w:r w:rsidRPr="00FF5C11">
              <w:rPr>
                <w:lang w:val="sl-SI"/>
              </w:rPr>
              <w:t>Kaj se bo zgodilo, ko kliknemo na tipko C oz. pritisnemo tipko C na tipkovnici?</w:t>
            </w:r>
          </w:p>
          <w:p w14:paraId="56BE36C9" w14:textId="77777777" w:rsidR="00E14676" w:rsidRPr="00FF5C11" w:rsidRDefault="00E14676" w:rsidP="00321D8C">
            <w:pPr>
              <w:pStyle w:val="Paragrafoelenco"/>
              <w:numPr>
                <w:ilvl w:val="0"/>
                <w:numId w:val="95"/>
              </w:numPr>
              <w:spacing w:after="120" w:line="240" w:lineRule="auto"/>
              <w:jc w:val="left"/>
              <w:rPr>
                <w:lang w:val="sl-SI"/>
              </w:rPr>
            </w:pPr>
            <w:r w:rsidRPr="00FF5C11">
              <w:rPr>
                <w:lang w:val="sl-SI"/>
              </w:rPr>
              <w:t>Predvajal se bo zvok,</w:t>
            </w:r>
          </w:p>
          <w:p w14:paraId="5A489C41" w14:textId="77777777" w:rsidR="00E14676" w:rsidRPr="00FF5C11" w:rsidRDefault="00E14676" w:rsidP="00321D8C">
            <w:pPr>
              <w:pStyle w:val="Paragrafoelenco"/>
              <w:numPr>
                <w:ilvl w:val="0"/>
                <w:numId w:val="95"/>
              </w:numPr>
              <w:spacing w:after="120" w:line="240" w:lineRule="auto"/>
              <w:jc w:val="left"/>
              <w:rPr>
                <w:lang w:val="sl-SI"/>
              </w:rPr>
            </w:pPr>
            <w:r w:rsidRPr="00FF5C11">
              <w:rPr>
                <w:lang w:val="sl-SI"/>
              </w:rPr>
              <w:t xml:space="preserve">spremenila se bo obleka tipki (da bo videti, kot da smo v resnici prisnili na tipko) na obleko </w:t>
            </w:r>
            <w:r w:rsidRPr="00FF5C11">
              <w:rPr>
                <w:i/>
                <w:lang w:val="sl-SI"/>
              </w:rPr>
              <w:t>c1</w:t>
            </w:r>
            <w:r w:rsidRPr="00FF5C11">
              <w:rPr>
                <w:lang w:val="sl-SI"/>
              </w:rPr>
              <w:t>,</w:t>
            </w:r>
          </w:p>
          <w:p w14:paraId="2E9F3E49" w14:textId="77777777" w:rsidR="00E14676" w:rsidRPr="00FF5C11" w:rsidRDefault="00E14676" w:rsidP="00321D8C">
            <w:pPr>
              <w:pStyle w:val="Paragrafoelenco"/>
              <w:numPr>
                <w:ilvl w:val="0"/>
                <w:numId w:val="95"/>
              </w:numPr>
              <w:spacing w:after="120" w:line="240" w:lineRule="auto"/>
              <w:jc w:val="left"/>
              <w:rPr>
                <w:lang w:val="sl-SI"/>
              </w:rPr>
            </w:pPr>
            <w:r w:rsidRPr="00FF5C11">
              <w:rPr>
                <w:lang w:val="sl-SI"/>
              </w:rPr>
              <w:t xml:space="preserve">spet bomo nastavili obleko na obleko </w:t>
            </w:r>
            <w:r w:rsidRPr="00FF5C11">
              <w:rPr>
                <w:i/>
                <w:lang w:val="sl-SI"/>
              </w:rPr>
              <w:t>c</w:t>
            </w:r>
            <w:r w:rsidRPr="00FF5C11">
              <w:rPr>
                <w:lang w:val="sl-SI"/>
              </w:rPr>
              <w:t>.</w:t>
            </w:r>
          </w:p>
          <w:p w14:paraId="2E2533BD" w14:textId="77777777" w:rsidR="00E14676" w:rsidRPr="00FF5C11" w:rsidRDefault="00E14676" w:rsidP="00C8772F">
            <w:pPr>
              <w:jc w:val="left"/>
              <w:rPr>
                <w:lang w:val="sl-SI"/>
              </w:rPr>
            </w:pPr>
            <w:r w:rsidRPr="00FF5C11">
              <w:rPr>
                <w:lang w:val="sl-SI"/>
              </w:rPr>
              <w:t>Za predvajanje zvoka uporabimo pošiljanje obvestila</w:t>
            </w:r>
            <w:r w:rsidRPr="00FF5C11">
              <w:rPr>
                <w:i/>
                <w:lang w:val="sl-SI"/>
              </w:rPr>
              <w:t xml:space="preserve"> igraj c</w:t>
            </w:r>
            <w:r w:rsidRPr="00FF5C11">
              <w:rPr>
                <w:lang w:val="sl-SI"/>
              </w:rPr>
              <w:t xml:space="preserve">, ki smo ga ustvarili v [Korak 2], med spreminjanje obleke v c1 in nazaj v c pa damo še ukaz počakaj 0.2 sekund, da bo animacija sploh vidna. Koda za dogodek </w:t>
            </w:r>
            <w:r w:rsidRPr="00FF5C11">
              <w:rPr>
                <w:i/>
                <w:lang w:val="sl-SI"/>
              </w:rPr>
              <w:t>ko je miška kliknjena</w:t>
            </w:r>
            <w:r w:rsidRPr="00FF5C11">
              <w:rPr>
                <w:lang w:val="sl-SI"/>
              </w:rPr>
              <w:t xml:space="preserve"> je torej naslednja:</w:t>
            </w:r>
          </w:p>
          <w:p w14:paraId="643E9C7F" w14:textId="77777777" w:rsidR="00E14676" w:rsidRPr="00FF5C11" w:rsidRDefault="00E14676" w:rsidP="00C8772F">
            <w:pPr>
              <w:pStyle w:val="Paragrafoelenco"/>
              <w:jc w:val="center"/>
              <w:rPr>
                <w:lang w:val="sl-SI"/>
              </w:rPr>
            </w:pPr>
            <w:r w:rsidRPr="00FF5C11">
              <w:rPr>
                <w:noProof/>
                <w:lang w:val="it-IT" w:eastAsia="it-IT"/>
              </w:rPr>
              <w:drawing>
                <wp:inline distT="0" distB="0" distL="0" distR="0" wp14:anchorId="3F0573B5" wp14:editId="4F34C28A">
                  <wp:extent cx="1428675" cy="845671"/>
                  <wp:effectExtent l="0" t="0" r="0" b="0"/>
                  <wp:docPr id="277" name="Picture 277" descr="/Users/mateja.bevcic/Downloads/C4G19.2_ZaigrajNaKlavir - Cela script pic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sers/mateja.bevcic/Downloads/C4G19.2_ZaigrajNaKlavir - Cela script pic (6).png"/>
                          <pic:cNvPicPr>
                            <a:picLocks noChangeAspect="1" noChangeArrowheads="1"/>
                          </pic:cNvPicPr>
                        </pic:nvPicPr>
                        <pic:blipFill>
                          <a:blip r:embed="rId367">
                            <a:extLst>
                              <a:ext uri="{28A0092B-C50C-407E-A947-70E740481C1C}">
                                <a14:useLocalDpi xmlns:a14="http://schemas.microsoft.com/office/drawing/2010/main" val="0"/>
                              </a:ext>
                            </a:extLst>
                          </a:blip>
                          <a:srcRect/>
                          <a:stretch>
                            <a:fillRect/>
                          </a:stretch>
                        </pic:blipFill>
                        <pic:spPr bwMode="auto">
                          <a:xfrm>
                            <a:off x="0" y="0"/>
                            <a:ext cx="1435994" cy="850003"/>
                          </a:xfrm>
                          <a:prstGeom prst="rect">
                            <a:avLst/>
                          </a:prstGeom>
                          <a:noFill/>
                          <a:ln>
                            <a:noFill/>
                          </a:ln>
                        </pic:spPr>
                      </pic:pic>
                    </a:graphicData>
                  </a:graphic>
                </wp:inline>
              </w:drawing>
            </w:r>
          </w:p>
          <w:p w14:paraId="6E3BFEEB" w14:textId="77777777" w:rsidR="004D698B" w:rsidRDefault="004D698B" w:rsidP="00C8772F">
            <w:pPr>
              <w:jc w:val="left"/>
              <w:rPr>
                <w:lang w:val="sl-SI"/>
              </w:rPr>
            </w:pPr>
          </w:p>
          <w:p w14:paraId="51068EE0" w14:textId="77777777" w:rsidR="00E14676" w:rsidRPr="00FF5C11" w:rsidRDefault="00E14676" w:rsidP="00C8772F">
            <w:pPr>
              <w:jc w:val="left"/>
              <w:rPr>
                <w:lang w:val="sl-SI"/>
              </w:rPr>
            </w:pPr>
            <w:r w:rsidRPr="00FF5C11">
              <w:rPr>
                <w:lang w:val="sl-SI"/>
              </w:rPr>
              <w:t xml:space="preserve">Razmislimo: Ali bo koda za dogodek </w:t>
            </w:r>
            <w:r w:rsidRPr="00FF5C11">
              <w:rPr>
                <w:i/>
                <w:lang w:val="sl-SI"/>
              </w:rPr>
              <w:t>ko pritisnemo na tipko c</w:t>
            </w:r>
            <w:r w:rsidRPr="00FF5C11">
              <w:rPr>
                <w:lang w:val="sl-SI"/>
              </w:rPr>
              <w:t xml:space="preserve"> enaka? Odgovor je: skoraj.</w:t>
            </w:r>
          </w:p>
          <w:p w14:paraId="03A3FFF2" w14:textId="77777777" w:rsidR="00E14676" w:rsidRPr="00FF5C11" w:rsidRDefault="00E14676" w:rsidP="00C8772F">
            <w:pPr>
              <w:jc w:val="left"/>
              <w:rPr>
                <w:lang w:val="sl-SI"/>
              </w:rPr>
            </w:pPr>
            <w:r w:rsidRPr="00FF5C11">
              <w:rPr>
                <w:lang w:val="sl-SI"/>
              </w:rPr>
              <w:t xml:space="preserve">Podvojimo zgornjo kodo in jo združimo z dogodkom </w:t>
            </w:r>
            <w:r w:rsidRPr="00FF5C11">
              <w:rPr>
                <w:i/>
                <w:lang w:val="sl-SI"/>
              </w:rPr>
              <w:t>ko pritisnemo na tipko c.</w:t>
            </w:r>
            <w:r w:rsidRPr="00FF5C11">
              <w:rPr>
                <w:lang w:val="sl-SI"/>
              </w:rPr>
              <w:t xml:space="preserve"> Testirajmo. Pritisnemo na tipko C, ton se predvaja. Kaj pa, če tipko C držimo? Če tipko C držimo, se ton konstantko predvaja, saj ukaz konstantko pošilja obvestilo </w:t>
            </w:r>
            <w:r w:rsidRPr="00FF5C11">
              <w:rPr>
                <w:i/>
                <w:lang w:val="sl-SI"/>
              </w:rPr>
              <w:t>igraj c</w:t>
            </w:r>
            <w:r w:rsidRPr="00FF5C11">
              <w:rPr>
                <w:lang w:val="sl-SI"/>
              </w:rPr>
              <w:t xml:space="preserve">. Da to preprečimo, bomo na konec kode dodali še kombinacijo ukazov </w:t>
            </w:r>
            <w:r w:rsidRPr="00FF5C11">
              <w:rPr>
                <w:i/>
                <w:lang w:val="sl-SI"/>
              </w:rPr>
              <w:t xml:space="preserve">čakaj, dokler </w:t>
            </w:r>
            <w:r w:rsidRPr="00FF5C11">
              <w:rPr>
                <w:lang w:val="sl-SI"/>
              </w:rPr>
              <w:t>+</w:t>
            </w:r>
            <w:r w:rsidRPr="00FF5C11">
              <w:rPr>
                <w:i/>
                <w:lang w:val="sl-SI"/>
              </w:rPr>
              <w:t xml:space="preserve"> operator ne </w:t>
            </w:r>
            <w:r w:rsidRPr="00FF5C11">
              <w:rPr>
                <w:lang w:val="sl-SI"/>
              </w:rPr>
              <w:t>+</w:t>
            </w:r>
            <w:r w:rsidRPr="00FF5C11">
              <w:rPr>
                <w:i/>
                <w:lang w:val="sl-SI"/>
              </w:rPr>
              <w:t xml:space="preserve"> tipka c pritisnjena,</w:t>
            </w:r>
            <w:r w:rsidRPr="00FF5C11">
              <w:rPr>
                <w:lang w:val="sl-SI"/>
              </w:rPr>
              <w:t xml:space="preserve"> ki bo preprečila nenehno pošiljanje obvestila </w:t>
            </w:r>
            <w:r w:rsidRPr="00FF5C11">
              <w:rPr>
                <w:i/>
                <w:lang w:val="sl-SI"/>
              </w:rPr>
              <w:t>igraj c</w:t>
            </w:r>
            <w:r w:rsidRPr="00FF5C11">
              <w:rPr>
                <w:lang w:val="sl-SI"/>
              </w:rPr>
              <w:t>.</w:t>
            </w:r>
          </w:p>
          <w:p w14:paraId="459E8EDA" w14:textId="77777777" w:rsidR="00E14676" w:rsidRPr="00FF5C11" w:rsidRDefault="00E14676" w:rsidP="00C8772F">
            <w:pPr>
              <w:jc w:val="center"/>
              <w:rPr>
                <w:lang w:val="sl-SI"/>
              </w:rPr>
            </w:pPr>
            <w:r w:rsidRPr="00FF5C11">
              <w:rPr>
                <w:noProof/>
                <w:lang w:val="it-IT" w:eastAsia="it-IT"/>
              </w:rPr>
              <w:drawing>
                <wp:inline distT="0" distB="0" distL="0" distR="0" wp14:anchorId="36181587" wp14:editId="54FEBD60">
                  <wp:extent cx="2857836" cy="336338"/>
                  <wp:effectExtent l="0" t="0" r="0" b="0"/>
                  <wp:docPr id="278" name="Picture 278" descr="/Users/mateja.bevcic/Downloads/C4G19.2_ZaigrajNaKlavir - Cela script pic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sers/mateja.bevcic/Downloads/C4G19.2_ZaigrajNaKlavir - Cela script pic (7).png"/>
                          <pic:cNvPicPr>
                            <a:picLocks noChangeAspect="1" noChangeArrowheads="1"/>
                          </pic:cNvPicPr>
                        </pic:nvPicPr>
                        <pic:blipFill>
                          <a:blip r:embed="rId368">
                            <a:extLst>
                              <a:ext uri="{28A0092B-C50C-407E-A947-70E740481C1C}">
                                <a14:useLocalDpi xmlns:a14="http://schemas.microsoft.com/office/drawing/2010/main" val="0"/>
                              </a:ext>
                            </a:extLst>
                          </a:blip>
                          <a:srcRect/>
                          <a:stretch>
                            <a:fillRect/>
                          </a:stretch>
                        </pic:blipFill>
                        <pic:spPr bwMode="auto">
                          <a:xfrm>
                            <a:off x="0" y="0"/>
                            <a:ext cx="2925752" cy="344331"/>
                          </a:xfrm>
                          <a:prstGeom prst="rect">
                            <a:avLst/>
                          </a:prstGeom>
                          <a:noFill/>
                          <a:ln>
                            <a:noFill/>
                          </a:ln>
                        </pic:spPr>
                      </pic:pic>
                    </a:graphicData>
                  </a:graphic>
                </wp:inline>
              </w:drawing>
            </w:r>
          </w:p>
          <w:p w14:paraId="0EAF6839" w14:textId="77777777" w:rsidR="004D698B" w:rsidRDefault="004D698B" w:rsidP="00C8772F">
            <w:pPr>
              <w:jc w:val="left"/>
              <w:rPr>
                <w:lang w:val="sl-SI"/>
              </w:rPr>
            </w:pPr>
          </w:p>
          <w:p w14:paraId="7A3E0714" w14:textId="77777777" w:rsidR="004D698B" w:rsidRDefault="004D698B" w:rsidP="00C8772F">
            <w:pPr>
              <w:jc w:val="left"/>
              <w:rPr>
                <w:lang w:val="sl-SI"/>
              </w:rPr>
            </w:pPr>
          </w:p>
          <w:p w14:paraId="6EDB13EA" w14:textId="77777777" w:rsidR="00E14676" w:rsidRPr="00FF5C11" w:rsidRDefault="00E14676" w:rsidP="00C8772F">
            <w:pPr>
              <w:jc w:val="left"/>
              <w:rPr>
                <w:lang w:val="sl-SI"/>
              </w:rPr>
            </w:pPr>
            <w:r w:rsidRPr="00FF5C11">
              <w:rPr>
                <w:lang w:val="sl-SI"/>
              </w:rPr>
              <w:t>Celotna koda za tipko C je torej:</w:t>
            </w:r>
          </w:p>
          <w:p w14:paraId="6597E63A" w14:textId="77777777" w:rsidR="00E14676" w:rsidRPr="00FF5C11" w:rsidRDefault="00E14676" w:rsidP="00C8772F">
            <w:pPr>
              <w:jc w:val="center"/>
              <w:rPr>
                <w:lang w:val="sl-SI"/>
              </w:rPr>
            </w:pPr>
            <w:r w:rsidRPr="00FF5C11">
              <w:rPr>
                <w:noProof/>
                <w:lang w:val="it-IT" w:eastAsia="it-IT"/>
              </w:rPr>
              <w:lastRenderedPageBreak/>
              <w:drawing>
                <wp:inline distT="0" distB="0" distL="0" distR="0" wp14:anchorId="4BB3E3D7" wp14:editId="4F389263">
                  <wp:extent cx="4190440" cy="2035838"/>
                  <wp:effectExtent l="0" t="0" r="635" b="0"/>
                  <wp:docPr id="279" name="Picture 279" descr="/Users/mateja.bevcic/Desktop/Screen Shot 2020-04-22 at 16.27.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Users/mateja.bevcic/Desktop/Screen Shot 2020-04-22 at 16.27.26.png"/>
                          <pic:cNvPicPr>
                            <a:picLocks noChangeAspect="1" noChangeArrowheads="1"/>
                          </pic:cNvPicPr>
                        </pic:nvPicPr>
                        <pic:blipFill>
                          <a:blip r:embed="rId369">
                            <a:extLst>
                              <a:ext uri="{28A0092B-C50C-407E-A947-70E740481C1C}">
                                <a14:useLocalDpi xmlns:a14="http://schemas.microsoft.com/office/drawing/2010/main" val="0"/>
                              </a:ext>
                            </a:extLst>
                          </a:blip>
                          <a:srcRect/>
                          <a:stretch>
                            <a:fillRect/>
                          </a:stretch>
                        </pic:blipFill>
                        <pic:spPr bwMode="auto">
                          <a:xfrm>
                            <a:off x="0" y="0"/>
                            <a:ext cx="4202410" cy="2041653"/>
                          </a:xfrm>
                          <a:prstGeom prst="rect">
                            <a:avLst/>
                          </a:prstGeom>
                          <a:noFill/>
                          <a:ln>
                            <a:noFill/>
                          </a:ln>
                        </pic:spPr>
                      </pic:pic>
                    </a:graphicData>
                  </a:graphic>
                </wp:inline>
              </w:drawing>
            </w:r>
          </w:p>
          <w:p w14:paraId="0F682068" w14:textId="77777777" w:rsidR="00E14676" w:rsidRPr="00FF5C11" w:rsidRDefault="00E14676" w:rsidP="00C8772F">
            <w:pPr>
              <w:jc w:val="left"/>
              <w:rPr>
                <w:lang w:val="sl-SI"/>
              </w:rPr>
            </w:pPr>
          </w:p>
          <w:p w14:paraId="28AFE763" w14:textId="77777777" w:rsidR="00E14676" w:rsidRPr="00FF5C11" w:rsidRDefault="00E14676" w:rsidP="00C8772F">
            <w:pPr>
              <w:jc w:val="left"/>
              <w:rPr>
                <w:lang w:val="sl-SI"/>
              </w:rPr>
            </w:pPr>
            <w:r w:rsidRPr="00FF5C11">
              <w:rPr>
                <w:lang w:val="sl-SI"/>
              </w:rPr>
              <w:t>[Korak 4]</w:t>
            </w:r>
          </w:p>
          <w:p w14:paraId="7F4C7DE1" w14:textId="77777777" w:rsidR="00E14676" w:rsidRPr="00FF5C11" w:rsidRDefault="00E14676" w:rsidP="00C8772F">
            <w:pPr>
              <w:jc w:val="left"/>
              <w:rPr>
                <w:lang w:val="sl-SI"/>
              </w:rPr>
            </w:pPr>
            <w:r w:rsidRPr="00FF5C11">
              <w:rPr>
                <w:lang w:val="sl-SI"/>
              </w:rPr>
              <w:t>[Korak 3] ponovimo in celotno kodo za tipko C podvojimo za vse ostale like (tipke). Za tipko D tako zamenjamo:</w:t>
            </w:r>
          </w:p>
          <w:p w14:paraId="3486146E" w14:textId="77777777" w:rsidR="00E14676" w:rsidRPr="00FF5C11" w:rsidRDefault="00E14676" w:rsidP="00321D8C">
            <w:pPr>
              <w:pStyle w:val="Paragrafoelenco"/>
              <w:numPr>
                <w:ilvl w:val="0"/>
                <w:numId w:val="95"/>
              </w:numPr>
              <w:spacing w:after="120" w:line="240" w:lineRule="auto"/>
              <w:jc w:val="left"/>
              <w:rPr>
                <w:lang w:val="sl-SI"/>
              </w:rPr>
            </w:pPr>
            <w:r w:rsidRPr="00FF5C11">
              <w:rPr>
                <w:i/>
                <w:lang w:val="sl-SI"/>
              </w:rPr>
              <w:t>ko sprejmem obvestilo igraj d</w:t>
            </w:r>
            <w:r w:rsidRPr="00FF5C11">
              <w:rPr>
                <w:lang w:val="sl-SI"/>
              </w:rPr>
              <w:t>,</w:t>
            </w:r>
          </w:p>
          <w:p w14:paraId="16CA84D3" w14:textId="77777777" w:rsidR="00E14676" w:rsidRPr="00FF5C11" w:rsidRDefault="00E14676" w:rsidP="00321D8C">
            <w:pPr>
              <w:pStyle w:val="Paragrafoelenco"/>
              <w:numPr>
                <w:ilvl w:val="0"/>
                <w:numId w:val="95"/>
              </w:numPr>
              <w:spacing w:after="120" w:line="240" w:lineRule="auto"/>
              <w:jc w:val="left"/>
              <w:rPr>
                <w:lang w:val="sl-SI"/>
              </w:rPr>
            </w:pPr>
            <w:r w:rsidRPr="00FF5C11">
              <w:rPr>
                <w:lang w:val="sl-SI"/>
              </w:rPr>
              <w:t xml:space="preserve">play note </w:t>
            </w:r>
            <w:r w:rsidRPr="00FF5C11">
              <w:rPr>
                <w:i/>
                <w:lang w:val="sl-SI"/>
              </w:rPr>
              <w:t>62</w:t>
            </w:r>
            <w:r w:rsidRPr="00FF5C11">
              <w:rPr>
                <w:lang w:val="sl-SI"/>
              </w:rPr>
              <w:t>,</w:t>
            </w:r>
          </w:p>
          <w:p w14:paraId="7256435A" w14:textId="77777777" w:rsidR="00E14676" w:rsidRPr="00FF5C11" w:rsidRDefault="00E14676" w:rsidP="00321D8C">
            <w:pPr>
              <w:pStyle w:val="Paragrafoelenco"/>
              <w:numPr>
                <w:ilvl w:val="0"/>
                <w:numId w:val="95"/>
              </w:numPr>
              <w:spacing w:after="120" w:line="240" w:lineRule="auto"/>
              <w:jc w:val="left"/>
              <w:rPr>
                <w:lang w:val="sl-SI"/>
              </w:rPr>
            </w:pPr>
            <w:r w:rsidRPr="00FF5C11">
              <w:rPr>
                <w:i/>
                <w:lang w:val="sl-SI"/>
              </w:rPr>
              <w:t>pošlji igraj d</w:t>
            </w:r>
            <w:r w:rsidRPr="00FF5C11">
              <w:rPr>
                <w:lang w:val="sl-SI"/>
              </w:rPr>
              <w:t>,</w:t>
            </w:r>
          </w:p>
          <w:p w14:paraId="7262D671" w14:textId="77777777" w:rsidR="00E14676" w:rsidRPr="00FF5C11" w:rsidRDefault="00E14676" w:rsidP="00321D8C">
            <w:pPr>
              <w:pStyle w:val="Paragrafoelenco"/>
              <w:numPr>
                <w:ilvl w:val="0"/>
                <w:numId w:val="95"/>
              </w:numPr>
              <w:spacing w:after="120" w:line="240" w:lineRule="auto"/>
              <w:jc w:val="left"/>
              <w:rPr>
                <w:lang w:val="sl-SI"/>
              </w:rPr>
            </w:pPr>
            <w:r w:rsidRPr="00FF5C11">
              <w:rPr>
                <w:lang w:val="sl-SI"/>
              </w:rPr>
              <w:t xml:space="preserve">preklopi na obleko </w:t>
            </w:r>
            <w:r w:rsidRPr="00FF5C11">
              <w:rPr>
                <w:i/>
                <w:lang w:val="sl-SI"/>
              </w:rPr>
              <w:t>d1</w:t>
            </w:r>
            <w:r w:rsidRPr="00FF5C11">
              <w:rPr>
                <w:lang w:val="sl-SI"/>
              </w:rPr>
              <w:t xml:space="preserve"> ter </w:t>
            </w:r>
            <w:r w:rsidRPr="00FF5C11">
              <w:rPr>
                <w:i/>
                <w:lang w:val="sl-SI"/>
              </w:rPr>
              <w:t>d</w:t>
            </w:r>
            <w:r w:rsidRPr="00FF5C11">
              <w:rPr>
                <w:lang w:val="sl-SI"/>
              </w:rPr>
              <w:t>,</w:t>
            </w:r>
          </w:p>
          <w:p w14:paraId="54C9ABE7" w14:textId="77777777" w:rsidR="00E14676" w:rsidRPr="00FF5C11" w:rsidRDefault="00E14676" w:rsidP="00321D8C">
            <w:pPr>
              <w:pStyle w:val="Paragrafoelenco"/>
              <w:numPr>
                <w:ilvl w:val="0"/>
                <w:numId w:val="95"/>
              </w:numPr>
              <w:spacing w:after="120" w:line="240" w:lineRule="auto"/>
              <w:jc w:val="left"/>
              <w:rPr>
                <w:lang w:val="sl-SI"/>
              </w:rPr>
            </w:pPr>
            <w:r w:rsidRPr="00FF5C11">
              <w:rPr>
                <w:lang w:val="sl-SI"/>
              </w:rPr>
              <w:t xml:space="preserve">čakaj, dokler ni tipka </w:t>
            </w:r>
            <w:r w:rsidRPr="00FF5C11">
              <w:rPr>
                <w:i/>
                <w:lang w:val="sl-SI"/>
              </w:rPr>
              <w:t>d</w:t>
            </w:r>
            <w:r w:rsidRPr="00FF5C11">
              <w:rPr>
                <w:lang w:val="sl-SI"/>
              </w:rPr>
              <w:t xml:space="preserve"> pritisnjena.</w:t>
            </w:r>
          </w:p>
          <w:p w14:paraId="57D4AAB0" w14:textId="77777777" w:rsidR="00E14676" w:rsidRPr="00FF5C11" w:rsidRDefault="00E14676" w:rsidP="00C8772F">
            <w:pPr>
              <w:pStyle w:val="Paragrafoelenco"/>
              <w:jc w:val="left"/>
              <w:rPr>
                <w:lang w:val="sl-SI"/>
              </w:rPr>
            </w:pPr>
          </w:p>
          <w:p w14:paraId="14A4FFC0" w14:textId="77777777" w:rsidR="00E14676" w:rsidRPr="00FF5C11" w:rsidRDefault="00E14676" w:rsidP="00C8772F">
            <w:pPr>
              <w:jc w:val="left"/>
              <w:rPr>
                <w:lang w:val="sl-SI"/>
              </w:rPr>
            </w:pPr>
            <w:r w:rsidRPr="00FF5C11">
              <w:rPr>
                <w:lang w:val="sl-SI"/>
              </w:rPr>
              <w:t>[Korak 5]</w:t>
            </w:r>
          </w:p>
          <w:p w14:paraId="18F42C1D" w14:textId="77777777" w:rsidR="00E14676" w:rsidRPr="00FF5C11" w:rsidRDefault="00E14676" w:rsidP="00C8772F">
            <w:pPr>
              <w:jc w:val="left"/>
              <w:rPr>
                <w:lang w:val="sl-SI"/>
              </w:rPr>
            </w:pPr>
            <w:r w:rsidRPr="00FF5C11">
              <w:rPr>
                <w:lang w:val="sl-SI"/>
              </w:rPr>
              <w:t>S klikom na lik violinski ključ bomo spremenili ozadje. To lahko storimo s pošiljanjem obvestil. Liku violinski ključ torej napišemo kodo:</w:t>
            </w:r>
          </w:p>
          <w:p w14:paraId="6A4D1353" w14:textId="77777777" w:rsidR="00E14676" w:rsidRPr="00FF5C11" w:rsidRDefault="00E14676" w:rsidP="00C8772F">
            <w:pPr>
              <w:jc w:val="center"/>
              <w:rPr>
                <w:lang w:val="sl-SI"/>
              </w:rPr>
            </w:pPr>
            <w:r w:rsidRPr="00FF5C11">
              <w:rPr>
                <w:noProof/>
                <w:lang w:val="it-IT" w:eastAsia="it-IT"/>
              </w:rPr>
              <w:drawing>
                <wp:inline distT="0" distB="0" distL="0" distR="0" wp14:anchorId="4854AD4A" wp14:editId="7388DB1A">
                  <wp:extent cx="1309226" cy="584798"/>
                  <wp:effectExtent l="0" t="0" r="0" b="0"/>
                  <wp:docPr id="280" name="Picture 280" descr="/Users/mateja.bevcic/Downloads/C4G19.2_ZaigrajNaKlavir - Cela script 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mateja.bevcic/Downloads/C4G19.2_ZaigrajNaKlavir - Cela script pic.png"/>
                          <pic:cNvPicPr>
                            <a:picLocks noChangeAspect="1" noChangeArrowheads="1"/>
                          </pic:cNvPicPr>
                        </pic:nvPicPr>
                        <pic:blipFill>
                          <a:blip r:embed="rId370">
                            <a:extLst>
                              <a:ext uri="{28A0092B-C50C-407E-A947-70E740481C1C}">
                                <a14:useLocalDpi xmlns:a14="http://schemas.microsoft.com/office/drawing/2010/main" val="0"/>
                              </a:ext>
                            </a:extLst>
                          </a:blip>
                          <a:srcRect/>
                          <a:stretch>
                            <a:fillRect/>
                          </a:stretch>
                        </pic:blipFill>
                        <pic:spPr bwMode="auto">
                          <a:xfrm>
                            <a:off x="0" y="0"/>
                            <a:ext cx="1351019" cy="603466"/>
                          </a:xfrm>
                          <a:prstGeom prst="rect">
                            <a:avLst/>
                          </a:prstGeom>
                          <a:noFill/>
                          <a:ln>
                            <a:noFill/>
                          </a:ln>
                        </pic:spPr>
                      </pic:pic>
                    </a:graphicData>
                  </a:graphic>
                </wp:inline>
              </w:drawing>
            </w:r>
          </w:p>
          <w:p w14:paraId="29EB393C" w14:textId="77777777" w:rsidR="00E14676" w:rsidRPr="00FF5C11" w:rsidRDefault="00E14676" w:rsidP="00C8772F">
            <w:pPr>
              <w:jc w:val="left"/>
              <w:rPr>
                <w:lang w:val="sl-SI"/>
              </w:rPr>
            </w:pPr>
            <w:r w:rsidRPr="00FF5C11">
              <w:rPr>
                <w:lang w:val="sl-SI"/>
              </w:rPr>
              <w:t>Na ozadju pa dodamo kodo</w:t>
            </w:r>
          </w:p>
          <w:p w14:paraId="3FFF83B8" w14:textId="77777777" w:rsidR="00E14676" w:rsidRPr="00FF5C11" w:rsidRDefault="00E14676" w:rsidP="00C8772F">
            <w:pPr>
              <w:jc w:val="center"/>
              <w:rPr>
                <w:lang w:val="sl-SI"/>
              </w:rPr>
            </w:pPr>
            <w:r w:rsidRPr="00FF5C11">
              <w:rPr>
                <w:noProof/>
                <w:lang w:val="it-IT" w:eastAsia="it-IT"/>
              </w:rPr>
              <w:drawing>
                <wp:inline distT="0" distB="0" distL="0" distR="0" wp14:anchorId="644A71E0" wp14:editId="16FF7AEA">
                  <wp:extent cx="1658359" cy="578616"/>
                  <wp:effectExtent l="0" t="0" r="0" b="5715"/>
                  <wp:docPr id="281" name="Picture 281" descr="/Users/mateja.bevcic/Downloads/C4G19.2_ZaigrajNaKlavir - Cela script pic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ers/mateja.bevcic/Downloads/C4G19.2_ZaigrajNaKlavir - Cela script pic (1).png"/>
                          <pic:cNvPicPr>
                            <a:picLocks noChangeAspect="1" noChangeArrowheads="1"/>
                          </pic:cNvPicPr>
                        </pic:nvPicPr>
                        <pic:blipFill>
                          <a:blip r:embed="rId371">
                            <a:extLst>
                              <a:ext uri="{28A0092B-C50C-407E-A947-70E740481C1C}">
                                <a14:useLocalDpi xmlns:a14="http://schemas.microsoft.com/office/drawing/2010/main" val="0"/>
                              </a:ext>
                            </a:extLst>
                          </a:blip>
                          <a:srcRect/>
                          <a:stretch>
                            <a:fillRect/>
                          </a:stretch>
                        </pic:blipFill>
                        <pic:spPr bwMode="auto">
                          <a:xfrm>
                            <a:off x="0" y="0"/>
                            <a:ext cx="1669880" cy="582636"/>
                          </a:xfrm>
                          <a:prstGeom prst="rect">
                            <a:avLst/>
                          </a:prstGeom>
                          <a:noFill/>
                          <a:ln>
                            <a:noFill/>
                          </a:ln>
                        </pic:spPr>
                      </pic:pic>
                    </a:graphicData>
                  </a:graphic>
                </wp:inline>
              </w:drawing>
            </w:r>
          </w:p>
          <w:p w14:paraId="486D0A47" w14:textId="77777777" w:rsidR="00E14676" w:rsidRPr="00FF5C11" w:rsidRDefault="00E14676" w:rsidP="00C8772F">
            <w:pPr>
              <w:jc w:val="left"/>
              <w:rPr>
                <w:lang w:val="sl-SI"/>
              </w:rPr>
            </w:pPr>
            <w:r w:rsidRPr="00FF5C11">
              <w:rPr>
                <w:lang w:val="sl-SI"/>
              </w:rPr>
              <w:t>Postopek ponovimo za lik izbrisiBesedilo in preklop na prazno ozadje.</w:t>
            </w:r>
          </w:p>
          <w:p w14:paraId="1A3016DE" w14:textId="00F4DA7F" w:rsidR="00E14676" w:rsidRPr="00FF5C11" w:rsidRDefault="00E14676" w:rsidP="00C8772F">
            <w:pPr>
              <w:jc w:val="left"/>
              <w:rPr>
                <w:lang w:val="sl-SI"/>
              </w:rPr>
            </w:pPr>
            <w:r w:rsidRPr="00FF5C11">
              <w:rPr>
                <w:lang w:val="sl-SI"/>
              </w:rPr>
              <w:t>Lik izbrisiBesedilo:</w:t>
            </w:r>
            <w:r w:rsidR="00716010">
              <w:rPr>
                <w:lang w:val="sl-SI"/>
              </w:rPr>
              <w:t xml:space="preserve">                                     Ozadje:</w:t>
            </w:r>
          </w:p>
          <w:p w14:paraId="41EA0AA8" w14:textId="75F19C20" w:rsidR="00E14676" w:rsidRPr="00FF5C11" w:rsidRDefault="00716010" w:rsidP="00C8772F">
            <w:pPr>
              <w:jc w:val="center"/>
              <w:rPr>
                <w:lang w:val="sl-SI"/>
              </w:rPr>
            </w:pPr>
            <w:r w:rsidRPr="00FF5C11">
              <w:rPr>
                <w:noProof/>
                <w:lang w:val="it-IT" w:eastAsia="it-IT"/>
              </w:rPr>
              <w:drawing>
                <wp:anchor distT="0" distB="0" distL="114300" distR="114300" simplePos="0" relativeHeight="251689984" behindDoc="0" locked="0" layoutInCell="1" allowOverlap="1" wp14:anchorId="452811B5" wp14:editId="41B442E1">
                  <wp:simplePos x="0" y="0"/>
                  <wp:positionH relativeFrom="column">
                    <wp:posOffset>2387600</wp:posOffset>
                  </wp:positionH>
                  <wp:positionV relativeFrom="paragraph">
                    <wp:posOffset>10160</wp:posOffset>
                  </wp:positionV>
                  <wp:extent cx="1938020" cy="554355"/>
                  <wp:effectExtent l="0" t="0" r="0" b="4445"/>
                  <wp:wrapSquare wrapText="bothSides"/>
                  <wp:docPr id="283" name="Picture 283" descr="/Users/mateja.bevcic/Downloads/C4G19.2_ZaigrajNaKlavir - Cela script pic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Users/mateja.bevcic/Downloads/C4G19.2_ZaigrajNaKlavir - Cela script pic (11).png"/>
                          <pic:cNvPicPr>
                            <a:picLocks noChangeAspect="1" noChangeArrowheads="1"/>
                          </pic:cNvPicPr>
                        </pic:nvPicPr>
                        <pic:blipFill>
                          <a:blip r:embed="rId372">
                            <a:extLst>
                              <a:ext uri="{28A0092B-C50C-407E-A947-70E740481C1C}">
                                <a14:useLocalDpi xmlns:a14="http://schemas.microsoft.com/office/drawing/2010/main" val="0"/>
                              </a:ext>
                            </a:extLst>
                          </a:blip>
                          <a:srcRect/>
                          <a:stretch>
                            <a:fillRect/>
                          </a:stretch>
                        </pic:blipFill>
                        <pic:spPr bwMode="auto">
                          <a:xfrm>
                            <a:off x="0" y="0"/>
                            <a:ext cx="1938020" cy="5543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F5C11">
              <w:rPr>
                <w:noProof/>
                <w:lang w:val="it-IT" w:eastAsia="it-IT"/>
              </w:rPr>
              <w:drawing>
                <wp:anchor distT="0" distB="0" distL="114300" distR="114300" simplePos="0" relativeHeight="251688960" behindDoc="0" locked="0" layoutInCell="1" allowOverlap="1" wp14:anchorId="4FAC2C05" wp14:editId="60D55847">
                  <wp:simplePos x="0" y="0"/>
                  <wp:positionH relativeFrom="column">
                    <wp:posOffset>-6985</wp:posOffset>
                  </wp:positionH>
                  <wp:positionV relativeFrom="paragraph">
                    <wp:posOffset>12065</wp:posOffset>
                  </wp:positionV>
                  <wp:extent cx="1574800" cy="573405"/>
                  <wp:effectExtent l="0" t="0" r="0" b="10795"/>
                  <wp:wrapSquare wrapText="bothSides"/>
                  <wp:docPr id="282" name="Picture 282" descr="/Users/mateja.bevcic/Downloads/C4G19.2_ZaigrajNaKlavir - Cela script pic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Users/mateja.bevcic/Downloads/C4G19.2_ZaigrajNaKlavir - Cela script pic (10).png"/>
                          <pic:cNvPicPr>
                            <a:picLocks noChangeAspect="1" noChangeArrowheads="1"/>
                          </pic:cNvPicPr>
                        </pic:nvPicPr>
                        <pic:blipFill>
                          <a:blip r:embed="rId373">
                            <a:extLst>
                              <a:ext uri="{28A0092B-C50C-407E-A947-70E740481C1C}">
                                <a14:useLocalDpi xmlns:a14="http://schemas.microsoft.com/office/drawing/2010/main" val="0"/>
                              </a:ext>
                            </a:extLst>
                          </a:blip>
                          <a:srcRect/>
                          <a:stretch>
                            <a:fillRect/>
                          </a:stretch>
                        </pic:blipFill>
                        <pic:spPr bwMode="auto">
                          <a:xfrm>
                            <a:off x="0" y="0"/>
                            <a:ext cx="1574800" cy="5734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A797DC" w14:textId="20A8C898" w:rsidR="00E14676" w:rsidRPr="00FF5C11" w:rsidRDefault="00E14676" w:rsidP="00C8772F">
            <w:pPr>
              <w:jc w:val="left"/>
              <w:rPr>
                <w:lang w:val="sl-SI"/>
              </w:rPr>
            </w:pPr>
          </w:p>
          <w:p w14:paraId="1A79C20B" w14:textId="77777777" w:rsidR="00E14676" w:rsidRPr="00FF5C11" w:rsidRDefault="00E14676" w:rsidP="00C8772F">
            <w:pPr>
              <w:jc w:val="left"/>
              <w:rPr>
                <w:lang w:val="sl-SI"/>
              </w:rPr>
            </w:pPr>
          </w:p>
          <w:p w14:paraId="1AE7ECFF" w14:textId="38F7D127" w:rsidR="00E14676" w:rsidRPr="00FF5C11" w:rsidRDefault="00E14676" w:rsidP="00C8772F">
            <w:pPr>
              <w:jc w:val="left"/>
              <w:rPr>
                <w:lang w:val="sl-SI"/>
              </w:rPr>
            </w:pPr>
            <w:r w:rsidRPr="00FF5C11">
              <w:rPr>
                <w:lang w:val="sl-SI"/>
              </w:rPr>
              <w:t>[Korak 6]</w:t>
            </w:r>
          </w:p>
          <w:p w14:paraId="4E7BBBB1" w14:textId="43D57861" w:rsidR="00E14676" w:rsidRDefault="00E14676" w:rsidP="00C8772F">
            <w:pPr>
              <w:jc w:val="left"/>
              <w:rPr>
                <w:lang w:val="sl-SI"/>
              </w:rPr>
            </w:pPr>
            <w:r w:rsidRPr="00FF5C11">
              <w:rPr>
                <w:lang w:val="sl-SI"/>
              </w:rPr>
              <w:lastRenderedPageBreak/>
              <w:t>S klikom na noto se bo zaigrala celotna pesem. Napišemo kodo za celotno pesem in kjer je mogoče, uporabimo zanko ponovi.</w:t>
            </w:r>
          </w:p>
          <w:p w14:paraId="5F0A1985" w14:textId="77777777" w:rsidR="00C32216" w:rsidRPr="00FF5C11" w:rsidRDefault="00C32216" w:rsidP="00C8772F">
            <w:pPr>
              <w:jc w:val="left"/>
              <w:rPr>
                <w:lang w:val="sl-SI"/>
              </w:rPr>
            </w:pPr>
          </w:p>
          <w:p w14:paraId="7BDC52F5" w14:textId="6F780677" w:rsidR="00E14676" w:rsidRDefault="00C32216" w:rsidP="00C8772F">
            <w:pPr>
              <w:jc w:val="left"/>
              <w:rPr>
                <w:lang w:val="sl-SI"/>
              </w:rPr>
            </w:pPr>
            <w:r>
              <w:rPr>
                <w:noProof/>
                <w:lang w:val="it-IT" w:eastAsia="it-IT"/>
              </w:rPr>
              <w:drawing>
                <wp:anchor distT="0" distB="0" distL="114300" distR="114300" simplePos="0" relativeHeight="251692032" behindDoc="0" locked="0" layoutInCell="1" allowOverlap="1" wp14:anchorId="0AEF0482" wp14:editId="526549F6">
                  <wp:simplePos x="0" y="0"/>
                  <wp:positionH relativeFrom="column">
                    <wp:posOffset>2508885</wp:posOffset>
                  </wp:positionH>
                  <wp:positionV relativeFrom="paragraph">
                    <wp:posOffset>688340</wp:posOffset>
                  </wp:positionV>
                  <wp:extent cx="2114550" cy="3922395"/>
                  <wp:effectExtent l="0" t="0" r="0" b="0"/>
                  <wp:wrapSquare wrapText="bothSides"/>
                  <wp:docPr id="195" name="Picture 195" descr="../../../../Downloads/C4G19.2_ZaigrajNaKlavir%20-%20Cela%20script%20pic%20(13).p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wnloads/C4G19.2_ZaigrajNaKlavir%20-%20Cela%20script%20pic%20(13).pn"/>
                          <pic:cNvPicPr>
                            <a:picLocks noChangeAspect="1" noChangeArrowheads="1"/>
                          </pic:cNvPicPr>
                        </pic:nvPicPr>
                        <pic:blipFill>
                          <a:blip r:embed="rId374">
                            <a:extLst>
                              <a:ext uri="{28A0092B-C50C-407E-A947-70E740481C1C}">
                                <a14:useLocalDpi xmlns:a14="http://schemas.microsoft.com/office/drawing/2010/main" val="0"/>
                              </a:ext>
                            </a:extLst>
                          </a:blip>
                          <a:srcRect/>
                          <a:stretch>
                            <a:fillRect/>
                          </a:stretch>
                        </pic:blipFill>
                        <pic:spPr bwMode="auto">
                          <a:xfrm>
                            <a:off x="0" y="0"/>
                            <a:ext cx="2114550" cy="3922395"/>
                          </a:xfrm>
                          <a:prstGeom prst="rect">
                            <a:avLst/>
                          </a:prstGeom>
                          <a:noFill/>
                          <a:ln>
                            <a:noFill/>
                          </a:ln>
                        </pic:spPr>
                      </pic:pic>
                    </a:graphicData>
                  </a:graphic>
                  <wp14:sizeRelH relativeFrom="page">
                    <wp14:pctWidth>0</wp14:pctWidth>
                  </wp14:sizeRelH>
                  <wp14:sizeRelV relativeFrom="page">
                    <wp14:pctHeight>0</wp14:pctHeight>
                  </wp14:sizeRelV>
                </wp:anchor>
              </w:drawing>
            </w:r>
            <w:r w:rsidR="00716010">
              <w:rPr>
                <w:noProof/>
                <w:lang w:val="it-IT" w:eastAsia="it-IT"/>
              </w:rPr>
              <w:drawing>
                <wp:inline distT="0" distB="0" distL="0" distR="0" wp14:anchorId="10861B5A" wp14:editId="03D414AE">
                  <wp:extent cx="2203707" cy="6894587"/>
                  <wp:effectExtent l="0" t="0" r="6350" b="0"/>
                  <wp:docPr id="194" name="Picture 194" descr="../../../../Downloads/C4G19.2_ZaigrajNaKlavir%20-%20Cela%20script%20pic%20(12).p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s/C4G19.2_ZaigrajNaKlavir%20-%20Cela%20script%20pic%20(12).pn"/>
                          <pic:cNvPicPr>
                            <a:picLocks noChangeAspect="1" noChangeArrowheads="1"/>
                          </pic:cNvPicPr>
                        </pic:nvPicPr>
                        <pic:blipFill>
                          <a:blip r:embed="rId375">
                            <a:extLst>
                              <a:ext uri="{28A0092B-C50C-407E-A947-70E740481C1C}">
                                <a14:useLocalDpi xmlns:a14="http://schemas.microsoft.com/office/drawing/2010/main" val="0"/>
                              </a:ext>
                            </a:extLst>
                          </a:blip>
                          <a:srcRect/>
                          <a:stretch>
                            <a:fillRect/>
                          </a:stretch>
                        </pic:blipFill>
                        <pic:spPr bwMode="auto">
                          <a:xfrm>
                            <a:off x="0" y="0"/>
                            <a:ext cx="2207907" cy="6907729"/>
                          </a:xfrm>
                          <a:prstGeom prst="rect">
                            <a:avLst/>
                          </a:prstGeom>
                          <a:noFill/>
                          <a:ln>
                            <a:noFill/>
                          </a:ln>
                        </pic:spPr>
                      </pic:pic>
                    </a:graphicData>
                  </a:graphic>
                </wp:inline>
              </w:drawing>
            </w:r>
            <w:r w:rsidRPr="00E92EEF">
              <w:rPr>
                <w:noProof/>
                <w:lang w:val="it-IT"/>
              </w:rPr>
              <w:t xml:space="preserve"> </w:t>
            </w:r>
          </w:p>
          <w:p w14:paraId="1C7D81A8" w14:textId="2D1BE28C" w:rsidR="00716010" w:rsidRPr="00716010" w:rsidRDefault="009A533A" w:rsidP="00C8772F">
            <w:pPr>
              <w:jc w:val="left"/>
              <w:rPr>
                <w:i/>
                <w:lang w:val="sl-SI"/>
              </w:rPr>
            </w:pPr>
            <w:r>
              <w:rPr>
                <w:i/>
                <w:lang w:val="sl-SI"/>
              </w:rPr>
              <w:t>Koda se nadaljuje</w:t>
            </w:r>
            <w:r w:rsidR="00716010">
              <w:rPr>
                <w:i/>
                <w:lang w:val="sl-SI"/>
              </w:rPr>
              <w:t xml:space="preserve"> na desni strani.</w:t>
            </w:r>
          </w:p>
          <w:p w14:paraId="4E678327" w14:textId="77777777" w:rsidR="00E14676" w:rsidRDefault="00E14676" w:rsidP="00C8772F">
            <w:pPr>
              <w:jc w:val="left"/>
              <w:rPr>
                <w:lang w:val="sl-SI"/>
              </w:rPr>
            </w:pPr>
          </w:p>
          <w:p w14:paraId="294786F4" w14:textId="77777777" w:rsidR="00E14676" w:rsidRPr="00FF5C11" w:rsidRDefault="00E14676" w:rsidP="00C8772F">
            <w:pPr>
              <w:jc w:val="left"/>
              <w:rPr>
                <w:lang w:val="sl-SI"/>
              </w:rPr>
            </w:pPr>
            <w:r w:rsidRPr="00FF5C11">
              <w:rPr>
                <w:lang w:val="sl-SI"/>
              </w:rPr>
              <w:t>[Dodatna naloga]</w:t>
            </w:r>
          </w:p>
          <w:p w14:paraId="38110E11" w14:textId="77777777" w:rsidR="00E14676" w:rsidRPr="00FF5C11" w:rsidRDefault="00E14676" w:rsidP="00C8772F">
            <w:pPr>
              <w:jc w:val="left"/>
              <w:rPr>
                <w:lang w:val="sl-SI"/>
              </w:rPr>
            </w:pPr>
            <w:r w:rsidRPr="00FF5C11">
              <w:rPr>
                <w:lang w:val="sl-SI"/>
              </w:rPr>
              <w:lastRenderedPageBreak/>
              <w:t>Učenec doda dodatne naloge po svojih željah ali sledi spodnjim navodilom:</w:t>
            </w:r>
          </w:p>
          <w:p w14:paraId="01556A56" w14:textId="77777777" w:rsidR="00E14676" w:rsidRPr="00FF5C11" w:rsidRDefault="00E14676" w:rsidP="00321D8C">
            <w:pPr>
              <w:pStyle w:val="Paragrafoelenco"/>
              <w:numPr>
                <w:ilvl w:val="0"/>
                <w:numId w:val="95"/>
              </w:numPr>
              <w:spacing w:line="240" w:lineRule="auto"/>
              <w:jc w:val="left"/>
              <w:rPr>
                <w:color w:val="000000" w:themeColor="text1"/>
                <w:lang w:val="sl-SI"/>
              </w:rPr>
            </w:pPr>
            <w:r w:rsidRPr="00FF5C11">
              <w:rPr>
                <w:color w:val="000000" w:themeColor="text1"/>
                <w:lang w:val="sl-SI"/>
              </w:rPr>
              <w:t>Podvoji lik Nota (ter zamenjaj položaj lika na ozadju) ter napiši program, ki bo zaigral drugo pesem.</w:t>
            </w:r>
          </w:p>
          <w:p w14:paraId="44DD15A5" w14:textId="77777777" w:rsidR="00E14676" w:rsidRPr="00FF5C11" w:rsidRDefault="00E14676" w:rsidP="00321D8C">
            <w:pPr>
              <w:pStyle w:val="Paragrafoelenco"/>
              <w:numPr>
                <w:ilvl w:val="0"/>
                <w:numId w:val="95"/>
              </w:numPr>
              <w:spacing w:line="240" w:lineRule="auto"/>
              <w:jc w:val="left"/>
              <w:rPr>
                <w:color w:val="000000" w:themeColor="text1"/>
                <w:lang w:val="sl-SI"/>
              </w:rPr>
            </w:pPr>
            <w:r w:rsidRPr="00FF5C11">
              <w:rPr>
                <w:color w:val="000000" w:themeColor="text1"/>
                <w:lang w:val="sl-SI"/>
              </w:rPr>
              <w:t>Dodaj ozadje z besedilom in akordi za novo pesem.</w:t>
            </w:r>
          </w:p>
        </w:tc>
      </w:tr>
      <w:tr w:rsidR="00E14676" w:rsidRPr="00FF5C11" w14:paraId="0F5B0B39" w14:textId="77777777" w:rsidTr="00C8772F">
        <w:trPr>
          <w:trHeight w:val="1206"/>
        </w:trPr>
        <w:tc>
          <w:tcPr>
            <w:tcW w:w="2014" w:type="dxa"/>
          </w:tcPr>
          <w:p w14:paraId="02ADE34B" w14:textId="77777777" w:rsidR="00E14676" w:rsidRPr="00FF5C11" w:rsidRDefault="00E14676" w:rsidP="00C8772F">
            <w:pPr>
              <w:jc w:val="left"/>
              <w:rPr>
                <w:b/>
                <w:lang w:val="sl-SI"/>
              </w:rPr>
            </w:pPr>
            <w:r w:rsidRPr="00FF5C11">
              <w:rPr>
                <w:b/>
                <w:lang w:val="sl-SI"/>
              </w:rPr>
              <w:lastRenderedPageBreak/>
              <w:t>Učni pripomočki, sredstva za učitelja</w:t>
            </w:r>
          </w:p>
          <w:p w14:paraId="63F56B2B" w14:textId="77777777" w:rsidR="00E14676" w:rsidRPr="00FF5C11" w:rsidRDefault="00E14676" w:rsidP="00C8772F">
            <w:pPr>
              <w:jc w:val="left"/>
              <w:rPr>
                <w:b/>
                <w:lang w:val="sl-SI"/>
              </w:rPr>
            </w:pPr>
          </w:p>
        </w:tc>
        <w:tc>
          <w:tcPr>
            <w:tcW w:w="7479" w:type="dxa"/>
          </w:tcPr>
          <w:p w14:paraId="591D2FEE" w14:textId="77777777" w:rsidR="00E14676" w:rsidRPr="00FF5C11" w:rsidRDefault="00E14676" w:rsidP="00E14676">
            <w:pPr>
              <w:pStyle w:val="Paragrafoelenco"/>
              <w:numPr>
                <w:ilvl w:val="0"/>
                <w:numId w:val="37"/>
              </w:numPr>
              <w:spacing w:after="120" w:line="240" w:lineRule="auto"/>
              <w:jc w:val="left"/>
              <w:rPr>
                <w:lang w:val="sl-SI"/>
              </w:rPr>
            </w:pPr>
            <w:r w:rsidRPr="00FF5C11">
              <w:rPr>
                <w:lang w:val="sl-SI"/>
              </w:rPr>
              <w:t>Primer celotne aktivnosti v Snap!-u:</w:t>
            </w:r>
          </w:p>
          <w:p w14:paraId="4FC4B01A" w14:textId="77777777" w:rsidR="00E14676" w:rsidRPr="00FF5C11" w:rsidRDefault="00C82EDB" w:rsidP="00C8772F">
            <w:pPr>
              <w:pStyle w:val="Paragrafoelenco"/>
              <w:jc w:val="left"/>
              <w:rPr>
                <w:lang w:val="sl-SI"/>
              </w:rPr>
            </w:pPr>
            <w:hyperlink r:id="rId376" w:history="1">
              <w:r w:rsidR="00E14676" w:rsidRPr="00FF5C11">
                <w:rPr>
                  <w:rStyle w:val="Collegamentoipertestuale"/>
                  <w:rFonts w:eastAsia="Times New Roman"/>
                  <w:lang w:val="sl-SI"/>
                </w:rPr>
                <w:t>https://snap.berkeley.edu/project?user=mateja&amp;project=C4G19.2_</w:t>
              </w:r>
              <w:r w:rsidR="00E14676" w:rsidRPr="00FF5C11">
                <w:rPr>
                  <w:rStyle w:val="Collegamentoipertestuale"/>
                  <w:rFonts w:eastAsia="Times New Roman"/>
                  <w:lang w:val="sl-SI"/>
                </w:rPr>
                <w:br/>
                <w:t>ZaigrajNaKlavir%20-%20Cela</w:t>
              </w:r>
            </w:hyperlink>
          </w:p>
          <w:p w14:paraId="47A4ABD6" w14:textId="77777777" w:rsidR="00E14676" w:rsidRPr="00FF5C11" w:rsidRDefault="00E14676" w:rsidP="00E14676">
            <w:pPr>
              <w:pStyle w:val="Paragrafoelenco"/>
              <w:numPr>
                <w:ilvl w:val="0"/>
                <w:numId w:val="37"/>
              </w:numPr>
              <w:spacing w:after="120" w:line="240" w:lineRule="auto"/>
              <w:jc w:val="left"/>
              <w:rPr>
                <w:lang w:val="sl-SI"/>
              </w:rPr>
            </w:pPr>
            <w:r w:rsidRPr="00FF5C11">
              <w:rPr>
                <w:lang w:val="sl-SI"/>
              </w:rPr>
              <w:t xml:space="preserve">Lajovic, S. (2011). Scratch. </w:t>
            </w:r>
            <w:r w:rsidRPr="00FF5C11">
              <w:rPr>
                <w:i/>
                <w:lang w:val="sl-SI"/>
              </w:rPr>
              <w:t>Nauči se programirati in postani računalniški maček</w:t>
            </w:r>
            <w:r w:rsidRPr="00FF5C11">
              <w:rPr>
                <w:lang w:val="sl-SI"/>
              </w:rPr>
              <w:t>. Ljubljana: Pasadena.</w:t>
            </w:r>
          </w:p>
          <w:p w14:paraId="13611B25" w14:textId="77777777" w:rsidR="00E14676" w:rsidRPr="00FF5C11" w:rsidRDefault="00E14676" w:rsidP="00E14676">
            <w:pPr>
              <w:pStyle w:val="Paragrafoelenco"/>
              <w:numPr>
                <w:ilvl w:val="0"/>
                <w:numId w:val="37"/>
              </w:numPr>
              <w:spacing w:after="120" w:line="240" w:lineRule="auto"/>
              <w:jc w:val="left"/>
              <w:rPr>
                <w:lang w:val="sl-SI"/>
              </w:rPr>
            </w:pPr>
            <w:r w:rsidRPr="00FF5C11">
              <w:rPr>
                <w:lang w:val="sl-SI"/>
              </w:rPr>
              <w:t xml:space="preserve">Vorderman, C. (2017). </w:t>
            </w:r>
            <w:r w:rsidRPr="00FF5C11">
              <w:rPr>
                <w:i/>
                <w:lang w:val="sl-SI"/>
              </w:rPr>
              <w:t>Računalniško programiranje za otroke</w:t>
            </w:r>
            <w:r w:rsidRPr="00FF5C11">
              <w:rPr>
                <w:lang w:val="sl-SI"/>
              </w:rPr>
              <w:t>. Ljubljana: MK.</w:t>
            </w:r>
          </w:p>
        </w:tc>
      </w:tr>
      <w:tr w:rsidR="00E14676" w:rsidRPr="00E92EEF" w14:paraId="653902EE" w14:textId="77777777" w:rsidTr="00C8772F">
        <w:trPr>
          <w:trHeight w:val="963"/>
        </w:trPr>
        <w:tc>
          <w:tcPr>
            <w:tcW w:w="2014" w:type="dxa"/>
          </w:tcPr>
          <w:p w14:paraId="32CA46B3" w14:textId="77777777" w:rsidR="00E14676" w:rsidRPr="00FF5C11" w:rsidRDefault="00E14676" w:rsidP="00C8772F">
            <w:pPr>
              <w:jc w:val="left"/>
              <w:rPr>
                <w:b/>
                <w:lang w:val="sl-SI"/>
              </w:rPr>
            </w:pPr>
            <w:r w:rsidRPr="00FF5C11">
              <w:rPr>
                <w:b/>
                <w:lang w:val="sl-SI"/>
              </w:rPr>
              <w:t>Učni pripomočki za učenca</w:t>
            </w:r>
          </w:p>
        </w:tc>
        <w:tc>
          <w:tcPr>
            <w:tcW w:w="7479" w:type="dxa"/>
          </w:tcPr>
          <w:p w14:paraId="15071553" w14:textId="77777777" w:rsidR="00E14676" w:rsidRPr="00FF5C11" w:rsidRDefault="00E14676" w:rsidP="00E14676">
            <w:pPr>
              <w:pStyle w:val="Paragrafoelenco"/>
              <w:numPr>
                <w:ilvl w:val="0"/>
                <w:numId w:val="38"/>
              </w:numPr>
              <w:spacing w:after="120" w:line="240" w:lineRule="auto"/>
              <w:rPr>
                <w:lang w:val="sl-SI"/>
              </w:rPr>
            </w:pPr>
            <w:r w:rsidRPr="00FF5C11">
              <w:rPr>
                <w:lang w:val="sl-SI"/>
              </w:rPr>
              <w:t>Predloga aktivnosti v Snap!-u:</w:t>
            </w:r>
          </w:p>
          <w:p w14:paraId="4BC9D1E4" w14:textId="77777777" w:rsidR="00E14676" w:rsidRPr="00FF5C11" w:rsidRDefault="00C82EDB" w:rsidP="00C8772F">
            <w:pPr>
              <w:pStyle w:val="Paragrafoelenco"/>
              <w:rPr>
                <w:lang w:val="sl-SI"/>
              </w:rPr>
            </w:pPr>
            <w:hyperlink r:id="rId377" w:history="1">
              <w:r w:rsidR="00E14676" w:rsidRPr="00FF5C11">
                <w:rPr>
                  <w:rStyle w:val="Collegamentoipertestuale"/>
                  <w:lang w:val="sl-SI"/>
                </w:rPr>
                <w:t>https://snap.berkeley.edu/project?user=mateja&amp;project=C4G19.2_</w:t>
              </w:r>
              <w:r w:rsidR="00E14676" w:rsidRPr="00FF5C11">
                <w:rPr>
                  <w:rStyle w:val="Collegamentoipertestuale"/>
                  <w:lang w:val="sl-SI"/>
                </w:rPr>
                <w:br/>
                <w:t>ZaigrajNaKlavir%20-%20Delna</w:t>
              </w:r>
            </w:hyperlink>
            <w:r w:rsidR="00E14676" w:rsidRPr="00FF5C11">
              <w:rPr>
                <w:lang w:val="sl-SI"/>
              </w:rPr>
              <w:t xml:space="preserve"> </w:t>
            </w:r>
          </w:p>
          <w:p w14:paraId="1885EF46" w14:textId="77777777" w:rsidR="00E14676" w:rsidRPr="00FF5C11" w:rsidRDefault="00E14676" w:rsidP="00E14676">
            <w:pPr>
              <w:pStyle w:val="Paragrafoelenco"/>
              <w:numPr>
                <w:ilvl w:val="0"/>
                <w:numId w:val="38"/>
              </w:numPr>
              <w:spacing w:after="120" w:line="240" w:lineRule="auto"/>
              <w:rPr>
                <w:lang w:val="sl-SI"/>
              </w:rPr>
            </w:pPr>
            <w:r w:rsidRPr="00FF5C11">
              <w:rPr>
                <w:lang w:val="sl-SI"/>
              </w:rPr>
              <w:t>Navodila za učenca (C4G19.2_NavodilaZaUcenca.docx)</w:t>
            </w:r>
          </w:p>
        </w:tc>
      </w:tr>
    </w:tbl>
    <w:p w14:paraId="57324EA2" w14:textId="77777777" w:rsidR="00E14676" w:rsidRPr="00FF5C11" w:rsidRDefault="00E14676" w:rsidP="00E14676">
      <w:pPr>
        <w:rPr>
          <w:lang w:val="sl-SI"/>
        </w:rPr>
      </w:pPr>
    </w:p>
    <w:p w14:paraId="3FFF8574" w14:textId="77777777" w:rsidR="00E14676" w:rsidRPr="00FF5C11" w:rsidRDefault="00E14676" w:rsidP="00E14676">
      <w:pPr>
        <w:jc w:val="left"/>
        <w:rPr>
          <w:lang w:val="sl-SI"/>
        </w:rPr>
      </w:pPr>
    </w:p>
    <w:p w14:paraId="48AF7C7F" w14:textId="77777777" w:rsidR="00E14676" w:rsidRPr="00FF5C11" w:rsidRDefault="00E14676" w:rsidP="00E14676">
      <w:pPr>
        <w:jc w:val="left"/>
        <w:rPr>
          <w:lang w:val="sl-SI"/>
        </w:rPr>
      </w:pPr>
    </w:p>
    <w:p w14:paraId="0F47E74F" w14:textId="77777777" w:rsidR="00E14676" w:rsidRPr="00FF5C11" w:rsidRDefault="00E14676" w:rsidP="00E14676">
      <w:pPr>
        <w:jc w:val="left"/>
        <w:rPr>
          <w:lang w:val="sl-SI"/>
        </w:rPr>
      </w:pPr>
    </w:p>
    <w:p w14:paraId="54818D00" w14:textId="77777777" w:rsidR="00E14676" w:rsidRPr="00FF5C11" w:rsidRDefault="00E14676" w:rsidP="00E14676">
      <w:pPr>
        <w:jc w:val="left"/>
        <w:rPr>
          <w:lang w:val="sl-SI"/>
        </w:rPr>
      </w:pPr>
    </w:p>
    <w:p w14:paraId="090B27E6" w14:textId="77777777" w:rsidR="00E14676" w:rsidRPr="00FF5C11" w:rsidRDefault="00E14676" w:rsidP="00E14676">
      <w:pPr>
        <w:jc w:val="left"/>
        <w:rPr>
          <w:lang w:val="sl-SI"/>
        </w:rPr>
      </w:pPr>
    </w:p>
    <w:p w14:paraId="294592CB" w14:textId="77777777" w:rsidR="008A5299" w:rsidRPr="00FF5C11" w:rsidRDefault="008A5299" w:rsidP="008A5299">
      <w:pPr>
        <w:jc w:val="left"/>
        <w:rPr>
          <w:lang w:val="sl-SI"/>
        </w:rPr>
      </w:pPr>
    </w:p>
    <w:p w14:paraId="5E43819F" w14:textId="77777777" w:rsidR="0074361D" w:rsidRPr="00FF5C11" w:rsidRDefault="0074361D" w:rsidP="0074361D">
      <w:pPr>
        <w:jc w:val="left"/>
        <w:rPr>
          <w:lang w:val="sl-SI"/>
        </w:rPr>
      </w:pPr>
    </w:p>
    <w:p w14:paraId="5ED08907" w14:textId="77777777" w:rsidR="0074361D" w:rsidRPr="00FF5C11" w:rsidRDefault="0074361D" w:rsidP="0074361D">
      <w:pPr>
        <w:jc w:val="left"/>
        <w:rPr>
          <w:lang w:val="sl-SI"/>
        </w:rPr>
      </w:pPr>
    </w:p>
    <w:p w14:paraId="0125AA56" w14:textId="77777777" w:rsidR="0074361D" w:rsidRPr="00FF5C11" w:rsidRDefault="0074361D" w:rsidP="0074361D">
      <w:pPr>
        <w:jc w:val="left"/>
        <w:rPr>
          <w:lang w:val="sl-SI"/>
        </w:rPr>
      </w:pPr>
    </w:p>
    <w:p w14:paraId="1D046216" w14:textId="77777777" w:rsidR="0074361D" w:rsidRPr="00FF5C11" w:rsidRDefault="0074361D" w:rsidP="0074361D">
      <w:pPr>
        <w:jc w:val="left"/>
        <w:rPr>
          <w:lang w:val="sl-SI"/>
        </w:rPr>
      </w:pPr>
    </w:p>
    <w:p w14:paraId="4C33AC5A" w14:textId="77777777" w:rsidR="0074361D" w:rsidRPr="00FF5C11" w:rsidRDefault="0074361D" w:rsidP="0074361D">
      <w:pPr>
        <w:jc w:val="left"/>
        <w:rPr>
          <w:lang w:val="sl-SI"/>
        </w:rPr>
      </w:pPr>
    </w:p>
    <w:p w14:paraId="543DA9DD" w14:textId="77777777" w:rsidR="001A7F24" w:rsidRDefault="001A7F24">
      <w:pPr>
        <w:rPr>
          <w:rFonts w:eastAsia="Times New Roman" w:cs="Times New Roman"/>
          <w:b/>
          <w:bCs/>
          <w:color w:val="C00000"/>
          <w:sz w:val="32"/>
          <w:lang w:val="sl-SI"/>
        </w:rPr>
      </w:pPr>
      <w:r w:rsidRPr="00E92EEF">
        <w:rPr>
          <w:lang w:val="sl-SI"/>
        </w:rPr>
        <w:br w:type="page"/>
      </w:r>
    </w:p>
    <w:p w14:paraId="3328CCB5" w14:textId="0A756202" w:rsidR="00C8772F" w:rsidRPr="00FF5C11" w:rsidRDefault="00C8772F" w:rsidP="00C8772F">
      <w:pPr>
        <w:pStyle w:val="C4G3"/>
      </w:pPr>
      <w:bookmarkStart w:id="37" w:name="_Toc46233862"/>
      <w:r w:rsidRPr="00FF5C11">
        <w:lastRenderedPageBreak/>
        <w:t xml:space="preserve">Učni scenarij 20 </w:t>
      </w:r>
      <w:r w:rsidR="00C16368" w:rsidRPr="00FF5C11">
        <w:t>–</w:t>
      </w:r>
      <w:r w:rsidRPr="00FF5C11">
        <w:t xml:space="preserve"> Test</w:t>
      </w:r>
      <w:bookmarkEnd w:id="37"/>
    </w:p>
    <w:p w14:paraId="3F41F8BF" w14:textId="77777777" w:rsidR="00C8772F" w:rsidRPr="00FF5C11" w:rsidRDefault="00C8772F" w:rsidP="00C8772F">
      <w:pPr>
        <w:jc w:val="center"/>
        <w:rPr>
          <w:b/>
          <w:lang w:val="sl-SI"/>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C8772F" w:rsidRPr="00FF5C11" w14:paraId="29D9C981" w14:textId="77777777" w:rsidTr="00C8772F">
        <w:tc>
          <w:tcPr>
            <w:tcW w:w="2405" w:type="dxa"/>
          </w:tcPr>
          <w:p w14:paraId="60F08BAE" w14:textId="77777777" w:rsidR="00C8772F" w:rsidRPr="00FF5C11" w:rsidRDefault="00C8772F" w:rsidP="00C8772F">
            <w:pPr>
              <w:jc w:val="left"/>
              <w:rPr>
                <w:rFonts w:ascii="Times New Roman" w:eastAsia="Times New Roman" w:hAnsi="Times New Roman" w:cs="Times New Roman"/>
                <w:lang w:val="sl-SI"/>
              </w:rPr>
            </w:pPr>
            <w:r w:rsidRPr="00FF5C11">
              <w:rPr>
                <w:b/>
                <w:color w:val="000000"/>
                <w:lang w:val="sl-SI"/>
              </w:rPr>
              <w:t>Naslov učnega scenarija</w:t>
            </w:r>
          </w:p>
        </w:tc>
        <w:tc>
          <w:tcPr>
            <w:tcW w:w="7088" w:type="dxa"/>
          </w:tcPr>
          <w:p w14:paraId="072B7951" w14:textId="77777777" w:rsidR="00C8772F" w:rsidRPr="00FF5C11" w:rsidRDefault="00C8772F" w:rsidP="00C8772F">
            <w:pPr>
              <w:rPr>
                <w:lang w:val="sl-SI"/>
              </w:rPr>
            </w:pPr>
            <w:r w:rsidRPr="00FF5C11">
              <w:rPr>
                <w:lang w:val="sl-SI"/>
              </w:rPr>
              <w:t>Test</w:t>
            </w:r>
          </w:p>
        </w:tc>
      </w:tr>
      <w:tr w:rsidR="00C8772F" w:rsidRPr="00FF5C11" w14:paraId="54C12F2C" w14:textId="77777777" w:rsidTr="00C8772F">
        <w:tc>
          <w:tcPr>
            <w:tcW w:w="2405" w:type="dxa"/>
          </w:tcPr>
          <w:p w14:paraId="231432BB" w14:textId="77777777" w:rsidR="00C8772F" w:rsidRPr="00FF5C11" w:rsidRDefault="00C8772F" w:rsidP="00C8772F">
            <w:pPr>
              <w:jc w:val="left"/>
              <w:rPr>
                <w:rFonts w:ascii="Times New Roman" w:eastAsia="Times New Roman" w:hAnsi="Times New Roman" w:cs="Times New Roman"/>
                <w:lang w:val="sl-SI"/>
              </w:rPr>
            </w:pPr>
            <w:r w:rsidRPr="00FF5C11">
              <w:rPr>
                <w:b/>
                <w:color w:val="000000"/>
                <w:lang w:val="sl-SI"/>
              </w:rPr>
              <w:t>Pričakovano programersko predznanje</w:t>
            </w:r>
          </w:p>
          <w:p w14:paraId="58EAF3BE" w14:textId="77777777" w:rsidR="00C8772F" w:rsidRPr="00FF5C11" w:rsidRDefault="00C8772F" w:rsidP="00C8772F">
            <w:pPr>
              <w:jc w:val="left"/>
              <w:rPr>
                <w:b/>
                <w:lang w:val="sl-SI"/>
              </w:rPr>
            </w:pPr>
          </w:p>
        </w:tc>
        <w:tc>
          <w:tcPr>
            <w:tcW w:w="7088" w:type="dxa"/>
          </w:tcPr>
          <w:p w14:paraId="4895A8A0" w14:textId="77777777" w:rsidR="00C8772F" w:rsidRPr="00FF5C11" w:rsidRDefault="00C8772F" w:rsidP="00C8772F">
            <w:pPr>
              <w:rPr>
                <w:lang w:val="sl-SI"/>
              </w:rPr>
            </w:pPr>
            <w:r w:rsidRPr="00FF5C11">
              <w:rPr>
                <w:lang w:val="sl-SI"/>
              </w:rPr>
              <w:t>Postavljanje lika na določeno mesto na odru</w:t>
            </w:r>
          </w:p>
          <w:p w14:paraId="3072CB7B" w14:textId="77777777" w:rsidR="00C8772F" w:rsidRPr="00FF5C11" w:rsidRDefault="00C8772F" w:rsidP="00C8772F">
            <w:pPr>
              <w:rPr>
                <w:lang w:val="sl-SI"/>
              </w:rPr>
            </w:pPr>
            <w:r w:rsidRPr="00FF5C11">
              <w:rPr>
                <w:lang w:val="sl-SI"/>
              </w:rPr>
              <w:t>Prikazovanje in skrivanje lika</w:t>
            </w:r>
          </w:p>
          <w:p w14:paraId="3EF500DB" w14:textId="77777777" w:rsidR="00C8772F" w:rsidRPr="00FF5C11" w:rsidRDefault="00C8772F" w:rsidP="00C8772F">
            <w:pPr>
              <w:rPr>
                <w:lang w:val="sl-SI"/>
              </w:rPr>
            </w:pPr>
            <w:r w:rsidRPr="00FF5C11">
              <w:rPr>
                <w:lang w:val="sl-SI"/>
              </w:rPr>
              <w:t>Uporaba pogojnega stavka</w:t>
            </w:r>
          </w:p>
          <w:p w14:paraId="582E9CDC" w14:textId="77777777" w:rsidR="00C8772F" w:rsidRPr="00FF5C11" w:rsidRDefault="00C8772F" w:rsidP="00C8772F">
            <w:pPr>
              <w:rPr>
                <w:lang w:val="sl-SI"/>
              </w:rPr>
            </w:pPr>
            <w:r w:rsidRPr="00FF5C11">
              <w:rPr>
                <w:lang w:val="sl-SI"/>
              </w:rPr>
              <w:t>Uporaba spremenljivk</w:t>
            </w:r>
          </w:p>
          <w:p w14:paraId="0F4492D2" w14:textId="77777777" w:rsidR="00C8772F" w:rsidRPr="00FF5C11" w:rsidRDefault="00C8772F" w:rsidP="00C8772F">
            <w:pPr>
              <w:rPr>
                <w:lang w:val="sl-SI"/>
              </w:rPr>
            </w:pPr>
            <w:r w:rsidRPr="00FF5C11">
              <w:rPr>
                <w:lang w:val="sl-SI"/>
              </w:rPr>
              <w:t>Pošiljanje in prejemanje sporočil</w:t>
            </w:r>
          </w:p>
        </w:tc>
      </w:tr>
      <w:tr w:rsidR="00C8772F" w:rsidRPr="00E92EEF" w14:paraId="1D6B09CB" w14:textId="77777777" w:rsidTr="00C8772F">
        <w:tc>
          <w:tcPr>
            <w:tcW w:w="2405" w:type="dxa"/>
          </w:tcPr>
          <w:p w14:paraId="123B7D42" w14:textId="77777777" w:rsidR="00C8772F" w:rsidRPr="00FF5C11" w:rsidRDefault="00C8772F" w:rsidP="00C8772F">
            <w:pPr>
              <w:jc w:val="left"/>
              <w:rPr>
                <w:rFonts w:ascii="Times New Roman" w:eastAsia="Times New Roman" w:hAnsi="Times New Roman" w:cs="Times New Roman"/>
                <w:lang w:val="sl-SI"/>
              </w:rPr>
            </w:pPr>
            <w:r w:rsidRPr="00FF5C11">
              <w:rPr>
                <w:b/>
                <w:color w:val="000000"/>
                <w:lang w:val="sl-SI"/>
              </w:rPr>
              <w:t>Učni cilji</w:t>
            </w:r>
          </w:p>
          <w:p w14:paraId="0F411164" w14:textId="77777777" w:rsidR="00C8772F" w:rsidRPr="00FF5C11" w:rsidRDefault="00C8772F" w:rsidP="00C8772F">
            <w:pPr>
              <w:jc w:val="left"/>
              <w:rPr>
                <w:b/>
                <w:lang w:val="sl-SI"/>
              </w:rPr>
            </w:pPr>
            <w:r w:rsidRPr="00FF5C11">
              <w:rPr>
                <w:b/>
                <w:lang w:val="sl-SI"/>
              </w:rPr>
              <w:t xml:space="preserve"> </w:t>
            </w:r>
          </w:p>
          <w:p w14:paraId="4E44D696" w14:textId="77777777" w:rsidR="00C8772F" w:rsidRPr="00FF5C11" w:rsidRDefault="00C8772F" w:rsidP="00C8772F">
            <w:pPr>
              <w:jc w:val="left"/>
              <w:rPr>
                <w:b/>
                <w:lang w:val="sl-SI"/>
              </w:rPr>
            </w:pPr>
          </w:p>
        </w:tc>
        <w:tc>
          <w:tcPr>
            <w:tcW w:w="7088" w:type="dxa"/>
          </w:tcPr>
          <w:p w14:paraId="41E9073E" w14:textId="77777777" w:rsidR="00C8772F" w:rsidRPr="00FF5C11" w:rsidRDefault="00C8772F" w:rsidP="00C8772F">
            <w:pPr>
              <w:pBdr>
                <w:top w:val="nil"/>
                <w:left w:val="nil"/>
                <w:bottom w:val="nil"/>
                <w:right w:val="nil"/>
                <w:between w:val="nil"/>
              </w:pBdr>
              <w:rPr>
                <w:rFonts w:ascii="Times New Roman" w:eastAsia="Times New Roman" w:hAnsi="Times New Roman" w:cs="Times New Roman"/>
                <w:color w:val="000000"/>
                <w:lang w:val="sl-SI"/>
              </w:rPr>
            </w:pPr>
            <w:r w:rsidRPr="00FF5C11">
              <w:rPr>
                <w:color w:val="000000"/>
                <w:lang w:val="sl-SI"/>
              </w:rPr>
              <w:t>Splošni učni cilji:</w:t>
            </w:r>
          </w:p>
          <w:p w14:paraId="23C7ABB1" w14:textId="77777777" w:rsidR="00C8772F" w:rsidRPr="00FF5C11" w:rsidRDefault="00C8772F" w:rsidP="00C8772F">
            <w:pPr>
              <w:numPr>
                <w:ilvl w:val="0"/>
                <w:numId w:val="92"/>
              </w:numPr>
              <w:pBdr>
                <w:top w:val="nil"/>
                <w:left w:val="nil"/>
                <w:bottom w:val="nil"/>
                <w:right w:val="nil"/>
                <w:between w:val="nil"/>
              </w:pBdr>
              <w:spacing w:line="240" w:lineRule="auto"/>
              <w:rPr>
                <w:color w:val="000000"/>
                <w:lang w:val="sl-SI"/>
              </w:rPr>
            </w:pPr>
            <w:r w:rsidRPr="00FF5C11">
              <w:rPr>
                <w:color w:val="000000"/>
                <w:lang w:val="sl-SI"/>
              </w:rPr>
              <w:t>Razdeli igro na manjše dele in z njimi sestavi celoto</w:t>
            </w:r>
          </w:p>
          <w:p w14:paraId="3E127ACB" w14:textId="77777777" w:rsidR="00C8772F" w:rsidRPr="00FF5C11" w:rsidRDefault="00C8772F" w:rsidP="00C8772F">
            <w:pPr>
              <w:numPr>
                <w:ilvl w:val="0"/>
                <w:numId w:val="92"/>
              </w:numPr>
              <w:pBdr>
                <w:top w:val="nil"/>
                <w:left w:val="nil"/>
                <w:bottom w:val="nil"/>
                <w:right w:val="nil"/>
                <w:between w:val="nil"/>
              </w:pBdr>
              <w:spacing w:line="240" w:lineRule="auto"/>
              <w:rPr>
                <w:color w:val="000000"/>
                <w:lang w:val="sl-SI"/>
              </w:rPr>
            </w:pPr>
            <w:r w:rsidRPr="00FF5C11">
              <w:rPr>
                <w:color w:val="000000"/>
                <w:lang w:val="sl-SI"/>
              </w:rPr>
              <w:t>Zamenjaj ozadje</w:t>
            </w:r>
          </w:p>
          <w:p w14:paraId="65FDA140" w14:textId="77777777" w:rsidR="00C8772F" w:rsidRPr="00FF5C11" w:rsidRDefault="00C8772F" w:rsidP="00C8772F">
            <w:pPr>
              <w:numPr>
                <w:ilvl w:val="0"/>
                <w:numId w:val="92"/>
              </w:numPr>
              <w:pBdr>
                <w:top w:val="nil"/>
                <w:left w:val="nil"/>
                <w:bottom w:val="nil"/>
                <w:right w:val="nil"/>
                <w:between w:val="nil"/>
              </w:pBdr>
              <w:spacing w:after="120" w:line="240" w:lineRule="auto"/>
              <w:rPr>
                <w:color w:val="000000"/>
                <w:lang w:val="sl-SI"/>
              </w:rPr>
            </w:pPr>
          </w:p>
          <w:p w14:paraId="4E1FF67B" w14:textId="77777777" w:rsidR="00C8772F" w:rsidRPr="00FF5C11" w:rsidRDefault="00C8772F" w:rsidP="00C8772F">
            <w:pPr>
              <w:pBdr>
                <w:top w:val="nil"/>
                <w:left w:val="nil"/>
                <w:bottom w:val="nil"/>
                <w:right w:val="nil"/>
                <w:between w:val="nil"/>
              </w:pBdr>
              <w:rPr>
                <w:rFonts w:ascii="Times New Roman" w:eastAsia="Times New Roman" w:hAnsi="Times New Roman" w:cs="Times New Roman"/>
                <w:color w:val="000000"/>
                <w:lang w:val="sl-SI"/>
              </w:rPr>
            </w:pPr>
            <w:r w:rsidRPr="00FF5C11">
              <w:rPr>
                <w:color w:val="000000"/>
                <w:lang w:val="sl-SI"/>
              </w:rPr>
              <w:t>Specifični učni cilji, ki so osredotočeni na algoritmično mišljenje:</w:t>
            </w:r>
          </w:p>
          <w:p w14:paraId="3B3FAB8B" w14:textId="77777777" w:rsidR="00C8772F" w:rsidRPr="00FF5C11" w:rsidRDefault="00C8772F" w:rsidP="00C8772F">
            <w:pPr>
              <w:numPr>
                <w:ilvl w:val="0"/>
                <w:numId w:val="93"/>
              </w:numPr>
              <w:pBdr>
                <w:top w:val="nil"/>
                <w:left w:val="nil"/>
                <w:bottom w:val="nil"/>
                <w:right w:val="nil"/>
                <w:between w:val="nil"/>
              </w:pBdr>
              <w:spacing w:after="120" w:line="240" w:lineRule="auto"/>
              <w:rPr>
                <w:color w:val="000000"/>
                <w:lang w:val="sl-SI"/>
              </w:rPr>
            </w:pPr>
            <w:r w:rsidRPr="00FF5C11">
              <w:rPr>
                <w:color w:val="000000"/>
                <w:lang w:val="sl-SI"/>
              </w:rPr>
              <w:t>Učenec uporabi delček vprašaj, da dobi odgovor na vprašanje</w:t>
            </w:r>
          </w:p>
          <w:p w14:paraId="14A4CBB1" w14:textId="77777777" w:rsidR="00C8772F" w:rsidRPr="00FF5C11" w:rsidRDefault="00C8772F" w:rsidP="00C8772F">
            <w:pPr>
              <w:numPr>
                <w:ilvl w:val="0"/>
                <w:numId w:val="93"/>
              </w:numPr>
              <w:pBdr>
                <w:top w:val="nil"/>
                <w:left w:val="nil"/>
                <w:bottom w:val="nil"/>
                <w:right w:val="nil"/>
                <w:between w:val="nil"/>
              </w:pBdr>
              <w:spacing w:after="120" w:line="240" w:lineRule="auto"/>
              <w:rPr>
                <w:color w:val="000000"/>
                <w:lang w:val="sl-SI"/>
              </w:rPr>
            </w:pPr>
            <w:r w:rsidRPr="00FF5C11">
              <w:rPr>
                <w:color w:val="000000"/>
                <w:lang w:val="sl-SI"/>
              </w:rPr>
              <w:t>Učenec uporabi pogojni stavek za preverjanje pravilnost odgovora</w:t>
            </w:r>
          </w:p>
          <w:p w14:paraId="1126F0C3" w14:textId="77777777" w:rsidR="00C8772F" w:rsidRPr="00FF5C11" w:rsidRDefault="00C8772F" w:rsidP="00C8772F">
            <w:pPr>
              <w:numPr>
                <w:ilvl w:val="0"/>
                <w:numId w:val="93"/>
              </w:numPr>
              <w:pBdr>
                <w:top w:val="nil"/>
                <w:left w:val="nil"/>
                <w:bottom w:val="nil"/>
                <w:right w:val="nil"/>
                <w:between w:val="nil"/>
              </w:pBdr>
              <w:spacing w:line="240" w:lineRule="auto"/>
              <w:rPr>
                <w:color w:val="000000"/>
                <w:lang w:val="sl-SI"/>
              </w:rPr>
            </w:pPr>
            <w:r w:rsidRPr="00FF5C11">
              <w:rPr>
                <w:color w:val="000000"/>
                <w:lang w:val="sl-SI"/>
              </w:rPr>
              <w:t>Učenec uporabi spremenljivki za štetje pravilnih in napačnih odgovorov</w:t>
            </w:r>
          </w:p>
          <w:p w14:paraId="1DEF29CE" w14:textId="77777777" w:rsidR="00C8772F" w:rsidRPr="00FF5C11" w:rsidRDefault="00C8772F" w:rsidP="00C8772F">
            <w:pPr>
              <w:numPr>
                <w:ilvl w:val="0"/>
                <w:numId w:val="93"/>
              </w:numPr>
              <w:pBdr>
                <w:top w:val="nil"/>
                <w:left w:val="nil"/>
                <w:bottom w:val="nil"/>
                <w:right w:val="nil"/>
                <w:between w:val="nil"/>
              </w:pBdr>
              <w:spacing w:after="120" w:line="240" w:lineRule="auto"/>
              <w:rPr>
                <w:color w:val="000000"/>
                <w:lang w:val="sl-SI"/>
              </w:rPr>
            </w:pPr>
            <w:r w:rsidRPr="00FF5C11">
              <w:rPr>
                <w:color w:val="000000"/>
                <w:lang w:val="sl-SI"/>
              </w:rPr>
              <w:t>Učenec uporabi pošiljanje sporočil za menjavanje ozadja</w:t>
            </w:r>
          </w:p>
          <w:p w14:paraId="7B2389D1" w14:textId="77777777" w:rsidR="00C8772F" w:rsidRPr="00FF5C11" w:rsidRDefault="00C8772F" w:rsidP="00C8772F">
            <w:pPr>
              <w:numPr>
                <w:ilvl w:val="0"/>
                <w:numId w:val="93"/>
              </w:numPr>
              <w:pBdr>
                <w:top w:val="nil"/>
                <w:left w:val="nil"/>
                <w:bottom w:val="nil"/>
                <w:right w:val="nil"/>
                <w:between w:val="nil"/>
              </w:pBdr>
              <w:spacing w:after="120" w:line="240" w:lineRule="auto"/>
              <w:rPr>
                <w:color w:val="000000"/>
                <w:lang w:val="sl-SI"/>
              </w:rPr>
            </w:pPr>
            <w:r w:rsidRPr="00FF5C11">
              <w:rPr>
                <w:color w:val="000000"/>
                <w:lang w:val="sl-SI"/>
              </w:rPr>
              <w:t>Učenec uporabi delček za računanje razlike</w:t>
            </w:r>
          </w:p>
        </w:tc>
      </w:tr>
      <w:tr w:rsidR="00C8772F" w:rsidRPr="00E92EEF" w14:paraId="1230C1E2" w14:textId="77777777" w:rsidTr="00C8772F">
        <w:tc>
          <w:tcPr>
            <w:tcW w:w="2405" w:type="dxa"/>
          </w:tcPr>
          <w:p w14:paraId="2E6375C2" w14:textId="77777777" w:rsidR="00C8772F" w:rsidRPr="00FF5C11" w:rsidRDefault="00C8772F" w:rsidP="00C8772F">
            <w:pPr>
              <w:jc w:val="left"/>
              <w:rPr>
                <w:rFonts w:ascii="Times New Roman" w:eastAsia="Times New Roman" w:hAnsi="Times New Roman" w:cs="Times New Roman"/>
                <w:lang w:val="sl-SI"/>
              </w:rPr>
            </w:pPr>
            <w:r w:rsidRPr="00FF5C11">
              <w:rPr>
                <w:b/>
                <w:color w:val="000000"/>
                <w:lang w:val="sl-SI"/>
              </w:rPr>
              <w:t>Cilji, naloge in kratek opis aktivnosti</w:t>
            </w:r>
          </w:p>
          <w:p w14:paraId="38A9521E" w14:textId="77777777" w:rsidR="00C8772F" w:rsidRPr="00FF5C11" w:rsidRDefault="00C8772F" w:rsidP="00C8772F">
            <w:pPr>
              <w:jc w:val="left"/>
              <w:rPr>
                <w:b/>
                <w:lang w:val="sl-SI"/>
              </w:rPr>
            </w:pPr>
          </w:p>
        </w:tc>
        <w:tc>
          <w:tcPr>
            <w:tcW w:w="7088" w:type="dxa"/>
          </w:tcPr>
          <w:p w14:paraId="52C01D0B" w14:textId="77777777" w:rsidR="00C8772F" w:rsidRPr="00FF5C11" w:rsidRDefault="00C8772F" w:rsidP="00C8772F">
            <w:pPr>
              <w:rPr>
                <w:b/>
                <w:lang w:val="sl-SI"/>
              </w:rPr>
            </w:pPr>
            <w:r w:rsidRPr="00FF5C11">
              <w:rPr>
                <w:b/>
                <w:lang w:val="sl-SI"/>
              </w:rPr>
              <w:t>Cilj: Sestaviti preverjanje znanja za sošolca</w:t>
            </w:r>
          </w:p>
          <w:p w14:paraId="2F27082A" w14:textId="77777777" w:rsidR="00C8772F" w:rsidRPr="00FF5C11" w:rsidRDefault="00C8772F" w:rsidP="00C8772F">
            <w:pPr>
              <w:rPr>
                <w:b/>
                <w:lang w:val="sl-SI"/>
              </w:rPr>
            </w:pPr>
            <w:r w:rsidRPr="00FF5C11">
              <w:rPr>
                <w:b/>
                <w:lang w:val="sl-SI"/>
              </w:rPr>
              <w:t xml:space="preserve">Naloge: </w:t>
            </w:r>
            <w:r w:rsidRPr="00FF5C11">
              <w:rPr>
                <w:lang w:val="sl-SI"/>
              </w:rPr>
              <w:t>Sestavi test, s katerim boš preveril sošolčevo znanje o Snap!-u</w:t>
            </w:r>
          </w:p>
          <w:p w14:paraId="0770EC95" w14:textId="77777777" w:rsidR="00C8772F" w:rsidRPr="00FF5C11" w:rsidRDefault="00C8772F" w:rsidP="00C8772F">
            <w:pPr>
              <w:rPr>
                <w:lang w:val="sl-SI"/>
              </w:rPr>
            </w:pPr>
            <w:r w:rsidRPr="00FF5C11">
              <w:rPr>
                <w:b/>
                <w:lang w:val="sl-SI"/>
              </w:rPr>
              <w:t xml:space="preserve">Kratek opis: </w:t>
            </w:r>
            <w:r w:rsidRPr="00FF5C11">
              <w:rPr>
                <w:lang w:val="sl-SI"/>
              </w:rPr>
              <w:t>Učencem predstavimo nalogo: sestavite test z vprašanji, ki so prikazana kot ozadja na odru.</w:t>
            </w:r>
          </w:p>
        </w:tc>
      </w:tr>
      <w:tr w:rsidR="00C8772F" w:rsidRPr="00FF5C11" w14:paraId="4949C37F" w14:textId="77777777" w:rsidTr="00C8772F">
        <w:tc>
          <w:tcPr>
            <w:tcW w:w="2405" w:type="dxa"/>
          </w:tcPr>
          <w:p w14:paraId="2DD90D17" w14:textId="7B600C99" w:rsidR="00C8772F" w:rsidRPr="001A7F24" w:rsidRDefault="00C8772F" w:rsidP="00C8772F">
            <w:pPr>
              <w:jc w:val="left"/>
              <w:rPr>
                <w:rFonts w:ascii="Times New Roman" w:eastAsia="Times New Roman" w:hAnsi="Times New Roman" w:cs="Times New Roman"/>
                <w:lang w:val="sl-SI"/>
              </w:rPr>
            </w:pPr>
            <w:r w:rsidRPr="00FF5C11">
              <w:rPr>
                <w:b/>
                <w:color w:val="000000"/>
                <w:lang w:val="sl-SI"/>
              </w:rPr>
              <w:t>Trajanje aktivnosti</w:t>
            </w:r>
          </w:p>
        </w:tc>
        <w:tc>
          <w:tcPr>
            <w:tcW w:w="7088" w:type="dxa"/>
          </w:tcPr>
          <w:p w14:paraId="7AD7F11C" w14:textId="77777777" w:rsidR="00C8772F" w:rsidRPr="00FF5C11" w:rsidRDefault="00C8772F" w:rsidP="00C8772F">
            <w:pPr>
              <w:rPr>
                <w:lang w:val="sl-SI"/>
              </w:rPr>
            </w:pPr>
            <w:r w:rsidRPr="00FF5C11">
              <w:rPr>
                <w:lang w:val="sl-SI"/>
              </w:rPr>
              <w:t>45 minut</w:t>
            </w:r>
          </w:p>
        </w:tc>
      </w:tr>
      <w:tr w:rsidR="00C8772F" w:rsidRPr="00FF5C11" w14:paraId="30B011C6" w14:textId="77777777" w:rsidTr="00C8772F">
        <w:tc>
          <w:tcPr>
            <w:tcW w:w="2405" w:type="dxa"/>
          </w:tcPr>
          <w:p w14:paraId="2CCC2EFA" w14:textId="7E9627EF" w:rsidR="00C8772F" w:rsidRPr="001A7F24" w:rsidRDefault="00C8772F" w:rsidP="00C8772F">
            <w:pPr>
              <w:jc w:val="left"/>
              <w:rPr>
                <w:rFonts w:ascii="Times New Roman" w:eastAsia="Times New Roman" w:hAnsi="Times New Roman" w:cs="Times New Roman"/>
                <w:lang w:val="sl-SI"/>
              </w:rPr>
            </w:pPr>
            <w:r w:rsidRPr="00FF5C11">
              <w:rPr>
                <w:b/>
                <w:color w:val="000000"/>
                <w:lang w:val="sl-SI"/>
              </w:rPr>
              <w:t>Učne strategije in metode</w:t>
            </w:r>
          </w:p>
        </w:tc>
        <w:tc>
          <w:tcPr>
            <w:tcW w:w="7088" w:type="dxa"/>
          </w:tcPr>
          <w:p w14:paraId="30330769" w14:textId="77777777" w:rsidR="00C8772F" w:rsidRPr="00FF5C11" w:rsidRDefault="00C8772F" w:rsidP="00C8772F">
            <w:pPr>
              <w:rPr>
                <w:lang w:val="sl-SI"/>
              </w:rPr>
            </w:pPr>
            <w:r w:rsidRPr="00FF5C11">
              <w:rPr>
                <w:lang w:val="sl-SI"/>
              </w:rPr>
              <w:t>Metoda praktičnega dela</w:t>
            </w:r>
          </w:p>
        </w:tc>
      </w:tr>
      <w:tr w:rsidR="00C8772F" w:rsidRPr="00FF5C11" w14:paraId="67E341E7" w14:textId="77777777" w:rsidTr="00C8772F">
        <w:trPr>
          <w:trHeight w:val="850"/>
        </w:trPr>
        <w:tc>
          <w:tcPr>
            <w:tcW w:w="2405" w:type="dxa"/>
          </w:tcPr>
          <w:p w14:paraId="6DA6AF78" w14:textId="77777777" w:rsidR="00C8772F" w:rsidRPr="00FF5C11" w:rsidRDefault="00C8772F" w:rsidP="00C8772F">
            <w:pPr>
              <w:jc w:val="left"/>
              <w:rPr>
                <w:rFonts w:ascii="Times New Roman" w:eastAsia="Times New Roman" w:hAnsi="Times New Roman" w:cs="Times New Roman"/>
                <w:lang w:val="sl-SI"/>
              </w:rPr>
            </w:pPr>
            <w:r w:rsidRPr="00FF5C11">
              <w:rPr>
                <w:b/>
                <w:color w:val="000000"/>
                <w:lang w:val="sl-SI"/>
              </w:rPr>
              <w:t>Učne oblike</w:t>
            </w:r>
          </w:p>
          <w:p w14:paraId="45932783" w14:textId="58ADC3C3" w:rsidR="00C8772F" w:rsidRPr="00FF5C11" w:rsidRDefault="00C8772F" w:rsidP="00C8772F">
            <w:pPr>
              <w:jc w:val="left"/>
              <w:rPr>
                <w:b/>
                <w:lang w:val="sl-SI"/>
              </w:rPr>
            </w:pPr>
            <w:r w:rsidRPr="00FF5C11">
              <w:rPr>
                <w:b/>
                <w:lang w:val="sl-SI"/>
              </w:rPr>
              <w:t xml:space="preserve"> </w:t>
            </w:r>
          </w:p>
        </w:tc>
        <w:tc>
          <w:tcPr>
            <w:tcW w:w="7088" w:type="dxa"/>
          </w:tcPr>
          <w:p w14:paraId="395F9845" w14:textId="77777777" w:rsidR="00C8772F" w:rsidRPr="00FF5C11" w:rsidRDefault="00C8772F" w:rsidP="00C8772F">
            <w:pPr>
              <w:rPr>
                <w:lang w:val="sl-SI"/>
              </w:rPr>
            </w:pPr>
            <w:r w:rsidRPr="00FF5C11">
              <w:rPr>
                <w:lang w:val="sl-SI"/>
              </w:rPr>
              <w:t>Frontalno delo</w:t>
            </w:r>
          </w:p>
          <w:p w14:paraId="23615414" w14:textId="77777777" w:rsidR="00C8772F" w:rsidRPr="00FF5C11" w:rsidRDefault="00C8772F" w:rsidP="00C8772F">
            <w:pPr>
              <w:rPr>
                <w:lang w:val="sl-SI"/>
              </w:rPr>
            </w:pPr>
            <w:r w:rsidRPr="00FF5C11">
              <w:rPr>
                <w:lang w:val="sl-SI"/>
              </w:rPr>
              <w:t>Individualno delo</w:t>
            </w:r>
          </w:p>
        </w:tc>
      </w:tr>
      <w:tr w:rsidR="00C8772F" w:rsidRPr="00FF5C11" w14:paraId="2001DDB4" w14:textId="77777777" w:rsidTr="00C8772F">
        <w:trPr>
          <w:trHeight w:val="1266"/>
        </w:trPr>
        <w:tc>
          <w:tcPr>
            <w:tcW w:w="2405" w:type="dxa"/>
          </w:tcPr>
          <w:p w14:paraId="1464356E" w14:textId="77777777" w:rsidR="00C8772F" w:rsidRPr="00FF5C11" w:rsidRDefault="00C8772F" w:rsidP="00C8772F">
            <w:pPr>
              <w:jc w:val="left"/>
              <w:rPr>
                <w:rFonts w:ascii="Times New Roman" w:eastAsia="Times New Roman" w:hAnsi="Times New Roman" w:cs="Times New Roman"/>
                <w:lang w:val="sl-SI"/>
              </w:rPr>
            </w:pPr>
            <w:r w:rsidRPr="00FF5C11">
              <w:rPr>
                <w:b/>
                <w:color w:val="000000"/>
                <w:lang w:val="sl-SI"/>
              </w:rPr>
              <w:lastRenderedPageBreak/>
              <w:t>Povzetek učnega procesa</w:t>
            </w:r>
          </w:p>
          <w:p w14:paraId="63626FC3" w14:textId="77777777" w:rsidR="00C8772F" w:rsidRPr="00FF5C11" w:rsidRDefault="00C8772F" w:rsidP="00C8772F">
            <w:pPr>
              <w:jc w:val="left"/>
              <w:rPr>
                <w:b/>
                <w:lang w:val="sl-SI"/>
              </w:rPr>
            </w:pPr>
          </w:p>
        </w:tc>
        <w:tc>
          <w:tcPr>
            <w:tcW w:w="7088" w:type="dxa"/>
          </w:tcPr>
          <w:p w14:paraId="52666B86" w14:textId="77777777" w:rsidR="00C8772F" w:rsidRPr="00FF5C11" w:rsidRDefault="00C8772F" w:rsidP="00C8772F">
            <w:pPr>
              <w:jc w:val="left"/>
              <w:rPr>
                <w:rFonts w:ascii="Times New Roman" w:eastAsia="Times New Roman" w:hAnsi="Times New Roman" w:cs="Times New Roman"/>
                <w:lang w:val="sl-SI"/>
              </w:rPr>
            </w:pPr>
            <w:r w:rsidRPr="00FF5C11">
              <w:rPr>
                <w:color w:val="000000"/>
                <w:lang w:val="sl-SI"/>
              </w:rPr>
              <w:t>(Motivacija-uvod, Implementacija, Refleksija in vrednotenje)</w:t>
            </w:r>
          </w:p>
          <w:p w14:paraId="3E37CBCC" w14:textId="77777777" w:rsidR="00C8772F" w:rsidRPr="00FF5C11" w:rsidRDefault="00C8772F" w:rsidP="00C8772F">
            <w:pPr>
              <w:jc w:val="left"/>
              <w:rPr>
                <w:lang w:val="sl-SI"/>
              </w:rPr>
            </w:pPr>
            <w:r w:rsidRPr="00FF5C11">
              <w:rPr>
                <w:lang w:val="sl-SI"/>
              </w:rPr>
              <w:t>[predstavitev naloge]</w:t>
            </w:r>
          </w:p>
          <w:p w14:paraId="7D921BF6" w14:textId="60D37788" w:rsidR="00C8772F" w:rsidRPr="00FF5C11" w:rsidRDefault="00C8772F" w:rsidP="00C8772F">
            <w:pPr>
              <w:jc w:val="left"/>
              <w:rPr>
                <w:lang w:val="sl-SI"/>
              </w:rPr>
            </w:pPr>
            <w:r w:rsidRPr="00FF5C11">
              <w:rPr>
                <w:lang w:val="sl-SI"/>
              </w:rPr>
              <w:t xml:space="preserve">Abby bi rada preverila sošolčevo znanje o Snap!-u. Sestavila je test z vprašanji, koda za zastavljanje vprašanj in preverjanje pravilnosti odgovorov pa se ji je izbrisala. Vprašanja je shranila kot različna ozadja. Pomagaj ji sestaviti program, v katerem se bo za vsakim vprašanjem pokazalo naslednje, lik Abby pa bo sošolcu povedal, s katerimi besedami lahko odgovori. Na koncu naj program sošolcu pove, kolikokrat je odgovoril pravilno in kolikokrat napačno, ter število točk, ki jih je dosegel (vsak pravilen odgovor prinese 1 točko, vsak napačen pa -1). Abbyjin program najdeš tukaj: </w:t>
            </w:r>
            <w:hyperlink r:id="rId378" w:anchor="present:Username=spelac&amp;ProjectName=C4G_20_test_tmp" w:history="1">
              <w:r w:rsidRPr="00FF5C11">
                <w:rPr>
                  <w:rStyle w:val="Collegamentoipertestuale"/>
                  <w:lang w:val="sl-SI"/>
                </w:rPr>
                <w:t>https://snap.berkeley.edu/snap/snap.html#present:</w:t>
              </w:r>
              <w:r w:rsidRPr="00FF5C11">
                <w:rPr>
                  <w:rStyle w:val="Collegamentoipertestuale"/>
                  <w:lang w:val="sl-SI"/>
                </w:rPr>
                <w:br/>
                <w:t>Username=spelac&amp;ProjectName=C4G_20_test_tmp</w:t>
              </w:r>
            </w:hyperlink>
          </w:p>
          <w:p w14:paraId="694797D0" w14:textId="77777777" w:rsidR="00C8772F" w:rsidRPr="00FF5C11" w:rsidRDefault="00C8772F" w:rsidP="00C8772F">
            <w:pPr>
              <w:jc w:val="left"/>
              <w:rPr>
                <w:lang w:val="sl-SI"/>
              </w:rPr>
            </w:pPr>
          </w:p>
          <w:p w14:paraId="7A97F2AE" w14:textId="77777777" w:rsidR="00C8772F" w:rsidRPr="00FF5C11" w:rsidRDefault="00C8772F" w:rsidP="00C8772F">
            <w:pPr>
              <w:jc w:val="left"/>
              <w:rPr>
                <w:lang w:val="sl-SI"/>
              </w:rPr>
            </w:pPr>
            <w:r w:rsidRPr="00FF5C11">
              <w:rPr>
                <w:lang w:val="sl-SI"/>
              </w:rPr>
              <w:t>[Načrtovanje]</w:t>
            </w:r>
          </w:p>
          <w:p w14:paraId="32460189" w14:textId="77777777" w:rsidR="00C8772F" w:rsidRPr="00FF5C11" w:rsidRDefault="00C8772F" w:rsidP="00C8772F">
            <w:pPr>
              <w:jc w:val="left"/>
              <w:rPr>
                <w:lang w:val="sl-SI"/>
              </w:rPr>
            </w:pPr>
            <w:r w:rsidRPr="00FF5C11">
              <w:rPr>
                <w:lang w:val="sl-SI"/>
              </w:rPr>
              <w:t>Iz opisa si skicirajte, kako mora izgledati program. Lahko si naloge zapišete po alinejah ali na način, ki je vam bližji. Razmislite, kako bo oder izvedel, kdaj naj zamenja ozadje.</w:t>
            </w:r>
          </w:p>
          <w:p w14:paraId="42B5B637" w14:textId="77777777" w:rsidR="00C8772F" w:rsidRPr="00FF5C11" w:rsidRDefault="00C8772F" w:rsidP="00C8772F">
            <w:pPr>
              <w:jc w:val="left"/>
              <w:rPr>
                <w:lang w:val="sl-SI"/>
              </w:rPr>
            </w:pPr>
          </w:p>
          <w:p w14:paraId="501C46D4" w14:textId="77777777" w:rsidR="00C8772F" w:rsidRPr="00FF5C11" w:rsidRDefault="00C8772F" w:rsidP="00C8772F">
            <w:pPr>
              <w:jc w:val="left"/>
              <w:rPr>
                <w:lang w:val="sl-SI"/>
              </w:rPr>
            </w:pPr>
            <w:r w:rsidRPr="00FF5C11">
              <w:rPr>
                <w:lang w:val="sl-SI"/>
              </w:rPr>
              <w:t>Primer načrta:</w:t>
            </w:r>
          </w:p>
          <w:p w14:paraId="67D60D9A" w14:textId="77777777" w:rsidR="00C8772F" w:rsidRPr="00FF5C11" w:rsidRDefault="00C8772F" w:rsidP="00C8772F">
            <w:pPr>
              <w:jc w:val="left"/>
              <w:rPr>
                <w:lang w:val="sl-SI"/>
              </w:rPr>
            </w:pPr>
            <w:r w:rsidRPr="00FF5C11">
              <w:rPr>
                <w:lang w:val="sl-SI"/>
              </w:rPr>
              <w:t>Oder:</w:t>
            </w:r>
          </w:p>
          <w:p w14:paraId="19D4BDF1" w14:textId="77777777" w:rsidR="00C8772F" w:rsidRPr="00FF5C11" w:rsidRDefault="00C8772F" w:rsidP="00321D8C">
            <w:pPr>
              <w:pStyle w:val="Paragrafoelenco"/>
              <w:numPr>
                <w:ilvl w:val="0"/>
                <w:numId w:val="96"/>
              </w:numPr>
              <w:spacing w:after="120" w:line="240" w:lineRule="auto"/>
              <w:jc w:val="left"/>
              <w:rPr>
                <w:lang w:val="sl-SI"/>
              </w:rPr>
            </w:pPr>
            <w:r w:rsidRPr="00FF5C11">
              <w:rPr>
                <w:lang w:val="sl-SI"/>
              </w:rPr>
              <w:t>Na začetku pokaže začetno ozadje</w:t>
            </w:r>
          </w:p>
          <w:p w14:paraId="118776BC" w14:textId="77777777" w:rsidR="00C8772F" w:rsidRPr="00FF5C11" w:rsidRDefault="00C8772F" w:rsidP="00321D8C">
            <w:pPr>
              <w:pStyle w:val="Paragrafoelenco"/>
              <w:numPr>
                <w:ilvl w:val="0"/>
                <w:numId w:val="96"/>
              </w:numPr>
              <w:spacing w:after="120" w:line="240" w:lineRule="auto"/>
              <w:jc w:val="left"/>
              <w:rPr>
                <w:lang w:val="sl-SI"/>
              </w:rPr>
            </w:pPr>
            <w:r w:rsidRPr="00FF5C11">
              <w:rPr>
                <w:lang w:val="sl-SI"/>
              </w:rPr>
              <w:t>Ko prejme sporočilo, zamenjavo ozadja na naslednje</w:t>
            </w:r>
          </w:p>
          <w:p w14:paraId="14E2B5E8" w14:textId="77777777" w:rsidR="00C8772F" w:rsidRPr="00FF5C11" w:rsidRDefault="00C8772F" w:rsidP="00C8772F">
            <w:pPr>
              <w:jc w:val="left"/>
              <w:rPr>
                <w:lang w:val="sl-SI"/>
              </w:rPr>
            </w:pPr>
            <w:r w:rsidRPr="00FF5C11">
              <w:rPr>
                <w:lang w:val="sl-SI"/>
              </w:rPr>
              <w:t>Gumb:</w:t>
            </w:r>
          </w:p>
          <w:p w14:paraId="5869542E" w14:textId="77777777" w:rsidR="00C8772F" w:rsidRPr="00FF5C11" w:rsidRDefault="00C8772F" w:rsidP="00321D8C">
            <w:pPr>
              <w:pStyle w:val="Paragrafoelenco"/>
              <w:numPr>
                <w:ilvl w:val="0"/>
                <w:numId w:val="96"/>
              </w:numPr>
              <w:spacing w:after="120" w:line="240" w:lineRule="auto"/>
              <w:jc w:val="left"/>
              <w:rPr>
                <w:lang w:val="sl-SI"/>
              </w:rPr>
            </w:pPr>
            <w:r w:rsidRPr="00FF5C11">
              <w:rPr>
                <w:lang w:val="sl-SI"/>
              </w:rPr>
              <w:t>Se na začetku prikaže</w:t>
            </w:r>
          </w:p>
          <w:p w14:paraId="5BCF4CD0" w14:textId="77777777" w:rsidR="00C8772F" w:rsidRPr="00FF5C11" w:rsidRDefault="00C8772F" w:rsidP="00321D8C">
            <w:pPr>
              <w:pStyle w:val="Paragrafoelenco"/>
              <w:numPr>
                <w:ilvl w:val="0"/>
                <w:numId w:val="96"/>
              </w:numPr>
              <w:spacing w:after="120" w:line="240" w:lineRule="auto"/>
              <w:jc w:val="left"/>
              <w:rPr>
                <w:lang w:val="sl-SI"/>
              </w:rPr>
            </w:pPr>
            <w:r w:rsidRPr="00FF5C11">
              <w:rPr>
                <w:lang w:val="sl-SI"/>
              </w:rPr>
              <w:t>Ob kliku nanj pošlje sporočilo o začetku in se skrije</w:t>
            </w:r>
          </w:p>
          <w:p w14:paraId="3AC2BB2D" w14:textId="77777777" w:rsidR="00C8772F" w:rsidRPr="00FF5C11" w:rsidRDefault="00C8772F" w:rsidP="00C8772F">
            <w:pPr>
              <w:jc w:val="left"/>
              <w:rPr>
                <w:lang w:val="sl-SI"/>
              </w:rPr>
            </w:pPr>
            <w:r w:rsidRPr="00FF5C11">
              <w:rPr>
                <w:lang w:val="sl-SI"/>
              </w:rPr>
              <w:t>Abby:</w:t>
            </w:r>
          </w:p>
          <w:p w14:paraId="5B93919A" w14:textId="77777777" w:rsidR="00C8772F" w:rsidRPr="00FF5C11" w:rsidRDefault="00C8772F" w:rsidP="00321D8C">
            <w:pPr>
              <w:pStyle w:val="Paragrafoelenco"/>
              <w:numPr>
                <w:ilvl w:val="0"/>
                <w:numId w:val="96"/>
              </w:numPr>
              <w:spacing w:after="120" w:line="240" w:lineRule="auto"/>
              <w:jc w:val="left"/>
              <w:rPr>
                <w:lang w:val="sl-SI"/>
              </w:rPr>
            </w:pPr>
            <w:r w:rsidRPr="00FF5C11">
              <w:rPr>
                <w:lang w:val="sl-SI"/>
              </w:rPr>
              <w:t>Nastavi vse točke na 0</w:t>
            </w:r>
          </w:p>
          <w:p w14:paraId="47459C22" w14:textId="77777777" w:rsidR="00C8772F" w:rsidRPr="00FF5C11" w:rsidRDefault="00C8772F" w:rsidP="00321D8C">
            <w:pPr>
              <w:pStyle w:val="Paragrafoelenco"/>
              <w:numPr>
                <w:ilvl w:val="0"/>
                <w:numId w:val="96"/>
              </w:numPr>
              <w:spacing w:after="120" w:line="240" w:lineRule="auto"/>
              <w:jc w:val="left"/>
              <w:rPr>
                <w:lang w:val="sl-SI"/>
              </w:rPr>
            </w:pPr>
            <w:r w:rsidRPr="00FF5C11">
              <w:rPr>
                <w:lang w:val="sl-SI"/>
              </w:rPr>
              <w:t>Pove navodila</w:t>
            </w:r>
          </w:p>
          <w:p w14:paraId="5483A05D" w14:textId="77777777" w:rsidR="00C8772F" w:rsidRPr="00FF5C11" w:rsidRDefault="00C8772F" w:rsidP="00321D8C">
            <w:pPr>
              <w:pStyle w:val="Paragrafoelenco"/>
              <w:numPr>
                <w:ilvl w:val="0"/>
                <w:numId w:val="96"/>
              </w:numPr>
              <w:spacing w:after="120" w:line="240" w:lineRule="auto"/>
              <w:jc w:val="left"/>
              <w:rPr>
                <w:lang w:val="sl-SI"/>
              </w:rPr>
            </w:pPr>
            <w:r w:rsidRPr="00FF5C11">
              <w:rPr>
                <w:lang w:val="sl-SI"/>
              </w:rPr>
              <w:t>Ob kliku na gumb začne s postavljanjem vprašanj:</w:t>
            </w:r>
          </w:p>
          <w:p w14:paraId="58ABEBB9" w14:textId="77777777" w:rsidR="00C8772F" w:rsidRPr="00FF5C11" w:rsidRDefault="00C8772F" w:rsidP="00321D8C">
            <w:pPr>
              <w:pStyle w:val="Paragrafoelenco"/>
              <w:numPr>
                <w:ilvl w:val="0"/>
                <w:numId w:val="96"/>
              </w:numPr>
              <w:spacing w:after="120" w:line="240" w:lineRule="auto"/>
              <w:jc w:val="left"/>
              <w:rPr>
                <w:lang w:val="sl-SI"/>
              </w:rPr>
            </w:pPr>
            <w:r w:rsidRPr="00FF5C11">
              <w:rPr>
                <w:lang w:val="sl-SI"/>
              </w:rPr>
              <w:t>Sporoči odru, naj zamenja ozadje za naslednje vprašanje</w:t>
            </w:r>
          </w:p>
          <w:p w14:paraId="567EED2D" w14:textId="77777777" w:rsidR="00C8772F" w:rsidRPr="00FF5C11" w:rsidRDefault="00C8772F" w:rsidP="00321D8C">
            <w:pPr>
              <w:pStyle w:val="Paragrafoelenco"/>
              <w:numPr>
                <w:ilvl w:val="0"/>
                <w:numId w:val="96"/>
              </w:numPr>
              <w:spacing w:after="120" w:line="240" w:lineRule="auto"/>
              <w:jc w:val="left"/>
              <w:rPr>
                <w:lang w:val="sl-SI"/>
              </w:rPr>
            </w:pPr>
            <w:r w:rsidRPr="00FF5C11">
              <w:rPr>
                <w:lang w:val="sl-SI"/>
              </w:rPr>
              <w:t>Postavi vprašanje z možnimi odgovori</w:t>
            </w:r>
          </w:p>
          <w:p w14:paraId="5E5DB070" w14:textId="77777777" w:rsidR="00C8772F" w:rsidRPr="00FF5C11" w:rsidRDefault="00C8772F" w:rsidP="00321D8C">
            <w:pPr>
              <w:pStyle w:val="Paragrafoelenco"/>
              <w:numPr>
                <w:ilvl w:val="0"/>
                <w:numId w:val="96"/>
              </w:numPr>
              <w:spacing w:after="120" w:line="240" w:lineRule="auto"/>
              <w:jc w:val="left"/>
              <w:rPr>
                <w:lang w:val="sl-SI"/>
              </w:rPr>
            </w:pPr>
            <w:r w:rsidRPr="00FF5C11">
              <w:rPr>
                <w:lang w:val="sl-SI"/>
              </w:rPr>
              <w:t>Preveri ali je odgovor pravilen</w:t>
            </w:r>
          </w:p>
          <w:p w14:paraId="4B469167" w14:textId="77777777" w:rsidR="00C8772F" w:rsidRPr="00FF5C11" w:rsidRDefault="00C8772F" w:rsidP="00321D8C">
            <w:pPr>
              <w:pStyle w:val="Paragrafoelenco"/>
              <w:numPr>
                <w:ilvl w:val="1"/>
                <w:numId w:val="96"/>
              </w:numPr>
              <w:spacing w:after="120" w:line="240" w:lineRule="auto"/>
              <w:jc w:val="left"/>
              <w:rPr>
                <w:lang w:val="sl-SI"/>
              </w:rPr>
            </w:pPr>
            <w:r w:rsidRPr="00FF5C11">
              <w:rPr>
                <w:lang w:val="sl-SI"/>
              </w:rPr>
              <w:t>Če je, prišteje točko k pravilnim odgovorom</w:t>
            </w:r>
          </w:p>
          <w:p w14:paraId="6D44F8A7" w14:textId="77777777" w:rsidR="00C8772F" w:rsidRPr="00FF5C11" w:rsidRDefault="00C8772F" w:rsidP="00321D8C">
            <w:pPr>
              <w:pStyle w:val="Paragrafoelenco"/>
              <w:numPr>
                <w:ilvl w:val="1"/>
                <w:numId w:val="96"/>
              </w:numPr>
              <w:spacing w:after="120" w:line="240" w:lineRule="auto"/>
              <w:jc w:val="left"/>
              <w:rPr>
                <w:lang w:val="sl-SI"/>
              </w:rPr>
            </w:pPr>
            <w:r w:rsidRPr="00FF5C11">
              <w:rPr>
                <w:lang w:val="sl-SI"/>
              </w:rPr>
              <w:lastRenderedPageBreak/>
              <w:t>Če ne, prištej točko k napačnim odgovorom</w:t>
            </w:r>
          </w:p>
          <w:p w14:paraId="0A040F83" w14:textId="77777777" w:rsidR="00C8772F" w:rsidRPr="00FF5C11" w:rsidRDefault="00C8772F" w:rsidP="00321D8C">
            <w:pPr>
              <w:pStyle w:val="Paragrafoelenco"/>
              <w:numPr>
                <w:ilvl w:val="0"/>
                <w:numId w:val="96"/>
              </w:numPr>
              <w:spacing w:after="120" w:line="240" w:lineRule="auto"/>
              <w:jc w:val="left"/>
              <w:rPr>
                <w:lang w:val="sl-SI"/>
              </w:rPr>
            </w:pPr>
            <w:r w:rsidRPr="00FF5C11">
              <w:rPr>
                <w:lang w:val="sl-SI"/>
              </w:rPr>
              <w:t>Pred novim vprašanjem zamenja ozadje, pove vprašanje, preveri odgovor – to ponovi večkrat</w:t>
            </w:r>
          </w:p>
          <w:p w14:paraId="58D3DD58" w14:textId="77777777" w:rsidR="00C8772F" w:rsidRPr="00FF5C11" w:rsidRDefault="00C8772F" w:rsidP="00321D8C">
            <w:pPr>
              <w:pStyle w:val="Paragrafoelenco"/>
              <w:numPr>
                <w:ilvl w:val="0"/>
                <w:numId w:val="96"/>
              </w:numPr>
              <w:spacing w:after="120" w:line="240" w:lineRule="auto"/>
              <w:jc w:val="left"/>
              <w:rPr>
                <w:lang w:val="sl-SI"/>
              </w:rPr>
            </w:pPr>
            <w:r w:rsidRPr="00FF5C11">
              <w:rPr>
                <w:lang w:val="sl-SI"/>
              </w:rPr>
              <w:t>Na koncu pove število pravilnih odgovorov, število napačnih odgovorov, število točk</w:t>
            </w:r>
          </w:p>
          <w:p w14:paraId="52DF611E" w14:textId="77777777" w:rsidR="00C8772F" w:rsidRPr="00FF5C11" w:rsidRDefault="00C8772F" w:rsidP="00C8772F">
            <w:pPr>
              <w:jc w:val="left"/>
              <w:rPr>
                <w:lang w:val="sl-SI"/>
              </w:rPr>
            </w:pPr>
            <w:r w:rsidRPr="00FF5C11">
              <w:rPr>
                <w:lang w:val="sl-SI"/>
              </w:rPr>
              <w:t>[Izdelava]</w:t>
            </w:r>
          </w:p>
          <w:p w14:paraId="5E9DA82B" w14:textId="3E0E751C" w:rsidR="00C8772F" w:rsidRDefault="00C8772F" w:rsidP="00C8772F">
            <w:pPr>
              <w:jc w:val="left"/>
              <w:rPr>
                <w:lang w:val="sl-SI"/>
              </w:rPr>
            </w:pPr>
            <w:r w:rsidRPr="00FF5C11">
              <w:rPr>
                <w:lang w:val="sl-SI"/>
              </w:rPr>
              <w:t>V Snap!-u sestavite preverjanje znanja kot ste ga načrtovali. Pri izdelavi si lahko pomagate s predlogo (</w:t>
            </w:r>
            <w:hyperlink r:id="rId379" w:anchor="present:Username=spelac&amp;ProjectName=C4G_20_test_tmp" w:history="1">
              <w:r w:rsidR="001A7F24" w:rsidRPr="00FF5C11">
                <w:rPr>
                  <w:rStyle w:val="Collegamentoipertestuale"/>
                  <w:lang w:val="sl-SI"/>
                </w:rPr>
                <w:t>https://snap.berkeley.edu/snap/snap.html#present:</w:t>
              </w:r>
              <w:r w:rsidR="001A7F24" w:rsidRPr="00FF5C11">
                <w:rPr>
                  <w:rStyle w:val="Collegamentoipertestuale"/>
                  <w:lang w:val="sl-SI"/>
                </w:rPr>
                <w:br/>
                <w:t>Username=spelac&amp;ProjectName=C4G_20_test_tmp</w:t>
              </w:r>
            </w:hyperlink>
            <w:r w:rsidRPr="00FF5C11">
              <w:rPr>
                <w:lang w:val="sl-SI"/>
              </w:rPr>
              <w:t>), v kateri lahko najdete vse like in začetna Abbyjina navodila. Posamezne dele programa sproti testirajte, da vidite, če delujejo pravilno.</w:t>
            </w:r>
          </w:p>
          <w:p w14:paraId="6DC107A9" w14:textId="77777777" w:rsidR="001A7F24" w:rsidRPr="00FF5C11" w:rsidRDefault="001A7F24" w:rsidP="00C8772F">
            <w:pPr>
              <w:jc w:val="left"/>
              <w:rPr>
                <w:lang w:val="sl-SI"/>
              </w:rPr>
            </w:pPr>
          </w:p>
          <w:p w14:paraId="61496584" w14:textId="77777777" w:rsidR="00C8772F" w:rsidRPr="00FF5C11" w:rsidRDefault="00C8772F" w:rsidP="00C8772F">
            <w:pPr>
              <w:jc w:val="left"/>
              <w:rPr>
                <w:lang w:val="sl-SI"/>
              </w:rPr>
            </w:pPr>
            <w:r w:rsidRPr="00FF5C11">
              <w:rPr>
                <w:lang w:val="sl-SI"/>
              </w:rPr>
              <w:t>[Dodatne naloge – če je čas]</w:t>
            </w:r>
          </w:p>
          <w:p w14:paraId="57C8685F" w14:textId="32FB575F" w:rsidR="00C8772F" w:rsidRPr="00FF5C11" w:rsidRDefault="00C8772F" w:rsidP="00C8772F">
            <w:pPr>
              <w:jc w:val="left"/>
              <w:rPr>
                <w:lang w:val="sl-SI"/>
              </w:rPr>
            </w:pPr>
            <w:r w:rsidRPr="00FF5C11">
              <w:rPr>
                <w:lang w:val="sl-SI"/>
              </w:rPr>
              <w:t>Dodatna naloga 1: Med igro Abby večkrat spremeni svoj izgled.</w:t>
            </w:r>
          </w:p>
          <w:p w14:paraId="389780C1" w14:textId="4CCE25BB" w:rsidR="001A7F24" w:rsidRPr="00FF5C11" w:rsidRDefault="00C8772F" w:rsidP="00C8772F">
            <w:pPr>
              <w:jc w:val="left"/>
              <w:rPr>
                <w:lang w:val="sl-SI"/>
              </w:rPr>
            </w:pPr>
            <w:r w:rsidRPr="00FF5C11">
              <w:rPr>
                <w:lang w:val="sl-SI"/>
              </w:rPr>
              <w:t>Dodatna naloga 2: Sami sestavite podobno preverjanje znanja. Ker v Snap!-u ni možnosti za pisanje besedila, lahko slike za ozadje pripravite v poljubnem programu za izdelavo rastrske (npr. Slikar, Paint.net) ali vektorske grafike (npr. Inkscape) in jih uvozite v svoj kviz Snap!-u. Če slike niso potrebne, lahko vprašanje v celoti zastavi kar Abby.</w:t>
            </w:r>
          </w:p>
          <w:p w14:paraId="72E98DC5" w14:textId="77777777" w:rsidR="00C8772F" w:rsidRPr="00FF5C11" w:rsidRDefault="00C8772F" w:rsidP="00C8772F">
            <w:pPr>
              <w:jc w:val="left"/>
              <w:rPr>
                <w:lang w:val="sl-SI"/>
              </w:rPr>
            </w:pPr>
            <w:r w:rsidRPr="00FF5C11">
              <w:rPr>
                <w:lang w:val="sl-SI"/>
              </w:rPr>
              <w:t>[Refleksija]</w:t>
            </w:r>
          </w:p>
          <w:p w14:paraId="04F0ABF7" w14:textId="77777777" w:rsidR="00C8772F" w:rsidRPr="00FF5C11" w:rsidRDefault="00C8772F" w:rsidP="00C8772F">
            <w:pPr>
              <w:jc w:val="left"/>
              <w:rPr>
                <w:lang w:val="sl-SI"/>
              </w:rPr>
            </w:pPr>
            <w:r w:rsidRPr="00FF5C11">
              <w:rPr>
                <w:lang w:val="sl-SI"/>
              </w:rPr>
              <w:t>Vprašamo učence, kaj jim je bilo pri takšni izdelavi igre všeč, kaj so pogrešali, če so imeli kakšne težave, kako so jih rešili. Kako bi igro nadgradili?</w:t>
            </w:r>
          </w:p>
        </w:tc>
      </w:tr>
      <w:tr w:rsidR="00C8772F" w:rsidRPr="00E92EEF" w14:paraId="6EF7BADE" w14:textId="77777777" w:rsidTr="00C8772F">
        <w:trPr>
          <w:trHeight w:val="1206"/>
        </w:trPr>
        <w:tc>
          <w:tcPr>
            <w:tcW w:w="2405" w:type="dxa"/>
          </w:tcPr>
          <w:p w14:paraId="40773A8E" w14:textId="7DE47903" w:rsidR="00C8772F" w:rsidRPr="00FF5C11" w:rsidRDefault="00C8772F" w:rsidP="00C8772F">
            <w:pPr>
              <w:jc w:val="left"/>
              <w:rPr>
                <w:b/>
                <w:lang w:val="sl-SI"/>
              </w:rPr>
            </w:pPr>
            <w:r w:rsidRPr="00FF5C11">
              <w:rPr>
                <w:b/>
                <w:lang w:val="sl-SI"/>
              </w:rPr>
              <w:lastRenderedPageBreak/>
              <w:t>Učni pripomočki, sredstva za učitelja</w:t>
            </w:r>
          </w:p>
        </w:tc>
        <w:tc>
          <w:tcPr>
            <w:tcW w:w="7088" w:type="dxa"/>
          </w:tcPr>
          <w:p w14:paraId="390E26EA" w14:textId="77777777" w:rsidR="00C8772F" w:rsidRPr="00FF5C11" w:rsidRDefault="00C8772F" w:rsidP="00C8772F">
            <w:pPr>
              <w:numPr>
                <w:ilvl w:val="0"/>
                <w:numId w:val="90"/>
              </w:numPr>
              <w:pBdr>
                <w:top w:val="nil"/>
                <w:left w:val="nil"/>
                <w:bottom w:val="nil"/>
                <w:right w:val="nil"/>
                <w:between w:val="nil"/>
              </w:pBdr>
              <w:spacing w:line="240" w:lineRule="auto"/>
              <w:jc w:val="left"/>
              <w:rPr>
                <w:color w:val="000000"/>
                <w:lang w:val="sl-SI"/>
              </w:rPr>
            </w:pPr>
            <w:r w:rsidRPr="00FF5C11">
              <w:rPr>
                <w:color w:val="000000"/>
                <w:lang w:val="sl-SI"/>
              </w:rPr>
              <w:t xml:space="preserve">Primer končne rešitve osnovnega primera v Snap!-u: </w:t>
            </w:r>
            <w:hyperlink r:id="rId380" w:anchor="present:Username=spelac&amp;ProjectName=C4G_20_test" w:history="1">
              <w:r w:rsidRPr="00FF5C11">
                <w:rPr>
                  <w:rStyle w:val="Collegamentoipertestuale"/>
                  <w:lang w:val="sl-SI"/>
                </w:rPr>
                <w:t>https://snap.berkeley.edu/snap/snap.html#present:</w:t>
              </w:r>
              <w:r w:rsidRPr="00FF5C11">
                <w:rPr>
                  <w:rStyle w:val="Collegamentoipertestuale"/>
                  <w:lang w:val="sl-SI"/>
                </w:rPr>
                <w:br/>
                <w:t>Username=spelac&amp;ProjectName=C4G_20_test</w:t>
              </w:r>
            </w:hyperlink>
          </w:p>
        </w:tc>
      </w:tr>
      <w:tr w:rsidR="00C8772F" w:rsidRPr="00E92EEF" w14:paraId="6704D093" w14:textId="77777777" w:rsidTr="00C8772F">
        <w:trPr>
          <w:trHeight w:val="963"/>
        </w:trPr>
        <w:tc>
          <w:tcPr>
            <w:tcW w:w="2405" w:type="dxa"/>
          </w:tcPr>
          <w:p w14:paraId="30C8CB03" w14:textId="77777777" w:rsidR="00C8772F" w:rsidRPr="00FF5C11" w:rsidRDefault="00C8772F" w:rsidP="00C8772F">
            <w:pPr>
              <w:jc w:val="left"/>
              <w:rPr>
                <w:b/>
                <w:lang w:val="sl-SI"/>
              </w:rPr>
            </w:pPr>
            <w:r w:rsidRPr="00FF5C11">
              <w:rPr>
                <w:b/>
                <w:lang w:val="sl-SI"/>
              </w:rPr>
              <w:t>Učni pripomočki za učenca</w:t>
            </w:r>
          </w:p>
        </w:tc>
        <w:tc>
          <w:tcPr>
            <w:tcW w:w="7088" w:type="dxa"/>
          </w:tcPr>
          <w:p w14:paraId="22210F61" w14:textId="77777777" w:rsidR="00C8772F" w:rsidRPr="00FF5C11" w:rsidRDefault="00C8772F" w:rsidP="00C8772F">
            <w:pPr>
              <w:numPr>
                <w:ilvl w:val="0"/>
                <w:numId w:val="91"/>
              </w:numPr>
              <w:pBdr>
                <w:top w:val="nil"/>
                <w:left w:val="nil"/>
                <w:bottom w:val="nil"/>
                <w:right w:val="nil"/>
                <w:between w:val="nil"/>
              </w:pBdr>
              <w:spacing w:line="240" w:lineRule="auto"/>
              <w:jc w:val="left"/>
              <w:rPr>
                <w:color w:val="000000"/>
                <w:lang w:val="sl-SI"/>
              </w:rPr>
            </w:pPr>
            <w:r w:rsidRPr="00FF5C11">
              <w:rPr>
                <w:color w:val="000000"/>
                <w:lang w:val="sl-SI"/>
              </w:rPr>
              <w:t xml:space="preserve">Predloga aktivnosti v Snap!-u: </w:t>
            </w:r>
            <w:hyperlink r:id="rId381" w:anchor="present:Username=spelac&amp;ProjectName=C4G_20_test_tmp" w:history="1">
              <w:r w:rsidRPr="00FF5C11">
                <w:rPr>
                  <w:rStyle w:val="Collegamentoipertestuale"/>
                  <w:lang w:val="sl-SI"/>
                </w:rPr>
                <w:t>https://snap.berkeley.edu/snap/snap.html#present:</w:t>
              </w:r>
              <w:r w:rsidRPr="00FF5C11">
                <w:rPr>
                  <w:rStyle w:val="Collegamentoipertestuale"/>
                  <w:lang w:val="sl-SI"/>
                </w:rPr>
                <w:br/>
                <w:t>Username=spelac&amp;ProjectName=C4G_20_test_tmp</w:t>
              </w:r>
            </w:hyperlink>
          </w:p>
          <w:p w14:paraId="6957B52E" w14:textId="77777777" w:rsidR="00C8772F" w:rsidRPr="00FF5C11" w:rsidRDefault="00C8772F" w:rsidP="00C8772F">
            <w:pPr>
              <w:numPr>
                <w:ilvl w:val="0"/>
                <w:numId w:val="91"/>
              </w:numPr>
              <w:pBdr>
                <w:top w:val="nil"/>
                <w:left w:val="nil"/>
                <w:bottom w:val="nil"/>
                <w:right w:val="nil"/>
                <w:between w:val="nil"/>
              </w:pBdr>
              <w:spacing w:after="120" w:line="240" w:lineRule="auto"/>
              <w:rPr>
                <w:color w:val="000000"/>
                <w:lang w:val="sl-SI"/>
              </w:rPr>
            </w:pPr>
            <w:r w:rsidRPr="00FF5C11">
              <w:rPr>
                <w:color w:val="000000"/>
                <w:lang w:val="sl-SI"/>
              </w:rPr>
              <w:t>Učni list za učenca (C4G20_UcniListZaUcenca.docx)</w:t>
            </w:r>
          </w:p>
          <w:p w14:paraId="64CEA7B6" w14:textId="77777777" w:rsidR="00C8772F" w:rsidRPr="00FF5C11" w:rsidRDefault="00C8772F" w:rsidP="00C8772F">
            <w:pPr>
              <w:numPr>
                <w:ilvl w:val="0"/>
                <w:numId w:val="91"/>
              </w:numPr>
              <w:pBdr>
                <w:top w:val="nil"/>
                <w:left w:val="nil"/>
                <w:bottom w:val="nil"/>
                <w:right w:val="nil"/>
                <w:between w:val="nil"/>
              </w:pBdr>
              <w:spacing w:after="120" w:line="240" w:lineRule="auto"/>
              <w:rPr>
                <w:color w:val="000000"/>
                <w:lang w:val="sl-SI"/>
              </w:rPr>
            </w:pPr>
            <w:r w:rsidRPr="00FF5C11">
              <w:rPr>
                <w:color w:val="000000"/>
                <w:lang w:val="sl-SI"/>
              </w:rPr>
              <w:t>Navodila za učenca, ki je malo manj vešč programiranja iger (C4G20_NavodilaZaUcenca.docx)</w:t>
            </w:r>
          </w:p>
        </w:tc>
      </w:tr>
    </w:tbl>
    <w:p w14:paraId="3C9CD709" w14:textId="17095A08" w:rsidR="00FF5C11" w:rsidRPr="00FF5C11" w:rsidRDefault="00FF5C11" w:rsidP="00FF5C11">
      <w:pPr>
        <w:pStyle w:val="C4G3"/>
        <w:rPr>
          <w:szCs w:val="32"/>
        </w:rPr>
      </w:pPr>
      <w:bookmarkStart w:id="38" w:name="_Toc46233863"/>
      <w:r w:rsidRPr="00FF5C11">
        <w:rPr>
          <w:szCs w:val="32"/>
        </w:rPr>
        <w:lastRenderedPageBreak/>
        <w:t xml:space="preserve">Učni scenarij 21 </w:t>
      </w:r>
      <w:r w:rsidR="00C16368" w:rsidRPr="00FF5C11">
        <w:t>–</w:t>
      </w:r>
      <w:r w:rsidRPr="00FF5C11">
        <w:rPr>
          <w:szCs w:val="32"/>
        </w:rPr>
        <w:t xml:space="preserve"> </w:t>
      </w:r>
      <w:r w:rsidR="00381CD9">
        <w:rPr>
          <w:szCs w:val="32"/>
        </w:rPr>
        <w:t>Enostavni PAC</w:t>
      </w:r>
      <w:r w:rsidRPr="00FF5C11">
        <w:rPr>
          <w:szCs w:val="32"/>
        </w:rPr>
        <w:t>MAN</w:t>
      </w:r>
      <w:bookmarkEnd w:id="38"/>
    </w:p>
    <w:p w14:paraId="67F23FCC" w14:textId="77777777" w:rsidR="00FF5C11" w:rsidRPr="00FF5C11" w:rsidRDefault="00FF5C11" w:rsidP="00FF5C11">
      <w:pPr>
        <w:jc w:val="center"/>
        <w:rPr>
          <w:b/>
          <w:lang w:val="sl-SI"/>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FF5C11" w:rsidRPr="00FF5C11" w14:paraId="6612CB6B" w14:textId="77777777" w:rsidTr="00250EDC">
        <w:tc>
          <w:tcPr>
            <w:tcW w:w="2405" w:type="dxa"/>
          </w:tcPr>
          <w:p w14:paraId="5386528B" w14:textId="77777777" w:rsidR="00FF5C11" w:rsidRPr="00FF5C11" w:rsidRDefault="00FF5C11" w:rsidP="00250EDC">
            <w:pPr>
              <w:jc w:val="left"/>
              <w:rPr>
                <w:b/>
                <w:lang w:val="sl-SI"/>
              </w:rPr>
            </w:pPr>
            <w:r w:rsidRPr="00FF5C11">
              <w:rPr>
                <w:b/>
                <w:lang w:val="sl-SI"/>
              </w:rPr>
              <w:t>Naslov učnega scenarija</w:t>
            </w:r>
          </w:p>
        </w:tc>
        <w:tc>
          <w:tcPr>
            <w:tcW w:w="7088" w:type="dxa"/>
          </w:tcPr>
          <w:p w14:paraId="63198BBD" w14:textId="46F90FA3" w:rsidR="00FF5C11" w:rsidRPr="00FF5C11" w:rsidRDefault="00381CD9" w:rsidP="00250EDC">
            <w:pPr>
              <w:rPr>
                <w:b/>
                <w:lang w:val="sl-SI"/>
              </w:rPr>
            </w:pPr>
            <w:r>
              <w:rPr>
                <w:b/>
                <w:lang w:val="sl-SI"/>
              </w:rPr>
              <w:t>Enostavni PAC</w:t>
            </w:r>
            <w:r w:rsidR="00FF5C11" w:rsidRPr="00FF5C11">
              <w:rPr>
                <w:b/>
                <w:lang w:val="sl-SI"/>
              </w:rPr>
              <w:t>MAN</w:t>
            </w:r>
          </w:p>
        </w:tc>
      </w:tr>
      <w:tr w:rsidR="00FF5C11" w:rsidRPr="00FF5C11" w14:paraId="52F948B4" w14:textId="77777777" w:rsidTr="00250EDC">
        <w:tc>
          <w:tcPr>
            <w:tcW w:w="2405" w:type="dxa"/>
          </w:tcPr>
          <w:p w14:paraId="7A12A813" w14:textId="77777777" w:rsidR="00FF5C11" w:rsidRPr="00FF5C11" w:rsidRDefault="00FF5C11" w:rsidP="00250EDC">
            <w:pPr>
              <w:jc w:val="left"/>
              <w:rPr>
                <w:b/>
                <w:lang w:val="sl-SI"/>
              </w:rPr>
            </w:pPr>
            <w:r w:rsidRPr="00FF5C11">
              <w:rPr>
                <w:b/>
                <w:lang w:val="sl-SI"/>
              </w:rPr>
              <w:t>Pričakovano programersko predznanje</w:t>
            </w:r>
          </w:p>
        </w:tc>
        <w:tc>
          <w:tcPr>
            <w:tcW w:w="7088" w:type="dxa"/>
          </w:tcPr>
          <w:p w14:paraId="38C6E9CC" w14:textId="77777777" w:rsidR="00FF5C11" w:rsidRPr="00FF5C11" w:rsidRDefault="00FF5C11" w:rsidP="00321D8C">
            <w:pPr>
              <w:numPr>
                <w:ilvl w:val="0"/>
                <w:numId w:val="103"/>
              </w:numPr>
              <w:spacing w:after="120" w:line="240" w:lineRule="auto"/>
              <w:rPr>
                <w:lang w:val="sl-SI"/>
              </w:rPr>
            </w:pPr>
            <w:r w:rsidRPr="00FF5C11">
              <w:rPr>
                <w:lang w:val="sl-SI"/>
              </w:rPr>
              <w:t>pogojni stavki,</w:t>
            </w:r>
          </w:p>
          <w:p w14:paraId="42040B8E" w14:textId="77777777" w:rsidR="00FF5C11" w:rsidRPr="00FF5C11" w:rsidRDefault="00FF5C11" w:rsidP="00321D8C">
            <w:pPr>
              <w:numPr>
                <w:ilvl w:val="0"/>
                <w:numId w:val="103"/>
              </w:numPr>
              <w:spacing w:after="120" w:line="240" w:lineRule="auto"/>
              <w:rPr>
                <w:lang w:val="sl-SI"/>
              </w:rPr>
            </w:pPr>
            <w:r w:rsidRPr="00FF5C11">
              <w:rPr>
                <w:lang w:val="sl-SI"/>
              </w:rPr>
              <w:t>programiranje več objektov,</w:t>
            </w:r>
          </w:p>
          <w:p w14:paraId="303C1543" w14:textId="77777777" w:rsidR="00FF5C11" w:rsidRPr="00FF5C11" w:rsidRDefault="00FF5C11" w:rsidP="00321D8C">
            <w:pPr>
              <w:numPr>
                <w:ilvl w:val="0"/>
                <w:numId w:val="103"/>
              </w:numPr>
              <w:spacing w:after="120" w:line="240" w:lineRule="auto"/>
              <w:rPr>
                <w:lang w:val="sl-SI"/>
              </w:rPr>
            </w:pPr>
            <w:r w:rsidRPr="00FF5C11">
              <w:rPr>
                <w:lang w:val="sl-SI"/>
              </w:rPr>
              <w:t>zaznavanje barve,</w:t>
            </w:r>
          </w:p>
          <w:p w14:paraId="0C087A8B" w14:textId="77777777" w:rsidR="00FF5C11" w:rsidRPr="00FF5C11" w:rsidRDefault="00FF5C11" w:rsidP="00321D8C">
            <w:pPr>
              <w:numPr>
                <w:ilvl w:val="0"/>
                <w:numId w:val="103"/>
              </w:numPr>
              <w:spacing w:after="120" w:line="240" w:lineRule="auto"/>
              <w:rPr>
                <w:lang w:val="sl-SI"/>
              </w:rPr>
            </w:pPr>
            <w:r w:rsidRPr="00FF5C11">
              <w:rPr>
                <w:lang w:val="sl-SI"/>
              </w:rPr>
              <w:t>zanke (neskončna, ponavljaj dokler)</w:t>
            </w:r>
          </w:p>
          <w:p w14:paraId="3C51D9BF" w14:textId="77777777" w:rsidR="00FF5C11" w:rsidRPr="00FF5C11" w:rsidRDefault="00FF5C11" w:rsidP="00321D8C">
            <w:pPr>
              <w:numPr>
                <w:ilvl w:val="0"/>
                <w:numId w:val="103"/>
              </w:numPr>
              <w:spacing w:after="120" w:line="240" w:lineRule="auto"/>
              <w:rPr>
                <w:lang w:val="sl-SI"/>
              </w:rPr>
            </w:pPr>
            <w:r w:rsidRPr="00FF5C11">
              <w:rPr>
                <w:lang w:val="sl-SI"/>
              </w:rPr>
              <w:t>premikanje z uporabo dogodkov,</w:t>
            </w:r>
          </w:p>
          <w:p w14:paraId="2B1B5785" w14:textId="77777777" w:rsidR="00FF5C11" w:rsidRPr="00FF5C11" w:rsidRDefault="00FF5C11" w:rsidP="00321D8C">
            <w:pPr>
              <w:numPr>
                <w:ilvl w:val="0"/>
                <w:numId w:val="103"/>
              </w:numPr>
              <w:spacing w:after="120" w:line="240" w:lineRule="auto"/>
              <w:rPr>
                <w:lang w:val="sl-SI"/>
              </w:rPr>
            </w:pPr>
            <w:r w:rsidRPr="00FF5C11">
              <w:rPr>
                <w:lang w:val="sl-SI"/>
              </w:rPr>
              <w:t>naključna števila</w:t>
            </w:r>
          </w:p>
        </w:tc>
      </w:tr>
      <w:tr w:rsidR="00FF5C11" w:rsidRPr="00E92EEF" w14:paraId="7EF79858" w14:textId="77777777" w:rsidTr="00250EDC">
        <w:tc>
          <w:tcPr>
            <w:tcW w:w="2405" w:type="dxa"/>
          </w:tcPr>
          <w:p w14:paraId="406714DB" w14:textId="77777777" w:rsidR="00FF5C11" w:rsidRPr="00FF5C11" w:rsidRDefault="00FF5C11" w:rsidP="00250EDC">
            <w:pPr>
              <w:jc w:val="left"/>
              <w:rPr>
                <w:b/>
                <w:lang w:val="sl-SI"/>
              </w:rPr>
            </w:pPr>
            <w:r w:rsidRPr="00FF5C11">
              <w:rPr>
                <w:b/>
                <w:lang w:val="sl-SI"/>
              </w:rPr>
              <w:t>Učni cilji</w:t>
            </w:r>
          </w:p>
          <w:p w14:paraId="4D97EBE0" w14:textId="77777777" w:rsidR="00FF5C11" w:rsidRPr="00FF5C11" w:rsidRDefault="00FF5C11" w:rsidP="00250EDC">
            <w:pPr>
              <w:jc w:val="left"/>
              <w:rPr>
                <w:b/>
                <w:lang w:val="sl-SI"/>
              </w:rPr>
            </w:pPr>
          </w:p>
          <w:p w14:paraId="5840D3CE" w14:textId="77777777" w:rsidR="00FF5C11" w:rsidRPr="00FF5C11" w:rsidRDefault="00FF5C11" w:rsidP="00250EDC">
            <w:pPr>
              <w:jc w:val="left"/>
              <w:rPr>
                <w:b/>
                <w:lang w:val="sl-SI"/>
              </w:rPr>
            </w:pPr>
          </w:p>
        </w:tc>
        <w:tc>
          <w:tcPr>
            <w:tcW w:w="7088" w:type="dxa"/>
          </w:tcPr>
          <w:p w14:paraId="4A0A6119" w14:textId="77777777" w:rsidR="00FF5C11" w:rsidRPr="00FF5C11" w:rsidRDefault="00FF5C11" w:rsidP="00250EDC">
            <w:pPr>
              <w:rPr>
                <w:lang w:val="sl-SI"/>
              </w:rPr>
            </w:pPr>
            <w:r w:rsidRPr="00FF5C11">
              <w:rPr>
                <w:lang w:val="sl-SI"/>
              </w:rPr>
              <w:t>Splošni učni cilji</w:t>
            </w:r>
          </w:p>
          <w:p w14:paraId="0B3BDF11" w14:textId="77777777" w:rsidR="00FF5C11" w:rsidRPr="00FF5C11" w:rsidRDefault="00FF5C11" w:rsidP="00321D8C">
            <w:pPr>
              <w:numPr>
                <w:ilvl w:val="0"/>
                <w:numId w:val="101"/>
              </w:numPr>
              <w:spacing w:after="120" w:line="240" w:lineRule="auto"/>
              <w:rPr>
                <w:lang w:val="sl-SI"/>
              </w:rPr>
            </w:pPr>
            <w:r w:rsidRPr="00FF5C11">
              <w:rPr>
                <w:lang w:val="sl-SI"/>
              </w:rPr>
              <w:t>kloniranje objektov,</w:t>
            </w:r>
          </w:p>
          <w:p w14:paraId="12E940A2" w14:textId="77777777" w:rsidR="00FF5C11" w:rsidRPr="00FF5C11" w:rsidRDefault="00FF5C11" w:rsidP="00321D8C">
            <w:pPr>
              <w:numPr>
                <w:ilvl w:val="0"/>
                <w:numId w:val="101"/>
              </w:numPr>
              <w:spacing w:after="120" w:line="240" w:lineRule="auto"/>
              <w:rPr>
                <w:lang w:val="sl-SI"/>
              </w:rPr>
            </w:pPr>
            <w:r w:rsidRPr="00FF5C11">
              <w:rPr>
                <w:lang w:val="sl-SI"/>
              </w:rPr>
              <w:t>definiranje obnašanja klona,</w:t>
            </w:r>
          </w:p>
          <w:p w14:paraId="196135D6" w14:textId="77777777" w:rsidR="00FF5C11" w:rsidRPr="00FF5C11" w:rsidRDefault="00FF5C11" w:rsidP="00321D8C">
            <w:pPr>
              <w:numPr>
                <w:ilvl w:val="0"/>
                <w:numId w:val="101"/>
              </w:numPr>
              <w:spacing w:after="120" w:line="240" w:lineRule="auto"/>
              <w:rPr>
                <w:lang w:val="sl-SI"/>
              </w:rPr>
            </w:pPr>
            <w:r w:rsidRPr="00FF5C11">
              <w:rPr>
                <w:lang w:val="sl-SI"/>
              </w:rPr>
              <w:t>pošiljanje sporočil med objekti,</w:t>
            </w:r>
          </w:p>
          <w:p w14:paraId="415B01F2" w14:textId="77777777" w:rsidR="00FF5C11" w:rsidRPr="00FF5C11" w:rsidRDefault="00FF5C11" w:rsidP="00321D8C">
            <w:pPr>
              <w:numPr>
                <w:ilvl w:val="0"/>
                <w:numId w:val="101"/>
              </w:numPr>
              <w:spacing w:after="120" w:line="240" w:lineRule="auto"/>
              <w:rPr>
                <w:lang w:val="sl-SI"/>
              </w:rPr>
            </w:pPr>
            <w:r w:rsidRPr="00FF5C11">
              <w:rPr>
                <w:lang w:val="sl-SI"/>
              </w:rPr>
              <w:t>boolean vrednosti v logičnih izrazih,</w:t>
            </w:r>
          </w:p>
          <w:p w14:paraId="5B668B63" w14:textId="77777777" w:rsidR="00FF5C11" w:rsidRPr="00FF5C11" w:rsidRDefault="00FF5C11" w:rsidP="00321D8C">
            <w:pPr>
              <w:numPr>
                <w:ilvl w:val="0"/>
                <w:numId w:val="101"/>
              </w:numPr>
              <w:spacing w:after="120" w:line="240" w:lineRule="auto"/>
              <w:rPr>
                <w:lang w:val="sl-SI"/>
              </w:rPr>
            </w:pPr>
            <w:r w:rsidRPr="00FF5C11">
              <w:rPr>
                <w:lang w:val="sl-SI"/>
              </w:rPr>
              <w:t xml:space="preserve">definiranje, razlikovanje, dinamično preverjanje in odziv na dve različni stanji igre. </w:t>
            </w:r>
          </w:p>
          <w:p w14:paraId="07FE3314" w14:textId="77777777" w:rsidR="00FF5C11" w:rsidRPr="00FF5C11" w:rsidRDefault="00FF5C11" w:rsidP="00250EDC">
            <w:pPr>
              <w:rPr>
                <w:lang w:val="sl-SI"/>
              </w:rPr>
            </w:pPr>
          </w:p>
          <w:p w14:paraId="3DFA3F23" w14:textId="77777777" w:rsidR="00FF5C11" w:rsidRPr="00FF5C11" w:rsidRDefault="00FF5C11" w:rsidP="00250EDC">
            <w:pPr>
              <w:rPr>
                <w:lang w:val="sl-SI"/>
              </w:rPr>
            </w:pPr>
            <w:r w:rsidRPr="00FF5C11">
              <w:rPr>
                <w:lang w:val="sl-SI"/>
              </w:rPr>
              <w:t>Specifični učni cilji, ki so osredotočeni na algoritmično mišljenje:</w:t>
            </w:r>
          </w:p>
          <w:p w14:paraId="4454F662" w14:textId="77777777" w:rsidR="00FF5C11" w:rsidRPr="00FF5C11" w:rsidRDefault="00FF5C11" w:rsidP="00321D8C">
            <w:pPr>
              <w:numPr>
                <w:ilvl w:val="0"/>
                <w:numId w:val="98"/>
              </w:numPr>
              <w:spacing w:after="120" w:line="240" w:lineRule="auto"/>
              <w:rPr>
                <w:lang w:val="sl-SI"/>
              </w:rPr>
            </w:pPr>
            <w:r w:rsidRPr="00FF5C11">
              <w:rPr>
                <w:lang w:val="sl-SI"/>
              </w:rPr>
              <w:t>učenec implementira premikanje objekta z uporabo smernih tipk in dogodkov, pri čemer upošteva omejitve,</w:t>
            </w:r>
          </w:p>
          <w:p w14:paraId="0A7CF12F" w14:textId="77777777" w:rsidR="00FF5C11" w:rsidRPr="00FF5C11" w:rsidRDefault="00FF5C11" w:rsidP="00321D8C">
            <w:pPr>
              <w:numPr>
                <w:ilvl w:val="0"/>
                <w:numId w:val="98"/>
              </w:numPr>
              <w:spacing w:after="120" w:line="240" w:lineRule="auto"/>
              <w:rPr>
                <w:lang w:val="sl-SI"/>
              </w:rPr>
            </w:pPr>
            <w:r w:rsidRPr="00FF5C11">
              <w:rPr>
                <w:lang w:val="sl-SI"/>
              </w:rPr>
              <w:t>učenec uporabi kloniranje, da naredi klone nekega objekta,</w:t>
            </w:r>
          </w:p>
          <w:p w14:paraId="763D5AE8" w14:textId="77777777" w:rsidR="00FF5C11" w:rsidRPr="00FF5C11" w:rsidRDefault="00FF5C11" w:rsidP="00321D8C">
            <w:pPr>
              <w:numPr>
                <w:ilvl w:val="0"/>
                <w:numId w:val="98"/>
              </w:numPr>
              <w:spacing w:after="120" w:line="240" w:lineRule="auto"/>
              <w:rPr>
                <w:lang w:val="sl-SI"/>
              </w:rPr>
            </w:pPr>
            <w:r w:rsidRPr="00FF5C11">
              <w:rPr>
                <w:lang w:val="sl-SI"/>
              </w:rPr>
              <w:t>učenec zna določiti obnašanje klonov,</w:t>
            </w:r>
          </w:p>
          <w:p w14:paraId="2AD57762" w14:textId="77777777" w:rsidR="00FF5C11" w:rsidRPr="00FF5C11" w:rsidRDefault="00FF5C11" w:rsidP="00321D8C">
            <w:pPr>
              <w:numPr>
                <w:ilvl w:val="0"/>
                <w:numId w:val="98"/>
              </w:numPr>
              <w:spacing w:after="120" w:line="240" w:lineRule="auto"/>
              <w:rPr>
                <w:lang w:val="sl-SI"/>
              </w:rPr>
            </w:pPr>
            <w:r w:rsidRPr="00FF5C11">
              <w:rPr>
                <w:lang w:val="sl-SI"/>
              </w:rPr>
              <w:t>učenec pozna pomen pošiljanja sporočil med objekti,</w:t>
            </w:r>
          </w:p>
          <w:p w14:paraId="5A51C33E" w14:textId="77777777" w:rsidR="00FF5C11" w:rsidRPr="00FF5C11" w:rsidRDefault="00FF5C11" w:rsidP="00321D8C">
            <w:pPr>
              <w:numPr>
                <w:ilvl w:val="0"/>
                <w:numId w:val="98"/>
              </w:numPr>
              <w:spacing w:after="120" w:line="240" w:lineRule="auto"/>
              <w:rPr>
                <w:lang w:val="sl-SI"/>
              </w:rPr>
            </w:pPr>
            <w:r w:rsidRPr="00FF5C11">
              <w:rPr>
                <w:lang w:val="sl-SI"/>
              </w:rPr>
              <w:t>učenec zna povezati pošiljanje sporočil iz klona za to, da poveča števec, ki je v nekem drugem objektu,</w:t>
            </w:r>
          </w:p>
          <w:p w14:paraId="0DBBF6CC" w14:textId="77777777" w:rsidR="00FF5C11" w:rsidRPr="00FF5C11" w:rsidRDefault="00FF5C11" w:rsidP="00321D8C">
            <w:pPr>
              <w:numPr>
                <w:ilvl w:val="0"/>
                <w:numId w:val="98"/>
              </w:numPr>
              <w:spacing w:after="120" w:line="240" w:lineRule="auto"/>
              <w:rPr>
                <w:lang w:val="sl-SI"/>
              </w:rPr>
            </w:pPr>
            <w:r w:rsidRPr="00FF5C11">
              <w:rPr>
                <w:lang w:val="sl-SI"/>
              </w:rPr>
              <w:t>učenec zna ugotoviti, da je objekt prejel sporočilo in se takrat ustrezno odzvati.</w:t>
            </w:r>
          </w:p>
        </w:tc>
      </w:tr>
      <w:tr w:rsidR="00FF5C11" w:rsidRPr="00E92EEF" w14:paraId="0D0FC4CD" w14:textId="77777777" w:rsidTr="00250EDC">
        <w:tc>
          <w:tcPr>
            <w:tcW w:w="2405" w:type="dxa"/>
          </w:tcPr>
          <w:p w14:paraId="7B9C568F" w14:textId="77777777" w:rsidR="00FF5C11" w:rsidRPr="00FF5C11" w:rsidRDefault="00FF5C11" w:rsidP="00250EDC">
            <w:pPr>
              <w:jc w:val="left"/>
              <w:rPr>
                <w:b/>
                <w:lang w:val="sl-SI"/>
              </w:rPr>
            </w:pPr>
            <w:r w:rsidRPr="00FF5C11">
              <w:rPr>
                <w:b/>
                <w:lang w:val="sl-SI"/>
              </w:rPr>
              <w:t>Cilji, naloge in kratek opis aktivnosti</w:t>
            </w:r>
          </w:p>
        </w:tc>
        <w:tc>
          <w:tcPr>
            <w:tcW w:w="7088" w:type="dxa"/>
          </w:tcPr>
          <w:p w14:paraId="37B1B00C" w14:textId="77777777" w:rsidR="00FF5C11" w:rsidRPr="00FF5C11" w:rsidRDefault="00FF5C11" w:rsidP="00250EDC">
            <w:pPr>
              <w:rPr>
                <w:lang w:val="sl-SI"/>
              </w:rPr>
            </w:pPr>
            <w:r w:rsidRPr="00FF5C11">
              <w:rPr>
                <w:lang w:val="sl-SI"/>
              </w:rPr>
              <w:t xml:space="preserve">Kratek opis: Sprogramirajte igro, v kateri bo igralec pobiral zvezde, ki se bodo naključno pojavljale v labirintu in se pri tem izogibal duhcu. </w:t>
            </w:r>
          </w:p>
          <w:p w14:paraId="36BB9F31" w14:textId="0C4F782E" w:rsidR="00FF5C11" w:rsidRDefault="00FF5C11" w:rsidP="00250EDC">
            <w:pPr>
              <w:rPr>
                <w:lang w:val="sl-SI"/>
              </w:rPr>
            </w:pPr>
            <w:r w:rsidRPr="00FF5C11">
              <w:rPr>
                <w:lang w:val="sl-SI"/>
              </w:rPr>
              <w:t xml:space="preserve">Naloge: Učenci morajo implementirati premikanje glavnega karakterja v igri, tako da se bo premikal zgolj znotraj labirinta in ne bo mogel iti čez stene. Nato morajo ustvariti objekt zvezdo, na začetku igre </w:t>
            </w:r>
            <w:r w:rsidRPr="00FF5C11">
              <w:rPr>
                <w:lang w:val="sl-SI"/>
              </w:rPr>
              <w:lastRenderedPageBreak/>
              <w:t>ustvariti njen klon na naključni lokaciji, pri čemer morajo paziti, da se ustvari na dovoljeni lokaciji, nato pa to ponoviti vsakič, ko igralec zvezdo pobere. Prav tako morajo beležiti število pobranih zvezd in končati z igro, ko jih igralec pobere dvajset. Igra bo bolj zanimiva, če vanjo dodajo še duhca, ki se bo po labirintu naključno premikal. V primeru, da se bo glavni karakter tega duhca dotaknil</w:t>
            </w:r>
            <w:r w:rsidR="00762773">
              <w:rPr>
                <w:lang w:val="sl-SI"/>
              </w:rPr>
              <w:t>,</w:t>
            </w:r>
            <w:r w:rsidRPr="00FF5C11">
              <w:rPr>
                <w:lang w:val="sl-SI"/>
              </w:rPr>
              <w:t xml:space="preserve"> pa bo igre takoj konec. </w:t>
            </w:r>
          </w:p>
          <w:p w14:paraId="0F2ACB54" w14:textId="77777777" w:rsidR="001B7686" w:rsidRPr="00FF5C11" w:rsidRDefault="001B7686" w:rsidP="00250EDC">
            <w:pPr>
              <w:rPr>
                <w:lang w:val="sl-SI"/>
              </w:rPr>
            </w:pPr>
          </w:p>
          <w:p w14:paraId="56D6E4AE" w14:textId="77777777" w:rsidR="00FF5C11" w:rsidRPr="00FF5C11" w:rsidRDefault="00FF5C11" w:rsidP="00250EDC">
            <w:pPr>
              <w:rPr>
                <w:b/>
                <w:lang w:val="sl-SI"/>
              </w:rPr>
            </w:pPr>
            <w:r w:rsidRPr="00FF5C11">
              <w:rPr>
                <w:b/>
                <w:lang w:val="sl-SI"/>
              </w:rPr>
              <w:t xml:space="preserve">S to aktivnostjo bodo učenci ponovili znanje o premikanju objekta znotraj labirinta, kar so se naučili v eni od prejšnjih aktivnosti. Spoznali bodo koncept kloniranja objekta z upoštevanjem omejitev pri naključnem pozicioniranju na ekranu. Naučili se bodo narediti računalniško voden lik, ki se bo naključno premikal. </w:t>
            </w:r>
          </w:p>
        </w:tc>
      </w:tr>
      <w:tr w:rsidR="00FF5C11" w:rsidRPr="00FF5C11" w14:paraId="44ECD2FE" w14:textId="77777777" w:rsidTr="00250EDC">
        <w:tc>
          <w:tcPr>
            <w:tcW w:w="2405" w:type="dxa"/>
          </w:tcPr>
          <w:p w14:paraId="30FD9AEE" w14:textId="77777777" w:rsidR="00FF5C11" w:rsidRPr="00FF5C11" w:rsidRDefault="00FF5C11" w:rsidP="00250EDC">
            <w:pPr>
              <w:jc w:val="left"/>
              <w:rPr>
                <w:b/>
                <w:lang w:val="sl-SI"/>
              </w:rPr>
            </w:pPr>
            <w:r w:rsidRPr="00FF5C11">
              <w:rPr>
                <w:b/>
                <w:lang w:val="sl-SI"/>
              </w:rPr>
              <w:lastRenderedPageBreak/>
              <w:t>Trajanje aktivnosti</w:t>
            </w:r>
          </w:p>
        </w:tc>
        <w:tc>
          <w:tcPr>
            <w:tcW w:w="7088" w:type="dxa"/>
          </w:tcPr>
          <w:p w14:paraId="0C2D679E" w14:textId="77777777" w:rsidR="00FF5C11" w:rsidRPr="00FF5C11" w:rsidRDefault="00FF5C11" w:rsidP="00250EDC">
            <w:pPr>
              <w:rPr>
                <w:lang w:val="sl-SI"/>
              </w:rPr>
            </w:pPr>
            <w:r w:rsidRPr="00FF5C11">
              <w:rPr>
                <w:lang w:val="sl-SI"/>
              </w:rPr>
              <w:t>90 minut</w:t>
            </w:r>
          </w:p>
        </w:tc>
      </w:tr>
      <w:tr w:rsidR="00FF5C11" w:rsidRPr="00FF5C11" w14:paraId="7105FA3C" w14:textId="77777777" w:rsidTr="00250EDC">
        <w:tc>
          <w:tcPr>
            <w:tcW w:w="2405" w:type="dxa"/>
          </w:tcPr>
          <w:p w14:paraId="4C6735C3" w14:textId="77777777" w:rsidR="00FF5C11" w:rsidRPr="00FF5C11" w:rsidRDefault="00FF5C11" w:rsidP="00250EDC">
            <w:pPr>
              <w:jc w:val="left"/>
              <w:rPr>
                <w:b/>
                <w:lang w:val="sl-SI"/>
              </w:rPr>
            </w:pPr>
            <w:r w:rsidRPr="00FF5C11">
              <w:rPr>
                <w:b/>
                <w:lang w:val="sl-SI"/>
              </w:rPr>
              <w:t>Učne strategije in metode</w:t>
            </w:r>
          </w:p>
        </w:tc>
        <w:tc>
          <w:tcPr>
            <w:tcW w:w="7088" w:type="dxa"/>
          </w:tcPr>
          <w:p w14:paraId="2E864B5D" w14:textId="77777777" w:rsidR="00FF5C11" w:rsidRPr="00FF5C11" w:rsidRDefault="00FF5C11" w:rsidP="00250EDC">
            <w:pPr>
              <w:rPr>
                <w:lang w:val="sl-SI"/>
              </w:rPr>
            </w:pPr>
            <w:r w:rsidRPr="00FF5C11">
              <w:rPr>
                <w:lang w:val="sl-SI"/>
              </w:rPr>
              <w:t>active learning, collaborative learning, problem solving</w:t>
            </w:r>
          </w:p>
        </w:tc>
      </w:tr>
      <w:tr w:rsidR="00FF5C11" w:rsidRPr="00E92EEF" w14:paraId="553D70F4" w14:textId="77777777" w:rsidTr="00250EDC">
        <w:trPr>
          <w:trHeight w:val="840"/>
        </w:trPr>
        <w:tc>
          <w:tcPr>
            <w:tcW w:w="2405" w:type="dxa"/>
          </w:tcPr>
          <w:p w14:paraId="0D5DCCA1" w14:textId="77777777" w:rsidR="00FF5C11" w:rsidRPr="00FF5C11" w:rsidRDefault="00FF5C11" w:rsidP="00250EDC">
            <w:pPr>
              <w:jc w:val="left"/>
              <w:rPr>
                <w:b/>
                <w:lang w:val="sl-SI"/>
              </w:rPr>
            </w:pPr>
            <w:r w:rsidRPr="00FF5C11">
              <w:rPr>
                <w:b/>
                <w:lang w:val="sl-SI"/>
              </w:rPr>
              <w:t>Učne oblike</w:t>
            </w:r>
          </w:p>
          <w:p w14:paraId="64B1FF89" w14:textId="77777777" w:rsidR="00FF5C11" w:rsidRPr="00FF5C11" w:rsidRDefault="00FF5C11" w:rsidP="00250EDC">
            <w:pPr>
              <w:jc w:val="left"/>
              <w:rPr>
                <w:b/>
                <w:lang w:val="sl-SI"/>
              </w:rPr>
            </w:pPr>
          </w:p>
        </w:tc>
        <w:tc>
          <w:tcPr>
            <w:tcW w:w="7088" w:type="dxa"/>
          </w:tcPr>
          <w:p w14:paraId="1BA50642" w14:textId="77777777" w:rsidR="00FF5C11" w:rsidRPr="00FF5C11" w:rsidRDefault="00FF5C11" w:rsidP="00250EDC">
            <w:pPr>
              <w:rPr>
                <w:lang w:val="sl-SI"/>
              </w:rPr>
            </w:pPr>
            <w:r w:rsidRPr="00FF5C11">
              <w:rPr>
                <w:lang w:val="sl-SI"/>
              </w:rPr>
              <w:t>frontalni način podajanja snovi</w:t>
            </w:r>
          </w:p>
          <w:p w14:paraId="24EDE380" w14:textId="77777777" w:rsidR="00FF5C11" w:rsidRPr="00FF5C11" w:rsidRDefault="00FF5C11" w:rsidP="00250EDC">
            <w:pPr>
              <w:rPr>
                <w:lang w:val="sl-SI"/>
              </w:rPr>
            </w:pPr>
            <w:r w:rsidRPr="00FF5C11">
              <w:rPr>
                <w:lang w:val="sl-SI"/>
              </w:rPr>
              <w:t>individualno delo/delo v parih/skupinsko delo</w:t>
            </w:r>
          </w:p>
        </w:tc>
      </w:tr>
      <w:tr w:rsidR="00FF5C11" w:rsidRPr="00FF5C11" w14:paraId="587935F5" w14:textId="77777777" w:rsidTr="00250EDC">
        <w:trPr>
          <w:trHeight w:val="3460"/>
        </w:trPr>
        <w:tc>
          <w:tcPr>
            <w:tcW w:w="2405" w:type="dxa"/>
          </w:tcPr>
          <w:p w14:paraId="3123171C" w14:textId="77777777" w:rsidR="00FF5C11" w:rsidRPr="00FF5C11" w:rsidRDefault="00FF5C11" w:rsidP="00250EDC">
            <w:pPr>
              <w:jc w:val="left"/>
              <w:rPr>
                <w:b/>
                <w:lang w:val="sl-SI"/>
              </w:rPr>
            </w:pPr>
            <w:r w:rsidRPr="00FF5C11">
              <w:rPr>
                <w:b/>
                <w:lang w:val="sl-SI"/>
              </w:rPr>
              <w:t>Povzetek učnega procesa</w:t>
            </w:r>
          </w:p>
        </w:tc>
        <w:tc>
          <w:tcPr>
            <w:tcW w:w="7088" w:type="dxa"/>
          </w:tcPr>
          <w:p w14:paraId="2A3A582D" w14:textId="77777777" w:rsidR="00FF5C11" w:rsidRPr="00FF5C11" w:rsidRDefault="00FF5C11" w:rsidP="00250EDC">
            <w:pPr>
              <w:rPr>
                <w:lang w:val="sl-SI"/>
              </w:rPr>
            </w:pPr>
            <w:r w:rsidRPr="00FF5C11">
              <w:rPr>
                <w:lang w:val="sl-SI"/>
              </w:rPr>
              <w:t>(Motivacija-uvod, Implementacija, Refleksija in vrednotenje)</w:t>
            </w:r>
          </w:p>
          <w:p w14:paraId="1B55895F" w14:textId="77777777" w:rsidR="00FF5C11" w:rsidRPr="00FF5C11" w:rsidRDefault="00FF5C11" w:rsidP="00250EDC">
            <w:pPr>
              <w:rPr>
                <w:lang w:val="sl-SI"/>
              </w:rPr>
            </w:pPr>
            <w:r w:rsidRPr="00FF5C11">
              <w:rPr>
                <w:lang w:val="sl-SI"/>
              </w:rPr>
              <w:t xml:space="preserve">Igralec zbira zvezdice, ki se naključno pojavljajo na ekranu, ob tem pa ga lovi rdeč duhec. Če glavni lik - Pacman trči z duhcem je igre konec (neuspešno), drugače pa je igre konec, ko zbere 20 točk (uspešno). </w:t>
            </w:r>
          </w:p>
          <w:p w14:paraId="483E8E83" w14:textId="77777777" w:rsidR="00FF5C11" w:rsidRPr="00FF5C11" w:rsidRDefault="00FF5C11" w:rsidP="00250EDC">
            <w:pPr>
              <w:rPr>
                <w:lang w:val="sl-SI"/>
              </w:rPr>
            </w:pPr>
          </w:p>
          <w:p w14:paraId="22EE0A17" w14:textId="692CC643" w:rsidR="00FF5C11" w:rsidRPr="00FF5C11" w:rsidRDefault="00762773" w:rsidP="00250EDC">
            <w:pPr>
              <w:rPr>
                <w:lang w:val="sl-SI"/>
              </w:rPr>
            </w:pPr>
            <w:r w:rsidRPr="00FF5C11">
              <w:rPr>
                <w:noProof/>
                <w:lang w:val="it-IT" w:eastAsia="it-IT"/>
              </w:rPr>
              <w:drawing>
                <wp:anchor distT="0" distB="0" distL="114300" distR="114300" simplePos="0" relativeHeight="251693056" behindDoc="0" locked="0" layoutInCell="1" allowOverlap="1" wp14:anchorId="299E4EF5" wp14:editId="71B67BDC">
                  <wp:simplePos x="0" y="0"/>
                  <wp:positionH relativeFrom="column">
                    <wp:posOffset>2906395</wp:posOffset>
                  </wp:positionH>
                  <wp:positionV relativeFrom="paragraph">
                    <wp:posOffset>272415</wp:posOffset>
                  </wp:positionV>
                  <wp:extent cx="1427480" cy="1534160"/>
                  <wp:effectExtent l="0" t="0" r="0" b="0"/>
                  <wp:wrapSquare wrapText="bothSides"/>
                  <wp:docPr id="285" name="Picture 285"/>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82" cstate="print">
                            <a:extLst>
                              <a:ext uri="{28A0092B-C50C-407E-A947-70E740481C1C}">
                                <a14:useLocalDpi xmlns:a14="http://schemas.microsoft.com/office/drawing/2010/main" val="0"/>
                              </a:ext>
                            </a:extLst>
                          </a:blip>
                          <a:srcRect/>
                          <a:stretch>
                            <a:fillRect/>
                          </a:stretch>
                        </pic:blipFill>
                        <pic:spPr>
                          <a:xfrm>
                            <a:off x="0" y="0"/>
                            <a:ext cx="1427480" cy="1534160"/>
                          </a:xfrm>
                          <a:prstGeom prst="rect">
                            <a:avLst/>
                          </a:prstGeom>
                          <a:ln/>
                        </pic:spPr>
                      </pic:pic>
                    </a:graphicData>
                  </a:graphic>
                  <wp14:sizeRelH relativeFrom="page">
                    <wp14:pctWidth>0</wp14:pctWidth>
                  </wp14:sizeRelH>
                  <wp14:sizeRelV relativeFrom="page">
                    <wp14:pctHeight>0</wp14:pctHeight>
                  </wp14:sizeRelV>
                </wp:anchor>
              </w:drawing>
            </w:r>
            <w:r w:rsidR="00FF5C11" w:rsidRPr="00FF5C11">
              <w:rPr>
                <w:lang w:val="sl-SI"/>
              </w:rPr>
              <w:t>[1</w:t>
            </w:r>
            <w:r>
              <w:rPr>
                <w:lang w:val="sl-SI"/>
              </w:rPr>
              <w:t>.</w:t>
            </w:r>
            <w:r w:rsidR="00FF5C11" w:rsidRPr="00FF5C11">
              <w:rPr>
                <w:lang w:val="sl-SI"/>
              </w:rPr>
              <w:t xml:space="preserve"> korak]</w:t>
            </w:r>
          </w:p>
          <w:p w14:paraId="2105C74F" w14:textId="20FE19CA" w:rsidR="00FF5C11" w:rsidRPr="00FF5C11" w:rsidRDefault="00FF5C11" w:rsidP="00250EDC">
            <w:pPr>
              <w:rPr>
                <w:lang w:val="sl-SI"/>
              </w:rPr>
            </w:pPr>
            <w:r w:rsidRPr="00FF5C11">
              <w:rPr>
                <w:lang w:val="sl-SI"/>
              </w:rPr>
              <w:t>Učenci izdelajo labirint v katerem je območje</w:t>
            </w:r>
            <w:r w:rsidR="00762773">
              <w:rPr>
                <w:lang w:val="sl-SI"/>
              </w:rPr>
              <w:t>,</w:t>
            </w:r>
            <w:r w:rsidRPr="00FF5C11">
              <w:rPr>
                <w:lang w:val="sl-SI"/>
              </w:rPr>
              <w:t xml:space="preserve"> po katerem se lahko premika glavni lik</w:t>
            </w:r>
            <w:r w:rsidR="00762773">
              <w:rPr>
                <w:lang w:val="sl-SI"/>
              </w:rPr>
              <w:t>,</w:t>
            </w:r>
            <w:r w:rsidRPr="00FF5C11">
              <w:rPr>
                <w:lang w:val="sl-SI"/>
              </w:rPr>
              <w:t xml:space="preserve"> v celoti neke barve (npr. modre), zidovi, ki ga ustavijo</w:t>
            </w:r>
            <w:r w:rsidR="00762773">
              <w:rPr>
                <w:lang w:val="sl-SI"/>
              </w:rPr>
              <w:t>,</w:t>
            </w:r>
            <w:r w:rsidRPr="00FF5C11">
              <w:rPr>
                <w:lang w:val="sl-SI"/>
              </w:rPr>
              <w:t xml:space="preserve"> pa so neke druge barve (npr. črne). Če želimo prihranit s časom, jim slikovni material pripravimo vnaprej. </w:t>
            </w:r>
          </w:p>
          <w:p w14:paraId="75BBE8F4" w14:textId="6A6F29FE" w:rsidR="00FF5C11" w:rsidRPr="00FF5C11" w:rsidRDefault="00FF5C11" w:rsidP="00250EDC">
            <w:pPr>
              <w:rPr>
                <w:lang w:val="sl-SI"/>
              </w:rPr>
            </w:pPr>
          </w:p>
          <w:p w14:paraId="183302C1" w14:textId="75BEE7C1" w:rsidR="00FF5C11" w:rsidRPr="00FF5C11" w:rsidRDefault="00FF5C11" w:rsidP="00250EDC">
            <w:pPr>
              <w:rPr>
                <w:lang w:val="sl-SI"/>
              </w:rPr>
            </w:pPr>
            <w:r w:rsidRPr="00FF5C11">
              <w:rPr>
                <w:lang w:val="sl-SI"/>
              </w:rPr>
              <w:lastRenderedPageBreak/>
              <w:t>[2</w:t>
            </w:r>
            <w:r w:rsidR="00762773">
              <w:rPr>
                <w:lang w:val="sl-SI"/>
              </w:rPr>
              <w:t>.</w:t>
            </w:r>
            <w:r w:rsidRPr="00FF5C11">
              <w:rPr>
                <w:lang w:val="sl-SI"/>
              </w:rPr>
              <w:t xml:space="preserve"> korak]</w:t>
            </w:r>
          </w:p>
          <w:p w14:paraId="4E70FB5F" w14:textId="5A8EBC05" w:rsidR="00FF5C11" w:rsidRPr="00FF5C11" w:rsidRDefault="00FF5C11" w:rsidP="001B7686">
            <w:pPr>
              <w:rPr>
                <w:lang w:val="sl-SI"/>
              </w:rPr>
            </w:pPr>
            <w:r w:rsidRPr="00FF5C11">
              <w:rPr>
                <w:lang w:val="sl-SI"/>
              </w:rPr>
              <w:t>Nato morajo narisati glavni lik - Pacman-a in pa rdečega duhca. Zvezdo lahko predstavlja majhen krogec, ki ga lahko narišejo znotraj programa Snap!.</w:t>
            </w:r>
          </w:p>
          <w:tbl>
            <w:tblPr>
              <w:tblW w:w="275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77"/>
              <w:gridCol w:w="1378"/>
            </w:tblGrid>
            <w:tr w:rsidR="00FF5C11" w:rsidRPr="00FF5C11" w14:paraId="1AA548AA" w14:textId="77777777" w:rsidTr="00250EDC">
              <w:trPr>
                <w:jc w:val="center"/>
              </w:trPr>
              <w:tc>
                <w:tcPr>
                  <w:tcW w:w="1377" w:type="dxa"/>
                  <w:shd w:val="clear" w:color="auto" w:fill="auto"/>
                  <w:tcMar>
                    <w:top w:w="100" w:type="dxa"/>
                    <w:left w:w="100" w:type="dxa"/>
                    <w:bottom w:w="100" w:type="dxa"/>
                    <w:right w:w="100" w:type="dxa"/>
                  </w:tcMar>
                </w:tcPr>
                <w:p w14:paraId="5F684127" w14:textId="77777777" w:rsidR="00FF5C11" w:rsidRPr="00FF5C11" w:rsidRDefault="00FF5C11" w:rsidP="00250EDC">
                  <w:pPr>
                    <w:widowControl w:val="0"/>
                    <w:pBdr>
                      <w:top w:val="nil"/>
                      <w:left w:val="nil"/>
                      <w:bottom w:val="nil"/>
                      <w:right w:val="nil"/>
                      <w:between w:val="nil"/>
                    </w:pBdr>
                    <w:jc w:val="center"/>
                    <w:rPr>
                      <w:lang w:val="sl-SI"/>
                    </w:rPr>
                  </w:pPr>
                  <w:r w:rsidRPr="00FF5C11">
                    <w:rPr>
                      <w:noProof/>
                      <w:lang w:val="it-IT" w:eastAsia="it-IT"/>
                    </w:rPr>
                    <w:drawing>
                      <wp:inline distT="114300" distB="114300" distL="114300" distR="114300" wp14:anchorId="7830E05F" wp14:editId="061C9141">
                        <wp:extent cx="294958" cy="312308"/>
                        <wp:effectExtent l="0" t="0" r="0" b="0"/>
                        <wp:docPr id="28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83"/>
                                <a:srcRect/>
                                <a:stretch>
                                  <a:fillRect/>
                                </a:stretch>
                              </pic:blipFill>
                              <pic:spPr>
                                <a:xfrm>
                                  <a:off x="0" y="0"/>
                                  <a:ext cx="294958" cy="312308"/>
                                </a:xfrm>
                                <a:prstGeom prst="rect">
                                  <a:avLst/>
                                </a:prstGeom>
                                <a:ln/>
                              </pic:spPr>
                            </pic:pic>
                          </a:graphicData>
                        </a:graphic>
                      </wp:inline>
                    </w:drawing>
                  </w:r>
                </w:p>
              </w:tc>
              <w:tc>
                <w:tcPr>
                  <w:tcW w:w="1377" w:type="dxa"/>
                  <w:shd w:val="clear" w:color="auto" w:fill="auto"/>
                  <w:tcMar>
                    <w:top w:w="100" w:type="dxa"/>
                    <w:left w:w="100" w:type="dxa"/>
                    <w:bottom w:w="100" w:type="dxa"/>
                    <w:right w:w="100" w:type="dxa"/>
                  </w:tcMar>
                </w:tcPr>
                <w:p w14:paraId="3D98669C" w14:textId="77777777" w:rsidR="00FF5C11" w:rsidRPr="00FF5C11" w:rsidRDefault="00FF5C11" w:rsidP="00250EDC">
                  <w:pPr>
                    <w:widowControl w:val="0"/>
                    <w:pBdr>
                      <w:top w:val="nil"/>
                      <w:left w:val="nil"/>
                      <w:bottom w:val="nil"/>
                      <w:right w:val="nil"/>
                      <w:between w:val="nil"/>
                    </w:pBdr>
                    <w:jc w:val="center"/>
                    <w:rPr>
                      <w:lang w:val="sl-SI"/>
                    </w:rPr>
                  </w:pPr>
                  <w:r w:rsidRPr="00FF5C11">
                    <w:rPr>
                      <w:noProof/>
                      <w:lang w:val="it-IT" w:eastAsia="it-IT"/>
                    </w:rPr>
                    <w:drawing>
                      <wp:inline distT="114300" distB="114300" distL="114300" distR="114300" wp14:anchorId="10FD1E18" wp14:editId="59782A07">
                        <wp:extent cx="304800" cy="295275"/>
                        <wp:effectExtent l="0" t="0" r="0" b="0"/>
                        <wp:docPr id="28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84"/>
                                <a:srcRect/>
                                <a:stretch>
                                  <a:fillRect/>
                                </a:stretch>
                              </pic:blipFill>
                              <pic:spPr>
                                <a:xfrm>
                                  <a:off x="0" y="0"/>
                                  <a:ext cx="304800" cy="295275"/>
                                </a:xfrm>
                                <a:prstGeom prst="rect">
                                  <a:avLst/>
                                </a:prstGeom>
                                <a:ln/>
                              </pic:spPr>
                            </pic:pic>
                          </a:graphicData>
                        </a:graphic>
                      </wp:inline>
                    </w:drawing>
                  </w:r>
                </w:p>
              </w:tc>
            </w:tr>
          </w:tbl>
          <w:p w14:paraId="51E15B01" w14:textId="77777777" w:rsidR="00FF5C11" w:rsidRPr="00FF5C11" w:rsidRDefault="00FF5C11" w:rsidP="00250EDC">
            <w:pPr>
              <w:jc w:val="center"/>
              <w:rPr>
                <w:lang w:val="sl-SI"/>
              </w:rPr>
            </w:pPr>
          </w:p>
          <w:p w14:paraId="4D6D0683" w14:textId="37CDDB23" w:rsidR="00FF5C11" w:rsidRPr="00FF5C11" w:rsidRDefault="00FF5C11" w:rsidP="00250EDC">
            <w:pPr>
              <w:rPr>
                <w:lang w:val="sl-SI"/>
              </w:rPr>
            </w:pPr>
            <w:r w:rsidRPr="00FF5C11">
              <w:rPr>
                <w:lang w:val="sl-SI"/>
              </w:rPr>
              <w:t>[3</w:t>
            </w:r>
            <w:r w:rsidR="00762773">
              <w:rPr>
                <w:lang w:val="sl-SI"/>
              </w:rPr>
              <w:t>.</w:t>
            </w:r>
            <w:r w:rsidRPr="00FF5C11">
              <w:rPr>
                <w:lang w:val="sl-SI"/>
              </w:rPr>
              <w:t xml:space="preserve"> korak]</w:t>
            </w:r>
          </w:p>
          <w:p w14:paraId="5D7EE6FF" w14:textId="655936ED" w:rsidR="00FF5C11" w:rsidRPr="00FF5C11" w:rsidRDefault="00FF5C11" w:rsidP="00250EDC">
            <w:pPr>
              <w:rPr>
                <w:lang w:val="sl-SI"/>
              </w:rPr>
            </w:pPr>
            <w:r w:rsidRPr="00FF5C11">
              <w:rPr>
                <w:lang w:val="sl-SI"/>
              </w:rPr>
              <w:t>Za programiranje premikanja glavnega lika lahko uporabimo več različnih možnosti. Spodnji primer prikazuje eno od njih. V njem uporabimo dogodke za ugotavljanje ali je igralec pritisnil določeno tipko, nato preverimo, kje se nahaja glavni lik. Če se dotika ustrezne barve potem ga obrnemo v smer premika in opravimo korak. Če se po koraku dotakne nedovoljene barve, ki označuje zid, pa ga premaknemo za ena</w:t>
            </w:r>
            <w:r w:rsidR="00762773">
              <w:rPr>
                <w:lang w:val="sl-SI"/>
              </w:rPr>
              <w:t>ko dolg korak v nasprotno smer.</w:t>
            </w:r>
          </w:p>
          <w:p w14:paraId="6870B268" w14:textId="77777777" w:rsidR="00FF5C11" w:rsidRPr="00FF5C11" w:rsidRDefault="00FF5C11" w:rsidP="00250EDC">
            <w:pPr>
              <w:rPr>
                <w:lang w:val="sl-SI"/>
              </w:rPr>
            </w:pPr>
          </w:p>
          <w:tbl>
            <w:tblPr>
              <w:tblW w:w="68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44"/>
              <w:gridCol w:w="3444"/>
            </w:tblGrid>
            <w:tr w:rsidR="00FF5C11" w:rsidRPr="00FF5C11" w14:paraId="2008F9EC" w14:textId="77777777" w:rsidTr="00250EDC">
              <w:tc>
                <w:tcPr>
                  <w:tcW w:w="3444" w:type="dxa"/>
                  <w:shd w:val="clear" w:color="auto" w:fill="auto"/>
                  <w:tcMar>
                    <w:top w:w="100" w:type="dxa"/>
                    <w:left w:w="100" w:type="dxa"/>
                    <w:bottom w:w="100" w:type="dxa"/>
                    <w:right w:w="100" w:type="dxa"/>
                  </w:tcMar>
                </w:tcPr>
                <w:p w14:paraId="46791D97" w14:textId="77777777" w:rsidR="00FF5C11" w:rsidRPr="00FF5C11" w:rsidRDefault="00FF5C11" w:rsidP="00250EDC">
                  <w:pPr>
                    <w:widowControl w:val="0"/>
                    <w:pBdr>
                      <w:top w:val="nil"/>
                      <w:left w:val="nil"/>
                      <w:bottom w:val="nil"/>
                      <w:right w:val="nil"/>
                      <w:between w:val="nil"/>
                    </w:pBdr>
                    <w:jc w:val="left"/>
                    <w:rPr>
                      <w:lang w:val="sl-SI"/>
                    </w:rPr>
                  </w:pPr>
                  <w:r w:rsidRPr="00FF5C11">
                    <w:rPr>
                      <w:noProof/>
                      <w:lang w:val="it-IT" w:eastAsia="it-IT"/>
                    </w:rPr>
                    <w:drawing>
                      <wp:inline distT="114300" distB="114300" distL="114300" distR="114300" wp14:anchorId="71F127EE" wp14:editId="4B95CA0D">
                        <wp:extent cx="2038350" cy="1590675"/>
                        <wp:effectExtent l="0" t="0" r="0" b="0"/>
                        <wp:docPr id="704"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385"/>
                                <a:srcRect/>
                                <a:stretch>
                                  <a:fillRect/>
                                </a:stretch>
                              </pic:blipFill>
                              <pic:spPr>
                                <a:xfrm>
                                  <a:off x="0" y="0"/>
                                  <a:ext cx="2038350" cy="1590675"/>
                                </a:xfrm>
                                <a:prstGeom prst="rect">
                                  <a:avLst/>
                                </a:prstGeom>
                                <a:ln/>
                              </pic:spPr>
                            </pic:pic>
                          </a:graphicData>
                        </a:graphic>
                      </wp:inline>
                    </w:drawing>
                  </w:r>
                </w:p>
              </w:tc>
              <w:tc>
                <w:tcPr>
                  <w:tcW w:w="3444" w:type="dxa"/>
                  <w:shd w:val="clear" w:color="auto" w:fill="auto"/>
                  <w:tcMar>
                    <w:top w:w="100" w:type="dxa"/>
                    <w:left w:w="100" w:type="dxa"/>
                    <w:bottom w:w="100" w:type="dxa"/>
                    <w:right w:w="100" w:type="dxa"/>
                  </w:tcMar>
                </w:tcPr>
                <w:p w14:paraId="2F711395" w14:textId="77777777" w:rsidR="00FF5C11" w:rsidRPr="00FF5C11" w:rsidRDefault="00FF5C11" w:rsidP="00250EDC">
                  <w:pPr>
                    <w:widowControl w:val="0"/>
                    <w:pBdr>
                      <w:top w:val="nil"/>
                      <w:left w:val="nil"/>
                      <w:bottom w:val="nil"/>
                      <w:right w:val="nil"/>
                      <w:between w:val="nil"/>
                    </w:pBdr>
                    <w:jc w:val="left"/>
                    <w:rPr>
                      <w:lang w:val="sl-SI"/>
                    </w:rPr>
                  </w:pPr>
                  <w:r w:rsidRPr="00FF5C11">
                    <w:rPr>
                      <w:noProof/>
                      <w:lang w:val="it-IT" w:eastAsia="it-IT"/>
                    </w:rPr>
                    <w:drawing>
                      <wp:inline distT="114300" distB="114300" distL="114300" distR="114300" wp14:anchorId="4C75207A" wp14:editId="446BB44C">
                        <wp:extent cx="2028825" cy="1590675"/>
                        <wp:effectExtent l="0" t="0" r="0" b="0"/>
                        <wp:docPr id="70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86"/>
                                <a:srcRect/>
                                <a:stretch>
                                  <a:fillRect/>
                                </a:stretch>
                              </pic:blipFill>
                              <pic:spPr>
                                <a:xfrm>
                                  <a:off x="0" y="0"/>
                                  <a:ext cx="2028825" cy="1590675"/>
                                </a:xfrm>
                                <a:prstGeom prst="rect">
                                  <a:avLst/>
                                </a:prstGeom>
                                <a:ln/>
                              </pic:spPr>
                            </pic:pic>
                          </a:graphicData>
                        </a:graphic>
                      </wp:inline>
                    </w:drawing>
                  </w:r>
                </w:p>
              </w:tc>
            </w:tr>
            <w:tr w:rsidR="00FF5C11" w:rsidRPr="00FF5C11" w14:paraId="50874B3F" w14:textId="77777777" w:rsidTr="00250EDC">
              <w:tc>
                <w:tcPr>
                  <w:tcW w:w="3444" w:type="dxa"/>
                  <w:shd w:val="clear" w:color="auto" w:fill="auto"/>
                  <w:tcMar>
                    <w:top w:w="100" w:type="dxa"/>
                    <w:left w:w="100" w:type="dxa"/>
                    <w:bottom w:w="100" w:type="dxa"/>
                    <w:right w:w="100" w:type="dxa"/>
                  </w:tcMar>
                </w:tcPr>
                <w:p w14:paraId="13688E75" w14:textId="77777777" w:rsidR="00FF5C11" w:rsidRPr="00FF5C11" w:rsidRDefault="00FF5C11" w:rsidP="00250EDC">
                  <w:pPr>
                    <w:widowControl w:val="0"/>
                    <w:pBdr>
                      <w:top w:val="nil"/>
                      <w:left w:val="nil"/>
                      <w:bottom w:val="nil"/>
                      <w:right w:val="nil"/>
                      <w:between w:val="nil"/>
                    </w:pBdr>
                    <w:jc w:val="left"/>
                    <w:rPr>
                      <w:lang w:val="sl-SI"/>
                    </w:rPr>
                  </w:pPr>
                  <w:r w:rsidRPr="00FF5C11">
                    <w:rPr>
                      <w:noProof/>
                      <w:lang w:val="it-IT" w:eastAsia="it-IT"/>
                    </w:rPr>
                    <w:drawing>
                      <wp:inline distT="114300" distB="114300" distL="114300" distR="114300" wp14:anchorId="72F0A87D" wp14:editId="157CBE4C">
                        <wp:extent cx="2047875" cy="1511300"/>
                        <wp:effectExtent l="0" t="0" r="0" b="0"/>
                        <wp:docPr id="70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87"/>
                                <a:srcRect/>
                                <a:stretch>
                                  <a:fillRect/>
                                </a:stretch>
                              </pic:blipFill>
                              <pic:spPr>
                                <a:xfrm>
                                  <a:off x="0" y="0"/>
                                  <a:ext cx="2047875" cy="1511300"/>
                                </a:xfrm>
                                <a:prstGeom prst="rect">
                                  <a:avLst/>
                                </a:prstGeom>
                                <a:ln/>
                              </pic:spPr>
                            </pic:pic>
                          </a:graphicData>
                        </a:graphic>
                      </wp:inline>
                    </w:drawing>
                  </w:r>
                </w:p>
              </w:tc>
              <w:tc>
                <w:tcPr>
                  <w:tcW w:w="3444" w:type="dxa"/>
                  <w:shd w:val="clear" w:color="auto" w:fill="auto"/>
                  <w:tcMar>
                    <w:top w:w="100" w:type="dxa"/>
                    <w:left w:w="100" w:type="dxa"/>
                    <w:bottom w:w="100" w:type="dxa"/>
                    <w:right w:w="100" w:type="dxa"/>
                  </w:tcMar>
                </w:tcPr>
                <w:p w14:paraId="2D2DC911" w14:textId="77777777" w:rsidR="00FF5C11" w:rsidRPr="00FF5C11" w:rsidRDefault="00FF5C11" w:rsidP="00250EDC">
                  <w:pPr>
                    <w:widowControl w:val="0"/>
                    <w:pBdr>
                      <w:top w:val="nil"/>
                      <w:left w:val="nil"/>
                      <w:bottom w:val="nil"/>
                      <w:right w:val="nil"/>
                      <w:between w:val="nil"/>
                    </w:pBdr>
                    <w:jc w:val="left"/>
                    <w:rPr>
                      <w:lang w:val="sl-SI"/>
                    </w:rPr>
                  </w:pPr>
                  <w:r w:rsidRPr="00FF5C11">
                    <w:rPr>
                      <w:noProof/>
                      <w:lang w:val="it-IT" w:eastAsia="it-IT"/>
                    </w:rPr>
                    <w:drawing>
                      <wp:inline distT="114300" distB="114300" distL="114300" distR="114300" wp14:anchorId="6D9D18E3" wp14:editId="3ED0ADE8">
                        <wp:extent cx="2047875" cy="1574800"/>
                        <wp:effectExtent l="0" t="0" r="0" b="0"/>
                        <wp:docPr id="70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88"/>
                                <a:srcRect/>
                                <a:stretch>
                                  <a:fillRect/>
                                </a:stretch>
                              </pic:blipFill>
                              <pic:spPr>
                                <a:xfrm>
                                  <a:off x="0" y="0"/>
                                  <a:ext cx="2047875" cy="1574800"/>
                                </a:xfrm>
                                <a:prstGeom prst="rect">
                                  <a:avLst/>
                                </a:prstGeom>
                                <a:ln/>
                              </pic:spPr>
                            </pic:pic>
                          </a:graphicData>
                        </a:graphic>
                      </wp:inline>
                    </w:drawing>
                  </w:r>
                </w:p>
              </w:tc>
            </w:tr>
          </w:tbl>
          <w:p w14:paraId="715E80F5" w14:textId="77777777" w:rsidR="00FF5C11" w:rsidRPr="00FF5C11" w:rsidRDefault="00FF5C11" w:rsidP="00250EDC">
            <w:pPr>
              <w:rPr>
                <w:lang w:val="sl-SI"/>
              </w:rPr>
            </w:pPr>
          </w:p>
          <w:p w14:paraId="2A9D21F7" w14:textId="77777777" w:rsidR="00762773" w:rsidRDefault="00762773" w:rsidP="00250EDC">
            <w:pPr>
              <w:rPr>
                <w:lang w:val="sl-SI"/>
              </w:rPr>
            </w:pPr>
          </w:p>
          <w:p w14:paraId="5186255F" w14:textId="6F5CA9A6" w:rsidR="00FF5C11" w:rsidRPr="00FF5C11" w:rsidRDefault="00FF5C11" w:rsidP="00250EDC">
            <w:pPr>
              <w:rPr>
                <w:lang w:val="sl-SI"/>
              </w:rPr>
            </w:pPr>
            <w:r w:rsidRPr="00FF5C11">
              <w:rPr>
                <w:lang w:val="sl-SI"/>
              </w:rPr>
              <w:lastRenderedPageBreak/>
              <w:t>[4</w:t>
            </w:r>
            <w:r w:rsidR="00762773">
              <w:rPr>
                <w:lang w:val="sl-SI"/>
              </w:rPr>
              <w:t>.</w:t>
            </w:r>
            <w:r w:rsidRPr="00FF5C11">
              <w:rPr>
                <w:lang w:val="sl-SI"/>
              </w:rPr>
              <w:t xml:space="preserve"> korak]</w:t>
            </w:r>
          </w:p>
          <w:p w14:paraId="22549CC8" w14:textId="77777777" w:rsidR="00FF5C11" w:rsidRPr="00FF5C11" w:rsidRDefault="00FF5C11" w:rsidP="00250EDC">
            <w:pPr>
              <w:rPr>
                <w:lang w:val="sl-SI"/>
              </w:rPr>
            </w:pPr>
            <w:r w:rsidRPr="00FF5C11">
              <w:rPr>
                <w:lang w:val="sl-SI"/>
              </w:rPr>
              <w:t>Zdaj pa se lotimo programiranja zvezd. Vsaka od zvezd bo imela enak izgled in obnašanje. To je tipičen primer v katerem uporabimo klone, saj bi bilo kopiranje istega objekta neučinkovito in nerodno. V našem primeru bi morali to narediti dvajsetkrat, če bi želeli igro podaljšati na sto pobranih zvezdic, pa bi bilo to na ta način že skoraj nemogoče. Na začetku igre se bo ustvaril nov klon, ki se bo pojavil naključno na neki dovoljeni lokaciji v labirintu. Ko ga bo igralec pobral, bo izginil, nato pa se bo pojavil nov klon na novi lokaciji. Prvi klon na začetku igre bomo naredili z uporabo spodnje kode, ki jo bomo dali na ozadje:</w:t>
            </w:r>
          </w:p>
          <w:p w14:paraId="230F7462" w14:textId="77777777" w:rsidR="00FF5C11" w:rsidRPr="00FF5C11" w:rsidRDefault="00FF5C11" w:rsidP="00250EDC">
            <w:pPr>
              <w:rPr>
                <w:lang w:val="sl-SI"/>
              </w:rPr>
            </w:pPr>
          </w:p>
          <w:p w14:paraId="22F09145" w14:textId="77777777" w:rsidR="00FF5C11" w:rsidRPr="00FF5C11" w:rsidRDefault="00FF5C11" w:rsidP="00250EDC">
            <w:pPr>
              <w:rPr>
                <w:lang w:val="sl-SI"/>
              </w:rPr>
            </w:pPr>
            <w:r w:rsidRPr="00FF5C11">
              <w:rPr>
                <w:noProof/>
                <w:lang w:val="it-IT" w:eastAsia="it-IT"/>
              </w:rPr>
              <w:drawing>
                <wp:inline distT="114300" distB="114300" distL="114300" distR="114300" wp14:anchorId="66AC776B" wp14:editId="016E316C">
                  <wp:extent cx="1123950" cy="552450"/>
                  <wp:effectExtent l="0" t="0" r="0" b="0"/>
                  <wp:docPr id="70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389"/>
                          <a:srcRect/>
                          <a:stretch>
                            <a:fillRect/>
                          </a:stretch>
                        </pic:blipFill>
                        <pic:spPr>
                          <a:xfrm>
                            <a:off x="0" y="0"/>
                            <a:ext cx="1123950" cy="552450"/>
                          </a:xfrm>
                          <a:prstGeom prst="rect">
                            <a:avLst/>
                          </a:prstGeom>
                          <a:ln/>
                        </pic:spPr>
                      </pic:pic>
                    </a:graphicData>
                  </a:graphic>
                </wp:inline>
              </w:drawing>
            </w:r>
          </w:p>
          <w:p w14:paraId="0201CA5A" w14:textId="77777777" w:rsidR="00FF5C11" w:rsidRPr="00FF5C11" w:rsidRDefault="00FF5C11" w:rsidP="00250EDC">
            <w:pPr>
              <w:rPr>
                <w:lang w:val="sl-SI"/>
              </w:rPr>
            </w:pPr>
          </w:p>
          <w:p w14:paraId="19BCA0B6" w14:textId="77777777" w:rsidR="00FF5C11" w:rsidRPr="00FF5C11" w:rsidRDefault="00FF5C11" w:rsidP="00250EDC">
            <w:pPr>
              <w:rPr>
                <w:lang w:val="sl-SI"/>
              </w:rPr>
            </w:pPr>
            <w:r w:rsidRPr="00FF5C11">
              <w:rPr>
                <w:lang w:val="sl-SI"/>
              </w:rPr>
              <w:t>Ker ne želimo, da bi se originalni objekt zvezde prikazal, ampak želimo to le za klone, ga na začetku igre skrijemo. Nato se lotimo iskanja ustrezne lokacije na katero lahko postavimo zvezdo v labirintu. Če bi namreč zvezdo npr. postavili na zid, igralec do nje sploh ne bi mogel. Strategija, da dosežemo to je naslednja:</w:t>
            </w:r>
          </w:p>
          <w:p w14:paraId="746E1A91" w14:textId="77777777" w:rsidR="00FF5C11" w:rsidRPr="00FF5C11" w:rsidRDefault="00FF5C11" w:rsidP="00321D8C">
            <w:pPr>
              <w:numPr>
                <w:ilvl w:val="0"/>
                <w:numId w:val="99"/>
              </w:numPr>
              <w:spacing w:after="120" w:line="240" w:lineRule="auto"/>
              <w:rPr>
                <w:lang w:val="sl-SI"/>
              </w:rPr>
            </w:pPr>
            <w:r w:rsidRPr="00FF5C11">
              <w:rPr>
                <w:lang w:val="sl-SI"/>
              </w:rPr>
              <w:t>Pozicija objekta na zaslonu je izražena preko x in y koordinate, ki lahko imata katerokoli vrednost na intervalu [-140, 140], če dimenzij zaslona ne spreminjamo oz. ustrezno spremenjenem, če se za to odločimo.</w:t>
            </w:r>
          </w:p>
          <w:p w14:paraId="3EFE2336" w14:textId="77777777" w:rsidR="00FF5C11" w:rsidRPr="00FF5C11" w:rsidRDefault="00FF5C11" w:rsidP="00321D8C">
            <w:pPr>
              <w:numPr>
                <w:ilvl w:val="0"/>
                <w:numId w:val="99"/>
              </w:numPr>
              <w:spacing w:after="120" w:line="240" w:lineRule="auto"/>
              <w:rPr>
                <w:lang w:val="sl-SI"/>
              </w:rPr>
            </w:pPr>
            <w:r w:rsidRPr="00FF5C11">
              <w:rPr>
                <w:lang w:val="sl-SI"/>
              </w:rPr>
              <w:t>Nato preverimo, če se klon dotika barve zidu.</w:t>
            </w:r>
          </w:p>
          <w:p w14:paraId="3699B63E" w14:textId="77777777" w:rsidR="00FF5C11" w:rsidRPr="00FF5C11" w:rsidRDefault="00FF5C11" w:rsidP="00321D8C">
            <w:pPr>
              <w:numPr>
                <w:ilvl w:val="0"/>
                <w:numId w:val="99"/>
              </w:numPr>
              <w:spacing w:after="120" w:line="240" w:lineRule="auto"/>
              <w:rPr>
                <w:lang w:val="sl-SI"/>
              </w:rPr>
            </w:pPr>
            <w:r w:rsidRPr="00FF5C11">
              <w:rPr>
                <w:lang w:val="sl-SI"/>
              </w:rPr>
              <w:t xml:space="preserve">Če se ne dotika barve zidu ga prikažemo (spomnimo, da smo original na začetku skrili, kar pomeni, da so tudi kloni privzeto skriti.) in v neskončni zanki preverjamo, če se je dotaknil glavnega lika. </w:t>
            </w:r>
          </w:p>
          <w:p w14:paraId="41F14A61" w14:textId="77777777" w:rsidR="00FF5C11" w:rsidRPr="00FF5C11" w:rsidRDefault="00FF5C11" w:rsidP="00321D8C">
            <w:pPr>
              <w:numPr>
                <w:ilvl w:val="0"/>
                <w:numId w:val="99"/>
              </w:numPr>
              <w:spacing w:after="120" w:line="240" w:lineRule="auto"/>
              <w:rPr>
                <w:lang w:val="sl-SI"/>
              </w:rPr>
            </w:pPr>
            <w:r w:rsidRPr="00FF5C11">
              <w:rPr>
                <w:lang w:val="sl-SI"/>
              </w:rPr>
              <w:t xml:space="preserve">Če se dotika barve zidu, ta lokacija ni dobra, zato naredimo nov klon (v upanju, da bo tokrat na boljši lokaciji), tega pa izbrišemo. To se bo ponavljalo dokler si ne bo izbral dovoljene lokacije. </w:t>
            </w:r>
          </w:p>
          <w:p w14:paraId="60BF4D9E" w14:textId="77777777" w:rsidR="00FF5C11" w:rsidRPr="00FF5C11" w:rsidRDefault="00FF5C11" w:rsidP="00321D8C">
            <w:pPr>
              <w:numPr>
                <w:ilvl w:val="0"/>
                <w:numId w:val="99"/>
              </w:numPr>
              <w:spacing w:after="120" w:line="240" w:lineRule="auto"/>
              <w:rPr>
                <w:lang w:val="sl-SI"/>
              </w:rPr>
            </w:pPr>
            <w:r w:rsidRPr="00FF5C11">
              <w:rPr>
                <w:lang w:val="sl-SI"/>
              </w:rPr>
              <w:t xml:space="preserve">Ko igralec zvezdo pobere, moramo števec zvezd povečati za ena. Ta števec mora biti v nekem objektu, ki ni klon, saj ga ne </w:t>
            </w:r>
            <w:r w:rsidRPr="00FF5C11">
              <w:rPr>
                <w:lang w:val="sl-SI"/>
              </w:rPr>
              <w:lastRenderedPageBreak/>
              <w:t xml:space="preserve">moremo ob uničenju klona izbrisati, saj bi tako izgubili njegovo vrednost. To lahko naredimo z uporabo sporočil in sicer tako, da pošljemo sporočilo takrat, ko se glavni lik dotakne klona. Nato ustvarimo novega, tega pa izbrišemo.  </w:t>
            </w:r>
          </w:p>
          <w:p w14:paraId="26119332" w14:textId="77777777" w:rsidR="00FF5C11" w:rsidRPr="00FF5C11" w:rsidRDefault="00FF5C11" w:rsidP="00250EDC">
            <w:pPr>
              <w:rPr>
                <w:lang w:val="sl-SI"/>
              </w:rPr>
            </w:pPr>
          </w:p>
          <w:p w14:paraId="0B48B51E" w14:textId="77777777" w:rsidR="00FF5C11" w:rsidRPr="00FF5C11" w:rsidRDefault="00FF5C11" w:rsidP="00250EDC">
            <w:pPr>
              <w:ind w:left="720"/>
              <w:rPr>
                <w:lang w:val="sl-SI"/>
              </w:rPr>
            </w:pPr>
            <w:r w:rsidRPr="00FF5C11">
              <w:rPr>
                <w:noProof/>
                <w:lang w:val="it-IT" w:eastAsia="it-IT"/>
              </w:rPr>
              <w:drawing>
                <wp:inline distT="114300" distB="114300" distL="114300" distR="114300" wp14:anchorId="7B6A9EC6" wp14:editId="445A0805">
                  <wp:extent cx="1123950" cy="514350"/>
                  <wp:effectExtent l="0" t="0" r="0" b="0"/>
                  <wp:docPr id="709"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90"/>
                          <a:srcRect/>
                          <a:stretch>
                            <a:fillRect/>
                          </a:stretch>
                        </pic:blipFill>
                        <pic:spPr>
                          <a:xfrm>
                            <a:off x="0" y="0"/>
                            <a:ext cx="1123950" cy="514350"/>
                          </a:xfrm>
                          <a:prstGeom prst="rect">
                            <a:avLst/>
                          </a:prstGeom>
                          <a:ln/>
                        </pic:spPr>
                      </pic:pic>
                    </a:graphicData>
                  </a:graphic>
                </wp:inline>
              </w:drawing>
            </w:r>
          </w:p>
          <w:p w14:paraId="7F58EC1A" w14:textId="77777777" w:rsidR="00FF5C11" w:rsidRPr="00FF5C11" w:rsidRDefault="00FF5C11" w:rsidP="00250EDC">
            <w:pPr>
              <w:ind w:left="720"/>
              <w:rPr>
                <w:lang w:val="sl-SI"/>
              </w:rPr>
            </w:pPr>
          </w:p>
          <w:p w14:paraId="1166A818" w14:textId="77777777" w:rsidR="00FF5C11" w:rsidRPr="00FF5C11" w:rsidRDefault="00FF5C11" w:rsidP="00250EDC">
            <w:pPr>
              <w:ind w:left="720"/>
              <w:rPr>
                <w:lang w:val="sl-SI"/>
              </w:rPr>
            </w:pPr>
            <w:r w:rsidRPr="00FF5C11">
              <w:rPr>
                <w:noProof/>
                <w:lang w:val="it-IT" w:eastAsia="it-IT"/>
              </w:rPr>
              <w:drawing>
                <wp:inline distT="114300" distB="114300" distL="114300" distR="114300" wp14:anchorId="4CF27105" wp14:editId="0BE6B86B">
                  <wp:extent cx="2971800" cy="2847975"/>
                  <wp:effectExtent l="0" t="0" r="0" b="0"/>
                  <wp:docPr id="71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91"/>
                          <a:srcRect/>
                          <a:stretch>
                            <a:fillRect/>
                          </a:stretch>
                        </pic:blipFill>
                        <pic:spPr>
                          <a:xfrm>
                            <a:off x="0" y="0"/>
                            <a:ext cx="2971800" cy="2847975"/>
                          </a:xfrm>
                          <a:prstGeom prst="rect">
                            <a:avLst/>
                          </a:prstGeom>
                          <a:ln/>
                        </pic:spPr>
                      </pic:pic>
                    </a:graphicData>
                  </a:graphic>
                </wp:inline>
              </w:drawing>
            </w:r>
          </w:p>
          <w:p w14:paraId="2A4B63EE" w14:textId="77777777" w:rsidR="00FF5C11" w:rsidRPr="00FF5C11" w:rsidRDefault="00FF5C11" w:rsidP="00250EDC">
            <w:pPr>
              <w:rPr>
                <w:lang w:val="sl-SI"/>
              </w:rPr>
            </w:pPr>
          </w:p>
          <w:p w14:paraId="294578AE" w14:textId="50E540A3" w:rsidR="00FF5C11" w:rsidRPr="00FF5C11" w:rsidRDefault="00FF5C11" w:rsidP="00250EDC">
            <w:pPr>
              <w:rPr>
                <w:lang w:val="sl-SI"/>
              </w:rPr>
            </w:pPr>
            <w:r w:rsidRPr="00FF5C11">
              <w:rPr>
                <w:lang w:val="sl-SI"/>
              </w:rPr>
              <w:t>[5</w:t>
            </w:r>
            <w:r w:rsidR="00762773">
              <w:rPr>
                <w:lang w:val="sl-SI"/>
              </w:rPr>
              <w:t>.</w:t>
            </w:r>
            <w:r w:rsidRPr="00FF5C11">
              <w:rPr>
                <w:lang w:val="sl-SI"/>
              </w:rPr>
              <w:t xml:space="preserve"> korak]</w:t>
            </w:r>
          </w:p>
          <w:p w14:paraId="69336F2B" w14:textId="77777777" w:rsidR="00FF5C11" w:rsidRPr="00FF5C11" w:rsidRDefault="00FF5C11" w:rsidP="00250EDC">
            <w:pPr>
              <w:rPr>
                <w:lang w:val="sl-SI"/>
              </w:rPr>
            </w:pPr>
            <w:r w:rsidRPr="00FF5C11">
              <w:rPr>
                <w:lang w:val="sl-SI"/>
              </w:rPr>
              <w:t>Nato se lotimo programiranja duhca, ki se naključno premika po labirintu. Ko se dotakne zidu spremeni smer in nadaljuje premikanje v tej smeri. Če želimo, da je njegovo premikanje naključno lahko to naredimo tako, da si ob trku v zid naključno izbere novo smer premikanja. V programu Snap! so smeri izražene preko stopinj:</w:t>
            </w:r>
          </w:p>
          <w:p w14:paraId="753CBB28" w14:textId="77777777" w:rsidR="00FF5C11" w:rsidRPr="00FF5C11" w:rsidRDefault="00FF5C11" w:rsidP="00250EDC">
            <w:pPr>
              <w:rPr>
                <w:lang w:val="sl-SI"/>
              </w:rPr>
            </w:pPr>
          </w:p>
          <w:p w14:paraId="35E4D502" w14:textId="77777777" w:rsidR="00FF5C11" w:rsidRPr="00FF5C11" w:rsidRDefault="00FF5C11" w:rsidP="00321D8C">
            <w:pPr>
              <w:numPr>
                <w:ilvl w:val="0"/>
                <w:numId w:val="102"/>
              </w:numPr>
              <w:spacing w:after="120" w:line="240" w:lineRule="auto"/>
              <w:rPr>
                <w:lang w:val="sl-SI"/>
              </w:rPr>
            </w:pPr>
            <w:r w:rsidRPr="00FF5C11">
              <w:rPr>
                <w:lang w:val="sl-SI"/>
              </w:rPr>
              <w:t>0 degrees - GOR</w:t>
            </w:r>
          </w:p>
          <w:p w14:paraId="26CC81B9" w14:textId="77777777" w:rsidR="00FF5C11" w:rsidRPr="00FF5C11" w:rsidRDefault="00FF5C11" w:rsidP="00321D8C">
            <w:pPr>
              <w:numPr>
                <w:ilvl w:val="0"/>
                <w:numId w:val="102"/>
              </w:numPr>
              <w:spacing w:after="120" w:line="240" w:lineRule="auto"/>
              <w:rPr>
                <w:lang w:val="sl-SI"/>
              </w:rPr>
            </w:pPr>
            <w:r w:rsidRPr="00FF5C11">
              <w:rPr>
                <w:lang w:val="sl-SI"/>
              </w:rPr>
              <w:t>180 degrees - DOL</w:t>
            </w:r>
          </w:p>
          <w:p w14:paraId="0E996170" w14:textId="77777777" w:rsidR="00FF5C11" w:rsidRPr="00FF5C11" w:rsidRDefault="00FF5C11" w:rsidP="00321D8C">
            <w:pPr>
              <w:numPr>
                <w:ilvl w:val="0"/>
                <w:numId w:val="102"/>
              </w:numPr>
              <w:spacing w:after="120" w:line="240" w:lineRule="auto"/>
              <w:rPr>
                <w:lang w:val="sl-SI"/>
              </w:rPr>
            </w:pPr>
            <w:r w:rsidRPr="00FF5C11">
              <w:rPr>
                <w:lang w:val="sl-SI"/>
              </w:rPr>
              <w:t>90 degrees - DESNO</w:t>
            </w:r>
          </w:p>
          <w:p w14:paraId="2D3BC740" w14:textId="77777777" w:rsidR="00FF5C11" w:rsidRPr="00FF5C11" w:rsidRDefault="00FF5C11" w:rsidP="00321D8C">
            <w:pPr>
              <w:numPr>
                <w:ilvl w:val="0"/>
                <w:numId w:val="102"/>
              </w:numPr>
              <w:spacing w:after="120" w:line="240" w:lineRule="auto"/>
              <w:rPr>
                <w:lang w:val="sl-SI"/>
              </w:rPr>
            </w:pPr>
            <w:r w:rsidRPr="00FF5C11">
              <w:rPr>
                <w:lang w:val="sl-SI"/>
              </w:rPr>
              <w:t>270 degrees - LEVO</w:t>
            </w:r>
          </w:p>
          <w:p w14:paraId="6957B99D" w14:textId="77777777" w:rsidR="00FF5C11" w:rsidRPr="00FF5C11" w:rsidRDefault="00FF5C11" w:rsidP="00250EDC">
            <w:pPr>
              <w:rPr>
                <w:lang w:val="sl-SI"/>
              </w:rPr>
            </w:pPr>
          </w:p>
          <w:p w14:paraId="6578B44B" w14:textId="77777777" w:rsidR="00FF5C11" w:rsidRPr="00FF5C11" w:rsidRDefault="00FF5C11" w:rsidP="00250EDC">
            <w:pPr>
              <w:rPr>
                <w:lang w:val="sl-SI"/>
              </w:rPr>
            </w:pPr>
            <w:r w:rsidRPr="00FF5C11">
              <w:rPr>
                <w:lang w:val="sl-SI"/>
              </w:rPr>
              <w:lastRenderedPageBreak/>
              <w:t>Opazimo, da so ta števila večkratniki števila 90, zato lahko naključnega med njimi dobimo tako, da si najprej izmislimo naključno število od 0 do 3, nato pa ga pomnožimo z 90. Vrednost, ki smo jo na ta način dobili predstavlja novo naključno smer premikanja.</w:t>
            </w:r>
          </w:p>
          <w:p w14:paraId="62A98F8A" w14:textId="77777777" w:rsidR="00FF5C11" w:rsidRPr="00FF5C11" w:rsidRDefault="00FF5C11" w:rsidP="00250EDC">
            <w:pPr>
              <w:rPr>
                <w:lang w:val="sl-SI"/>
              </w:rPr>
            </w:pPr>
            <w:r w:rsidRPr="00FF5C11">
              <w:rPr>
                <w:lang w:val="sl-SI"/>
              </w:rPr>
              <w:t xml:space="preserve">Duhec se premika dokler ne trči ob glavni lik. To lahko uporabimo kot pogoj v zanki - </w:t>
            </w:r>
            <w:r w:rsidRPr="00FF5C11">
              <w:rPr>
                <w:i/>
                <w:lang w:val="sl-SI"/>
              </w:rPr>
              <w:t>ponavljaj dokler</w:t>
            </w:r>
            <w:r w:rsidRPr="00FF5C11">
              <w:rPr>
                <w:lang w:val="sl-SI"/>
              </w:rPr>
              <w:t xml:space="preserve">. Ko se to zgodi, pa je igre konec. </w:t>
            </w:r>
          </w:p>
          <w:p w14:paraId="1DF4895C" w14:textId="77777777" w:rsidR="00FF5C11" w:rsidRPr="00FF5C11" w:rsidRDefault="00FF5C11" w:rsidP="00250EDC">
            <w:pPr>
              <w:rPr>
                <w:lang w:val="sl-SI"/>
              </w:rPr>
            </w:pPr>
          </w:p>
          <w:p w14:paraId="49465B4C" w14:textId="77777777" w:rsidR="00FF5C11" w:rsidRPr="00FF5C11" w:rsidRDefault="00FF5C11" w:rsidP="00250EDC">
            <w:pPr>
              <w:rPr>
                <w:lang w:val="sl-SI"/>
              </w:rPr>
            </w:pPr>
            <w:r w:rsidRPr="00FF5C11">
              <w:rPr>
                <w:noProof/>
                <w:lang w:val="it-IT" w:eastAsia="it-IT"/>
              </w:rPr>
              <w:drawing>
                <wp:inline distT="114300" distB="114300" distL="114300" distR="114300" wp14:anchorId="2D3D8E0E" wp14:editId="2D7F76DE">
                  <wp:extent cx="3629025" cy="2476500"/>
                  <wp:effectExtent l="0" t="0" r="0" b="0"/>
                  <wp:docPr id="71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92"/>
                          <a:srcRect/>
                          <a:stretch>
                            <a:fillRect/>
                          </a:stretch>
                        </pic:blipFill>
                        <pic:spPr>
                          <a:xfrm>
                            <a:off x="0" y="0"/>
                            <a:ext cx="3629025" cy="2476500"/>
                          </a:xfrm>
                          <a:prstGeom prst="rect">
                            <a:avLst/>
                          </a:prstGeom>
                          <a:ln/>
                        </pic:spPr>
                      </pic:pic>
                    </a:graphicData>
                  </a:graphic>
                </wp:inline>
              </w:drawing>
            </w:r>
          </w:p>
          <w:p w14:paraId="2B295A63" w14:textId="77777777" w:rsidR="00FF5C11" w:rsidRPr="00FF5C11" w:rsidRDefault="00FF5C11" w:rsidP="00250EDC">
            <w:pPr>
              <w:rPr>
                <w:lang w:val="sl-SI"/>
              </w:rPr>
            </w:pPr>
          </w:p>
          <w:p w14:paraId="6C7D5164" w14:textId="05ED8675" w:rsidR="00FF5C11" w:rsidRPr="00FF5C11" w:rsidRDefault="00FF5C11" w:rsidP="00250EDC">
            <w:pPr>
              <w:rPr>
                <w:lang w:val="sl-SI"/>
              </w:rPr>
            </w:pPr>
            <w:r w:rsidRPr="00FF5C11">
              <w:rPr>
                <w:lang w:val="sl-SI"/>
              </w:rPr>
              <w:t>[6</w:t>
            </w:r>
            <w:r w:rsidR="00762773">
              <w:rPr>
                <w:lang w:val="sl-SI"/>
              </w:rPr>
              <w:t>.</w:t>
            </w:r>
            <w:r w:rsidRPr="00FF5C11">
              <w:rPr>
                <w:lang w:val="sl-SI"/>
              </w:rPr>
              <w:t xml:space="preserve"> korak]</w:t>
            </w:r>
          </w:p>
          <w:p w14:paraId="1EA869D5" w14:textId="77777777" w:rsidR="00FF5C11" w:rsidRPr="00FF5C11" w:rsidRDefault="00FF5C11" w:rsidP="00250EDC">
            <w:pPr>
              <w:rPr>
                <w:lang w:val="sl-SI"/>
              </w:rPr>
            </w:pPr>
            <w:r w:rsidRPr="00FF5C11">
              <w:rPr>
                <w:lang w:val="sl-SI"/>
              </w:rPr>
              <w:t>Na koncu še poskrbimo za prištevanje točk in ugotavljanje kdaj je igralec uspešno končal igro. Števec smo implementirali znotraj kode glavnega lika. Na začetku smo ga postavili na 0, nato pa mu za vsakič, ko je klon oddal sporočilo, da se je dotaknil glavnega lika, povečali za 1. Ko se števec poveča samo preverimo, če je že dosegel vrednost 20. Takrat je igre konec.</w:t>
            </w:r>
          </w:p>
          <w:p w14:paraId="3DF0D7A3" w14:textId="0F9C2C2C" w:rsidR="00FF5C11" w:rsidRPr="00FF5C11" w:rsidRDefault="00FF5C11" w:rsidP="00250EDC">
            <w:pPr>
              <w:rPr>
                <w:lang w:val="sl-SI"/>
              </w:rPr>
            </w:pPr>
            <w:r w:rsidRPr="00FF5C11">
              <w:rPr>
                <w:noProof/>
                <w:lang w:val="it-IT" w:eastAsia="it-IT"/>
              </w:rPr>
              <w:drawing>
                <wp:inline distT="114300" distB="114300" distL="114300" distR="114300" wp14:anchorId="0DFFFCF1" wp14:editId="3097584F">
                  <wp:extent cx="1323975" cy="752475"/>
                  <wp:effectExtent l="0" t="0" r="0" b="0"/>
                  <wp:docPr id="712"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93"/>
                          <a:srcRect/>
                          <a:stretch>
                            <a:fillRect/>
                          </a:stretch>
                        </pic:blipFill>
                        <pic:spPr>
                          <a:xfrm>
                            <a:off x="0" y="0"/>
                            <a:ext cx="1323975" cy="752475"/>
                          </a:xfrm>
                          <a:prstGeom prst="rect">
                            <a:avLst/>
                          </a:prstGeom>
                          <a:ln/>
                        </pic:spPr>
                      </pic:pic>
                    </a:graphicData>
                  </a:graphic>
                </wp:inline>
              </w:drawing>
            </w:r>
            <w:r w:rsidR="00762773">
              <w:rPr>
                <w:lang w:val="sl-SI"/>
              </w:rPr>
              <w:t xml:space="preserve">      </w:t>
            </w:r>
            <w:r w:rsidRPr="00FF5C11">
              <w:rPr>
                <w:noProof/>
                <w:lang w:val="it-IT" w:eastAsia="it-IT"/>
              </w:rPr>
              <w:drawing>
                <wp:inline distT="114300" distB="114300" distL="114300" distR="114300" wp14:anchorId="39238F5D" wp14:editId="243FB343">
                  <wp:extent cx="2219325" cy="1266825"/>
                  <wp:effectExtent l="0" t="0" r="0" b="0"/>
                  <wp:docPr id="71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394"/>
                          <a:srcRect/>
                          <a:stretch>
                            <a:fillRect/>
                          </a:stretch>
                        </pic:blipFill>
                        <pic:spPr>
                          <a:xfrm>
                            <a:off x="0" y="0"/>
                            <a:ext cx="2219325" cy="1266825"/>
                          </a:xfrm>
                          <a:prstGeom prst="rect">
                            <a:avLst/>
                          </a:prstGeom>
                          <a:ln/>
                        </pic:spPr>
                      </pic:pic>
                    </a:graphicData>
                  </a:graphic>
                </wp:inline>
              </w:drawing>
            </w:r>
          </w:p>
          <w:p w14:paraId="5B8D5816" w14:textId="77777777" w:rsidR="00FF5C11" w:rsidRPr="00FF5C11" w:rsidRDefault="00FF5C11" w:rsidP="00250EDC">
            <w:pPr>
              <w:rPr>
                <w:lang w:val="sl-SI"/>
              </w:rPr>
            </w:pPr>
          </w:p>
        </w:tc>
      </w:tr>
      <w:tr w:rsidR="00FF5C11" w:rsidRPr="00FF5C11" w14:paraId="43A6B3C8" w14:textId="77777777" w:rsidTr="00250EDC">
        <w:trPr>
          <w:trHeight w:val="1200"/>
        </w:trPr>
        <w:tc>
          <w:tcPr>
            <w:tcW w:w="2405" w:type="dxa"/>
          </w:tcPr>
          <w:p w14:paraId="3D17DC69" w14:textId="77777777" w:rsidR="00FF5C11" w:rsidRPr="00FF5C11" w:rsidRDefault="00FF5C11" w:rsidP="00250EDC">
            <w:pPr>
              <w:jc w:val="left"/>
              <w:rPr>
                <w:b/>
                <w:lang w:val="sl-SI"/>
              </w:rPr>
            </w:pPr>
            <w:r w:rsidRPr="00FF5C11">
              <w:rPr>
                <w:b/>
                <w:lang w:val="sl-SI"/>
              </w:rPr>
              <w:lastRenderedPageBreak/>
              <w:t>Orodja in viri za učitelje</w:t>
            </w:r>
          </w:p>
          <w:p w14:paraId="576F6AE8" w14:textId="77777777" w:rsidR="00FF5C11" w:rsidRPr="00FF5C11" w:rsidRDefault="00FF5C11" w:rsidP="00250EDC">
            <w:pPr>
              <w:jc w:val="left"/>
              <w:rPr>
                <w:b/>
                <w:lang w:val="sl-SI"/>
              </w:rPr>
            </w:pPr>
          </w:p>
        </w:tc>
        <w:tc>
          <w:tcPr>
            <w:tcW w:w="7088" w:type="dxa"/>
          </w:tcPr>
          <w:p w14:paraId="68651A0D" w14:textId="2DED5448" w:rsidR="00FF5C11" w:rsidRPr="00FF5C11" w:rsidRDefault="00FF5C11" w:rsidP="00321D8C">
            <w:pPr>
              <w:numPr>
                <w:ilvl w:val="0"/>
                <w:numId w:val="97"/>
              </w:numPr>
              <w:spacing w:after="120" w:line="240" w:lineRule="auto"/>
              <w:jc w:val="left"/>
              <w:rPr>
                <w:lang w:val="sl-SI"/>
              </w:rPr>
            </w:pPr>
            <w:r w:rsidRPr="00FF5C11">
              <w:rPr>
                <w:lang w:val="sl-SI"/>
              </w:rPr>
              <w:t xml:space="preserve">Celotna aktivnost v programu Snap!: </w:t>
            </w:r>
            <w:hyperlink r:id="rId395" w:history="1">
              <w:r w:rsidRPr="00D36ADB">
                <w:rPr>
                  <w:rStyle w:val="Collegamentoipertestuale"/>
                  <w:lang w:val="sl-SI"/>
                </w:rPr>
                <w:t>https://snap.berkeley.edu/project?user=zapusek&amp;</w:t>
              </w:r>
              <w:r w:rsidRPr="00D36ADB">
                <w:rPr>
                  <w:rStyle w:val="Collegamentoipertestuale"/>
                  <w:lang w:val="sl-SI"/>
                </w:rPr>
                <w:br/>
                <w:t>project=enostavni_pacman</w:t>
              </w:r>
            </w:hyperlink>
          </w:p>
          <w:p w14:paraId="09A5416A" w14:textId="77777777" w:rsidR="00FF5C11" w:rsidRPr="00FF5C11" w:rsidRDefault="00FF5C11" w:rsidP="00321D8C">
            <w:pPr>
              <w:numPr>
                <w:ilvl w:val="0"/>
                <w:numId w:val="97"/>
              </w:numPr>
              <w:spacing w:after="120" w:line="240" w:lineRule="auto"/>
              <w:jc w:val="left"/>
              <w:rPr>
                <w:lang w:val="sl-SI"/>
              </w:rPr>
            </w:pPr>
            <w:r w:rsidRPr="00FF5C11">
              <w:rPr>
                <w:lang w:val="sl-SI"/>
              </w:rPr>
              <w:t xml:space="preserve">Lajovic, S. (2011). Scratch. </w:t>
            </w:r>
            <w:r w:rsidRPr="00FF5C11">
              <w:rPr>
                <w:i/>
                <w:lang w:val="sl-SI"/>
              </w:rPr>
              <w:t>Nauči se programirati in postani računalniški maček</w:t>
            </w:r>
            <w:r w:rsidRPr="00FF5C11">
              <w:rPr>
                <w:lang w:val="sl-SI"/>
              </w:rPr>
              <w:t>. Ljubljana: Pasadena.</w:t>
            </w:r>
          </w:p>
          <w:p w14:paraId="23CB2712" w14:textId="77777777" w:rsidR="00FF5C11" w:rsidRPr="00FF5C11" w:rsidRDefault="00FF5C11" w:rsidP="00321D8C">
            <w:pPr>
              <w:numPr>
                <w:ilvl w:val="0"/>
                <w:numId w:val="97"/>
              </w:numPr>
              <w:spacing w:after="120" w:line="240" w:lineRule="auto"/>
              <w:jc w:val="left"/>
              <w:rPr>
                <w:lang w:val="sl-SI"/>
              </w:rPr>
            </w:pPr>
            <w:r w:rsidRPr="00FF5C11">
              <w:rPr>
                <w:lang w:val="sl-SI"/>
              </w:rPr>
              <w:t xml:space="preserve">Vorderman, C. (2017). </w:t>
            </w:r>
            <w:r w:rsidRPr="00FF5C11">
              <w:rPr>
                <w:i/>
                <w:lang w:val="sl-SI"/>
              </w:rPr>
              <w:t>Računalniško programiranje za otroke</w:t>
            </w:r>
            <w:r w:rsidRPr="00FF5C11">
              <w:rPr>
                <w:lang w:val="sl-SI"/>
              </w:rPr>
              <w:t>. Ljubljana: MK.</w:t>
            </w:r>
          </w:p>
        </w:tc>
      </w:tr>
      <w:tr w:rsidR="00FF5C11" w:rsidRPr="00E92EEF" w14:paraId="0D66D431" w14:textId="77777777" w:rsidTr="00250EDC">
        <w:trPr>
          <w:trHeight w:val="960"/>
        </w:trPr>
        <w:tc>
          <w:tcPr>
            <w:tcW w:w="2405" w:type="dxa"/>
          </w:tcPr>
          <w:p w14:paraId="12484A49" w14:textId="6317BC20" w:rsidR="00FF5C11" w:rsidRPr="00FF5C11" w:rsidRDefault="00FF5C11" w:rsidP="00250EDC">
            <w:pPr>
              <w:jc w:val="left"/>
              <w:rPr>
                <w:b/>
                <w:lang w:val="sl-SI"/>
              </w:rPr>
            </w:pPr>
            <w:r w:rsidRPr="00FF5C11">
              <w:rPr>
                <w:b/>
                <w:lang w:val="sl-SI"/>
              </w:rPr>
              <w:t>Viri/gradiva za učence</w:t>
            </w:r>
          </w:p>
        </w:tc>
        <w:tc>
          <w:tcPr>
            <w:tcW w:w="7088" w:type="dxa"/>
          </w:tcPr>
          <w:p w14:paraId="65B28A0C" w14:textId="5717A656" w:rsidR="00FF5C11" w:rsidRPr="00E92EEF" w:rsidRDefault="00FF5C11" w:rsidP="00250EDC">
            <w:pPr>
              <w:numPr>
                <w:ilvl w:val="0"/>
                <w:numId w:val="100"/>
              </w:numPr>
              <w:spacing w:after="120" w:line="240" w:lineRule="auto"/>
              <w:jc w:val="left"/>
              <w:rPr>
                <w:rFonts w:eastAsia="Times New Roman"/>
                <w:lang w:val="it-IT"/>
              </w:rPr>
            </w:pPr>
            <w:r w:rsidRPr="00762773">
              <w:rPr>
                <w:color w:val="000000"/>
                <w:lang w:val="sl-SI"/>
              </w:rPr>
              <w:t xml:space="preserve">Predloga aktivnosti v Snap!-u: </w:t>
            </w:r>
            <w:hyperlink r:id="rId396" w:history="1">
              <w:r w:rsidR="00762773" w:rsidRPr="00E92EEF">
                <w:rPr>
                  <w:rStyle w:val="Collegamentoipertestuale"/>
                  <w:rFonts w:eastAsia="Times New Roman"/>
                  <w:lang w:val="it-IT"/>
                </w:rPr>
                <w:t>https://snap.berkeley.edu/project?user=zapusek&amp;</w:t>
              </w:r>
              <w:r w:rsidR="00762773" w:rsidRPr="00E92EEF">
                <w:rPr>
                  <w:rStyle w:val="Collegamentoipertestuale"/>
                  <w:rFonts w:eastAsia="Times New Roman"/>
                  <w:lang w:val="it-IT"/>
                </w:rPr>
                <w:br/>
                <w:t>project=pacman_template</w:t>
              </w:r>
            </w:hyperlink>
            <w:bookmarkStart w:id="39" w:name="_heading=h.flye2us4o2g9" w:colFirst="0" w:colLast="0"/>
            <w:bookmarkEnd w:id="39"/>
          </w:p>
        </w:tc>
      </w:tr>
    </w:tbl>
    <w:p w14:paraId="3CE70982" w14:textId="77777777" w:rsidR="00FF5C11" w:rsidRPr="00FF5C11" w:rsidRDefault="00FF5C11" w:rsidP="00FF5C11">
      <w:pPr>
        <w:rPr>
          <w:lang w:val="sl-SI"/>
        </w:rPr>
      </w:pPr>
    </w:p>
    <w:p w14:paraId="3232F4C1" w14:textId="77777777" w:rsidR="00C8772F" w:rsidRPr="00FF5C11" w:rsidRDefault="00C8772F" w:rsidP="00C8772F">
      <w:pPr>
        <w:jc w:val="left"/>
        <w:rPr>
          <w:lang w:val="sl-SI"/>
        </w:rPr>
      </w:pPr>
    </w:p>
    <w:p w14:paraId="6B25AC64" w14:textId="77777777" w:rsidR="00C8772F" w:rsidRPr="00FF5C11" w:rsidRDefault="00C8772F" w:rsidP="00C8772F">
      <w:pPr>
        <w:jc w:val="left"/>
        <w:rPr>
          <w:lang w:val="sl-SI"/>
        </w:rPr>
      </w:pPr>
    </w:p>
    <w:p w14:paraId="1F535FCE" w14:textId="77777777" w:rsidR="00C8772F" w:rsidRPr="00FF5C11" w:rsidRDefault="00C8772F" w:rsidP="00C8772F">
      <w:pPr>
        <w:jc w:val="left"/>
        <w:rPr>
          <w:lang w:val="sl-SI"/>
        </w:rPr>
      </w:pPr>
    </w:p>
    <w:p w14:paraId="5C8F35D4" w14:textId="77777777" w:rsidR="00C8772F" w:rsidRPr="00FF5C11" w:rsidRDefault="00C8772F" w:rsidP="00C8772F">
      <w:pPr>
        <w:jc w:val="left"/>
        <w:rPr>
          <w:lang w:val="sl-SI"/>
        </w:rPr>
      </w:pPr>
    </w:p>
    <w:p w14:paraId="2CA68B61" w14:textId="00E3990B" w:rsidR="00797011" w:rsidRPr="00FF5C11" w:rsidRDefault="0074361D">
      <w:pPr>
        <w:rPr>
          <w:b/>
          <w:smallCaps/>
          <w:color w:val="FFFFFF"/>
          <w:sz w:val="32"/>
          <w:szCs w:val="32"/>
          <w:lang w:val="sl-SI"/>
        </w:rPr>
      </w:pPr>
      <w:r w:rsidRPr="00FF5C11">
        <w:rPr>
          <w:b/>
          <w:smallCaps/>
          <w:color w:val="FFFFFF"/>
          <w:sz w:val="32"/>
          <w:szCs w:val="32"/>
          <w:lang w:val="sl-SI"/>
        </w:rPr>
        <w:br w:type="page"/>
      </w:r>
    </w:p>
    <w:p w14:paraId="6DF161B3" w14:textId="5CF59496" w:rsidR="006B74E6" w:rsidRPr="00FF5C11" w:rsidRDefault="00611CDC" w:rsidP="00611CDC">
      <w:pPr>
        <w:pStyle w:val="C4G1"/>
        <w:rPr>
          <w:lang w:val="sl-SI"/>
        </w:rPr>
      </w:pPr>
      <w:bookmarkStart w:id="40" w:name="_Toc46233864"/>
      <w:r w:rsidRPr="00FF5C11">
        <w:rPr>
          <w:lang w:val="sl-SI"/>
        </w:rPr>
        <w:lastRenderedPageBreak/>
        <w:t>VIRI</w:t>
      </w:r>
      <w:bookmarkEnd w:id="40"/>
    </w:p>
    <w:p w14:paraId="603DF46E" w14:textId="77777777" w:rsidR="006B74E6" w:rsidRPr="00FF5C11" w:rsidRDefault="006B74E6">
      <w:pPr>
        <w:rPr>
          <w:lang w:val="sl-SI"/>
        </w:rPr>
      </w:pPr>
    </w:p>
    <w:p w14:paraId="43D70916" w14:textId="77777777" w:rsidR="006B74E6" w:rsidRPr="00FF5C11" w:rsidRDefault="00783D03">
      <w:pPr>
        <w:spacing w:after="120" w:line="240" w:lineRule="auto"/>
        <w:jc w:val="left"/>
        <w:rPr>
          <w:lang w:val="sl-SI"/>
        </w:rPr>
      </w:pPr>
      <w:r w:rsidRPr="00FF5C11">
        <w:rPr>
          <w:lang w:val="sl-SI"/>
        </w:rPr>
        <w:t xml:space="preserve">Lajovic, S. (2011). Scratch. </w:t>
      </w:r>
      <w:r w:rsidRPr="00FF5C11">
        <w:rPr>
          <w:i/>
          <w:lang w:val="sl-SI"/>
        </w:rPr>
        <w:t>Nauči se programirati in postani računalniški maček</w:t>
      </w:r>
      <w:r w:rsidRPr="00FF5C11">
        <w:rPr>
          <w:lang w:val="sl-SI"/>
        </w:rPr>
        <w:t>. Ljubljana: Pasadena.</w:t>
      </w:r>
    </w:p>
    <w:p w14:paraId="2B8464C3" w14:textId="77777777" w:rsidR="006B74E6" w:rsidRPr="00FF5C11" w:rsidRDefault="00783D03">
      <w:pPr>
        <w:rPr>
          <w:lang w:val="sl-SI"/>
        </w:rPr>
      </w:pPr>
      <w:r w:rsidRPr="00FF5C11">
        <w:rPr>
          <w:lang w:val="sl-SI"/>
        </w:rPr>
        <w:t>Rugelj, J. (2019). Game design based learning of programming.</w:t>
      </w:r>
    </w:p>
    <w:p w14:paraId="111A6988" w14:textId="77777777" w:rsidR="006B74E6" w:rsidRPr="00FF5C11" w:rsidRDefault="00783D03">
      <w:pPr>
        <w:rPr>
          <w:lang w:val="sl-SI"/>
        </w:rPr>
      </w:pPr>
      <w:r w:rsidRPr="00FF5C11">
        <w:rPr>
          <w:lang w:val="sl-SI"/>
        </w:rPr>
        <w:t xml:space="preserve">Vorderman, C. (2017). </w:t>
      </w:r>
      <w:r w:rsidRPr="00FF5C11">
        <w:rPr>
          <w:i/>
          <w:lang w:val="sl-SI"/>
        </w:rPr>
        <w:t>Računalniško programiranje za otroke</w:t>
      </w:r>
      <w:r w:rsidRPr="00FF5C11">
        <w:rPr>
          <w:lang w:val="sl-SI"/>
        </w:rPr>
        <w:t>. Ljubljana: MK.</w:t>
      </w:r>
    </w:p>
    <w:sectPr w:rsidR="006B74E6" w:rsidRPr="00FF5C11" w:rsidSect="006233FC">
      <w:headerReference w:type="default" r:id="rId397"/>
      <w:footerReference w:type="even" r:id="rId398"/>
      <w:footerReference w:type="default" r:id="rId399"/>
      <w:pgSz w:w="11900" w:h="16840"/>
      <w:pgMar w:top="1440" w:right="1440" w:bottom="1440" w:left="1440" w:header="850" w:footer="708"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5341B2" w14:textId="77777777" w:rsidR="00C82EDB" w:rsidRDefault="00C82EDB">
      <w:pPr>
        <w:spacing w:line="240" w:lineRule="auto"/>
      </w:pPr>
      <w:r>
        <w:separator/>
      </w:r>
    </w:p>
  </w:endnote>
  <w:endnote w:type="continuationSeparator" w:id="0">
    <w:p w14:paraId="72248AB5" w14:textId="77777777" w:rsidR="00C82EDB" w:rsidRDefault="00C82E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Helvetica Neue">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7179A5" w14:textId="77777777" w:rsidR="00EB096D" w:rsidRDefault="00EB096D">
    <w:pPr>
      <w:pBdr>
        <w:top w:val="nil"/>
        <w:left w:val="nil"/>
        <w:bottom w:val="nil"/>
        <w:right w:val="nil"/>
        <w:between w:val="nil"/>
      </w:pBdr>
      <w:tabs>
        <w:tab w:val="center" w:pos="4680"/>
        <w:tab w:val="right" w:pos="9360"/>
      </w:tabs>
      <w:spacing w:line="240" w:lineRule="auto"/>
      <w:jc w:val="center"/>
      <w:rPr>
        <w:color w:val="000000"/>
      </w:rPr>
    </w:pPr>
  </w:p>
  <w:p w14:paraId="4A54761F" w14:textId="77777777" w:rsidR="00EB096D" w:rsidRDefault="00EB096D">
    <w:pPr>
      <w:pBdr>
        <w:top w:val="nil"/>
        <w:left w:val="nil"/>
        <w:bottom w:val="nil"/>
        <w:right w:val="nil"/>
        <w:between w:val="nil"/>
      </w:pBdr>
      <w:tabs>
        <w:tab w:val="center" w:pos="4680"/>
        <w:tab w:val="right" w:pos="9360"/>
      </w:tabs>
      <w:spacing w:line="240" w:lineRule="auto"/>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EA9B21" w14:textId="77777777" w:rsidR="00EB096D" w:rsidRDefault="00EB096D">
    <w:pPr>
      <w:pBdr>
        <w:top w:val="nil"/>
        <w:left w:val="nil"/>
        <w:bottom w:val="nil"/>
        <w:right w:val="nil"/>
        <w:between w:val="nil"/>
      </w:pBdr>
      <w:tabs>
        <w:tab w:val="center" w:pos="4680"/>
        <w:tab w:val="right" w:pos="9360"/>
      </w:tabs>
      <w:spacing w:line="240" w:lineRule="auto"/>
      <w:jc w:val="center"/>
      <w:rPr>
        <w:color w:val="000000"/>
        <w:sz w:val="18"/>
        <w:szCs w:val="18"/>
      </w:rPr>
    </w:pPr>
    <w:r>
      <w:rPr>
        <w:color w:val="000000"/>
        <w:sz w:val="18"/>
        <w:szCs w:val="18"/>
      </w:rPr>
      <w:fldChar w:fldCharType="begin"/>
    </w:r>
    <w:r>
      <w:rPr>
        <w:color w:val="000000"/>
        <w:sz w:val="18"/>
        <w:szCs w:val="18"/>
      </w:rPr>
      <w:instrText>PAGE</w:instrText>
    </w:r>
    <w:r>
      <w:rPr>
        <w:color w:val="000000"/>
        <w:sz w:val="18"/>
        <w:szCs w:val="18"/>
      </w:rPr>
      <w:fldChar w:fldCharType="separate"/>
    </w:r>
    <w:r w:rsidR="007826F5">
      <w:rPr>
        <w:noProof/>
        <w:color w:val="000000"/>
        <w:sz w:val="18"/>
        <w:szCs w:val="18"/>
      </w:rPr>
      <w:t>3</w:t>
    </w:r>
    <w:r>
      <w:rPr>
        <w:color w:val="000000"/>
        <w:sz w:val="18"/>
        <w:szCs w:val="18"/>
      </w:rPr>
      <w:fldChar w:fldCharType="end"/>
    </w:r>
  </w:p>
  <w:p w14:paraId="3C4E2505" w14:textId="77777777" w:rsidR="00EB096D" w:rsidRDefault="00EB096D">
    <w:pPr>
      <w:pBdr>
        <w:top w:val="nil"/>
        <w:left w:val="nil"/>
        <w:bottom w:val="nil"/>
        <w:right w:val="nil"/>
        <w:between w:val="nil"/>
      </w:pBdr>
      <w:tabs>
        <w:tab w:val="center" w:pos="4680"/>
        <w:tab w:val="right" w:pos="9360"/>
      </w:tabs>
      <w:spacing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E2CF95" w14:textId="77777777" w:rsidR="00C82EDB" w:rsidRDefault="00C82EDB">
      <w:pPr>
        <w:spacing w:line="240" w:lineRule="auto"/>
      </w:pPr>
      <w:r>
        <w:separator/>
      </w:r>
    </w:p>
  </w:footnote>
  <w:footnote w:type="continuationSeparator" w:id="0">
    <w:p w14:paraId="71D9EF6C" w14:textId="77777777" w:rsidR="00C82EDB" w:rsidRDefault="00C82ED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B76F3C" w14:textId="496647B2" w:rsidR="00EB096D" w:rsidRDefault="00EB096D">
    <w:pPr>
      <w:pBdr>
        <w:top w:val="nil"/>
        <w:left w:val="nil"/>
        <w:bottom w:val="nil"/>
        <w:right w:val="nil"/>
        <w:between w:val="nil"/>
      </w:pBdr>
      <w:tabs>
        <w:tab w:val="center" w:pos="4680"/>
        <w:tab w:val="right" w:pos="9360"/>
      </w:tabs>
      <w:spacing w:line="240" w:lineRule="auto"/>
      <w:ind w:firstLine="709"/>
      <w:rPr>
        <w:b/>
        <w:color w:val="000000"/>
      </w:rPr>
    </w:pPr>
    <w:r>
      <w:rPr>
        <w:noProof/>
        <w:lang w:val="it-IT" w:eastAsia="it-IT"/>
      </w:rPr>
      <w:drawing>
        <wp:anchor distT="0" distB="0" distL="114300" distR="114300" simplePos="0" relativeHeight="251659264" behindDoc="0" locked="0" layoutInCell="1" hidden="0" allowOverlap="1" wp14:anchorId="13CA068D" wp14:editId="6A4DF186">
          <wp:simplePos x="0" y="0"/>
          <wp:positionH relativeFrom="column">
            <wp:posOffset>4453890</wp:posOffset>
          </wp:positionH>
          <wp:positionV relativeFrom="paragraph">
            <wp:posOffset>8890</wp:posOffset>
          </wp:positionV>
          <wp:extent cx="1715135" cy="396240"/>
          <wp:effectExtent l="0" t="0" r="12065" b="10160"/>
          <wp:wrapSquare wrapText="bothSides" distT="0" distB="0" distL="114300" distR="114300"/>
          <wp:docPr id="1103" name="image257.png"/>
          <wp:cNvGraphicFramePr/>
          <a:graphic xmlns:a="http://schemas.openxmlformats.org/drawingml/2006/main">
            <a:graphicData uri="http://schemas.openxmlformats.org/drawingml/2006/picture">
              <pic:pic xmlns:pic="http://schemas.openxmlformats.org/drawingml/2006/picture">
                <pic:nvPicPr>
                  <pic:cNvPr id="0" name="image257.png" descr="LogosBeneficairesErasmus+RIGHT_EN.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1715135" cy="396240"/>
                  </a:xfrm>
                  <a:prstGeom prst="rect">
                    <a:avLst/>
                  </a:prstGeom>
                  <a:ln/>
                </pic:spPr>
              </pic:pic>
            </a:graphicData>
          </a:graphic>
          <wp14:sizeRelH relativeFrom="margin">
            <wp14:pctWidth>0</wp14:pctWidth>
          </wp14:sizeRelH>
        </wp:anchor>
      </w:drawing>
    </w:r>
    <w:r>
      <w:rPr>
        <w:b/>
        <w:color w:val="000000"/>
      </w:rPr>
      <w:t>CODING4GIRLS</w:t>
    </w:r>
    <w:r>
      <w:rPr>
        <w:noProof/>
        <w:lang w:val="it-IT" w:eastAsia="it-IT"/>
      </w:rPr>
      <w:drawing>
        <wp:anchor distT="0" distB="0" distL="114300" distR="114300" simplePos="0" relativeHeight="251658240" behindDoc="0" locked="0" layoutInCell="1" hidden="0" allowOverlap="1" wp14:anchorId="55EFFD51" wp14:editId="1651DAC7">
          <wp:simplePos x="0" y="0"/>
          <wp:positionH relativeFrom="column">
            <wp:posOffset>-27938</wp:posOffset>
          </wp:positionH>
          <wp:positionV relativeFrom="paragraph">
            <wp:posOffset>-217803</wp:posOffset>
          </wp:positionV>
          <wp:extent cx="459740" cy="701675"/>
          <wp:effectExtent l="0" t="0" r="0" b="0"/>
          <wp:wrapSquare wrapText="bothSides" distT="0" distB="0" distL="114300" distR="114300"/>
          <wp:docPr id="1167" name="image310.png" descr="/Users/mateja.bevcic/Desktop/Namizje/PEF/Logoti/C4G_Logo.png"/>
          <wp:cNvGraphicFramePr/>
          <a:graphic xmlns:a="http://schemas.openxmlformats.org/drawingml/2006/main">
            <a:graphicData uri="http://schemas.openxmlformats.org/drawingml/2006/picture">
              <pic:pic xmlns:pic="http://schemas.openxmlformats.org/drawingml/2006/picture">
                <pic:nvPicPr>
                  <pic:cNvPr id="0" name="image310.png" descr="/Users/mateja.bevcic/Desktop/Namizje/PEF/Logoti/C4G_Logo.png"/>
                  <pic:cNvPicPr preferRelativeResize="0"/>
                </pic:nvPicPr>
                <pic:blipFill>
                  <a:blip r:embed="rId2"/>
                  <a:srcRect/>
                  <a:stretch>
                    <a:fillRect/>
                  </a:stretch>
                </pic:blipFill>
                <pic:spPr>
                  <a:xfrm>
                    <a:off x="0" y="0"/>
                    <a:ext cx="459740" cy="701675"/>
                  </a:xfrm>
                  <a:prstGeom prst="rect">
                    <a:avLst/>
                  </a:prstGeom>
                  <a:ln/>
                </pic:spPr>
              </pic:pic>
            </a:graphicData>
          </a:graphic>
        </wp:anchor>
      </w:drawing>
    </w:r>
  </w:p>
  <w:p w14:paraId="193344DD" w14:textId="77777777" w:rsidR="00EB096D" w:rsidRDefault="00EB096D">
    <w:pPr>
      <w:pBdr>
        <w:top w:val="nil"/>
        <w:left w:val="nil"/>
        <w:bottom w:val="nil"/>
        <w:right w:val="nil"/>
        <w:between w:val="nil"/>
      </w:pBdr>
      <w:tabs>
        <w:tab w:val="center" w:pos="1418"/>
        <w:tab w:val="right" w:pos="9360"/>
      </w:tabs>
      <w:spacing w:line="240" w:lineRule="auto"/>
      <w:ind w:left="709"/>
      <w:rPr>
        <w:b/>
        <w:color w:val="000000"/>
      </w:rPr>
    </w:pPr>
    <w:r>
      <w:rPr>
        <w:b/>
        <w:color w:val="000000"/>
      </w:rPr>
      <w:t>2018-1-SI01-KA201-047013</w:t>
    </w:r>
  </w:p>
  <w:p w14:paraId="5EE593B2" w14:textId="77777777" w:rsidR="00EB096D" w:rsidRDefault="00EB096D">
    <w:pPr>
      <w:pBdr>
        <w:top w:val="nil"/>
        <w:left w:val="nil"/>
        <w:bottom w:val="nil"/>
        <w:right w:val="nil"/>
        <w:between w:val="nil"/>
      </w:pBdr>
      <w:tabs>
        <w:tab w:val="center" w:pos="4680"/>
        <w:tab w:val="right" w:pos="9360"/>
      </w:tabs>
      <w:spacing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779B8"/>
    <w:multiLevelType w:val="hybridMultilevel"/>
    <w:tmpl w:val="A332460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nsid w:val="01555484"/>
    <w:multiLevelType w:val="hybridMultilevel"/>
    <w:tmpl w:val="256E7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17F0786"/>
    <w:multiLevelType w:val="multilevel"/>
    <w:tmpl w:val="C1B271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01B40B2B"/>
    <w:multiLevelType w:val="multilevel"/>
    <w:tmpl w:val="56EE63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03976FEC"/>
    <w:multiLevelType w:val="hybridMultilevel"/>
    <w:tmpl w:val="F79232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4DB65C0"/>
    <w:multiLevelType w:val="multilevel"/>
    <w:tmpl w:val="9738A3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06A94445"/>
    <w:multiLevelType w:val="hybridMultilevel"/>
    <w:tmpl w:val="9D4C03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nsid w:val="07002E98"/>
    <w:multiLevelType w:val="multilevel"/>
    <w:tmpl w:val="79AA0B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07672134"/>
    <w:multiLevelType w:val="hybridMultilevel"/>
    <w:tmpl w:val="DE282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07C8270F"/>
    <w:multiLevelType w:val="multilevel"/>
    <w:tmpl w:val="3856B7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nsid w:val="0B7E0BF9"/>
    <w:multiLevelType w:val="hybridMultilevel"/>
    <w:tmpl w:val="B6E043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0BCC345C"/>
    <w:multiLevelType w:val="multilevel"/>
    <w:tmpl w:val="D8689B6A"/>
    <w:lvl w:ilvl="0">
      <w:start w:val="1"/>
      <w:numFmt w:val="bullet"/>
      <w:pStyle w:val="Titolo1"/>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nsid w:val="0C204E0A"/>
    <w:multiLevelType w:val="hybridMultilevel"/>
    <w:tmpl w:val="1F14B6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0DB57B50"/>
    <w:multiLevelType w:val="multilevel"/>
    <w:tmpl w:val="1C649B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nsid w:val="105A7809"/>
    <w:multiLevelType w:val="hybridMultilevel"/>
    <w:tmpl w:val="65200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10832793"/>
    <w:multiLevelType w:val="hybridMultilevel"/>
    <w:tmpl w:val="C44ABD24"/>
    <w:lvl w:ilvl="0" w:tplc="48CC451C">
      <w:start w:val="4"/>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nsid w:val="1327632E"/>
    <w:multiLevelType w:val="multilevel"/>
    <w:tmpl w:val="36B87C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nsid w:val="14BC1E36"/>
    <w:multiLevelType w:val="hybridMultilevel"/>
    <w:tmpl w:val="41805A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14FA61D8"/>
    <w:multiLevelType w:val="multilevel"/>
    <w:tmpl w:val="AAD8BA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nsid w:val="16AE4B6B"/>
    <w:multiLevelType w:val="hybridMultilevel"/>
    <w:tmpl w:val="0BDEA00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nsid w:val="18DD17B3"/>
    <w:multiLevelType w:val="multilevel"/>
    <w:tmpl w:val="DB921F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nsid w:val="18F9336A"/>
    <w:multiLevelType w:val="multilevel"/>
    <w:tmpl w:val="42041C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nsid w:val="19A05005"/>
    <w:multiLevelType w:val="multilevel"/>
    <w:tmpl w:val="1F7E6E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nsid w:val="1A3230E0"/>
    <w:multiLevelType w:val="multilevel"/>
    <w:tmpl w:val="8160B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nsid w:val="1A7114C6"/>
    <w:multiLevelType w:val="multilevel"/>
    <w:tmpl w:val="4356B9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nsid w:val="1CA8177C"/>
    <w:multiLevelType w:val="hybridMultilevel"/>
    <w:tmpl w:val="508C8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1D4235CF"/>
    <w:multiLevelType w:val="hybridMultilevel"/>
    <w:tmpl w:val="0D3AAB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1D5A4864"/>
    <w:multiLevelType w:val="multilevel"/>
    <w:tmpl w:val="E2ACA0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nsid w:val="1F8B48B0"/>
    <w:multiLevelType w:val="hybridMultilevel"/>
    <w:tmpl w:val="B846CCC0"/>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cs="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cs="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cs="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29">
    <w:nsid w:val="2265373F"/>
    <w:multiLevelType w:val="hybridMultilevel"/>
    <w:tmpl w:val="43B84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22FD6F40"/>
    <w:multiLevelType w:val="multilevel"/>
    <w:tmpl w:val="7842EB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nsid w:val="233D1390"/>
    <w:multiLevelType w:val="hybridMultilevel"/>
    <w:tmpl w:val="64C42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25143530"/>
    <w:multiLevelType w:val="hybridMultilevel"/>
    <w:tmpl w:val="5218C3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25350F9B"/>
    <w:multiLevelType w:val="multilevel"/>
    <w:tmpl w:val="C4EC29A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nsid w:val="26D02941"/>
    <w:multiLevelType w:val="multilevel"/>
    <w:tmpl w:val="C778D7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nsid w:val="26DF026F"/>
    <w:multiLevelType w:val="multilevel"/>
    <w:tmpl w:val="3086CB7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nsid w:val="277E5445"/>
    <w:multiLevelType w:val="multilevel"/>
    <w:tmpl w:val="3A5060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nsid w:val="2A467457"/>
    <w:multiLevelType w:val="multilevel"/>
    <w:tmpl w:val="F5D45C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nsid w:val="2B144F8E"/>
    <w:multiLevelType w:val="multilevel"/>
    <w:tmpl w:val="A01000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nsid w:val="2BA21890"/>
    <w:multiLevelType w:val="hybridMultilevel"/>
    <w:tmpl w:val="0D8AE7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2E4B2501"/>
    <w:multiLevelType w:val="multilevel"/>
    <w:tmpl w:val="C1124E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nsid w:val="2EEC539B"/>
    <w:multiLevelType w:val="hybridMultilevel"/>
    <w:tmpl w:val="368267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2F0E77A7"/>
    <w:multiLevelType w:val="hybridMultilevel"/>
    <w:tmpl w:val="852A194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nsid w:val="2F3838E5"/>
    <w:multiLevelType w:val="hybridMultilevel"/>
    <w:tmpl w:val="99780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nsid w:val="2F7A0558"/>
    <w:multiLevelType w:val="multilevel"/>
    <w:tmpl w:val="4C5E2E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nsid w:val="30143250"/>
    <w:multiLevelType w:val="hybridMultilevel"/>
    <w:tmpl w:val="D4B829D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6">
    <w:nsid w:val="31250C97"/>
    <w:multiLevelType w:val="hybridMultilevel"/>
    <w:tmpl w:val="3E8CCE24"/>
    <w:lvl w:ilvl="0" w:tplc="18FE363E">
      <w:numFmt w:val="bullet"/>
      <w:lvlText w:val="-"/>
      <w:lvlJc w:val="left"/>
      <w:pPr>
        <w:ind w:left="720" w:hanging="360"/>
      </w:pPr>
      <w:rPr>
        <w:rFonts w:ascii="Calibri" w:eastAsia="Calibri" w:hAnsi="Calibri" w:cs="Calibri"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7">
    <w:nsid w:val="321F03DF"/>
    <w:multiLevelType w:val="multilevel"/>
    <w:tmpl w:val="684802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
    <w:nsid w:val="32B62DBD"/>
    <w:multiLevelType w:val="hybridMultilevel"/>
    <w:tmpl w:val="C23890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nsid w:val="33FC18F1"/>
    <w:multiLevelType w:val="multilevel"/>
    <w:tmpl w:val="125A5B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
    <w:nsid w:val="364C305F"/>
    <w:multiLevelType w:val="multilevel"/>
    <w:tmpl w:val="EA869E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1">
    <w:nsid w:val="36B62F7E"/>
    <w:multiLevelType w:val="multilevel"/>
    <w:tmpl w:val="64F0CF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2">
    <w:nsid w:val="37E87B74"/>
    <w:multiLevelType w:val="hybridMultilevel"/>
    <w:tmpl w:val="0520EDA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nsid w:val="3BA14C5A"/>
    <w:multiLevelType w:val="multilevel"/>
    <w:tmpl w:val="C8AE3B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4">
    <w:nsid w:val="3D15105A"/>
    <w:multiLevelType w:val="hybridMultilevel"/>
    <w:tmpl w:val="163670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nsid w:val="3D9123C5"/>
    <w:multiLevelType w:val="hybridMultilevel"/>
    <w:tmpl w:val="B23C1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nsid w:val="3FC658F2"/>
    <w:multiLevelType w:val="multilevel"/>
    <w:tmpl w:val="22E0452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7">
    <w:nsid w:val="3FD059D6"/>
    <w:multiLevelType w:val="multilevel"/>
    <w:tmpl w:val="6ED2E0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8">
    <w:nsid w:val="424E6419"/>
    <w:multiLevelType w:val="multilevel"/>
    <w:tmpl w:val="B18AA7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9">
    <w:nsid w:val="431B16A1"/>
    <w:multiLevelType w:val="multilevel"/>
    <w:tmpl w:val="A23A0F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0">
    <w:nsid w:val="434C03C0"/>
    <w:multiLevelType w:val="hybridMultilevel"/>
    <w:tmpl w:val="33D629E4"/>
    <w:lvl w:ilvl="0" w:tplc="04240019">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1">
    <w:nsid w:val="49D6596C"/>
    <w:multiLevelType w:val="hybridMultilevel"/>
    <w:tmpl w:val="BB44A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nsid w:val="49F177DC"/>
    <w:multiLevelType w:val="multilevel"/>
    <w:tmpl w:val="1A4EA7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3">
    <w:nsid w:val="4A1D706D"/>
    <w:multiLevelType w:val="hybridMultilevel"/>
    <w:tmpl w:val="0520EDA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nsid w:val="4B1827EF"/>
    <w:multiLevelType w:val="multilevel"/>
    <w:tmpl w:val="797E32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5">
    <w:nsid w:val="4BEF58B4"/>
    <w:multiLevelType w:val="hybridMultilevel"/>
    <w:tmpl w:val="6AC43F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nsid w:val="4E1E095F"/>
    <w:multiLevelType w:val="multilevel"/>
    <w:tmpl w:val="7CFEC0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
    <w:nsid w:val="4E3621FC"/>
    <w:multiLevelType w:val="multilevel"/>
    <w:tmpl w:val="EA624A5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8">
    <w:nsid w:val="50785E51"/>
    <w:multiLevelType w:val="multilevel"/>
    <w:tmpl w:val="16AABF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9">
    <w:nsid w:val="53007B94"/>
    <w:multiLevelType w:val="multilevel"/>
    <w:tmpl w:val="7DA6E3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
    <w:nsid w:val="5368046B"/>
    <w:multiLevelType w:val="hybridMultilevel"/>
    <w:tmpl w:val="69DA39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nsid w:val="5414435F"/>
    <w:multiLevelType w:val="multilevel"/>
    <w:tmpl w:val="BFE66E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2">
    <w:nsid w:val="57BE5D1A"/>
    <w:multiLevelType w:val="multilevel"/>
    <w:tmpl w:val="F08E15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3">
    <w:nsid w:val="58FE597F"/>
    <w:multiLevelType w:val="multilevel"/>
    <w:tmpl w:val="4DFE84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4">
    <w:nsid w:val="59FA1F6B"/>
    <w:multiLevelType w:val="multilevel"/>
    <w:tmpl w:val="F8DCC3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5">
    <w:nsid w:val="5A177DA9"/>
    <w:multiLevelType w:val="multilevel"/>
    <w:tmpl w:val="1D94FB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6">
    <w:nsid w:val="5A7A3F13"/>
    <w:multiLevelType w:val="multilevel"/>
    <w:tmpl w:val="009842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
    <w:nsid w:val="5AFA7D24"/>
    <w:multiLevelType w:val="hybridMultilevel"/>
    <w:tmpl w:val="C33418A0"/>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nsid w:val="5C6545D0"/>
    <w:multiLevelType w:val="multilevel"/>
    <w:tmpl w:val="DB9478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9">
    <w:nsid w:val="5C8517BC"/>
    <w:multiLevelType w:val="multilevel"/>
    <w:tmpl w:val="85E648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0">
    <w:nsid w:val="5D7E6C4F"/>
    <w:multiLevelType w:val="multilevel"/>
    <w:tmpl w:val="B41055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1">
    <w:nsid w:val="5E6100CF"/>
    <w:multiLevelType w:val="hybridMultilevel"/>
    <w:tmpl w:val="655612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nsid w:val="5FF87FF1"/>
    <w:multiLevelType w:val="multilevel"/>
    <w:tmpl w:val="43D49B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3">
    <w:nsid w:val="61833897"/>
    <w:multiLevelType w:val="hybridMultilevel"/>
    <w:tmpl w:val="4D2852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nsid w:val="61AF3964"/>
    <w:multiLevelType w:val="hybridMultilevel"/>
    <w:tmpl w:val="C7C0C7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nsid w:val="61C4774C"/>
    <w:multiLevelType w:val="multilevel"/>
    <w:tmpl w:val="FD10D7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6">
    <w:nsid w:val="62A94072"/>
    <w:multiLevelType w:val="hybridMultilevel"/>
    <w:tmpl w:val="2D1A9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nsid w:val="67087488"/>
    <w:multiLevelType w:val="multilevel"/>
    <w:tmpl w:val="937A26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8">
    <w:nsid w:val="68636AAF"/>
    <w:multiLevelType w:val="hybridMultilevel"/>
    <w:tmpl w:val="FFFAB7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9">
    <w:nsid w:val="689B46BC"/>
    <w:multiLevelType w:val="multilevel"/>
    <w:tmpl w:val="BF8CE7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0">
    <w:nsid w:val="68E446BC"/>
    <w:multiLevelType w:val="multilevel"/>
    <w:tmpl w:val="D472D5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1">
    <w:nsid w:val="69220141"/>
    <w:multiLevelType w:val="multilevel"/>
    <w:tmpl w:val="A64C3A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2">
    <w:nsid w:val="696E749F"/>
    <w:multiLevelType w:val="hybridMultilevel"/>
    <w:tmpl w:val="89061B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nsid w:val="69D30023"/>
    <w:multiLevelType w:val="hybridMultilevel"/>
    <w:tmpl w:val="BF90A4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4">
    <w:nsid w:val="6A643CC5"/>
    <w:multiLevelType w:val="multilevel"/>
    <w:tmpl w:val="16AABF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5">
    <w:nsid w:val="6AB61D19"/>
    <w:multiLevelType w:val="hybridMultilevel"/>
    <w:tmpl w:val="1D8AA7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nsid w:val="6DA234E5"/>
    <w:multiLevelType w:val="hybridMultilevel"/>
    <w:tmpl w:val="CA1C0E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nsid w:val="6F695F84"/>
    <w:multiLevelType w:val="hybridMultilevel"/>
    <w:tmpl w:val="22708F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8">
    <w:nsid w:val="70C63325"/>
    <w:multiLevelType w:val="multilevel"/>
    <w:tmpl w:val="63121E36"/>
    <w:lvl w:ilvl="0">
      <w:start w:val="1"/>
      <w:numFmt w:val="decimal"/>
      <w:pStyle w:val="C4G1"/>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99">
    <w:nsid w:val="71941558"/>
    <w:multiLevelType w:val="multilevel"/>
    <w:tmpl w:val="061A5A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0">
    <w:nsid w:val="73D86C62"/>
    <w:multiLevelType w:val="hybridMultilevel"/>
    <w:tmpl w:val="BFDCD53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1">
    <w:nsid w:val="77E317F1"/>
    <w:multiLevelType w:val="multilevel"/>
    <w:tmpl w:val="6EC029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2">
    <w:nsid w:val="7BF6709D"/>
    <w:multiLevelType w:val="multilevel"/>
    <w:tmpl w:val="FDE27B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3">
    <w:nsid w:val="7E030749"/>
    <w:multiLevelType w:val="hybridMultilevel"/>
    <w:tmpl w:val="37E6E5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nsid w:val="7F826C0E"/>
    <w:multiLevelType w:val="multilevel"/>
    <w:tmpl w:val="3092AE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1"/>
  </w:num>
  <w:num w:numId="2">
    <w:abstractNumId w:val="98"/>
  </w:num>
  <w:num w:numId="3">
    <w:abstractNumId w:val="28"/>
  </w:num>
  <w:num w:numId="4">
    <w:abstractNumId w:val="73"/>
  </w:num>
  <w:num w:numId="5">
    <w:abstractNumId w:val="67"/>
  </w:num>
  <w:num w:numId="6">
    <w:abstractNumId w:val="37"/>
  </w:num>
  <w:num w:numId="7">
    <w:abstractNumId w:val="58"/>
  </w:num>
  <w:num w:numId="8">
    <w:abstractNumId w:val="33"/>
  </w:num>
  <w:num w:numId="9">
    <w:abstractNumId w:val="87"/>
  </w:num>
  <w:num w:numId="10">
    <w:abstractNumId w:val="22"/>
  </w:num>
  <w:num w:numId="11">
    <w:abstractNumId w:val="85"/>
  </w:num>
  <w:num w:numId="12">
    <w:abstractNumId w:val="57"/>
  </w:num>
  <w:num w:numId="13">
    <w:abstractNumId w:val="59"/>
  </w:num>
  <w:num w:numId="14">
    <w:abstractNumId w:val="99"/>
  </w:num>
  <w:num w:numId="15">
    <w:abstractNumId w:val="101"/>
  </w:num>
  <w:num w:numId="16">
    <w:abstractNumId w:val="0"/>
  </w:num>
  <w:num w:numId="17">
    <w:abstractNumId w:val="60"/>
  </w:num>
  <w:num w:numId="18">
    <w:abstractNumId w:val="7"/>
  </w:num>
  <w:num w:numId="19">
    <w:abstractNumId w:val="82"/>
  </w:num>
  <w:num w:numId="20">
    <w:abstractNumId w:val="5"/>
  </w:num>
  <w:num w:numId="21">
    <w:abstractNumId w:val="9"/>
  </w:num>
  <w:num w:numId="22">
    <w:abstractNumId w:val="84"/>
  </w:num>
  <w:num w:numId="23">
    <w:abstractNumId w:val="81"/>
  </w:num>
  <w:num w:numId="24">
    <w:abstractNumId w:val="83"/>
  </w:num>
  <w:num w:numId="25">
    <w:abstractNumId w:val="97"/>
  </w:num>
  <w:num w:numId="26">
    <w:abstractNumId w:val="1"/>
  </w:num>
  <w:num w:numId="27">
    <w:abstractNumId w:val="96"/>
  </w:num>
  <w:num w:numId="28">
    <w:abstractNumId w:val="95"/>
  </w:num>
  <w:num w:numId="29">
    <w:abstractNumId w:val="90"/>
  </w:num>
  <w:num w:numId="30">
    <w:abstractNumId w:val="62"/>
  </w:num>
  <w:num w:numId="31">
    <w:abstractNumId w:val="18"/>
  </w:num>
  <w:num w:numId="32">
    <w:abstractNumId w:val="16"/>
  </w:num>
  <w:num w:numId="33">
    <w:abstractNumId w:val="68"/>
  </w:num>
  <w:num w:numId="34">
    <w:abstractNumId w:val="53"/>
  </w:num>
  <w:num w:numId="35">
    <w:abstractNumId w:val="51"/>
  </w:num>
  <w:num w:numId="36">
    <w:abstractNumId w:val="26"/>
  </w:num>
  <w:num w:numId="37">
    <w:abstractNumId w:val="17"/>
  </w:num>
  <w:num w:numId="38">
    <w:abstractNumId w:val="8"/>
  </w:num>
  <w:num w:numId="39">
    <w:abstractNumId w:val="92"/>
  </w:num>
  <w:num w:numId="40">
    <w:abstractNumId w:val="31"/>
  </w:num>
  <w:num w:numId="41">
    <w:abstractNumId w:val="103"/>
  </w:num>
  <w:num w:numId="42">
    <w:abstractNumId w:val="32"/>
  </w:num>
  <w:num w:numId="43">
    <w:abstractNumId w:val="100"/>
  </w:num>
  <w:num w:numId="44">
    <w:abstractNumId w:val="63"/>
  </w:num>
  <w:num w:numId="45">
    <w:abstractNumId w:val="52"/>
  </w:num>
  <w:num w:numId="46">
    <w:abstractNumId w:val="93"/>
  </w:num>
  <w:num w:numId="47">
    <w:abstractNumId w:val="39"/>
  </w:num>
  <w:num w:numId="48">
    <w:abstractNumId w:val="88"/>
  </w:num>
  <w:num w:numId="49">
    <w:abstractNumId w:val="25"/>
  </w:num>
  <w:num w:numId="50">
    <w:abstractNumId w:val="14"/>
  </w:num>
  <w:num w:numId="51">
    <w:abstractNumId w:val="66"/>
  </w:num>
  <w:num w:numId="52">
    <w:abstractNumId w:val="69"/>
  </w:num>
  <w:num w:numId="53">
    <w:abstractNumId w:val="80"/>
  </w:num>
  <w:num w:numId="54">
    <w:abstractNumId w:val="75"/>
  </w:num>
  <w:num w:numId="55">
    <w:abstractNumId w:val="44"/>
  </w:num>
  <w:num w:numId="56">
    <w:abstractNumId w:val="102"/>
  </w:num>
  <w:num w:numId="57">
    <w:abstractNumId w:val="76"/>
  </w:num>
  <w:num w:numId="58">
    <w:abstractNumId w:val="49"/>
  </w:num>
  <w:num w:numId="59">
    <w:abstractNumId w:val="36"/>
  </w:num>
  <w:num w:numId="60">
    <w:abstractNumId w:val="64"/>
  </w:num>
  <w:num w:numId="61">
    <w:abstractNumId w:val="54"/>
  </w:num>
  <w:num w:numId="62">
    <w:abstractNumId w:val="6"/>
  </w:num>
  <w:num w:numId="63">
    <w:abstractNumId w:val="78"/>
  </w:num>
  <w:num w:numId="64">
    <w:abstractNumId w:val="79"/>
  </w:num>
  <w:num w:numId="65">
    <w:abstractNumId w:val="71"/>
  </w:num>
  <w:num w:numId="66">
    <w:abstractNumId w:val="56"/>
  </w:num>
  <w:num w:numId="67">
    <w:abstractNumId w:val="40"/>
  </w:num>
  <w:num w:numId="68">
    <w:abstractNumId w:val="55"/>
  </w:num>
  <w:num w:numId="69">
    <w:abstractNumId w:val="10"/>
  </w:num>
  <w:num w:numId="70">
    <w:abstractNumId w:val="19"/>
  </w:num>
  <w:num w:numId="71">
    <w:abstractNumId w:val="24"/>
  </w:num>
  <w:num w:numId="72">
    <w:abstractNumId w:val="91"/>
  </w:num>
  <w:num w:numId="73">
    <w:abstractNumId w:val="3"/>
  </w:num>
  <w:num w:numId="74">
    <w:abstractNumId w:val="34"/>
  </w:num>
  <w:num w:numId="75">
    <w:abstractNumId w:val="4"/>
  </w:num>
  <w:num w:numId="76">
    <w:abstractNumId w:val="12"/>
  </w:num>
  <w:num w:numId="77">
    <w:abstractNumId w:val="86"/>
  </w:num>
  <w:num w:numId="78">
    <w:abstractNumId w:val="43"/>
  </w:num>
  <w:num w:numId="79">
    <w:abstractNumId w:val="70"/>
  </w:num>
  <w:num w:numId="80">
    <w:abstractNumId w:val="77"/>
  </w:num>
  <w:num w:numId="81">
    <w:abstractNumId w:val="42"/>
  </w:num>
  <w:num w:numId="82">
    <w:abstractNumId w:val="48"/>
  </w:num>
  <w:num w:numId="83">
    <w:abstractNumId w:val="45"/>
  </w:num>
  <w:num w:numId="84">
    <w:abstractNumId w:val="13"/>
  </w:num>
  <w:num w:numId="85">
    <w:abstractNumId w:val="72"/>
  </w:num>
  <w:num w:numId="86">
    <w:abstractNumId w:val="23"/>
  </w:num>
  <w:num w:numId="87">
    <w:abstractNumId w:val="20"/>
  </w:num>
  <w:num w:numId="88">
    <w:abstractNumId w:val="65"/>
  </w:num>
  <w:num w:numId="89">
    <w:abstractNumId w:val="61"/>
  </w:num>
  <w:num w:numId="90">
    <w:abstractNumId w:val="50"/>
  </w:num>
  <w:num w:numId="91">
    <w:abstractNumId w:val="89"/>
  </w:num>
  <w:num w:numId="92">
    <w:abstractNumId w:val="74"/>
  </w:num>
  <w:num w:numId="93">
    <w:abstractNumId w:val="35"/>
  </w:num>
  <w:num w:numId="94">
    <w:abstractNumId w:val="15"/>
  </w:num>
  <w:num w:numId="95">
    <w:abstractNumId w:val="29"/>
  </w:num>
  <w:num w:numId="96">
    <w:abstractNumId w:val="46"/>
  </w:num>
  <w:num w:numId="97">
    <w:abstractNumId w:val="30"/>
  </w:num>
  <w:num w:numId="98">
    <w:abstractNumId w:val="38"/>
  </w:num>
  <w:num w:numId="99">
    <w:abstractNumId w:val="27"/>
  </w:num>
  <w:num w:numId="100">
    <w:abstractNumId w:val="47"/>
  </w:num>
  <w:num w:numId="101">
    <w:abstractNumId w:val="104"/>
  </w:num>
  <w:num w:numId="102">
    <w:abstractNumId w:val="2"/>
  </w:num>
  <w:num w:numId="103">
    <w:abstractNumId w:val="21"/>
  </w:num>
  <w:num w:numId="104">
    <w:abstractNumId w:val="41"/>
  </w:num>
  <w:num w:numId="105">
    <w:abstractNumId w:val="94"/>
  </w:num>
  <w:numIdMacAtCleanup w:val="1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wMjAxNjG0NLUwNrVQ0lEKTi0uzszPAykwrAUAUXkFNywAAAA="/>
  </w:docVars>
  <w:rsids>
    <w:rsidRoot w:val="006B74E6"/>
    <w:rsid w:val="00014FE3"/>
    <w:rsid w:val="000213FB"/>
    <w:rsid w:val="0003287E"/>
    <w:rsid w:val="00062C1C"/>
    <w:rsid w:val="00067ADB"/>
    <w:rsid w:val="0007053A"/>
    <w:rsid w:val="0007123A"/>
    <w:rsid w:val="000D4E17"/>
    <w:rsid w:val="000D52E5"/>
    <w:rsid w:val="000E1FAB"/>
    <w:rsid w:val="000F17ED"/>
    <w:rsid w:val="000F68EB"/>
    <w:rsid w:val="00106BF5"/>
    <w:rsid w:val="00112218"/>
    <w:rsid w:val="00113190"/>
    <w:rsid w:val="00132012"/>
    <w:rsid w:val="00144134"/>
    <w:rsid w:val="001710D7"/>
    <w:rsid w:val="00196B1B"/>
    <w:rsid w:val="001A7F24"/>
    <w:rsid w:val="001B7686"/>
    <w:rsid w:val="001E52DE"/>
    <w:rsid w:val="001E6C12"/>
    <w:rsid w:val="002109BB"/>
    <w:rsid w:val="00227C58"/>
    <w:rsid w:val="0023177D"/>
    <w:rsid w:val="00241E7B"/>
    <w:rsid w:val="00250EDC"/>
    <w:rsid w:val="00275D44"/>
    <w:rsid w:val="00276946"/>
    <w:rsid w:val="00282B59"/>
    <w:rsid w:val="002A56F7"/>
    <w:rsid w:val="002B3A26"/>
    <w:rsid w:val="002E2851"/>
    <w:rsid w:val="0030061C"/>
    <w:rsid w:val="003047DE"/>
    <w:rsid w:val="00321D8C"/>
    <w:rsid w:val="0032723A"/>
    <w:rsid w:val="00335C46"/>
    <w:rsid w:val="00345D13"/>
    <w:rsid w:val="003512CF"/>
    <w:rsid w:val="00363A3E"/>
    <w:rsid w:val="0038107D"/>
    <w:rsid w:val="00381CD9"/>
    <w:rsid w:val="003C0F47"/>
    <w:rsid w:val="00406830"/>
    <w:rsid w:val="004263A3"/>
    <w:rsid w:val="004328BF"/>
    <w:rsid w:val="004476AA"/>
    <w:rsid w:val="004A4F86"/>
    <w:rsid w:val="004D4EEE"/>
    <w:rsid w:val="004D698B"/>
    <w:rsid w:val="004E2F1C"/>
    <w:rsid w:val="004E5D8D"/>
    <w:rsid w:val="0057644B"/>
    <w:rsid w:val="00577C63"/>
    <w:rsid w:val="005C114F"/>
    <w:rsid w:val="005D00AB"/>
    <w:rsid w:val="00611CDC"/>
    <w:rsid w:val="006233FC"/>
    <w:rsid w:val="00641D4E"/>
    <w:rsid w:val="00671DB5"/>
    <w:rsid w:val="00693BB1"/>
    <w:rsid w:val="006A1929"/>
    <w:rsid w:val="006B74E6"/>
    <w:rsid w:val="006D3DF8"/>
    <w:rsid w:val="006D60F1"/>
    <w:rsid w:val="006E6ACB"/>
    <w:rsid w:val="00700EC5"/>
    <w:rsid w:val="00716010"/>
    <w:rsid w:val="007166C3"/>
    <w:rsid w:val="00724B18"/>
    <w:rsid w:val="0074361D"/>
    <w:rsid w:val="00762773"/>
    <w:rsid w:val="00763A76"/>
    <w:rsid w:val="00776975"/>
    <w:rsid w:val="00776BA4"/>
    <w:rsid w:val="007826F5"/>
    <w:rsid w:val="00783D03"/>
    <w:rsid w:val="00797011"/>
    <w:rsid w:val="007C6C3A"/>
    <w:rsid w:val="007D3CBA"/>
    <w:rsid w:val="007F0209"/>
    <w:rsid w:val="00812938"/>
    <w:rsid w:val="0082051B"/>
    <w:rsid w:val="008249F0"/>
    <w:rsid w:val="00855D05"/>
    <w:rsid w:val="00862032"/>
    <w:rsid w:val="00870699"/>
    <w:rsid w:val="008A5299"/>
    <w:rsid w:val="008C2500"/>
    <w:rsid w:val="008C701E"/>
    <w:rsid w:val="008F2FC9"/>
    <w:rsid w:val="0092464E"/>
    <w:rsid w:val="009262E7"/>
    <w:rsid w:val="00937FED"/>
    <w:rsid w:val="00944824"/>
    <w:rsid w:val="00947E74"/>
    <w:rsid w:val="00954C87"/>
    <w:rsid w:val="0096016D"/>
    <w:rsid w:val="00967B9C"/>
    <w:rsid w:val="0098055B"/>
    <w:rsid w:val="009A533A"/>
    <w:rsid w:val="009A571D"/>
    <w:rsid w:val="009D46AA"/>
    <w:rsid w:val="00A03064"/>
    <w:rsid w:val="00A12FA7"/>
    <w:rsid w:val="00A377B4"/>
    <w:rsid w:val="00A704E9"/>
    <w:rsid w:val="00A77B00"/>
    <w:rsid w:val="00A903ED"/>
    <w:rsid w:val="00AA2541"/>
    <w:rsid w:val="00AD5229"/>
    <w:rsid w:val="00AE47FA"/>
    <w:rsid w:val="00B032EF"/>
    <w:rsid w:val="00B14DDD"/>
    <w:rsid w:val="00B402C7"/>
    <w:rsid w:val="00B419B8"/>
    <w:rsid w:val="00B66396"/>
    <w:rsid w:val="00B75697"/>
    <w:rsid w:val="00B97C69"/>
    <w:rsid w:val="00BA58C3"/>
    <w:rsid w:val="00C16368"/>
    <w:rsid w:val="00C17876"/>
    <w:rsid w:val="00C21A95"/>
    <w:rsid w:val="00C235D2"/>
    <w:rsid w:val="00C25B24"/>
    <w:rsid w:val="00C32216"/>
    <w:rsid w:val="00C34727"/>
    <w:rsid w:val="00C56D84"/>
    <w:rsid w:val="00C76F8D"/>
    <w:rsid w:val="00C82EDB"/>
    <w:rsid w:val="00C84B75"/>
    <w:rsid w:val="00C8772F"/>
    <w:rsid w:val="00CC06A9"/>
    <w:rsid w:val="00D365CA"/>
    <w:rsid w:val="00D657FE"/>
    <w:rsid w:val="00DB099E"/>
    <w:rsid w:val="00DC3DA9"/>
    <w:rsid w:val="00E03EE1"/>
    <w:rsid w:val="00E14676"/>
    <w:rsid w:val="00E30C38"/>
    <w:rsid w:val="00E841AA"/>
    <w:rsid w:val="00E87142"/>
    <w:rsid w:val="00E92EEF"/>
    <w:rsid w:val="00EA2F6D"/>
    <w:rsid w:val="00EB096D"/>
    <w:rsid w:val="00EF5816"/>
    <w:rsid w:val="00F14438"/>
    <w:rsid w:val="00F46221"/>
    <w:rsid w:val="00F629BC"/>
    <w:rsid w:val="00FA2DD5"/>
    <w:rsid w:val="00FD3F87"/>
    <w:rsid w:val="00FF58C1"/>
    <w:rsid w:val="00FF5C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29D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4"/>
        <w:szCs w:val="24"/>
        <w:lang w:val="en-GB" w:eastAsia="en-GB"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487A7C"/>
  </w:style>
  <w:style w:type="paragraph" w:styleId="Titolo1">
    <w:name w:val="heading 1"/>
    <w:basedOn w:val="Normale"/>
    <w:next w:val="Normale"/>
    <w:link w:val="Titolo1Carattere"/>
    <w:qFormat/>
    <w:rsid w:val="00B66396"/>
    <w:pPr>
      <w:keepNext/>
      <w:keepLines/>
      <w:numPr>
        <w:numId w:val="1"/>
      </w:numPr>
      <w:spacing w:before="400" w:after="120" w:line="276" w:lineRule="auto"/>
      <w:outlineLvl w:val="0"/>
    </w:pPr>
    <w:rPr>
      <w:rFonts w:asciiTheme="majorHAnsi" w:eastAsia="Arial" w:hAnsiTheme="majorHAnsi" w:cs="Arial"/>
      <w:color w:val="44546A" w:themeColor="text2"/>
      <w:sz w:val="40"/>
      <w:szCs w:val="40"/>
      <w:lang w:val="en-US"/>
    </w:rPr>
  </w:style>
  <w:style w:type="paragraph" w:styleId="Titolo2">
    <w:name w:val="heading 2"/>
    <w:basedOn w:val="Normale"/>
    <w:next w:val="Normale"/>
    <w:link w:val="Titolo2Carattere"/>
    <w:uiPriority w:val="9"/>
    <w:semiHidden/>
    <w:unhideWhenUsed/>
    <w:qFormat/>
    <w:pPr>
      <w:keepNext/>
      <w:keepLines/>
      <w:spacing w:before="360" w:after="80"/>
      <w:outlineLvl w:val="1"/>
    </w:pPr>
    <w:rPr>
      <w:b/>
      <w:sz w:val="36"/>
      <w:szCs w:val="36"/>
    </w:rPr>
  </w:style>
  <w:style w:type="paragraph" w:styleId="Titolo3">
    <w:name w:val="heading 3"/>
    <w:basedOn w:val="Normale"/>
    <w:next w:val="Normale"/>
    <w:link w:val="Titolo3Carattere"/>
    <w:uiPriority w:val="9"/>
    <w:semiHidden/>
    <w:unhideWhenUsed/>
    <w:qFormat/>
    <w:rsid w:val="00487A7C"/>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uiPriority w:val="9"/>
    <w:semiHidden/>
    <w:unhideWhenUsed/>
    <w:qFormat/>
    <w:pPr>
      <w:keepNext/>
      <w:keepLines/>
      <w:spacing w:before="240" w:after="40"/>
      <w:outlineLvl w:val="3"/>
    </w:pPr>
    <w:rPr>
      <w:b/>
    </w:rPr>
  </w:style>
  <w:style w:type="paragraph" w:styleId="Titolo5">
    <w:name w:val="heading 5"/>
    <w:basedOn w:val="Normale"/>
    <w:next w:val="Normale"/>
    <w:uiPriority w:val="9"/>
    <w:semiHidden/>
    <w:unhideWhenUsed/>
    <w:qFormat/>
    <w:pPr>
      <w:keepNext/>
      <w:keepLines/>
      <w:spacing w:before="220" w:after="40"/>
      <w:outlineLvl w:val="4"/>
    </w:pPr>
    <w:rPr>
      <w:b/>
      <w:sz w:val="22"/>
      <w:szCs w:val="22"/>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pPr>
      <w:keepNext/>
      <w:keepLines/>
      <w:spacing w:before="480" w:after="120"/>
    </w:pPr>
    <w:rPr>
      <w:b/>
      <w:sz w:val="72"/>
      <w:szCs w:val="72"/>
    </w:rPr>
  </w:style>
  <w:style w:type="character" w:customStyle="1" w:styleId="Titolo1Carattere">
    <w:name w:val="Titolo 1 Carattere"/>
    <w:basedOn w:val="Carpredefinitoparagrafo"/>
    <w:link w:val="Titolo1"/>
    <w:rsid w:val="00B66396"/>
    <w:rPr>
      <w:rFonts w:asciiTheme="majorHAnsi" w:eastAsia="Arial" w:hAnsiTheme="majorHAnsi" w:cs="Arial"/>
      <w:color w:val="44546A" w:themeColor="text2"/>
      <w:sz w:val="40"/>
      <w:szCs w:val="40"/>
      <w:lang w:val="en-US"/>
    </w:rPr>
  </w:style>
  <w:style w:type="paragraph" w:customStyle="1" w:styleId="Subttulo1">
    <w:name w:val="Subtítulo1"/>
    <w:basedOn w:val="Normale"/>
    <w:qFormat/>
    <w:rsid w:val="00487A7C"/>
    <w:rPr>
      <w:b/>
      <w:sz w:val="28"/>
      <w:szCs w:val="28"/>
    </w:rPr>
  </w:style>
  <w:style w:type="paragraph" w:customStyle="1" w:styleId="MainTitle">
    <w:name w:val="Main Title"/>
    <w:basedOn w:val="Normale"/>
    <w:qFormat/>
    <w:rsid w:val="00487A7C"/>
    <w:pPr>
      <w:shd w:val="clear" w:color="auto" w:fill="C00000"/>
      <w:spacing w:before="100" w:line="276" w:lineRule="auto"/>
      <w:outlineLvl w:val="0"/>
    </w:pPr>
    <w:rPr>
      <w:rFonts w:eastAsia="Times New Roman" w:cs="Cambria"/>
      <w:b/>
      <w:caps/>
      <w:color w:val="FFFFFF" w:themeColor="background1"/>
      <w:spacing w:val="15"/>
      <w:sz w:val="32"/>
      <w:szCs w:val="32"/>
      <w:lang w:val="en-US"/>
    </w:rPr>
  </w:style>
  <w:style w:type="paragraph" w:customStyle="1" w:styleId="C4G3">
    <w:name w:val="C4G3"/>
    <w:basedOn w:val="Titolo3"/>
    <w:link w:val="C4G3Carter"/>
    <w:qFormat/>
    <w:rsid w:val="00A03064"/>
    <w:pPr>
      <w:spacing w:before="0" w:line="276" w:lineRule="auto"/>
    </w:pPr>
    <w:rPr>
      <w:rFonts w:ascii="Calibri" w:eastAsia="Times New Roman" w:hAnsi="Calibri" w:cs="Times New Roman"/>
      <w:b/>
      <w:bCs/>
      <w:color w:val="C00000"/>
      <w:sz w:val="32"/>
      <w:lang w:val="sl-SI"/>
    </w:rPr>
  </w:style>
  <w:style w:type="character" w:customStyle="1" w:styleId="C4G3Carter">
    <w:name w:val="C4G3 Caráter"/>
    <w:basedOn w:val="Titolo3Carattere"/>
    <w:link w:val="C4G3"/>
    <w:rsid w:val="00A03064"/>
    <w:rPr>
      <w:rFonts w:asciiTheme="majorHAnsi" w:eastAsia="Times New Roman" w:hAnsiTheme="majorHAnsi" w:cs="Times New Roman"/>
      <w:b/>
      <w:bCs/>
      <w:color w:val="C00000"/>
      <w:sz w:val="32"/>
      <w:lang w:val="sl-SI"/>
    </w:rPr>
  </w:style>
  <w:style w:type="paragraph" w:customStyle="1" w:styleId="C4G2">
    <w:name w:val="C4G2"/>
    <w:basedOn w:val="C4G3"/>
    <w:link w:val="C4G2Char"/>
    <w:qFormat/>
    <w:rsid w:val="00B66396"/>
    <w:pPr>
      <w:shd w:val="clear" w:color="auto" w:fill="C00000"/>
    </w:pPr>
    <w:rPr>
      <w:color w:val="FFFFFF" w:themeColor="background1"/>
    </w:rPr>
  </w:style>
  <w:style w:type="character" w:customStyle="1" w:styleId="C4G2Char">
    <w:name w:val="C4G2 Char"/>
    <w:basedOn w:val="C4G3Carter"/>
    <w:link w:val="C4G2"/>
    <w:rsid w:val="00B66396"/>
    <w:rPr>
      <w:rFonts w:asciiTheme="majorHAnsi" w:eastAsia="Times New Roman" w:hAnsiTheme="majorHAnsi" w:cs="Times New Roman"/>
      <w:b/>
      <w:bCs/>
      <w:color w:val="FFFFFF" w:themeColor="background1"/>
      <w:sz w:val="32"/>
      <w:shd w:val="clear" w:color="auto" w:fill="C00000"/>
      <w:lang w:val="sl-SI"/>
    </w:rPr>
  </w:style>
  <w:style w:type="character" w:customStyle="1" w:styleId="Titolo3Carattere">
    <w:name w:val="Titolo 3 Carattere"/>
    <w:basedOn w:val="Carpredefinitoparagrafo"/>
    <w:link w:val="Titolo3"/>
    <w:uiPriority w:val="9"/>
    <w:semiHidden/>
    <w:rsid w:val="00487A7C"/>
    <w:rPr>
      <w:rFonts w:asciiTheme="majorHAnsi" w:eastAsiaTheme="majorEastAsia" w:hAnsiTheme="majorHAnsi" w:cstheme="majorBidi"/>
      <w:color w:val="1F4D78" w:themeColor="accent1" w:themeShade="7F"/>
    </w:rPr>
  </w:style>
  <w:style w:type="paragraph" w:styleId="Intestazione">
    <w:name w:val="header"/>
    <w:basedOn w:val="Normale"/>
    <w:link w:val="IntestazioneCarattere"/>
    <w:uiPriority w:val="99"/>
    <w:unhideWhenUsed/>
    <w:rsid w:val="00487A7C"/>
    <w:pPr>
      <w:tabs>
        <w:tab w:val="center" w:pos="4680"/>
        <w:tab w:val="right" w:pos="9360"/>
      </w:tabs>
      <w:spacing w:line="240" w:lineRule="auto"/>
    </w:pPr>
  </w:style>
  <w:style w:type="character" w:customStyle="1" w:styleId="IntestazioneCarattere">
    <w:name w:val="Intestazione Carattere"/>
    <w:basedOn w:val="Carpredefinitoparagrafo"/>
    <w:link w:val="Intestazione"/>
    <w:uiPriority w:val="99"/>
    <w:rsid w:val="00487A7C"/>
    <w:rPr>
      <w:rFonts w:ascii="Calibri" w:hAnsi="Calibri"/>
    </w:rPr>
  </w:style>
  <w:style w:type="paragraph" w:styleId="Pidipagina">
    <w:name w:val="footer"/>
    <w:basedOn w:val="Normale"/>
    <w:link w:val="PidipaginaCarattere"/>
    <w:uiPriority w:val="99"/>
    <w:unhideWhenUsed/>
    <w:rsid w:val="00487A7C"/>
    <w:pPr>
      <w:tabs>
        <w:tab w:val="center" w:pos="4680"/>
        <w:tab w:val="right" w:pos="9360"/>
      </w:tabs>
      <w:spacing w:line="240" w:lineRule="auto"/>
    </w:pPr>
  </w:style>
  <w:style w:type="character" w:customStyle="1" w:styleId="PidipaginaCarattere">
    <w:name w:val="Piè di pagina Carattere"/>
    <w:basedOn w:val="Carpredefinitoparagrafo"/>
    <w:link w:val="Pidipagina"/>
    <w:uiPriority w:val="99"/>
    <w:rsid w:val="00487A7C"/>
    <w:rPr>
      <w:rFonts w:ascii="Calibri" w:hAnsi="Calibri"/>
    </w:rPr>
  </w:style>
  <w:style w:type="paragraph" w:customStyle="1" w:styleId="C4G1">
    <w:name w:val="C4G1"/>
    <w:basedOn w:val="Normale"/>
    <w:next w:val="Normale"/>
    <w:link w:val="C4G1Char"/>
    <w:qFormat/>
    <w:rsid w:val="00B66396"/>
    <w:pPr>
      <w:numPr>
        <w:numId w:val="2"/>
      </w:numPr>
      <w:shd w:val="clear" w:color="auto" w:fill="C00000"/>
      <w:spacing w:before="100" w:line="276" w:lineRule="auto"/>
      <w:outlineLvl w:val="0"/>
    </w:pPr>
    <w:rPr>
      <w:rFonts w:eastAsia="Times New Roman" w:cs="Cambria"/>
      <w:b/>
      <w:caps/>
      <w:color w:val="FFFFFF" w:themeColor="background1"/>
      <w:spacing w:val="15"/>
      <w:sz w:val="32"/>
      <w:szCs w:val="32"/>
      <w:lang w:val="en-US"/>
    </w:rPr>
  </w:style>
  <w:style w:type="character" w:customStyle="1" w:styleId="C4G1Char">
    <w:name w:val="C4G1 Char"/>
    <w:basedOn w:val="Titolo1Carattere"/>
    <w:link w:val="C4G1"/>
    <w:rsid w:val="00B66396"/>
    <w:rPr>
      <w:rFonts w:asciiTheme="majorHAnsi" w:eastAsia="Times New Roman" w:hAnsiTheme="majorHAnsi" w:cs="Cambria"/>
      <w:b/>
      <w:caps/>
      <w:color w:val="FFFFFF" w:themeColor="background1"/>
      <w:spacing w:val="15"/>
      <w:sz w:val="32"/>
      <w:szCs w:val="32"/>
      <w:shd w:val="clear" w:color="auto" w:fill="C00000"/>
      <w:lang w:val="en-US"/>
    </w:rPr>
  </w:style>
  <w:style w:type="paragraph" w:styleId="Paragrafoelenco">
    <w:name w:val="List Paragraph"/>
    <w:basedOn w:val="Normale"/>
    <w:uiPriority w:val="34"/>
    <w:qFormat/>
    <w:rsid w:val="0083654B"/>
    <w:pPr>
      <w:ind w:left="720"/>
      <w:contextualSpacing/>
    </w:pPr>
  </w:style>
  <w:style w:type="table" w:styleId="Grigliatabella">
    <w:name w:val="Table Grid"/>
    <w:basedOn w:val="Tabellanormale"/>
    <w:uiPriority w:val="59"/>
    <w:rsid w:val="009B183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stofumetto">
    <w:name w:val="Balloon Text"/>
    <w:basedOn w:val="Normale"/>
    <w:link w:val="TestofumettoCarattere"/>
    <w:uiPriority w:val="99"/>
    <w:semiHidden/>
    <w:unhideWhenUsed/>
    <w:rsid w:val="001F3482"/>
    <w:pPr>
      <w:spacing w:line="240" w:lineRule="auto"/>
    </w:pPr>
    <w:rPr>
      <w:rFonts w:ascii="Times New Roman" w:hAnsi="Times New Roman" w:cs="Times New Roman"/>
      <w:sz w:val="18"/>
      <w:szCs w:val="18"/>
    </w:rPr>
  </w:style>
  <w:style w:type="character" w:customStyle="1" w:styleId="TestofumettoCarattere">
    <w:name w:val="Testo fumetto Carattere"/>
    <w:basedOn w:val="Carpredefinitoparagrafo"/>
    <w:link w:val="Testofumetto"/>
    <w:uiPriority w:val="99"/>
    <w:semiHidden/>
    <w:rsid w:val="001F3482"/>
    <w:rPr>
      <w:rFonts w:ascii="Times New Roman" w:hAnsi="Times New Roman" w:cs="Times New Roman"/>
      <w:sz w:val="18"/>
      <w:szCs w:val="18"/>
    </w:rPr>
  </w:style>
  <w:style w:type="paragraph" w:styleId="Sottotitolo">
    <w:name w:val="Subtitle"/>
    <w:basedOn w:val="Normale"/>
    <w:next w:val="Normale"/>
    <w:pPr>
      <w:keepNext/>
      <w:keepLines/>
      <w:spacing w:before="360" w:after="80"/>
    </w:pPr>
    <w:rPr>
      <w:rFonts w:ascii="Georgia" w:eastAsia="Georgia" w:hAnsi="Georgia" w:cs="Georgia"/>
      <w:i/>
      <w:color w:val="666666"/>
      <w:sz w:val="48"/>
      <w:szCs w:val="48"/>
    </w:rPr>
  </w:style>
  <w:style w:type="table" w:customStyle="1" w:styleId="a">
    <w:basedOn w:val="Tabellanormale"/>
    <w:tblPr>
      <w:tblStyleRowBandSize w:val="1"/>
      <w:tblStyleColBandSize w:val="1"/>
      <w:tblInd w:w="0" w:type="dxa"/>
      <w:tblCellMar>
        <w:top w:w="0" w:type="dxa"/>
        <w:left w:w="108" w:type="dxa"/>
        <w:bottom w:w="0" w:type="dxa"/>
        <w:right w:w="108" w:type="dxa"/>
      </w:tblCellMar>
    </w:tblPr>
  </w:style>
  <w:style w:type="paragraph" w:styleId="Titolosommario">
    <w:name w:val="TOC Heading"/>
    <w:basedOn w:val="Titolo1"/>
    <w:next w:val="Normale"/>
    <w:uiPriority w:val="39"/>
    <w:unhideWhenUsed/>
    <w:qFormat/>
    <w:rsid w:val="0039632F"/>
    <w:pPr>
      <w:numPr>
        <w:numId w:val="0"/>
      </w:numPr>
      <w:spacing w:before="240" w:after="0" w:line="259" w:lineRule="auto"/>
      <w:jc w:val="left"/>
      <w:outlineLvl w:val="9"/>
    </w:pPr>
    <w:rPr>
      <w:rFonts w:eastAsiaTheme="majorEastAsia" w:cstheme="majorBidi"/>
      <w:color w:val="2E74B5" w:themeColor="accent1" w:themeShade="BF"/>
      <w:sz w:val="32"/>
      <w:szCs w:val="32"/>
      <w:lang w:eastAsia="en-US"/>
    </w:rPr>
  </w:style>
  <w:style w:type="character" w:styleId="Collegamentoipertestuale">
    <w:name w:val="Hyperlink"/>
    <w:basedOn w:val="Carpredefinitoparagrafo"/>
    <w:uiPriority w:val="99"/>
    <w:unhideWhenUsed/>
    <w:rsid w:val="00546323"/>
    <w:rPr>
      <w:color w:val="0000FF"/>
      <w:u w:val="single"/>
    </w:rPr>
  </w:style>
  <w:style w:type="paragraph" w:styleId="Sommario1">
    <w:name w:val="toc 1"/>
    <w:basedOn w:val="Normale"/>
    <w:next w:val="Normale"/>
    <w:autoRedefine/>
    <w:uiPriority w:val="39"/>
    <w:unhideWhenUsed/>
    <w:rsid w:val="00614900"/>
    <w:pPr>
      <w:spacing w:before="120"/>
      <w:jc w:val="left"/>
    </w:pPr>
    <w:rPr>
      <w:rFonts w:asciiTheme="minorHAnsi" w:hAnsiTheme="minorHAnsi"/>
      <w:b/>
    </w:rPr>
  </w:style>
  <w:style w:type="paragraph" w:styleId="Sommario3">
    <w:name w:val="toc 3"/>
    <w:basedOn w:val="Normale"/>
    <w:next w:val="Normale"/>
    <w:autoRedefine/>
    <w:uiPriority w:val="39"/>
    <w:unhideWhenUsed/>
    <w:rsid w:val="00614900"/>
    <w:pPr>
      <w:ind w:left="480"/>
      <w:jc w:val="left"/>
    </w:pPr>
    <w:rPr>
      <w:rFonts w:asciiTheme="minorHAnsi" w:hAnsiTheme="minorHAnsi"/>
      <w:sz w:val="22"/>
      <w:szCs w:val="22"/>
    </w:rPr>
  </w:style>
  <w:style w:type="character" w:styleId="Rimandocommento">
    <w:name w:val="annotation reference"/>
    <w:basedOn w:val="Carpredefinitoparagrafo"/>
    <w:uiPriority w:val="99"/>
    <w:semiHidden/>
    <w:unhideWhenUsed/>
    <w:rsid w:val="003C3A1E"/>
    <w:rPr>
      <w:sz w:val="16"/>
      <w:szCs w:val="16"/>
    </w:rPr>
  </w:style>
  <w:style w:type="paragraph" w:styleId="Testocommento">
    <w:name w:val="annotation text"/>
    <w:basedOn w:val="Normale"/>
    <w:link w:val="TestocommentoCarattere"/>
    <w:uiPriority w:val="99"/>
    <w:semiHidden/>
    <w:unhideWhenUsed/>
    <w:rsid w:val="003C3A1E"/>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3C3A1E"/>
    <w:rPr>
      <w:sz w:val="20"/>
      <w:szCs w:val="20"/>
    </w:rPr>
  </w:style>
  <w:style w:type="paragraph" w:styleId="Soggettocommento">
    <w:name w:val="annotation subject"/>
    <w:basedOn w:val="Testocommento"/>
    <w:next w:val="Testocommento"/>
    <w:link w:val="SoggettocommentoCarattere"/>
    <w:uiPriority w:val="99"/>
    <w:semiHidden/>
    <w:unhideWhenUsed/>
    <w:rsid w:val="003C3A1E"/>
    <w:rPr>
      <w:b/>
      <w:bCs/>
    </w:rPr>
  </w:style>
  <w:style w:type="character" w:customStyle="1" w:styleId="SoggettocommentoCarattere">
    <w:name w:val="Soggetto commento Carattere"/>
    <w:basedOn w:val="TestocommentoCarattere"/>
    <w:link w:val="Soggettocommento"/>
    <w:uiPriority w:val="99"/>
    <w:semiHidden/>
    <w:rsid w:val="003C3A1E"/>
    <w:rPr>
      <w:b/>
      <w:bCs/>
      <w:sz w:val="20"/>
      <w:szCs w:val="20"/>
    </w:rPr>
  </w:style>
  <w:style w:type="table" w:customStyle="1" w:styleId="a0">
    <w:basedOn w:val="Tabellanormale"/>
    <w:tblPr>
      <w:tblStyleRowBandSize w:val="1"/>
      <w:tblStyleColBandSize w:val="1"/>
      <w:tblInd w:w="0" w:type="dxa"/>
      <w:tblCellMar>
        <w:top w:w="0" w:type="dxa"/>
        <w:left w:w="108" w:type="dxa"/>
        <w:bottom w:w="0" w:type="dxa"/>
        <w:right w:w="108" w:type="dxa"/>
      </w:tblCellMar>
    </w:tblPr>
  </w:style>
  <w:style w:type="table" w:customStyle="1" w:styleId="a1">
    <w:basedOn w:val="Tabellanormale"/>
    <w:tblPr>
      <w:tblStyleRowBandSize w:val="1"/>
      <w:tblStyleColBandSize w:val="1"/>
      <w:tblInd w:w="0" w:type="dxa"/>
      <w:tblCellMar>
        <w:top w:w="0" w:type="dxa"/>
        <w:left w:w="115" w:type="dxa"/>
        <w:bottom w:w="0" w:type="dxa"/>
        <w:right w:w="115" w:type="dxa"/>
      </w:tblCellMar>
    </w:tblPr>
  </w:style>
  <w:style w:type="table" w:customStyle="1" w:styleId="a2">
    <w:basedOn w:val="Tabellanormale"/>
    <w:tblPr>
      <w:tblStyleRowBandSize w:val="1"/>
      <w:tblStyleColBandSize w:val="1"/>
      <w:tblInd w:w="0" w:type="dxa"/>
      <w:tblCellMar>
        <w:top w:w="0" w:type="dxa"/>
        <w:left w:w="115" w:type="dxa"/>
        <w:bottom w:w="0" w:type="dxa"/>
        <w:right w:w="115" w:type="dxa"/>
      </w:tblCellMar>
    </w:tblPr>
  </w:style>
  <w:style w:type="table" w:customStyle="1" w:styleId="a3">
    <w:basedOn w:val="Tabellanormale"/>
    <w:tblPr>
      <w:tblStyleRowBandSize w:val="1"/>
      <w:tblStyleColBandSize w:val="1"/>
      <w:tblInd w:w="0" w:type="dxa"/>
      <w:tblCellMar>
        <w:top w:w="0" w:type="dxa"/>
        <w:left w:w="115" w:type="dxa"/>
        <w:bottom w:w="0" w:type="dxa"/>
        <w:right w:w="115" w:type="dxa"/>
      </w:tblCellMar>
    </w:tblPr>
  </w:style>
  <w:style w:type="table" w:customStyle="1" w:styleId="a4">
    <w:basedOn w:val="Tabellanormale"/>
    <w:tblPr>
      <w:tblStyleRowBandSize w:val="1"/>
      <w:tblStyleColBandSize w:val="1"/>
      <w:tblInd w:w="0" w:type="dxa"/>
      <w:tblCellMar>
        <w:top w:w="0" w:type="dxa"/>
        <w:left w:w="115" w:type="dxa"/>
        <w:bottom w:w="0" w:type="dxa"/>
        <w:right w:w="115" w:type="dxa"/>
      </w:tblCellMar>
    </w:tblPr>
  </w:style>
  <w:style w:type="table" w:customStyle="1" w:styleId="a5">
    <w:basedOn w:val="Tabellanormale"/>
    <w:tblPr>
      <w:tblStyleRowBandSize w:val="1"/>
      <w:tblStyleColBandSize w:val="1"/>
      <w:tblInd w:w="0" w:type="dxa"/>
      <w:tblCellMar>
        <w:top w:w="0" w:type="dxa"/>
        <w:left w:w="108" w:type="dxa"/>
        <w:bottom w:w="0" w:type="dxa"/>
        <w:right w:w="108" w:type="dxa"/>
      </w:tblCellMar>
    </w:tblPr>
  </w:style>
  <w:style w:type="table" w:customStyle="1" w:styleId="a6">
    <w:basedOn w:val="Tabellanormale"/>
    <w:tblPr>
      <w:tblStyleRowBandSize w:val="1"/>
      <w:tblStyleColBandSize w:val="1"/>
      <w:tblInd w:w="0" w:type="dxa"/>
      <w:tblCellMar>
        <w:top w:w="0" w:type="dxa"/>
        <w:left w:w="115" w:type="dxa"/>
        <w:bottom w:w="0" w:type="dxa"/>
        <w:right w:w="115" w:type="dxa"/>
      </w:tblCellMar>
    </w:tblPr>
  </w:style>
  <w:style w:type="table" w:customStyle="1" w:styleId="a7">
    <w:basedOn w:val="Tabellanormale"/>
    <w:tblPr>
      <w:tblStyleRowBandSize w:val="1"/>
      <w:tblStyleColBandSize w:val="1"/>
      <w:tblInd w:w="0" w:type="dxa"/>
      <w:tblCellMar>
        <w:top w:w="0" w:type="dxa"/>
        <w:left w:w="115" w:type="dxa"/>
        <w:bottom w:w="0" w:type="dxa"/>
        <w:right w:w="115" w:type="dxa"/>
      </w:tblCellMar>
    </w:tblPr>
  </w:style>
  <w:style w:type="table" w:customStyle="1" w:styleId="a8">
    <w:basedOn w:val="Tabellanormale"/>
    <w:tblPr>
      <w:tblStyleRowBandSize w:val="1"/>
      <w:tblStyleColBandSize w:val="1"/>
      <w:tblInd w:w="0" w:type="dxa"/>
      <w:tblCellMar>
        <w:top w:w="0" w:type="dxa"/>
        <w:left w:w="115" w:type="dxa"/>
        <w:bottom w:w="0" w:type="dxa"/>
        <w:right w:w="115" w:type="dxa"/>
      </w:tblCellMar>
    </w:tblPr>
  </w:style>
  <w:style w:type="table" w:customStyle="1" w:styleId="a9">
    <w:basedOn w:val="Tabellanormale"/>
    <w:tblPr>
      <w:tblStyleRowBandSize w:val="1"/>
      <w:tblStyleColBandSize w:val="1"/>
      <w:tblInd w:w="0" w:type="dxa"/>
      <w:tblCellMar>
        <w:top w:w="0" w:type="dxa"/>
        <w:left w:w="115" w:type="dxa"/>
        <w:bottom w:w="0" w:type="dxa"/>
        <w:right w:w="115" w:type="dxa"/>
      </w:tblCellMar>
    </w:tblPr>
  </w:style>
  <w:style w:type="table" w:customStyle="1" w:styleId="aa">
    <w:basedOn w:val="Tabellanormale"/>
    <w:tblPr>
      <w:tblStyleRowBandSize w:val="1"/>
      <w:tblStyleColBandSize w:val="1"/>
      <w:tblInd w:w="0" w:type="dxa"/>
      <w:tblCellMar>
        <w:top w:w="0" w:type="dxa"/>
        <w:left w:w="115" w:type="dxa"/>
        <w:bottom w:w="0" w:type="dxa"/>
        <w:right w:w="115" w:type="dxa"/>
      </w:tblCellMar>
    </w:tblPr>
  </w:style>
  <w:style w:type="table" w:customStyle="1" w:styleId="ab">
    <w:basedOn w:val="Tabellanormale"/>
    <w:tblPr>
      <w:tblStyleRowBandSize w:val="1"/>
      <w:tblStyleColBandSize w:val="1"/>
      <w:tblInd w:w="0" w:type="dxa"/>
      <w:tblCellMar>
        <w:top w:w="0" w:type="dxa"/>
        <w:left w:w="115" w:type="dxa"/>
        <w:bottom w:w="0" w:type="dxa"/>
        <w:right w:w="115" w:type="dxa"/>
      </w:tblCellMar>
    </w:tblPr>
  </w:style>
  <w:style w:type="table" w:customStyle="1" w:styleId="ac">
    <w:basedOn w:val="Tabellanormale"/>
    <w:tblPr>
      <w:tblStyleRowBandSize w:val="1"/>
      <w:tblStyleColBandSize w:val="1"/>
      <w:tblInd w:w="0" w:type="dxa"/>
      <w:tblCellMar>
        <w:top w:w="0" w:type="dxa"/>
        <w:left w:w="115" w:type="dxa"/>
        <w:bottom w:w="0" w:type="dxa"/>
        <w:right w:w="115" w:type="dxa"/>
      </w:tblCellMar>
    </w:tblPr>
  </w:style>
  <w:style w:type="table" w:customStyle="1" w:styleId="ad">
    <w:basedOn w:val="Tabellanormale"/>
    <w:tblPr>
      <w:tblStyleRowBandSize w:val="1"/>
      <w:tblStyleColBandSize w:val="1"/>
      <w:tblInd w:w="0" w:type="dxa"/>
      <w:tblCellMar>
        <w:top w:w="0" w:type="dxa"/>
        <w:left w:w="108" w:type="dxa"/>
        <w:bottom w:w="0" w:type="dxa"/>
        <w:right w:w="108" w:type="dxa"/>
      </w:tblCellMar>
    </w:tblPr>
  </w:style>
  <w:style w:type="table" w:customStyle="1" w:styleId="ae">
    <w:basedOn w:val="Tabellanormale"/>
    <w:tblPr>
      <w:tblStyleRowBandSize w:val="1"/>
      <w:tblStyleColBandSize w:val="1"/>
      <w:tblInd w:w="0" w:type="dxa"/>
      <w:tblCellMar>
        <w:top w:w="0" w:type="dxa"/>
        <w:left w:w="108" w:type="dxa"/>
        <w:bottom w:w="0" w:type="dxa"/>
        <w:right w:w="108" w:type="dxa"/>
      </w:tblCellMar>
    </w:tblPr>
  </w:style>
  <w:style w:type="table" w:customStyle="1" w:styleId="af">
    <w:basedOn w:val="Tabellanormale"/>
    <w:tblPr>
      <w:tblStyleRowBandSize w:val="1"/>
      <w:tblStyleColBandSize w:val="1"/>
      <w:tblInd w:w="0" w:type="dxa"/>
      <w:tblCellMar>
        <w:top w:w="0" w:type="dxa"/>
        <w:left w:w="115" w:type="dxa"/>
        <w:bottom w:w="0" w:type="dxa"/>
        <w:right w:w="115" w:type="dxa"/>
      </w:tblCellMar>
    </w:tblPr>
  </w:style>
  <w:style w:type="table" w:customStyle="1" w:styleId="af0">
    <w:basedOn w:val="Tabellanormale"/>
    <w:tblPr>
      <w:tblStyleRowBandSize w:val="1"/>
      <w:tblStyleColBandSize w:val="1"/>
      <w:tblInd w:w="0" w:type="dxa"/>
      <w:tblCellMar>
        <w:top w:w="0" w:type="dxa"/>
        <w:left w:w="115" w:type="dxa"/>
        <w:bottom w:w="0" w:type="dxa"/>
        <w:right w:w="115" w:type="dxa"/>
      </w:tblCellMar>
    </w:tblPr>
  </w:style>
  <w:style w:type="table" w:customStyle="1" w:styleId="af1">
    <w:basedOn w:val="Tabellanormale"/>
    <w:tblPr>
      <w:tblStyleRowBandSize w:val="1"/>
      <w:tblStyleColBandSize w:val="1"/>
      <w:tblInd w:w="0" w:type="dxa"/>
      <w:tblCellMar>
        <w:top w:w="0" w:type="dxa"/>
        <w:left w:w="108" w:type="dxa"/>
        <w:bottom w:w="0" w:type="dxa"/>
        <w:right w:w="108" w:type="dxa"/>
      </w:tblCellMar>
    </w:tblPr>
  </w:style>
  <w:style w:type="table" w:customStyle="1" w:styleId="af2">
    <w:basedOn w:val="Tabellanormale"/>
    <w:tblPr>
      <w:tblStyleRowBandSize w:val="1"/>
      <w:tblStyleColBandSize w:val="1"/>
      <w:tblInd w:w="0" w:type="dxa"/>
      <w:tblCellMar>
        <w:top w:w="0" w:type="dxa"/>
        <w:left w:w="108" w:type="dxa"/>
        <w:bottom w:w="0" w:type="dxa"/>
        <w:right w:w="108" w:type="dxa"/>
      </w:tblCellMar>
    </w:tblPr>
  </w:style>
  <w:style w:type="table" w:customStyle="1" w:styleId="af3">
    <w:basedOn w:val="Tabellanormale"/>
    <w:tblPr>
      <w:tblStyleRowBandSize w:val="1"/>
      <w:tblStyleColBandSize w:val="1"/>
      <w:tblInd w:w="0" w:type="dxa"/>
      <w:tblCellMar>
        <w:top w:w="0" w:type="dxa"/>
        <w:left w:w="108" w:type="dxa"/>
        <w:bottom w:w="0" w:type="dxa"/>
        <w:right w:w="108" w:type="dxa"/>
      </w:tblCellMar>
    </w:tblPr>
  </w:style>
  <w:style w:type="table" w:customStyle="1" w:styleId="af4">
    <w:basedOn w:val="Tabellanormale"/>
    <w:tblPr>
      <w:tblStyleRowBandSize w:val="1"/>
      <w:tblStyleColBandSize w:val="1"/>
      <w:tblInd w:w="0" w:type="dxa"/>
      <w:tblCellMar>
        <w:top w:w="0" w:type="dxa"/>
        <w:left w:w="108" w:type="dxa"/>
        <w:bottom w:w="0" w:type="dxa"/>
        <w:right w:w="108" w:type="dxa"/>
      </w:tblCellMar>
    </w:tblPr>
  </w:style>
  <w:style w:type="table" w:customStyle="1" w:styleId="af5">
    <w:basedOn w:val="Tabellanormale"/>
    <w:tblPr>
      <w:tblStyleRowBandSize w:val="1"/>
      <w:tblStyleColBandSize w:val="1"/>
      <w:tblInd w:w="0" w:type="dxa"/>
      <w:tblCellMar>
        <w:top w:w="0" w:type="dxa"/>
        <w:left w:w="108" w:type="dxa"/>
        <w:bottom w:w="0" w:type="dxa"/>
        <w:right w:w="108" w:type="dxa"/>
      </w:tblCellMar>
    </w:tblPr>
  </w:style>
  <w:style w:type="table" w:customStyle="1" w:styleId="af6">
    <w:basedOn w:val="Tabellanormale"/>
    <w:tblPr>
      <w:tblStyleRowBandSize w:val="1"/>
      <w:tblStyleColBandSize w:val="1"/>
      <w:tblInd w:w="0" w:type="dxa"/>
      <w:tblCellMar>
        <w:top w:w="0" w:type="dxa"/>
        <w:left w:w="108" w:type="dxa"/>
        <w:bottom w:w="0" w:type="dxa"/>
        <w:right w:w="108" w:type="dxa"/>
      </w:tblCellMar>
    </w:tblPr>
  </w:style>
  <w:style w:type="table" w:customStyle="1" w:styleId="af7">
    <w:basedOn w:val="Tabellanormale"/>
    <w:tblPr>
      <w:tblStyleRowBandSize w:val="1"/>
      <w:tblStyleColBandSize w:val="1"/>
      <w:tblInd w:w="0" w:type="dxa"/>
      <w:tblCellMar>
        <w:top w:w="0" w:type="dxa"/>
        <w:left w:w="108" w:type="dxa"/>
        <w:bottom w:w="0" w:type="dxa"/>
        <w:right w:w="108" w:type="dxa"/>
      </w:tblCellMar>
    </w:tblPr>
  </w:style>
  <w:style w:type="table" w:customStyle="1" w:styleId="af8">
    <w:basedOn w:val="Tabellanormale"/>
    <w:tblPr>
      <w:tblStyleRowBandSize w:val="1"/>
      <w:tblStyleColBandSize w:val="1"/>
      <w:tblInd w:w="0" w:type="dxa"/>
      <w:tblCellMar>
        <w:top w:w="0" w:type="dxa"/>
        <w:left w:w="108" w:type="dxa"/>
        <w:bottom w:w="0" w:type="dxa"/>
        <w:right w:w="108" w:type="dxa"/>
      </w:tblCellMar>
    </w:tblPr>
  </w:style>
  <w:style w:type="table" w:customStyle="1" w:styleId="af9">
    <w:basedOn w:val="Tabellanormale"/>
    <w:tblPr>
      <w:tblStyleRowBandSize w:val="1"/>
      <w:tblStyleColBandSize w:val="1"/>
      <w:tblInd w:w="0" w:type="dxa"/>
      <w:tblCellMar>
        <w:top w:w="0" w:type="dxa"/>
        <w:left w:w="108" w:type="dxa"/>
        <w:bottom w:w="0" w:type="dxa"/>
        <w:right w:w="108" w:type="dxa"/>
      </w:tblCellMar>
    </w:tblPr>
  </w:style>
  <w:style w:type="table" w:customStyle="1" w:styleId="afa">
    <w:basedOn w:val="Tabellanormale"/>
    <w:tblPr>
      <w:tblStyleRowBandSize w:val="1"/>
      <w:tblStyleColBandSize w:val="1"/>
      <w:tblInd w:w="0" w:type="dxa"/>
      <w:tblCellMar>
        <w:top w:w="0" w:type="dxa"/>
        <w:left w:w="108" w:type="dxa"/>
        <w:bottom w:w="0" w:type="dxa"/>
        <w:right w:w="108" w:type="dxa"/>
      </w:tblCellMar>
    </w:tblPr>
  </w:style>
  <w:style w:type="table" w:customStyle="1" w:styleId="afb">
    <w:basedOn w:val="Tabellanormale"/>
    <w:tblPr>
      <w:tblStyleRowBandSize w:val="1"/>
      <w:tblStyleColBandSize w:val="1"/>
      <w:tblInd w:w="0" w:type="dxa"/>
      <w:tblCellMar>
        <w:top w:w="0" w:type="dxa"/>
        <w:left w:w="108" w:type="dxa"/>
        <w:bottom w:w="0" w:type="dxa"/>
        <w:right w:w="108" w:type="dxa"/>
      </w:tblCellMar>
    </w:tblPr>
  </w:style>
  <w:style w:type="table" w:customStyle="1" w:styleId="afc">
    <w:basedOn w:val="Tabellanormale"/>
    <w:tblPr>
      <w:tblStyleRowBandSize w:val="1"/>
      <w:tblStyleColBandSize w:val="1"/>
      <w:tblInd w:w="0" w:type="dxa"/>
      <w:tblCellMar>
        <w:top w:w="0" w:type="dxa"/>
        <w:left w:w="108" w:type="dxa"/>
        <w:bottom w:w="0" w:type="dxa"/>
        <w:right w:w="108" w:type="dxa"/>
      </w:tblCellMar>
    </w:tblPr>
  </w:style>
  <w:style w:type="table" w:customStyle="1" w:styleId="afd">
    <w:basedOn w:val="Tabellanormale"/>
    <w:tblPr>
      <w:tblStyleRowBandSize w:val="1"/>
      <w:tblStyleColBandSize w:val="1"/>
      <w:tblInd w:w="0" w:type="dxa"/>
      <w:tblCellMar>
        <w:top w:w="0" w:type="dxa"/>
        <w:left w:w="108" w:type="dxa"/>
        <w:bottom w:w="0" w:type="dxa"/>
        <w:right w:w="108" w:type="dxa"/>
      </w:tblCellMar>
    </w:tblPr>
  </w:style>
  <w:style w:type="table" w:customStyle="1" w:styleId="afe">
    <w:basedOn w:val="Tabellanormale"/>
    <w:tblPr>
      <w:tblStyleRowBandSize w:val="1"/>
      <w:tblStyleColBandSize w:val="1"/>
      <w:tblInd w:w="0" w:type="dxa"/>
      <w:tblCellMar>
        <w:top w:w="0" w:type="dxa"/>
        <w:left w:w="108" w:type="dxa"/>
        <w:bottom w:w="0" w:type="dxa"/>
        <w:right w:w="108" w:type="dxa"/>
      </w:tblCellMar>
    </w:tblPr>
  </w:style>
  <w:style w:type="table" w:customStyle="1" w:styleId="aff">
    <w:basedOn w:val="Tabellanormale"/>
    <w:tblPr>
      <w:tblStyleRowBandSize w:val="1"/>
      <w:tblStyleColBandSize w:val="1"/>
      <w:tblInd w:w="0" w:type="dxa"/>
      <w:tblCellMar>
        <w:top w:w="0" w:type="dxa"/>
        <w:left w:w="108" w:type="dxa"/>
        <w:bottom w:w="0" w:type="dxa"/>
        <w:right w:w="108" w:type="dxa"/>
      </w:tblCellMar>
    </w:tblPr>
  </w:style>
  <w:style w:type="table" w:customStyle="1" w:styleId="aff0">
    <w:basedOn w:val="Tabellanormale"/>
    <w:tblPr>
      <w:tblStyleRowBandSize w:val="1"/>
      <w:tblStyleColBandSize w:val="1"/>
      <w:tblInd w:w="0" w:type="dxa"/>
      <w:tblCellMar>
        <w:top w:w="0" w:type="dxa"/>
        <w:left w:w="108" w:type="dxa"/>
        <w:bottom w:w="0" w:type="dxa"/>
        <w:right w:w="108" w:type="dxa"/>
      </w:tblCellMar>
    </w:tblPr>
  </w:style>
  <w:style w:type="table" w:customStyle="1" w:styleId="aff1">
    <w:basedOn w:val="Tabellanormale"/>
    <w:tblPr>
      <w:tblStyleRowBandSize w:val="1"/>
      <w:tblStyleColBandSize w:val="1"/>
      <w:tblInd w:w="0" w:type="dxa"/>
      <w:tblCellMar>
        <w:top w:w="0" w:type="dxa"/>
        <w:left w:w="115" w:type="dxa"/>
        <w:bottom w:w="0" w:type="dxa"/>
        <w:right w:w="115" w:type="dxa"/>
      </w:tblCellMar>
    </w:tblPr>
  </w:style>
  <w:style w:type="table" w:customStyle="1" w:styleId="aff2">
    <w:basedOn w:val="Tabellanormale"/>
    <w:tblPr>
      <w:tblStyleRowBandSize w:val="1"/>
      <w:tblStyleColBandSize w:val="1"/>
      <w:tblInd w:w="0" w:type="dxa"/>
      <w:tblCellMar>
        <w:top w:w="0" w:type="dxa"/>
        <w:left w:w="115" w:type="dxa"/>
        <w:bottom w:w="0" w:type="dxa"/>
        <w:right w:w="115" w:type="dxa"/>
      </w:tblCellMar>
    </w:tblPr>
  </w:style>
  <w:style w:type="character" w:styleId="Collegamentovisitato">
    <w:name w:val="FollowedHyperlink"/>
    <w:basedOn w:val="Carpredefinitoparagrafo"/>
    <w:uiPriority w:val="99"/>
    <w:semiHidden/>
    <w:unhideWhenUsed/>
    <w:rsid w:val="00F3297B"/>
    <w:rPr>
      <w:color w:val="954F72" w:themeColor="followedHyperlink"/>
      <w:u w:val="single"/>
    </w:rPr>
  </w:style>
  <w:style w:type="paragraph" w:styleId="Revisione">
    <w:name w:val="Revision"/>
    <w:hidden/>
    <w:uiPriority w:val="99"/>
    <w:semiHidden/>
    <w:rsid w:val="00507589"/>
    <w:pPr>
      <w:spacing w:line="240" w:lineRule="auto"/>
      <w:jc w:val="left"/>
    </w:pPr>
  </w:style>
  <w:style w:type="character" w:styleId="Numeropagina">
    <w:name w:val="page number"/>
    <w:basedOn w:val="Carpredefinitoparagrafo"/>
    <w:uiPriority w:val="99"/>
    <w:semiHidden/>
    <w:unhideWhenUsed/>
    <w:rsid w:val="00517805"/>
  </w:style>
  <w:style w:type="paragraph" w:styleId="NormaleWeb">
    <w:name w:val="Normal (Web)"/>
    <w:basedOn w:val="Normale"/>
    <w:uiPriority w:val="99"/>
    <w:unhideWhenUsed/>
    <w:rsid w:val="003F1824"/>
    <w:pPr>
      <w:spacing w:before="100" w:beforeAutospacing="1" w:after="100" w:afterAutospacing="1" w:line="240" w:lineRule="auto"/>
      <w:jc w:val="left"/>
    </w:pPr>
    <w:rPr>
      <w:rFonts w:ascii="Times New Roman" w:hAnsi="Times New Roman" w:cs="Times New Roman"/>
    </w:rPr>
  </w:style>
  <w:style w:type="table" w:customStyle="1" w:styleId="aff3">
    <w:basedOn w:val="Tabellanormale"/>
    <w:tblPr>
      <w:tblStyleRowBandSize w:val="1"/>
      <w:tblStyleColBandSize w:val="1"/>
      <w:tblInd w:w="0" w:type="dxa"/>
      <w:tblCellMar>
        <w:top w:w="0" w:type="dxa"/>
        <w:left w:w="115" w:type="dxa"/>
        <w:bottom w:w="0" w:type="dxa"/>
        <w:right w:w="115" w:type="dxa"/>
      </w:tblCellMar>
    </w:tblPr>
  </w:style>
  <w:style w:type="table" w:customStyle="1" w:styleId="aff4">
    <w:basedOn w:val="Tabellanormale"/>
    <w:tblPr>
      <w:tblStyleRowBandSize w:val="1"/>
      <w:tblStyleColBandSize w:val="1"/>
      <w:tblInd w:w="0" w:type="dxa"/>
      <w:tblCellMar>
        <w:top w:w="0" w:type="dxa"/>
        <w:left w:w="115" w:type="dxa"/>
        <w:bottom w:w="0" w:type="dxa"/>
        <w:right w:w="115" w:type="dxa"/>
      </w:tblCellMar>
    </w:tblPr>
  </w:style>
  <w:style w:type="table" w:customStyle="1" w:styleId="aff5">
    <w:basedOn w:val="Tabellanormale"/>
    <w:tblPr>
      <w:tblStyleRowBandSize w:val="1"/>
      <w:tblStyleColBandSize w:val="1"/>
      <w:tblInd w:w="0" w:type="dxa"/>
      <w:tblCellMar>
        <w:top w:w="0" w:type="dxa"/>
        <w:left w:w="115" w:type="dxa"/>
        <w:bottom w:w="0" w:type="dxa"/>
        <w:right w:w="115" w:type="dxa"/>
      </w:tblCellMar>
    </w:tblPr>
  </w:style>
  <w:style w:type="table" w:customStyle="1" w:styleId="aff6">
    <w:basedOn w:val="Tabellanormale"/>
    <w:tblPr>
      <w:tblStyleRowBandSize w:val="1"/>
      <w:tblStyleColBandSize w:val="1"/>
      <w:tblInd w:w="0" w:type="dxa"/>
      <w:tblCellMar>
        <w:top w:w="0" w:type="dxa"/>
        <w:left w:w="115" w:type="dxa"/>
        <w:bottom w:w="0" w:type="dxa"/>
        <w:right w:w="115" w:type="dxa"/>
      </w:tblCellMar>
    </w:tblPr>
  </w:style>
  <w:style w:type="table" w:customStyle="1" w:styleId="aff7">
    <w:basedOn w:val="Tabellanormale"/>
    <w:tblPr>
      <w:tblStyleRowBandSize w:val="1"/>
      <w:tblStyleColBandSize w:val="1"/>
      <w:tblInd w:w="0" w:type="dxa"/>
      <w:tblCellMar>
        <w:top w:w="0" w:type="dxa"/>
        <w:left w:w="115" w:type="dxa"/>
        <w:bottom w:w="0" w:type="dxa"/>
        <w:right w:w="115" w:type="dxa"/>
      </w:tblCellMar>
    </w:tblPr>
  </w:style>
  <w:style w:type="table" w:customStyle="1" w:styleId="aff8">
    <w:basedOn w:val="Tabellanormale"/>
    <w:tblPr>
      <w:tblStyleRowBandSize w:val="1"/>
      <w:tblStyleColBandSize w:val="1"/>
      <w:tblInd w:w="0" w:type="dxa"/>
      <w:tblCellMar>
        <w:top w:w="0" w:type="dxa"/>
        <w:left w:w="115" w:type="dxa"/>
        <w:bottom w:w="0" w:type="dxa"/>
        <w:right w:w="115" w:type="dxa"/>
      </w:tblCellMar>
    </w:tblPr>
  </w:style>
  <w:style w:type="table" w:customStyle="1" w:styleId="aff9">
    <w:basedOn w:val="Tabellanormale"/>
    <w:tblPr>
      <w:tblStyleRowBandSize w:val="1"/>
      <w:tblStyleColBandSize w:val="1"/>
      <w:tblInd w:w="0" w:type="dxa"/>
      <w:tblCellMar>
        <w:top w:w="0" w:type="dxa"/>
        <w:left w:w="115" w:type="dxa"/>
        <w:bottom w:w="0" w:type="dxa"/>
        <w:right w:w="115" w:type="dxa"/>
      </w:tblCellMar>
    </w:tblPr>
  </w:style>
  <w:style w:type="table" w:customStyle="1" w:styleId="affa">
    <w:basedOn w:val="Tabellanormale"/>
    <w:tblPr>
      <w:tblStyleRowBandSize w:val="1"/>
      <w:tblStyleColBandSize w:val="1"/>
      <w:tblInd w:w="0" w:type="dxa"/>
      <w:tblCellMar>
        <w:top w:w="0" w:type="dxa"/>
        <w:left w:w="115" w:type="dxa"/>
        <w:bottom w:w="0" w:type="dxa"/>
        <w:right w:w="115" w:type="dxa"/>
      </w:tblCellMar>
    </w:tblPr>
  </w:style>
  <w:style w:type="table" w:customStyle="1" w:styleId="affb">
    <w:basedOn w:val="Tabellanormale"/>
    <w:tblPr>
      <w:tblStyleRowBandSize w:val="1"/>
      <w:tblStyleColBandSize w:val="1"/>
      <w:tblInd w:w="0" w:type="dxa"/>
      <w:tblCellMar>
        <w:top w:w="0" w:type="dxa"/>
        <w:left w:w="115" w:type="dxa"/>
        <w:bottom w:w="0" w:type="dxa"/>
        <w:right w:w="115" w:type="dxa"/>
      </w:tblCellMar>
    </w:tblPr>
  </w:style>
  <w:style w:type="table" w:customStyle="1" w:styleId="affc">
    <w:basedOn w:val="Tabellanormale"/>
    <w:tblPr>
      <w:tblStyleRowBandSize w:val="1"/>
      <w:tblStyleColBandSize w:val="1"/>
      <w:tblInd w:w="0" w:type="dxa"/>
      <w:tblCellMar>
        <w:top w:w="0" w:type="dxa"/>
        <w:left w:w="115" w:type="dxa"/>
        <w:bottom w:w="0" w:type="dxa"/>
        <w:right w:w="115" w:type="dxa"/>
      </w:tblCellMar>
    </w:tblPr>
  </w:style>
  <w:style w:type="table" w:customStyle="1" w:styleId="affd">
    <w:basedOn w:val="Tabellanormale"/>
    <w:tblPr>
      <w:tblStyleRowBandSize w:val="1"/>
      <w:tblStyleColBandSize w:val="1"/>
      <w:tblInd w:w="0" w:type="dxa"/>
      <w:tblCellMar>
        <w:top w:w="0" w:type="dxa"/>
        <w:left w:w="115" w:type="dxa"/>
        <w:bottom w:w="0" w:type="dxa"/>
        <w:right w:w="115" w:type="dxa"/>
      </w:tblCellMar>
    </w:tblPr>
  </w:style>
  <w:style w:type="table" w:customStyle="1" w:styleId="affe">
    <w:basedOn w:val="Tabellanormale"/>
    <w:tblPr>
      <w:tblStyleRowBandSize w:val="1"/>
      <w:tblStyleColBandSize w:val="1"/>
      <w:tblInd w:w="0" w:type="dxa"/>
      <w:tblCellMar>
        <w:top w:w="0" w:type="dxa"/>
        <w:left w:w="115" w:type="dxa"/>
        <w:bottom w:w="0" w:type="dxa"/>
        <w:right w:w="115" w:type="dxa"/>
      </w:tblCellMar>
    </w:tblPr>
  </w:style>
  <w:style w:type="table" w:customStyle="1" w:styleId="afff">
    <w:basedOn w:val="Tabellanormale"/>
    <w:tblPr>
      <w:tblStyleRowBandSize w:val="1"/>
      <w:tblStyleColBandSize w:val="1"/>
      <w:tblInd w:w="0" w:type="dxa"/>
      <w:tblCellMar>
        <w:top w:w="0" w:type="dxa"/>
        <w:left w:w="115" w:type="dxa"/>
        <w:bottom w:w="0" w:type="dxa"/>
        <w:right w:w="115" w:type="dxa"/>
      </w:tblCellMar>
    </w:tblPr>
  </w:style>
  <w:style w:type="table" w:customStyle="1" w:styleId="afff0">
    <w:basedOn w:val="Tabellanormale"/>
    <w:tblPr>
      <w:tblStyleRowBandSize w:val="1"/>
      <w:tblStyleColBandSize w:val="1"/>
      <w:tblInd w:w="0" w:type="dxa"/>
      <w:tblCellMar>
        <w:top w:w="0" w:type="dxa"/>
        <w:left w:w="115" w:type="dxa"/>
        <w:bottom w:w="0" w:type="dxa"/>
        <w:right w:w="115" w:type="dxa"/>
      </w:tblCellMar>
    </w:tblPr>
  </w:style>
  <w:style w:type="table" w:customStyle="1" w:styleId="afff1">
    <w:basedOn w:val="Tabellanormale"/>
    <w:tblPr>
      <w:tblStyleRowBandSize w:val="1"/>
      <w:tblStyleColBandSize w:val="1"/>
      <w:tblInd w:w="0" w:type="dxa"/>
      <w:tblCellMar>
        <w:top w:w="0" w:type="dxa"/>
        <w:left w:w="115" w:type="dxa"/>
        <w:bottom w:w="0" w:type="dxa"/>
        <w:right w:w="115" w:type="dxa"/>
      </w:tblCellMar>
    </w:tblPr>
  </w:style>
  <w:style w:type="table" w:customStyle="1" w:styleId="afff2">
    <w:basedOn w:val="Tabellanormale"/>
    <w:tblPr>
      <w:tblStyleRowBandSize w:val="1"/>
      <w:tblStyleColBandSize w:val="1"/>
      <w:tblInd w:w="0" w:type="dxa"/>
      <w:tblCellMar>
        <w:top w:w="0" w:type="dxa"/>
        <w:left w:w="115" w:type="dxa"/>
        <w:bottom w:w="0" w:type="dxa"/>
        <w:right w:w="115" w:type="dxa"/>
      </w:tblCellMar>
    </w:tblPr>
  </w:style>
  <w:style w:type="table" w:customStyle="1" w:styleId="afff3">
    <w:basedOn w:val="Tabellanormale"/>
    <w:tblPr>
      <w:tblStyleRowBandSize w:val="1"/>
      <w:tblStyleColBandSize w:val="1"/>
      <w:tblInd w:w="0" w:type="dxa"/>
      <w:tblCellMar>
        <w:top w:w="0" w:type="dxa"/>
        <w:left w:w="115" w:type="dxa"/>
        <w:bottom w:w="0" w:type="dxa"/>
        <w:right w:w="115" w:type="dxa"/>
      </w:tblCellMar>
    </w:tblPr>
  </w:style>
  <w:style w:type="table" w:customStyle="1" w:styleId="afff4">
    <w:basedOn w:val="Tabellanormale"/>
    <w:tblPr>
      <w:tblStyleRowBandSize w:val="1"/>
      <w:tblStyleColBandSize w:val="1"/>
      <w:tblInd w:w="0" w:type="dxa"/>
      <w:tblCellMar>
        <w:top w:w="0" w:type="dxa"/>
        <w:left w:w="115" w:type="dxa"/>
        <w:bottom w:w="0" w:type="dxa"/>
        <w:right w:w="115" w:type="dxa"/>
      </w:tblCellMar>
    </w:tblPr>
  </w:style>
  <w:style w:type="table" w:customStyle="1" w:styleId="afff5">
    <w:basedOn w:val="Tabellanormale"/>
    <w:tblPr>
      <w:tblStyleRowBandSize w:val="1"/>
      <w:tblStyleColBandSize w:val="1"/>
      <w:tblInd w:w="0" w:type="dxa"/>
      <w:tblCellMar>
        <w:top w:w="0" w:type="dxa"/>
        <w:left w:w="115" w:type="dxa"/>
        <w:bottom w:w="0" w:type="dxa"/>
        <w:right w:w="115" w:type="dxa"/>
      </w:tblCellMar>
    </w:tblPr>
  </w:style>
  <w:style w:type="table" w:customStyle="1" w:styleId="afff6">
    <w:basedOn w:val="Tabellanormale"/>
    <w:tblPr>
      <w:tblStyleRowBandSize w:val="1"/>
      <w:tblStyleColBandSize w:val="1"/>
      <w:tblInd w:w="0" w:type="dxa"/>
      <w:tblCellMar>
        <w:top w:w="0" w:type="dxa"/>
        <w:left w:w="115" w:type="dxa"/>
        <w:bottom w:w="0" w:type="dxa"/>
        <w:right w:w="115" w:type="dxa"/>
      </w:tblCellMar>
    </w:tblPr>
  </w:style>
  <w:style w:type="table" w:customStyle="1" w:styleId="afff7">
    <w:basedOn w:val="Tabellanormale"/>
    <w:tblPr>
      <w:tblStyleRowBandSize w:val="1"/>
      <w:tblStyleColBandSize w:val="1"/>
      <w:tblInd w:w="0" w:type="dxa"/>
      <w:tblCellMar>
        <w:top w:w="0" w:type="dxa"/>
        <w:left w:w="115" w:type="dxa"/>
        <w:bottom w:w="0" w:type="dxa"/>
        <w:right w:w="115" w:type="dxa"/>
      </w:tblCellMar>
    </w:tblPr>
  </w:style>
  <w:style w:type="table" w:customStyle="1" w:styleId="afff8">
    <w:basedOn w:val="Tabellanormale"/>
    <w:tblPr>
      <w:tblStyleRowBandSize w:val="1"/>
      <w:tblStyleColBandSize w:val="1"/>
      <w:tblInd w:w="0" w:type="dxa"/>
      <w:tblCellMar>
        <w:top w:w="0" w:type="dxa"/>
        <w:left w:w="115" w:type="dxa"/>
        <w:bottom w:w="0" w:type="dxa"/>
        <w:right w:w="115" w:type="dxa"/>
      </w:tblCellMar>
    </w:tblPr>
  </w:style>
  <w:style w:type="table" w:customStyle="1" w:styleId="afff9">
    <w:basedOn w:val="Tabellanormale"/>
    <w:tblPr>
      <w:tblStyleRowBandSize w:val="1"/>
      <w:tblStyleColBandSize w:val="1"/>
      <w:tblInd w:w="0" w:type="dxa"/>
      <w:tblCellMar>
        <w:top w:w="0" w:type="dxa"/>
        <w:left w:w="115" w:type="dxa"/>
        <w:bottom w:w="0" w:type="dxa"/>
        <w:right w:w="115" w:type="dxa"/>
      </w:tblCellMar>
    </w:tblPr>
  </w:style>
  <w:style w:type="table" w:customStyle="1" w:styleId="afffa">
    <w:basedOn w:val="Tabellanormale"/>
    <w:tblPr>
      <w:tblStyleRowBandSize w:val="1"/>
      <w:tblStyleColBandSize w:val="1"/>
      <w:tblInd w:w="0" w:type="dxa"/>
      <w:tblCellMar>
        <w:top w:w="0" w:type="dxa"/>
        <w:left w:w="115" w:type="dxa"/>
        <w:bottom w:w="0" w:type="dxa"/>
        <w:right w:w="115" w:type="dxa"/>
      </w:tblCellMar>
    </w:tblPr>
  </w:style>
  <w:style w:type="table" w:customStyle="1" w:styleId="afffb">
    <w:basedOn w:val="Tabellanormale"/>
    <w:tblPr>
      <w:tblStyleRowBandSize w:val="1"/>
      <w:tblStyleColBandSize w:val="1"/>
      <w:tblInd w:w="0" w:type="dxa"/>
      <w:tblCellMar>
        <w:top w:w="0" w:type="dxa"/>
        <w:left w:w="115" w:type="dxa"/>
        <w:bottom w:w="0" w:type="dxa"/>
        <w:right w:w="115" w:type="dxa"/>
      </w:tblCellMar>
    </w:tblPr>
  </w:style>
  <w:style w:type="table" w:customStyle="1" w:styleId="afffc">
    <w:basedOn w:val="Tabellanormale"/>
    <w:tblPr>
      <w:tblStyleRowBandSize w:val="1"/>
      <w:tblStyleColBandSize w:val="1"/>
      <w:tblInd w:w="0" w:type="dxa"/>
      <w:tblCellMar>
        <w:top w:w="0" w:type="dxa"/>
        <w:left w:w="115" w:type="dxa"/>
        <w:bottom w:w="0" w:type="dxa"/>
        <w:right w:w="115" w:type="dxa"/>
      </w:tblCellMar>
    </w:tblPr>
  </w:style>
  <w:style w:type="table" w:customStyle="1" w:styleId="afffd">
    <w:basedOn w:val="Tabellanormale"/>
    <w:tblPr>
      <w:tblStyleRowBandSize w:val="1"/>
      <w:tblStyleColBandSize w:val="1"/>
      <w:tblInd w:w="0" w:type="dxa"/>
      <w:tblCellMar>
        <w:top w:w="0" w:type="dxa"/>
        <w:left w:w="115" w:type="dxa"/>
        <w:bottom w:w="0" w:type="dxa"/>
        <w:right w:w="115" w:type="dxa"/>
      </w:tblCellMar>
    </w:tblPr>
  </w:style>
  <w:style w:type="table" w:customStyle="1" w:styleId="afffe">
    <w:basedOn w:val="Tabellanormale"/>
    <w:tblPr>
      <w:tblStyleRowBandSize w:val="1"/>
      <w:tblStyleColBandSize w:val="1"/>
      <w:tblInd w:w="0" w:type="dxa"/>
      <w:tblCellMar>
        <w:top w:w="0" w:type="dxa"/>
        <w:left w:w="115" w:type="dxa"/>
        <w:bottom w:w="0" w:type="dxa"/>
        <w:right w:w="115" w:type="dxa"/>
      </w:tblCellMar>
    </w:tblPr>
  </w:style>
  <w:style w:type="table" w:customStyle="1" w:styleId="affff">
    <w:basedOn w:val="Tabellanormale"/>
    <w:tblPr>
      <w:tblStyleRowBandSize w:val="1"/>
      <w:tblStyleColBandSize w:val="1"/>
      <w:tblInd w:w="0" w:type="dxa"/>
      <w:tblCellMar>
        <w:top w:w="0" w:type="dxa"/>
        <w:left w:w="115" w:type="dxa"/>
        <w:bottom w:w="0" w:type="dxa"/>
        <w:right w:w="115" w:type="dxa"/>
      </w:tblCellMar>
    </w:tblPr>
  </w:style>
  <w:style w:type="table" w:customStyle="1" w:styleId="affff0">
    <w:basedOn w:val="Tabellanormale"/>
    <w:tblPr>
      <w:tblStyleRowBandSize w:val="1"/>
      <w:tblStyleColBandSize w:val="1"/>
      <w:tblInd w:w="0" w:type="dxa"/>
      <w:tblCellMar>
        <w:top w:w="0" w:type="dxa"/>
        <w:left w:w="115" w:type="dxa"/>
        <w:bottom w:w="0" w:type="dxa"/>
        <w:right w:w="115" w:type="dxa"/>
      </w:tblCellMar>
    </w:tblPr>
  </w:style>
  <w:style w:type="table" w:customStyle="1" w:styleId="affff1">
    <w:basedOn w:val="Tabellanormale"/>
    <w:tblPr>
      <w:tblStyleRowBandSize w:val="1"/>
      <w:tblStyleColBandSize w:val="1"/>
      <w:tblInd w:w="0" w:type="dxa"/>
      <w:tblCellMar>
        <w:top w:w="0" w:type="dxa"/>
        <w:left w:w="115" w:type="dxa"/>
        <w:bottom w:w="0" w:type="dxa"/>
        <w:right w:w="115" w:type="dxa"/>
      </w:tblCellMar>
    </w:tblPr>
  </w:style>
  <w:style w:type="table" w:customStyle="1" w:styleId="affff2">
    <w:basedOn w:val="Tabellanormale"/>
    <w:tblPr>
      <w:tblStyleRowBandSize w:val="1"/>
      <w:tblStyleColBandSize w:val="1"/>
      <w:tblInd w:w="0" w:type="dxa"/>
      <w:tblCellMar>
        <w:top w:w="0" w:type="dxa"/>
        <w:left w:w="115" w:type="dxa"/>
        <w:bottom w:w="0" w:type="dxa"/>
        <w:right w:w="115" w:type="dxa"/>
      </w:tblCellMar>
    </w:tblPr>
  </w:style>
  <w:style w:type="table" w:customStyle="1" w:styleId="affff3">
    <w:basedOn w:val="Tabellanormale"/>
    <w:tblPr>
      <w:tblStyleRowBandSize w:val="1"/>
      <w:tblStyleColBandSize w:val="1"/>
      <w:tblInd w:w="0" w:type="dxa"/>
      <w:tblCellMar>
        <w:top w:w="0" w:type="dxa"/>
        <w:left w:w="115" w:type="dxa"/>
        <w:bottom w:w="0" w:type="dxa"/>
        <w:right w:w="115" w:type="dxa"/>
      </w:tblCellMar>
    </w:tblPr>
  </w:style>
  <w:style w:type="table" w:customStyle="1" w:styleId="affff4">
    <w:basedOn w:val="Tabellanormale"/>
    <w:tblPr>
      <w:tblStyleRowBandSize w:val="1"/>
      <w:tblStyleColBandSize w:val="1"/>
      <w:tblInd w:w="0" w:type="dxa"/>
      <w:tblCellMar>
        <w:top w:w="15" w:type="dxa"/>
        <w:left w:w="15" w:type="dxa"/>
        <w:bottom w:w="15" w:type="dxa"/>
        <w:right w:w="15" w:type="dxa"/>
      </w:tblCellMar>
    </w:tblPr>
  </w:style>
  <w:style w:type="table" w:customStyle="1" w:styleId="affff5">
    <w:basedOn w:val="Tabellanormale"/>
    <w:tblPr>
      <w:tblStyleRowBandSize w:val="1"/>
      <w:tblStyleColBandSize w:val="1"/>
      <w:tblInd w:w="0" w:type="dxa"/>
      <w:tblCellMar>
        <w:top w:w="0" w:type="dxa"/>
        <w:left w:w="115" w:type="dxa"/>
        <w:bottom w:w="0" w:type="dxa"/>
        <w:right w:w="115" w:type="dxa"/>
      </w:tblCellMar>
    </w:tblPr>
  </w:style>
  <w:style w:type="table" w:customStyle="1" w:styleId="affff6">
    <w:basedOn w:val="Tabellanormale"/>
    <w:tblPr>
      <w:tblStyleRowBandSize w:val="1"/>
      <w:tblStyleColBandSize w:val="1"/>
      <w:tblInd w:w="0" w:type="dxa"/>
      <w:tblCellMar>
        <w:top w:w="0" w:type="dxa"/>
        <w:left w:w="115" w:type="dxa"/>
        <w:bottom w:w="0" w:type="dxa"/>
        <w:right w:w="115" w:type="dxa"/>
      </w:tblCellMar>
    </w:tblPr>
  </w:style>
  <w:style w:type="table" w:customStyle="1" w:styleId="affff7">
    <w:basedOn w:val="Tabellanormale"/>
    <w:tblPr>
      <w:tblStyleRowBandSize w:val="1"/>
      <w:tblStyleColBandSize w:val="1"/>
      <w:tblInd w:w="0" w:type="dxa"/>
      <w:tblCellMar>
        <w:top w:w="0" w:type="dxa"/>
        <w:left w:w="115" w:type="dxa"/>
        <w:bottom w:w="0" w:type="dxa"/>
        <w:right w:w="115" w:type="dxa"/>
      </w:tblCellMar>
    </w:tblPr>
  </w:style>
  <w:style w:type="paragraph" w:styleId="Sommario2">
    <w:name w:val="toc 2"/>
    <w:basedOn w:val="Normale"/>
    <w:next w:val="Normale"/>
    <w:autoRedefine/>
    <w:uiPriority w:val="39"/>
    <w:semiHidden/>
    <w:unhideWhenUsed/>
    <w:rsid w:val="00B66396"/>
    <w:pPr>
      <w:ind w:left="240"/>
      <w:jc w:val="left"/>
    </w:pPr>
    <w:rPr>
      <w:rFonts w:asciiTheme="minorHAnsi" w:hAnsiTheme="minorHAnsi"/>
      <w:b/>
      <w:sz w:val="22"/>
      <w:szCs w:val="22"/>
    </w:rPr>
  </w:style>
  <w:style w:type="paragraph" w:styleId="Sommario4">
    <w:name w:val="toc 4"/>
    <w:basedOn w:val="Normale"/>
    <w:next w:val="Normale"/>
    <w:autoRedefine/>
    <w:uiPriority w:val="39"/>
    <w:semiHidden/>
    <w:unhideWhenUsed/>
    <w:rsid w:val="00B66396"/>
    <w:pPr>
      <w:ind w:left="720"/>
      <w:jc w:val="left"/>
    </w:pPr>
    <w:rPr>
      <w:rFonts w:asciiTheme="minorHAnsi" w:hAnsiTheme="minorHAnsi"/>
      <w:sz w:val="20"/>
      <w:szCs w:val="20"/>
    </w:rPr>
  </w:style>
  <w:style w:type="paragraph" w:styleId="Sommario5">
    <w:name w:val="toc 5"/>
    <w:basedOn w:val="Normale"/>
    <w:next w:val="Normale"/>
    <w:autoRedefine/>
    <w:uiPriority w:val="39"/>
    <w:semiHidden/>
    <w:unhideWhenUsed/>
    <w:rsid w:val="00B66396"/>
    <w:pPr>
      <w:ind w:left="960"/>
      <w:jc w:val="left"/>
    </w:pPr>
    <w:rPr>
      <w:rFonts w:asciiTheme="minorHAnsi" w:hAnsiTheme="minorHAnsi"/>
      <w:sz w:val="20"/>
      <w:szCs w:val="20"/>
    </w:rPr>
  </w:style>
  <w:style w:type="paragraph" w:styleId="Sommario6">
    <w:name w:val="toc 6"/>
    <w:basedOn w:val="Normale"/>
    <w:next w:val="Normale"/>
    <w:autoRedefine/>
    <w:uiPriority w:val="39"/>
    <w:semiHidden/>
    <w:unhideWhenUsed/>
    <w:rsid w:val="00B66396"/>
    <w:pPr>
      <w:ind w:left="1200"/>
      <w:jc w:val="left"/>
    </w:pPr>
    <w:rPr>
      <w:rFonts w:asciiTheme="minorHAnsi" w:hAnsiTheme="minorHAnsi"/>
      <w:sz w:val="20"/>
      <w:szCs w:val="20"/>
    </w:rPr>
  </w:style>
  <w:style w:type="paragraph" w:styleId="Sommario7">
    <w:name w:val="toc 7"/>
    <w:basedOn w:val="Normale"/>
    <w:next w:val="Normale"/>
    <w:autoRedefine/>
    <w:uiPriority w:val="39"/>
    <w:semiHidden/>
    <w:unhideWhenUsed/>
    <w:rsid w:val="00B66396"/>
    <w:pPr>
      <w:ind w:left="1440"/>
      <w:jc w:val="left"/>
    </w:pPr>
    <w:rPr>
      <w:rFonts w:asciiTheme="minorHAnsi" w:hAnsiTheme="minorHAnsi"/>
      <w:sz w:val="20"/>
      <w:szCs w:val="20"/>
    </w:rPr>
  </w:style>
  <w:style w:type="paragraph" w:styleId="Sommario8">
    <w:name w:val="toc 8"/>
    <w:basedOn w:val="Normale"/>
    <w:next w:val="Normale"/>
    <w:autoRedefine/>
    <w:uiPriority w:val="39"/>
    <w:semiHidden/>
    <w:unhideWhenUsed/>
    <w:rsid w:val="00B66396"/>
    <w:pPr>
      <w:ind w:left="1680"/>
      <w:jc w:val="left"/>
    </w:pPr>
    <w:rPr>
      <w:rFonts w:asciiTheme="minorHAnsi" w:hAnsiTheme="minorHAnsi"/>
      <w:sz w:val="20"/>
      <w:szCs w:val="20"/>
    </w:rPr>
  </w:style>
  <w:style w:type="paragraph" w:styleId="Sommario9">
    <w:name w:val="toc 9"/>
    <w:basedOn w:val="Normale"/>
    <w:next w:val="Normale"/>
    <w:autoRedefine/>
    <w:uiPriority w:val="39"/>
    <w:semiHidden/>
    <w:unhideWhenUsed/>
    <w:rsid w:val="00B66396"/>
    <w:pPr>
      <w:ind w:left="1920"/>
      <w:jc w:val="left"/>
    </w:pPr>
    <w:rPr>
      <w:rFonts w:asciiTheme="minorHAnsi" w:hAnsiTheme="minorHAnsi"/>
      <w:sz w:val="20"/>
      <w:szCs w:val="20"/>
    </w:rPr>
  </w:style>
  <w:style w:type="character" w:customStyle="1" w:styleId="Titolo2Carattere">
    <w:name w:val="Titolo 2 Carattere"/>
    <w:basedOn w:val="Carpredefinitoparagrafo"/>
    <w:link w:val="Titolo2"/>
    <w:uiPriority w:val="9"/>
    <w:semiHidden/>
    <w:rsid w:val="00E92EEF"/>
    <w:rPr>
      <w:b/>
      <w:sz w:val="36"/>
      <w:szCs w:val="3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4"/>
        <w:szCs w:val="24"/>
        <w:lang w:val="en-GB" w:eastAsia="en-GB"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487A7C"/>
  </w:style>
  <w:style w:type="paragraph" w:styleId="Titolo1">
    <w:name w:val="heading 1"/>
    <w:basedOn w:val="Normale"/>
    <w:next w:val="Normale"/>
    <w:link w:val="Titolo1Carattere"/>
    <w:qFormat/>
    <w:rsid w:val="00B66396"/>
    <w:pPr>
      <w:keepNext/>
      <w:keepLines/>
      <w:numPr>
        <w:numId w:val="1"/>
      </w:numPr>
      <w:spacing w:before="400" w:after="120" w:line="276" w:lineRule="auto"/>
      <w:outlineLvl w:val="0"/>
    </w:pPr>
    <w:rPr>
      <w:rFonts w:asciiTheme="majorHAnsi" w:eastAsia="Arial" w:hAnsiTheme="majorHAnsi" w:cs="Arial"/>
      <w:color w:val="44546A" w:themeColor="text2"/>
      <w:sz w:val="40"/>
      <w:szCs w:val="40"/>
      <w:lang w:val="en-US"/>
    </w:rPr>
  </w:style>
  <w:style w:type="paragraph" w:styleId="Titolo2">
    <w:name w:val="heading 2"/>
    <w:basedOn w:val="Normale"/>
    <w:next w:val="Normale"/>
    <w:link w:val="Titolo2Carattere"/>
    <w:uiPriority w:val="9"/>
    <w:semiHidden/>
    <w:unhideWhenUsed/>
    <w:qFormat/>
    <w:pPr>
      <w:keepNext/>
      <w:keepLines/>
      <w:spacing w:before="360" w:after="80"/>
      <w:outlineLvl w:val="1"/>
    </w:pPr>
    <w:rPr>
      <w:b/>
      <w:sz w:val="36"/>
      <w:szCs w:val="36"/>
    </w:rPr>
  </w:style>
  <w:style w:type="paragraph" w:styleId="Titolo3">
    <w:name w:val="heading 3"/>
    <w:basedOn w:val="Normale"/>
    <w:next w:val="Normale"/>
    <w:link w:val="Titolo3Carattere"/>
    <w:uiPriority w:val="9"/>
    <w:semiHidden/>
    <w:unhideWhenUsed/>
    <w:qFormat/>
    <w:rsid w:val="00487A7C"/>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uiPriority w:val="9"/>
    <w:semiHidden/>
    <w:unhideWhenUsed/>
    <w:qFormat/>
    <w:pPr>
      <w:keepNext/>
      <w:keepLines/>
      <w:spacing w:before="240" w:after="40"/>
      <w:outlineLvl w:val="3"/>
    </w:pPr>
    <w:rPr>
      <w:b/>
    </w:rPr>
  </w:style>
  <w:style w:type="paragraph" w:styleId="Titolo5">
    <w:name w:val="heading 5"/>
    <w:basedOn w:val="Normale"/>
    <w:next w:val="Normale"/>
    <w:uiPriority w:val="9"/>
    <w:semiHidden/>
    <w:unhideWhenUsed/>
    <w:qFormat/>
    <w:pPr>
      <w:keepNext/>
      <w:keepLines/>
      <w:spacing w:before="220" w:after="40"/>
      <w:outlineLvl w:val="4"/>
    </w:pPr>
    <w:rPr>
      <w:b/>
      <w:sz w:val="22"/>
      <w:szCs w:val="22"/>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pPr>
      <w:keepNext/>
      <w:keepLines/>
      <w:spacing w:before="480" w:after="120"/>
    </w:pPr>
    <w:rPr>
      <w:b/>
      <w:sz w:val="72"/>
      <w:szCs w:val="72"/>
    </w:rPr>
  </w:style>
  <w:style w:type="character" w:customStyle="1" w:styleId="Titolo1Carattere">
    <w:name w:val="Titolo 1 Carattere"/>
    <w:basedOn w:val="Carpredefinitoparagrafo"/>
    <w:link w:val="Titolo1"/>
    <w:rsid w:val="00B66396"/>
    <w:rPr>
      <w:rFonts w:asciiTheme="majorHAnsi" w:eastAsia="Arial" w:hAnsiTheme="majorHAnsi" w:cs="Arial"/>
      <w:color w:val="44546A" w:themeColor="text2"/>
      <w:sz w:val="40"/>
      <w:szCs w:val="40"/>
      <w:lang w:val="en-US"/>
    </w:rPr>
  </w:style>
  <w:style w:type="paragraph" w:customStyle="1" w:styleId="Subttulo1">
    <w:name w:val="Subtítulo1"/>
    <w:basedOn w:val="Normale"/>
    <w:qFormat/>
    <w:rsid w:val="00487A7C"/>
    <w:rPr>
      <w:b/>
      <w:sz w:val="28"/>
      <w:szCs w:val="28"/>
    </w:rPr>
  </w:style>
  <w:style w:type="paragraph" w:customStyle="1" w:styleId="MainTitle">
    <w:name w:val="Main Title"/>
    <w:basedOn w:val="Normale"/>
    <w:qFormat/>
    <w:rsid w:val="00487A7C"/>
    <w:pPr>
      <w:shd w:val="clear" w:color="auto" w:fill="C00000"/>
      <w:spacing w:before="100" w:line="276" w:lineRule="auto"/>
      <w:outlineLvl w:val="0"/>
    </w:pPr>
    <w:rPr>
      <w:rFonts w:eastAsia="Times New Roman" w:cs="Cambria"/>
      <w:b/>
      <w:caps/>
      <w:color w:val="FFFFFF" w:themeColor="background1"/>
      <w:spacing w:val="15"/>
      <w:sz w:val="32"/>
      <w:szCs w:val="32"/>
      <w:lang w:val="en-US"/>
    </w:rPr>
  </w:style>
  <w:style w:type="paragraph" w:customStyle="1" w:styleId="C4G3">
    <w:name w:val="C4G3"/>
    <w:basedOn w:val="Titolo3"/>
    <w:link w:val="C4G3Carter"/>
    <w:qFormat/>
    <w:rsid w:val="00A03064"/>
    <w:pPr>
      <w:spacing w:before="0" w:line="276" w:lineRule="auto"/>
    </w:pPr>
    <w:rPr>
      <w:rFonts w:ascii="Calibri" w:eastAsia="Times New Roman" w:hAnsi="Calibri" w:cs="Times New Roman"/>
      <w:b/>
      <w:bCs/>
      <w:color w:val="C00000"/>
      <w:sz w:val="32"/>
      <w:lang w:val="sl-SI"/>
    </w:rPr>
  </w:style>
  <w:style w:type="character" w:customStyle="1" w:styleId="C4G3Carter">
    <w:name w:val="C4G3 Caráter"/>
    <w:basedOn w:val="Titolo3Carattere"/>
    <w:link w:val="C4G3"/>
    <w:rsid w:val="00A03064"/>
    <w:rPr>
      <w:rFonts w:asciiTheme="majorHAnsi" w:eastAsia="Times New Roman" w:hAnsiTheme="majorHAnsi" w:cs="Times New Roman"/>
      <w:b/>
      <w:bCs/>
      <w:color w:val="C00000"/>
      <w:sz w:val="32"/>
      <w:lang w:val="sl-SI"/>
    </w:rPr>
  </w:style>
  <w:style w:type="paragraph" w:customStyle="1" w:styleId="C4G2">
    <w:name w:val="C4G2"/>
    <w:basedOn w:val="C4G3"/>
    <w:link w:val="C4G2Char"/>
    <w:qFormat/>
    <w:rsid w:val="00B66396"/>
    <w:pPr>
      <w:shd w:val="clear" w:color="auto" w:fill="C00000"/>
    </w:pPr>
    <w:rPr>
      <w:color w:val="FFFFFF" w:themeColor="background1"/>
    </w:rPr>
  </w:style>
  <w:style w:type="character" w:customStyle="1" w:styleId="C4G2Char">
    <w:name w:val="C4G2 Char"/>
    <w:basedOn w:val="C4G3Carter"/>
    <w:link w:val="C4G2"/>
    <w:rsid w:val="00B66396"/>
    <w:rPr>
      <w:rFonts w:asciiTheme="majorHAnsi" w:eastAsia="Times New Roman" w:hAnsiTheme="majorHAnsi" w:cs="Times New Roman"/>
      <w:b/>
      <w:bCs/>
      <w:color w:val="FFFFFF" w:themeColor="background1"/>
      <w:sz w:val="32"/>
      <w:shd w:val="clear" w:color="auto" w:fill="C00000"/>
      <w:lang w:val="sl-SI"/>
    </w:rPr>
  </w:style>
  <w:style w:type="character" w:customStyle="1" w:styleId="Titolo3Carattere">
    <w:name w:val="Titolo 3 Carattere"/>
    <w:basedOn w:val="Carpredefinitoparagrafo"/>
    <w:link w:val="Titolo3"/>
    <w:uiPriority w:val="9"/>
    <w:semiHidden/>
    <w:rsid w:val="00487A7C"/>
    <w:rPr>
      <w:rFonts w:asciiTheme="majorHAnsi" w:eastAsiaTheme="majorEastAsia" w:hAnsiTheme="majorHAnsi" w:cstheme="majorBidi"/>
      <w:color w:val="1F4D78" w:themeColor="accent1" w:themeShade="7F"/>
    </w:rPr>
  </w:style>
  <w:style w:type="paragraph" w:styleId="Intestazione">
    <w:name w:val="header"/>
    <w:basedOn w:val="Normale"/>
    <w:link w:val="IntestazioneCarattere"/>
    <w:uiPriority w:val="99"/>
    <w:unhideWhenUsed/>
    <w:rsid w:val="00487A7C"/>
    <w:pPr>
      <w:tabs>
        <w:tab w:val="center" w:pos="4680"/>
        <w:tab w:val="right" w:pos="9360"/>
      </w:tabs>
      <w:spacing w:line="240" w:lineRule="auto"/>
    </w:pPr>
  </w:style>
  <w:style w:type="character" w:customStyle="1" w:styleId="IntestazioneCarattere">
    <w:name w:val="Intestazione Carattere"/>
    <w:basedOn w:val="Carpredefinitoparagrafo"/>
    <w:link w:val="Intestazione"/>
    <w:uiPriority w:val="99"/>
    <w:rsid w:val="00487A7C"/>
    <w:rPr>
      <w:rFonts w:ascii="Calibri" w:hAnsi="Calibri"/>
    </w:rPr>
  </w:style>
  <w:style w:type="paragraph" w:styleId="Pidipagina">
    <w:name w:val="footer"/>
    <w:basedOn w:val="Normale"/>
    <w:link w:val="PidipaginaCarattere"/>
    <w:uiPriority w:val="99"/>
    <w:unhideWhenUsed/>
    <w:rsid w:val="00487A7C"/>
    <w:pPr>
      <w:tabs>
        <w:tab w:val="center" w:pos="4680"/>
        <w:tab w:val="right" w:pos="9360"/>
      </w:tabs>
      <w:spacing w:line="240" w:lineRule="auto"/>
    </w:pPr>
  </w:style>
  <w:style w:type="character" w:customStyle="1" w:styleId="PidipaginaCarattere">
    <w:name w:val="Piè di pagina Carattere"/>
    <w:basedOn w:val="Carpredefinitoparagrafo"/>
    <w:link w:val="Pidipagina"/>
    <w:uiPriority w:val="99"/>
    <w:rsid w:val="00487A7C"/>
    <w:rPr>
      <w:rFonts w:ascii="Calibri" w:hAnsi="Calibri"/>
    </w:rPr>
  </w:style>
  <w:style w:type="paragraph" w:customStyle="1" w:styleId="C4G1">
    <w:name w:val="C4G1"/>
    <w:basedOn w:val="Normale"/>
    <w:next w:val="Normale"/>
    <w:link w:val="C4G1Char"/>
    <w:qFormat/>
    <w:rsid w:val="00B66396"/>
    <w:pPr>
      <w:numPr>
        <w:numId w:val="2"/>
      </w:numPr>
      <w:shd w:val="clear" w:color="auto" w:fill="C00000"/>
      <w:spacing w:before="100" w:line="276" w:lineRule="auto"/>
      <w:outlineLvl w:val="0"/>
    </w:pPr>
    <w:rPr>
      <w:rFonts w:eastAsia="Times New Roman" w:cs="Cambria"/>
      <w:b/>
      <w:caps/>
      <w:color w:val="FFFFFF" w:themeColor="background1"/>
      <w:spacing w:val="15"/>
      <w:sz w:val="32"/>
      <w:szCs w:val="32"/>
      <w:lang w:val="en-US"/>
    </w:rPr>
  </w:style>
  <w:style w:type="character" w:customStyle="1" w:styleId="C4G1Char">
    <w:name w:val="C4G1 Char"/>
    <w:basedOn w:val="Titolo1Carattere"/>
    <w:link w:val="C4G1"/>
    <w:rsid w:val="00B66396"/>
    <w:rPr>
      <w:rFonts w:asciiTheme="majorHAnsi" w:eastAsia="Times New Roman" w:hAnsiTheme="majorHAnsi" w:cs="Cambria"/>
      <w:b/>
      <w:caps/>
      <w:color w:val="FFFFFF" w:themeColor="background1"/>
      <w:spacing w:val="15"/>
      <w:sz w:val="32"/>
      <w:szCs w:val="32"/>
      <w:shd w:val="clear" w:color="auto" w:fill="C00000"/>
      <w:lang w:val="en-US"/>
    </w:rPr>
  </w:style>
  <w:style w:type="paragraph" w:styleId="Paragrafoelenco">
    <w:name w:val="List Paragraph"/>
    <w:basedOn w:val="Normale"/>
    <w:uiPriority w:val="34"/>
    <w:qFormat/>
    <w:rsid w:val="0083654B"/>
    <w:pPr>
      <w:ind w:left="720"/>
      <w:contextualSpacing/>
    </w:pPr>
  </w:style>
  <w:style w:type="table" w:styleId="Grigliatabella">
    <w:name w:val="Table Grid"/>
    <w:basedOn w:val="Tabellanormale"/>
    <w:uiPriority w:val="59"/>
    <w:rsid w:val="009B183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stofumetto">
    <w:name w:val="Balloon Text"/>
    <w:basedOn w:val="Normale"/>
    <w:link w:val="TestofumettoCarattere"/>
    <w:uiPriority w:val="99"/>
    <w:semiHidden/>
    <w:unhideWhenUsed/>
    <w:rsid w:val="001F3482"/>
    <w:pPr>
      <w:spacing w:line="240" w:lineRule="auto"/>
    </w:pPr>
    <w:rPr>
      <w:rFonts w:ascii="Times New Roman" w:hAnsi="Times New Roman" w:cs="Times New Roman"/>
      <w:sz w:val="18"/>
      <w:szCs w:val="18"/>
    </w:rPr>
  </w:style>
  <w:style w:type="character" w:customStyle="1" w:styleId="TestofumettoCarattere">
    <w:name w:val="Testo fumetto Carattere"/>
    <w:basedOn w:val="Carpredefinitoparagrafo"/>
    <w:link w:val="Testofumetto"/>
    <w:uiPriority w:val="99"/>
    <w:semiHidden/>
    <w:rsid w:val="001F3482"/>
    <w:rPr>
      <w:rFonts w:ascii="Times New Roman" w:hAnsi="Times New Roman" w:cs="Times New Roman"/>
      <w:sz w:val="18"/>
      <w:szCs w:val="18"/>
    </w:rPr>
  </w:style>
  <w:style w:type="paragraph" w:styleId="Sottotitolo">
    <w:name w:val="Subtitle"/>
    <w:basedOn w:val="Normale"/>
    <w:next w:val="Normale"/>
    <w:pPr>
      <w:keepNext/>
      <w:keepLines/>
      <w:spacing w:before="360" w:after="80"/>
    </w:pPr>
    <w:rPr>
      <w:rFonts w:ascii="Georgia" w:eastAsia="Georgia" w:hAnsi="Georgia" w:cs="Georgia"/>
      <w:i/>
      <w:color w:val="666666"/>
      <w:sz w:val="48"/>
      <w:szCs w:val="48"/>
    </w:rPr>
  </w:style>
  <w:style w:type="table" w:customStyle="1" w:styleId="a">
    <w:basedOn w:val="Tabellanormale"/>
    <w:tblPr>
      <w:tblStyleRowBandSize w:val="1"/>
      <w:tblStyleColBandSize w:val="1"/>
      <w:tblInd w:w="0" w:type="dxa"/>
      <w:tblCellMar>
        <w:top w:w="0" w:type="dxa"/>
        <w:left w:w="108" w:type="dxa"/>
        <w:bottom w:w="0" w:type="dxa"/>
        <w:right w:w="108" w:type="dxa"/>
      </w:tblCellMar>
    </w:tblPr>
  </w:style>
  <w:style w:type="paragraph" w:styleId="Titolosommario">
    <w:name w:val="TOC Heading"/>
    <w:basedOn w:val="Titolo1"/>
    <w:next w:val="Normale"/>
    <w:uiPriority w:val="39"/>
    <w:unhideWhenUsed/>
    <w:qFormat/>
    <w:rsid w:val="0039632F"/>
    <w:pPr>
      <w:numPr>
        <w:numId w:val="0"/>
      </w:numPr>
      <w:spacing w:before="240" w:after="0" w:line="259" w:lineRule="auto"/>
      <w:jc w:val="left"/>
      <w:outlineLvl w:val="9"/>
    </w:pPr>
    <w:rPr>
      <w:rFonts w:eastAsiaTheme="majorEastAsia" w:cstheme="majorBidi"/>
      <w:color w:val="2E74B5" w:themeColor="accent1" w:themeShade="BF"/>
      <w:sz w:val="32"/>
      <w:szCs w:val="32"/>
      <w:lang w:eastAsia="en-US"/>
    </w:rPr>
  </w:style>
  <w:style w:type="character" w:styleId="Collegamentoipertestuale">
    <w:name w:val="Hyperlink"/>
    <w:basedOn w:val="Carpredefinitoparagrafo"/>
    <w:uiPriority w:val="99"/>
    <w:unhideWhenUsed/>
    <w:rsid w:val="00546323"/>
    <w:rPr>
      <w:color w:val="0000FF"/>
      <w:u w:val="single"/>
    </w:rPr>
  </w:style>
  <w:style w:type="paragraph" w:styleId="Sommario1">
    <w:name w:val="toc 1"/>
    <w:basedOn w:val="Normale"/>
    <w:next w:val="Normale"/>
    <w:autoRedefine/>
    <w:uiPriority w:val="39"/>
    <w:unhideWhenUsed/>
    <w:rsid w:val="00614900"/>
    <w:pPr>
      <w:spacing w:before="120"/>
      <w:jc w:val="left"/>
    </w:pPr>
    <w:rPr>
      <w:rFonts w:asciiTheme="minorHAnsi" w:hAnsiTheme="minorHAnsi"/>
      <w:b/>
    </w:rPr>
  </w:style>
  <w:style w:type="paragraph" w:styleId="Sommario3">
    <w:name w:val="toc 3"/>
    <w:basedOn w:val="Normale"/>
    <w:next w:val="Normale"/>
    <w:autoRedefine/>
    <w:uiPriority w:val="39"/>
    <w:unhideWhenUsed/>
    <w:rsid w:val="00614900"/>
    <w:pPr>
      <w:ind w:left="480"/>
      <w:jc w:val="left"/>
    </w:pPr>
    <w:rPr>
      <w:rFonts w:asciiTheme="minorHAnsi" w:hAnsiTheme="minorHAnsi"/>
      <w:sz w:val="22"/>
      <w:szCs w:val="22"/>
    </w:rPr>
  </w:style>
  <w:style w:type="character" w:styleId="Rimandocommento">
    <w:name w:val="annotation reference"/>
    <w:basedOn w:val="Carpredefinitoparagrafo"/>
    <w:uiPriority w:val="99"/>
    <w:semiHidden/>
    <w:unhideWhenUsed/>
    <w:rsid w:val="003C3A1E"/>
    <w:rPr>
      <w:sz w:val="16"/>
      <w:szCs w:val="16"/>
    </w:rPr>
  </w:style>
  <w:style w:type="paragraph" w:styleId="Testocommento">
    <w:name w:val="annotation text"/>
    <w:basedOn w:val="Normale"/>
    <w:link w:val="TestocommentoCarattere"/>
    <w:uiPriority w:val="99"/>
    <w:semiHidden/>
    <w:unhideWhenUsed/>
    <w:rsid w:val="003C3A1E"/>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3C3A1E"/>
    <w:rPr>
      <w:sz w:val="20"/>
      <w:szCs w:val="20"/>
    </w:rPr>
  </w:style>
  <w:style w:type="paragraph" w:styleId="Soggettocommento">
    <w:name w:val="annotation subject"/>
    <w:basedOn w:val="Testocommento"/>
    <w:next w:val="Testocommento"/>
    <w:link w:val="SoggettocommentoCarattere"/>
    <w:uiPriority w:val="99"/>
    <w:semiHidden/>
    <w:unhideWhenUsed/>
    <w:rsid w:val="003C3A1E"/>
    <w:rPr>
      <w:b/>
      <w:bCs/>
    </w:rPr>
  </w:style>
  <w:style w:type="character" w:customStyle="1" w:styleId="SoggettocommentoCarattere">
    <w:name w:val="Soggetto commento Carattere"/>
    <w:basedOn w:val="TestocommentoCarattere"/>
    <w:link w:val="Soggettocommento"/>
    <w:uiPriority w:val="99"/>
    <w:semiHidden/>
    <w:rsid w:val="003C3A1E"/>
    <w:rPr>
      <w:b/>
      <w:bCs/>
      <w:sz w:val="20"/>
      <w:szCs w:val="20"/>
    </w:rPr>
  </w:style>
  <w:style w:type="table" w:customStyle="1" w:styleId="a0">
    <w:basedOn w:val="Tabellanormale"/>
    <w:tblPr>
      <w:tblStyleRowBandSize w:val="1"/>
      <w:tblStyleColBandSize w:val="1"/>
      <w:tblInd w:w="0" w:type="dxa"/>
      <w:tblCellMar>
        <w:top w:w="0" w:type="dxa"/>
        <w:left w:w="108" w:type="dxa"/>
        <w:bottom w:w="0" w:type="dxa"/>
        <w:right w:w="108" w:type="dxa"/>
      </w:tblCellMar>
    </w:tblPr>
  </w:style>
  <w:style w:type="table" w:customStyle="1" w:styleId="a1">
    <w:basedOn w:val="Tabellanormale"/>
    <w:tblPr>
      <w:tblStyleRowBandSize w:val="1"/>
      <w:tblStyleColBandSize w:val="1"/>
      <w:tblInd w:w="0" w:type="dxa"/>
      <w:tblCellMar>
        <w:top w:w="0" w:type="dxa"/>
        <w:left w:w="115" w:type="dxa"/>
        <w:bottom w:w="0" w:type="dxa"/>
        <w:right w:w="115" w:type="dxa"/>
      </w:tblCellMar>
    </w:tblPr>
  </w:style>
  <w:style w:type="table" w:customStyle="1" w:styleId="a2">
    <w:basedOn w:val="Tabellanormale"/>
    <w:tblPr>
      <w:tblStyleRowBandSize w:val="1"/>
      <w:tblStyleColBandSize w:val="1"/>
      <w:tblInd w:w="0" w:type="dxa"/>
      <w:tblCellMar>
        <w:top w:w="0" w:type="dxa"/>
        <w:left w:w="115" w:type="dxa"/>
        <w:bottom w:w="0" w:type="dxa"/>
        <w:right w:w="115" w:type="dxa"/>
      </w:tblCellMar>
    </w:tblPr>
  </w:style>
  <w:style w:type="table" w:customStyle="1" w:styleId="a3">
    <w:basedOn w:val="Tabellanormale"/>
    <w:tblPr>
      <w:tblStyleRowBandSize w:val="1"/>
      <w:tblStyleColBandSize w:val="1"/>
      <w:tblInd w:w="0" w:type="dxa"/>
      <w:tblCellMar>
        <w:top w:w="0" w:type="dxa"/>
        <w:left w:w="115" w:type="dxa"/>
        <w:bottom w:w="0" w:type="dxa"/>
        <w:right w:w="115" w:type="dxa"/>
      </w:tblCellMar>
    </w:tblPr>
  </w:style>
  <w:style w:type="table" w:customStyle="1" w:styleId="a4">
    <w:basedOn w:val="Tabellanormale"/>
    <w:tblPr>
      <w:tblStyleRowBandSize w:val="1"/>
      <w:tblStyleColBandSize w:val="1"/>
      <w:tblInd w:w="0" w:type="dxa"/>
      <w:tblCellMar>
        <w:top w:w="0" w:type="dxa"/>
        <w:left w:w="115" w:type="dxa"/>
        <w:bottom w:w="0" w:type="dxa"/>
        <w:right w:w="115" w:type="dxa"/>
      </w:tblCellMar>
    </w:tblPr>
  </w:style>
  <w:style w:type="table" w:customStyle="1" w:styleId="a5">
    <w:basedOn w:val="Tabellanormale"/>
    <w:tblPr>
      <w:tblStyleRowBandSize w:val="1"/>
      <w:tblStyleColBandSize w:val="1"/>
      <w:tblInd w:w="0" w:type="dxa"/>
      <w:tblCellMar>
        <w:top w:w="0" w:type="dxa"/>
        <w:left w:w="108" w:type="dxa"/>
        <w:bottom w:w="0" w:type="dxa"/>
        <w:right w:w="108" w:type="dxa"/>
      </w:tblCellMar>
    </w:tblPr>
  </w:style>
  <w:style w:type="table" w:customStyle="1" w:styleId="a6">
    <w:basedOn w:val="Tabellanormale"/>
    <w:tblPr>
      <w:tblStyleRowBandSize w:val="1"/>
      <w:tblStyleColBandSize w:val="1"/>
      <w:tblInd w:w="0" w:type="dxa"/>
      <w:tblCellMar>
        <w:top w:w="0" w:type="dxa"/>
        <w:left w:w="115" w:type="dxa"/>
        <w:bottom w:w="0" w:type="dxa"/>
        <w:right w:w="115" w:type="dxa"/>
      </w:tblCellMar>
    </w:tblPr>
  </w:style>
  <w:style w:type="table" w:customStyle="1" w:styleId="a7">
    <w:basedOn w:val="Tabellanormale"/>
    <w:tblPr>
      <w:tblStyleRowBandSize w:val="1"/>
      <w:tblStyleColBandSize w:val="1"/>
      <w:tblInd w:w="0" w:type="dxa"/>
      <w:tblCellMar>
        <w:top w:w="0" w:type="dxa"/>
        <w:left w:w="115" w:type="dxa"/>
        <w:bottom w:w="0" w:type="dxa"/>
        <w:right w:w="115" w:type="dxa"/>
      </w:tblCellMar>
    </w:tblPr>
  </w:style>
  <w:style w:type="table" w:customStyle="1" w:styleId="a8">
    <w:basedOn w:val="Tabellanormale"/>
    <w:tblPr>
      <w:tblStyleRowBandSize w:val="1"/>
      <w:tblStyleColBandSize w:val="1"/>
      <w:tblInd w:w="0" w:type="dxa"/>
      <w:tblCellMar>
        <w:top w:w="0" w:type="dxa"/>
        <w:left w:w="115" w:type="dxa"/>
        <w:bottom w:w="0" w:type="dxa"/>
        <w:right w:w="115" w:type="dxa"/>
      </w:tblCellMar>
    </w:tblPr>
  </w:style>
  <w:style w:type="table" w:customStyle="1" w:styleId="a9">
    <w:basedOn w:val="Tabellanormale"/>
    <w:tblPr>
      <w:tblStyleRowBandSize w:val="1"/>
      <w:tblStyleColBandSize w:val="1"/>
      <w:tblInd w:w="0" w:type="dxa"/>
      <w:tblCellMar>
        <w:top w:w="0" w:type="dxa"/>
        <w:left w:w="115" w:type="dxa"/>
        <w:bottom w:w="0" w:type="dxa"/>
        <w:right w:w="115" w:type="dxa"/>
      </w:tblCellMar>
    </w:tblPr>
  </w:style>
  <w:style w:type="table" w:customStyle="1" w:styleId="aa">
    <w:basedOn w:val="Tabellanormale"/>
    <w:tblPr>
      <w:tblStyleRowBandSize w:val="1"/>
      <w:tblStyleColBandSize w:val="1"/>
      <w:tblInd w:w="0" w:type="dxa"/>
      <w:tblCellMar>
        <w:top w:w="0" w:type="dxa"/>
        <w:left w:w="115" w:type="dxa"/>
        <w:bottom w:w="0" w:type="dxa"/>
        <w:right w:w="115" w:type="dxa"/>
      </w:tblCellMar>
    </w:tblPr>
  </w:style>
  <w:style w:type="table" w:customStyle="1" w:styleId="ab">
    <w:basedOn w:val="Tabellanormale"/>
    <w:tblPr>
      <w:tblStyleRowBandSize w:val="1"/>
      <w:tblStyleColBandSize w:val="1"/>
      <w:tblInd w:w="0" w:type="dxa"/>
      <w:tblCellMar>
        <w:top w:w="0" w:type="dxa"/>
        <w:left w:w="115" w:type="dxa"/>
        <w:bottom w:w="0" w:type="dxa"/>
        <w:right w:w="115" w:type="dxa"/>
      </w:tblCellMar>
    </w:tblPr>
  </w:style>
  <w:style w:type="table" w:customStyle="1" w:styleId="ac">
    <w:basedOn w:val="Tabellanormale"/>
    <w:tblPr>
      <w:tblStyleRowBandSize w:val="1"/>
      <w:tblStyleColBandSize w:val="1"/>
      <w:tblInd w:w="0" w:type="dxa"/>
      <w:tblCellMar>
        <w:top w:w="0" w:type="dxa"/>
        <w:left w:w="115" w:type="dxa"/>
        <w:bottom w:w="0" w:type="dxa"/>
        <w:right w:w="115" w:type="dxa"/>
      </w:tblCellMar>
    </w:tblPr>
  </w:style>
  <w:style w:type="table" w:customStyle="1" w:styleId="ad">
    <w:basedOn w:val="Tabellanormale"/>
    <w:tblPr>
      <w:tblStyleRowBandSize w:val="1"/>
      <w:tblStyleColBandSize w:val="1"/>
      <w:tblInd w:w="0" w:type="dxa"/>
      <w:tblCellMar>
        <w:top w:w="0" w:type="dxa"/>
        <w:left w:w="108" w:type="dxa"/>
        <w:bottom w:w="0" w:type="dxa"/>
        <w:right w:w="108" w:type="dxa"/>
      </w:tblCellMar>
    </w:tblPr>
  </w:style>
  <w:style w:type="table" w:customStyle="1" w:styleId="ae">
    <w:basedOn w:val="Tabellanormale"/>
    <w:tblPr>
      <w:tblStyleRowBandSize w:val="1"/>
      <w:tblStyleColBandSize w:val="1"/>
      <w:tblInd w:w="0" w:type="dxa"/>
      <w:tblCellMar>
        <w:top w:w="0" w:type="dxa"/>
        <w:left w:w="108" w:type="dxa"/>
        <w:bottom w:w="0" w:type="dxa"/>
        <w:right w:w="108" w:type="dxa"/>
      </w:tblCellMar>
    </w:tblPr>
  </w:style>
  <w:style w:type="table" w:customStyle="1" w:styleId="af">
    <w:basedOn w:val="Tabellanormale"/>
    <w:tblPr>
      <w:tblStyleRowBandSize w:val="1"/>
      <w:tblStyleColBandSize w:val="1"/>
      <w:tblInd w:w="0" w:type="dxa"/>
      <w:tblCellMar>
        <w:top w:w="0" w:type="dxa"/>
        <w:left w:w="115" w:type="dxa"/>
        <w:bottom w:w="0" w:type="dxa"/>
        <w:right w:w="115" w:type="dxa"/>
      </w:tblCellMar>
    </w:tblPr>
  </w:style>
  <w:style w:type="table" w:customStyle="1" w:styleId="af0">
    <w:basedOn w:val="Tabellanormale"/>
    <w:tblPr>
      <w:tblStyleRowBandSize w:val="1"/>
      <w:tblStyleColBandSize w:val="1"/>
      <w:tblInd w:w="0" w:type="dxa"/>
      <w:tblCellMar>
        <w:top w:w="0" w:type="dxa"/>
        <w:left w:w="115" w:type="dxa"/>
        <w:bottom w:w="0" w:type="dxa"/>
        <w:right w:w="115" w:type="dxa"/>
      </w:tblCellMar>
    </w:tblPr>
  </w:style>
  <w:style w:type="table" w:customStyle="1" w:styleId="af1">
    <w:basedOn w:val="Tabellanormale"/>
    <w:tblPr>
      <w:tblStyleRowBandSize w:val="1"/>
      <w:tblStyleColBandSize w:val="1"/>
      <w:tblInd w:w="0" w:type="dxa"/>
      <w:tblCellMar>
        <w:top w:w="0" w:type="dxa"/>
        <w:left w:w="108" w:type="dxa"/>
        <w:bottom w:w="0" w:type="dxa"/>
        <w:right w:w="108" w:type="dxa"/>
      </w:tblCellMar>
    </w:tblPr>
  </w:style>
  <w:style w:type="table" w:customStyle="1" w:styleId="af2">
    <w:basedOn w:val="Tabellanormale"/>
    <w:tblPr>
      <w:tblStyleRowBandSize w:val="1"/>
      <w:tblStyleColBandSize w:val="1"/>
      <w:tblInd w:w="0" w:type="dxa"/>
      <w:tblCellMar>
        <w:top w:w="0" w:type="dxa"/>
        <w:left w:w="108" w:type="dxa"/>
        <w:bottom w:w="0" w:type="dxa"/>
        <w:right w:w="108" w:type="dxa"/>
      </w:tblCellMar>
    </w:tblPr>
  </w:style>
  <w:style w:type="table" w:customStyle="1" w:styleId="af3">
    <w:basedOn w:val="Tabellanormale"/>
    <w:tblPr>
      <w:tblStyleRowBandSize w:val="1"/>
      <w:tblStyleColBandSize w:val="1"/>
      <w:tblInd w:w="0" w:type="dxa"/>
      <w:tblCellMar>
        <w:top w:w="0" w:type="dxa"/>
        <w:left w:w="108" w:type="dxa"/>
        <w:bottom w:w="0" w:type="dxa"/>
        <w:right w:w="108" w:type="dxa"/>
      </w:tblCellMar>
    </w:tblPr>
  </w:style>
  <w:style w:type="table" w:customStyle="1" w:styleId="af4">
    <w:basedOn w:val="Tabellanormale"/>
    <w:tblPr>
      <w:tblStyleRowBandSize w:val="1"/>
      <w:tblStyleColBandSize w:val="1"/>
      <w:tblInd w:w="0" w:type="dxa"/>
      <w:tblCellMar>
        <w:top w:w="0" w:type="dxa"/>
        <w:left w:w="108" w:type="dxa"/>
        <w:bottom w:w="0" w:type="dxa"/>
        <w:right w:w="108" w:type="dxa"/>
      </w:tblCellMar>
    </w:tblPr>
  </w:style>
  <w:style w:type="table" w:customStyle="1" w:styleId="af5">
    <w:basedOn w:val="Tabellanormale"/>
    <w:tblPr>
      <w:tblStyleRowBandSize w:val="1"/>
      <w:tblStyleColBandSize w:val="1"/>
      <w:tblInd w:w="0" w:type="dxa"/>
      <w:tblCellMar>
        <w:top w:w="0" w:type="dxa"/>
        <w:left w:w="108" w:type="dxa"/>
        <w:bottom w:w="0" w:type="dxa"/>
        <w:right w:w="108" w:type="dxa"/>
      </w:tblCellMar>
    </w:tblPr>
  </w:style>
  <w:style w:type="table" w:customStyle="1" w:styleId="af6">
    <w:basedOn w:val="Tabellanormale"/>
    <w:tblPr>
      <w:tblStyleRowBandSize w:val="1"/>
      <w:tblStyleColBandSize w:val="1"/>
      <w:tblInd w:w="0" w:type="dxa"/>
      <w:tblCellMar>
        <w:top w:w="0" w:type="dxa"/>
        <w:left w:w="108" w:type="dxa"/>
        <w:bottom w:w="0" w:type="dxa"/>
        <w:right w:w="108" w:type="dxa"/>
      </w:tblCellMar>
    </w:tblPr>
  </w:style>
  <w:style w:type="table" w:customStyle="1" w:styleId="af7">
    <w:basedOn w:val="Tabellanormale"/>
    <w:tblPr>
      <w:tblStyleRowBandSize w:val="1"/>
      <w:tblStyleColBandSize w:val="1"/>
      <w:tblInd w:w="0" w:type="dxa"/>
      <w:tblCellMar>
        <w:top w:w="0" w:type="dxa"/>
        <w:left w:w="108" w:type="dxa"/>
        <w:bottom w:w="0" w:type="dxa"/>
        <w:right w:w="108" w:type="dxa"/>
      </w:tblCellMar>
    </w:tblPr>
  </w:style>
  <w:style w:type="table" w:customStyle="1" w:styleId="af8">
    <w:basedOn w:val="Tabellanormale"/>
    <w:tblPr>
      <w:tblStyleRowBandSize w:val="1"/>
      <w:tblStyleColBandSize w:val="1"/>
      <w:tblInd w:w="0" w:type="dxa"/>
      <w:tblCellMar>
        <w:top w:w="0" w:type="dxa"/>
        <w:left w:w="108" w:type="dxa"/>
        <w:bottom w:w="0" w:type="dxa"/>
        <w:right w:w="108" w:type="dxa"/>
      </w:tblCellMar>
    </w:tblPr>
  </w:style>
  <w:style w:type="table" w:customStyle="1" w:styleId="af9">
    <w:basedOn w:val="Tabellanormale"/>
    <w:tblPr>
      <w:tblStyleRowBandSize w:val="1"/>
      <w:tblStyleColBandSize w:val="1"/>
      <w:tblInd w:w="0" w:type="dxa"/>
      <w:tblCellMar>
        <w:top w:w="0" w:type="dxa"/>
        <w:left w:w="108" w:type="dxa"/>
        <w:bottom w:w="0" w:type="dxa"/>
        <w:right w:w="108" w:type="dxa"/>
      </w:tblCellMar>
    </w:tblPr>
  </w:style>
  <w:style w:type="table" w:customStyle="1" w:styleId="afa">
    <w:basedOn w:val="Tabellanormale"/>
    <w:tblPr>
      <w:tblStyleRowBandSize w:val="1"/>
      <w:tblStyleColBandSize w:val="1"/>
      <w:tblInd w:w="0" w:type="dxa"/>
      <w:tblCellMar>
        <w:top w:w="0" w:type="dxa"/>
        <w:left w:w="108" w:type="dxa"/>
        <w:bottom w:w="0" w:type="dxa"/>
        <w:right w:w="108" w:type="dxa"/>
      </w:tblCellMar>
    </w:tblPr>
  </w:style>
  <w:style w:type="table" w:customStyle="1" w:styleId="afb">
    <w:basedOn w:val="Tabellanormale"/>
    <w:tblPr>
      <w:tblStyleRowBandSize w:val="1"/>
      <w:tblStyleColBandSize w:val="1"/>
      <w:tblInd w:w="0" w:type="dxa"/>
      <w:tblCellMar>
        <w:top w:w="0" w:type="dxa"/>
        <w:left w:w="108" w:type="dxa"/>
        <w:bottom w:w="0" w:type="dxa"/>
        <w:right w:w="108" w:type="dxa"/>
      </w:tblCellMar>
    </w:tblPr>
  </w:style>
  <w:style w:type="table" w:customStyle="1" w:styleId="afc">
    <w:basedOn w:val="Tabellanormale"/>
    <w:tblPr>
      <w:tblStyleRowBandSize w:val="1"/>
      <w:tblStyleColBandSize w:val="1"/>
      <w:tblInd w:w="0" w:type="dxa"/>
      <w:tblCellMar>
        <w:top w:w="0" w:type="dxa"/>
        <w:left w:w="108" w:type="dxa"/>
        <w:bottom w:w="0" w:type="dxa"/>
        <w:right w:w="108" w:type="dxa"/>
      </w:tblCellMar>
    </w:tblPr>
  </w:style>
  <w:style w:type="table" w:customStyle="1" w:styleId="afd">
    <w:basedOn w:val="Tabellanormale"/>
    <w:tblPr>
      <w:tblStyleRowBandSize w:val="1"/>
      <w:tblStyleColBandSize w:val="1"/>
      <w:tblInd w:w="0" w:type="dxa"/>
      <w:tblCellMar>
        <w:top w:w="0" w:type="dxa"/>
        <w:left w:w="108" w:type="dxa"/>
        <w:bottom w:w="0" w:type="dxa"/>
        <w:right w:w="108" w:type="dxa"/>
      </w:tblCellMar>
    </w:tblPr>
  </w:style>
  <w:style w:type="table" w:customStyle="1" w:styleId="afe">
    <w:basedOn w:val="Tabellanormale"/>
    <w:tblPr>
      <w:tblStyleRowBandSize w:val="1"/>
      <w:tblStyleColBandSize w:val="1"/>
      <w:tblInd w:w="0" w:type="dxa"/>
      <w:tblCellMar>
        <w:top w:w="0" w:type="dxa"/>
        <w:left w:w="108" w:type="dxa"/>
        <w:bottom w:w="0" w:type="dxa"/>
        <w:right w:w="108" w:type="dxa"/>
      </w:tblCellMar>
    </w:tblPr>
  </w:style>
  <w:style w:type="table" w:customStyle="1" w:styleId="aff">
    <w:basedOn w:val="Tabellanormale"/>
    <w:tblPr>
      <w:tblStyleRowBandSize w:val="1"/>
      <w:tblStyleColBandSize w:val="1"/>
      <w:tblInd w:w="0" w:type="dxa"/>
      <w:tblCellMar>
        <w:top w:w="0" w:type="dxa"/>
        <w:left w:w="108" w:type="dxa"/>
        <w:bottom w:w="0" w:type="dxa"/>
        <w:right w:w="108" w:type="dxa"/>
      </w:tblCellMar>
    </w:tblPr>
  </w:style>
  <w:style w:type="table" w:customStyle="1" w:styleId="aff0">
    <w:basedOn w:val="Tabellanormale"/>
    <w:tblPr>
      <w:tblStyleRowBandSize w:val="1"/>
      <w:tblStyleColBandSize w:val="1"/>
      <w:tblInd w:w="0" w:type="dxa"/>
      <w:tblCellMar>
        <w:top w:w="0" w:type="dxa"/>
        <w:left w:w="108" w:type="dxa"/>
        <w:bottom w:w="0" w:type="dxa"/>
        <w:right w:w="108" w:type="dxa"/>
      </w:tblCellMar>
    </w:tblPr>
  </w:style>
  <w:style w:type="table" w:customStyle="1" w:styleId="aff1">
    <w:basedOn w:val="Tabellanormale"/>
    <w:tblPr>
      <w:tblStyleRowBandSize w:val="1"/>
      <w:tblStyleColBandSize w:val="1"/>
      <w:tblInd w:w="0" w:type="dxa"/>
      <w:tblCellMar>
        <w:top w:w="0" w:type="dxa"/>
        <w:left w:w="115" w:type="dxa"/>
        <w:bottom w:w="0" w:type="dxa"/>
        <w:right w:w="115" w:type="dxa"/>
      </w:tblCellMar>
    </w:tblPr>
  </w:style>
  <w:style w:type="table" w:customStyle="1" w:styleId="aff2">
    <w:basedOn w:val="Tabellanormale"/>
    <w:tblPr>
      <w:tblStyleRowBandSize w:val="1"/>
      <w:tblStyleColBandSize w:val="1"/>
      <w:tblInd w:w="0" w:type="dxa"/>
      <w:tblCellMar>
        <w:top w:w="0" w:type="dxa"/>
        <w:left w:w="115" w:type="dxa"/>
        <w:bottom w:w="0" w:type="dxa"/>
        <w:right w:w="115" w:type="dxa"/>
      </w:tblCellMar>
    </w:tblPr>
  </w:style>
  <w:style w:type="character" w:styleId="Collegamentovisitato">
    <w:name w:val="FollowedHyperlink"/>
    <w:basedOn w:val="Carpredefinitoparagrafo"/>
    <w:uiPriority w:val="99"/>
    <w:semiHidden/>
    <w:unhideWhenUsed/>
    <w:rsid w:val="00F3297B"/>
    <w:rPr>
      <w:color w:val="954F72" w:themeColor="followedHyperlink"/>
      <w:u w:val="single"/>
    </w:rPr>
  </w:style>
  <w:style w:type="paragraph" w:styleId="Revisione">
    <w:name w:val="Revision"/>
    <w:hidden/>
    <w:uiPriority w:val="99"/>
    <w:semiHidden/>
    <w:rsid w:val="00507589"/>
    <w:pPr>
      <w:spacing w:line="240" w:lineRule="auto"/>
      <w:jc w:val="left"/>
    </w:pPr>
  </w:style>
  <w:style w:type="character" w:styleId="Numeropagina">
    <w:name w:val="page number"/>
    <w:basedOn w:val="Carpredefinitoparagrafo"/>
    <w:uiPriority w:val="99"/>
    <w:semiHidden/>
    <w:unhideWhenUsed/>
    <w:rsid w:val="00517805"/>
  </w:style>
  <w:style w:type="paragraph" w:styleId="NormaleWeb">
    <w:name w:val="Normal (Web)"/>
    <w:basedOn w:val="Normale"/>
    <w:uiPriority w:val="99"/>
    <w:unhideWhenUsed/>
    <w:rsid w:val="003F1824"/>
    <w:pPr>
      <w:spacing w:before="100" w:beforeAutospacing="1" w:after="100" w:afterAutospacing="1" w:line="240" w:lineRule="auto"/>
      <w:jc w:val="left"/>
    </w:pPr>
    <w:rPr>
      <w:rFonts w:ascii="Times New Roman" w:hAnsi="Times New Roman" w:cs="Times New Roman"/>
    </w:rPr>
  </w:style>
  <w:style w:type="table" w:customStyle="1" w:styleId="aff3">
    <w:basedOn w:val="Tabellanormale"/>
    <w:tblPr>
      <w:tblStyleRowBandSize w:val="1"/>
      <w:tblStyleColBandSize w:val="1"/>
      <w:tblInd w:w="0" w:type="dxa"/>
      <w:tblCellMar>
        <w:top w:w="0" w:type="dxa"/>
        <w:left w:w="115" w:type="dxa"/>
        <w:bottom w:w="0" w:type="dxa"/>
        <w:right w:w="115" w:type="dxa"/>
      </w:tblCellMar>
    </w:tblPr>
  </w:style>
  <w:style w:type="table" w:customStyle="1" w:styleId="aff4">
    <w:basedOn w:val="Tabellanormale"/>
    <w:tblPr>
      <w:tblStyleRowBandSize w:val="1"/>
      <w:tblStyleColBandSize w:val="1"/>
      <w:tblInd w:w="0" w:type="dxa"/>
      <w:tblCellMar>
        <w:top w:w="0" w:type="dxa"/>
        <w:left w:w="115" w:type="dxa"/>
        <w:bottom w:w="0" w:type="dxa"/>
        <w:right w:w="115" w:type="dxa"/>
      </w:tblCellMar>
    </w:tblPr>
  </w:style>
  <w:style w:type="table" w:customStyle="1" w:styleId="aff5">
    <w:basedOn w:val="Tabellanormale"/>
    <w:tblPr>
      <w:tblStyleRowBandSize w:val="1"/>
      <w:tblStyleColBandSize w:val="1"/>
      <w:tblInd w:w="0" w:type="dxa"/>
      <w:tblCellMar>
        <w:top w:w="0" w:type="dxa"/>
        <w:left w:w="115" w:type="dxa"/>
        <w:bottom w:w="0" w:type="dxa"/>
        <w:right w:w="115" w:type="dxa"/>
      </w:tblCellMar>
    </w:tblPr>
  </w:style>
  <w:style w:type="table" w:customStyle="1" w:styleId="aff6">
    <w:basedOn w:val="Tabellanormale"/>
    <w:tblPr>
      <w:tblStyleRowBandSize w:val="1"/>
      <w:tblStyleColBandSize w:val="1"/>
      <w:tblInd w:w="0" w:type="dxa"/>
      <w:tblCellMar>
        <w:top w:w="0" w:type="dxa"/>
        <w:left w:w="115" w:type="dxa"/>
        <w:bottom w:w="0" w:type="dxa"/>
        <w:right w:w="115" w:type="dxa"/>
      </w:tblCellMar>
    </w:tblPr>
  </w:style>
  <w:style w:type="table" w:customStyle="1" w:styleId="aff7">
    <w:basedOn w:val="Tabellanormale"/>
    <w:tblPr>
      <w:tblStyleRowBandSize w:val="1"/>
      <w:tblStyleColBandSize w:val="1"/>
      <w:tblInd w:w="0" w:type="dxa"/>
      <w:tblCellMar>
        <w:top w:w="0" w:type="dxa"/>
        <w:left w:w="115" w:type="dxa"/>
        <w:bottom w:w="0" w:type="dxa"/>
        <w:right w:w="115" w:type="dxa"/>
      </w:tblCellMar>
    </w:tblPr>
  </w:style>
  <w:style w:type="table" w:customStyle="1" w:styleId="aff8">
    <w:basedOn w:val="Tabellanormale"/>
    <w:tblPr>
      <w:tblStyleRowBandSize w:val="1"/>
      <w:tblStyleColBandSize w:val="1"/>
      <w:tblInd w:w="0" w:type="dxa"/>
      <w:tblCellMar>
        <w:top w:w="0" w:type="dxa"/>
        <w:left w:w="115" w:type="dxa"/>
        <w:bottom w:w="0" w:type="dxa"/>
        <w:right w:w="115" w:type="dxa"/>
      </w:tblCellMar>
    </w:tblPr>
  </w:style>
  <w:style w:type="table" w:customStyle="1" w:styleId="aff9">
    <w:basedOn w:val="Tabellanormale"/>
    <w:tblPr>
      <w:tblStyleRowBandSize w:val="1"/>
      <w:tblStyleColBandSize w:val="1"/>
      <w:tblInd w:w="0" w:type="dxa"/>
      <w:tblCellMar>
        <w:top w:w="0" w:type="dxa"/>
        <w:left w:w="115" w:type="dxa"/>
        <w:bottom w:w="0" w:type="dxa"/>
        <w:right w:w="115" w:type="dxa"/>
      </w:tblCellMar>
    </w:tblPr>
  </w:style>
  <w:style w:type="table" w:customStyle="1" w:styleId="affa">
    <w:basedOn w:val="Tabellanormale"/>
    <w:tblPr>
      <w:tblStyleRowBandSize w:val="1"/>
      <w:tblStyleColBandSize w:val="1"/>
      <w:tblInd w:w="0" w:type="dxa"/>
      <w:tblCellMar>
        <w:top w:w="0" w:type="dxa"/>
        <w:left w:w="115" w:type="dxa"/>
        <w:bottom w:w="0" w:type="dxa"/>
        <w:right w:w="115" w:type="dxa"/>
      </w:tblCellMar>
    </w:tblPr>
  </w:style>
  <w:style w:type="table" w:customStyle="1" w:styleId="affb">
    <w:basedOn w:val="Tabellanormale"/>
    <w:tblPr>
      <w:tblStyleRowBandSize w:val="1"/>
      <w:tblStyleColBandSize w:val="1"/>
      <w:tblInd w:w="0" w:type="dxa"/>
      <w:tblCellMar>
        <w:top w:w="0" w:type="dxa"/>
        <w:left w:w="115" w:type="dxa"/>
        <w:bottom w:w="0" w:type="dxa"/>
        <w:right w:w="115" w:type="dxa"/>
      </w:tblCellMar>
    </w:tblPr>
  </w:style>
  <w:style w:type="table" w:customStyle="1" w:styleId="affc">
    <w:basedOn w:val="Tabellanormale"/>
    <w:tblPr>
      <w:tblStyleRowBandSize w:val="1"/>
      <w:tblStyleColBandSize w:val="1"/>
      <w:tblInd w:w="0" w:type="dxa"/>
      <w:tblCellMar>
        <w:top w:w="0" w:type="dxa"/>
        <w:left w:w="115" w:type="dxa"/>
        <w:bottom w:w="0" w:type="dxa"/>
        <w:right w:w="115" w:type="dxa"/>
      </w:tblCellMar>
    </w:tblPr>
  </w:style>
  <w:style w:type="table" w:customStyle="1" w:styleId="affd">
    <w:basedOn w:val="Tabellanormale"/>
    <w:tblPr>
      <w:tblStyleRowBandSize w:val="1"/>
      <w:tblStyleColBandSize w:val="1"/>
      <w:tblInd w:w="0" w:type="dxa"/>
      <w:tblCellMar>
        <w:top w:w="0" w:type="dxa"/>
        <w:left w:w="115" w:type="dxa"/>
        <w:bottom w:w="0" w:type="dxa"/>
        <w:right w:w="115" w:type="dxa"/>
      </w:tblCellMar>
    </w:tblPr>
  </w:style>
  <w:style w:type="table" w:customStyle="1" w:styleId="affe">
    <w:basedOn w:val="Tabellanormale"/>
    <w:tblPr>
      <w:tblStyleRowBandSize w:val="1"/>
      <w:tblStyleColBandSize w:val="1"/>
      <w:tblInd w:w="0" w:type="dxa"/>
      <w:tblCellMar>
        <w:top w:w="0" w:type="dxa"/>
        <w:left w:w="115" w:type="dxa"/>
        <w:bottom w:w="0" w:type="dxa"/>
        <w:right w:w="115" w:type="dxa"/>
      </w:tblCellMar>
    </w:tblPr>
  </w:style>
  <w:style w:type="table" w:customStyle="1" w:styleId="afff">
    <w:basedOn w:val="Tabellanormale"/>
    <w:tblPr>
      <w:tblStyleRowBandSize w:val="1"/>
      <w:tblStyleColBandSize w:val="1"/>
      <w:tblInd w:w="0" w:type="dxa"/>
      <w:tblCellMar>
        <w:top w:w="0" w:type="dxa"/>
        <w:left w:w="115" w:type="dxa"/>
        <w:bottom w:w="0" w:type="dxa"/>
        <w:right w:w="115" w:type="dxa"/>
      </w:tblCellMar>
    </w:tblPr>
  </w:style>
  <w:style w:type="table" w:customStyle="1" w:styleId="afff0">
    <w:basedOn w:val="Tabellanormale"/>
    <w:tblPr>
      <w:tblStyleRowBandSize w:val="1"/>
      <w:tblStyleColBandSize w:val="1"/>
      <w:tblInd w:w="0" w:type="dxa"/>
      <w:tblCellMar>
        <w:top w:w="0" w:type="dxa"/>
        <w:left w:w="115" w:type="dxa"/>
        <w:bottom w:w="0" w:type="dxa"/>
        <w:right w:w="115" w:type="dxa"/>
      </w:tblCellMar>
    </w:tblPr>
  </w:style>
  <w:style w:type="table" w:customStyle="1" w:styleId="afff1">
    <w:basedOn w:val="Tabellanormale"/>
    <w:tblPr>
      <w:tblStyleRowBandSize w:val="1"/>
      <w:tblStyleColBandSize w:val="1"/>
      <w:tblInd w:w="0" w:type="dxa"/>
      <w:tblCellMar>
        <w:top w:w="0" w:type="dxa"/>
        <w:left w:w="115" w:type="dxa"/>
        <w:bottom w:w="0" w:type="dxa"/>
        <w:right w:w="115" w:type="dxa"/>
      </w:tblCellMar>
    </w:tblPr>
  </w:style>
  <w:style w:type="table" w:customStyle="1" w:styleId="afff2">
    <w:basedOn w:val="Tabellanormale"/>
    <w:tblPr>
      <w:tblStyleRowBandSize w:val="1"/>
      <w:tblStyleColBandSize w:val="1"/>
      <w:tblInd w:w="0" w:type="dxa"/>
      <w:tblCellMar>
        <w:top w:w="0" w:type="dxa"/>
        <w:left w:w="115" w:type="dxa"/>
        <w:bottom w:w="0" w:type="dxa"/>
        <w:right w:w="115" w:type="dxa"/>
      </w:tblCellMar>
    </w:tblPr>
  </w:style>
  <w:style w:type="table" w:customStyle="1" w:styleId="afff3">
    <w:basedOn w:val="Tabellanormale"/>
    <w:tblPr>
      <w:tblStyleRowBandSize w:val="1"/>
      <w:tblStyleColBandSize w:val="1"/>
      <w:tblInd w:w="0" w:type="dxa"/>
      <w:tblCellMar>
        <w:top w:w="0" w:type="dxa"/>
        <w:left w:w="115" w:type="dxa"/>
        <w:bottom w:w="0" w:type="dxa"/>
        <w:right w:w="115" w:type="dxa"/>
      </w:tblCellMar>
    </w:tblPr>
  </w:style>
  <w:style w:type="table" w:customStyle="1" w:styleId="afff4">
    <w:basedOn w:val="Tabellanormale"/>
    <w:tblPr>
      <w:tblStyleRowBandSize w:val="1"/>
      <w:tblStyleColBandSize w:val="1"/>
      <w:tblInd w:w="0" w:type="dxa"/>
      <w:tblCellMar>
        <w:top w:w="0" w:type="dxa"/>
        <w:left w:w="115" w:type="dxa"/>
        <w:bottom w:w="0" w:type="dxa"/>
        <w:right w:w="115" w:type="dxa"/>
      </w:tblCellMar>
    </w:tblPr>
  </w:style>
  <w:style w:type="table" w:customStyle="1" w:styleId="afff5">
    <w:basedOn w:val="Tabellanormale"/>
    <w:tblPr>
      <w:tblStyleRowBandSize w:val="1"/>
      <w:tblStyleColBandSize w:val="1"/>
      <w:tblInd w:w="0" w:type="dxa"/>
      <w:tblCellMar>
        <w:top w:w="0" w:type="dxa"/>
        <w:left w:w="115" w:type="dxa"/>
        <w:bottom w:w="0" w:type="dxa"/>
        <w:right w:w="115" w:type="dxa"/>
      </w:tblCellMar>
    </w:tblPr>
  </w:style>
  <w:style w:type="table" w:customStyle="1" w:styleId="afff6">
    <w:basedOn w:val="Tabellanormale"/>
    <w:tblPr>
      <w:tblStyleRowBandSize w:val="1"/>
      <w:tblStyleColBandSize w:val="1"/>
      <w:tblInd w:w="0" w:type="dxa"/>
      <w:tblCellMar>
        <w:top w:w="0" w:type="dxa"/>
        <w:left w:w="115" w:type="dxa"/>
        <w:bottom w:w="0" w:type="dxa"/>
        <w:right w:w="115" w:type="dxa"/>
      </w:tblCellMar>
    </w:tblPr>
  </w:style>
  <w:style w:type="table" w:customStyle="1" w:styleId="afff7">
    <w:basedOn w:val="Tabellanormale"/>
    <w:tblPr>
      <w:tblStyleRowBandSize w:val="1"/>
      <w:tblStyleColBandSize w:val="1"/>
      <w:tblInd w:w="0" w:type="dxa"/>
      <w:tblCellMar>
        <w:top w:w="0" w:type="dxa"/>
        <w:left w:w="115" w:type="dxa"/>
        <w:bottom w:w="0" w:type="dxa"/>
        <w:right w:w="115" w:type="dxa"/>
      </w:tblCellMar>
    </w:tblPr>
  </w:style>
  <w:style w:type="table" w:customStyle="1" w:styleId="afff8">
    <w:basedOn w:val="Tabellanormale"/>
    <w:tblPr>
      <w:tblStyleRowBandSize w:val="1"/>
      <w:tblStyleColBandSize w:val="1"/>
      <w:tblInd w:w="0" w:type="dxa"/>
      <w:tblCellMar>
        <w:top w:w="0" w:type="dxa"/>
        <w:left w:w="115" w:type="dxa"/>
        <w:bottom w:w="0" w:type="dxa"/>
        <w:right w:w="115" w:type="dxa"/>
      </w:tblCellMar>
    </w:tblPr>
  </w:style>
  <w:style w:type="table" w:customStyle="1" w:styleId="afff9">
    <w:basedOn w:val="Tabellanormale"/>
    <w:tblPr>
      <w:tblStyleRowBandSize w:val="1"/>
      <w:tblStyleColBandSize w:val="1"/>
      <w:tblInd w:w="0" w:type="dxa"/>
      <w:tblCellMar>
        <w:top w:w="0" w:type="dxa"/>
        <w:left w:w="115" w:type="dxa"/>
        <w:bottom w:w="0" w:type="dxa"/>
        <w:right w:w="115" w:type="dxa"/>
      </w:tblCellMar>
    </w:tblPr>
  </w:style>
  <w:style w:type="table" w:customStyle="1" w:styleId="afffa">
    <w:basedOn w:val="Tabellanormale"/>
    <w:tblPr>
      <w:tblStyleRowBandSize w:val="1"/>
      <w:tblStyleColBandSize w:val="1"/>
      <w:tblInd w:w="0" w:type="dxa"/>
      <w:tblCellMar>
        <w:top w:w="0" w:type="dxa"/>
        <w:left w:w="115" w:type="dxa"/>
        <w:bottom w:w="0" w:type="dxa"/>
        <w:right w:w="115" w:type="dxa"/>
      </w:tblCellMar>
    </w:tblPr>
  </w:style>
  <w:style w:type="table" w:customStyle="1" w:styleId="afffb">
    <w:basedOn w:val="Tabellanormale"/>
    <w:tblPr>
      <w:tblStyleRowBandSize w:val="1"/>
      <w:tblStyleColBandSize w:val="1"/>
      <w:tblInd w:w="0" w:type="dxa"/>
      <w:tblCellMar>
        <w:top w:w="0" w:type="dxa"/>
        <w:left w:w="115" w:type="dxa"/>
        <w:bottom w:w="0" w:type="dxa"/>
        <w:right w:w="115" w:type="dxa"/>
      </w:tblCellMar>
    </w:tblPr>
  </w:style>
  <w:style w:type="table" w:customStyle="1" w:styleId="afffc">
    <w:basedOn w:val="Tabellanormale"/>
    <w:tblPr>
      <w:tblStyleRowBandSize w:val="1"/>
      <w:tblStyleColBandSize w:val="1"/>
      <w:tblInd w:w="0" w:type="dxa"/>
      <w:tblCellMar>
        <w:top w:w="0" w:type="dxa"/>
        <w:left w:w="115" w:type="dxa"/>
        <w:bottom w:w="0" w:type="dxa"/>
        <w:right w:w="115" w:type="dxa"/>
      </w:tblCellMar>
    </w:tblPr>
  </w:style>
  <w:style w:type="table" w:customStyle="1" w:styleId="afffd">
    <w:basedOn w:val="Tabellanormale"/>
    <w:tblPr>
      <w:tblStyleRowBandSize w:val="1"/>
      <w:tblStyleColBandSize w:val="1"/>
      <w:tblInd w:w="0" w:type="dxa"/>
      <w:tblCellMar>
        <w:top w:w="0" w:type="dxa"/>
        <w:left w:w="115" w:type="dxa"/>
        <w:bottom w:w="0" w:type="dxa"/>
        <w:right w:w="115" w:type="dxa"/>
      </w:tblCellMar>
    </w:tblPr>
  </w:style>
  <w:style w:type="table" w:customStyle="1" w:styleId="afffe">
    <w:basedOn w:val="Tabellanormale"/>
    <w:tblPr>
      <w:tblStyleRowBandSize w:val="1"/>
      <w:tblStyleColBandSize w:val="1"/>
      <w:tblInd w:w="0" w:type="dxa"/>
      <w:tblCellMar>
        <w:top w:w="0" w:type="dxa"/>
        <w:left w:w="115" w:type="dxa"/>
        <w:bottom w:w="0" w:type="dxa"/>
        <w:right w:w="115" w:type="dxa"/>
      </w:tblCellMar>
    </w:tblPr>
  </w:style>
  <w:style w:type="table" w:customStyle="1" w:styleId="affff">
    <w:basedOn w:val="Tabellanormale"/>
    <w:tblPr>
      <w:tblStyleRowBandSize w:val="1"/>
      <w:tblStyleColBandSize w:val="1"/>
      <w:tblInd w:w="0" w:type="dxa"/>
      <w:tblCellMar>
        <w:top w:w="0" w:type="dxa"/>
        <w:left w:w="115" w:type="dxa"/>
        <w:bottom w:w="0" w:type="dxa"/>
        <w:right w:w="115" w:type="dxa"/>
      </w:tblCellMar>
    </w:tblPr>
  </w:style>
  <w:style w:type="table" w:customStyle="1" w:styleId="affff0">
    <w:basedOn w:val="Tabellanormale"/>
    <w:tblPr>
      <w:tblStyleRowBandSize w:val="1"/>
      <w:tblStyleColBandSize w:val="1"/>
      <w:tblInd w:w="0" w:type="dxa"/>
      <w:tblCellMar>
        <w:top w:w="0" w:type="dxa"/>
        <w:left w:w="115" w:type="dxa"/>
        <w:bottom w:w="0" w:type="dxa"/>
        <w:right w:w="115" w:type="dxa"/>
      </w:tblCellMar>
    </w:tblPr>
  </w:style>
  <w:style w:type="table" w:customStyle="1" w:styleId="affff1">
    <w:basedOn w:val="Tabellanormale"/>
    <w:tblPr>
      <w:tblStyleRowBandSize w:val="1"/>
      <w:tblStyleColBandSize w:val="1"/>
      <w:tblInd w:w="0" w:type="dxa"/>
      <w:tblCellMar>
        <w:top w:w="0" w:type="dxa"/>
        <w:left w:w="115" w:type="dxa"/>
        <w:bottom w:w="0" w:type="dxa"/>
        <w:right w:w="115" w:type="dxa"/>
      </w:tblCellMar>
    </w:tblPr>
  </w:style>
  <w:style w:type="table" w:customStyle="1" w:styleId="affff2">
    <w:basedOn w:val="Tabellanormale"/>
    <w:tblPr>
      <w:tblStyleRowBandSize w:val="1"/>
      <w:tblStyleColBandSize w:val="1"/>
      <w:tblInd w:w="0" w:type="dxa"/>
      <w:tblCellMar>
        <w:top w:w="0" w:type="dxa"/>
        <w:left w:w="115" w:type="dxa"/>
        <w:bottom w:w="0" w:type="dxa"/>
        <w:right w:w="115" w:type="dxa"/>
      </w:tblCellMar>
    </w:tblPr>
  </w:style>
  <w:style w:type="table" w:customStyle="1" w:styleId="affff3">
    <w:basedOn w:val="Tabellanormale"/>
    <w:tblPr>
      <w:tblStyleRowBandSize w:val="1"/>
      <w:tblStyleColBandSize w:val="1"/>
      <w:tblInd w:w="0" w:type="dxa"/>
      <w:tblCellMar>
        <w:top w:w="0" w:type="dxa"/>
        <w:left w:w="115" w:type="dxa"/>
        <w:bottom w:w="0" w:type="dxa"/>
        <w:right w:w="115" w:type="dxa"/>
      </w:tblCellMar>
    </w:tblPr>
  </w:style>
  <w:style w:type="table" w:customStyle="1" w:styleId="affff4">
    <w:basedOn w:val="Tabellanormale"/>
    <w:tblPr>
      <w:tblStyleRowBandSize w:val="1"/>
      <w:tblStyleColBandSize w:val="1"/>
      <w:tblInd w:w="0" w:type="dxa"/>
      <w:tblCellMar>
        <w:top w:w="15" w:type="dxa"/>
        <w:left w:w="15" w:type="dxa"/>
        <w:bottom w:w="15" w:type="dxa"/>
        <w:right w:w="15" w:type="dxa"/>
      </w:tblCellMar>
    </w:tblPr>
  </w:style>
  <w:style w:type="table" w:customStyle="1" w:styleId="affff5">
    <w:basedOn w:val="Tabellanormale"/>
    <w:tblPr>
      <w:tblStyleRowBandSize w:val="1"/>
      <w:tblStyleColBandSize w:val="1"/>
      <w:tblInd w:w="0" w:type="dxa"/>
      <w:tblCellMar>
        <w:top w:w="0" w:type="dxa"/>
        <w:left w:w="115" w:type="dxa"/>
        <w:bottom w:w="0" w:type="dxa"/>
        <w:right w:w="115" w:type="dxa"/>
      </w:tblCellMar>
    </w:tblPr>
  </w:style>
  <w:style w:type="table" w:customStyle="1" w:styleId="affff6">
    <w:basedOn w:val="Tabellanormale"/>
    <w:tblPr>
      <w:tblStyleRowBandSize w:val="1"/>
      <w:tblStyleColBandSize w:val="1"/>
      <w:tblInd w:w="0" w:type="dxa"/>
      <w:tblCellMar>
        <w:top w:w="0" w:type="dxa"/>
        <w:left w:w="115" w:type="dxa"/>
        <w:bottom w:w="0" w:type="dxa"/>
        <w:right w:w="115" w:type="dxa"/>
      </w:tblCellMar>
    </w:tblPr>
  </w:style>
  <w:style w:type="table" w:customStyle="1" w:styleId="affff7">
    <w:basedOn w:val="Tabellanormale"/>
    <w:tblPr>
      <w:tblStyleRowBandSize w:val="1"/>
      <w:tblStyleColBandSize w:val="1"/>
      <w:tblInd w:w="0" w:type="dxa"/>
      <w:tblCellMar>
        <w:top w:w="0" w:type="dxa"/>
        <w:left w:w="115" w:type="dxa"/>
        <w:bottom w:w="0" w:type="dxa"/>
        <w:right w:w="115" w:type="dxa"/>
      </w:tblCellMar>
    </w:tblPr>
  </w:style>
  <w:style w:type="paragraph" w:styleId="Sommario2">
    <w:name w:val="toc 2"/>
    <w:basedOn w:val="Normale"/>
    <w:next w:val="Normale"/>
    <w:autoRedefine/>
    <w:uiPriority w:val="39"/>
    <w:semiHidden/>
    <w:unhideWhenUsed/>
    <w:rsid w:val="00B66396"/>
    <w:pPr>
      <w:ind w:left="240"/>
      <w:jc w:val="left"/>
    </w:pPr>
    <w:rPr>
      <w:rFonts w:asciiTheme="minorHAnsi" w:hAnsiTheme="minorHAnsi"/>
      <w:b/>
      <w:sz w:val="22"/>
      <w:szCs w:val="22"/>
    </w:rPr>
  </w:style>
  <w:style w:type="paragraph" w:styleId="Sommario4">
    <w:name w:val="toc 4"/>
    <w:basedOn w:val="Normale"/>
    <w:next w:val="Normale"/>
    <w:autoRedefine/>
    <w:uiPriority w:val="39"/>
    <w:semiHidden/>
    <w:unhideWhenUsed/>
    <w:rsid w:val="00B66396"/>
    <w:pPr>
      <w:ind w:left="720"/>
      <w:jc w:val="left"/>
    </w:pPr>
    <w:rPr>
      <w:rFonts w:asciiTheme="minorHAnsi" w:hAnsiTheme="minorHAnsi"/>
      <w:sz w:val="20"/>
      <w:szCs w:val="20"/>
    </w:rPr>
  </w:style>
  <w:style w:type="paragraph" w:styleId="Sommario5">
    <w:name w:val="toc 5"/>
    <w:basedOn w:val="Normale"/>
    <w:next w:val="Normale"/>
    <w:autoRedefine/>
    <w:uiPriority w:val="39"/>
    <w:semiHidden/>
    <w:unhideWhenUsed/>
    <w:rsid w:val="00B66396"/>
    <w:pPr>
      <w:ind w:left="960"/>
      <w:jc w:val="left"/>
    </w:pPr>
    <w:rPr>
      <w:rFonts w:asciiTheme="minorHAnsi" w:hAnsiTheme="minorHAnsi"/>
      <w:sz w:val="20"/>
      <w:szCs w:val="20"/>
    </w:rPr>
  </w:style>
  <w:style w:type="paragraph" w:styleId="Sommario6">
    <w:name w:val="toc 6"/>
    <w:basedOn w:val="Normale"/>
    <w:next w:val="Normale"/>
    <w:autoRedefine/>
    <w:uiPriority w:val="39"/>
    <w:semiHidden/>
    <w:unhideWhenUsed/>
    <w:rsid w:val="00B66396"/>
    <w:pPr>
      <w:ind w:left="1200"/>
      <w:jc w:val="left"/>
    </w:pPr>
    <w:rPr>
      <w:rFonts w:asciiTheme="minorHAnsi" w:hAnsiTheme="minorHAnsi"/>
      <w:sz w:val="20"/>
      <w:szCs w:val="20"/>
    </w:rPr>
  </w:style>
  <w:style w:type="paragraph" w:styleId="Sommario7">
    <w:name w:val="toc 7"/>
    <w:basedOn w:val="Normale"/>
    <w:next w:val="Normale"/>
    <w:autoRedefine/>
    <w:uiPriority w:val="39"/>
    <w:semiHidden/>
    <w:unhideWhenUsed/>
    <w:rsid w:val="00B66396"/>
    <w:pPr>
      <w:ind w:left="1440"/>
      <w:jc w:val="left"/>
    </w:pPr>
    <w:rPr>
      <w:rFonts w:asciiTheme="minorHAnsi" w:hAnsiTheme="minorHAnsi"/>
      <w:sz w:val="20"/>
      <w:szCs w:val="20"/>
    </w:rPr>
  </w:style>
  <w:style w:type="paragraph" w:styleId="Sommario8">
    <w:name w:val="toc 8"/>
    <w:basedOn w:val="Normale"/>
    <w:next w:val="Normale"/>
    <w:autoRedefine/>
    <w:uiPriority w:val="39"/>
    <w:semiHidden/>
    <w:unhideWhenUsed/>
    <w:rsid w:val="00B66396"/>
    <w:pPr>
      <w:ind w:left="1680"/>
      <w:jc w:val="left"/>
    </w:pPr>
    <w:rPr>
      <w:rFonts w:asciiTheme="minorHAnsi" w:hAnsiTheme="minorHAnsi"/>
      <w:sz w:val="20"/>
      <w:szCs w:val="20"/>
    </w:rPr>
  </w:style>
  <w:style w:type="paragraph" w:styleId="Sommario9">
    <w:name w:val="toc 9"/>
    <w:basedOn w:val="Normale"/>
    <w:next w:val="Normale"/>
    <w:autoRedefine/>
    <w:uiPriority w:val="39"/>
    <w:semiHidden/>
    <w:unhideWhenUsed/>
    <w:rsid w:val="00B66396"/>
    <w:pPr>
      <w:ind w:left="1920"/>
      <w:jc w:val="left"/>
    </w:pPr>
    <w:rPr>
      <w:rFonts w:asciiTheme="minorHAnsi" w:hAnsiTheme="minorHAnsi"/>
      <w:sz w:val="20"/>
      <w:szCs w:val="20"/>
    </w:rPr>
  </w:style>
  <w:style w:type="character" w:customStyle="1" w:styleId="Titolo2Carattere">
    <w:name w:val="Titolo 2 Carattere"/>
    <w:basedOn w:val="Carpredefinitoparagrafo"/>
    <w:link w:val="Titolo2"/>
    <w:uiPriority w:val="9"/>
    <w:semiHidden/>
    <w:rsid w:val="00E92EEF"/>
    <w:rPr>
      <w:b/>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7912733">
      <w:bodyDiv w:val="1"/>
      <w:marLeft w:val="0"/>
      <w:marRight w:val="0"/>
      <w:marTop w:val="0"/>
      <w:marBottom w:val="0"/>
      <w:divBdr>
        <w:top w:val="none" w:sz="0" w:space="0" w:color="auto"/>
        <w:left w:val="none" w:sz="0" w:space="0" w:color="auto"/>
        <w:bottom w:val="none" w:sz="0" w:space="0" w:color="auto"/>
        <w:right w:val="none" w:sz="0" w:space="0" w:color="auto"/>
      </w:divBdr>
    </w:div>
    <w:div w:id="223763954">
      <w:bodyDiv w:val="1"/>
      <w:marLeft w:val="0"/>
      <w:marRight w:val="0"/>
      <w:marTop w:val="0"/>
      <w:marBottom w:val="0"/>
      <w:divBdr>
        <w:top w:val="none" w:sz="0" w:space="0" w:color="auto"/>
        <w:left w:val="none" w:sz="0" w:space="0" w:color="auto"/>
        <w:bottom w:val="none" w:sz="0" w:space="0" w:color="auto"/>
        <w:right w:val="none" w:sz="0" w:space="0" w:color="auto"/>
      </w:divBdr>
    </w:div>
    <w:div w:id="465440882">
      <w:bodyDiv w:val="1"/>
      <w:marLeft w:val="0"/>
      <w:marRight w:val="0"/>
      <w:marTop w:val="0"/>
      <w:marBottom w:val="0"/>
      <w:divBdr>
        <w:top w:val="none" w:sz="0" w:space="0" w:color="auto"/>
        <w:left w:val="none" w:sz="0" w:space="0" w:color="auto"/>
        <w:bottom w:val="none" w:sz="0" w:space="0" w:color="auto"/>
        <w:right w:val="none" w:sz="0" w:space="0" w:color="auto"/>
      </w:divBdr>
    </w:div>
    <w:div w:id="504176036">
      <w:bodyDiv w:val="1"/>
      <w:marLeft w:val="0"/>
      <w:marRight w:val="0"/>
      <w:marTop w:val="0"/>
      <w:marBottom w:val="0"/>
      <w:divBdr>
        <w:top w:val="none" w:sz="0" w:space="0" w:color="auto"/>
        <w:left w:val="none" w:sz="0" w:space="0" w:color="auto"/>
        <w:bottom w:val="none" w:sz="0" w:space="0" w:color="auto"/>
        <w:right w:val="none" w:sz="0" w:space="0" w:color="auto"/>
      </w:divBdr>
    </w:div>
    <w:div w:id="678314797">
      <w:bodyDiv w:val="1"/>
      <w:marLeft w:val="0"/>
      <w:marRight w:val="0"/>
      <w:marTop w:val="0"/>
      <w:marBottom w:val="0"/>
      <w:divBdr>
        <w:top w:val="none" w:sz="0" w:space="0" w:color="auto"/>
        <w:left w:val="none" w:sz="0" w:space="0" w:color="auto"/>
        <w:bottom w:val="none" w:sz="0" w:space="0" w:color="auto"/>
        <w:right w:val="none" w:sz="0" w:space="0" w:color="auto"/>
      </w:divBdr>
    </w:div>
    <w:div w:id="758908849">
      <w:bodyDiv w:val="1"/>
      <w:marLeft w:val="0"/>
      <w:marRight w:val="0"/>
      <w:marTop w:val="0"/>
      <w:marBottom w:val="0"/>
      <w:divBdr>
        <w:top w:val="none" w:sz="0" w:space="0" w:color="auto"/>
        <w:left w:val="none" w:sz="0" w:space="0" w:color="auto"/>
        <w:bottom w:val="none" w:sz="0" w:space="0" w:color="auto"/>
        <w:right w:val="none" w:sz="0" w:space="0" w:color="auto"/>
      </w:divBdr>
    </w:div>
    <w:div w:id="794176112">
      <w:bodyDiv w:val="1"/>
      <w:marLeft w:val="0"/>
      <w:marRight w:val="0"/>
      <w:marTop w:val="0"/>
      <w:marBottom w:val="0"/>
      <w:divBdr>
        <w:top w:val="none" w:sz="0" w:space="0" w:color="auto"/>
        <w:left w:val="none" w:sz="0" w:space="0" w:color="auto"/>
        <w:bottom w:val="none" w:sz="0" w:space="0" w:color="auto"/>
        <w:right w:val="none" w:sz="0" w:space="0" w:color="auto"/>
      </w:divBdr>
    </w:div>
    <w:div w:id="800727013">
      <w:bodyDiv w:val="1"/>
      <w:marLeft w:val="0"/>
      <w:marRight w:val="0"/>
      <w:marTop w:val="0"/>
      <w:marBottom w:val="0"/>
      <w:divBdr>
        <w:top w:val="none" w:sz="0" w:space="0" w:color="auto"/>
        <w:left w:val="none" w:sz="0" w:space="0" w:color="auto"/>
        <w:bottom w:val="none" w:sz="0" w:space="0" w:color="auto"/>
        <w:right w:val="none" w:sz="0" w:space="0" w:color="auto"/>
      </w:divBdr>
    </w:div>
    <w:div w:id="875235032">
      <w:bodyDiv w:val="1"/>
      <w:marLeft w:val="0"/>
      <w:marRight w:val="0"/>
      <w:marTop w:val="0"/>
      <w:marBottom w:val="0"/>
      <w:divBdr>
        <w:top w:val="none" w:sz="0" w:space="0" w:color="auto"/>
        <w:left w:val="none" w:sz="0" w:space="0" w:color="auto"/>
        <w:bottom w:val="none" w:sz="0" w:space="0" w:color="auto"/>
        <w:right w:val="none" w:sz="0" w:space="0" w:color="auto"/>
      </w:divBdr>
    </w:div>
    <w:div w:id="1037125493">
      <w:bodyDiv w:val="1"/>
      <w:marLeft w:val="0"/>
      <w:marRight w:val="0"/>
      <w:marTop w:val="0"/>
      <w:marBottom w:val="0"/>
      <w:divBdr>
        <w:top w:val="none" w:sz="0" w:space="0" w:color="auto"/>
        <w:left w:val="none" w:sz="0" w:space="0" w:color="auto"/>
        <w:bottom w:val="none" w:sz="0" w:space="0" w:color="auto"/>
        <w:right w:val="none" w:sz="0" w:space="0" w:color="auto"/>
      </w:divBdr>
    </w:div>
    <w:div w:id="1084491368">
      <w:bodyDiv w:val="1"/>
      <w:marLeft w:val="0"/>
      <w:marRight w:val="0"/>
      <w:marTop w:val="0"/>
      <w:marBottom w:val="0"/>
      <w:divBdr>
        <w:top w:val="none" w:sz="0" w:space="0" w:color="auto"/>
        <w:left w:val="none" w:sz="0" w:space="0" w:color="auto"/>
        <w:bottom w:val="none" w:sz="0" w:space="0" w:color="auto"/>
        <w:right w:val="none" w:sz="0" w:space="0" w:color="auto"/>
      </w:divBdr>
    </w:div>
    <w:div w:id="1219517246">
      <w:bodyDiv w:val="1"/>
      <w:marLeft w:val="0"/>
      <w:marRight w:val="0"/>
      <w:marTop w:val="0"/>
      <w:marBottom w:val="0"/>
      <w:divBdr>
        <w:top w:val="none" w:sz="0" w:space="0" w:color="auto"/>
        <w:left w:val="none" w:sz="0" w:space="0" w:color="auto"/>
        <w:bottom w:val="none" w:sz="0" w:space="0" w:color="auto"/>
        <w:right w:val="none" w:sz="0" w:space="0" w:color="auto"/>
      </w:divBdr>
    </w:div>
    <w:div w:id="1273975784">
      <w:bodyDiv w:val="1"/>
      <w:marLeft w:val="0"/>
      <w:marRight w:val="0"/>
      <w:marTop w:val="0"/>
      <w:marBottom w:val="0"/>
      <w:divBdr>
        <w:top w:val="none" w:sz="0" w:space="0" w:color="auto"/>
        <w:left w:val="none" w:sz="0" w:space="0" w:color="auto"/>
        <w:bottom w:val="none" w:sz="0" w:space="0" w:color="auto"/>
        <w:right w:val="none" w:sz="0" w:space="0" w:color="auto"/>
      </w:divBdr>
    </w:div>
    <w:div w:id="1346830527">
      <w:bodyDiv w:val="1"/>
      <w:marLeft w:val="0"/>
      <w:marRight w:val="0"/>
      <w:marTop w:val="0"/>
      <w:marBottom w:val="0"/>
      <w:divBdr>
        <w:top w:val="none" w:sz="0" w:space="0" w:color="auto"/>
        <w:left w:val="none" w:sz="0" w:space="0" w:color="auto"/>
        <w:bottom w:val="none" w:sz="0" w:space="0" w:color="auto"/>
        <w:right w:val="none" w:sz="0" w:space="0" w:color="auto"/>
      </w:divBdr>
    </w:div>
    <w:div w:id="1495535043">
      <w:bodyDiv w:val="1"/>
      <w:marLeft w:val="0"/>
      <w:marRight w:val="0"/>
      <w:marTop w:val="0"/>
      <w:marBottom w:val="0"/>
      <w:divBdr>
        <w:top w:val="none" w:sz="0" w:space="0" w:color="auto"/>
        <w:left w:val="none" w:sz="0" w:space="0" w:color="auto"/>
        <w:bottom w:val="none" w:sz="0" w:space="0" w:color="auto"/>
        <w:right w:val="none" w:sz="0" w:space="0" w:color="auto"/>
      </w:divBdr>
    </w:div>
    <w:div w:id="1634140516">
      <w:bodyDiv w:val="1"/>
      <w:marLeft w:val="0"/>
      <w:marRight w:val="0"/>
      <w:marTop w:val="0"/>
      <w:marBottom w:val="0"/>
      <w:divBdr>
        <w:top w:val="none" w:sz="0" w:space="0" w:color="auto"/>
        <w:left w:val="none" w:sz="0" w:space="0" w:color="auto"/>
        <w:bottom w:val="none" w:sz="0" w:space="0" w:color="auto"/>
        <w:right w:val="none" w:sz="0" w:space="0" w:color="auto"/>
      </w:divBdr>
    </w:div>
    <w:div w:id="1784808612">
      <w:bodyDiv w:val="1"/>
      <w:marLeft w:val="0"/>
      <w:marRight w:val="0"/>
      <w:marTop w:val="0"/>
      <w:marBottom w:val="0"/>
      <w:divBdr>
        <w:top w:val="none" w:sz="0" w:space="0" w:color="auto"/>
        <w:left w:val="none" w:sz="0" w:space="0" w:color="auto"/>
        <w:bottom w:val="none" w:sz="0" w:space="0" w:color="auto"/>
        <w:right w:val="none" w:sz="0" w:space="0" w:color="auto"/>
      </w:divBdr>
    </w:div>
    <w:div w:id="1801337261">
      <w:bodyDiv w:val="1"/>
      <w:marLeft w:val="0"/>
      <w:marRight w:val="0"/>
      <w:marTop w:val="0"/>
      <w:marBottom w:val="0"/>
      <w:divBdr>
        <w:top w:val="none" w:sz="0" w:space="0" w:color="auto"/>
        <w:left w:val="none" w:sz="0" w:space="0" w:color="auto"/>
        <w:bottom w:val="none" w:sz="0" w:space="0" w:color="auto"/>
        <w:right w:val="none" w:sz="0" w:space="0" w:color="auto"/>
      </w:divBdr>
    </w:div>
    <w:div w:id="19149270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99" Type="http://schemas.openxmlformats.org/officeDocument/2006/relationships/image" Target="media/image236.png"/><Relationship Id="rId21" Type="http://schemas.openxmlformats.org/officeDocument/2006/relationships/image" Target="media/image9.png"/><Relationship Id="rId63" Type="http://schemas.openxmlformats.org/officeDocument/2006/relationships/hyperlink" Target="https://snap.berkeley.edu/project?user=mateja&amp;project=C4G4_Najdi%20sir%20resitev" TargetMode="External"/><Relationship Id="rId159" Type="http://schemas.openxmlformats.org/officeDocument/2006/relationships/image" Target="media/image117.png"/><Relationship Id="rId324" Type="http://schemas.openxmlformats.org/officeDocument/2006/relationships/image" Target="media/image259.png"/><Relationship Id="rId366" Type="http://schemas.openxmlformats.org/officeDocument/2006/relationships/image" Target="media/image290.png"/><Relationship Id="rId170" Type="http://schemas.openxmlformats.org/officeDocument/2006/relationships/image" Target="media/image125.png"/><Relationship Id="rId226" Type="http://schemas.openxmlformats.org/officeDocument/2006/relationships/image" Target="media/image171.png"/><Relationship Id="rId107" Type="http://schemas.openxmlformats.org/officeDocument/2006/relationships/hyperlink" Target="https://snap.berkeley.edu/project?user=zapusek&amp;project=kameleon_SLO" TargetMode="External"/><Relationship Id="rId268" Type="http://schemas.openxmlformats.org/officeDocument/2006/relationships/image" Target="media/image209.png"/><Relationship Id="rId289" Type="http://schemas.openxmlformats.org/officeDocument/2006/relationships/image" Target="media/image228.png"/><Relationship Id="rId11" Type="http://schemas.openxmlformats.org/officeDocument/2006/relationships/hyperlink" Target="https://creativecommons.org/licenses/by-sa/4.0/" TargetMode="External"/><Relationship Id="rId32" Type="http://schemas.openxmlformats.org/officeDocument/2006/relationships/image" Target="media/image17.png"/><Relationship Id="rId53" Type="http://schemas.openxmlformats.org/officeDocument/2006/relationships/image" Target="media/image31.png"/><Relationship Id="rId74" Type="http://schemas.openxmlformats.org/officeDocument/2006/relationships/image" Target="media/image47.png"/><Relationship Id="rId128" Type="http://schemas.openxmlformats.org/officeDocument/2006/relationships/image" Target="media/image88.png"/><Relationship Id="rId149" Type="http://schemas.openxmlformats.org/officeDocument/2006/relationships/image" Target="media/image107.png"/><Relationship Id="rId314" Type="http://schemas.openxmlformats.org/officeDocument/2006/relationships/hyperlink" Target="https://snap.berkeley.edu/project?user=mateja&amp;project=C4G16_KupovanjeHraneZaPiknik" TargetMode="External"/><Relationship Id="rId335" Type="http://schemas.openxmlformats.org/officeDocument/2006/relationships/hyperlink" Target="https://snap.berkeley.edu/snap/snap.html" TargetMode="External"/><Relationship Id="rId356" Type="http://schemas.openxmlformats.org/officeDocument/2006/relationships/hyperlink" Target="https://snap.berkeley.edu/project?user=mateja&amp;project=C4G19.1_ZaigrajNaKlavir_Delno" TargetMode="External"/><Relationship Id="rId377" Type="http://schemas.openxmlformats.org/officeDocument/2006/relationships/hyperlink" Target="https://snap.berkeley.edu/project?user=mateja&amp;project=C4G19.2_ZaigrajNaKlavir%20-%20Delna" TargetMode="External"/><Relationship Id="rId398" Type="http://schemas.openxmlformats.org/officeDocument/2006/relationships/footer" Target="footer1.xml"/><Relationship Id="rId5" Type="http://schemas.microsoft.com/office/2007/relationships/stylesWithEffects" Target="stylesWithEffects.xml"/><Relationship Id="rId95" Type="http://schemas.openxmlformats.org/officeDocument/2006/relationships/image" Target="media/image64.png"/><Relationship Id="rId160" Type="http://schemas.openxmlformats.org/officeDocument/2006/relationships/image" Target="media/image118.png"/><Relationship Id="rId181" Type="http://schemas.openxmlformats.org/officeDocument/2006/relationships/image" Target="media/image133.png"/><Relationship Id="rId216" Type="http://schemas.openxmlformats.org/officeDocument/2006/relationships/hyperlink" Target="https://snap.berkeley.edu/project?user=mateja&amp;project=C4G13_SestaviZgodboAlice2" TargetMode="External"/><Relationship Id="rId237" Type="http://schemas.openxmlformats.org/officeDocument/2006/relationships/hyperlink" Target="https://snap.berkeley.edu/project?user=mateja&amp;project=C4G13_SestaviZgodboAlice1" TargetMode="External"/><Relationship Id="rId258" Type="http://schemas.openxmlformats.org/officeDocument/2006/relationships/image" Target="media/image199.png"/><Relationship Id="rId279" Type="http://schemas.openxmlformats.org/officeDocument/2006/relationships/image" Target="media/image218.png"/><Relationship Id="rId22" Type="http://schemas.openxmlformats.org/officeDocument/2006/relationships/image" Target="media/image10.png"/><Relationship Id="rId43" Type="http://schemas.openxmlformats.org/officeDocument/2006/relationships/image" Target="media/image26.png"/><Relationship Id="rId64" Type="http://schemas.openxmlformats.org/officeDocument/2006/relationships/hyperlink" Target="https://snap.berkeley.edu/snap/snap.html" TargetMode="External"/><Relationship Id="rId118" Type="http://schemas.openxmlformats.org/officeDocument/2006/relationships/image" Target="media/image81.png"/><Relationship Id="rId139" Type="http://schemas.openxmlformats.org/officeDocument/2006/relationships/image" Target="media/image99.png"/><Relationship Id="rId290" Type="http://schemas.openxmlformats.org/officeDocument/2006/relationships/image" Target="media/image229.png"/><Relationship Id="rId304" Type="http://schemas.openxmlformats.org/officeDocument/2006/relationships/image" Target="media/image241.png"/><Relationship Id="rId325" Type="http://schemas.openxmlformats.org/officeDocument/2006/relationships/image" Target="media/image260.png"/><Relationship Id="rId346" Type="http://schemas.openxmlformats.org/officeDocument/2006/relationships/hyperlink" Target="https://snap.berkeley.edu/project?user=mateja&amp;project=C4G19.1_ZaigrajNaKlavir" TargetMode="External"/><Relationship Id="rId367" Type="http://schemas.openxmlformats.org/officeDocument/2006/relationships/image" Target="media/image291.png"/><Relationship Id="rId388" Type="http://schemas.openxmlformats.org/officeDocument/2006/relationships/image" Target="media/image306.png"/><Relationship Id="rId85" Type="http://schemas.openxmlformats.org/officeDocument/2006/relationships/image" Target="media/image54.png"/><Relationship Id="rId150" Type="http://schemas.openxmlformats.org/officeDocument/2006/relationships/image" Target="media/image108.png"/><Relationship Id="rId171" Type="http://schemas.openxmlformats.org/officeDocument/2006/relationships/image" Target="media/image126.png"/><Relationship Id="rId192" Type="http://schemas.openxmlformats.org/officeDocument/2006/relationships/image" Target="media/image142.png"/><Relationship Id="rId206" Type="http://schemas.openxmlformats.org/officeDocument/2006/relationships/image" Target="media/image156.png"/><Relationship Id="rId227" Type="http://schemas.openxmlformats.org/officeDocument/2006/relationships/image" Target="media/image172.png"/><Relationship Id="rId248" Type="http://schemas.openxmlformats.org/officeDocument/2006/relationships/image" Target="media/image189.png"/><Relationship Id="rId269" Type="http://schemas.openxmlformats.org/officeDocument/2006/relationships/image" Target="media/image210.png"/><Relationship Id="rId12" Type="http://schemas.openxmlformats.org/officeDocument/2006/relationships/hyperlink" Target="https://snap.berkeley.edu/" TargetMode="External"/><Relationship Id="rId33" Type="http://schemas.openxmlformats.org/officeDocument/2006/relationships/image" Target="media/image18.png"/><Relationship Id="rId108" Type="http://schemas.openxmlformats.org/officeDocument/2006/relationships/hyperlink" Target="https://snap.berkeley.edu/project?user=zapusek&amp;project=kameleon_SLO_predloga" TargetMode="External"/><Relationship Id="rId129" Type="http://schemas.openxmlformats.org/officeDocument/2006/relationships/image" Target="media/image89.png"/><Relationship Id="rId280" Type="http://schemas.openxmlformats.org/officeDocument/2006/relationships/image" Target="media/image219.png"/><Relationship Id="rId315" Type="http://schemas.openxmlformats.org/officeDocument/2006/relationships/hyperlink" Target="https://snap.berkeley.edu/project?user=mateja&amp;project=C4G16_KupovanjeHraneZaPiknik%20%2B%20Dodatek" TargetMode="External"/><Relationship Id="rId336" Type="http://schemas.openxmlformats.org/officeDocument/2006/relationships/hyperlink" Target="https://snap.berkeley.edu/snap/snap.html" TargetMode="External"/><Relationship Id="rId357" Type="http://schemas.openxmlformats.org/officeDocument/2006/relationships/image" Target="media/image281.png"/><Relationship Id="rId54" Type="http://schemas.openxmlformats.org/officeDocument/2006/relationships/image" Target="media/image32.png"/><Relationship Id="rId75" Type="http://schemas.openxmlformats.org/officeDocument/2006/relationships/image" Target="media/image48.png"/><Relationship Id="rId96" Type="http://schemas.openxmlformats.org/officeDocument/2006/relationships/image" Target="media/image65.png"/><Relationship Id="rId140" Type="http://schemas.openxmlformats.org/officeDocument/2006/relationships/image" Target="media/image100.png"/><Relationship Id="rId161" Type="http://schemas.openxmlformats.org/officeDocument/2006/relationships/image" Target="media/image119.png"/><Relationship Id="rId182" Type="http://schemas.openxmlformats.org/officeDocument/2006/relationships/image" Target="media/image134.png"/><Relationship Id="rId217" Type="http://schemas.openxmlformats.org/officeDocument/2006/relationships/image" Target="media/image162.png"/><Relationship Id="rId378" Type="http://schemas.openxmlformats.org/officeDocument/2006/relationships/hyperlink" Target="https://snap.berkeley.edu/snap/snap.html" TargetMode="External"/><Relationship Id="rId399" Type="http://schemas.openxmlformats.org/officeDocument/2006/relationships/footer" Target="footer2.xml"/><Relationship Id="rId6" Type="http://schemas.openxmlformats.org/officeDocument/2006/relationships/settings" Target="settings.xml"/><Relationship Id="rId238" Type="http://schemas.openxmlformats.org/officeDocument/2006/relationships/hyperlink" Target="https://snap.berkeley.edu/project?user=mateja&amp;project=C4G13_SestaviZgodboAlice2" TargetMode="External"/><Relationship Id="rId259" Type="http://schemas.openxmlformats.org/officeDocument/2006/relationships/image" Target="media/image200.png"/><Relationship Id="rId23" Type="http://schemas.openxmlformats.org/officeDocument/2006/relationships/image" Target="media/image11.png"/><Relationship Id="rId119" Type="http://schemas.openxmlformats.org/officeDocument/2006/relationships/image" Target="media/image82.png"/><Relationship Id="rId270" Type="http://schemas.openxmlformats.org/officeDocument/2006/relationships/image" Target="media/image211.png"/><Relationship Id="rId291" Type="http://schemas.openxmlformats.org/officeDocument/2006/relationships/image" Target="media/image230.png"/><Relationship Id="rId305" Type="http://schemas.openxmlformats.org/officeDocument/2006/relationships/image" Target="media/image242.png"/><Relationship Id="rId326" Type="http://schemas.openxmlformats.org/officeDocument/2006/relationships/image" Target="media/image261.png"/><Relationship Id="rId347" Type="http://schemas.openxmlformats.org/officeDocument/2006/relationships/hyperlink" Target="https://snap.berkeley.edu/project?user=mateja&amp;project=C4G19.1_ZaigrajNaKlavir_Delno" TargetMode="External"/><Relationship Id="rId44" Type="http://schemas.openxmlformats.org/officeDocument/2006/relationships/hyperlink" Target="https://snap.berkeley.edu/project?user=mateja&amp;project=C4G3_Ujemi_zogo_resitev" TargetMode="External"/><Relationship Id="rId65" Type="http://schemas.openxmlformats.org/officeDocument/2006/relationships/image" Target="media/image38.png"/><Relationship Id="rId86" Type="http://schemas.openxmlformats.org/officeDocument/2006/relationships/image" Target="media/image55.png"/><Relationship Id="rId130" Type="http://schemas.openxmlformats.org/officeDocument/2006/relationships/image" Target="media/image90.png"/><Relationship Id="rId151" Type="http://schemas.openxmlformats.org/officeDocument/2006/relationships/image" Target="media/image109.png"/><Relationship Id="rId368" Type="http://schemas.openxmlformats.org/officeDocument/2006/relationships/image" Target="media/image292.png"/><Relationship Id="rId389" Type="http://schemas.openxmlformats.org/officeDocument/2006/relationships/image" Target="media/image307.png"/><Relationship Id="rId172" Type="http://schemas.openxmlformats.org/officeDocument/2006/relationships/image" Target="media/image127.png"/><Relationship Id="rId193" Type="http://schemas.openxmlformats.org/officeDocument/2006/relationships/image" Target="media/image143.png"/><Relationship Id="rId207" Type="http://schemas.openxmlformats.org/officeDocument/2006/relationships/image" Target="media/image157.png"/><Relationship Id="rId228" Type="http://schemas.openxmlformats.org/officeDocument/2006/relationships/image" Target="media/image173.png"/><Relationship Id="rId249" Type="http://schemas.openxmlformats.org/officeDocument/2006/relationships/image" Target="media/image190.png"/><Relationship Id="rId13" Type="http://schemas.openxmlformats.org/officeDocument/2006/relationships/image" Target="media/image2.png"/><Relationship Id="rId109" Type="http://schemas.openxmlformats.org/officeDocument/2006/relationships/hyperlink" Target="https://snap.berkeley.edu/project?user=zapusek&amp;project=kameleon_enostavni_slike_SLO" TargetMode="External"/><Relationship Id="rId260" Type="http://schemas.openxmlformats.org/officeDocument/2006/relationships/image" Target="media/image201.png"/><Relationship Id="rId281" Type="http://schemas.openxmlformats.org/officeDocument/2006/relationships/image" Target="media/image220.png"/><Relationship Id="rId316" Type="http://schemas.openxmlformats.org/officeDocument/2006/relationships/image" Target="media/image251.png"/><Relationship Id="rId337" Type="http://schemas.openxmlformats.org/officeDocument/2006/relationships/image" Target="media/image267.png"/><Relationship Id="rId34" Type="http://schemas.openxmlformats.org/officeDocument/2006/relationships/hyperlink" Target="https://snap.berkeley.edu/project?user=mateja&amp;project=C4G3_Ujemi_zogo_resitev" TargetMode="External"/><Relationship Id="rId55" Type="http://schemas.openxmlformats.org/officeDocument/2006/relationships/image" Target="media/image33.png"/><Relationship Id="rId76" Type="http://schemas.openxmlformats.org/officeDocument/2006/relationships/image" Target="media/image49.png"/><Relationship Id="rId97" Type="http://schemas.openxmlformats.org/officeDocument/2006/relationships/image" Target="media/image66.png"/><Relationship Id="rId120" Type="http://schemas.openxmlformats.org/officeDocument/2006/relationships/image" Target="media/image83.png"/><Relationship Id="rId141" Type="http://schemas.openxmlformats.org/officeDocument/2006/relationships/image" Target="media/image101.png"/><Relationship Id="rId358" Type="http://schemas.openxmlformats.org/officeDocument/2006/relationships/image" Target="media/image282.png"/><Relationship Id="rId379" Type="http://schemas.openxmlformats.org/officeDocument/2006/relationships/hyperlink" Target="https://snap.berkeley.edu/snap/snap.html" TargetMode="External"/><Relationship Id="rId7" Type="http://schemas.openxmlformats.org/officeDocument/2006/relationships/webSettings" Target="webSettings.xml"/><Relationship Id="rId162" Type="http://schemas.openxmlformats.org/officeDocument/2006/relationships/image" Target="media/image120.png"/><Relationship Id="rId183" Type="http://schemas.openxmlformats.org/officeDocument/2006/relationships/image" Target="media/image135.png"/><Relationship Id="rId218" Type="http://schemas.openxmlformats.org/officeDocument/2006/relationships/image" Target="media/image163.png"/><Relationship Id="rId239" Type="http://schemas.openxmlformats.org/officeDocument/2006/relationships/image" Target="media/image180.png"/><Relationship Id="rId390" Type="http://schemas.openxmlformats.org/officeDocument/2006/relationships/image" Target="media/image308.png"/><Relationship Id="rId250" Type="http://schemas.openxmlformats.org/officeDocument/2006/relationships/image" Target="media/image191.png"/><Relationship Id="rId271" Type="http://schemas.openxmlformats.org/officeDocument/2006/relationships/image" Target="media/image212.png"/><Relationship Id="rId292" Type="http://schemas.openxmlformats.org/officeDocument/2006/relationships/image" Target="media/image231.png"/><Relationship Id="rId306" Type="http://schemas.openxmlformats.org/officeDocument/2006/relationships/image" Target="media/image243.png"/><Relationship Id="rId24" Type="http://schemas.openxmlformats.org/officeDocument/2006/relationships/image" Target="media/image12.png"/><Relationship Id="rId45" Type="http://schemas.openxmlformats.org/officeDocument/2006/relationships/hyperlink" Target="https://snap.berkeley.edu/project?user=mateja&amp;project=C4G3_Plezanje_opice_resitev" TargetMode="External"/><Relationship Id="rId66" Type="http://schemas.openxmlformats.org/officeDocument/2006/relationships/image" Target="media/image39.png"/><Relationship Id="rId87" Type="http://schemas.openxmlformats.org/officeDocument/2006/relationships/image" Target="media/image56.png"/><Relationship Id="rId110" Type="http://schemas.openxmlformats.org/officeDocument/2006/relationships/hyperlink" Target="https://snap.berkeley.edu/project?user=zapusek&amp;project=kameleon_zahtevnejsi_predloga_slike_SLO" TargetMode="External"/><Relationship Id="rId131" Type="http://schemas.openxmlformats.org/officeDocument/2006/relationships/image" Target="media/image91.png"/><Relationship Id="rId327" Type="http://schemas.openxmlformats.org/officeDocument/2006/relationships/image" Target="media/image262.png"/><Relationship Id="rId348" Type="http://schemas.openxmlformats.org/officeDocument/2006/relationships/image" Target="media/image275.png"/><Relationship Id="rId369" Type="http://schemas.openxmlformats.org/officeDocument/2006/relationships/image" Target="media/image293.png"/><Relationship Id="rId152" Type="http://schemas.openxmlformats.org/officeDocument/2006/relationships/image" Target="media/image110.png"/><Relationship Id="rId173" Type="http://schemas.openxmlformats.org/officeDocument/2006/relationships/image" Target="media/image128.png"/><Relationship Id="rId194" Type="http://schemas.openxmlformats.org/officeDocument/2006/relationships/image" Target="media/image144.png"/><Relationship Id="rId208" Type="http://schemas.openxmlformats.org/officeDocument/2006/relationships/image" Target="media/image158.png"/><Relationship Id="rId229" Type="http://schemas.openxmlformats.org/officeDocument/2006/relationships/hyperlink" Target="https://snap.berkeley.edu/project?user=mateja&amp;project=C4G13_SestaviZgodboAlice" TargetMode="External"/><Relationship Id="rId380" Type="http://schemas.openxmlformats.org/officeDocument/2006/relationships/hyperlink" Target="https://snap.berkeley.edu/snap/snap.html" TargetMode="External"/><Relationship Id="rId240" Type="http://schemas.openxmlformats.org/officeDocument/2006/relationships/image" Target="media/image181.png"/><Relationship Id="rId261" Type="http://schemas.openxmlformats.org/officeDocument/2006/relationships/image" Target="media/image202.png"/><Relationship Id="rId14" Type="http://schemas.openxmlformats.org/officeDocument/2006/relationships/image" Target="media/image3.png"/><Relationship Id="rId35" Type="http://schemas.openxmlformats.org/officeDocument/2006/relationships/image" Target="media/image19.png"/><Relationship Id="rId56" Type="http://schemas.openxmlformats.org/officeDocument/2006/relationships/image" Target="media/image34.png"/><Relationship Id="rId77" Type="http://schemas.openxmlformats.org/officeDocument/2006/relationships/image" Target="media/image50.png"/><Relationship Id="rId100" Type="http://schemas.openxmlformats.org/officeDocument/2006/relationships/image" Target="media/image69.png"/><Relationship Id="rId282" Type="http://schemas.openxmlformats.org/officeDocument/2006/relationships/image" Target="media/image221.png"/><Relationship Id="rId317" Type="http://schemas.openxmlformats.org/officeDocument/2006/relationships/image" Target="media/image252.png"/><Relationship Id="rId338" Type="http://schemas.openxmlformats.org/officeDocument/2006/relationships/hyperlink" Target="https://snap.berkeley.edu/project?user=mateja&amp;project=C4G19.1_ZaigrajNaKlavir_1" TargetMode="External"/><Relationship Id="rId359" Type="http://schemas.openxmlformats.org/officeDocument/2006/relationships/image" Target="media/image283.png"/><Relationship Id="rId8" Type="http://schemas.openxmlformats.org/officeDocument/2006/relationships/footnotes" Target="footnotes.xml"/><Relationship Id="rId98" Type="http://schemas.openxmlformats.org/officeDocument/2006/relationships/image" Target="media/image67.png"/><Relationship Id="rId121" Type="http://schemas.openxmlformats.org/officeDocument/2006/relationships/image" Target="media/image84.png"/><Relationship Id="rId142" Type="http://schemas.openxmlformats.org/officeDocument/2006/relationships/image" Target="media/image102.png"/><Relationship Id="rId163" Type="http://schemas.openxmlformats.org/officeDocument/2006/relationships/image" Target="media/image121.png"/><Relationship Id="rId184" Type="http://schemas.openxmlformats.org/officeDocument/2006/relationships/image" Target="media/image136.png"/><Relationship Id="rId219" Type="http://schemas.openxmlformats.org/officeDocument/2006/relationships/image" Target="media/image164.png"/><Relationship Id="rId370" Type="http://schemas.openxmlformats.org/officeDocument/2006/relationships/image" Target="media/image294.png"/><Relationship Id="rId391" Type="http://schemas.openxmlformats.org/officeDocument/2006/relationships/image" Target="media/image309.png"/><Relationship Id="rId230" Type="http://schemas.openxmlformats.org/officeDocument/2006/relationships/image" Target="media/image174.png"/><Relationship Id="rId251" Type="http://schemas.openxmlformats.org/officeDocument/2006/relationships/image" Target="media/image192.png"/><Relationship Id="rId25" Type="http://schemas.openxmlformats.org/officeDocument/2006/relationships/image" Target="media/image13.png"/><Relationship Id="rId46" Type="http://schemas.openxmlformats.org/officeDocument/2006/relationships/hyperlink" Target="https://snap.berkeley.edu/snap/snap.html" TargetMode="External"/><Relationship Id="rId67" Type="http://schemas.openxmlformats.org/officeDocument/2006/relationships/image" Target="media/image40.png"/><Relationship Id="rId272" Type="http://schemas.openxmlformats.org/officeDocument/2006/relationships/image" Target="media/image213.png"/><Relationship Id="rId293" Type="http://schemas.openxmlformats.org/officeDocument/2006/relationships/image" Target="media/image232.png"/><Relationship Id="rId307" Type="http://schemas.openxmlformats.org/officeDocument/2006/relationships/image" Target="media/image244.png"/><Relationship Id="rId328" Type="http://schemas.openxmlformats.org/officeDocument/2006/relationships/image" Target="media/image263.png"/><Relationship Id="rId349" Type="http://schemas.openxmlformats.org/officeDocument/2006/relationships/image" Target="media/image276.png"/><Relationship Id="rId88" Type="http://schemas.openxmlformats.org/officeDocument/2006/relationships/image" Target="media/image57.png"/><Relationship Id="rId111" Type="http://schemas.openxmlformats.org/officeDocument/2006/relationships/hyperlink" Target="https://snap.berkeley.edu/project?user=zapusek&amp;project=kameleon_predloga_SLO" TargetMode="External"/><Relationship Id="rId132" Type="http://schemas.openxmlformats.org/officeDocument/2006/relationships/image" Target="media/image92.png"/><Relationship Id="rId153" Type="http://schemas.openxmlformats.org/officeDocument/2006/relationships/image" Target="media/image111.png"/><Relationship Id="rId174" Type="http://schemas.openxmlformats.org/officeDocument/2006/relationships/image" Target="media/image129.png"/><Relationship Id="rId195" Type="http://schemas.openxmlformats.org/officeDocument/2006/relationships/image" Target="media/image145.png"/><Relationship Id="rId209" Type="http://schemas.openxmlformats.org/officeDocument/2006/relationships/hyperlink" Target="https://snap.berkeley.edu/project?user=mateja&amp;project=C4G12_LovljenjeZdraveHrane" TargetMode="External"/><Relationship Id="rId360" Type="http://schemas.openxmlformats.org/officeDocument/2006/relationships/image" Target="media/image284.png"/><Relationship Id="rId381" Type="http://schemas.openxmlformats.org/officeDocument/2006/relationships/hyperlink" Target="https://snap.berkeley.edu/snap/snap.html" TargetMode="External"/><Relationship Id="rId220" Type="http://schemas.openxmlformats.org/officeDocument/2006/relationships/image" Target="media/image165.png"/><Relationship Id="rId241" Type="http://schemas.openxmlformats.org/officeDocument/2006/relationships/image" Target="media/image182.png"/><Relationship Id="rId15" Type="http://schemas.openxmlformats.org/officeDocument/2006/relationships/image" Target="media/image4.png"/><Relationship Id="rId36" Type="http://schemas.openxmlformats.org/officeDocument/2006/relationships/image" Target="media/image20.png"/><Relationship Id="rId57" Type="http://schemas.openxmlformats.org/officeDocument/2006/relationships/hyperlink" Target="https://snap.berkeley.edu/snap/snap.html" TargetMode="External"/><Relationship Id="rId262" Type="http://schemas.openxmlformats.org/officeDocument/2006/relationships/image" Target="media/image203.png"/><Relationship Id="rId283" Type="http://schemas.openxmlformats.org/officeDocument/2006/relationships/image" Target="media/image222.png"/><Relationship Id="rId318" Type="http://schemas.openxmlformats.org/officeDocument/2006/relationships/image" Target="media/image253.png"/><Relationship Id="rId339" Type="http://schemas.openxmlformats.org/officeDocument/2006/relationships/image" Target="media/image268.png"/><Relationship Id="rId78" Type="http://schemas.openxmlformats.org/officeDocument/2006/relationships/hyperlink" Target="https://snap.berkeley.edu/project?user=tadeja&amp;project=Kmetija_SLO" TargetMode="External"/><Relationship Id="rId99" Type="http://schemas.openxmlformats.org/officeDocument/2006/relationships/image" Target="media/image68.png"/><Relationship Id="rId101" Type="http://schemas.openxmlformats.org/officeDocument/2006/relationships/image" Target="media/image70.png"/><Relationship Id="rId122" Type="http://schemas.openxmlformats.org/officeDocument/2006/relationships/image" Target="media/image85.png"/><Relationship Id="rId143" Type="http://schemas.openxmlformats.org/officeDocument/2006/relationships/image" Target="media/image103.png"/><Relationship Id="rId164" Type="http://schemas.openxmlformats.org/officeDocument/2006/relationships/image" Target="media/image122.png"/><Relationship Id="rId185" Type="http://schemas.openxmlformats.org/officeDocument/2006/relationships/image" Target="media/image137.png"/><Relationship Id="rId350" Type="http://schemas.openxmlformats.org/officeDocument/2006/relationships/image" Target="media/image277.png"/><Relationship Id="rId371" Type="http://schemas.openxmlformats.org/officeDocument/2006/relationships/image" Target="media/image295.png"/><Relationship Id="rId9" Type="http://schemas.openxmlformats.org/officeDocument/2006/relationships/endnotes" Target="endnotes.xml"/><Relationship Id="rId210" Type="http://schemas.openxmlformats.org/officeDocument/2006/relationships/hyperlink" Target="https://snap.berkeley.edu/project?user=mateja&amp;project=C4G12_LovljenjeZdraveHrane%20%2B%20Dodatek" TargetMode="External"/><Relationship Id="rId392" Type="http://schemas.openxmlformats.org/officeDocument/2006/relationships/image" Target="media/image310.png"/><Relationship Id="rId26" Type="http://schemas.openxmlformats.org/officeDocument/2006/relationships/image" Target="media/image14.png"/><Relationship Id="rId231" Type="http://schemas.openxmlformats.org/officeDocument/2006/relationships/image" Target="media/image175.png"/><Relationship Id="rId252" Type="http://schemas.openxmlformats.org/officeDocument/2006/relationships/image" Target="media/image193.png"/><Relationship Id="rId273" Type="http://schemas.openxmlformats.org/officeDocument/2006/relationships/image" Target="media/image214.png"/><Relationship Id="rId294" Type="http://schemas.openxmlformats.org/officeDocument/2006/relationships/image" Target="media/image233.png"/><Relationship Id="rId308" Type="http://schemas.openxmlformats.org/officeDocument/2006/relationships/image" Target="media/image245.png"/><Relationship Id="rId329" Type="http://schemas.openxmlformats.org/officeDocument/2006/relationships/image" Target="media/image264.png"/><Relationship Id="rId47" Type="http://schemas.openxmlformats.org/officeDocument/2006/relationships/hyperlink" Target="https://snap.berkeley.edu/snap/snap.html" TargetMode="External"/><Relationship Id="rId68" Type="http://schemas.openxmlformats.org/officeDocument/2006/relationships/image" Target="media/image41.png"/><Relationship Id="rId89" Type="http://schemas.openxmlformats.org/officeDocument/2006/relationships/image" Target="media/image58.png"/><Relationship Id="rId112" Type="http://schemas.openxmlformats.org/officeDocument/2006/relationships/image" Target="media/image75.png"/><Relationship Id="rId133" Type="http://schemas.openxmlformats.org/officeDocument/2006/relationships/image" Target="media/image93.png"/><Relationship Id="rId154" Type="http://schemas.openxmlformats.org/officeDocument/2006/relationships/image" Target="media/image112.png"/><Relationship Id="rId175" Type="http://schemas.openxmlformats.org/officeDocument/2006/relationships/image" Target="media/image130.png"/><Relationship Id="rId340" Type="http://schemas.openxmlformats.org/officeDocument/2006/relationships/image" Target="media/image269.png"/><Relationship Id="rId361" Type="http://schemas.openxmlformats.org/officeDocument/2006/relationships/image" Target="media/image285.png"/><Relationship Id="rId196" Type="http://schemas.openxmlformats.org/officeDocument/2006/relationships/image" Target="media/image146.png"/><Relationship Id="rId200" Type="http://schemas.openxmlformats.org/officeDocument/2006/relationships/image" Target="media/image150.png"/><Relationship Id="rId382" Type="http://schemas.openxmlformats.org/officeDocument/2006/relationships/image" Target="media/image300.png"/><Relationship Id="rId16" Type="http://schemas.openxmlformats.org/officeDocument/2006/relationships/image" Target="media/image5.png"/><Relationship Id="rId221" Type="http://schemas.openxmlformats.org/officeDocument/2006/relationships/image" Target="media/image166.png"/><Relationship Id="rId242" Type="http://schemas.openxmlformats.org/officeDocument/2006/relationships/image" Target="media/image183.png"/><Relationship Id="rId263" Type="http://schemas.openxmlformats.org/officeDocument/2006/relationships/image" Target="media/image204.png"/><Relationship Id="rId284" Type="http://schemas.openxmlformats.org/officeDocument/2006/relationships/image" Target="media/image223.png"/><Relationship Id="rId319" Type="http://schemas.openxmlformats.org/officeDocument/2006/relationships/image" Target="media/image254.png"/><Relationship Id="rId37" Type="http://schemas.openxmlformats.org/officeDocument/2006/relationships/hyperlink" Target="https://snap.berkeley.edu/project?user=mateja&amp;project=C4G3_Plezanje_opice_resitev" TargetMode="External"/><Relationship Id="rId58" Type="http://schemas.openxmlformats.org/officeDocument/2006/relationships/image" Target="media/image35.png"/><Relationship Id="rId79" Type="http://schemas.openxmlformats.org/officeDocument/2006/relationships/hyperlink" Target="https://pixabay.com/" TargetMode="External"/><Relationship Id="rId102" Type="http://schemas.openxmlformats.org/officeDocument/2006/relationships/image" Target="media/image71.png"/><Relationship Id="rId123" Type="http://schemas.openxmlformats.org/officeDocument/2006/relationships/image" Target="media/image86.png"/><Relationship Id="rId144" Type="http://schemas.openxmlformats.org/officeDocument/2006/relationships/image" Target="media/image104.png"/><Relationship Id="rId330" Type="http://schemas.openxmlformats.org/officeDocument/2006/relationships/image" Target="media/image265.png"/><Relationship Id="rId90" Type="http://schemas.openxmlformats.org/officeDocument/2006/relationships/image" Target="media/image59.png"/><Relationship Id="rId165" Type="http://schemas.openxmlformats.org/officeDocument/2006/relationships/hyperlink" Target="https://snap.berkeley.edu/project?user=mateja&amp;project=C4G9_PobiranjeSmeti" TargetMode="External"/><Relationship Id="rId186" Type="http://schemas.openxmlformats.org/officeDocument/2006/relationships/image" Target="media/image138.png"/><Relationship Id="rId351" Type="http://schemas.openxmlformats.org/officeDocument/2006/relationships/image" Target="media/image278.png"/><Relationship Id="rId372" Type="http://schemas.openxmlformats.org/officeDocument/2006/relationships/image" Target="media/image296.png"/><Relationship Id="rId393" Type="http://schemas.openxmlformats.org/officeDocument/2006/relationships/image" Target="media/image311.png"/><Relationship Id="rId211" Type="http://schemas.openxmlformats.org/officeDocument/2006/relationships/hyperlink" Target="https://snap.berkeley.edu/project?user=mateja&amp;project=C4G12_LovljenjeZdraveHrane%20-%20Delno" TargetMode="External"/><Relationship Id="rId232" Type="http://schemas.openxmlformats.org/officeDocument/2006/relationships/image" Target="media/image176.png"/><Relationship Id="rId253" Type="http://schemas.openxmlformats.org/officeDocument/2006/relationships/image" Target="media/image194.png"/><Relationship Id="rId274" Type="http://schemas.openxmlformats.org/officeDocument/2006/relationships/image" Target="media/image215.png"/><Relationship Id="rId295" Type="http://schemas.openxmlformats.org/officeDocument/2006/relationships/hyperlink" Target="https://snap.berkeley.edu/project?user=tadeja&amp;project=Ulovi%20mi%C5%A1_1" TargetMode="External"/><Relationship Id="rId309" Type="http://schemas.openxmlformats.org/officeDocument/2006/relationships/image" Target="media/image246.png"/><Relationship Id="rId27" Type="http://schemas.openxmlformats.org/officeDocument/2006/relationships/image" Target="media/image15.png"/><Relationship Id="rId48" Type="http://schemas.openxmlformats.org/officeDocument/2006/relationships/image" Target="media/image27.png"/><Relationship Id="rId69" Type="http://schemas.openxmlformats.org/officeDocument/2006/relationships/image" Target="media/image42.png"/><Relationship Id="rId113" Type="http://schemas.openxmlformats.org/officeDocument/2006/relationships/image" Target="media/image76.png"/><Relationship Id="rId134" Type="http://schemas.openxmlformats.org/officeDocument/2006/relationships/image" Target="media/image94.png"/><Relationship Id="rId320" Type="http://schemas.openxmlformats.org/officeDocument/2006/relationships/image" Target="media/image255.png"/><Relationship Id="rId80" Type="http://schemas.openxmlformats.org/officeDocument/2006/relationships/hyperlink" Target="https://www.zapsplat.com/" TargetMode="External"/><Relationship Id="rId155" Type="http://schemas.openxmlformats.org/officeDocument/2006/relationships/image" Target="media/image113.png"/><Relationship Id="rId176" Type="http://schemas.openxmlformats.org/officeDocument/2006/relationships/image" Target="media/image131.png"/><Relationship Id="rId197" Type="http://schemas.openxmlformats.org/officeDocument/2006/relationships/image" Target="media/image147.png"/><Relationship Id="rId341" Type="http://schemas.openxmlformats.org/officeDocument/2006/relationships/image" Target="media/image270.png"/><Relationship Id="rId362" Type="http://schemas.openxmlformats.org/officeDocument/2006/relationships/image" Target="media/image286.png"/><Relationship Id="rId383" Type="http://schemas.openxmlformats.org/officeDocument/2006/relationships/image" Target="media/image301.png"/><Relationship Id="rId201" Type="http://schemas.openxmlformats.org/officeDocument/2006/relationships/image" Target="media/image151.png"/><Relationship Id="rId222" Type="http://schemas.openxmlformats.org/officeDocument/2006/relationships/image" Target="media/image167.png"/><Relationship Id="rId243" Type="http://schemas.openxmlformats.org/officeDocument/2006/relationships/image" Target="media/image184.png"/><Relationship Id="rId264" Type="http://schemas.openxmlformats.org/officeDocument/2006/relationships/image" Target="media/image205.png"/><Relationship Id="rId285" Type="http://schemas.openxmlformats.org/officeDocument/2006/relationships/image" Target="media/image224.png"/><Relationship Id="rId17" Type="http://schemas.openxmlformats.org/officeDocument/2006/relationships/image" Target="media/image6.png"/><Relationship Id="rId38" Type="http://schemas.openxmlformats.org/officeDocument/2006/relationships/image" Target="media/image21.png"/><Relationship Id="rId59" Type="http://schemas.openxmlformats.org/officeDocument/2006/relationships/image" Target="media/image36.png"/><Relationship Id="rId103" Type="http://schemas.openxmlformats.org/officeDocument/2006/relationships/image" Target="media/image72.png"/><Relationship Id="rId124" Type="http://schemas.openxmlformats.org/officeDocument/2006/relationships/hyperlink" Target="https://snap.berkeley.edu/project?user=mateja&amp;project=C4G7_Pomagaj_princu_in_princeski%20-%20Cela" TargetMode="External"/><Relationship Id="rId310" Type="http://schemas.openxmlformats.org/officeDocument/2006/relationships/image" Target="media/image247.png"/><Relationship Id="rId70" Type="http://schemas.openxmlformats.org/officeDocument/2006/relationships/image" Target="media/image43.png"/><Relationship Id="rId91" Type="http://schemas.openxmlformats.org/officeDocument/2006/relationships/image" Target="media/image60.png"/><Relationship Id="rId145" Type="http://schemas.openxmlformats.org/officeDocument/2006/relationships/image" Target="media/image105.png"/><Relationship Id="rId166" Type="http://schemas.openxmlformats.org/officeDocument/2006/relationships/hyperlink" Target="https://snap.berkeley.edu/project?user=mateja&amp;project=C4G9_PobiranjeSmeti%20%2B%20Dodatek" TargetMode="External"/><Relationship Id="rId187" Type="http://schemas.openxmlformats.org/officeDocument/2006/relationships/hyperlink" Target="https://snap.berkeley.edu/project?user=zapusek&amp;project=macje_zavetisce_SLO" TargetMode="External"/><Relationship Id="rId331" Type="http://schemas.openxmlformats.org/officeDocument/2006/relationships/image" Target="media/image266.png"/><Relationship Id="rId352" Type="http://schemas.openxmlformats.org/officeDocument/2006/relationships/image" Target="media/image279.png"/><Relationship Id="rId373" Type="http://schemas.openxmlformats.org/officeDocument/2006/relationships/image" Target="media/image297.png"/><Relationship Id="rId394" Type="http://schemas.openxmlformats.org/officeDocument/2006/relationships/image" Target="media/image312.png"/><Relationship Id="rId1" Type="http://schemas.openxmlformats.org/officeDocument/2006/relationships/customXml" Target="../customXml/item1.xml"/><Relationship Id="rId212" Type="http://schemas.openxmlformats.org/officeDocument/2006/relationships/image" Target="media/image159.jpg"/><Relationship Id="rId233" Type="http://schemas.openxmlformats.org/officeDocument/2006/relationships/image" Target="media/image177.png"/><Relationship Id="rId254" Type="http://schemas.openxmlformats.org/officeDocument/2006/relationships/image" Target="media/image195.png"/><Relationship Id="rId28" Type="http://schemas.openxmlformats.org/officeDocument/2006/relationships/image" Target="media/image16.png"/><Relationship Id="rId49" Type="http://schemas.openxmlformats.org/officeDocument/2006/relationships/image" Target="media/image28.png"/><Relationship Id="rId114" Type="http://schemas.openxmlformats.org/officeDocument/2006/relationships/image" Target="media/image77.png"/><Relationship Id="rId275" Type="http://schemas.openxmlformats.org/officeDocument/2006/relationships/hyperlink" Target="https://snap.berkeley.edu/project?user=tadeja&amp;project=Onesna%C5%BEevanje%20zraka" TargetMode="External"/><Relationship Id="rId296" Type="http://schemas.openxmlformats.org/officeDocument/2006/relationships/hyperlink" Target="https://snap.berkeley.edu/project?user=tadeja&amp;project=Ulovi%20mi%C5%A1" TargetMode="External"/><Relationship Id="rId300" Type="http://schemas.openxmlformats.org/officeDocument/2006/relationships/image" Target="media/image237.png"/><Relationship Id="rId60" Type="http://schemas.openxmlformats.org/officeDocument/2006/relationships/image" Target="media/image37.png"/><Relationship Id="rId81" Type="http://schemas.openxmlformats.org/officeDocument/2006/relationships/hyperlink" Target="https://snap.berkeley.edu/project?user=tadeja&amp;project=Zvoki%20na%20kmetiji" TargetMode="External"/><Relationship Id="rId135" Type="http://schemas.openxmlformats.org/officeDocument/2006/relationships/image" Target="media/image95.png"/><Relationship Id="rId156" Type="http://schemas.openxmlformats.org/officeDocument/2006/relationships/image" Target="media/image114.png"/><Relationship Id="rId177" Type="http://schemas.openxmlformats.org/officeDocument/2006/relationships/hyperlink" Target="https://snap.berkeley.edu/project?user=zapusek&amp;project=nahrani_mucke" TargetMode="External"/><Relationship Id="rId198" Type="http://schemas.openxmlformats.org/officeDocument/2006/relationships/image" Target="media/image148.png"/><Relationship Id="rId321" Type="http://schemas.openxmlformats.org/officeDocument/2006/relationships/image" Target="media/image256.png"/><Relationship Id="rId342" Type="http://schemas.openxmlformats.org/officeDocument/2006/relationships/image" Target="media/image271.png"/><Relationship Id="rId363" Type="http://schemas.openxmlformats.org/officeDocument/2006/relationships/image" Target="media/image287.png"/><Relationship Id="rId384" Type="http://schemas.openxmlformats.org/officeDocument/2006/relationships/image" Target="media/image302.png"/><Relationship Id="rId202" Type="http://schemas.openxmlformats.org/officeDocument/2006/relationships/image" Target="media/image152.png"/><Relationship Id="rId223" Type="http://schemas.openxmlformats.org/officeDocument/2006/relationships/image" Target="media/image168.png"/><Relationship Id="rId244" Type="http://schemas.openxmlformats.org/officeDocument/2006/relationships/image" Target="media/image185.png"/><Relationship Id="rId18" Type="http://schemas.openxmlformats.org/officeDocument/2006/relationships/image" Target="media/image7.png"/><Relationship Id="rId39" Type="http://schemas.openxmlformats.org/officeDocument/2006/relationships/image" Target="media/image22.png"/><Relationship Id="rId265" Type="http://schemas.openxmlformats.org/officeDocument/2006/relationships/image" Target="media/image206.png"/><Relationship Id="rId286" Type="http://schemas.openxmlformats.org/officeDocument/2006/relationships/image" Target="media/image225.png"/><Relationship Id="rId50" Type="http://schemas.openxmlformats.org/officeDocument/2006/relationships/image" Target="media/image29.png"/><Relationship Id="rId104" Type="http://schemas.openxmlformats.org/officeDocument/2006/relationships/image" Target="media/image73.png"/><Relationship Id="rId125" Type="http://schemas.openxmlformats.org/officeDocument/2006/relationships/hyperlink" Target="https://snap.berkeley.edu/project?user=mateja&amp;project=C4G7_Pomagaj_princu_in_princeski%20-%20Cela%20%2B%20Dodatek" TargetMode="External"/><Relationship Id="rId146" Type="http://schemas.openxmlformats.org/officeDocument/2006/relationships/image" Target="media/image106.png"/><Relationship Id="rId167" Type="http://schemas.openxmlformats.org/officeDocument/2006/relationships/hyperlink" Target="https://snap.berkeley.edu/project?user=mateja&amp;project=C4G9_PobiranjeSmeti%20-%20Delno" TargetMode="External"/><Relationship Id="rId188" Type="http://schemas.openxmlformats.org/officeDocument/2006/relationships/hyperlink" Target="https://snap.berkeley.edu/project?user=mateja&amp;project=C4G11_MacjeZavetisce-predloga" TargetMode="External"/><Relationship Id="rId311" Type="http://schemas.openxmlformats.org/officeDocument/2006/relationships/image" Target="media/image248.png"/><Relationship Id="rId332" Type="http://schemas.openxmlformats.org/officeDocument/2006/relationships/hyperlink" Target="https://snap.berkeley.edu/project?user=tadeja&amp;project=Racunanje" TargetMode="External"/><Relationship Id="rId353" Type="http://schemas.openxmlformats.org/officeDocument/2006/relationships/image" Target="media/image280.png"/><Relationship Id="rId374" Type="http://schemas.openxmlformats.org/officeDocument/2006/relationships/image" Target="media/image298.png"/><Relationship Id="rId395" Type="http://schemas.openxmlformats.org/officeDocument/2006/relationships/hyperlink" Target="https://snap.berkeley.edu/project?user=zapusek&amp;project=enostavni_pacman" TargetMode="External"/><Relationship Id="rId71" Type="http://schemas.openxmlformats.org/officeDocument/2006/relationships/image" Target="media/image44.png"/><Relationship Id="rId92" Type="http://schemas.openxmlformats.org/officeDocument/2006/relationships/image" Target="media/image61.png"/><Relationship Id="rId213" Type="http://schemas.openxmlformats.org/officeDocument/2006/relationships/hyperlink" Target="https://snap.berkeley.edu/project?user=mateja&amp;project=C4G13_SestaviZgodboAlice1" TargetMode="External"/><Relationship Id="rId234" Type="http://schemas.openxmlformats.org/officeDocument/2006/relationships/image" Target="media/image178.png"/><Relationship Id="rId2" Type="http://schemas.openxmlformats.org/officeDocument/2006/relationships/customXml" Target="../customXml/item2.xml"/><Relationship Id="rId29" Type="http://schemas.openxmlformats.org/officeDocument/2006/relationships/hyperlink" Target="https://snap.berkeley.edu/project?user=mateja&amp;project=C4G2_KuzaGreDomov" TargetMode="External"/><Relationship Id="rId255" Type="http://schemas.openxmlformats.org/officeDocument/2006/relationships/image" Target="media/image196.png"/><Relationship Id="rId276" Type="http://schemas.openxmlformats.org/officeDocument/2006/relationships/hyperlink" Target="https://snap.berkeley.edu/project?user=tadeja&amp;project=Zrak_za%C4%8Detno" TargetMode="External"/><Relationship Id="rId297" Type="http://schemas.openxmlformats.org/officeDocument/2006/relationships/image" Target="media/image234.png"/><Relationship Id="rId40" Type="http://schemas.openxmlformats.org/officeDocument/2006/relationships/image" Target="media/image23.png"/><Relationship Id="rId115" Type="http://schemas.openxmlformats.org/officeDocument/2006/relationships/image" Target="media/image78.png"/><Relationship Id="rId136" Type="http://schemas.openxmlformats.org/officeDocument/2006/relationships/image" Target="media/image96.png"/><Relationship Id="rId157" Type="http://schemas.openxmlformats.org/officeDocument/2006/relationships/image" Target="media/image115.png"/><Relationship Id="rId178" Type="http://schemas.openxmlformats.org/officeDocument/2006/relationships/hyperlink" Target="https://snap.berkeley.edu/project?user=zapusek&amp;project=nahrani_mucke_spremenjeno" TargetMode="External"/><Relationship Id="rId301" Type="http://schemas.openxmlformats.org/officeDocument/2006/relationships/image" Target="media/image238.png"/><Relationship Id="rId322" Type="http://schemas.openxmlformats.org/officeDocument/2006/relationships/image" Target="media/image257.png"/><Relationship Id="rId343" Type="http://schemas.openxmlformats.org/officeDocument/2006/relationships/image" Target="media/image272.png"/><Relationship Id="rId364" Type="http://schemas.openxmlformats.org/officeDocument/2006/relationships/image" Target="media/image288.png"/><Relationship Id="rId61" Type="http://schemas.openxmlformats.org/officeDocument/2006/relationships/hyperlink" Target="https://snap.berkeley.edu/project?user=mateja&amp;project=C4G4_Balerina" TargetMode="External"/><Relationship Id="rId82" Type="http://schemas.openxmlformats.org/officeDocument/2006/relationships/image" Target="media/image51.png"/><Relationship Id="rId199" Type="http://schemas.openxmlformats.org/officeDocument/2006/relationships/image" Target="media/image149.png"/><Relationship Id="rId203" Type="http://schemas.openxmlformats.org/officeDocument/2006/relationships/image" Target="media/image153.png"/><Relationship Id="rId385" Type="http://schemas.openxmlformats.org/officeDocument/2006/relationships/image" Target="media/image303.png"/><Relationship Id="rId19" Type="http://schemas.openxmlformats.org/officeDocument/2006/relationships/image" Target="media/image8.png"/><Relationship Id="rId224" Type="http://schemas.openxmlformats.org/officeDocument/2006/relationships/image" Target="media/image169.png"/><Relationship Id="rId245" Type="http://schemas.openxmlformats.org/officeDocument/2006/relationships/image" Target="media/image186.png"/><Relationship Id="rId266" Type="http://schemas.openxmlformats.org/officeDocument/2006/relationships/image" Target="media/image207.png"/><Relationship Id="rId287" Type="http://schemas.openxmlformats.org/officeDocument/2006/relationships/image" Target="media/image226.png"/><Relationship Id="rId30" Type="http://schemas.openxmlformats.org/officeDocument/2006/relationships/hyperlink" Target="https://snap.berkeley.edu/project?user=mateja&amp;project=C4G2_KuzaGreDomov_tmp" TargetMode="External"/><Relationship Id="rId105" Type="http://schemas.openxmlformats.org/officeDocument/2006/relationships/image" Target="media/image74.png"/><Relationship Id="rId126" Type="http://schemas.openxmlformats.org/officeDocument/2006/relationships/hyperlink" Target="https://snap.berkeley.edu/project?user=mateja&amp;project=C4G7_Pomagaj_princu_in_princeski" TargetMode="External"/><Relationship Id="rId147" Type="http://schemas.openxmlformats.org/officeDocument/2006/relationships/hyperlink" Target="https://snap.berkeley.edu/project?user=mateja&amp;project=C4G8_Risanje_s_kredo" TargetMode="External"/><Relationship Id="rId168" Type="http://schemas.openxmlformats.org/officeDocument/2006/relationships/image" Target="media/image123.png"/><Relationship Id="rId312" Type="http://schemas.openxmlformats.org/officeDocument/2006/relationships/image" Target="media/image249.png"/><Relationship Id="rId333" Type="http://schemas.openxmlformats.org/officeDocument/2006/relationships/hyperlink" Target="https://snap.berkeley.edu/project?user=tadeja&amp;project=Racunanje_0" TargetMode="External"/><Relationship Id="rId354" Type="http://schemas.openxmlformats.org/officeDocument/2006/relationships/hyperlink" Target="https://snap.berkeley.edu/project?user=mateja&amp;project=C4G19.1_ZaigrajNaKlavir" TargetMode="External"/><Relationship Id="rId51" Type="http://schemas.openxmlformats.org/officeDocument/2006/relationships/image" Target="media/image30.png"/><Relationship Id="rId72" Type="http://schemas.openxmlformats.org/officeDocument/2006/relationships/image" Target="media/image45.png"/><Relationship Id="rId93" Type="http://schemas.openxmlformats.org/officeDocument/2006/relationships/image" Target="media/image62.png"/><Relationship Id="rId189" Type="http://schemas.openxmlformats.org/officeDocument/2006/relationships/image" Target="media/image139.png"/><Relationship Id="rId375" Type="http://schemas.openxmlformats.org/officeDocument/2006/relationships/image" Target="media/image299.png"/><Relationship Id="rId396" Type="http://schemas.openxmlformats.org/officeDocument/2006/relationships/hyperlink" Target="https://snap.berkeley.edu/project?user=zapusek&amp;project=pacman_template" TargetMode="External"/><Relationship Id="rId3" Type="http://schemas.openxmlformats.org/officeDocument/2006/relationships/numbering" Target="numbering.xml"/><Relationship Id="rId214" Type="http://schemas.openxmlformats.org/officeDocument/2006/relationships/image" Target="media/image160.png"/><Relationship Id="rId235" Type="http://schemas.openxmlformats.org/officeDocument/2006/relationships/image" Target="media/image179.png"/><Relationship Id="rId256" Type="http://schemas.openxmlformats.org/officeDocument/2006/relationships/image" Target="media/image197.png"/><Relationship Id="rId277" Type="http://schemas.openxmlformats.org/officeDocument/2006/relationships/image" Target="media/image216.png"/><Relationship Id="rId298" Type="http://schemas.openxmlformats.org/officeDocument/2006/relationships/image" Target="media/image235.png"/><Relationship Id="rId400" Type="http://schemas.openxmlformats.org/officeDocument/2006/relationships/fontTable" Target="fontTable.xml"/><Relationship Id="rId116" Type="http://schemas.openxmlformats.org/officeDocument/2006/relationships/image" Target="media/image79.png"/><Relationship Id="rId137" Type="http://schemas.openxmlformats.org/officeDocument/2006/relationships/image" Target="media/image97.png"/><Relationship Id="rId158" Type="http://schemas.openxmlformats.org/officeDocument/2006/relationships/image" Target="media/image116.png"/><Relationship Id="rId302" Type="http://schemas.openxmlformats.org/officeDocument/2006/relationships/image" Target="media/image239.png"/><Relationship Id="rId323" Type="http://schemas.openxmlformats.org/officeDocument/2006/relationships/image" Target="media/image258.png"/><Relationship Id="rId344" Type="http://schemas.openxmlformats.org/officeDocument/2006/relationships/image" Target="media/image273.png"/><Relationship Id="rId20" Type="http://schemas.openxmlformats.org/officeDocument/2006/relationships/hyperlink" Target="https://snap.berkeley.edu/" TargetMode="External"/><Relationship Id="rId41" Type="http://schemas.openxmlformats.org/officeDocument/2006/relationships/image" Target="media/image24.png"/><Relationship Id="rId62" Type="http://schemas.openxmlformats.org/officeDocument/2006/relationships/hyperlink" Target="https://snap.berkeley.edu/project?user=mateja&amp;project=C4G4_Avery" TargetMode="External"/><Relationship Id="rId83" Type="http://schemas.openxmlformats.org/officeDocument/2006/relationships/image" Target="media/image52.png"/><Relationship Id="rId179" Type="http://schemas.openxmlformats.org/officeDocument/2006/relationships/hyperlink" Target="https://snap.berkeley.edu/project?user=zapusek&amp;project=nahrani_mucke_predloga" TargetMode="External"/><Relationship Id="rId365" Type="http://schemas.openxmlformats.org/officeDocument/2006/relationships/image" Target="media/image289.png"/><Relationship Id="rId386" Type="http://schemas.openxmlformats.org/officeDocument/2006/relationships/image" Target="media/image304.png"/><Relationship Id="rId190" Type="http://schemas.openxmlformats.org/officeDocument/2006/relationships/image" Target="media/image140.png"/><Relationship Id="rId204" Type="http://schemas.openxmlformats.org/officeDocument/2006/relationships/image" Target="media/image154.png"/><Relationship Id="rId225" Type="http://schemas.openxmlformats.org/officeDocument/2006/relationships/image" Target="media/image170.png"/><Relationship Id="rId246" Type="http://schemas.openxmlformats.org/officeDocument/2006/relationships/image" Target="media/image187.png"/><Relationship Id="rId267" Type="http://schemas.openxmlformats.org/officeDocument/2006/relationships/image" Target="media/image208.png"/><Relationship Id="rId288" Type="http://schemas.openxmlformats.org/officeDocument/2006/relationships/image" Target="media/image227.png"/><Relationship Id="rId106" Type="http://schemas.openxmlformats.org/officeDocument/2006/relationships/hyperlink" Target="https://snap.berkeley.edu/project?user=zapusek&amp;project=kameleon_enostavni_SLO" TargetMode="External"/><Relationship Id="rId127" Type="http://schemas.openxmlformats.org/officeDocument/2006/relationships/image" Target="media/image87.png"/><Relationship Id="rId313" Type="http://schemas.openxmlformats.org/officeDocument/2006/relationships/image" Target="media/image250.png"/><Relationship Id="rId10" Type="http://schemas.openxmlformats.org/officeDocument/2006/relationships/image" Target="media/image1.png"/><Relationship Id="rId31" Type="http://schemas.openxmlformats.org/officeDocument/2006/relationships/hyperlink" Target="https://snap.berkeley.edu/snap/snap.html" TargetMode="External"/><Relationship Id="rId52" Type="http://schemas.openxmlformats.org/officeDocument/2006/relationships/hyperlink" Target="https://snap.berkeley.edu/project?user=mateja&amp;project=C4G4_Avery" TargetMode="External"/><Relationship Id="rId73" Type="http://schemas.openxmlformats.org/officeDocument/2006/relationships/image" Target="media/image46.png"/><Relationship Id="rId94" Type="http://schemas.openxmlformats.org/officeDocument/2006/relationships/image" Target="media/image63.png"/><Relationship Id="rId148" Type="http://schemas.openxmlformats.org/officeDocument/2006/relationships/hyperlink" Target="https://snap.berkeley.edu/project?user=mateja&amp;project=C4G8_Risanje_s_kredo%20-%20Delno" TargetMode="External"/><Relationship Id="rId169" Type="http://schemas.openxmlformats.org/officeDocument/2006/relationships/image" Target="media/image124.png"/><Relationship Id="rId334" Type="http://schemas.openxmlformats.org/officeDocument/2006/relationships/hyperlink" Target="https://snap.berkeley.edu/snap/snap.html" TargetMode="External"/><Relationship Id="rId355" Type="http://schemas.openxmlformats.org/officeDocument/2006/relationships/hyperlink" Target="https://snap.berkeley.edu/project?user=mateja&amp;project=C4G19.1_ZaigrajNaKlavir_1" TargetMode="External"/><Relationship Id="rId376" Type="http://schemas.openxmlformats.org/officeDocument/2006/relationships/hyperlink" Target="https://snap.berkeley.edu/project?user=mateja&amp;project=C4G19.2_ZaigrajNaKlavir%20-%20Cela" TargetMode="External"/><Relationship Id="rId397" Type="http://schemas.openxmlformats.org/officeDocument/2006/relationships/header" Target="header1.xml"/><Relationship Id="rId4" Type="http://schemas.openxmlformats.org/officeDocument/2006/relationships/styles" Target="styles.xml"/><Relationship Id="rId180" Type="http://schemas.openxmlformats.org/officeDocument/2006/relationships/image" Target="media/image132.png"/><Relationship Id="rId215" Type="http://schemas.openxmlformats.org/officeDocument/2006/relationships/image" Target="media/image161.png"/><Relationship Id="rId236" Type="http://schemas.openxmlformats.org/officeDocument/2006/relationships/hyperlink" Target="https://snap.berkeley.edu/project?user=mateja&amp;project=C4G13_SestaviZgodboAlice" TargetMode="External"/><Relationship Id="rId257" Type="http://schemas.openxmlformats.org/officeDocument/2006/relationships/image" Target="media/image198.png"/><Relationship Id="rId278" Type="http://schemas.openxmlformats.org/officeDocument/2006/relationships/image" Target="media/image217.png"/><Relationship Id="rId401" Type="http://schemas.openxmlformats.org/officeDocument/2006/relationships/theme" Target="theme/theme1.xml"/><Relationship Id="rId303" Type="http://schemas.openxmlformats.org/officeDocument/2006/relationships/image" Target="media/image240.png"/><Relationship Id="rId42" Type="http://schemas.openxmlformats.org/officeDocument/2006/relationships/image" Target="media/image25.png"/><Relationship Id="rId84" Type="http://schemas.openxmlformats.org/officeDocument/2006/relationships/image" Target="media/image53.png"/><Relationship Id="rId138" Type="http://schemas.openxmlformats.org/officeDocument/2006/relationships/image" Target="media/image98.png"/><Relationship Id="rId345" Type="http://schemas.openxmlformats.org/officeDocument/2006/relationships/image" Target="media/image274.png"/><Relationship Id="rId387" Type="http://schemas.openxmlformats.org/officeDocument/2006/relationships/image" Target="media/image305.png"/><Relationship Id="rId191" Type="http://schemas.openxmlformats.org/officeDocument/2006/relationships/image" Target="media/image141.png"/><Relationship Id="rId205" Type="http://schemas.openxmlformats.org/officeDocument/2006/relationships/image" Target="media/image155.png"/><Relationship Id="rId247" Type="http://schemas.openxmlformats.org/officeDocument/2006/relationships/image" Target="media/image188.png"/></Relationships>
</file>

<file path=word/_rels/header1.xml.rels><?xml version="1.0" encoding="UTF-8" standalone="yes"?>
<Relationships xmlns="http://schemas.openxmlformats.org/package/2006/relationships"><Relationship Id="rId2" Type="http://schemas.openxmlformats.org/officeDocument/2006/relationships/image" Target="media/image314.png"/><Relationship Id="rId1" Type="http://schemas.openxmlformats.org/officeDocument/2006/relationships/image" Target="media/image3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L6XvMr+V/TFZdOtevkJMlgzZQLA==">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</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8A79B9B-C2FE-4C28-9212-A6536BFEB5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8</Pages>
  <Words>23661</Words>
  <Characters>134871</Characters>
  <Application>Microsoft Office Word</Application>
  <DocSecurity>0</DocSecurity>
  <Lines>1123</Lines>
  <Paragraphs>31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home</Company>
  <LinksUpToDate>false</LinksUpToDate>
  <CharactersWithSpaces>1582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ismail - [2010]</cp:lastModifiedBy>
  <cp:revision>3</cp:revision>
  <cp:lastPrinted>2021-02-17T07:28:00Z</cp:lastPrinted>
  <dcterms:created xsi:type="dcterms:W3CDTF">2021-02-17T07:28:00Z</dcterms:created>
  <dcterms:modified xsi:type="dcterms:W3CDTF">2021-02-17T07:28:00Z</dcterms:modified>
</cp:coreProperties>
</file>